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2218F4" w14:textId="31E21C92" w:rsidR="00926EF6" w:rsidRDefault="00D205E8">
      <w:pPr>
        <w:pStyle w:val="NoSpacing"/>
        <w:rPr>
          <w:rFonts w:eastAsia="Times New Roman" w:cs="Times New Roman"/>
          <w:noProof/>
          <w:sz w:val="24"/>
          <w:szCs w:val="24"/>
          <w:lang w:eastAsia="en-SG" w:bidi="th-TH"/>
        </w:rPr>
      </w:pPr>
      <w:r>
        <w:rPr>
          <w:noProof/>
          <w:lang w:val="en-SG" w:eastAsia="zh-CN"/>
        </w:rPr>
        <mc:AlternateContent>
          <mc:Choice Requires="wps">
            <w:drawing>
              <wp:anchor distT="0" distB="0" distL="114300" distR="114300" simplePos="0" relativeHeight="251661312" behindDoc="0" locked="0" layoutInCell="1" allowOverlap="1" wp14:anchorId="314475A8" wp14:editId="74F72D2B">
                <wp:simplePos x="0" y="0"/>
                <wp:positionH relativeFrom="page">
                  <wp:posOffset>1051560</wp:posOffset>
                </wp:positionH>
                <wp:positionV relativeFrom="page">
                  <wp:posOffset>868680</wp:posOffset>
                </wp:positionV>
                <wp:extent cx="5913120" cy="274320"/>
                <wp:effectExtent l="0" t="0" r="11430" b="11430"/>
                <wp:wrapNone/>
                <wp:docPr id="38" name="Text Box 38"/>
                <wp:cNvGraphicFramePr/>
                <a:graphic xmlns:a="http://schemas.openxmlformats.org/drawingml/2006/main">
                  <a:graphicData uri="http://schemas.microsoft.com/office/word/2010/wordprocessingShape">
                    <wps:wsp>
                      <wps:cNvSpPr txBox="1"/>
                      <wps:spPr>
                        <a:xfrm>
                          <a:off x="0" y="0"/>
                          <a:ext cx="5913120" cy="274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8C39FD" w14:textId="402A65F3" w:rsidR="00B83435" w:rsidRPr="00AF26B7" w:rsidRDefault="00B83435" w:rsidP="00665109">
                            <w:pPr>
                              <w:pStyle w:val="NoSpacing"/>
                              <w:jc w:val="center"/>
                              <w:rPr>
                                <w:b/>
                                <w:color w:val="305250" w:themeColor="accent6" w:themeShade="80"/>
                                <w:sz w:val="32"/>
                                <w:szCs w:val="32"/>
                              </w:rPr>
                            </w:pPr>
                            <w:sdt>
                              <w:sdtPr>
                                <w:rPr>
                                  <w:b/>
                                  <w:caps/>
                                  <w:color w:val="305250" w:themeColor="accent6" w:themeShade="80"/>
                                  <w:sz w:val="32"/>
                                  <w:szCs w:val="32"/>
                                </w:rPr>
                                <w:alias w:val="Company"/>
                                <w:tag w:val=""/>
                                <w:id w:val="1410883653"/>
                                <w:dataBinding w:prefixMappings="xmlns:ns0='http://schemas.openxmlformats.org/officeDocument/2006/extended-properties' " w:xpath="/ns0:Properties[1]/ns0:Company[1]" w:storeItemID="{6668398D-A668-4E3E-A5EB-62B293D839F1}"/>
                                <w:text/>
                              </w:sdtPr>
                              <w:sdtContent>
                                <w:r w:rsidRPr="00AF26B7">
                                  <w:rPr>
                                    <w:b/>
                                    <w:caps/>
                                    <w:color w:val="305250" w:themeColor="accent6" w:themeShade="80"/>
                                    <w:sz w:val="32"/>
                                    <w:szCs w:val="32"/>
                                    <w:lang w:val="en-SG"/>
                                  </w:rPr>
                                  <w:t>SCHOOL OF DIGITAL MEDIA AND INFOCOMM TECHNOLOGY (DMI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14475A8" id="_x0000_t202" coordsize="21600,21600" o:spt="202" path="m,l,21600r21600,l21600,xe">
                <v:stroke joinstyle="miter"/>
                <v:path gradientshapeok="t" o:connecttype="rect"/>
              </v:shapetype>
              <v:shape id="Text Box 38" o:spid="_x0000_s1026" type="#_x0000_t202" style="position:absolute;margin-left:82.8pt;margin-top:68.4pt;width:465.6pt;height:21.6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" filled="f" stroked="f" strokeweight=".5pt">
                <v:textbox inset="0,0,0,0">
                  <w:txbxContent>
                    <w:p w14:paraId="6C8C39FD" w14:textId="402A65F3" w:rsidR="00B83435" w:rsidRPr="00AF26B7" w:rsidRDefault="00B83435" w:rsidP="00665109">
                      <w:pPr>
                        <w:pStyle w:val="NoSpacing"/>
                        <w:jc w:val="center"/>
                        <w:rPr>
                          <w:b/>
                          <w:color w:val="305250" w:themeColor="accent6" w:themeShade="80"/>
                          <w:sz w:val="32"/>
                          <w:szCs w:val="32"/>
                        </w:rPr>
                      </w:pPr>
                      <w:sdt>
                        <w:sdtPr>
                          <w:rPr>
                            <w:b/>
                            <w:caps/>
                            <w:color w:val="305250" w:themeColor="accent6" w:themeShade="80"/>
                            <w:sz w:val="32"/>
                            <w:szCs w:val="32"/>
                          </w:rPr>
                          <w:alias w:val="Company"/>
                          <w:tag w:val=""/>
                          <w:id w:val="1410883653"/>
                          <w:dataBinding w:prefixMappings="xmlns:ns0='http://schemas.openxmlformats.org/officeDocument/2006/extended-properties' " w:xpath="/ns0:Properties[1]/ns0:Company[1]" w:storeItemID="{6668398D-A668-4E3E-A5EB-62B293D839F1}"/>
                          <w:text/>
                        </w:sdtPr>
                        <w:sdtContent>
                          <w:r w:rsidRPr="00AF26B7">
                            <w:rPr>
                              <w:b/>
                              <w:caps/>
                              <w:color w:val="305250" w:themeColor="accent6" w:themeShade="80"/>
                              <w:sz w:val="32"/>
                              <w:szCs w:val="32"/>
                              <w:lang w:val="en-SG"/>
                            </w:rPr>
                            <w:t>SCHOOL OF DIGITAL MEDIA AND INFOCOMM TECHNOLOGY (DMIT)</w:t>
                          </w:r>
                        </w:sdtContent>
                      </w:sdt>
                    </w:p>
                  </w:txbxContent>
                </v:textbox>
                <w10:wrap anchorx="page" anchory="page"/>
              </v:shape>
            </w:pict>
          </mc:Fallback>
        </mc:AlternateContent>
      </w:r>
      <w:r>
        <w:rPr>
          <w:noProof/>
          <w:lang w:val="en-SG" w:eastAsia="zh-CN"/>
        </w:rPr>
        <mc:AlternateContent>
          <mc:Choice Requires="wps">
            <w:drawing>
              <wp:anchor distT="0" distB="0" distL="114300" distR="114300" simplePos="0" relativeHeight="251657216" behindDoc="1" locked="0" layoutInCell="1" allowOverlap="1" wp14:anchorId="75BA97E1" wp14:editId="69379C32">
                <wp:simplePos x="0" y="0"/>
                <wp:positionH relativeFrom="column">
                  <wp:posOffset>-342900</wp:posOffset>
                </wp:positionH>
                <wp:positionV relativeFrom="paragraph">
                  <wp:posOffset>-266700</wp:posOffset>
                </wp:positionV>
                <wp:extent cx="594360" cy="9879330"/>
                <wp:effectExtent l="0" t="0" r="0" b="7620"/>
                <wp:wrapNone/>
                <wp:docPr id="4" name="Rectangle 4"/>
                <wp:cNvGraphicFramePr/>
                <a:graphic xmlns:a="http://schemas.openxmlformats.org/drawingml/2006/main">
                  <a:graphicData uri="http://schemas.microsoft.com/office/word/2010/wordprocessingShape">
                    <wps:wsp>
                      <wps:cNvSpPr/>
                      <wps:spPr>
                        <a:xfrm>
                          <a:off x="0" y="0"/>
                          <a:ext cx="594360" cy="9879330"/>
                        </a:xfrm>
                        <a:prstGeom prst="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rect w14:anchorId="52A20EE6" id="Rectangle 4" o:spid="_x0000_s1026" style="position:absolute;margin-left:-27pt;margin-top:-21pt;width:46.8pt;height:77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" fillcolor="#487b77 [2409]" stroked="f" strokeweight="2pt"/>
            </w:pict>
          </mc:Fallback>
        </mc:AlternateContent>
      </w:r>
      <w:r w:rsidR="00C03159">
        <w:rPr>
          <w:rFonts w:eastAsia="Times New Roman" w:cs="Times New Roman"/>
          <w:noProof/>
          <w:sz w:val="24"/>
          <w:szCs w:val="24"/>
          <w:lang w:eastAsia="en-SG" w:bidi="th-TH"/>
        </w:rPr>
        <w:tab/>
      </w:r>
      <w:r w:rsidR="00C03159">
        <w:rPr>
          <w:rFonts w:eastAsia="Times New Roman" w:cs="Times New Roman"/>
          <w:noProof/>
          <w:sz w:val="24"/>
          <w:szCs w:val="24"/>
          <w:lang w:eastAsia="en-SG" w:bidi="th-TH"/>
        </w:rPr>
        <w:tab/>
      </w:r>
    </w:p>
    <w:p w14:paraId="31241E96" w14:textId="10EE08AE" w:rsidR="00926EF6" w:rsidRDefault="00926EF6">
      <w:pPr>
        <w:pStyle w:val="NoSpacing"/>
        <w:rPr>
          <w:rFonts w:eastAsia="Times New Roman" w:cs="Times New Roman"/>
          <w:noProof/>
          <w:sz w:val="24"/>
          <w:szCs w:val="24"/>
          <w:lang w:eastAsia="en-SG" w:bidi="th-TH"/>
        </w:rPr>
      </w:pPr>
    </w:p>
    <w:sdt>
      <w:sdtPr>
        <w:rPr>
          <w:rFonts w:eastAsia="Times New Roman" w:cs="Times New Roman"/>
          <w:noProof/>
          <w:sz w:val="24"/>
          <w:szCs w:val="24"/>
          <w:lang w:eastAsia="en-SG" w:bidi="th-TH"/>
        </w:rPr>
        <w:id w:val="951902355"/>
        <w:docPartObj>
          <w:docPartGallery w:val="Cover Pages"/>
          <w:docPartUnique/>
        </w:docPartObj>
      </w:sdtPr>
      <w:sdtContent>
        <w:p w14:paraId="0E6B5831" w14:textId="11092F7A" w:rsidR="00B41D3F" w:rsidRDefault="00B41D3F">
          <w:pPr>
            <w:pStyle w:val="NoSpacing"/>
          </w:pPr>
        </w:p>
        <w:p w14:paraId="4580C50E" w14:textId="041F719E" w:rsidR="00B41D3F" w:rsidRDefault="00C03159" w:rsidP="009410F2">
          <w:r w:rsidRPr="007F6F50">
            <w:rPr>
              <w:lang w:val="en-SG" w:eastAsia="zh-CN" w:bidi="ar-SA"/>
            </w:rPr>
            <mc:AlternateContent>
              <mc:Choice Requires="wps">
                <w:drawing>
                  <wp:anchor distT="45720" distB="45720" distL="114300" distR="114300" simplePos="0" relativeHeight="251667456" behindDoc="0" locked="0" layoutInCell="1" allowOverlap="1" wp14:anchorId="45567837" wp14:editId="157016AA">
                    <wp:simplePos x="0" y="0"/>
                    <wp:positionH relativeFrom="column">
                      <wp:posOffset>609600</wp:posOffset>
                    </wp:positionH>
                    <wp:positionV relativeFrom="paragraph">
                      <wp:posOffset>3734435</wp:posOffset>
                    </wp:positionV>
                    <wp:extent cx="5387340" cy="42957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295775"/>
                            </a:xfrm>
                            <a:prstGeom prst="rect">
                              <a:avLst/>
                            </a:prstGeom>
                            <a:noFill/>
                            <a:ln w="9525">
                              <a:noFill/>
                              <a:prstDash val="dash"/>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4338"/>
                                </w:tblGrid>
                                <w:tr w:rsidR="00B83435" w:rsidRPr="00084A92" w14:paraId="55700C0B" w14:textId="77777777" w:rsidTr="000E3BA6">
                                  <w:tc>
                                    <w:tcPr>
                                      <w:tcW w:w="3780" w:type="dxa"/>
                                    </w:tcPr>
                                    <w:p w14:paraId="38434C56" w14:textId="77777777" w:rsidR="00B83435" w:rsidRPr="00084A92" w:rsidRDefault="00B83435" w:rsidP="009410F2">
                                      <w:pPr>
                                        <w:rPr>
                                          <w:b/>
                                          <w:sz w:val="36"/>
                                          <w:szCs w:val="36"/>
                                        </w:rPr>
                                      </w:pPr>
                                      <w:r w:rsidRPr="00084A92">
                                        <w:rPr>
                                          <w:b/>
                                          <w:sz w:val="36"/>
                                          <w:szCs w:val="36"/>
                                        </w:rPr>
                                        <w:t>Date of Submission:</w:t>
                                      </w:r>
                                    </w:p>
                                  </w:tc>
                                  <w:tc>
                                    <w:tcPr>
                                      <w:tcW w:w="4338" w:type="dxa"/>
                                    </w:tcPr>
                                    <w:p w14:paraId="08D4593C" w14:textId="77777777" w:rsidR="00B83435" w:rsidRPr="00084A92" w:rsidRDefault="00B83435" w:rsidP="000E3BA6">
                                      <w:pPr>
                                        <w:rPr>
                                          <w:sz w:val="36"/>
                                          <w:szCs w:val="36"/>
                                        </w:rPr>
                                      </w:pPr>
                                      <w:r>
                                        <w:rPr>
                                          <w:sz w:val="36"/>
                                          <w:szCs w:val="36"/>
                                        </w:rPr>
                                        <w:t>D</w:t>
                                      </w:r>
                                      <w:r w:rsidRPr="00084A92">
                                        <w:rPr>
                                          <w:sz w:val="36"/>
                                          <w:szCs w:val="36"/>
                                        </w:rPr>
                                        <w:t>ate of submission</w:t>
                                      </w:r>
                                    </w:p>
                                  </w:tc>
                                </w:tr>
                              </w:tbl>
                              <w:p w14:paraId="468AD325" w14:textId="77777777" w:rsidR="00B83435" w:rsidRPr="00084A92" w:rsidRDefault="00B83435" w:rsidP="00C03159">
                                <w:pPr>
                                  <w:rPr>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4338"/>
                                </w:tblGrid>
                                <w:tr w:rsidR="00B83435" w:rsidRPr="00084A92" w14:paraId="6D705F42" w14:textId="77777777" w:rsidTr="000E3BA6">
                                  <w:tc>
                                    <w:tcPr>
                                      <w:tcW w:w="3780" w:type="dxa"/>
                                    </w:tcPr>
                                    <w:p w14:paraId="56D3016A" w14:textId="77777777" w:rsidR="00B83435" w:rsidRPr="00084A92" w:rsidRDefault="00B83435" w:rsidP="000E3BA6">
                                      <w:pPr>
                                        <w:rPr>
                                          <w:b/>
                                          <w:sz w:val="36"/>
                                          <w:szCs w:val="36"/>
                                        </w:rPr>
                                      </w:pPr>
                                      <w:r w:rsidRPr="00084A92">
                                        <w:rPr>
                                          <w:b/>
                                          <w:sz w:val="36"/>
                                          <w:szCs w:val="36"/>
                                        </w:rPr>
                                        <w:t>Prepared for:</w:t>
                                      </w:r>
                                    </w:p>
                                  </w:tc>
                                  <w:tc>
                                    <w:tcPr>
                                      <w:tcW w:w="4338" w:type="dxa"/>
                                    </w:tcPr>
                                    <w:p w14:paraId="77EA2A94" w14:textId="451B05D3" w:rsidR="00B83435" w:rsidRPr="00084A92" w:rsidRDefault="00B83435" w:rsidP="000E3BA6">
                                      <w:pPr>
                                        <w:rPr>
                                          <w:sz w:val="36"/>
                                          <w:szCs w:val="36"/>
                                        </w:rPr>
                                      </w:pPr>
                                      <w:r>
                                        <w:rPr>
                                          <w:sz w:val="36"/>
                                          <w:szCs w:val="36"/>
                                        </w:rPr>
                                        <w:t>Ms Dora Chua</w:t>
                                      </w:r>
                                    </w:p>
                                  </w:tc>
                                </w:tr>
                              </w:tbl>
                              <w:p w14:paraId="0B034B9C" w14:textId="77777777" w:rsidR="00B83435" w:rsidRPr="00084A92" w:rsidRDefault="00B83435" w:rsidP="00C03159">
                                <w:pPr>
                                  <w:rPr>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4338"/>
                                </w:tblGrid>
                                <w:tr w:rsidR="00B83435" w:rsidRPr="00084A92" w14:paraId="19574EC6" w14:textId="77777777" w:rsidTr="000E3BA6">
                                  <w:tc>
                                    <w:tcPr>
                                      <w:tcW w:w="3780" w:type="dxa"/>
                                    </w:tcPr>
                                    <w:p w14:paraId="1878510D" w14:textId="77777777" w:rsidR="00B83435" w:rsidRPr="00084A92" w:rsidRDefault="00B83435" w:rsidP="000E3BA6">
                                      <w:pPr>
                                        <w:rPr>
                                          <w:b/>
                                          <w:sz w:val="36"/>
                                          <w:szCs w:val="36"/>
                                        </w:rPr>
                                      </w:pPr>
                                      <w:r w:rsidRPr="00084A92">
                                        <w:rPr>
                                          <w:b/>
                                          <w:sz w:val="36"/>
                                          <w:szCs w:val="36"/>
                                        </w:rPr>
                                        <w:t>Class:</w:t>
                                      </w:r>
                                    </w:p>
                                  </w:tc>
                                  <w:tc>
                                    <w:tcPr>
                                      <w:tcW w:w="4338" w:type="dxa"/>
                                    </w:tcPr>
                                    <w:p w14:paraId="5ACA2E19" w14:textId="13FB8936" w:rsidR="00B83435" w:rsidRPr="00084A92" w:rsidRDefault="00B83435" w:rsidP="000E3BA6">
                                      <w:pPr>
                                        <w:rPr>
                                          <w:sz w:val="36"/>
                                          <w:szCs w:val="36"/>
                                        </w:rPr>
                                      </w:pPr>
                                      <w:r>
                                        <w:rPr>
                                          <w:sz w:val="36"/>
                                          <w:szCs w:val="36"/>
                                        </w:rPr>
                                        <w:t>DIT/FT/3A/41</w:t>
                                      </w:r>
                                    </w:p>
                                  </w:tc>
                                </w:tr>
                              </w:tbl>
                              <w:p w14:paraId="4575C5AA" w14:textId="77777777" w:rsidR="00B83435" w:rsidRPr="00084A92" w:rsidRDefault="00B83435" w:rsidP="00C03159">
                                <w:pPr>
                                  <w:rPr>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5693"/>
                                </w:tblGrid>
                                <w:tr w:rsidR="00B83435" w:rsidRPr="00084A92" w14:paraId="579B02A1" w14:textId="77777777" w:rsidTr="000E3BA6">
                                  <w:tc>
                                    <w:tcPr>
                                      <w:tcW w:w="2425" w:type="dxa"/>
                                    </w:tcPr>
                                    <w:p w14:paraId="522CEC63" w14:textId="77777777" w:rsidR="00B83435" w:rsidRPr="00084A92" w:rsidRDefault="00B83435" w:rsidP="000E3BA6">
                                      <w:pPr>
                                        <w:rPr>
                                          <w:b/>
                                          <w:sz w:val="36"/>
                                          <w:szCs w:val="36"/>
                                        </w:rPr>
                                      </w:pPr>
                                      <w:r w:rsidRPr="00084A92">
                                        <w:rPr>
                                          <w:b/>
                                          <w:sz w:val="36"/>
                                          <w:szCs w:val="36"/>
                                        </w:rPr>
                                        <w:t>Submitted by:</w:t>
                                      </w:r>
                                    </w:p>
                                  </w:tc>
                                  <w:tc>
                                    <w:tcPr>
                                      <w:tcW w:w="5693" w:type="dxa"/>
                                    </w:tcPr>
                                    <w:p w14:paraId="207585CE" w14:textId="77777777" w:rsidR="00B83435" w:rsidRPr="00084A92" w:rsidRDefault="00B83435" w:rsidP="000E3BA6">
                                      <w:pPr>
                                        <w:rPr>
                                          <w:sz w:val="36"/>
                                          <w:szCs w:val="36"/>
                                        </w:rPr>
                                      </w:pPr>
                                    </w:p>
                                  </w:tc>
                                </w:tr>
                              </w:tbl>
                              <w:p w14:paraId="70C0CFAC" w14:textId="77777777" w:rsidR="00B83435" w:rsidRPr="00084A92" w:rsidRDefault="00B83435" w:rsidP="00C03159">
                                <w:pPr>
                                  <w:rPr>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148"/>
                                </w:tblGrid>
                                <w:tr w:rsidR="00B83435" w:rsidRPr="00084A92" w14:paraId="5BDF9B1F" w14:textId="77777777" w:rsidTr="000E3BA6">
                                  <w:tc>
                                    <w:tcPr>
                                      <w:tcW w:w="1980" w:type="dxa"/>
                                    </w:tcPr>
                                    <w:p w14:paraId="2FEBFCFC" w14:textId="77777777" w:rsidR="00B83435" w:rsidRPr="00084A92" w:rsidRDefault="00B83435" w:rsidP="009410F2">
                                      <w:pPr>
                                        <w:rPr>
                                          <w:b/>
                                          <w:sz w:val="36"/>
                                          <w:szCs w:val="36"/>
                                        </w:rPr>
                                      </w:pPr>
                                      <w:r w:rsidRPr="00084A92">
                                        <w:rPr>
                                          <w:b/>
                                          <w:sz w:val="36"/>
                                          <w:szCs w:val="36"/>
                                        </w:rPr>
                                        <w:t>Student ID</w:t>
                                      </w:r>
                                    </w:p>
                                  </w:tc>
                                  <w:tc>
                                    <w:tcPr>
                                      <w:tcW w:w="6148" w:type="dxa"/>
                                    </w:tcPr>
                                    <w:p w14:paraId="0B5520FF" w14:textId="77777777" w:rsidR="00B83435" w:rsidRPr="00084A92" w:rsidRDefault="00B83435" w:rsidP="009410F2">
                                      <w:pPr>
                                        <w:rPr>
                                          <w:b/>
                                          <w:sz w:val="36"/>
                                          <w:szCs w:val="36"/>
                                        </w:rPr>
                                      </w:pPr>
                                      <w:r w:rsidRPr="00084A92">
                                        <w:rPr>
                                          <w:b/>
                                          <w:sz w:val="36"/>
                                          <w:szCs w:val="36"/>
                                        </w:rPr>
                                        <w:t>Name</w:t>
                                      </w:r>
                                    </w:p>
                                  </w:tc>
                                </w:tr>
                                <w:tr w:rsidR="00B83435" w:rsidRPr="00084A92" w14:paraId="6403B431" w14:textId="77777777" w:rsidTr="000E3BA6">
                                  <w:tc>
                                    <w:tcPr>
                                      <w:tcW w:w="1980" w:type="dxa"/>
                                    </w:tcPr>
                                    <w:p w14:paraId="2C4ECEDA" w14:textId="7817035E" w:rsidR="00B83435" w:rsidRPr="00084A92" w:rsidRDefault="00B83435" w:rsidP="009410F2">
                                      <w:pPr>
                                        <w:rPr>
                                          <w:sz w:val="36"/>
                                          <w:szCs w:val="36"/>
                                        </w:rPr>
                                      </w:pPr>
                                      <w:r w:rsidRPr="0035451A">
                                        <w:rPr>
                                          <w:sz w:val="36"/>
                                          <w:szCs w:val="36"/>
                                        </w:rPr>
                                        <w:t>1530317</w:t>
                                      </w:r>
                                    </w:p>
                                  </w:tc>
                                  <w:tc>
                                    <w:tcPr>
                                      <w:tcW w:w="6148" w:type="dxa"/>
                                    </w:tcPr>
                                    <w:p w14:paraId="66624BD2" w14:textId="59074A45" w:rsidR="00B83435" w:rsidRPr="00084A92" w:rsidRDefault="00B83435" w:rsidP="009410F2">
                                      <w:pPr>
                                        <w:rPr>
                                          <w:sz w:val="36"/>
                                          <w:szCs w:val="36"/>
                                        </w:rPr>
                                      </w:pPr>
                                      <w:r>
                                        <w:rPr>
                                          <w:sz w:val="36"/>
                                          <w:szCs w:val="36"/>
                                        </w:rPr>
                                        <w:t>Angelica Gonzales</w:t>
                                      </w:r>
                                    </w:p>
                                  </w:tc>
                                </w:tr>
                                <w:tr w:rsidR="00B83435" w:rsidRPr="00084A92" w14:paraId="7AE82AA4" w14:textId="77777777" w:rsidTr="000E3BA6">
                                  <w:tc>
                                    <w:tcPr>
                                      <w:tcW w:w="1980" w:type="dxa"/>
                                    </w:tcPr>
                                    <w:p w14:paraId="15C6B8E2" w14:textId="0D564F5E" w:rsidR="00B83435" w:rsidRDefault="00B83435" w:rsidP="009410F2">
                                      <w:pPr>
                                        <w:rPr>
                                          <w:sz w:val="36"/>
                                          <w:szCs w:val="36"/>
                                        </w:rPr>
                                      </w:pPr>
                                      <w:r w:rsidRPr="0035451A">
                                        <w:rPr>
                                          <w:sz w:val="36"/>
                                          <w:szCs w:val="36"/>
                                        </w:rPr>
                                        <w:t>1530320</w:t>
                                      </w:r>
                                    </w:p>
                                  </w:tc>
                                  <w:tc>
                                    <w:tcPr>
                                      <w:tcW w:w="6148" w:type="dxa"/>
                                    </w:tcPr>
                                    <w:p w14:paraId="03AF65FC" w14:textId="055E5CC7" w:rsidR="00B83435" w:rsidRDefault="00B83435" w:rsidP="009410F2">
                                      <w:pPr>
                                        <w:rPr>
                                          <w:sz w:val="36"/>
                                          <w:szCs w:val="36"/>
                                        </w:rPr>
                                      </w:pPr>
                                      <w:r>
                                        <w:rPr>
                                          <w:sz w:val="36"/>
                                          <w:szCs w:val="36"/>
                                        </w:rPr>
                                        <w:t>Niyati Srinivasan</w:t>
                                      </w:r>
                                    </w:p>
                                  </w:tc>
                                </w:tr>
                                <w:tr w:rsidR="00B83435" w:rsidRPr="00084A92" w14:paraId="00A2ACDD" w14:textId="77777777" w:rsidTr="000E3BA6">
                                  <w:tc>
                                    <w:tcPr>
                                      <w:tcW w:w="1980" w:type="dxa"/>
                                    </w:tcPr>
                                    <w:p w14:paraId="2D56E119" w14:textId="5C629CDE" w:rsidR="00B83435" w:rsidRDefault="00B83435" w:rsidP="009410F2">
                                      <w:pPr>
                                        <w:rPr>
                                          <w:sz w:val="36"/>
                                          <w:szCs w:val="36"/>
                                        </w:rPr>
                                      </w:pPr>
                                      <w:r>
                                        <w:rPr>
                                          <w:sz w:val="36"/>
                                          <w:szCs w:val="36"/>
                                        </w:rPr>
                                        <w:t>1543007</w:t>
                                      </w:r>
                                    </w:p>
                                  </w:tc>
                                  <w:tc>
                                    <w:tcPr>
                                      <w:tcW w:w="6148" w:type="dxa"/>
                                    </w:tcPr>
                                    <w:p w14:paraId="7906456F" w14:textId="2C542181" w:rsidR="00B83435" w:rsidRDefault="00B83435" w:rsidP="009410F2">
                                      <w:pPr>
                                        <w:rPr>
                                          <w:sz w:val="36"/>
                                          <w:szCs w:val="36"/>
                                        </w:rPr>
                                      </w:pPr>
                                      <w:r>
                                        <w:rPr>
                                          <w:sz w:val="36"/>
                                          <w:szCs w:val="36"/>
                                        </w:rPr>
                                        <w:t>Eunice Poh Peck Rong</w:t>
                                      </w:r>
                                    </w:p>
                                  </w:tc>
                                </w:tr>
                              </w:tbl>
                              <w:p w14:paraId="7D24B422" w14:textId="77777777" w:rsidR="00B83435" w:rsidRPr="00084A92" w:rsidRDefault="00B83435" w:rsidP="00C03159">
                                <w:pPr>
                                  <w:rPr>
                                    <w:sz w:val="36"/>
                                    <w:szCs w:val="36"/>
                                  </w:rPr>
                                </w:pPr>
                              </w:p>
                            </w:txbxContent>
                          </wps:txbx>
                          <wps:bodyPr rot="0" vert="horz" wrap="square" lIns="108000" tIns="108000" rIns="108000" bIns="108000" anchor="t" anchorCtr="0">
                            <a:noAutofit/>
                          </wps:bodyPr>
                        </wps:wsp>
                      </a:graphicData>
                    </a:graphic>
                    <wp14:sizeRelH relativeFrom="margin">
                      <wp14:pctWidth>0</wp14:pctWidth>
                    </wp14:sizeRelH>
                    <wp14:sizeRelV relativeFrom="margin">
                      <wp14:pctHeight>0</wp14:pctHeight>
                    </wp14:sizeRelV>
                  </wp:anchor>
                </w:drawing>
              </mc:Choice>
              <mc:Fallback>
                <w:pict>
                  <v:shape w14:anchorId="45567837" id="Text Box 2" o:spid="_x0000_s1027" type="#_x0000_t202" style="position:absolute;margin-left:48pt;margin-top:294.05pt;width:424.2pt;height:338.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" filled="f" stroked="f">
                    <v:stroke dashstyle="dash"/>
                    <v:textbox inset="3mm,3mm,3mm,3mm">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4338"/>
                          </w:tblGrid>
                          <w:tr w:rsidR="00B83435" w:rsidRPr="00084A92" w14:paraId="55700C0B" w14:textId="77777777" w:rsidTr="000E3BA6">
                            <w:tc>
                              <w:tcPr>
                                <w:tcW w:w="3780" w:type="dxa"/>
                              </w:tcPr>
                              <w:p w14:paraId="38434C56" w14:textId="77777777" w:rsidR="00B83435" w:rsidRPr="00084A92" w:rsidRDefault="00B83435" w:rsidP="009410F2">
                                <w:pPr>
                                  <w:rPr>
                                    <w:b/>
                                    <w:sz w:val="36"/>
                                    <w:szCs w:val="36"/>
                                  </w:rPr>
                                </w:pPr>
                                <w:r w:rsidRPr="00084A92">
                                  <w:rPr>
                                    <w:b/>
                                    <w:sz w:val="36"/>
                                    <w:szCs w:val="36"/>
                                  </w:rPr>
                                  <w:t>Date of Submission:</w:t>
                                </w:r>
                              </w:p>
                            </w:tc>
                            <w:tc>
                              <w:tcPr>
                                <w:tcW w:w="4338" w:type="dxa"/>
                              </w:tcPr>
                              <w:p w14:paraId="08D4593C" w14:textId="77777777" w:rsidR="00B83435" w:rsidRPr="00084A92" w:rsidRDefault="00B83435" w:rsidP="000E3BA6">
                                <w:pPr>
                                  <w:rPr>
                                    <w:sz w:val="36"/>
                                    <w:szCs w:val="36"/>
                                  </w:rPr>
                                </w:pPr>
                                <w:r>
                                  <w:rPr>
                                    <w:sz w:val="36"/>
                                    <w:szCs w:val="36"/>
                                  </w:rPr>
                                  <w:t>D</w:t>
                                </w:r>
                                <w:r w:rsidRPr="00084A92">
                                  <w:rPr>
                                    <w:sz w:val="36"/>
                                    <w:szCs w:val="36"/>
                                  </w:rPr>
                                  <w:t>ate of submission</w:t>
                                </w:r>
                              </w:p>
                            </w:tc>
                          </w:tr>
                        </w:tbl>
                        <w:p w14:paraId="468AD325" w14:textId="77777777" w:rsidR="00B83435" w:rsidRPr="00084A92" w:rsidRDefault="00B83435" w:rsidP="00C03159">
                          <w:pPr>
                            <w:rPr>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4338"/>
                          </w:tblGrid>
                          <w:tr w:rsidR="00B83435" w:rsidRPr="00084A92" w14:paraId="6D705F42" w14:textId="77777777" w:rsidTr="000E3BA6">
                            <w:tc>
                              <w:tcPr>
                                <w:tcW w:w="3780" w:type="dxa"/>
                              </w:tcPr>
                              <w:p w14:paraId="56D3016A" w14:textId="77777777" w:rsidR="00B83435" w:rsidRPr="00084A92" w:rsidRDefault="00B83435" w:rsidP="000E3BA6">
                                <w:pPr>
                                  <w:rPr>
                                    <w:b/>
                                    <w:sz w:val="36"/>
                                    <w:szCs w:val="36"/>
                                  </w:rPr>
                                </w:pPr>
                                <w:r w:rsidRPr="00084A92">
                                  <w:rPr>
                                    <w:b/>
                                    <w:sz w:val="36"/>
                                    <w:szCs w:val="36"/>
                                  </w:rPr>
                                  <w:t>Prepared for:</w:t>
                                </w:r>
                              </w:p>
                            </w:tc>
                            <w:tc>
                              <w:tcPr>
                                <w:tcW w:w="4338" w:type="dxa"/>
                              </w:tcPr>
                              <w:p w14:paraId="77EA2A94" w14:textId="451B05D3" w:rsidR="00B83435" w:rsidRPr="00084A92" w:rsidRDefault="00B83435" w:rsidP="000E3BA6">
                                <w:pPr>
                                  <w:rPr>
                                    <w:sz w:val="36"/>
                                    <w:szCs w:val="36"/>
                                  </w:rPr>
                                </w:pPr>
                                <w:r>
                                  <w:rPr>
                                    <w:sz w:val="36"/>
                                    <w:szCs w:val="36"/>
                                  </w:rPr>
                                  <w:t>Ms Dora Chua</w:t>
                                </w:r>
                              </w:p>
                            </w:tc>
                          </w:tr>
                        </w:tbl>
                        <w:p w14:paraId="0B034B9C" w14:textId="77777777" w:rsidR="00B83435" w:rsidRPr="00084A92" w:rsidRDefault="00B83435" w:rsidP="00C03159">
                          <w:pPr>
                            <w:rPr>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4338"/>
                          </w:tblGrid>
                          <w:tr w:rsidR="00B83435" w:rsidRPr="00084A92" w14:paraId="19574EC6" w14:textId="77777777" w:rsidTr="000E3BA6">
                            <w:tc>
                              <w:tcPr>
                                <w:tcW w:w="3780" w:type="dxa"/>
                              </w:tcPr>
                              <w:p w14:paraId="1878510D" w14:textId="77777777" w:rsidR="00B83435" w:rsidRPr="00084A92" w:rsidRDefault="00B83435" w:rsidP="000E3BA6">
                                <w:pPr>
                                  <w:rPr>
                                    <w:b/>
                                    <w:sz w:val="36"/>
                                    <w:szCs w:val="36"/>
                                  </w:rPr>
                                </w:pPr>
                                <w:r w:rsidRPr="00084A92">
                                  <w:rPr>
                                    <w:b/>
                                    <w:sz w:val="36"/>
                                    <w:szCs w:val="36"/>
                                  </w:rPr>
                                  <w:t>Class:</w:t>
                                </w:r>
                              </w:p>
                            </w:tc>
                            <w:tc>
                              <w:tcPr>
                                <w:tcW w:w="4338" w:type="dxa"/>
                              </w:tcPr>
                              <w:p w14:paraId="5ACA2E19" w14:textId="13FB8936" w:rsidR="00B83435" w:rsidRPr="00084A92" w:rsidRDefault="00B83435" w:rsidP="000E3BA6">
                                <w:pPr>
                                  <w:rPr>
                                    <w:sz w:val="36"/>
                                    <w:szCs w:val="36"/>
                                  </w:rPr>
                                </w:pPr>
                                <w:r>
                                  <w:rPr>
                                    <w:sz w:val="36"/>
                                    <w:szCs w:val="36"/>
                                  </w:rPr>
                                  <w:t>DIT/FT/3A/41</w:t>
                                </w:r>
                              </w:p>
                            </w:tc>
                          </w:tr>
                        </w:tbl>
                        <w:p w14:paraId="4575C5AA" w14:textId="77777777" w:rsidR="00B83435" w:rsidRPr="00084A92" w:rsidRDefault="00B83435" w:rsidP="00C03159">
                          <w:pPr>
                            <w:rPr>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5693"/>
                          </w:tblGrid>
                          <w:tr w:rsidR="00B83435" w:rsidRPr="00084A92" w14:paraId="579B02A1" w14:textId="77777777" w:rsidTr="000E3BA6">
                            <w:tc>
                              <w:tcPr>
                                <w:tcW w:w="2425" w:type="dxa"/>
                              </w:tcPr>
                              <w:p w14:paraId="522CEC63" w14:textId="77777777" w:rsidR="00B83435" w:rsidRPr="00084A92" w:rsidRDefault="00B83435" w:rsidP="000E3BA6">
                                <w:pPr>
                                  <w:rPr>
                                    <w:b/>
                                    <w:sz w:val="36"/>
                                    <w:szCs w:val="36"/>
                                  </w:rPr>
                                </w:pPr>
                                <w:r w:rsidRPr="00084A92">
                                  <w:rPr>
                                    <w:b/>
                                    <w:sz w:val="36"/>
                                    <w:szCs w:val="36"/>
                                  </w:rPr>
                                  <w:t>Submitted by:</w:t>
                                </w:r>
                              </w:p>
                            </w:tc>
                            <w:tc>
                              <w:tcPr>
                                <w:tcW w:w="5693" w:type="dxa"/>
                              </w:tcPr>
                              <w:p w14:paraId="207585CE" w14:textId="77777777" w:rsidR="00B83435" w:rsidRPr="00084A92" w:rsidRDefault="00B83435" w:rsidP="000E3BA6">
                                <w:pPr>
                                  <w:rPr>
                                    <w:sz w:val="36"/>
                                    <w:szCs w:val="36"/>
                                  </w:rPr>
                                </w:pPr>
                              </w:p>
                            </w:tc>
                          </w:tr>
                        </w:tbl>
                        <w:p w14:paraId="70C0CFAC" w14:textId="77777777" w:rsidR="00B83435" w:rsidRPr="00084A92" w:rsidRDefault="00B83435" w:rsidP="00C03159">
                          <w:pPr>
                            <w:rPr>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148"/>
                          </w:tblGrid>
                          <w:tr w:rsidR="00B83435" w:rsidRPr="00084A92" w14:paraId="5BDF9B1F" w14:textId="77777777" w:rsidTr="000E3BA6">
                            <w:tc>
                              <w:tcPr>
                                <w:tcW w:w="1980" w:type="dxa"/>
                              </w:tcPr>
                              <w:p w14:paraId="2FEBFCFC" w14:textId="77777777" w:rsidR="00B83435" w:rsidRPr="00084A92" w:rsidRDefault="00B83435" w:rsidP="009410F2">
                                <w:pPr>
                                  <w:rPr>
                                    <w:b/>
                                    <w:sz w:val="36"/>
                                    <w:szCs w:val="36"/>
                                  </w:rPr>
                                </w:pPr>
                                <w:r w:rsidRPr="00084A92">
                                  <w:rPr>
                                    <w:b/>
                                    <w:sz w:val="36"/>
                                    <w:szCs w:val="36"/>
                                  </w:rPr>
                                  <w:t>Student ID</w:t>
                                </w:r>
                              </w:p>
                            </w:tc>
                            <w:tc>
                              <w:tcPr>
                                <w:tcW w:w="6148" w:type="dxa"/>
                              </w:tcPr>
                              <w:p w14:paraId="0B5520FF" w14:textId="77777777" w:rsidR="00B83435" w:rsidRPr="00084A92" w:rsidRDefault="00B83435" w:rsidP="009410F2">
                                <w:pPr>
                                  <w:rPr>
                                    <w:b/>
                                    <w:sz w:val="36"/>
                                    <w:szCs w:val="36"/>
                                  </w:rPr>
                                </w:pPr>
                                <w:r w:rsidRPr="00084A92">
                                  <w:rPr>
                                    <w:b/>
                                    <w:sz w:val="36"/>
                                    <w:szCs w:val="36"/>
                                  </w:rPr>
                                  <w:t>Name</w:t>
                                </w:r>
                              </w:p>
                            </w:tc>
                          </w:tr>
                          <w:tr w:rsidR="00B83435" w:rsidRPr="00084A92" w14:paraId="6403B431" w14:textId="77777777" w:rsidTr="000E3BA6">
                            <w:tc>
                              <w:tcPr>
                                <w:tcW w:w="1980" w:type="dxa"/>
                              </w:tcPr>
                              <w:p w14:paraId="2C4ECEDA" w14:textId="7817035E" w:rsidR="00B83435" w:rsidRPr="00084A92" w:rsidRDefault="00B83435" w:rsidP="009410F2">
                                <w:pPr>
                                  <w:rPr>
                                    <w:sz w:val="36"/>
                                    <w:szCs w:val="36"/>
                                  </w:rPr>
                                </w:pPr>
                                <w:r w:rsidRPr="0035451A">
                                  <w:rPr>
                                    <w:sz w:val="36"/>
                                    <w:szCs w:val="36"/>
                                  </w:rPr>
                                  <w:t>1530317</w:t>
                                </w:r>
                              </w:p>
                            </w:tc>
                            <w:tc>
                              <w:tcPr>
                                <w:tcW w:w="6148" w:type="dxa"/>
                              </w:tcPr>
                              <w:p w14:paraId="66624BD2" w14:textId="59074A45" w:rsidR="00B83435" w:rsidRPr="00084A92" w:rsidRDefault="00B83435" w:rsidP="009410F2">
                                <w:pPr>
                                  <w:rPr>
                                    <w:sz w:val="36"/>
                                    <w:szCs w:val="36"/>
                                  </w:rPr>
                                </w:pPr>
                                <w:r>
                                  <w:rPr>
                                    <w:sz w:val="36"/>
                                    <w:szCs w:val="36"/>
                                  </w:rPr>
                                  <w:t>Angelica Gonzales</w:t>
                                </w:r>
                              </w:p>
                            </w:tc>
                          </w:tr>
                          <w:tr w:rsidR="00B83435" w:rsidRPr="00084A92" w14:paraId="7AE82AA4" w14:textId="77777777" w:rsidTr="000E3BA6">
                            <w:tc>
                              <w:tcPr>
                                <w:tcW w:w="1980" w:type="dxa"/>
                              </w:tcPr>
                              <w:p w14:paraId="15C6B8E2" w14:textId="0D564F5E" w:rsidR="00B83435" w:rsidRDefault="00B83435" w:rsidP="009410F2">
                                <w:pPr>
                                  <w:rPr>
                                    <w:sz w:val="36"/>
                                    <w:szCs w:val="36"/>
                                  </w:rPr>
                                </w:pPr>
                                <w:r w:rsidRPr="0035451A">
                                  <w:rPr>
                                    <w:sz w:val="36"/>
                                    <w:szCs w:val="36"/>
                                  </w:rPr>
                                  <w:t>1530320</w:t>
                                </w:r>
                              </w:p>
                            </w:tc>
                            <w:tc>
                              <w:tcPr>
                                <w:tcW w:w="6148" w:type="dxa"/>
                              </w:tcPr>
                              <w:p w14:paraId="03AF65FC" w14:textId="055E5CC7" w:rsidR="00B83435" w:rsidRDefault="00B83435" w:rsidP="009410F2">
                                <w:pPr>
                                  <w:rPr>
                                    <w:sz w:val="36"/>
                                    <w:szCs w:val="36"/>
                                  </w:rPr>
                                </w:pPr>
                                <w:r>
                                  <w:rPr>
                                    <w:sz w:val="36"/>
                                    <w:szCs w:val="36"/>
                                  </w:rPr>
                                  <w:t>Niyati Srinivasan</w:t>
                                </w:r>
                              </w:p>
                            </w:tc>
                          </w:tr>
                          <w:tr w:rsidR="00B83435" w:rsidRPr="00084A92" w14:paraId="00A2ACDD" w14:textId="77777777" w:rsidTr="000E3BA6">
                            <w:tc>
                              <w:tcPr>
                                <w:tcW w:w="1980" w:type="dxa"/>
                              </w:tcPr>
                              <w:p w14:paraId="2D56E119" w14:textId="5C629CDE" w:rsidR="00B83435" w:rsidRDefault="00B83435" w:rsidP="009410F2">
                                <w:pPr>
                                  <w:rPr>
                                    <w:sz w:val="36"/>
                                    <w:szCs w:val="36"/>
                                  </w:rPr>
                                </w:pPr>
                                <w:r>
                                  <w:rPr>
                                    <w:sz w:val="36"/>
                                    <w:szCs w:val="36"/>
                                  </w:rPr>
                                  <w:t>1543007</w:t>
                                </w:r>
                              </w:p>
                            </w:tc>
                            <w:tc>
                              <w:tcPr>
                                <w:tcW w:w="6148" w:type="dxa"/>
                              </w:tcPr>
                              <w:p w14:paraId="7906456F" w14:textId="2C542181" w:rsidR="00B83435" w:rsidRDefault="00B83435" w:rsidP="009410F2">
                                <w:pPr>
                                  <w:rPr>
                                    <w:sz w:val="36"/>
                                    <w:szCs w:val="36"/>
                                  </w:rPr>
                                </w:pPr>
                                <w:r>
                                  <w:rPr>
                                    <w:sz w:val="36"/>
                                    <w:szCs w:val="36"/>
                                  </w:rPr>
                                  <w:t>Eunice Poh Peck Rong</w:t>
                                </w:r>
                              </w:p>
                            </w:tc>
                          </w:tr>
                        </w:tbl>
                        <w:p w14:paraId="7D24B422" w14:textId="77777777" w:rsidR="00B83435" w:rsidRPr="00084A92" w:rsidRDefault="00B83435" w:rsidP="00C03159">
                          <w:pPr>
                            <w:rPr>
                              <w:sz w:val="36"/>
                              <w:szCs w:val="36"/>
                            </w:rPr>
                          </w:pPr>
                        </w:p>
                      </w:txbxContent>
                    </v:textbox>
                    <w10:wrap type="square"/>
                  </v:shape>
                </w:pict>
              </mc:Fallback>
            </mc:AlternateContent>
          </w:r>
          <w:r w:rsidR="00D205E8" w:rsidRPr="007F6F50">
            <w:rPr>
              <w:lang w:val="en-SG" w:eastAsia="zh-CN" w:bidi="ar-SA"/>
            </w:rPr>
            <mc:AlternateContent>
              <mc:Choice Requires="wps">
                <w:drawing>
                  <wp:anchor distT="0" distB="0" distL="114300" distR="114300" simplePos="0" relativeHeight="251665408" behindDoc="0" locked="0" layoutInCell="1" allowOverlap="1" wp14:anchorId="792414D4" wp14:editId="08222BD6">
                    <wp:simplePos x="0" y="0"/>
                    <wp:positionH relativeFrom="page">
                      <wp:posOffset>2255520</wp:posOffset>
                    </wp:positionH>
                    <wp:positionV relativeFrom="page">
                      <wp:posOffset>2103120</wp:posOffset>
                    </wp:positionV>
                    <wp:extent cx="4924425" cy="2575560"/>
                    <wp:effectExtent l="0" t="0" r="9525" b="15240"/>
                    <wp:wrapNone/>
                    <wp:docPr id="39" name="Text Box 39"/>
                    <wp:cNvGraphicFramePr/>
                    <a:graphic xmlns:a="http://schemas.openxmlformats.org/drawingml/2006/main">
                      <a:graphicData uri="http://schemas.microsoft.com/office/word/2010/wordprocessingShape">
                        <wps:wsp>
                          <wps:cNvSpPr txBox="1"/>
                          <wps:spPr>
                            <a:xfrm>
                              <a:off x="0" y="0"/>
                              <a:ext cx="4924425"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21778C" w14:textId="12160914" w:rsidR="00B83435" w:rsidRDefault="00B83435" w:rsidP="00D205E8">
                                <w:pPr>
                                  <w:pStyle w:val="NoSpacing"/>
                                  <w:rPr>
                                    <w:rFonts w:ascii="Times New Roman" w:eastAsiaTheme="majorEastAsia" w:hAnsi="Times New Roman" w:cs="Times New Roman"/>
                                    <w:b/>
                                    <w:color w:val="305250" w:themeColor="accent6" w:themeShade="80"/>
                                    <w:sz w:val="72"/>
                                    <w:szCs w:val="72"/>
                                    <w:lang w:val="en-SG"/>
                                  </w:rPr>
                                </w:pPr>
                                <w:r>
                                  <w:rPr>
                                    <w:rFonts w:ascii="Times New Roman" w:eastAsiaTheme="majorEastAsia" w:hAnsi="Times New Roman" w:cs="Times New Roman"/>
                                    <w:b/>
                                    <w:color w:val="305250" w:themeColor="accent6" w:themeShade="80"/>
                                    <w:sz w:val="72"/>
                                    <w:szCs w:val="72"/>
                                    <w:lang w:val="en-SG"/>
                                  </w:rPr>
                                  <w:t>IOT CA2</w:t>
                                </w:r>
                              </w:p>
                              <w:p w14:paraId="39A471F5" w14:textId="2B0D8D01" w:rsidR="00B83435" w:rsidRDefault="00B83435" w:rsidP="00D205E8">
                                <w:pPr>
                                  <w:pStyle w:val="NoSpacing"/>
                                  <w:rPr>
                                    <w:rFonts w:ascii="Times New Roman" w:eastAsiaTheme="majorEastAsia" w:hAnsi="Times New Roman" w:cs="Times New Roman"/>
                                    <w:b/>
                                    <w:color w:val="305250" w:themeColor="accent6" w:themeShade="80"/>
                                    <w:sz w:val="72"/>
                                    <w:szCs w:val="72"/>
                                    <w:lang w:val="en-SG"/>
                                  </w:rPr>
                                </w:pPr>
                                <w:r>
                                  <w:rPr>
                                    <w:rFonts w:ascii="Times New Roman" w:eastAsiaTheme="majorEastAsia" w:hAnsi="Times New Roman" w:cs="Times New Roman"/>
                                    <w:b/>
                                    <w:color w:val="305250" w:themeColor="accent6" w:themeShade="80"/>
                                    <w:sz w:val="72"/>
                                    <w:szCs w:val="72"/>
                                    <w:lang w:val="en-SG"/>
                                  </w:rPr>
                                  <w:t>Step-by-step Tutorial</w:t>
                                </w:r>
                              </w:p>
                              <w:p w14:paraId="7B1AEED0" w14:textId="77777777" w:rsidR="00B83435" w:rsidRPr="00D205E8" w:rsidRDefault="00B83435" w:rsidP="00D205E8">
                                <w:pPr>
                                  <w:pStyle w:val="NoSpacing"/>
                                  <w:rPr>
                                    <w:rFonts w:ascii="Times New Roman" w:eastAsiaTheme="majorEastAsia" w:hAnsi="Times New Roman" w:cs="Times New Roman"/>
                                    <w:b/>
                                    <w:color w:val="305250" w:themeColor="accent6" w:themeShade="80"/>
                                    <w:sz w:val="48"/>
                                    <w:szCs w:val="72"/>
                                    <w:lang w:val="en-SG"/>
                                  </w:rPr>
                                </w:pPr>
                              </w:p>
                              <w:p w14:paraId="16F40A02" w14:textId="77777777" w:rsidR="00B83435" w:rsidRPr="00D205E8" w:rsidRDefault="00B83435" w:rsidP="00D205E8">
                                <w:pPr>
                                  <w:pStyle w:val="NoSpacing"/>
                                  <w:rPr>
                                    <w:rFonts w:ascii="Times New Roman" w:eastAsiaTheme="majorEastAsia" w:hAnsi="Times New Roman" w:cs="Times New Roman"/>
                                    <w:b/>
                                    <w:color w:val="305250" w:themeColor="accent6" w:themeShade="80"/>
                                    <w:sz w:val="28"/>
                                    <w:szCs w:val="72"/>
                                    <w:lang w:val="en-SG"/>
                                  </w:rPr>
                                </w:pPr>
                                <w:r w:rsidRPr="00D205E8">
                                  <w:rPr>
                                    <w:rFonts w:ascii="Times New Roman" w:eastAsiaTheme="majorEastAsia" w:hAnsi="Times New Roman" w:cs="Times New Roman"/>
                                    <w:b/>
                                    <w:color w:val="305250" w:themeColor="accent6" w:themeShade="80"/>
                                    <w:sz w:val="28"/>
                                    <w:szCs w:val="72"/>
                                    <w:lang w:val="en-SG"/>
                                  </w:rPr>
                                  <w:t>DIPLOMA IN BUSINESS INFORMATION TECHNOLOGY</w:t>
                                </w:r>
                              </w:p>
                              <w:p w14:paraId="6BEEDAE3" w14:textId="1C633838" w:rsidR="00B83435" w:rsidRPr="00D205E8" w:rsidRDefault="00B83435" w:rsidP="00D205E8">
                                <w:pPr>
                                  <w:pStyle w:val="NoSpacing"/>
                                  <w:rPr>
                                    <w:rFonts w:ascii="Times New Roman" w:eastAsiaTheme="majorEastAsia" w:hAnsi="Times New Roman" w:cs="Times New Roman"/>
                                    <w:b/>
                                    <w:color w:val="305250" w:themeColor="accent6" w:themeShade="80"/>
                                    <w:sz w:val="28"/>
                                    <w:szCs w:val="72"/>
                                    <w:lang w:val="en-SG"/>
                                  </w:rPr>
                                </w:pPr>
                                <w:r w:rsidRPr="00D205E8">
                                  <w:rPr>
                                    <w:rFonts w:ascii="Times New Roman" w:eastAsiaTheme="majorEastAsia" w:hAnsi="Times New Roman" w:cs="Times New Roman"/>
                                    <w:b/>
                                    <w:color w:val="305250" w:themeColor="accent6" w:themeShade="80"/>
                                    <w:sz w:val="28"/>
                                    <w:szCs w:val="72"/>
                                    <w:lang w:val="en-SG"/>
                                  </w:rPr>
                                  <w:t>DIPLOMA IN INFORMATION TECHNOLOGY</w:t>
                                </w:r>
                              </w:p>
                              <w:p w14:paraId="45502CA0" w14:textId="0B762B68" w:rsidR="00B83435" w:rsidRPr="00D205E8" w:rsidRDefault="00B83435" w:rsidP="00D205E8">
                                <w:pPr>
                                  <w:pStyle w:val="NoSpacing"/>
                                  <w:rPr>
                                    <w:rFonts w:ascii="Times New Roman" w:eastAsiaTheme="majorEastAsia" w:hAnsi="Times New Roman" w:cs="Times New Roman"/>
                                    <w:b/>
                                    <w:color w:val="305250" w:themeColor="accent6" w:themeShade="80"/>
                                    <w:sz w:val="28"/>
                                    <w:szCs w:val="72"/>
                                    <w:lang w:val="en-SG"/>
                                  </w:rPr>
                                </w:pPr>
                                <w:r w:rsidRPr="00D205E8">
                                  <w:rPr>
                                    <w:rFonts w:ascii="Times New Roman" w:eastAsiaTheme="majorEastAsia" w:hAnsi="Times New Roman" w:cs="Times New Roman"/>
                                    <w:b/>
                                    <w:color w:val="305250" w:themeColor="accent6" w:themeShade="80"/>
                                    <w:sz w:val="28"/>
                                    <w:szCs w:val="72"/>
                                    <w:lang w:val="en-SG"/>
                                  </w:rPr>
                                  <w:t xml:space="preserve">DIPLOMA IN </w:t>
                                </w:r>
                                <w:r>
                                  <w:rPr>
                                    <w:rFonts w:ascii="Times New Roman" w:eastAsiaTheme="majorEastAsia" w:hAnsi="Times New Roman" w:cs="Times New Roman"/>
                                    <w:b/>
                                    <w:color w:val="305250" w:themeColor="accent6" w:themeShade="80"/>
                                    <w:sz w:val="28"/>
                                    <w:szCs w:val="72"/>
                                    <w:lang w:val="en-SG"/>
                                  </w:rPr>
                                  <w:t>INFOCOMM SECURITY MANAGEMENT</w:t>
                                </w:r>
                              </w:p>
                              <w:p w14:paraId="2B30A188" w14:textId="0D915B2B" w:rsidR="00B83435" w:rsidRPr="00D205E8" w:rsidRDefault="00B83435" w:rsidP="00D205E8">
                                <w:pPr>
                                  <w:pStyle w:val="NoSpacing"/>
                                  <w:rPr>
                                    <w:rFonts w:ascii="Times New Roman" w:eastAsiaTheme="majorEastAsia" w:hAnsi="Times New Roman" w:cs="Times New Roman"/>
                                    <w:b/>
                                    <w:color w:val="305250" w:themeColor="accent6" w:themeShade="80"/>
                                    <w:sz w:val="36"/>
                                    <w:szCs w:val="72"/>
                                    <w:lang w:val="en-SG"/>
                                  </w:rPr>
                                </w:pPr>
                                <w:r>
                                  <w:rPr>
                                    <w:rFonts w:ascii="Times New Roman" w:eastAsiaTheme="majorEastAsia" w:hAnsi="Times New Roman" w:cs="Times New Roman"/>
                                    <w:b/>
                                    <w:color w:val="305250" w:themeColor="accent6" w:themeShade="80"/>
                                    <w:sz w:val="36"/>
                                    <w:szCs w:val="72"/>
                                    <w:lang w:val="en-SG"/>
                                  </w:rPr>
                                  <w:br/>
                                </w:r>
                                <w:r w:rsidRPr="00D205E8">
                                  <w:rPr>
                                    <w:rFonts w:ascii="Times New Roman" w:eastAsiaTheme="majorEastAsia" w:hAnsi="Times New Roman" w:cs="Times New Roman"/>
                                    <w:b/>
                                    <w:color w:val="305250" w:themeColor="accent6" w:themeShade="80"/>
                                    <w:sz w:val="36"/>
                                    <w:szCs w:val="72"/>
                                    <w:lang w:val="en-SG"/>
                                  </w:rPr>
                                  <w:t>ST</w:t>
                                </w:r>
                                <w:r>
                                  <w:rPr>
                                    <w:rFonts w:ascii="Times New Roman" w:eastAsiaTheme="majorEastAsia" w:hAnsi="Times New Roman" w:cs="Times New Roman"/>
                                    <w:b/>
                                    <w:color w:val="305250" w:themeColor="accent6" w:themeShade="80"/>
                                    <w:sz w:val="36"/>
                                    <w:szCs w:val="72"/>
                                    <w:lang w:val="en-SG"/>
                                  </w:rPr>
                                  <w:t>0324</w:t>
                                </w:r>
                                <w:r w:rsidRPr="00D205E8">
                                  <w:rPr>
                                    <w:rFonts w:ascii="Times New Roman" w:eastAsiaTheme="majorEastAsia" w:hAnsi="Times New Roman" w:cs="Times New Roman"/>
                                    <w:b/>
                                    <w:color w:val="305250" w:themeColor="accent6" w:themeShade="80"/>
                                    <w:sz w:val="36"/>
                                    <w:szCs w:val="72"/>
                                    <w:lang w:val="en-SG"/>
                                  </w:rPr>
                                  <w:t xml:space="preserve"> </w:t>
                                </w:r>
                                <w:r>
                                  <w:rPr>
                                    <w:rFonts w:ascii="Times New Roman" w:eastAsiaTheme="majorEastAsia" w:hAnsi="Times New Roman" w:cs="Times New Roman"/>
                                    <w:b/>
                                    <w:color w:val="305250" w:themeColor="accent6" w:themeShade="80"/>
                                    <w:sz w:val="36"/>
                                    <w:szCs w:val="72"/>
                                    <w:lang w:val="en-SG"/>
                                  </w:rPr>
                                  <w:t>Internet of Things (IOT)</w:t>
                                </w:r>
                              </w:p>
                              <w:p w14:paraId="03B197BB" w14:textId="77777777" w:rsidR="00B83435" w:rsidRPr="00D205E8" w:rsidRDefault="00B83435" w:rsidP="00D205E8">
                                <w:pPr>
                                  <w:pStyle w:val="NoSpacing"/>
                                  <w:rPr>
                                    <w:rFonts w:ascii="Times New Roman" w:eastAsiaTheme="majorEastAsia" w:hAnsi="Times New Roman" w:cs="Times New Roman"/>
                                    <w:b/>
                                    <w:color w:val="305250" w:themeColor="accent6" w:themeShade="80"/>
                                    <w:sz w:val="32"/>
                                    <w:szCs w:val="72"/>
                                    <w:lang w:val="en-SG"/>
                                  </w:rPr>
                                </w:pPr>
                              </w:p>
                              <w:p w14:paraId="4F1692AF" w14:textId="521D2AF7" w:rsidR="00B83435" w:rsidRPr="00D205E8" w:rsidRDefault="00B83435" w:rsidP="00D205E8">
                                <w:pPr>
                                  <w:pStyle w:val="NoSpacing"/>
                                  <w:rPr>
                                    <w:rFonts w:ascii="Times New Roman" w:eastAsiaTheme="majorEastAsia" w:hAnsi="Times New Roman" w:cs="Times New Roman"/>
                                    <w:b/>
                                    <w:color w:val="305250" w:themeColor="accent6" w:themeShade="80"/>
                                    <w:sz w:val="32"/>
                                  </w:rPr>
                                </w:pPr>
                                <w:r w:rsidRPr="00D205E8">
                                  <w:rPr>
                                    <w:rFonts w:ascii="Times New Roman" w:eastAsiaTheme="majorEastAsia" w:hAnsi="Times New Roman" w:cs="Times New Roman"/>
                                    <w:b/>
                                    <w:color w:val="305250" w:themeColor="accent6" w:themeShade="80"/>
                                    <w:sz w:val="32"/>
                                    <w:szCs w:val="72"/>
                                    <w:lang w:val="en-SG"/>
                                  </w:rPr>
                                  <w:t>201</w:t>
                                </w:r>
                                <w:r>
                                  <w:rPr>
                                    <w:rFonts w:ascii="Times New Roman" w:eastAsiaTheme="majorEastAsia" w:hAnsi="Times New Roman" w:cs="Times New Roman"/>
                                    <w:b/>
                                    <w:color w:val="305250" w:themeColor="accent6" w:themeShade="80"/>
                                    <w:sz w:val="32"/>
                                    <w:szCs w:val="72"/>
                                    <w:lang w:val="en-SG"/>
                                  </w:rPr>
                                  <w:t xml:space="preserve">7/2018 </w:t>
                                </w:r>
                                <w:r w:rsidRPr="00D205E8">
                                  <w:rPr>
                                    <w:rFonts w:ascii="Times New Roman" w:eastAsiaTheme="majorEastAsia" w:hAnsi="Times New Roman" w:cs="Times New Roman"/>
                                    <w:b/>
                                    <w:color w:val="305250" w:themeColor="accent6" w:themeShade="80"/>
                                    <w:sz w:val="32"/>
                                    <w:szCs w:val="72"/>
                                    <w:lang w:val="en-SG"/>
                                  </w:rPr>
                                  <w:t xml:space="preserve">Semester </w:t>
                                </w:r>
                                <w:r>
                                  <w:rPr>
                                    <w:rFonts w:ascii="Times New Roman" w:eastAsiaTheme="majorEastAsia" w:hAnsi="Times New Roman" w:cs="Times New Roman"/>
                                    <w:b/>
                                    <w:color w:val="305250" w:themeColor="accent6" w:themeShade="80"/>
                                    <w:sz w:val="32"/>
                                    <w:szCs w:val="72"/>
                                    <w:lang w:val="en-SG"/>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92414D4" id="Text Box 39" o:spid="_x0000_s1028" type="#_x0000_t202" style="position:absolute;margin-left:177.6pt;margin-top:165.6pt;width:387.75pt;height:202.8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" filled="f" stroked="f" strokeweight=".5pt">
                    <v:textbox inset="0,0,0,0">
                      <w:txbxContent>
                        <w:p w14:paraId="5821778C" w14:textId="12160914" w:rsidR="00B83435" w:rsidRDefault="00B83435" w:rsidP="00D205E8">
                          <w:pPr>
                            <w:pStyle w:val="NoSpacing"/>
                            <w:rPr>
                              <w:rFonts w:ascii="Times New Roman" w:eastAsiaTheme="majorEastAsia" w:hAnsi="Times New Roman" w:cs="Times New Roman"/>
                              <w:b/>
                              <w:color w:val="305250" w:themeColor="accent6" w:themeShade="80"/>
                              <w:sz w:val="72"/>
                              <w:szCs w:val="72"/>
                              <w:lang w:val="en-SG"/>
                            </w:rPr>
                          </w:pPr>
                          <w:r>
                            <w:rPr>
                              <w:rFonts w:ascii="Times New Roman" w:eastAsiaTheme="majorEastAsia" w:hAnsi="Times New Roman" w:cs="Times New Roman"/>
                              <w:b/>
                              <w:color w:val="305250" w:themeColor="accent6" w:themeShade="80"/>
                              <w:sz w:val="72"/>
                              <w:szCs w:val="72"/>
                              <w:lang w:val="en-SG"/>
                            </w:rPr>
                            <w:t>IOT CA2</w:t>
                          </w:r>
                        </w:p>
                        <w:p w14:paraId="39A471F5" w14:textId="2B0D8D01" w:rsidR="00B83435" w:rsidRDefault="00B83435" w:rsidP="00D205E8">
                          <w:pPr>
                            <w:pStyle w:val="NoSpacing"/>
                            <w:rPr>
                              <w:rFonts w:ascii="Times New Roman" w:eastAsiaTheme="majorEastAsia" w:hAnsi="Times New Roman" w:cs="Times New Roman"/>
                              <w:b/>
                              <w:color w:val="305250" w:themeColor="accent6" w:themeShade="80"/>
                              <w:sz w:val="72"/>
                              <w:szCs w:val="72"/>
                              <w:lang w:val="en-SG"/>
                            </w:rPr>
                          </w:pPr>
                          <w:r>
                            <w:rPr>
                              <w:rFonts w:ascii="Times New Roman" w:eastAsiaTheme="majorEastAsia" w:hAnsi="Times New Roman" w:cs="Times New Roman"/>
                              <w:b/>
                              <w:color w:val="305250" w:themeColor="accent6" w:themeShade="80"/>
                              <w:sz w:val="72"/>
                              <w:szCs w:val="72"/>
                              <w:lang w:val="en-SG"/>
                            </w:rPr>
                            <w:t>Step-by-step Tutorial</w:t>
                          </w:r>
                        </w:p>
                        <w:p w14:paraId="7B1AEED0" w14:textId="77777777" w:rsidR="00B83435" w:rsidRPr="00D205E8" w:rsidRDefault="00B83435" w:rsidP="00D205E8">
                          <w:pPr>
                            <w:pStyle w:val="NoSpacing"/>
                            <w:rPr>
                              <w:rFonts w:ascii="Times New Roman" w:eastAsiaTheme="majorEastAsia" w:hAnsi="Times New Roman" w:cs="Times New Roman"/>
                              <w:b/>
                              <w:color w:val="305250" w:themeColor="accent6" w:themeShade="80"/>
                              <w:sz w:val="48"/>
                              <w:szCs w:val="72"/>
                              <w:lang w:val="en-SG"/>
                            </w:rPr>
                          </w:pPr>
                        </w:p>
                        <w:p w14:paraId="16F40A02" w14:textId="77777777" w:rsidR="00B83435" w:rsidRPr="00D205E8" w:rsidRDefault="00B83435" w:rsidP="00D205E8">
                          <w:pPr>
                            <w:pStyle w:val="NoSpacing"/>
                            <w:rPr>
                              <w:rFonts w:ascii="Times New Roman" w:eastAsiaTheme="majorEastAsia" w:hAnsi="Times New Roman" w:cs="Times New Roman"/>
                              <w:b/>
                              <w:color w:val="305250" w:themeColor="accent6" w:themeShade="80"/>
                              <w:sz w:val="28"/>
                              <w:szCs w:val="72"/>
                              <w:lang w:val="en-SG"/>
                            </w:rPr>
                          </w:pPr>
                          <w:r w:rsidRPr="00D205E8">
                            <w:rPr>
                              <w:rFonts w:ascii="Times New Roman" w:eastAsiaTheme="majorEastAsia" w:hAnsi="Times New Roman" w:cs="Times New Roman"/>
                              <w:b/>
                              <w:color w:val="305250" w:themeColor="accent6" w:themeShade="80"/>
                              <w:sz w:val="28"/>
                              <w:szCs w:val="72"/>
                              <w:lang w:val="en-SG"/>
                            </w:rPr>
                            <w:t>DIPLOMA IN BUSINESS INFORMATION TECHNOLOGY</w:t>
                          </w:r>
                        </w:p>
                        <w:p w14:paraId="6BEEDAE3" w14:textId="1C633838" w:rsidR="00B83435" w:rsidRPr="00D205E8" w:rsidRDefault="00B83435" w:rsidP="00D205E8">
                          <w:pPr>
                            <w:pStyle w:val="NoSpacing"/>
                            <w:rPr>
                              <w:rFonts w:ascii="Times New Roman" w:eastAsiaTheme="majorEastAsia" w:hAnsi="Times New Roman" w:cs="Times New Roman"/>
                              <w:b/>
                              <w:color w:val="305250" w:themeColor="accent6" w:themeShade="80"/>
                              <w:sz w:val="28"/>
                              <w:szCs w:val="72"/>
                              <w:lang w:val="en-SG"/>
                            </w:rPr>
                          </w:pPr>
                          <w:r w:rsidRPr="00D205E8">
                            <w:rPr>
                              <w:rFonts w:ascii="Times New Roman" w:eastAsiaTheme="majorEastAsia" w:hAnsi="Times New Roman" w:cs="Times New Roman"/>
                              <w:b/>
                              <w:color w:val="305250" w:themeColor="accent6" w:themeShade="80"/>
                              <w:sz w:val="28"/>
                              <w:szCs w:val="72"/>
                              <w:lang w:val="en-SG"/>
                            </w:rPr>
                            <w:t>DIPLOMA IN INFORMATION TECHNOLOGY</w:t>
                          </w:r>
                        </w:p>
                        <w:p w14:paraId="45502CA0" w14:textId="0B762B68" w:rsidR="00B83435" w:rsidRPr="00D205E8" w:rsidRDefault="00B83435" w:rsidP="00D205E8">
                          <w:pPr>
                            <w:pStyle w:val="NoSpacing"/>
                            <w:rPr>
                              <w:rFonts w:ascii="Times New Roman" w:eastAsiaTheme="majorEastAsia" w:hAnsi="Times New Roman" w:cs="Times New Roman"/>
                              <w:b/>
                              <w:color w:val="305250" w:themeColor="accent6" w:themeShade="80"/>
                              <w:sz w:val="28"/>
                              <w:szCs w:val="72"/>
                              <w:lang w:val="en-SG"/>
                            </w:rPr>
                          </w:pPr>
                          <w:r w:rsidRPr="00D205E8">
                            <w:rPr>
                              <w:rFonts w:ascii="Times New Roman" w:eastAsiaTheme="majorEastAsia" w:hAnsi="Times New Roman" w:cs="Times New Roman"/>
                              <w:b/>
                              <w:color w:val="305250" w:themeColor="accent6" w:themeShade="80"/>
                              <w:sz w:val="28"/>
                              <w:szCs w:val="72"/>
                              <w:lang w:val="en-SG"/>
                            </w:rPr>
                            <w:t xml:space="preserve">DIPLOMA IN </w:t>
                          </w:r>
                          <w:r>
                            <w:rPr>
                              <w:rFonts w:ascii="Times New Roman" w:eastAsiaTheme="majorEastAsia" w:hAnsi="Times New Roman" w:cs="Times New Roman"/>
                              <w:b/>
                              <w:color w:val="305250" w:themeColor="accent6" w:themeShade="80"/>
                              <w:sz w:val="28"/>
                              <w:szCs w:val="72"/>
                              <w:lang w:val="en-SG"/>
                            </w:rPr>
                            <w:t>INFOCOMM SECURITY MANAGEMENT</w:t>
                          </w:r>
                        </w:p>
                        <w:p w14:paraId="2B30A188" w14:textId="0D915B2B" w:rsidR="00B83435" w:rsidRPr="00D205E8" w:rsidRDefault="00B83435" w:rsidP="00D205E8">
                          <w:pPr>
                            <w:pStyle w:val="NoSpacing"/>
                            <w:rPr>
                              <w:rFonts w:ascii="Times New Roman" w:eastAsiaTheme="majorEastAsia" w:hAnsi="Times New Roman" w:cs="Times New Roman"/>
                              <w:b/>
                              <w:color w:val="305250" w:themeColor="accent6" w:themeShade="80"/>
                              <w:sz w:val="36"/>
                              <w:szCs w:val="72"/>
                              <w:lang w:val="en-SG"/>
                            </w:rPr>
                          </w:pPr>
                          <w:r>
                            <w:rPr>
                              <w:rFonts w:ascii="Times New Roman" w:eastAsiaTheme="majorEastAsia" w:hAnsi="Times New Roman" w:cs="Times New Roman"/>
                              <w:b/>
                              <w:color w:val="305250" w:themeColor="accent6" w:themeShade="80"/>
                              <w:sz w:val="36"/>
                              <w:szCs w:val="72"/>
                              <w:lang w:val="en-SG"/>
                            </w:rPr>
                            <w:br/>
                          </w:r>
                          <w:r w:rsidRPr="00D205E8">
                            <w:rPr>
                              <w:rFonts w:ascii="Times New Roman" w:eastAsiaTheme="majorEastAsia" w:hAnsi="Times New Roman" w:cs="Times New Roman"/>
                              <w:b/>
                              <w:color w:val="305250" w:themeColor="accent6" w:themeShade="80"/>
                              <w:sz w:val="36"/>
                              <w:szCs w:val="72"/>
                              <w:lang w:val="en-SG"/>
                            </w:rPr>
                            <w:t>ST</w:t>
                          </w:r>
                          <w:r>
                            <w:rPr>
                              <w:rFonts w:ascii="Times New Roman" w:eastAsiaTheme="majorEastAsia" w:hAnsi="Times New Roman" w:cs="Times New Roman"/>
                              <w:b/>
                              <w:color w:val="305250" w:themeColor="accent6" w:themeShade="80"/>
                              <w:sz w:val="36"/>
                              <w:szCs w:val="72"/>
                              <w:lang w:val="en-SG"/>
                            </w:rPr>
                            <w:t>0324</w:t>
                          </w:r>
                          <w:r w:rsidRPr="00D205E8">
                            <w:rPr>
                              <w:rFonts w:ascii="Times New Roman" w:eastAsiaTheme="majorEastAsia" w:hAnsi="Times New Roman" w:cs="Times New Roman"/>
                              <w:b/>
                              <w:color w:val="305250" w:themeColor="accent6" w:themeShade="80"/>
                              <w:sz w:val="36"/>
                              <w:szCs w:val="72"/>
                              <w:lang w:val="en-SG"/>
                            </w:rPr>
                            <w:t xml:space="preserve"> </w:t>
                          </w:r>
                          <w:r>
                            <w:rPr>
                              <w:rFonts w:ascii="Times New Roman" w:eastAsiaTheme="majorEastAsia" w:hAnsi="Times New Roman" w:cs="Times New Roman"/>
                              <w:b/>
                              <w:color w:val="305250" w:themeColor="accent6" w:themeShade="80"/>
                              <w:sz w:val="36"/>
                              <w:szCs w:val="72"/>
                              <w:lang w:val="en-SG"/>
                            </w:rPr>
                            <w:t>Internet of Things (IOT)</w:t>
                          </w:r>
                        </w:p>
                        <w:p w14:paraId="03B197BB" w14:textId="77777777" w:rsidR="00B83435" w:rsidRPr="00D205E8" w:rsidRDefault="00B83435" w:rsidP="00D205E8">
                          <w:pPr>
                            <w:pStyle w:val="NoSpacing"/>
                            <w:rPr>
                              <w:rFonts w:ascii="Times New Roman" w:eastAsiaTheme="majorEastAsia" w:hAnsi="Times New Roman" w:cs="Times New Roman"/>
                              <w:b/>
                              <w:color w:val="305250" w:themeColor="accent6" w:themeShade="80"/>
                              <w:sz w:val="32"/>
                              <w:szCs w:val="72"/>
                              <w:lang w:val="en-SG"/>
                            </w:rPr>
                          </w:pPr>
                        </w:p>
                        <w:p w14:paraId="4F1692AF" w14:textId="521D2AF7" w:rsidR="00B83435" w:rsidRPr="00D205E8" w:rsidRDefault="00B83435" w:rsidP="00D205E8">
                          <w:pPr>
                            <w:pStyle w:val="NoSpacing"/>
                            <w:rPr>
                              <w:rFonts w:ascii="Times New Roman" w:eastAsiaTheme="majorEastAsia" w:hAnsi="Times New Roman" w:cs="Times New Roman"/>
                              <w:b/>
                              <w:color w:val="305250" w:themeColor="accent6" w:themeShade="80"/>
                              <w:sz w:val="32"/>
                            </w:rPr>
                          </w:pPr>
                          <w:r w:rsidRPr="00D205E8">
                            <w:rPr>
                              <w:rFonts w:ascii="Times New Roman" w:eastAsiaTheme="majorEastAsia" w:hAnsi="Times New Roman" w:cs="Times New Roman"/>
                              <w:b/>
                              <w:color w:val="305250" w:themeColor="accent6" w:themeShade="80"/>
                              <w:sz w:val="32"/>
                              <w:szCs w:val="72"/>
                              <w:lang w:val="en-SG"/>
                            </w:rPr>
                            <w:t>201</w:t>
                          </w:r>
                          <w:r>
                            <w:rPr>
                              <w:rFonts w:ascii="Times New Roman" w:eastAsiaTheme="majorEastAsia" w:hAnsi="Times New Roman" w:cs="Times New Roman"/>
                              <w:b/>
                              <w:color w:val="305250" w:themeColor="accent6" w:themeShade="80"/>
                              <w:sz w:val="32"/>
                              <w:szCs w:val="72"/>
                              <w:lang w:val="en-SG"/>
                            </w:rPr>
                            <w:t xml:space="preserve">7/2018 </w:t>
                          </w:r>
                          <w:r w:rsidRPr="00D205E8">
                            <w:rPr>
                              <w:rFonts w:ascii="Times New Roman" w:eastAsiaTheme="majorEastAsia" w:hAnsi="Times New Roman" w:cs="Times New Roman"/>
                              <w:b/>
                              <w:color w:val="305250" w:themeColor="accent6" w:themeShade="80"/>
                              <w:sz w:val="32"/>
                              <w:szCs w:val="72"/>
                              <w:lang w:val="en-SG"/>
                            </w:rPr>
                            <w:t xml:space="preserve">Semester </w:t>
                          </w:r>
                          <w:r>
                            <w:rPr>
                              <w:rFonts w:ascii="Times New Roman" w:eastAsiaTheme="majorEastAsia" w:hAnsi="Times New Roman" w:cs="Times New Roman"/>
                              <w:b/>
                              <w:color w:val="305250" w:themeColor="accent6" w:themeShade="80"/>
                              <w:sz w:val="32"/>
                              <w:szCs w:val="72"/>
                              <w:lang w:val="en-SG"/>
                            </w:rPr>
                            <w:t>1</w:t>
                          </w:r>
                        </w:p>
                      </w:txbxContent>
                    </v:textbox>
                    <w10:wrap anchorx="page" anchory="page"/>
                  </v:shape>
                </w:pict>
              </mc:Fallback>
            </mc:AlternateContent>
          </w:r>
          <w:r w:rsidR="00D205E8">
            <w:rPr>
              <w:lang w:val="en-SG" w:eastAsia="zh-CN" w:bidi="ar-SA"/>
            </w:rPr>
            <mc:AlternateContent>
              <mc:Choice Requires="wps">
                <w:drawing>
                  <wp:anchor distT="0" distB="0" distL="114300" distR="114300" simplePos="0" relativeHeight="251658240" behindDoc="1" locked="0" layoutInCell="1" allowOverlap="1" wp14:anchorId="48561284" wp14:editId="21F86D70">
                    <wp:simplePos x="0" y="0"/>
                    <wp:positionH relativeFrom="column">
                      <wp:posOffset>15240</wp:posOffset>
                    </wp:positionH>
                    <wp:positionV relativeFrom="paragraph">
                      <wp:posOffset>646430</wp:posOffset>
                    </wp:positionV>
                    <wp:extent cx="1345835" cy="845820"/>
                    <wp:effectExtent l="0" t="0" r="6985" b="0"/>
                    <wp:wrapNone/>
                    <wp:docPr id="9" name="Pentagon 9"/>
                    <wp:cNvGraphicFramePr/>
                    <a:graphic xmlns:a="http://schemas.openxmlformats.org/drawingml/2006/main">
                      <a:graphicData uri="http://schemas.microsoft.com/office/word/2010/wordprocessingShape">
                        <wps:wsp>
                          <wps:cNvSpPr/>
                          <wps:spPr>
                            <a:xfrm>
                              <a:off x="0" y="0"/>
                              <a:ext cx="1345835" cy="845820"/>
                            </a:xfrm>
                            <a:prstGeom prst="homePlate">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7A883E" w14:textId="323C81F8" w:rsidR="00B83435" w:rsidRDefault="00B83435">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561284"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9" o:spid="_x0000_s1029" type="#_x0000_t15" style="position:absolute;margin-left:1.2pt;margin-top:50.9pt;width:105.95pt;height:66.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" adj="14812" fillcolor="#487b77 [2409]" stroked="f" strokeweight="2pt">
                    <v:textbox inset=",0,14.4pt,0">
                      <w:txbxContent>
                        <w:p w14:paraId="467A883E" w14:textId="323C81F8" w:rsidR="00B83435" w:rsidRDefault="00B83435">
                          <w:pPr>
                            <w:pStyle w:val="NoSpacing"/>
                            <w:jc w:val="right"/>
                            <w:rPr>
                              <w:color w:val="FFFFFF" w:themeColor="background1"/>
                              <w:sz w:val="28"/>
                              <w:szCs w:val="28"/>
                            </w:rPr>
                          </w:pPr>
                        </w:p>
                      </w:txbxContent>
                    </v:textbox>
                  </v:shape>
                </w:pict>
              </mc:Fallback>
            </mc:AlternateContent>
          </w:r>
          <w:r w:rsidR="00B41D3F">
            <w:br w:type="page"/>
          </w:r>
        </w:p>
      </w:sdtContent>
    </w:sdt>
    <w:sdt>
      <w:sdtPr>
        <w:rPr>
          <w:rFonts w:asciiTheme="minorHAnsi" w:eastAsia="Times New Roman" w:hAnsiTheme="minorHAnsi" w:cs="Times New Roman"/>
          <w:noProof/>
          <w:color w:val="auto"/>
          <w:sz w:val="24"/>
          <w:szCs w:val="24"/>
          <w:lang w:eastAsia="en-SG" w:bidi="th-TH"/>
        </w:rPr>
        <w:id w:val="-273015288"/>
        <w:docPartObj>
          <w:docPartGallery w:val="Table of Contents"/>
          <w:docPartUnique/>
        </w:docPartObj>
      </w:sdtPr>
      <w:sdtEndPr>
        <w:rPr>
          <w:b/>
          <w:bCs/>
        </w:rPr>
      </w:sdtEndPr>
      <w:sdtContent>
        <w:p w14:paraId="217EC03A" w14:textId="2B024E21" w:rsidR="002E1B34" w:rsidRPr="0027795F" w:rsidRDefault="002E1B34" w:rsidP="0027795F">
          <w:pPr>
            <w:pStyle w:val="TOCHeading"/>
            <w:numPr>
              <w:ilvl w:val="0"/>
              <w:numId w:val="0"/>
            </w:numPr>
            <w:jc w:val="center"/>
            <w:rPr>
              <w:b/>
              <w:color w:val="305250" w:themeColor="accent6" w:themeShade="80"/>
              <w:sz w:val="48"/>
            </w:rPr>
          </w:pPr>
          <w:r w:rsidRPr="0027795F">
            <w:rPr>
              <w:b/>
              <w:color w:val="305250" w:themeColor="accent6" w:themeShade="80"/>
              <w:sz w:val="48"/>
            </w:rPr>
            <w:t>Table of Contents</w:t>
          </w:r>
        </w:p>
        <w:p w14:paraId="4C83C6FF" w14:textId="77777777" w:rsidR="002E1B34" w:rsidRDefault="002E1B34" w:rsidP="00654730">
          <w:pPr>
            <w:pStyle w:val="TOC1"/>
          </w:pPr>
        </w:p>
        <w:p w14:paraId="7D174D0E" w14:textId="1B1EEDCB" w:rsidR="00B22E12" w:rsidRDefault="002E1B34">
          <w:pPr>
            <w:pStyle w:val="TOC1"/>
            <w:rPr>
              <w:rFonts w:eastAsiaTheme="minorEastAsia" w:cstheme="minorBidi"/>
              <w:sz w:val="22"/>
              <w:szCs w:val="22"/>
              <w:lang w:val="en-SG" w:eastAsia="zh-CN" w:bidi="ar-SA"/>
            </w:rPr>
          </w:pPr>
          <w:r>
            <w:fldChar w:fldCharType="begin"/>
          </w:r>
          <w:r>
            <w:instrText xml:space="preserve"> TOC \o "1-3" \h \z \u </w:instrText>
          </w:r>
          <w:r>
            <w:fldChar w:fldCharType="separate"/>
          </w:r>
          <w:bookmarkStart w:id="0" w:name="_GoBack"/>
          <w:bookmarkEnd w:id="0"/>
          <w:r w:rsidR="00B22E12" w:rsidRPr="00444E26">
            <w:rPr>
              <w:rStyle w:val="Hyperlink"/>
            </w:rPr>
            <w:fldChar w:fldCharType="begin"/>
          </w:r>
          <w:r w:rsidR="00B22E12" w:rsidRPr="00444E26">
            <w:rPr>
              <w:rStyle w:val="Hyperlink"/>
            </w:rPr>
            <w:instrText xml:space="preserve"> </w:instrText>
          </w:r>
          <w:r w:rsidR="00B22E12">
            <w:instrText>HYPERLINK \l "_Toc491140230"</w:instrText>
          </w:r>
          <w:r w:rsidR="00B22E12" w:rsidRPr="00444E26">
            <w:rPr>
              <w:rStyle w:val="Hyperlink"/>
            </w:rPr>
            <w:instrText xml:space="preserve"> </w:instrText>
          </w:r>
          <w:r w:rsidR="00B22E12" w:rsidRPr="00444E26">
            <w:rPr>
              <w:rStyle w:val="Hyperlink"/>
            </w:rPr>
          </w:r>
          <w:r w:rsidR="00B22E12" w:rsidRPr="00444E26">
            <w:rPr>
              <w:rStyle w:val="Hyperlink"/>
            </w:rPr>
            <w:fldChar w:fldCharType="separate"/>
          </w:r>
          <w:r w:rsidR="00B22E12" w:rsidRPr="00444E26">
            <w:rPr>
              <w:rStyle w:val="Hyperlink"/>
            </w:rPr>
            <w:t>Section 1 Overview of project</w:t>
          </w:r>
          <w:r w:rsidR="00B22E12">
            <w:rPr>
              <w:webHidden/>
            </w:rPr>
            <w:tab/>
          </w:r>
          <w:r w:rsidR="00B22E12">
            <w:rPr>
              <w:webHidden/>
            </w:rPr>
            <w:fldChar w:fldCharType="begin"/>
          </w:r>
          <w:r w:rsidR="00B22E12">
            <w:rPr>
              <w:webHidden/>
            </w:rPr>
            <w:instrText xml:space="preserve"> PAGEREF _Toc491140230 \h </w:instrText>
          </w:r>
          <w:r w:rsidR="00B22E12">
            <w:rPr>
              <w:webHidden/>
            </w:rPr>
          </w:r>
          <w:r w:rsidR="00B22E12">
            <w:rPr>
              <w:webHidden/>
            </w:rPr>
            <w:fldChar w:fldCharType="separate"/>
          </w:r>
          <w:r w:rsidR="00B22E12">
            <w:rPr>
              <w:webHidden/>
            </w:rPr>
            <w:t>3</w:t>
          </w:r>
          <w:r w:rsidR="00B22E12">
            <w:rPr>
              <w:webHidden/>
            </w:rPr>
            <w:fldChar w:fldCharType="end"/>
          </w:r>
          <w:r w:rsidR="00B22E12" w:rsidRPr="00444E26">
            <w:rPr>
              <w:rStyle w:val="Hyperlink"/>
            </w:rPr>
            <w:fldChar w:fldCharType="end"/>
          </w:r>
        </w:p>
        <w:p w14:paraId="01F4028F" w14:textId="7ED7DEEF" w:rsidR="00B22E12" w:rsidRDefault="00B22E12">
          <w:pPr>
            <w:pStyle w:val="TOC2"/>
            <w:tabs>
              <w:tab w:val="left" w:pos="1320"/>
            </w:tabs>
            <w:rPr>
              <w:rFonts w:eastAsiaTheme="minorEastAsia" w:cstheme="minorBidi"/>
              <w:sz w:val="22"/>
              <w:szCs w:val="22"/>
              <w:lang w:val="en-SG" w:eastAsia="zh-CN" w:bidi="ar-SA"/>
            </w:rPr>
          </w:pPr>
          <w:hyperlink w:anchor="_Toc491140231" w:history="1">
            <w:r w:rsidRPr="00444E26">
              <w:rPr>
                <w:rStyle w:val="Hyperlink"/>
              </w:rPr>
              <w:t>A.</w:t>
            </w:r>
            <w:r>
              <w:rPr>
                <w:rFonts w:eastAsiaTheme="minorEastAsia" w:cstheme="minorBidi"/>
                <w:sz w:val="22"/>
                <w:szCs w:val="22"/>
                <w:lang w:val="en-SG" w:eastAsia="zh-CN" w:bidi="ar-SA"/>
              </w:rPr>
              <w:tab/>
            </w:r>
            <w:r w:rsidRPr="00444E26">
              <w:rPr>
                <w:rStyle w:val="Hyperlink"/>
              </w:rPr>
              <w:t>Where we have uploaded our tutorial</w:t>
            </w:r>
            <w:r>
              <w:rPr>
                <w:webHidden/>
              </w:rPr>
              <w:tab/>
            </w:r>
            <w:r>
              <w:rPr>
                <w:webHidden/>
              </w:rPr>
              <w:fldChar w:fldCharType="begin"/>
            </w:r>
            <w:r>
              <w:rPr>
                <w:webHidden/>
              </w:rPr>
              <w:instrText xml:space="preserve"> PAGEREF _Toc491140231 \h </w:instrText>
            </w:r>
            <w:r>
              <w:rPr>
                <w:webHidden/>
              </w:rPr>
            </w:r>
            <w:r>
              <w:rPr>
                <w:webHidden/>
              </w:rPr>
              <w:fldChar w:fldCharType="separate"/>
            </w:r>
            <w:r>
              <w:rPr>
                <w:webHidden/>
              </w:rPr>
              <w:t>3</w:t>
            </w:r>
            <w:r>
              <w:rPr>
                <w:webHidden/>
              </w:rPr>
              <w:fldChar w:fldCharType="end"/>
            </w:r>
          </w:hyperlink>
        </w:p>
        <w:p w14:paraId="0912CDCB" w14:textId="01A30291" w:rsidR="00B22E12" w:rsidRDefault="00B22E12">
          <w:pPr>
            <w:pStyle w:val="TOC2"/>
            <w:tabs>
              <w:tab w:val="left" w:pos="1320"/>
            </w:tabs>
            <w:rPr>
              <w:rFonts w:eastAsiaTheme="minorEastAsia" w:cstheme="minorBidi"/>
              <w:sz w:val="22"/>
              <w:szCs w:val="22"/>
              <w:lang w:val="en-SG" w:eastAsia="zh-CN" w:bidi="ar-SA"/>
            </w:rPr>
          </w:pPr>
          <w:hyperlink w:anchor="_Toc491140232" w:history="1">
            <w:r w:rsidRPr="00444E26">
              <w:rPr>
                <w:rStyle w:val="Hyperlink"/>
              </w:rPr>
              <w:t>B.</w:t>
            </w:r>
            <w:r>
              <w:rPr>
                <w:rFonts w:eastAsiaTheme="minorEastAsia" w:cstheme="minorBidi"/>
                <w:sz w:val="22"/>
                <w:szCs w:val="22"/>
                <w:lang w:val="en-SG" w:eastAsia="zh-CN" w:bidi="ar-SA"/>
              </w:rPr>
              <w:tab/>
            </w:r>
            <w:r w:rsidRPr="00444E26">
              <w:rPr>
                <w:rStyle w:val="Hyperlink"/>
              </w:rPr>
              <w:t>Why have we chosen to upload to this site</w:t>
            </w:r>
            <w:r>
              <w:rPr>
                <w:webHidden/>
              </w:rPr>
              <w:tab/>
            </w:r>
            <w:r>
              <w:rPr>
                <w:webHidden/>
              </w:rPr>
              <w:fldChar w:fldCharType="begin"/>
            </w:r>
            <w:r>
              <w:rPr>
                <w:webHidden/>
              </w:rPr>
              <w:instrText xml:space="preserve"> PAGEREF _Toc491140232 \h </w:instrText>
            </w:r>
            <w:r>
              <w:rPr>
                <w:webHidden/>
              </w:rPr>
            </w:r>
            <w:r>
              <w:rPr>
                <w:webHidden/>
              </w:rPr>
              <w:fldChar w:fldCharType="separate"/>
            </w:r>
            <w:r>
              <w:rPr>
                <w:webHidden/>
              </w:rPr>
              <w:t>3</w:t>
            </w:r>
            <w:r>
              <w:rPr>
                <w:webHidden/>
              </w:rPr>
              <w:fldChar w:fldCharType="end"/>
            </w:r>
          </w:hyperlink>
        </w:p>
        <w:p w14:paraId="316D8DCF" w14:textId="625145E6" w:rsidR="00B22E12" w:rsidRDefault="00B22E12">
          <w:pPr>
            <w:pStyle w:val="TOC2"/>
            <w:tabs>
              <w:tab w:val="left" w:pos="1320"/>
            </w:tabs>
            <w:rPr>
              <w:rFonts w:eastAsiaTheme="minorEastAsia" w:cstheme="minorBidi"/>
              <w:sz w:val="22"/>
              <w:szCs w:val="22"/>
              <w:lang w:val="en-SG" w:eastAsia="zh-CN" w:bidi="ar-SA"/>
            </w:rPr>
          </w:pPr>
          <w:hyperlink w:anchor="_Toc491140233" w:history="1">
            <w:r w:rsidRPr="00444E26">
              <w:rPr>
                <w:rStyle w:val="Hyperlink"/>
              </w:rPr>
              <w:t>C.</w:t>
            </w:r>
            <w:r>
              <w:rPr>
                <w:rFonts w:eastAsiaTheme="minorEastAsia" w:cstheme="minorBidi"/>
                <w:sz w:val="22"/>
                <w:szCs w:val="22"/>
                <w:lang w:val="en-SG" w:eastAsia="zh-CN" w:bidi="ar-SA"/>
              </w:rPr>
              <w:tab/>
            </w:r>
            <w:r w:rsidRPr="00444E26">
              <w:rPr>
                <w:rStyle w:val="Hyperlink"/>
              </w:rPr>
              <w:t>What have we uploaded</w:t>
            </w:r>
            <w:r>
              <w:rPr>
                <w:webHidden/>
              </w:rPr>
              <w:tab/>
            </w:r>
            <w:r>
              <w:rPr>
                <w:webHidden/>
              </w:rPr>
              <w:fldChar w:fldCharType="begin"/>
            </w:r>
            <w:r>
              <w:rPr>
                <w:webHidden/>
              </w:rPr>
              <w:instrText xml:space="preserve"> PAGEREF _Toc491140233 \h </w:instrText>
            </w:r>
            <w:r>
              <w:rPr>
                <w:webHidden/>
              </w:rPr>
            </w:r>
            <w:r>
              <w:rPr>
                <w:webHidden/>
              </w:rPr>
              <w:fldChar w:fldCharType="separate"/>
            </w:r>
            <w:r>
              <w:rPr>
                <w:webHidden/>
              </w:rPr>
              <w:t>3</w:t>
            </w:r>
            <w:r>
              <w:rPr>
                <w:webHidden/>
              </w:rPr>
              <w:fldChar w:fldCharType="end"/>
            </w:r>
          </w:hyperlink>
        </w:p>
        <w:p w14:paraId="52E61D59" w14:textId="60C4C148" w:rsidR="00B22E12" w:rsidRDefault="00B22E12">
          <w:pPr>
            <w:pStyle w:val="TOC2"/>
            <w:tabs>
              <w:tab w:val="left" w:pos="1320"/>
            </w:tabs>
            <w:rPr>
              <w:rFonts w:eastAsiaTheme="minorEastAsia" w:cstheme="minorBidi"/>
              <w:sz w:val="22"/>
              <w:szCs w:val="22"/>
              <w:lang w:val="en-SG" w:eastAsia="zh-CN" w:bidi="ar-SA"/>
            </w:rPr>
          </w:pPr>
          <w:hyperlink w:anchor="_Toc491140234" w:history="1">
            <w:r w:rsidRPr="00444E26">
              <w:rPr>
                <w:rStyle w:val="Hyperlink"/>
              </w:rPr>
              <w:t>D.</w:t>
            </w:r>
            <w:r>
              <w:rPr>
                <w:rFonts w:eastAsiaTheme="minorEastAsia" w:cstheme="minorBidi"/>
                <w:sz w:val="22"/>
                <w:szCs w:val="22"/>
                <w:lang w:val="en-SG" w:eastAsia="zh-CN" w:bidi="ar-SA"/>
              </w:rPr>
              <w:tab/>
            </w:r>
            <w:r w:rsidRPr="00444E26">
              <w:rPr>
                <w:rStyle w:val="Hyperlink"/>
              </w:rPr>
              <w:t>What is the application about?</w:t>
            </w:r>
            <w:r>
              <w:rPr>
                <w:webHidden/>
              </w:rPr>
              <w:tab/>
            </w:r>
            <w:r>
              <w:rPr>
                <w:webHidden/>
              </w:rPr>
              <w:fldChar w:fldCharType="begin"/>
            </w:r>
            <w:r>
              <w:rPr>
                <w:webHidden/>
              </w:rPr>
              <w:instrText xml:space="preserve"> PAGEREF _Toc491140234 \h </w:instrText>
            </w:r>
            <w:r>
              <w:rPr>
                <w:webHidden/>
              </w:rPr>
            </w:r>
            <w:r>
              <w:rPr>
                <w:webHidden/>
              </w:rPr>
              <w:fldChar w:fldCharType="separate"/>
            </w:r>
            <w:r>
              <w:rPr>
                <w:webHidden/>
              </w:rPr>
              <w:t>4</w:t>
            </w:r>
            <w:r>
              <w:rPr>
                <w:webHidden/>
              </w:rPr>
              <w:fldChar w:fldCharType="end"/>
            </w:r>
          </w:hyperlink>
        </w:p>
        <w:p w14:paraId="6100C425" w14:textId="269FF636" w:rsidR="00B22E12" w:rsidRDefault="00B22E12">
          <w:pPr>
            <w:pStyle w:val="TOC3"/>
            <w:rPr>
              <w:rFonts w:eastAsiaTheme="minorEastAsia" w:cstheme="minorBidi"/>
              <w:sz w:val="22"/>
              <w:szCs w:val="22"/>
              <w:lang w:val="en-SG" w:eastAsia="zh-CN" w:bidi="ar-SA"/>
            </w:rPr>
          </w:pPr>
          <w:hyperlink w:anchor="_Toc491140235" w:history="1">
            <w:r w:rsidRPr="00444E26">
              <w:rPr>
                <w:rStyle w:val="Hyperlink"/>
              </w:rPr>
              <w:t>AnE Smart Doorbell Systems</w:t>
            </w:r>
            <w:r>
              <w:rPr>
                <w:webHidden/>
              </w:rPr>
              <w:tab/>
            </w:r>
            <w:r>
              <w:rPr>
                <w:webHidden/>
              </w:rPr>
              <w:fldChar w:fldCharType="begin"/>
            </w:r>
            <w:r>
              <w:rPr>
                <w:webHidden/>
              </w:rPr>
              <w:instrText xml:space="preserve"> PAGEREF _Toc491140235 \h </w:instrText>
            </w:r>
            <w:r>
              <w:rPr>
                <w:webHidden/>
              </w:rPr>
            </w:r>
            <w:r>
              <w:rPr>
                <w:webHidden/>
              </w:rPr>
              <w:fldChar w:fldCharType="separate"/>
            </w:r>
            <w:r>
              <w:rPr>
                <w:webHidden/>
              </w:rPr>
              <w:t>4</w:t>
            </w:r>
            <w:r>
              <w:rPr>
                <w:webHidden/>
              </w:rPr>
              <w:fldChar w:fldCharType="end"/>
            </w:r>
          </w:hyperlink>
        </w:p>
        <w:p w14:paraId="7571BBAB" w14:textId="72D168D8" w:rsidR="00B22E12" w:rsidRDefault="00B22E12">
          <w:pPr>
            <w:pStyle w:val="TOC2"/>
            <w:tabs>
              <w:tab w:val="left" w:pos="1320"/>
            </w:tabs>
            <w:rPr>
              <w:rFonts w:eastAsiaTheme="minorEastAsia" w:cstheme="minorBidi"/>
              <w:sz w:val="22"/>
              <w:szCs w:val="22"/>
              <w:lang w:val="en-SG" w:eastAsia="zh-CN" w:bidi="ar-SA"/>
            </w:rPr>
          </w:pPr>
          <w:hyperlink w:anchor="_Toc491140236" w:history="1">
            <w:r w:rsidRPr="00444E26">
              <w:rPr>
                <w:rStyle w:val="Hyperlink"/>
              </w:rPr>
              <w:t>E.</w:t>
            </w:r>
            <w:r>
              <w:rPr>
                <w:rFonts w:eastAsiaTheme="minorEastAsia" w:cstheme="minorBidi"/>
                <w:sz w:val="22"/>
                <w:szCs w:val="22"/>
                <w:lang w:val="en-SG" w:eastAsia="zh-CN" w:bidi="ar-SA"/>
              </w:rPr>
              <w:tab/>
            </w:r>
            <w:r w:rsidRPr="00444E26">
              <w:rPr>
                <w:rStyle w:val="Hyperlink"/>
              </w:rPr>
              <w:t>Summary of the steps that will be described</w:t>
            </w:r>
            <w:r>
              <w:rPr>
                <w:webHidden/>
              </w:rPr>
              <w:tab/>
            </w:r>
            <w:r>
              <w:rPr>
                <w:webHidden/>
              </w:rPr>
              <w:fldChar w:fldCharType="begin"/>
            </w:r>
            <w:r>
              <w:rPr>
                <w:webHidden/>
              </w:rPr>
              <w:instrText xml:space="preserve"> PAGEREF _Toc491140236 \h </w:instrText>
            </w:r>
            <w:r>
              <w:rPr>
                <w:webHidden/>
              </w:rPr>
            </w:r>
            <w:r>
              <w:rPr>
                <w:webHidden/>
              </w:rPr>
              <w:fldChar w:fldCharType="separate"/>
            </w:r>
            <w:r>
              <w:rPr>
                <w:webHidden/>
              </w:rPr>
              <w:t>5</w:t>
            </w:r>
            <w:r>
              <w:rPr>
                <w:webHidden/>
              </w:rPr>
              <w:fldChar w:fldCharType="end"/>
            </w:r>
          </w:hyperlink>
        </w:p>
        <w:p w14:paraId="27399578" w14:textId="790B1C9B" w:rsidR="00B22E12" w:rsidRDefault="00B22E12">
          <w:pPr>
            <w:pStyle w:val="TOC2"/>
            <w:tabs>
              <w:tab w:val="left" w:pos="1320"/>
            </w:tabs>
            <w:rPr>
              <w:rFonts w:eastAsiaTheme="minorEastAsia" w:cstheme="minorBidi"/>
              <w:sz w:val="22"/>
              <w:szCs w:val="22"/>
              <w:lang w:val="en-SG" w:eastAsia="zh-CN" w:bidi="ar-SA"/>
            </w:rPr>
          </w:pPr>
          <w:hyperlink w:anchor="_Toc491140237" w:history="1">
            <w:r w:rsidRPr="00444E26">
              <w:rPr>
                <w:rStyle w:val="Hyperlink"/>
              </w:rPr>
              <w:t>F.</w:t>
            </w:r>
            <w:r>
              <w:rPr>
                <w:rFonts w:eastAsiaTheme="minorEastAsia" w:cstheme="minorBidi"/>
                <w:sz w:val="22"/>
                <w:szCs w:val="22"/>
                <w:lang w:val="en-SG" w:eastAsia="zh-CN" w:bidi="ar-SA"/>
              </w:rPr>
              <w:tab/>
            </w:r>
            <w:r w:rsidRPr="00444E26">
              <w:rPr>
                <w:rStyle w:val="Hyperlink"/>
              </w:rPr>
              <w:t>How does the final RPI set-up looks like?</w:t>
            </w:r>
            <w:r>
              <w:rPr>
                <w:webHidden/>
              </w:rPr>
              <w:tab/>
            </w:r>
            <w:r>
              <w:rPr>
                <w:webHidden/>
              </w:rPr>
              <w:fldChar w:fldCharType="begin"/>
            </w:r>
            <w:r>
              <w:rPr>
                <w:webHidden/>
              </w:rPr>
              <w:instrText xml:space="preserve"> PAGEREF _Toc491140237 \h </w:instrText>
            </w:r>
            <w:r>
              <w:rPr>
                <w:webHidden/>
              </w:rPr>
            </w:r>
            <w:r>
              <w:rPr>
                <w:webHidden/>
              </w:rPr>
              <w:fldChar w:fldCharType="separate"/>
            </w:r>
            <w:r>
              <w:rPr>
                <w:webHidden/>
              </w:rPr>
              <w:t>6</w:t>
            </w:r>
            <w:r>
              <w:rPr>
                <w:webHidden/>
              </w:rPr>
              <w:fldChar w:fldCharType="end"/>
            </w:r>
          </w:hyperlink>
        </w:p>
        <w:p w14:paraId="6727EA4B" w14:textId="65774976" w:rsidR="00B22E12" w:rsidRDefault="00B22E12">
          <w:pPr>
            <w:pStyle w:val="TOC2"/>
            <w:tabs>
              <w:tab w:val="left" w:pos="1320"/>
            </w:tabs>
            <w:rPr>
              <w:rFonts w:eastAsiaTheme="minorEastAsia" w:cstheme="minorBidi"/>
              <w:sz w:val="22"/>
              <w:szCs w:val="22"/>
              <w:lang w:val="en-SG" w:eastAsia="zh-CN" w:bidi="ar-SA"/>
            </w:rPr>
          </w:pPr>
          <w:hyperlink w:anchor="_Toc491140238" w:history="1">
            <w:r w:rsidRPr="00444E26">
              <w:rPr>
                <w:rStyle w:val="Hyperlink"/>
              </w:rPr>
              <w:t>G.</w:t>
            </w:r>
            <w:r>
              <w:rPr>
                <w:rFonts w:eastAsiaTheme="minorEastAsia" w:cstheme="minorBidi"/>
                <w:sz w:val="22"/>
                <w:szCs w:val="22"/>
                <w:lang w:val="en-SG" w:eastAsia="zh-CN" w:bidi="ar-SA"/>
              </w:rPr>
              <w:tab/>
            </w:r>
            <w:r w:rsidRPr="00444E26">
              <w:rPr>
                <w:rStyle w:val="Hyperlink"/>
              </w:rPr>
              <w:t>How does the web application look like?</w:t>
            </w:r>
            <w:r>
              <w:rPr>
                <w:webHidden/>
              </w:rPr>
              <w:tab/>
            </w:r>
            <w:r>
              <w:rPr>
                <w:webHidden/>
              </w:rPr>
              <w:fldChar w:fldCharType="begin"/>
            </w:r>
            <w:r>
              <w:rPr>
                <w:webHidden/>
              </w:rPr>
              <w:instrText xml:space="preserve"> PAGEREF _Toc491140238 \h </w:instrText>
            </w:r>
            <w:r>
              <w:rPr>
                <w:webHidden/>
              </w:rPr>
            </w:r>
            <w:r>
              <w:rPr>
                <w:webHidden/>
              </w:rPr>
              <w:fldChar w:fldCharType="separate"/>
            </w:r>
            <w:r>
              <w:rPr>
                <w:webHidden/>
              </w:rPr>
              <w:t>7</w:t>
            </w:r>
            <w:r>
              <w:rPr>
                <w:webHidden/>
              </w:rPr>
              <w:fldChar w:fldCharType="end"/>
            </w:r>
          </w:hyperlink>
        </w:p>
        <w:p w14:paraId="015426F3" w14:textId="2E355C6C" w:rsidR="00B22E12" w:rsidRDefault="00B22E12">
          <w:pPr>
            <w:pStyle w:val="TOC3"/>
            <w:rPr>
              <w:rFonts w:eastAsiaTheme="minorEastAsia" w:cstheme="minorBidi"/>
              <w:sz w:val="22"/>
              <w:szCs w:val="22"/>
              <w:lang w:val="en-SG" w:eastAsia="zh-CN" w:bidi="ar-SA"/>
            </w:rPr>
          </w:pPr>
          <w:hyperlink w:anchor="_Toc491140239" w:history="1">
            <w:r w:rsidRPr="00444E26">
              <w:rPr>
                <w:rStyle w:val="Hyperlink"/>
              </w:rPr>
              <w:t>Welcome</w:t>
            </w:r>
            <w:r>
              <w:rPr>
                <w:webHidden/>
              </w:rPr>
              <w:tab/>
            </w:r>
            <w:r>
              <w:rPr>
                <w:webHidden/>
              </w:rPr>
              <w:fldChar w:fldCharType="begin"/>
            </w:r>
            <w:r>
              <w:rPr>
                <w:webHidden/>
              </w:rPr>
              <w:instrText xml:space="preserve"> PAGEREF _Toc491140239 \h </w:instrText>
            </w:r>
            <w:r>
              <w:rPr>
                <w:webHidden/>
              </w:rPr>
            </w:r>
            <w:r>
              <w:rPr>
                <w:webHidden/>
              </w:rPr>
              <w:fldChar w:fldCharType="separate"/>
            </w:r>
            <w:r>
              <w:rPr>
                <w:webHidden/>
              </w:rPr>
              <w:t>7</w:t>
            </w:r>
            <w:r>
              <w:rPr>
                <w:webHidden/>
              </w:rPr>
              <w:fldChar w:fldCharType="end"/>
            </w:r>
          </w:hyperlink>
        </w:p>
        <w:p w14:paraId="1466FABE" w14:textId="380BB399" w:rsidR="00B22E12" w:rsidRDefault="00B22E12">
          <w:pPr>
            <w:pStyle w:val="TOC3"/>
            <w:rPr>
              <w:rFonts w:eastAsiaTheme="minorEastAsia" w:cstheme="minorBidi"/>
              <w:sz w:val="22"/>
              <w:szCs w:val="22"/>
              <w:lang w:val="en-SG" w:eastAsia="zh-CN" w:bidi="ar-SA"/>
            </w:rPr>
          </w:pPr>
          <w:hyperlink w:anchor="_Toc491140240" w:history="1">
            <w:r w:rsidRPr="00444E26">
              <w:rPr>
                <w:rStyle w:val="Hyperlink"/>
              </w:rPr>
              <w:t>Login</w:t>
            </w:r>
            <w:r>
              <w:rPr>
                <w:webHidden/>
              </w:rPr>
              <w:tab/>
            </w:r>
            <w:r>
              <w:rPr>
                <w:webHidden/>
              </w:rPr>
              <w:fldChar w:fldCharType="begin"/>
            </w:r>
            <w:r>
              <w:rPr>
                <w:webHidden/>
              </w:rPr>
              <w:instrText xml:space="preserve"> PAGEREF _Toc491140240 \h </w:instrText>
            </w:r>
            <w:r>
              <w:rPr>
                <w:webHidden/>
              </w:rPr>
            </w:r>
            <w:r>
              <w:rPr>
                <w:webHidden/>
              </w:rPr>
              <w:fldChar w:fldCharType="separate"/>
            </w:r>
            <w:r>
              <w:rPr>
                <w:webHidden/>
              </w:rPr>
              <w:t>7</w:t>
            </w:r>
            <w:r>
              <w:rPr>
                <w:webHidden/>
              </w:rPr>
              <w:fldChar w:fldCharType="end"/>
            </w:r>
          </w:hyperlink>
        </w:p>
        <w:p w14:paraId="4DAE02EC" w14:textId="635913A2" w:rsidR="00B22E12" w:rsidRDefault="00B22E12">
          <w:pPr>
            <w:pStyle w:val="TOC3"/>
            <w:rPr>
              <w:rFonts w:eastAsiaTheme="minorEastAsia" w:cstheme="minorBidi"/>
              <w:sz w:val="22"/>
              <w:szCs w:val="22"/>
              <w:lang w:val="en-SG" w:eastAsia="zh-CN" w:bidi="ar-SA"/>
            </w:rPr>
          </w:pPr>
          <w:hyperlink w:anchor="_Toc491140241" w:history="1">
            <w:r w:rsidRPr="00444E26">
              <w:rPr>
                <w:rStyle w:val="Hyperlink"/>
              </w:rPr>
              <w:t>Register</w:t>
            </w:r>
            <w:r>
              <w:rPr>
                <w:webHidden/>
              </w:rPr>
              <w:tab/>
            </w:r>
            <w:r>
              <w:rPr>
                <w:webHidden/>
              </w:rPr>
              <w:fldChar w:fldCharType="begin"/>
            </w:r>
            <w:r>
              <w:rPr>
                <w:webHidden/>
              </w:rPr>
              <w:instrText xml:space="preserve"> PAGEREF _Toc491140241 \h </w:instrText>
            </w:r>
            <w:r>
              <w:rPr>
                <w:webHidden/>
              </w:rPr>
            </w:r>
            <w:r>
              <w:rPr>
                <w:webHidden/>
              </w:rPr>
              <w:fldChar w:fldCharType="separate"/>
            </w:r>
            <w:r>
              <w:rPr>
                <w:webHidden/>
              </w:rPr>
              <w:t>8</w:t>
            </w:r>
            <w:r>
              <w:rPr>
                <w:webHidden/>
              </w:rPr>
              <w:fldChar w:fldCharType="end"/>
            </w:r>
          </w:hyperlink>
        </w:p>
        <w:p w14:paraId="27B2EA0B" w14:textId="1C38D3A6" w:rsidR="00B22E12" w:rsidRDefault="00B22E12">
          <w:pPr>
            <w:pStyle w:val="TOC3"/>
            <w:rPr>
              <w:rFonts w:eastAsiaTheme="minorEastAsia" w:cstheme="minorBidi"/>
              <w:sz w:val="22"/>
              <w:szCs w:val="22"/>
              <w:lang w:val="en-SG" w:eastAsia="zh-CN" w:bidi="ar-SA"/>
            </w:rPr>
          </w:pPr>
          <w:hyperlink w:anchor="_Toc491140242" w:history="1">
            <w:r w:rsidRPr="00444E26">
              <w:rPr>
                <w:rStyle w:val="Hyperlink"/>
              </w:rPr>
              <w:t>Dashboard</w:t>
            </w:r>
            <w:r>
              <w:rPr>
                <w:webHidden/>
              </w:rPr>
              <w:tab/>
            </w:r>
            <w:r>
              <w:rPr>
                <w:webHidden/>
              </w:rPr>
              <w:fldChar w:fldCharType="begin"/>
            </w:r>
            <w:r>
              <w:rPr>
                <w:webHidden/>
              </w:rPr>
              <w:instrText xml:space="preserve"> PAGEREF _Toc491140242 \h </w:instrText>
            </w:r>
            <w:r>
              <w:rPr>
                <w:webHidden/>
              </w:rPr>
            </w:r>
            <w:r>
              <w:rPr>
                <w:webHidden/>
              </w:rPr>
              <w:fldChar w:fldCharType="separate"/>
            </w:r>
            <w:r>
              <w:rPr>
                <w:webHidden/>
              </w:rPr>
              <w:t>8</w:t>
            </w:r>
            <w:r>
              <w:rPr>
                <w:webHidden/>
              </w:rPr>
              <w:fldChar w:fldCharType="end"/>
            </w:r>
          </w:hyperlink>
        </w:p>
        <w:p w14:paraId="15C9831D" w14:textId="021D82ED" w:rsidR="00B22E12" w:rsidRDefault="00B22E12">
          <w:pPr>
            <w:pStyle w:val="TOC3"/>
            <w:rPr>
              <w:rFonts w:eastAsiaTheme="minorEastAsia" w:cstheme="minorBidi"/>
              <w:sz w:val="22"/>
              <w:szCs w:val="22"/>
              <w:lang w:val="en-SG" w:eastAsia="zh-CN" w:bidi="ar-SA"/>
            </w:rPr>
          </w:pPr>
          <w:hyperlink w:anchor="_Toc491140243" w:history="1">
            <w:r w:rsidRPr="00444E26">
              <w:rPr>
                <w:rStyle w:val="Hyperlink"/>
              </w:rPr>
              <w:t>Picture</w:t>
            </w:r>
            <w:r>
              <w:rPr>
                <w:webHidden/>
              </w:rPr>
              <w:tab/>
            </w:r>
            <w:r>
              <w:rPr>
                <w:webHidden/>
              </w:rPr>
              <w:fldChar w:fldCharType="begin"/>
            </w:r>
            <w:r>
              <w:rPr>
                <w:webHidden/>
              </w:rPr>
              <w:instrText xml:space="preserve"> PAGEREF _Toc491140243 \h </w:instrText>
            </w:r>
            <w:r>
              <w:rPr>
                <w:webHidden/>
              </w:rPr>
            </w:r>
            <w:r>
              <w:rPr>
                <w:webHidden/>
              </w:rPr>
              <w:fldChar w:fldCharType="separate"/>
            </w:r>
            <w:r>
              <w:rPr>
                <w:webHidden/>
              </w:rPr>
              <w:t>9</w:t>
            </w:r>
            <w:r>
              <w:rPr>
                <w:webHidden/>
              </w:rPr>
              <w:fldChar w:fldCharType="end"/>
            </w:r>
          </w:hyperlink>
        </w:p>
        <w:p w14:paraId="6EB79E37" w14:textId="7664FB9C" w:rsidR="00B22E12" w:rsidRDefault="00B22E12">
          <w:pPr>
            <w:pStyle w:val="TOC3"/>
            <w:rPr>
              <w:rFonts w:eastAsiaTheme="minorEastAsia" w:cstheme="minorBidi"/>
              <w:sz w:val="22"/>
              <w:szCs w:val="22"/>
              <w:lang w:val="en-SG" w:eastAsia="zh-CN" w:bidi="ar-SA"/>
            </w:rPr>
          </w:pPr>
          <w:hyperlink w:anchor="_Toc491140244" w:history="1">
            <w:r w:rsidRPr="00444E26">
              <w:rPr>
                <w:rStyle w:val="Hyperlink"/>
              </w:rPr>
              <w:t>Lights</w:t>
            </w:r>
            <w:r>
              <w:rPr>
                <w:webHidden/>
              </w:rPr>
              <w:tab/>
            </w:r>
            <w:r>
              <w:rPr>
                <w:webHidden/>
              </w:rPr>
              <w:fldChar w:fldCharType="begin"/>
            </w:r>
            <w:r>
              <w:rPr>
                <w:webHidden/>
              </w:rPr>
              <w:instrText xml:space="preserve"> PAGEREF _Toc491140244 \h </w:instrText>
            </w:r>
            <w:r>
              <w:rPr>
                <w:webHidden/>
              </w:rPr>
            </w:r>
            <w:r>
              <w:rPr>
                <w:webHidden/>
              </w:rPr>
              <w:fldChar w:fldCharType="separate"/>
            </w:r>
            <w:r>
              <w:rPr>
                <w:webHidden/>
              </w:rPr>
              <w:t>10</w:t>
            </w:r>
            <w:r>
              <w:rPr>
                <w:webHidden/>
              </w:rPr>
              <w:fldChar w:fldCharType="end"/>
            </w:r>
          </w:hyperlink>
        </w:p>
        <w:p w14:paraId="153D840B" w14:textId="465405DD" w:rsidR="00B22E12" w:rsidRDefault="00B22E12">
          <w:pPr>
            <w:pStyle w:val="TOC3"/>
            <w:rPr>
              <w:rFonts w:eastAsiaTheme="minorEastAsia" w:cstheme="minorBidi"/>
              <w:sz w:val="22"/>
              <w:szCs w:val="22"/>
              <w:lang w:val="en-SG" w:eastAsia="zh-CN" w:bidi="ar-SA"/>
            </w:rPr>
          </w:pPr>
          <w:hyperlink w:anchor="_Toc491140245" w:history="1">
            <w:r w:rsidRPr="00444E26">
              <w:rPr>
                <w:rStyle w:val="Hyperlink"/>
              </w:rPr>
              <w:t>Message</w:t>
            </w:r>
            <w:r>
              <w:rPr>
                <w:webHidden/>
              </w:rPr>
              <w:tab/>
            </w:r>
            <w:r>
              <w:rPr>
                <w:webHidden/>
              </w:rPr>
              <w:fldChar w:fldCharType="begin"/>
            </w:r>
            <w:r>
              <w:rPr>
                <w:webHidden/>
              </w:rPr>
              <w:instrText xml:space="preserve"> PAGEREF _Toc491140245 \h </w:instrText>
            </w:r>
            <w:r>
              <w:rPr>
                <w:webHidden/>
              </w:rPr>
            </w:r>
            <w:r>
              <w:rPr>
                <w:webHidden/>
              </w:rPr>
              <w:fldChar w:fldCharType="separate"/>
            </w:r>
            <w:r>
              <w:rPr>
                <w:webHidden/>
              </w:rPr>
              <w:t>11</w:t>
            </w:r>
            <w:r>
              <w:rPr>
                <w:webHidden/>
              </w:rPr>
              <w:fldChar w:fldCharType="end"/>
            </w:r>
          </w:hyperlink>
        </w:p>
        <w:p w14:paraId="73FF4860" w14:textId="51DB595A" w:rsidR="00B22E12" w:rsidRDefault="00B22E12">
          <w:pPr>
            <w:pStyle w:val="TOC1"/>
            <w:rPr>
              <w:rFonts w:eastAsiaTheme="minorEastAsia" w:cstheme="minorBidi"/>
              <w:sz w:val="22"/>
              <w:szCs w:val="22"/>
              <w:lang w:val="en-SG" w:eastAsia="zh-CN" w:bidi="ar-SA"/>
            </w:rPr>
          </w:pPr>
          <w:hyperlink w:anchor="_Toc491140246" w:history="1">
            <w:r w:rsidRPr="00444E26">
              <w:rPr>
                <w:rStyle w:val="Hyperlink"/>
              </w:rPr>
              <w:t>Section 2 Hardware Requirements</w:t>
            </w:r>
            <w:r>
              <w:rPr>
                <w:webHidden/>
              </w:rPr>
              <w:tab/>
            </w:r>
            <w:r>
              <w:rPr>
                <w:webHidden/>
              </w:rPr>
              <w:fldChar w:fldCharType="begin"/>
            </w:r>
            <w:r>
              <w:rPr>
                <w:webHidden/>
              </w:rPr>
              <w:instrText xml:space="preserve"> PAGEREF _Toc491140246 \h </w:instrText>
            </w:r>
            <w:r>
              <w:rPr>
                <w:webHidden/>
              </w:rPr>
            </w:r>
            <w:r>
              <w:rPr>
                <w:webHidden/>
              </w:rPr>
              <w:fldChar w:fldCharType="separate"/>
            </w:r>
            <w:r>
              <w:rPr>
                <w:webHidden/>
              </w:rPr>
              <w:t>12</w:t>
            </w:r>
            <w:r>
              <w:rPr>
                <w:webHidden/>
              </w:rPr>
              <w:fldChar w:fldCharType="end"/>
            </w:r>
          </w:hyperlink>
        </w:p>
        <w:p w14:paraId="2388756D" w14:textId="56890E5C" w:rsidR="00B22E12" w:rsidRDefault="00B22E12">
          <w:pPr>
            <w:pStyle w:val="TOC2"/>
            <w:rPr>
              <w:rFonts w:eastAsiaTheme="minorEastAsia" w:cstheme="minorBidi"/>
              <w:sz w:val="22"/>
              <w:szCs w:val="22"/>
              <w:lang w:val="en-SG" w:eastAsia="zh-CN" w:bidi="ar-SA"/>
            </w:rPr>
          </w:pPr>
          <w:hyperlink w:anchor="_Toc491140247" w:history="1">
            <w:r w:rsidRPr="00444E26">
              <w:rPr>
                <w:rStyle w:val="Hyperlink"/>
              </w:rPr>
              <w:t>Hardware checklist</w:t>
            </w:r>
            <w:r>
              <w:rPr>
                <w:webHidden/>
              </w:rPr>
              <w:tab/>
            </w:r>
            <w:r>
              <w:rPr>
                <w:webHidden/>
              </w:rPr>
              <w:fldChar w:fldCharType="begin"/>
            </w:r>
            <w:r>
              <w:rPr>
                <w:webHidden/>
              </w:rPr>
              <w:instrText xml:space="preserve"> PAGEREF _Toc491140247 \h </w:instrText>
            </w:r>
            <w:r>
              <w:rPr>
                <w:webHidden/>
              </w:rPr>
            </w:r>
            <w:r>
              <w:rPr>
                <w:webHidden/>
              </w:rPr>
              <w:fldChar w:fldCharType="separate"/>
            </w:r>
            <w:r>
              <w:rPr>
                <w:webHidden/>
              </w:rPr>
              <w:t>12</w:t>
            </w:r>
            <w:r>
              <w:rPr>
                <w:webHidden/>
              </w:rPr>
              <w:fldChar w:fldCharType="end"/>
            </w:r>
          </w:hyperlink>
        </w:p>
        <w:p w14:paraId="450D9576" w14:textId="7AFC425D" w:rsidR="00B22E12" w:rsidRDefault="00B22E12">
          <w:pPr>
            <w:pStyle w:val="TOC3"/>
            <w:rPr>
              <w:rFonts w:eastAsiaTheme="minorEastAsia" w:cstheme="minorBidi"/>
              <w:sz w:val="22"/>
              <w:szCs w:val="22"/>
              <w:lang w:val="en-SG" w:eastAsia="zh-CN" w:bidi="ar-SA"/>
            </w:rPr>
          </w:pPr>
          <w:hyperlink w:anchor="_Toc491140248" w:history="1">
            <w:r w:rsidRPr="00444E26">
              <w:rPr>
                <w:rStyle w:val="Hyperlink"/>
              </w:rPr>
              <w:t>Button</w:t>
            </w:r>
            <w:r>
              <w:rPr>
                <w:webHidden/>
              </w:rPr>
              <w:tab/>
            </w:r>
            <w:r>
              <w:rPr>
                <w:webHidden/>
              </w:rPr>
              <w:fldChar w:fldCharType="begin"/>
            </w:r>
            <w:r>
              <w:rPr>
                <w:webHidden/>
              </w:rPr>
              <w:instrText xml:space="preserve"> PAGEREF _Toc491140248 \h </w:instrText>
            </w:r>
            <w:r>
              <w:rPr>
                <w:webHidden/>
              </w:rPr>
            </w:r>
            <w:r>
              <w:rPr>
                <w:webHidden/>
              </w:rPr>
              <w:fldChar w:fldCharType="separate"/>
            </w:r>
            <w:r>
              <w:rPr>
                <w:webHidden/>
              </w:rPr>
              <w:t>12</w:t>
            </w:r>
            <w:r>
              <w:rPr>
                <w:webHidden/>
              </w:rPr>
              <w:fldChar w:fldCharType="end"/>
            </w:r>
          </w:hyperlink>
        </w:p>
        <w:p w14:paraId="352BB8EB" w14:textId="7F3C82F2" w:rsidR="00B22E12" w:rsidRDefault="00B22E12">
          <w:pPr>
            <w:pStyle w:val="TOC3"/>
            <w:rPr>
              <w:rFonts w:eastAsiaTheme="minorEastAsia" w:cstheme="minorBidi"/>
              <w:sz w:val="22"/>
              <w:szCs w:val="22"/>
              <w:lang w:val="en-SG" w:eastAsia="zh-CN" w:bidi="ar-SA"/>
            </w:rPr>
          </w:pPr>
          <w:hyperlink w:anchor="_Toc491140249" w:history="1">
            <w:r w:rsidRPr="00444E26">
              <w:rPr>
                <w:rStyle w:val="Hyperlink"/>
                <w:rFonts w:eastAsia="Adobe Gothic Std B"/>
              </w:rPr>
              <w:t>LED</w:t>
            </w:r>
            <w:r>
              <w:rPr>
                <w:webHidden/>
              </w:rPr>
              <w:tab/>
            </w:r>
            <w:r>
              <w:rPr>
                <w:webHidden/>
              </w:rPr>
              <w:fldChar w:fldCharType="begin"/>
            </w:r>
            <w:r>
              <w:rPr>
                <w:webHidden/>
              </w:rPr>
              <w:instrText xml:space="preserve"> PAGEREF _Toc491140249 \h </w:instrText>
            </w:r>
            <w:r>
              <w:rPr>
                <w:webHidden/>
              </w:rPr>
            </w:r>
            <w:r>
              <w:rPr>
                <w:webHidden/>
              </w:rPr>
              <w:fldChar w:fldCharType="separate"/>
            </w:r>
            <w:r>
              <w:rPr>
                <w:webHidden/>
              </w:rPr>
              <w:t>12</w:t>
            </w:r>
            <w:r>
              <w:rPr>
                <w:webHidden/>
              </w:rPr>
              <w:fldChar w:fldCharType="end"/>
            </w:r>
          </w:hyperlink>
        </w:p>
        <w:p w14:paraId="6961DC2C" w14:textId="0FC98E8D" w:rsidR="00B22E12" w:rsidRDefault="00B22E12">
          <w:pPr>
            <w:pStyle w:val="TOC3"/>
            <w:rPr>
              <w:rFonts w:eastAsiaTheme="minorEastAsia" w:cstheme="minorBidi"/>
              <w:sz w:val="22"/>
              <w:szCs w:val="22"/>
              <w:lang w:val="en-SG" w:eastAsia="zh-CN" w:bidi="ar-SA"/>
            </w:rPr>
          </w:pPr>
          <w:hyperlink w:anchor="_Toc491140250" w:history="1">
            <w:r w:rsidRPr="00444E26">
              <w:rPr>
                <w:rStyle w:val="Hyperlink"/>
                <w:rFonts w:eastAsia="Adobe Gothic Std B"/>
              </w:rPr>
              <w:t>330</w:t>
            </w:r>
            <w:r w:rsidRPr="00444E26">
              <w:rPr>
                <w:rStyle w:val="Hyperlink"/>
                <w:rFonts w:ascii="Calibri" w:hAnsi="Calibri" w:cs="Calibri"/>
                <w:lang w:val="en-SG" w:eastAsia="zh-CN"/>
              </w:rPr>
              <w:t>Ω</w:t>
            </w:r>
            <w:r w:rsidRPr="00444E26">
              <w:rPr>
                <w:rStyle w:val="Hyperlink"/>
              </w:rPr>
              <w:t xml:space="preserve"> Resistor</w:t>
            </w:r>
            <w:r>
              <w:rPr>
                <w:webHidden/>
              </w:rPr>
              <w:tab/>
            </w:r>
            <w:r>
              <w:rPr>
                <w:webHidden/>
              </w:rPr>
              <w:fldChar w:fldCharType="begin"/>
            </w:r>
            <w:r>
              <w:rPr>
                <w:webHidden/>
              </w:rPr>
              <w:instrText xml:space="preserve"> PAGEREF _Toc491140250 \h </w:instrText>
            </w:r>
            <w:r>
              <w:rPr>
                <w:webHidden/>
              </w:rPr>
            </w:r>
            <w:r>
              <w:rPr>
                <w:webHidden/>
              </w:rPr>
              <w:fldChar w:fldCharType="separate"/>
            </w:r>
            <w:r>
              <w:rPr>
                <w:webHidden/>
              </w:rPr>
              <w:t>13</w:t>
            </w:r>
            <w:r>
              <w:rPr>
                <w:webHidden/>
              </w:rPr>
              <w:fldChar w:fldCharType="end"/>
            </w:r>
          </w:hyperlink>
        </w:p>
        <w:p w14:paraId="6A4864CA" w14:textId="42E6A87F" w:rsidR="00B22E12" w:rsidRDefault="00B22E12">
          <w:pPr>
            <w:pStyle w:val="TOC3"/>
            <w:rPr>
              <w:rFonts w:eastAsiaTheme="minorEastAsia" w:cstheme="minorBidi"/>
              <w:sz w:val="22"/>
              <w:szCs w:val="22"/>
              <w:lang w:val="en-SG" w:eastAsia="zh-CN" w:bidi="ar-SA"/>
            </w:rPr>
          </w:pPr>
          <w:hyperlink w:anchor="_Toc491140251" w:history="1">
            <w:r w:rsidRPr="00444E26">
              <w:rPr>
                <w:rStyle w:val="Hyperlink"/>
                <w:rFonts w:eastAsia="Adobe Gothic Std B"/>
              </w:rPr>
              <w:t>10k</w:t>
            </w:r>
            <w:r w:rsidRPr="00444E26">
              <w:rPr>
                <w:rStyle w:val="Hyperlink"/>
                <w:rFonts w:ascii="Calibri" w:hAnsi="Calibri" w:cs="Calibri"/>
                <w:lang w:val="en-SG" w:eastAsia="zh-CN"/>
              </w:rPr>
              <w:t>Ω</w:t>
            </w:r>
            <w:r w:rsidRPr="00444E26">
              <w:rPr>
                <w:rStyle w:val="Hyperlink"/>
                <w:rFonts w:eastAsia="Adobe Gothic Std B"/>
              </w:rPr>
              <w:t xml:space="preserve"> Resistor</w:t>
            </w:r>
            <w:r>
              <w:rPr>
                <w:webHidden/>
              </w:rPr>
              <w:tab/>
            </w:r>
            <w:r>
              <w:rPr>
                <w:webHidden/>
              </w:rPr>
              <w:fldChar w:fldCharType="begin"/>
            </w:r>
            <w:r>
              <w:rPr>
                <w:webHidden/>
              </w:rPr>
              <w:instrText xml:space="preserve"> PAGEREF _Toc491140251 \h </w:instrText>
            </w:r>
            <w:r>
              <w:rPr>
                <w:webHidden/>
              </w:rPr>
            </w:r>
            <w:r>
              <w:rPr>
                <w:webHidden/>
              </w:rPr>
              <w:fldChar w:fldCharType="separate"/>
            </w:r>
            <w:r>
              <w:rPr>
                <w:webHidden/>
              </w:rPr>
              <w:t>13</w:t>
            </w:r>
            <w:r>
              <w:rPr>
                <w:webHidden/>
              </w:rPr>
              <w:fldChar w:fldCharType="end"/>
            </w:r>
          </w:hyperlink>
        </w:p>
        <w:p w14:paraId="764F8D4B" w14:textId="239D7861" w:rsidR="00B22E12" w:rsidRDefault="00B22E12">
          <w:pPr>
            <w:pStyle w:val="TOC3"/>
            <w:rPr>
              <w:rFonts w:eastAsiaTheme="minorEastAsia" w:cstheme="minorBidi"/>
              <w:sz w:val="22"/>
              <w:szCs w:val="22"/>
              <w:lang w:val="en-SG" w:eastAsia="zh-CN" w:bidi="ar-SA"/>
            </w:rPr>
          </w:pPr>
          <w:hyperlink w:anchor="_Toc491140252" w:history="1">
            <w:r w:rsidRPr="00444E26">
              <w:rPr>
                <w:rStyle w:val="Hyperlink"/>
              </w:rPr>
              <w:t>I2C LCD Screen</w:t>
            </w:r>
            <w:r>
              <w:rPr>
                <w:webHidden/>
              </w:rPr>
              <w:tab/>
            </w:r>
            <w:r>
              <w:rPr>
                <w:webHidden/>
              </w:rPr>
              <w:fldChar w:fldCharType="begin"/>
            </w:r>
            <w:r>
              <w:rPr>
                <w:webHidden/>
              </w:rPr>
              <w:instrText xml:space="preserve"> PAGEREF _Toc491140252 \h </w:instrText>
            </w:r>
            <w:r>
              <w:rPr>
                <w:webHidden/>
              </w:rPr>
            </w:r>
            <w:r>
              <w:rPr>
                <w:webHidden/>
              </w:rPr>
              <w:fldChar w:fldCharType="separate"/>
            </w:r>
            <w:r>
              <w:rPr>
                <w:webHidden/>
              </w:rPr>
              <w:t>13</w:t>
            </w:r>
            <w:r>
              <w:rPr>
                <w:webHidden/>
              </w:rPr>
              <w:fldChar w:fldCharType="end"/>
            </w:r>
          </w:hyperlink>
        </w:p>
        <w:p w14:paraId="64EC765F" w14:textId="174EB303" w:rsidR="00B22E12" w:rsidRDefault="00B22E12">
          <w:pPr>
            <w:pStyle w:val="TOC3"/>
            <w:rPr>
              <w:rFonts w:eastAsiaTheme="minorEastAsia" w:cstheme="minorBidi"/>
              <w:sz w:val="22"/>
              <w:szCs w:val="22"/>
              <w:lang w:val="en-SG" w:eastAsia="zh-CN" w:bidi="ar-SA"/>
            </w:rPr>
          </w:pPr>
          <w:hyperlink w:anchor="_Toc491140253" w:history="1">
            <w:r w:rsidRPr="00444E26">
              <w:rPr>
                <w:rStyle w:val="Hyperlink"/>
                <w:rFonts w:eastAsia="Adobe Gothic Std B"/>
              </w:rPr>
              <w:t>Buzzer</w:t>
            </w:r>
            <w:r>
              <w:rPr>
                <w:webHidden/>
              </w:rPr>
              <w:tab/>
            </w:r>
            <w:r>
              <w:rPr>
                <w:webHidden/>
              </w:rPr>
              <w:fldChar w:fldCharType="begin"/>
            </w:r>
            <w:r>
              <w:rPr>
                <w:webHidden/>
              </w:rPr>
              <w:instrText xml:space="preserve"> PAGEREF _Toc491140253 \h </w:instrText>
            </w:r>
            <w:r>
              <w:rPr>
                <w:webHidden/>
              </w:rPr>
            </w:r>
            <w:r>
              <w:rPr>
                <w:webHidden/>
              </w:rPr>
              <w:fldChar w:fldCharType="separate"/>
            </w:r>
            <w:r>
              <w:rPr>
                <w:webHidden/>
              </w:rPr>
              <w:t>14</w:t>
            </w:r>
            <w:r>
              <w:rPr>
                <w:webHidden/>
              </w:rPr>
              <w:fldChar w:fldCharType="end"/>
            </w:r>
          </w:hyperlink>
        </w:p>
        <w:p w14:paraId="5E860BBA" w14:textId="6FEC5B84" w:rsidR="00B22E12" w:rsidRDefault="00B22E12">
          <w:pPr>
            <w:pStyle w:val="TOC3"/>
            <w:rPr>
              <w:rFonts w:eastAsiaTheme="minorEastAsia" w:cstheme="minorBidi"/>
              <w:sz w:val="22"/>
              <w:szCs w:val="22"/>
              <w:lang w:val="en-SG" w:eastAsia="zh-CN" w:bidi="ar-SA"/>
            </w:rPr>
          </w:pPr>
          <w:hyperlink w:anchor="_Toc491140254" w:history="1">
            <w:r w:rsidRPr="00444E26">
              <w:rPr>
                <w:rStyle w:val="Hyperlink"/>
              </w:rPr>
              <w:t>Jumper Wires</w:t>
            </w:r>
            <w:r>
              <w:rPr>
                <w:webHidden/>
              </w:rPr>
              <w:tab/>
            </w:r>
            <w:r>
              <w:rPr>
                <w:webHidden/>
              </w:rPr>
              <w:fldChar w:fldCharType="begin"/>
            </w:r>
            <w:r>
              <w:rPr>
                <w:webHidden/>
              </w:rPr>
              <w:instrText xml:space="preserve"> PAGEREF _Toc491140254 \h </w:instrText>
            </w:r>
            <w:r>
              <w:rPr>
                <w:webHidden/>
              </w:rPr>
            </w:r>
            <w:r>
              <w:rPr>
                <w:webHidden/>
              </w:rPr>
              <w:fldChar w:fldCharType="separate"/>
            </w:r>
            <w:r>
              <w:rPr>
                <w:webHidden/>
              </w:rPr>
              <w:t>15</w:t>
            </w:r>
            <w:r>
              <w:rPr>
                <w:webHidden/>
              </w:rPr>
              <w:fldChar w:fldCharType="end"/>
            </w:r>
          </w:hyperlink>
        </w:p>
        <w:p w14:paraId="577CCA04" w14:textId="4BFCD3CB" w:rsidR="00B22E12" w:rsidRDefault="00B22E12">
          <w:pPr>
            <w:pStyle w:val="TOC3"/>
            <w:rPr>
              <w:rFonts w:eastAsiaTheme="minorEastAsia" w:cstheme="minorBidi"/>
              <w:sz w:val="22"/>
              <w:szCs w:val="22"/>
              <w:lang w:val="en-SG" w:eastAsia="zh-CN" w:bidi="ar-SA"/>
            </w:rPr>
          </w:pPr>
          <w:hyperlink w:anchor="_Toc491140255" w:history="1">
            <w:r w:rsidRPr="00444E26">
              <w:rPr>
                <w:rStyle w:val="Hyperlink"/>
              </w:rPr>
              <w:t>PiCam</w:t>
            </w:r>
            <w:r>
              <w:rPr>
                <w:webHidden/>
              </w:rPr>
              <w:tab/>
            </w:r>
            <w:r>
              <w:rPr>
                <w:webHidden/>
              </w:rPr>
              <w:fldChar w:fldCharType="begin"/>
            </w:r>
            <w:r>
              <w:rPr>
                <w:webHidden/>
              </w:rPr>
              <w:instrText xml:space="preserve"> PAGEREF _Toc491140255 \h </w:instrText>
            </w:r>
            <w:r>
              <w:rPr>
                <w:webHidden/>
              </w:rPr>
            </w:r>
            <w:r>
              <w:rPr>
                <w:webHidden/>
              </w:rPr>
              <w:fldChar w:fldCharType="separate"/>
            </w:r>
            <w:r>
              <w:rPr>
                <w:webHidden/>
              </w:rPr>
              <w:t>15</w:t>
            </w:r>
            <w:r>
              <w:rPr>
                <w:webHidden/>
              </w:rPr>
              <w:fldChar w:fldCharType="end"/>
            </w:r>
          </w:hyperlink>
        </w:p>
        <w:p w14:paraId="695EE76C" w14:textId="7E641434" w:rsidR="00B22E12" w:rsidRDefault="00B22E12">
          <w:pPr>
            <w:pStyle w:val="TOC1"/>
            <w:rPr>
              <w:rFonts w:eastAsiaTheme="minorEastAsia" w:cstheme="minorBidi"/>
              <w:sz w:val="22"/>
              <w:szCs w:val="22"/>
              <w:lang w:val="en-SG" w:eastAsia="zh-CN" w:bidi="ar-SA"/>
            </w:rPr>
          </w:pPr>
          <w:hyperlink w:anchor="_Toc491140256" w:history="1">
            <w:r w:rsidRPr="00444E26">
              <w:rPr>
                <w:rStyle w:val="Hyperlink"/>
              </w:rPr>
              <w:t>Section 3 Setup Overview</w:t>
            </w:r>
            <w:r>
              <w:rPr>
                <w:webHidden/>
              </w:rPr>
              <w:tab/>
            </w:r>
            <w:r>
              <w:rPr>
                <w:webHidden/>
              </w:rPr>
              <w:fldChar w:fldCharType="begin"/>
            </w:r>
            <w:r>
              <w:rPr>
                <w:webHidden/>
              </w:rPr>
              <w:instrText xml:space="preserve"> PAGEREF _Toc491140256 \h </w:instrText>
            </w:r>
            <w:r>
              <w:rPr>
                <w:webHidden/>
              </w:rPr>
            </w:r>
            <w:r>
              <w:rPr>
                <w:webHidden/>
              </w:rPr>
              <w:fldChar w:fldCharType="separate"/>
            </w:r>
            <w:r>
              <w:rPr>
                <w:webHidden/>
              </w:rPr>
              <w:t>16</w:t>
            </w:r>
            <w:r>
              <w:rPr>
                <w:webHidden/>
              </w:rPr>
              <w:fldChar w:fldCharType="end"/>
            </w:r>
          </w:hyperlink>
        </w:p>
        <w:p w14:paraId="78E1109E" w14:textId="0E382686" w:rsidR="00B22E12" w:rsidRDefault="00B22E12">
          <w:pPr>
            <w:pStyle w:val="TOC2"/>
            <w:rPr>
              <w:rFonts w:eastAsiaTheme="minorEastAsia" w:cstheme="minorBidi"/>
              <w:sz w:val="22"/>
              <w:szCs w:val="22"/>
              <w:lang w:val="en-SG" w:eastAsia="zh-CN" w:bidi="ar-SA"/>
            </w:rPr>
          </w:pPr>
          <w:hyperlink w:anchor="_Toc491140257" w:history="1">
            <w:r w:rsidRPr="00444E26">
              <w:rPr>
                <w:rStyle w:val="Hyperlink"/>
              </w:rPr>
              <w:t>Fritzing Diagram</w:t>
            </w:r>
            <w:r>
              <w:rPr>
                <w:webHidden/>
              </w:rPr>
              <w:tab/>
            </w:r>
            <w:r>
              <w:rPr>
                <w:webHidden/>
              </w:rPr>
              <w:fldChar w:fldCharType="begin"/>
            </w:r>
            <w:r>
              <w:rPr>
                <w:webHidden/>
              </w:rPr>
              <w:instrText xml:space="preserve"> PAGEREF _Toc491140257 \h </w:instrText>
            </w:r>
            <w:r>
              <w:rPr>
                <w:webHidden/>
              </w:rPr>
            </w:r>
            <w:r>
              <w:rPr>
                <w:webHidden/>
              </w:rPr>
              <w:fldChar w:fldCharType="separate"/>
            </w:r>
            <w:r>
              <w:rPr>
                <w:webHidden/>
              </w:rPr>
              <w:t>16</w:t>
            </w:r>
            <w:r>
              <w:rPr>
                <w:webHidden/>
              </w:rPr>
              <w:fldChar w:fldCharType="end"/>
            </w:r>
          </w:hyperlink>
        </w:p>
        <w:p w14:paraId="6D477D4C" w14:textId="6B50634D" w:rsidR="00B22E12" w:rsidRDefault="00B22E12">
          <w:pPr>
            <w:pStyle w:val="TOC2"/>
            <w:rPr>
              <w:rFonts w:eastAsiaTheme="minorEastAsia" w:cstheme="minorBidi"/>
              <w:sz w:val="22"/>
              <w:szCs w:val="22"/>
              <w:lang w:val="en-SG" w:eastAsia="zh-CN" w:bidi="ar-SA"/>
            </w:rPr>
          </w:pPr>
          <w:hyperlink w:anchor="_Toc491140258" w:history="1">
            <w:r w:rsidRPr="00444E26">
              <w:rPr>
                <w:rStyle w:val="Hyperlink"/>
              </w:rPr>
              <w:t>Codes</w:t>
            </w:r>
            <w:r>
              <w:rPr>
                <w:webHidden/>
              </w:rPr>
              <w:tab/>
            </w:r>
            <w:r>
              <w:rPr>
                <w:webHidden/>
              </w:rPr>
              <w:fldChar w:fldCharType="begin"/>
            </w:r>
            <w:r>
              <w:rPr>
                <w:webHidden/>
              </w:rPr>
              <w:instrText xml:space="preserve"> PAGEREF _Toc491140258 \h </w:instrText>
            </w:r>
            <w:r>
              <w:rPr>
                <w:webHidden/>
              </w:rPr>
            </w:r>
            <w:r>
              <w:rPr>
                <w:webHidden/>
              </w:rPr>
              <w:fldChar w:fldCharType="separate"/>
            </w:r>
            <w:r>
              <w:rPr>
                <w:webHidden/>
              </w:rPr>
              <w:t>17</w:t>
            </w:r>
            <w:r>
              <w:rPr>
                <w:webHidden/>
              </w:rPr>
              <w:fldChar w:fldCharType="end"/>
            </w:r>
          </w:hyperlink>
        </w:p>
        <w:p w14:paraId="6A9ECF35" w14:textId="21B40985" w:rsidR="00B22E12" w:rsidRDefault="00B22E12">
          <w:pPr>
            <w:pStyle w:val="TOC2"/>
            <w:rPr>
              <w:rFonts w:eastAsiaTheme="minorEastAsia" w:cstheme="minorBidi"/>
              <w:sz w:val="22"/>
              <w:szCs w:val="22"/>
              <w:lang w:val="en-SG" w:eastAsia="zh-CN" w:bidi="ar-SA"/>
            </w:rPr>
          </w:pPr>
          <w:hyperlink w:anchor="_Toc491140259" w:history="1">
            <w:r w:rsidRPr="00444E26">
              <w:rPr>
                <w:rStyle w:val="Hyperlink"/>
              </w:rPr>
              <w:t>Firebase Console</w:t>
            </w:r>
            <w:r>
              <w:rPr>
                <w:webHidden/>
              </w:rPr>
              <w:tab/>
            </w:r>
            <w:r>
              <w:rPr>
                <w:webHidden/>
              </w:rPr>
              <w:fldChar w:fldCharType="begin"/>
            </w:r>
            <w:r>
              <w:rPr>
                <w:webHidden/>
              </w:rPr>
              <w:instrText xml:space="preserve"> PAGEREF _Toc491140259 \h </w:instrText>
            </w:r>
            <w:r>
              <w:rPr>
                <w:webHidden/>
              </w:rPr>
            </w:r>
            <w:r>
              <w:rPr>
                <w:webHidden/>
              </w:rPr>
              <w:fldChar w:fldCharType="separate"/>
            </w:r>
            <w:r>
              <w:rPr>
                <w:webHidden/>
              </w:rPr>
              <w:t>19</w:t>
            </w:r>
            <w:r>
              <w:rPr>
                <w:webHidden/>
              </w:rPr>
              <w:fldChar w:fldCharType="end"/>
            </w:r>
          </w:hyperlink>
        </w:p>
        <w:p w14:paraId="6980152B" w14:textId="4C21B92F" w:rsidR="00B22E12" w:rsidRDefault="00B22E12">
          <w:pPr>
            <w:pStyle w:val="TOC2"/>
            <w:rPr>
              <w:rFonts w:eastAsiaTheme="minorEastAsia" w:cstheme="minorBidi"/>
              <w:sz w:val="22"/>
              <w:szCs w:val="22"/>
              <w:lang w:val="en-SG" w:eastAsia="zh-CN" w:bidi="ar-SA"/>
            </w:rPr>
          </w:pPr>
          <w:hyperlink w:anchor="_Toc491140260" w:history="1">
            <w:r w:rsidRPr="00444E26">
              <w:rPr>
                <w:rStyle w:val="Hyperlink"/>
              </w:rPr>
              <w:t>Bluemix Console</w:t>
            </w:r>
            <w:r>
              <w:rPr>
                <w:webHidden/>
              </w:rPr>
              <w:tab/>
            </w:r>
            <w:r>
              <w:rPr>
                <w:webHidden/>
              </w:rPr>
              <w:fldChar w:fldCharType="begin"/>
            </w:r>
            <w:r>
              <w:rPr>
                <w:webHidden/>
              </w:rPr>
              <w:instrText xml:space="preserve"> PAGEREF _Toc491140260 \h </w:instrText>
            </w:r>
            <w:r>
              <w:rPr>
                <w:webHidden/>
              </w:rPr>
            </w:r>
            <w:r>
              <w:rPr>
                <w:webHidden/>
              </w:rPr>
              <w:fldChar w:fldCharType="separate"/>
            </w:r>
            <w:r>
              <w:rPr>
                <w:webHidden/>
              </w:rPr>
              <w:t>19</w:t>
            </w:r>
            <w:r>
              <w:rPr>
                <w:webHidden/>
              </w:rPr>
              <w:fldChar w:fldCharType="end"/>
            </w:r>
          </w:hyperlink>
        </w:p>
        <w:p w14:paraId="71B9088E" w14:textId="39F098C0" w:rsidR="00B22E12" w:rsidRDefault="00B22E12">
          <w:pPr>
            <w:pStyle w:val="TOC1"/>
            <w:rPr>
              <w:rFonts w:eastAsiaTheme="minorEastAsia" w:cstheme="minorBidi"/>
              <w:sz w:val="22"/>
              <w:szCs w:val="22"/>
              <w:lang w:val="en-SG" w:eastAsia="zh-CN" w:bidi="ar-SA"/>
            </w:rPr>
          </w:pPr>
          <w:hyperlink w:anchor="_Toc491140261" w:history="1">
            <w:r w:rsidRPr="00444E26">
              <w:rPr>
                <w:rStyle w:val="Hyperlink"/>
              </w:rPr>
              <w:t>Section 3 AnE Smart Doorbell Systems (Part 1)</w:t>
            </w:r>
            <w:r>
              <w:rPr>
                <w:webHidden/>
              </w:rPr>
              <w:tab/>
            </w:r>
            <w:r>
              <w:rPr>
                <w:webHidden/>
              </w:rPr>
              <w:fldChar w:fldCharType="begin"/>
            </w:r>
            <w:r>
              <w:rPr>
                <w:webHidden/>
              </w:rPr>
              <w:instrText xml:space="preserve"> PAGEREF _Toc491140261 \h </w:instrText>
            </w:r>
            <w:r>
              <w:rPr>
                <w:webHidden/>
              </w:rPr>
            </w:r>
            <w:r>
              <w:rPr>
                <w:webHidden/>
              </w:rPr>
              <w:fldChar w:fldCharType="separate"/>
            </w:r>
            <w:r>
              <w:rPr>
                <w:webHidden/>
              </w:rPr>
              <w:t>20</w:t>
            </w:r>
            <w:r>
              <w:rPr>
                <w:webHidden/>
              </w:rPr>
              <w:fldChar w:fldCharType="end"/>
            </w:r>
          </w:hyperlink>
        </w:p>
        <w:p w14:paraId="628A2C0A" w14:textId="140E18F8" w:rsidR="00B22E12" w:rsidRDefault="00B22E12">
          <w:pPr>
            <w:pStyle w:val="TOC2"/>
            <w:rPr>
              <w:rFonts w:eastAsiaTheme="minorEastAsia" w:cstheme="minorBidi"/>
              <w:sz w:val="22"/>
              <w:szCs w:val="22"/>
              <w:lang w:val="en-SG" w:eastAsia="zh-CN" w:bidi="ar-SA"/>
            </w:rPr>
          </w:pPr>
          <w:hyperlink w:anchor="_Toc491140262" w:history="1">
            <w:r w:rsidRPr="00444E26">
              <w:rPr>
                <w:rStyle w:val="Hyperlink"/>
              </w:rPr>
              <w:t>Connect the I2C LCD Screen</w:t>
            </w:r>
            <w:r>
              <w:rPr>
                <w:webHidden/>
              </w:rPr>
              <w:tab/>
            </w:r>
            <w:r>
              <w:rPr>
                <w:webHidden/>
              </w:rPr>
              <w:fldChar w:fldCharType="begin"/>
            </w:r>
            <w:r>
              <w:rPr>
                <w:webHidden/>
              </w:rPr>
              <w:instrText xml:space="preserve"> PAGEREF _Toc491140262 \h </w:instrText>
            </w:r>
            <w:r>
              <w:rPr>
                <w:webHidden/>
              </w:rPr>
            </w:r>
            <w:r>
              <w:rPr>
                <w:webHidden/>
              </w:rPr>
              <w:fldChar w:fldCharType="separate"/>
            </w:r>
            <w:r>
              <w:rPr>
                <w:webHidden/>
              </w:rPr>
              <w:t>20</w:t>
            </w:r>
            <w:r>
              <w:rPr>
                <w:webHidden/>
              </w:rPr>
              <w:fldChar w:fldCharType="end"/>
            </w:r>
          </w:hyperlink>
        </w:p>
        <w:p w14:paraId="69C87098" w14:textId="0731E94D" w:rsidR="00B22E12" w:rsidRDefault="00B22E12">
          <w:pPr>
            <w:pStyle w:val="TOC2"/>
            <w:rPr>
              <w:rFonts w:eastAsiaTheme="minorEastAsia" w:cstheme="minorBidi"/>
              <w:sz w:val="22"/>
              <w:szCs w:val="22"/>
              <w:lang w:val="en-SG" w:eastAsia="zh-CN" w:bidi="ar-SA"/>
            </w:rPr>
          </w:pPr>
          <w:hyperlink w:anchor="_Toc491140263" w:history="1">
            <w:r w:rsidRPr="00444E26">
              <w:rPr>
                <w:rStyle w:val="Hyperlink"/>
              </w:rPr>
              <w:t>Connect the LED and Resistor</w:t>
            </w:r>
            <w:r>
              <w:rPr>
                <w:webHidden/>
              </w:rPr>
              <w:tab/>
            </w:r>
            <w:r>
              <w:rPr>
                <w:webHidden/>
              </w:rPr>
              <w:fldChar w:fldCharType="begin"/>
            </w:r>
            <w:r>
              <w:rPr>
                <w:webHidden/>
              </w:rPr>
              <w:instrText xml:space="preserve"> PAGEREF _Toc491140263 \h </w:instrText>
            </w:r>
            <w:r>
              <w:rPr>
                <w:webHidden/>
              </w:rPr>
            </w:r>
            <w:r>
              <w:rPr>
                <w:webHidden/>
              </w:rPr>
              <w:fldChar w:fldCharType="separate"/>
            </w:r>
            <w:r>
              <w:rPr>
                <w:webHidden/>
              </w:rPr>
              <w:t>21</w:t>
            </w:r>
            <w:r>
              <w:rPr>
                <w:webHidden/>
              </w:rPr>
              <w:fldChar w:fldCharType="end"/>
            </w:r>
          </w:hyperlink>
        </w:p>
        <w:p w14:paraId="499465D0" w14:textId="2AC4E63E" w:rsidR="00B22E12" w:rsidRDefault="00B22E12">
          <w:pPr>
            <w:pStyle w:val="TOC2"/>
            <w:rPr>
              <w:rFonts w:eastAsiaTheme="minorEastAsia" w:cstheme="minorBidi"/>
              <w:sz w:val="22"/>
              <w:szCs w:val="22"/>
              <w:lang w:val="en-SG" w:eastAsia="zh-CN" w:bidi="ar-SA"/>
            </w:rPr>
          </w:pPr>
          <w:hyperlink w:anchor="_Toc491140264" w:history="1">
            <w:r w:rsidRPr="00444E26">
              <w:rPr>
                <w:rStyle w:val="Hyperlink"/>
              </w:rPr>
              <w:t>Connect the Piezo Buzzer</w:t>
            </w:r>
            <w:r>
              <w:rPr>
                <w:webHidden/>
              </w:rPr>
              <w:tab/>
            </w:r>
            <w:r>
              <w:rPr>
                <w:webHidden/>
              </w:rPr>
              <w:fldChar w:fldCharType="begin"/>
            </w:r>
            <w:r>
              <w:rPr>
                <w:webHidden/>
              </w:rPr>
              <w:instrText xml:space="preserve"> PAGEREF _Toc491140264 \h </w:instrText>
            </w:r>
            <w:r>
              <w:rPr>
                <w:webHidden/>
              </w:rPr>
            </w:r>
            <w:r>
              <w:rPr>
                <w:webHidden/>
              </w:rPr>
              <w:fldChar w:fldCharType="separate"/>
            </w:r>
            <w:r>
              <w:rPr>
                <w:webHidden/>
              </w:rPr>
              <w:t>22</w:t>
            </w:r>
            <w:r>
              <w:rPr>
                <w:webHidden/>
              </w:rPr>
              <w:fldChar w:fldCharType="end"/>
            </w:r>
          </w:hyperlink>
        </w:p>
        <w:p w14:paraId="5D12BA4C" w14:textId="2E981952" w:rsidR="00B22E12" w:rsidRDefault="00B22E12">
          <w:pPr>
            <w:pStyle w:val="TOC2"/>
            <w:rPr>
              <w:rFonts w:eastAsiaTheme="minorEastAsia" w:cstheme="minorBidi"/>
              <w:sz w:val="22"/>
              <w:szCs w:val="22"/>
              <w:lang w:val="en-SG" w:eastAsia="zh-CN" w:bidi="ar-SA"/>
            </w:rPr>
          </w:pPr>
          <w:hyperlink w:anchor="_Toc491140265" w:history="1">
            <w:r w:rsidRPr="00444E26">
              <w:rPr>
                <w:rStyle w:val="Hyperlink"/>
              </w:rPr>
              <w:t>Connect the Button</w:t>
            </w:r>
            <w:r>
              <w:rPr>
                <w:webHidden/>
              </w:rPr>
              <w:tab/>
            </w:r>
            <w:r>
              <w:rPr>
                <w:webHidden/>
              </w:rPr>
              <w:fldChar w:fldCharType="begin"/>
            </w:r>
            <w:r>
              <w:rPr>
                <w:webHidden/>
              </w:rPr>
              <w:instrText xml:space="preserve"> PAGEREF _Toc491140265 \h </w:instrText>
            </w:r>
            <w:r>
              <w:rPr>
                <w:webHidden/>
              </w:rPr>
            </w:r>
            <w:r>
              <w:rPr>
                <w:webHidden/>
              </w:rPr>
              <w:fldChar w:fldCharType="separate"/>
            </w:r>
            <w:r>
              <w:rPr>
                <w:webHidden/>
              </w:rPr>
              <w:t>23</w:t>
            </w:r>
            <w:r>
              <w:rPr>
                <w:webHidden/>
              </w:rPr>
              <w:fldChar w:fldCharType="end"/>
            </w:r>
          </w:hyperlink>
        </w:p>
        <w:p w14:paraId="3281D85E" w14:textId="5363C2CE" w:rsidR="00B22E12" w:rsidRDefault="00B22E12">
          <w:pPr>
            <w:pStyle w:val="TOC2"/>
            <w:rPr>
              <w:rFonts w:eastAsiaTheme="minorEastAsia" w:cstheme="minorBidi"/>
              <w:sz w:val="22"/>
              <w:szCs w:val="22"/>
              <w:lang w:val="en-SG" w:eastAsia="zh-CN" w:bidi="ar-SA"/>
            </w:rPr>
          </w:pPr>
          <w:hyperlink w:anchor="_Toc491140266" w:history="1">
            <w:r w:rsidRPr="00444E26">
              <w:rPr>
                <w:rStyle w:val="Hyperlink"/>
              </w:rPr>
              <w:t>Enable Camera</w:t>
            </w:r>
            <w:r>
              <w:rPr>
                <w:webHidden/>
              </w:rPr>
              <w:tab/>
            </w:r>
            <w:r>
              <w:rPr>
                <w:webHidden/>
              </w:rPr>
              <w:fldChar w:fldCharType="begin"/>
            </w:r>
            <w:r>
              <w:rPr>
                <w:webHidden/>
              </w:rPr>
              <w:instrText xml:space="preserve"> PAGEREF _Toc491140266 \h </w:instrText>
            </w:r>
            <w:r>
              <w:rPr>
                <w:webHidden/>
              </w:rPr>
            </w:r>
            <w:r>
              <w:rPr>
                <w:webHidden/>
              </w:rPr>
              <w:fldChar w:fldCharType="separate"/>
            </w:r>
            <w:r>
              <w:rPr>
                <w:webHidden/>
              </w:rPr>
              <w:t>24</w:t>
            </w:r>
            <w:r>
              <w:rPr>
                <w:webHidden/>
              </w:rPr>
              <w:fldChar w:fldCharType="end"/>
            </w:r>
          </w:hyperlink>
        </w:p>
        <w:p w14:paraId="3A56510F" w14:textId="5EEB0D58" w:rsidR="00B22E12" w:rsidRDefault="00B22E12">
          <w:pPr>
            <w:pStyle w:val="TOC1"/>
            <w:rPr>
              <w:rFonts w:eastAsiaTheme="minorEastAsia" w:cstheme="minorBidi"/>
              <w:sz w:val="22"/>
              <w:szCs w:val="22"/>
              <w:lang w:val="en-SG" w:eastAsia="zh-CN" w:bidi="ar-SA"/>
            </w:rPr>
          </w:pPr>
          <w:hyperlink w:anchor="_Toc491140267" w:history="1">
            <w:r w:rsidRPr="00444E26">
              <w:rPr>
                <w:rStyle w:val="Hyperlink"/>
              </w:rPr>
              <w:t>Section 4 Setting up Smart Doorbell (Part 2)</w:t>
            </w:r>
            <w:r>
              <w:rPr>
                <w:webHidden/>
              </w:rPr>
              <w:tab/>
            </w:r>
            <w:r>
              <w:rPr>
                <w:webHidden/>
              </w:rPr>
              <w:fldChar w:fldCharType="begin"/>
            </w:r>
            <w:r>
              <w:rPr>
                <w:webHidden/>
              </w:rPr>
              <w:instrText xml:space="preserve"> PAGEREF _Toc491140267 \h </w:instrText>
            </w:r>
            <w:r>
              <w:rPr>
                <w:webHidden/>
              </w:rPr>
            </w:r>
            <w:r>
              <w:rPr>
                <w:webHidden/>
              </w:rPr>
              <w:fldChar w:fldCharType="separate"/>
            </w:r>
            <w:r>
              <w:rPr>
                <w:webHidden/>
              </w:rPr>
              <w:t>25</w:t>
            </w:r>
            <w:r>
              <w:rPr>
                <w:webHidden/>
              </w:rPr>
              <w:fldChar w:fldCharType="end"/>
            </w:r>
          </w:hyperlink>
        </w:p>
        <w:p w14:paraId="1C708E29" w14:textId="206E2A7C" w:rsidR="00B22E12" w:rsidRDefault="00B22E12">
          <w:pPr>
            <w:pStyle w:val="TOC2"/>
            <w:rPr>
              <w:rFonts w:eastAsiaTheme="minorEastAsia" w:cstheme="minorBidi"/>
              <w:sz w:val="22"/>
              <w:szCs w:val="22"/>
              <w:lang w:val="en-SG" w:eastAsia="zh-CN" w:bidi="ar-SA"/>
            </w:rPr>
          </w:pPr>
          <w:hyperlink w:anchor="_Toc491140268" w:history="1">
            <w:r w:rsidRPr="00444E26">
              <w:rPr>
                <w:rStyle w:val="Hyperlink"/>
              </w:rPr>
              <w:t>Amazon Web Services (AWS) Setup</w:t>
            </w:r>
            <w:r>
              <w:rPr>
                <w:webHidden/>
              </w:rPr>
              <w:tab/>
            </w:r>
            <w:r>
              <w:rPr>
                <w:webHidden/>
              </w:rPr>
              <w:fldChar w:fldCharType="begin"/>
            </w:r>
            <w:r>
              <w:rPr>
                <w:webHidden/>
              </w:rPr>
              <w:instrText xml:space="preserve"> PAGEREF _Toc491140268 \h </w:instrText>
            </w:r>
            <w:r>
              <w:rPr>
                <w:webHidden/>
              </w:rPr>
            </w:r>
            <w:r>
              <w:rPr>
                <w:webHidden/>
              </w:rPr>
              <w:fldChar w:fldCharType="separate"/>
            </w:r>
            <w:r>
              <w:rPr>
                <w:webHidden/>
              </w:rPr>
              <w:t>25</w:t>
            </w:r>
            <w:r>
              <w:rPr>
                <w:webHidden/>
              </w:rPr>
              <w:fldChar w:fldCharType="end"/>
            </w:r>
          </w:hyperlink>
        </w:p>
        <w:p w14:paraId="250A68FA" w14:textId="4AC6346B" w:rsidR="00B22E12" w:rsidRDefault="00B22E12">
          <w:pPr>
            <w:pStyle w:val="TOC1"/>
            <w:rPr>
              <w:rFonts w:eastAsiaTheme="minorEastAsia" w:cstheme="minorBidi"/>
              <w:sz w:val="22"/>
              <w:szCs w:val="22"/>
              <w:lang w:val="en-SG" w:eastAsia="zh-CN" w:bidi="ar-SA"/>
            </w:rPr>
          </w:pPr>
          <w:hyperlink w:anchor="_Toc491140269" w:history="1">
            <w:r w:rsidRPr="00444E26">
              <w:rPr>
                <w:rStyle w:val="Hyperlink"/>
              </w:rPr>
              <w:t>Section 5 AnE Smart Doorbell Systems (Part 3)</w:t>
            </w:r>
            <w:r>
              <w:rPr>
                <w:webHidden/>
              </w:rPr>
              <w:tab/>
            </w:r>
            <w:r>
              <w:rPr>
                <w:webHidden/>
              </w:rPr>
              <w:fldChar w:fldCharType="begin"/>
            </w:r>
            <w:r>
              <w:rPr>
                <w:webHidden/>
              </w:rPr>
              <w:instrText xml:space="preserve"> PAGEREF _Toc491140269 \h </w:instrText>
            </w:r>
            <w:r>
              <w:rPr>
                <w:webHidden/>
              </w:rPr>
            </w:r>
            <w:r>
              <w:rPr>
                <w:webHidden/>
              </w:rPr>
              <w:fldChar w:fldCharType="separate"/>
            </w:r>
            <w:r>
              <w:rPr>
                <w:webHidden/>
              </w:rPr>
              <w:t>43</w:t>
            </w:r>
            <w:r>
              <w:rPr>
                <w:webHidden/>
              </w:rPr>
              <w:fldChar w:fldCharType="end"/>
            </w:r>
          </w:hyperlink>
        </w:p>
        <w:p w14:paraId="1B6A0D7F" w14:textId="21ACECA8" w:rsidR="00B22E12" w:rsidRDefault="00B22E12">
          <w:pPr>
            <w:pStyle w:val="TOC2"/>
            <w:rPr>
              <w:rFonts w:eastAsiaTheme="minorEastAsia" w:cstheme="minorBidi"/>
              <w:sz w:val="22"/>
              <w:szCs w:val="22"/>
              <w:lang w:val="en-SG" w:eastAsia="zh-CN" w:bidi="ar-SA"/>
            </w:rPr>
          </w:pPr>
          <w:hyperlink w:anchor="_Toc491140270" w:history="1">
            <w:r w:rsidRPr="00444E26">
              <w:rPr>
                <w:rStyle w:val="Hyperlink"/>
              </w:rPr>
              <w:t>Installing the necessary libraries</w:t>
            </w:r>
            <w:r>
              <w:rPr>
                <w:webHidden/>
              </w:rPr>
              <w:tab/>
            </w:r>
            <w:r>
              <w:rPr>
                <w:webHidden/>
              </w:rPr>
              <w:fldChar w:fldCharType="begin"/>
            </w:r>
            <w:r>
              <w:rPr>
                <w:webHidden/>
              </w:rPr>
              <w:instrText xml:space="preserve"> PAGEREF _Toc491140270 \h </w:instrText>
            </w:r>
            <w:r>
              <w:rPr>
                <w:webHidden/>
              </w:rPr>
            </w:r>
            <w:r>
              <w:rPr>
                <w:webHidden/>
              </w:rPr>
              <w:fldChar w:fldCharType="separate"/>
            </w:r>
            <w:r>
              <w:rPr>
                <w:webHidden/>
              </w:rPr>
              <w:t>43</w:t>
            </w:r>
            <w:r>
              <w:rPr>
                <w:webHidden/>
              </w:rPr>
              <w:fldChar w:fldCharType="end"/>
            </w:r>
          </w:hyperlink>
        </w:p>
        <w:p w14:paraId="4E949056" w14:textId="65AB0D5D" w:rsidR="00B22E12" w:rsidRDefault="00B22E12">
          <w:pPr>
            <w:pStyle w:val="TOC2"/>
            <w:rPr>
              <w:rFonts w:eastAsiaTheme="minorEastAsia" w:cstheme="minorBidi"/>
              <w:sz w:val="22"/>
              <w:szCs w:val="22"/>
              <w:lang w:val="en-SG" w:eastAsia="zh-CN" w:bidi="ar-SA"/>
            </w:rPr>
          </w:pPr>
          <w:hyperlink w:anchor="_Toc491140271" w:history="1">
            <w:r w:rsidRPr="00444E26">
              <w:rPr>
                <w:rStyle w:val="Hyperlink"/>
              </w:rPr>
              <w:t>ane_doorbell.py</w:t>
            </w:r>
            <w:r>
              <w:rPr>
                <w:webHidden/>
              </w:rPr>
              <w:tab/>
            </w:r>
            <w:r>
              <w:rPr>
                <w:webHidden/>
              </w:rPr>
              <w:fldChar w:fldCharType="begin"/>
            </w:r>
            <w:r>
              <w:rPr>
                <w:webHidden/>
              </w:rPr>
              <w:instrText xml:space="preserve"> PAGEREF _Toc491140271 \h </w:instrText>
            </w:r>
            <w:r>
              <w:rPr>
                <w:webHidden/>
              </w:rPr>
            </w:r>
            <w:r>
              <w:rPr>
                <w:webHidden/>
              </w:rPr>
              <w:fldChar w:fldCharType="separate"/>
            </w:r>
            <w:r>
              <w:rPr>
                <w:webHidden/>
              </w:rPr>
              <w:t>44</w:t>
            </w:r>
            <w:r>
              <w:rPr>
                <w:webHidden/>
              </w:rPr>
              <w:fldChar w:fldCharType="end"/>
            </w:r>
          </w:hyperlink>
        </w:p>
        <w:p w14:paraId="34720CDC" w14:textId="0EF61471" w:rsidR="00B22E12" w:rsidRDefault="00B22E12">
          <w:pPr>
            <w:pStyle w:val="TOC1"/>
            <w:rPr>
              <w:rFonts w:eastAsiaTheme="minorEastAsia" w:cstheme="minorBidi"/>
              <w:sz w:val="22"/>
              <w:szCs w:val="22"/>
              <w:lang w:val="en-SG" w:eastAsia="zh-CN" w:bidi="ar-SA"/>
            </w:rPr>
          </w:pPr>
          <w:hyperlink w:anchor="_Toc491140272" w:history="1">
            <w:r w:rsidRPr="00444E26">
              <w:rPr>
                <w:rStyle w:val="Hyperlink"/>
              </w:rPr>
              <w:t>Section 6 AnE Smart Doorbell Systems (Part 4)</w:t>
            </w:r>
            <w:r>
              <w:rPr>
                <w:webHidden/>
              </w:rPr>
              <w:tab/>
            </w:r>
            <w:r>
              <w:rPr>
                <w:webHidden/>
              </w:rPr>
              <w:fldChar w:fldCharType="begin"/>
            </w:r>
            <w:r>
              <w:rPr>
                <w:webHidden/>
              </w:rPr>
              <w:instrText xml:space="preserve"> PAGEREF _Toc491140272 \h </w:instrText>
            </w:r>
            <w:r>
              <w:rPr>
                <w:webHidden/>
              </w:rPr>
            </w:r>
            <w:r>
              <w:rPr>
                <w:webHidden/>
              </w:rPr>
              <w:fldChar w:fldCharType="separate"/>
            </w:r>
            <w:r>
              <w:rPr>
                <w:webHidden/>
              </w:rPr>
              <w:t>51</w:t>
            </w:r>
            <w:r>
              <w:rPr>
                <w:webHidden/>
              </w:rPr>
              <w:fldChar w:fldCharType="end"/>
            </w:r>
          </w:hyperlink>
        </w:p>
        <w:p w14:paraId="166410B1" w14:textId="0F0B936D" w:rsidR="00B22E12" w:rsidRDefault="00B22E12">
          <w:pPr>
            <w:pStyle w:val="TOC2"/>
            <w:rPr>
              <w:rFonts w:eastAsiaTheme="minorEastAsia" w:cstheme="minorBidi"/>
              <w:sz w:val="22"/>
              <w:szCs w:val="22"/>
              <w:lang w:val="en-SG" w:eastAsia="zh-CN" w:bidi="ar-SA"/>
            </w:rPr>
          </w:pPr>
          <w:hyperlink w:anchor="_Toc491140273" w:history="1">
            <w:r w:rsidRPr="00444E26">
              <w:rPr>
                <w:rStyle w:val="Hyperlink"/>
              </w:rPr>
              <w:t>Node.js on Bluemix</w:t>
            </w:r>
            <w:r>
              <w:rPr>
                <w:webHidden/>
              </w:rPr>
              <w:tab/>
            </w:r>
            <w:r>
              <w:rPr>
                <w:webHidden/>
              </w:rPr>
              <w:fldChar w:fldCharType="begin"/>
            </w:r>
            <w:r>
              <w:rPr>
                <w:webHidden/>
              </w:rPr>
              <w:instrText xml:space="preserve"> PAGEREF _Toc491140273 \h </w:instrText>
            </w:r>
            <w:r>
              <w:rPr>
                <w:webHidden/>
              </w:rPr>
            </w:r>
            <w:r>
              <w:rPr>
                <w:webHidden/>
              </w:rPr>
              <w:fldChar w:fldCharType="separate"/>
            </w:r>
            <w:r>
              <w:rPr>
                <w:webHidden/>
              </w:rPr>
              <w:t>51</w:t>
            </w:r>
            <w:r>
              <w:rPr>
                <w:webHidden/>
              </w:rPr>
              <w:fldChar w:fldCharType="end"/>
            </w:r>
          </w:hyperlink>
        </w:p>
        <w:p w14:paraId="17E115B1" w14:textId="64B5586B" w:rsidR="00B22E12" w:rsidRDefault="00B22E12">
          <w:pPr>
            <w:pStyle w:val="TOC3"/>
            <w:rPr>
              <w:rFonts w:eastAsiaTheme="minorEastAsia" w:cstheme="minorBidi"/>
              <w:sz w:val="22"/>
              <w:szCs w:val="22"/>
              <w:lang w:val="en-SG" w:eastAsia="zh-CN" w:bidi="ar-SA"/>
            </w:rPr>
          </w:pPr>
          <w:hyperlink w:anchor="_Toc491140274" w:history="1">
            <w:r w:rsidRPr="00444E26">
              <w:rPr>
                <w:rStyle w:val="Hyperlink"/>
              </w:rPr>
              <w:t>Code</w:t>
            </w:r>
            <w:r>
              <w:rPr>
                <w:webHidden/>
              </w:rPr>
              <w:tab/>
            </w:r>
            <w:r>
              <w:rPr>
                <w:webHidden/>
              </w:rPr>
              <w:fldChar w:fldCharType="begin"/>
            </w:r>
            <w:r>
              <w:rPr>
                <w:webHidden/>
              </w:rPr>
              <w:instrText xml:space="preserve"> PAGEREF _Toc491140274 \h </w:instrText>
            </w:r>
            <w:r>
              <w:rPr>
                <w:webHidden/>
              </w:rPr>
            </w:r>
            <w:r>
              <w:rPr>
                <w:webHidden/>
              </w:rPr>
              <w:fldChar w:fldCharType="separate"/>
            </w:r>
            <w:r>
              <w:rPr>
                <w:webHidden/>
              </w:rPr>
              <w:t>57</w:t>
            </w:r>
            <w:r>
              <w:rPr>
                <w:webHidden/>
              </w:rPr>
              <w:fldChar w:fldCharType="end"/>
            </w:r>
          </w:hyperlink>
        </w:p>
        <w:p w14:paraId="3109F467" w14:textId="059E7ACD" w:rsidR="00B22E12" w:rsidRDefault="00B22E12">
          <w:pPr>
            <w:pStyle w:val="TOC2"/>
            <w:rPr>
              <w:rFonts w:eastAsiaTheme="minorEastAsia" w:cstheme="minorBidi"/>
              <w:sz w:val="22"/>
              <w:szCs w:val="22"/>
              <w:lang w:val="en-SG" w:eastAsia="zh-CN" w:bidi="ar-SA"/>
            </w:rPr>
          </w:pPr>
          <w:hyperlink w:anchor="_Toc491140275" w:history="1">
            <w:r w:rsidRPr="00444E26">
              <w:rPr>
                <w:rStyle w:val="Hyperlink"/>
              </w:rPr>
              <w:t>Telegram Bot</w:t>
            </w:r>
            <w:r>
              <w:rPr>
                <w:webHidden/>
              </w:rPr>
              <w:tab/>
            </w:r>
            <w:r>
              <w:rPr>
                <w:webHidden/>
              </w:rPr>
              <w:fldChar w:fldCharType="begin"/>
            </w:r>
            <w:r>
              <w:rPr>
                <w:webHidden/>
              </w:rPr>
              <w:instrText xml:space="preserve"> PAGEREF _Toc491140275 \h </w:instrText>
            </w:r>
            <w:r>
              <w:rPr>
                <w:webHidden/>
              </w:rPr>
            </w:r>
            <w:r>
              <w:rPr>
                <w:webHidden/>
              </w:rPr>
              <w:fldChar w:fldCharType="separate"/>
            </w:r>
            <w:r>
              <w:rPr>
                <w:webHidden/>
              </w:rPr>
              <w:t>86</w:t>
            </w:r>
            <w:r>
              <w:rPr>
                <w:webHidden/>
              </w:rPr>
              <w:fldChar w:fldCharType="end"/>
            </w:r>
          </w:hyperlink>
        </w:p>
        <w:p w14:paraId="65F1E9BC" w14:textId="565006ED" w:rsidR="00B22E12" w:rsidRDefault="00B22E12">
          <w:pPr>
            <w:pStyle w:val="TOC2"/>
            <w:rPr>
              <w:rFonts w:eastAsiaTheme="minorEastAsia" w:cstheme="minorBidi"/>
              <w:sz w:val="22"/>
              <w:szCs w:val="22"/>
              <w:lang w:val="en-SG" w:eastAsia="zh-CN" w:bidi="ar-SA"/>
            </w:rPr>
          </w:pPr>
          <w:hyperlink w:anchor="_Toc491140276" w:history="1">
            <w:r w:rsidRPr="00444E26">
              <w:rPr>
                <w:rStyle w:val="Hyperlink"/>
              </w:rPr>
              <w:t>Firebase Console</w:t>
            </w:r>
            <w:r>
              <w:rPr>
                <w:webHidden/>
              </w:rPr>
              <w:tab/>
            </w:r>
            <w:r>
              <w:rPr>
                <w:webHidden/>
              </w:rPr>
              <w:fldChar w:fldCharType="begin"/>
            </w:r>
            <w:r>
              <w:rPr>
                <w:webHidden/>
              </w:rPr>
              <w:instrText xml:space="preserve"> PAGEREF _Toc491140276 \h </w:instrText>
            </w:r>
            <w:r>
              <w:rPr>
                <w:webHidden/>
              </w:rPr>
            </w:r>
            <w:r>
              <w:rPr>
                <w:webHidden/>
              </w:rPr>
              <w:fldChar w:fldCharType="separate"/>
            </w:r>
            <w:r>
              <w:rPr>
                <w:webHidden/>
              </w:rPr>
              <w:t>89</w:t>
            </w:r>
            <w:r>
              <w:rPr>
                <w:webHidden/>
              </w:rPr>
              <w:fldChar w:fldCharType="end"/>
            </w:r>
          </w:hyperlink>
        </w:p>
        <w:p w14:paraId="0CA0B4BB" w14:textId="12565283" w:rsidR="00B22E12" w:rsidRDefault="00B22E12">
          <w:pPr>
            <w:pStyle w:val="TOC2"/>
            <w:rPr>
              <w:rFonts w:eastAsiaTheme="minorEastAsia" w:cstheme="minorBidi"/>
              <w:sz w:val="22"/>
              <w:szCs w:val="22"/>
              <w:lang w:val="en-SG" w:eastAsia="zh-CN" w:bidi="ar-SA"/>
            </w:rPr>
          </w:pPr>
          <w:hyperlink w:anchor="_Toc491140277" w:history="1">
            <w:r w:rsidRPr="00444E26">
              <w:rPr>
                <w:rStyle w:val="Hyperlink"/>
              </w:rPr>
              <w:t>Publish to Bluemix</w:t>
            </w:r>
            <w:r>
              <w:rPr>
                <w:webHidden/>
              </w:rPr>
              <w:tab/>
            </w:r>
            <w:r>
              <w:rPr>
                <w:webHidden/>
              </w:rPr>
              <w:fldChar w:fldCharType="begin"/>
            </w:r>
            <w:r>
              <w:rPr>
                <w:webHidden/>
              </w:rPr>
              <w:instrText xml:space="preserve"> PAGEREF _Toc491140277 \h </w:instrText>
            </w:r>
            <w:r>
              <w:rPr>
                <w:webHidden/>
              </w:rPr>
            </w:r>
            <w:r>
              <w:rPr>
                <w:webHidden/>
              </w:rPr>
              <w:fldChar w:fldCharType="separate"/>
            </w:r>
            <w:r>
              <w:rPr>
                <w:webHidden/>
              </w:rPr>
              <w:t>94</w:t>
            </w:r>
            <w:r>
              <w:rPr>
                <w:webHidden/>
              </w:rPr>
              <w:fldChar w:fldCharType="end"/>
            </w:r>
          </w:hyperlink>
        </w:p>
        <w:p w14:paraId="0C421ED6" w14:textId="3D4CD115" w:rsidR="00B22E12" w:rsidRDefault="00B22E12">
          <w:pPr>
            <w:pStyle w:val="TOC1"/>
            <w:rPr>
              <w:rFonts w:eastAsiaTheme="minorEastAsia" w:cstheme="minorBidi"/>
              <w:sz w:val="22"/>
              <w:szCs w:val="22"/>
              <w:lang w:val="en-SG" w:eastAsia="zh-CN" w:bidi="ar-SA"/>
            </w:rPr>
          </w:pPr>
          <w:hyperlink w:anchor="_Toc491140278" w:history="1">
            <w:r w:rsidRPr="00444E26">
              <w:rPr>
                <w:rStyle w:val="Hyperlink"/>
              </w:rPr>
              <w:t>Section 7 AnE Smart Doorbell Systems (Part 5)</w:t>
            </w:r>
            <w:r>
              <w:rPr>
                <w:webHidden/>
              </w:rPr>
              <w:tab/>
            </w:r>
            <w:r>
              <w:rPr>
                <w:webHidden/>
              </w:rPr>
              <w:fldChar w:fldCharType="begin"/>
            </w:r>
            <w:r>
              <w:rPr>
                <w:webHidden/>
              </w:rPr>
              <w:instrText xml:space="preserve"> PAGEREF _Toc491140278 \h </w:instrText>
            </w:r>
            <w:r>
              <w:rPr>
                <w:webHidden/>
              </w:rPr>
            </w:r>
            <w:r>
              <w:rPr>
                <w:webHidden/>
              </w:rPr>
              <w:fldChar w:fldCharType="separate"/>
            </w:r>
            <w:r>
              <w:rPr>
                <w:webHidden/>
              </w:rPr>
              <w:t>95</w:t>
            </w:r>
            <w:r>
              <w:rPr>
                <w:webHidden/>
              </w:rPr>
              <w:fldChar w:fldCharType="end"/>
            </w:r>
          </w:hyperlink>
        </w:p>
        <w:p w14:paraId="5FA5B45C" w14:textId="032FC5D1" w:rsidR="00B22E12" w:rsidRDefault="00B22E12">
          <w:pPr>
            <w:pStyle w:val="TOC2"/>
            <w:rPr>
              <w:rFonts w:eastAsiaTheme="minorEastAsia" w:cstheme="minorBidi"/>
              <w:sz w:val="22"/>
              <w:szCs w:val="22"/>
              <w:lang w:val="en-SG" w:eastAsia="zh-CN" w:bidi="ar-SA"/>
            </w:rPr>
          </w:pPr>
          <w:hyperlink w:anchor="_Toc491140279" w:history="1">
            <w:r w:rsidRPr="00444E26">
              <w:rPr>
                <w:rStyle w:val="Hyperlink"/>
              </w:rPr>
              <w:t>Web Application Setup</w:t>
            </w:r>
            <w:r>
              <w:rPr>
                <w:webHidden/>
              </w:rPr>
              <w:tab/>
            </w:r>
            <w:r>
              <w:rPr>
                <w:webHidden/>
              </w:rPr>
              <w:fldChar w:fldCharType="begin"/>
            </w:r>
            <w:r>
              <w:rPr>
                <w:webHidden/>
              </w:rPr>
              <w:instrText xml:space="preserve"> PAGEREF _Toc491140279 \h </w:instrText>
            </w:r>
            <w:r>
              <w:rPr>
                <w:webHidden/>
              </w:rPr>
            </w:r>
            <w:r>
              <w:rPr>
                <w:webHidden/>
              </w:rPr>
              <w:fldChar w:fldCharType="separate"/>
            </w:r>
            <w:r>
              <w:rPr>
                <w:webHidden/>
              </w:rPr>
              <w:t>95</w:t>
            </w:r>
            <w:r>
              <w:rPr>
                <w:webHidden/>
              </w:rPr>
              <w:fldChar w:fldCharType="end"/>
            </w:r>
          </w:hyperlink>
        </w:p>
        <w:p w14:paraId="7305053C" w14:textId="6B0E3931" w:rsidR="00B22E12" w:rsidRDefault="00B22E12">
          <w:pPr>
            <w:pStyle w:val="TOC3"/>
            <w:rPr>
              <w:rFonts w:eastAsiaTheme="minorEastAsia" w:cstheme="minorBidi"/>
              <w:sz w:val="22"/>
              <w:szCs w:val="22"/>
              <w:lang w:val="en-SG" w:eastAsia="zh-CN" w:bidi="ar-SA"/>
            </w:rPr>
          </w:pPr>
          <w:hyperlink w:anchor="_Toc491140280" w:history="1">
            <w:r w:rsidRPr="00444E26">
              <w:rPr>
                <w:rStyle w:val="Hyperlink"/>
              </w:rPr>
              <w:t>Add AWS Certificates</w:t>
            </w:r>
            <w:r>
              <w:rPr>
                <w:webHidden/>
              </w:rPr>
              <w:tab/>
            </w:r>
            <w:r>
              <w:rPr>
                <w:webHidden/>
              </w:rPr>
              <w:fldChar w:fldCharType="begin"/>
            </w:r>
            <w:r>
              <w:rPr>
                <w:webHidden/>
              </w:rPr>
              <w:instrText xml:space="preserve"> PAGEREF _Toc491140280 \h </w:instrText>
            </w:r>
            <w:r>
              <w:rPr>
                <w:webHidden/>
              </w:rPr>
            </w:r>
            <w:r>
              <w:rPr>
                <w:webHidden/>
              </w:rPr>
              <w:fldChar w:fldCharType="separate"/>
            </w:r>
            <w:r>
              <w:rPr>
                <w:webHidden/>
              </w:rPr>
              <w:t>96</w:t>
            </w:r>
            <w:r>
              <w:rPr>
                <w:webHidden/>
              </w:rPr>
              <w:fldChar w:fldCharType="end"/>
            </w:r>
          </w:hyperlink>
        </w:p>
        <w:p w14:paraId="22A6CA81" w14:textId="64AD5A82" w:rsidR="00B22E12" w:rsidRDefault="00B22E12">
          <w:pPr>
            <w:pStyle w:val="TOC3"/>
            <w:rPr>
              <w:rFonts w:eastAsiaTheme="minorEastAsia" w:cstheme="minorBidi"/>
              <w:sz w:val="22"/>
              <w:szCs w:val="22"/>
              <w:lang w:val="en-SG" w:eastAsia="zh-CN" w:bidi="ar-SA"/>
            </w:rPr>
          </w:pPr>
          <w:hyperlink w:anchor="_Toc491140281" w:history="1">
            <w:r w:rsidRPr="00444E26">
              <w:rPr>
                <w:rStyle w:val="Hyperlink"/>
              </w:rPr>
              <w:t>server.py</w:t>
            </w:r>
            <w:r>
              <w:rPr>
                <w:webHidden/>
              </w:rPr>
              <w:tab/>
            </w:r>
            <w:r>
              <w:rPr>
                <w:webHidden/>
              </w:rPr>
              <w:fldChar w:fldCharType="begin"/>
            </w:r>
            <w:r>
              <w:rPr>
                <w:webHidden/>
              </w:rPr>
              <w:instrText xml:space="preserve"> PAGEREF _Toc491140281 \h </w:instrText>
            </w:r>
            <w:r>
              <w:rPr>
                <w:webHidden/>
              </w:rPr>
            </w:r>
            <w:r>
              <w:rPr>
                <w:webHidden/>
              </w:rPr>
              <w:fldChar w:fldCharType="separate"/>
            </w:r>
            <w:r>
              <w:rPr>
                <w:webHidden/>
              </w:rPr>
              <w:t>97</w:t>
            </w:r>
            <w:r>
              <w:rPr>
                <w:webHidden/>
              </w:rPr>
              <w:fldChar w:fldCharType="end"/>
            </w:r>
          </w:hyperlink>
        </w:p>
        <w:p w14:paraId="73B38C81" w14:textId="13E96D7F" w:rsidR="00B22E12" w:rsidRDefault="00B22E12">
          <w:pPr>
            <w:pStyle w:val="TOC3"/>
            <w:rPr>
              <w:rFonts w:eastAsiaTheme="minorEastAsia" w:cstheme="minorBidi"/>
              <w:sz w:val="22"/>
              <w:szCs w:val="22"/>
              <w:lang w:val="en-SG" w:eastAsia="zh-CN" w:bidi="ar-SA"/>
            </w:rPr>
          </w:pPr>
          <w:hyperlink w:anchor="_Toc491140282" w:history="1">
            <w:r w:rsidRPr="00444E26">
              <w:rPr>
                <w:rStyle w:val="Hyperlink"/>
              </w:rPr>
              <w:t>welcome.html</w:t>
            </w:r>
            <w:r>
              <w:rPr>
                <w:webHidden/>
              </w:rPr>
              <w:tab/>
            </w:r>
            <w:r>
              <w:rPr>
                <w:webHidden/>
              </w:rPr>
              <w:fldChar w:fldCharType="begin"/>
            </w:r>
            <w:r>
              <w:rPr>
                <w:webHidden/>
              </w:rPr>
              <w:instrText xml:space="preserve"> PAGEREF _Toc491140282 \h </w:instrText>
            </w:r>
            <w:r>
              <w:rPr>
                <w:webHidden/>
              </w:rPr>
            </w:r>
            <w:r>
              <w:rPr>
                <w:webHidden/>
              </w:rPr>
              <w:fldChar w:fldCharType="separate"/>
            </w:r>
            <w:r>
              <w:rPr>
                <w:webHidden/>
              </w:rPr>
              <w:t>102</w:t>
            </w:r>
            <w:r>
              <w:rPr>
                <w:webHidden/>
              </w:rPr>
              <w:fldChar w:fldCharType="end"/>
            </w:r>
          </w:hyperlink>
        </w:p>
        <w:p w14:paraId="4A22224E" w14:textId="39EE9BD8" w:rsidR="00B22E12" w:rsidRDefault="00B22E12">
          <w:pPr>
            <w:pStyle w:val="TOC3"/>
            <w:rPr>
              <w:rFonts w:eastAsiaTheme="minorEastAsia" w:cstheme="minorBidi"/>
              <w:sz w:val="22"/>
              <w:szCs w:val="22"/>
              <w:lang w:val="en-SG" w:eastAsia="zh-CN" w:bidi="ar-SA"/>
            </w:rPr>
          </w:pPr>
          <w:hyperlink w:anchor="_Toc491140283" w:history="1">
            <w:r w:rsidRPr="00444E26">
              <w:rPr>
                <w:rStyle w:val="Hyperlink"/>
              </w:rPr>
              <w:t>login.html</w:t>
            </w:r>
            <w:r>
              <w:rPr>
                <w:webHidden/>
              </w:rPr>
              <w:tab/>
            </w:r>
            <w:r>
              <w:rPr>
                <w:webHidden/>
              </w:rPr>
              <w:fldChar w:fldCharType="begin"/>
            </w:r>
            <w:r>
              <w:rPr>
                <w:webHidden/>
              </w:rPr>
              <w:instrText xml:space="preserve"> PAGEREF _Toc491140283 \h </w:instrText>
            </w:r>
            <w:r>
              <w:rPr>
                <w:webHidden/>
              </w:rPr>
            </w:r>
            <w:r>
              <w:rPr>
                <w:webHidden/>
              </w:rPr>
              <w:fldChar w:fldCharType="separate"/>
            </w:r>
            <w:r>
              <w:rPr>
                <w:webHidden/>
              </w:rPr>
              <w:t>105</w:t>
            </w:r>
            <w:r>
              <w:rPr>
                <w:webHidden/>
              </w:rPr>
              <w:fldChar w:fldCharType="end"/>
            </w:r>
          </w:hyperlink>
        </w:p>
        <w:p w14:paraId="1A8AE47A" w14:textId="142D6F90" w:rsidR="00B22E12" w:rsidRDefault="00B22E12">
          <w:pPr>
            <w:pStyle w:val="TOC3"/>
            <w:rPr>
              <w:rFonts w:eastAsiaTheme="minorEastAsia" w:cstheme="minorBidi"/>
              <w:sz w:val="22"/>
              <w:szCs w:val="22"/>
              <w:lang w:val="en-SG" w:eastAsia="zh-CN" w:bidi="ar-SA"/>
            </w:rPr>
          </w:pPr>
          <w:hyperlink w:anchor="_Toc491140284" w:history="1">
            <w:r w:rsidRPr="00444E26">
              <w:rPr>
                <w:rStyle w:val="Hyperlink"/>
              </w:rPr>
              <w:t>register.html</w:t>
            </w:r>
            <w:r>
              <w:rPr>
                <w:webHidden/>
              </w:rPr>
              <w:tab/>
            </w:r>
            <w:r>
              <w:rPr>
                <w:webHidden/>
              </w:rPr>
              <w:fldChar w:fldCharType="begin"/>
            </w:r>
            <w:r>
              <w:rPr>
                <w:webHidden/>
              </w:rPr>
              <w:instrText xml:space="preserve"> PAGEREF _Toc491140284 \h </w:instrText>
            </w:r>
            <w:r>
              <w:rPr>
                <w:webHidden/>
              </w:rPr>
            </w:r>
            <w:r>
              <w:rPr>
                <w:webHidden/>
              </w:rPr>
              <w:fldChar w:fldCharType="separate"/>
            </w:r>
            <w:r>
              <w:rPr>
                <w:webHidden/>
              </w:rPr>
              <w:t>108</w:t>
            </w:r>
            <w:r>
              <w:rPr>
                <w:webHidden/>
              </w:rPr>
              <w:fldChar w:fldCharType="end"/>
            </w:r>
          </w:hyperlink>
        </w:p>
        <w:p w14:paraId="5D6BE380" w14:textId="7388B274" w:rsidR="00B22E12" w:rsidRDefault="00B22E12">
          <w:pPr>
            <w:pStyle w:val="TOC3"/>
            <w:rPr>
              <w:rFonts w:eastAsiaTheme="minorEastAsia" w:cstheme="minorBidi"/>
              <w:sz w:val="22"/>
              <w:szCs w:val="22"/>
              <w:lang w:val="en-SG" w:eastAsia="zh-CN" w:bidi="ar-SA"/>
            </w:rPr>
          </w:pPr>
          <w:hyperlink w:anchor="_Toc491140285" w:history="1">
            <w:r w:rsidRPr="00444E26">
              <w:rPr>
                <w:rStyle w:val="Hyperlink"/>
              </w:rPr>
              <w:t>dashboard.html</w:t>
            </w:r>
            <w:r>
              <w:rPr>
                <w:webHidden/>
              </w:rPr>
              <w:tab/>
            </w:r>
            <w:r>
              <w:rPr>
                <w:webHidden/>
              </w:rPr>
              <w:fldChar w:fldCharType="begin"/>
            </w:r>
            <w:r>
              <w:rPr>
                <w:webHidden/>
              </w:rPr>
              <w:instrText xml:space="preserve"> PAGEREF _Toc491140285 \h </w:instrText>
            </w:r>
            <w:r>
              <w:rPr>
                <w:webHidden/>
              </w:rPr>
            </w:r>
            <w:r>
              <w:rPr>
                <w:webHidden/>
              </w:rPr>
              <w:fldChar w:fldCharType="separate"/>
            </w:r>
            <w:r>
              <w:rPr>
                <w:webHidden/>
              </w:rPr>
              <w:t>111</w:t>
            </w:r>
            <w:r>
              <w:rPr>
                <w:webHidden/>
              </w:rPr>
              <w:fldChar w:fldCharType="end"/>
            </w:r>
          </w:hyperlink>
        </w:p>
        <w:p w14:paraId="0F0394C6" w14:textId="3BD96B83" w:rsidR="00B22E12" w:rsidRDefault="00B22E12">
          <w:pPr>
            <w:pStyle w:val="TOC3"/>
            <w:rPr>
              <w:rFonts w:eastAsiaTheme="minorEastAsia" w:cstheme="minorBidi"/>
              <w:sz w:val="22"/>
              <w:szCs w:val="22"/>
              <w:lang w:val="en-SG" w:eastAsia="zh-CN" w:bidi="ar-SA"/>
            </w:rPr>
          </w:pPr>
          <w:hyperlink w:anchor="_Toc491140286" w:history="1">
            <w:r w:rsidRPr="00444E26">
              <w:rPr>
                <w:rStyle w:val="Hyperlink"/>
              </w:rPr>
              <w:t>lcd.html</w:t>
            </w:r>
            <w:r>
              <w:rPr>
                <w:webHidden/>
              </w:rPr>
              <w:tab/>
            </w:r>
            <w:r>
              <w:rPr>
                <w:webHidden/>
              </w:rPr>
              <w:fldChar w:fldCharType="begin"/>
            </w:r>
            <w:r>
              <w:rPr>
                <w:webHidden/>
              </w:rPr>
              <w:instrText xml:space="preserve"> PAGEREF _Toc491140286 \h </w:instrText>
            </w:r>
            <w:r>
              <w:rPr>
                <w:webHidden/>
              </w:rPr>
            </w:r>
            <w:r>
              <w:rPr>
                <w:webHidden/>
              </w:rPr>
              <w:fldChar w:fldCharType="separate"/>
            </w:r>
            <w:r>
              <w:rPr>
                <w:webHidden/>
              </w:rPr>
              <w:t>116</w:t>
            </w:r>
            <w:r>
              <w:rPr>
                <w:webHidden/>
              </w:rPr>
              <w:fldChar w:fldCharType="end"/>
            </w:r>
          </w:hyperlink>
        </w:p>
        <w:p w14:paraId="176F194B" w14:textId="089E4498" w:rsidR="00B22E12" w:rsidRDefault="00B22E12">
          <w:pPr>
            <w:pStyle w:val="TOC3"/>
            <w:rPr>
              <w:rFonts w:eastAsiaTheme="minorEastAsia" w:cstheme="minorBidi"/>
              <w:sz w:val="22"/>
              <w:szCs w:val="22"/>
              <w:lang w:val="en-SG" w:eastAsia="zh-CN" w:bidi="ar-SA"/>
            </w:rPr>
          </w:pPr>
          <w:hyperlink w:anchor="_Toc491140287" w:history="1">
            <w:r w:rsidRPr="00444E26">
              <w:rPr>
                <w:rStyle w:val="Hyperlink"/>
              </w:rPr>
              <w:t>light.html</w:t>
            </w:r>
            <w:r>
              <w:rPr>
                <w:webHidden/>
              </w:rPr>
              <w:tab/>
            </w:r>
            <w:r>
              <w:rPr>
                <w:webHidden/>
              </w:rPr>
              <w:fldChar w:fldCharType="begin"/>
            </w:r>
            <w:r>
              <w:rPr>
                <w:webHidden/>
              </w:rPr>
              <w:instrText xml:space="preserve"> PAGEREF _Toc491140287 \h </w:instrText>
            </w:r>
            <w:r>
              <w:rPr>
                <w:webHidden/>
              </w:rPr>
            </w:r>
            <w:r>
              <w:rPr>
                <w:webHidden/>
              </w:rPr>
              <w:fldChar w:fldCharType="separate"/>
            </w:r>
            <w:r>
              <w:rPr>
                <w:webHidden/>
              </w:rPr>
              <w:t>122</w:t>
            </w:r>
            <w:r>
              <w:rPr>
                <w:webHidden/>
              </w:rPr>
              <w:fldChar w:fldCharType="end"/>
            </w:r>
          </w:hyperlink>
        </w:p>
        <w:p w14:paraId="1C2A0FEA" w14:textId="53BD34A6" w:rsidR="00B22E12" w:rsidRDefault="00B22E12">
          <w:pPr>
            <w:pStyle w:val="TOC3"/>
            <w:rPr>
              <w:rFonts w:eastAsiaTheme="minorEastAsia" w:cstheme="minorBidi"/>
              <w:sz w:val="22"/>
              <w:szCs w:val="22"/>
              <w:lang w:val="en-SG" w:eastAsia="zh-CN" w:bidi="ar-SA"/>
            </w:rPr>
          </w:pPr>
          <w:hyperlink w:anchor="_Toc491140288" w:history="1">
            <w:r w:rsidRPr="00444E26">
              <w:rPr>
                <w:rStyle w:val="Hyperlink"/>
              </w:rPr>
              <w:t>picture.html</w:t>
            </w:r>
            <w:r>
              <w:rPr>
                <w:webHidden/>
              </w:rPr>
              <w:tab/>
            </w:r>
            <w:r>
              <w:rPr>
                <w:webHidden/>
              </w:rPr>
              <w:fldChar w:fldCharType="begin"/>
            </w:r>
            <w:r>
              <w:rPr>
                <w:webHidden/>
              </w:rPr>
              <w:instrText xml:space="preserve"> PAGEREF _Toc491140288 \h </w:instrText>
            </w:r>
            <w:r>
              <w:rPr>
                <w:webHidden/>
              </w:rPr>
            </w:r>
            <w:r>
              <w:rPr>
                <w:webHidden/>
              </w:rPr>
              <w:fldChar w:fldCharType="separate"/>
            </w:r>
            <w:r>
              <w:rPr>
                <w:webHidden/>
              </w:rPr>
              <w:t>129</w:t>
            </w:r>
            <w:r>
              <w:rPr>
                <w:webHidden/>
              </w:rPr>
              <w:fldChar w:fldCharType="end"/>
            </w:r>
          </w:hyperlink>
        </w:p>
        <w:p w14:paraId="14B14A4B" w14:textId="6C0B051D" w:rsidR="00B22E12" w:rsidRDefault="00B22E12">
          <w:pPr>
            <w:pStyle w:val="TOC3"/>
            <w:rPr>
              <w:rFonts w:eastAsiaTheme="minorEastAsia" w:cstheme="minorBidi"/>
              <w:sz w:val="22"/>
              <w:szCs w:val="22"/>
              <w:lang w:val="en-SG" w:eastAsia="zh-CN" w:bidi="ar-SA"/>
            </w:rPr>
          </w:pPr>
          <w:hyperlink w:anchor="_Toc491140289" w:history="1">
            <w:r w:rsidRPr="00444E26">
              <w:rPr>
                <w:rStyle w:val="Hyperlink"/>
              </w:rPr>
              <w:t>welcome.css</w:t>
            </w:r>
            <w:r>
              <w:rPr>
                <w:webHidden/>
              </w:rPr>
              <w:tab/>
            </w:r>
            <w:r>
              <w:rPr>
                <w:webHidden/>
              </w:rPr>
              <w:fldChar w:fldCharType="begin"/>
            </w:r>
            <w:r>
              <w:rPr>
                <w:webHidden/>
              </w:rPr>
              <w:instrText xml:space="preserve"> PAGEREF _Toc491140289 \h </w:instrText>
            </w:r>
            <w:r>
              <w:rPr>
                <w:webHidden/>
              </w:rPr>
            </w:r>
            <w:r>
              <w:rPr>
                <w:webHidden/>
              </w:rPr>
              <w:fldChar w:fldCharType="separate"/>
            </w:r>
            <w:r>
              <w:rPr>
                <w:webHidden/>
              </w:rPr>
              <w:t>136</w:t>
            </w:r>
            <w:r>
              <w:rPr>
                <w:webHidden/>
              </w:rPr>
              <w:fldChar w:fldCharType="end"/>
            </w:r>
          </w:hyperlink>
        </w:p>
        <w:p w14:paraId="707BE141" w14:textId="08E9D193" w:rsidR="00B22E12" w:rsidRDefault="00B22E12">
          <w:pPr>
            <w:pStyle w:val="TOC3"/>
            <w:rPr>
              <w:rFonts w:eastAsiaTheme="minorEastAsia" w:cstheme="minorBidi"/>
              <w:sz w:val="22"/>
              <w:szCs w:val="22"/>
              <w:lang w:val="en-SG" w:eastAsia="zh-CN" w:bidi="ar-SA"/>
            </w:rPr>
          </w:pPr>
          <w:hyperlink w:anchor="_Toc491140290" w:history="1">
            <w:r w:rsidRPr="00444E26">
              <w:rPr>
                <w:rStyle w:val="Hyperlink"/>
              </w:rPr>
              <w:t>login.css</w:t>
            </w:r>
            <w:r>
              <w:rPr>
                <w:webHidden/>
              </w:rPr>
              <w:tab/>
            </w:r>
            <w:r>
              <w:rPr>
                <w:webHidden/>
              </w:rPr>
              <w:fldChar w:fldCharType="begin"/>
            </w:r>
            <w:r>
              <w:rPr>
                <w:webHidden/>
              </w:rPr>
              <w:instrText xml:space="preserve"> PAGEREF _Toc491140290 \h </w:instrText>
            </w:r>
            <w:r>
              <w:rPr>
                <w:webHidden/>
              </w:rPr>
            </w:r>
            <w:r>
              <w:rPr>
                <w:webHidden/>
              </w:rPr>
              <w:fldChar w:fldCharType="separate"/>
            </w:r>
            <w:r>
              <w:rPr>
                <w:webHidden/>
              </w:rPr>
              <w:t>141</w:t>
            </w:r>
            <w:r>
              <w:rPr>
                <w:webHidden/>
              </w:rPr>
              <w:fldChar w:fldCharType="end"/>
            </w:r>
          </w:hyperlink>
        </w:p>
        <w:p w14:paraId="5B7D7BCA" w14:textId="760A6206" w:rsidR="00B22E12" w:rsidRDefault="00B22E12">
          <w:pPr>
            <w:pStyle w:val="TOC3"/>
            <w:rPr>
              <w:rFonts w:eastAsiaTheme="minorEastAsia" w:cstheme="minorBidi"/>
              <w:sz w:val="22"/>
              <w:szCs w:val="22"/>
              <w:lang w:val="en-SG" w:eastAsia="zh-CN" w:bidi="ar-SA"/>
            </w:rPr>
          </w:pPr>
          <w:hyperlink w:anchor="_Toc491140291" w:history="1">
            <w:r w:rsidRPr="00444E26">
              <w:rPr>
                <w:rStyle w:val="Hyperlink"/>
              </w:rPr>
              <w:t>register.css</w:t>
            </w:r>
            <w:r>
              <w:rPr>
                <w:webHidden/>
              </w:rPr>
              <w:tab/>
            </w:r>
            <w:r>
              <w:rPr>
                <w:webHidden/>
              </w:rPr>
              <w:fldChar w:fldCharType="begin"/>
            </w:r>
            <w:r>
              <w:rPr>
                <w:webHidden/>
              </w:rPr>
              <w:instrText xml:space="preserve"> PAGEREF _Toc491140291 \h </w:instrText>
            </w:r>
            <w:r>
              <w:rPr>
                <w:webHidden/>
              </w:rPr>
            </w:r>
            <w:r>
              <w:rPr>
                <w:webHidden/>
              </w:rPr>
              <w:fldChar w:fldCharType="separate"/>
            </w:r>
            <w:r>
              <w:rPr>
                <w:webHidden/>
              </w:rPr>
              <w:t>146</w:t>
            </w:r>
            <w:r>
              <w:rPr>
                <w:webHidden/>
              </w:rPr>
              <w:fldChar w:fldCharType="end"/>
            </w:r>
          </w:hyperlink>
        </w:p>
        <w:p w14:paraId="7802D3EA" w14:textId="3056BFD0" w:rsidR="00B22E12" w:rsidRDefault="00B22E12">
          <w:pPr>
            <w:pStyle w:val="TOC3"/>
            <w:rPr>
              <w:rFonts w:eastAsiaTheme="minorEastAsia" w:cstheme="minorBidi"/>
              <w:sz w:val="22"/>
              <w:szCs w:val="22"/>
              <w:lang w:val="en-SG" w:eastAsia="zh-CN" w:bidi="ar-SA"/>
            </w:rPr>
          </w:pPr>
          <w:hyperlink w:anchor="_Toc491140292" w:history="1">
            <w:r w:rsidRPr="00444E26">
              <w:rPr>
                <w:rStyle w:val="Hyperlink"/>
              </w:rPr>
              <w:t>style.css</w:t>
            </w:r>
            <w:r>
              <w:rPr>
                <w:webHidden/>
              </w:rPr>
              <w:tab/>
            </w:r>
            <w:r>
              <w:rPr>
                <w:webHidden/>
              </w:rPr>
              <w:fldChar w:fldCharType="begin"/>
            </w:r>
            <w:r>
              <w:rPr>
                <w:webHidden/>
              </w:rPr>
              <w:instrText xml:space="preserve"> PAGEREF _Toc491140292 \h </w:instrText>
            </w:r>
            <w:r>
              <w:rPr>
                <w:webHidden/>
              </w:rPr>
            </w:r>
            <w:r>
              <w:rPr>
                <w:webHidden/>
              </w:rPr>
              <w:fldChar w:fldCharType="separate"/>
            </w:r>
            <w:r>
              <w:rPr>
                <w:webHidden/>
              </w:rPr>
              <w:t>153</w:t>
            </w:r>
            <w:r>
              <w:rPr>
                <w:webHidden/>
              </w:rPr>
              <w:fldChar w:fldCharType="end"/>
            </w:r>
          </w:hyperlink>
        </w:p>
        <w:p w14:paraId="1F88A88D" w14:textId="3D1F1AF3" w:rsidR="00B22E12" w:rsidRDefault="00B22E12">
          <w:pPr>
            <w:pStyle w:val="TOC1"/>
            <w:rPr>
              <w:rFonts w:eastAsiaTheme="minorEastAsia" w:cstheme="minorBidi"/>
              <w:sz w:val="22"/>
              <w:szCs w:val="22"/>
              <w:lang w:val="en-SG" w:eastAsia="zh-CN" w:bidi="ar-SA"/>
            </w:rPr>
          </w:pPr>
          <w:hyperlink w:anchor="_Toc491140293" w:history="1">
            <w:r w:rsidRPr="00444E26">
              <w:rPr>
                <w:rStyle w:val="Hyperlink"/>
              </w:rPr>
              <w:t>Section 9</w:t>
            </w:r>
            <w:r>
              <w:rPr>
                <w:webHidden/>
              </w:rPr>
              <w:tab/>
            </w:r>
            <w:r>
              <w:rPr>
                <w:webHidden/>
              </w:rPr>
              <w:fldChar w:fldCharType="begin"/>
            </w:r>
            <w:r>
              <w:rPr>
                <w:webHidden/>
              </w:rPr>
              <w:instrText xml:space="preserve"> PAGEREF _Toc491140293 \h </w:instrText>
            </w:r>
            <w:r>
              <w:rPr>
                <w:webHidden/>
              </w:rPr>
            </w:r>
            <w:r>
              <w:rPr>
                <w:webHidden/>
              </w:rPr>
              <w:fldChar w:fldCharType="separate"/>
            </w:r>
            <w:r>
              <w:rPr>
                <w:webHidden/>
              </w:rPr>
              <w:t>155</w:t>
            </w:r>
            <w:r>
              <w:rPr>
                <w:webHidden/>
              </w:rPr>
              <w:fldChar w:fldCharType="end"/>
            </w:r>
          </w:hyperlink>
        </w:p>
        <w:p w14:paraId="58B6FC78" w14:textId="03D6408B" w:rsidR="00B22E12" w:rsidRDefault="00B22E12">
          <w:pPr>
            <w:pStyle w:val="TOC1"/>
            <w:rPr>
              <w:rFonts w:eastAsiaTheme="minorEastAsia" w:cstheme="minorBidi"/>
              <w:sz w:val="22"/>
              <w:szCs w:val="22"/>
              <w:lang w:val="en-SG" w:eastAsia="zh-CN" w:bidi="ar-SA"/>
            </w:rPr>
          </w:pPr>
          <w:hyperlink w:anchor="_Toc491140294" w:history="1">
            <w:r w:rsidRPr="00444E26">
              <w:rPr>
                <w:rStyle w:val="Hyperlink"/>
              </w:rPr>
              <w:t>Running</w:t>
            </w:r>
            <w:r>
              <w:rPr>
                <w:webHidden/>
              </w:rPr>
              <w:tab/>
            </w:r>
            <w:r>
              <w:rPr>
                <w:webHidden/>
              </w:rPr>
              <w:fldChar w:fldCharType="begin"/>
            </w:r>
            <w:r>
              <w:rPr>
                <w:webHidden/>
              </w:rPr>
              <w:instrText xml:space="preserve"> PAGEREF _Toc491140294 \h </w:instrText>
            </w:r>
            <w:r>
              <w:rPr>
                <w:webHidden/>
              </w:rPr>
            </w:r>
            <w:r>
              <w:rPr>
                <w:webHidden/>
              </w:rPr>
              <w:fldChar w:fldCharType="separate"/>
            </w:r>
            <w:r>
              <w:rPr>
                <w:webHidden/>
              </w:rPr>
              <w:t>155</w:t>
            </w:r>
            <w:r>
              <w:rPr>
                <w:webHidden/>
              </w:rPr>
              <w:fldChar w:fldCharType="end"/>
            </w:r>
          </w:hyperlink>
        </w:p>
        <w:p w14:paraId="7F0059DD" w14:textId="2B12914A" w:rsidR="00B22E12" w:rsidRDefault="00B22E12">
          <w:pPr>
            <w:pStyle w:val="TOC2"/>
            <w:rPr>
              <w:rFonts w:eastAsiaTheme="minorEastAsia" w:cstheme="minorBidi"/>
              <w:sz w:val="22"/>
              <w:szCs w:val="22"/>
              <w:lang w:val="en-SG" w:eastAsia="zh-CN" w:bidi="ar-SA"/>
            </w:rPr>
          </w:pPr>
          <w:hyperlink w:anchor="_Toc491140295" w:history="1">
            <w:r w:rsidRPr="00444E26">
              <w:rPr>
                <w:rStyle w:val="Hyperlink"/>
              </w:rPr>
              <w:t>Web Application</w:t>
            </w:r>
            <w:r>
              <w:rPr>
                <w:webHidden/>
              </w:rPr>
              <w:tab/>
            </w:r>
            <w:r>
              <w:rPr>
                <w:webHidden/>
              </w:rPr>
              <w:fldChar w:fldCharType="begin"/>
            </w:r>
            <w:r>
              <w:rPr>
                <w:webHidden/>
              </w:rPr>
              <w:instrText xml:space="preserve"> PAGEREF _Toc491140295 \h </w:instrText>
            </w:r>
            <w:r>
              <w:rPr>
                <w:webHidden/>
              </w:rPr>
            </w:r>
            <w:r>
              <w:rPr>
                <w:webHidden/>
              </w:rPr>
              <w:fldChar w:fldCharType="separate"/>
            </w:r>
            <w:r>
              <w:rPr>
                <w:webHidden/>
              </w:rPr>
              <w:t>155</w:t>
            </w:r>
            <w:r>
              <w:rPr>
                <w:webHidden/>
              </w:rPr>
              <w:fldChar w:fldCharType="end"/>
            </w:r>
          </w:hyperlink>
        </w:p>
        <w:p w14:paraId="4B845E0F" w14:textId="4CD911F7" w:rsidR="00B22E12" w:rsidRDefault="00B22E12">
          <w:pPr>
            <w:pStyle w:val="TOC2"/>
            <w:rPr>
              <w:rFonts w:eastAsiaTheme="minorEastAsia" w:cstheme="minorBidi"/>
              <w:sz w:val="22"/>
              <w:szCs w:val="22"/>
              <w:lang w:val="en-SG" w:eastAsia="zh-CN" w:bidi="ar-SA"/>
            </w:rPr>
          </w:pPr>
          <w:hyperlink w:anchor="_Toc491140296" w:history="1">
            <w:r w:rsidRPr="00444E26">
              <w:rPr>
                <w:rStyle w:val="Hyperlink"/>
              </w:rPr>
              <w:t>Smart Doorbell</w:t>
            </w:r>
            <w:r>
              <w:rPr>
                <w:webHidden/>
              </w:rPr>
              <w:tab/>
            </w:r>
            <w:r>
              <w:rPr>
                <w:webHidden/>
              </w:rPr>
              <w:fldChar w:fldCharType="begin"/>
            </w:r>
            <w:r>
              <w:rPr>
                <w:webHidden/>
              </w:rPr>
              <w:instrText xml:space="preserve"> PAGEREF _Toc491140296 \h </w:instrText>
            </w:r>
            <w:r>
              <w:rPr>
                <w:webHidden/>
              </w:rPr>
            </w:r>
            <w:r>
              <w:rPr>
                <w:webHidden/>
              </w:rPr>
              <w:fldChar w:fldCharType="separate"/>
            </w:r>
            <w:r>
              <w:rPr>
                <w:webHidden/>
              </w:rPr>
              <w:t>155</w:t>
            </w:r>
            <w:r>
              <w:rPr>
                <w:webHidden/>
              </w:rPr>
              <w:fldChar w:fldCharType="end"/>
            </w:r>
          </w:hyperlink>
        </w:p>
        <w:p w14:paraId="30086126" w14:textId="66238E4F" w:rsidR="002E1B34" w:rsidRPr="0055430B" w:rsidRDefault="002E1B34">
          <w:r>
            <w:rPr>
              <w:b/>
              <w:bCs/>
            </w:rPr>
            <w:fldChar w:fldCharType="end"/>
          </w:r>
        </w:p>
      </w:sdtContent>
    </w:sdt>
    <w:p w14:paraId="303840B7" w14:textId="318A3139" w:rsidR="00363A7B" w:rsidRPr="009410F2" w:rsidRDefault="00363A7B" w:rsidP="00363A7B">
      <w:pPr>
        <w:pStyle w:val="Heading1"/>
        <w:numPr>
          <w:ilvl w:val="0"/>
          <w:numId w:val="0"/>
        </w:numPr>
      </w:pPr>
      <w:bookmarkStart w:id="1" w:name="_Toc491140230"/>
      <w:r>
        <w:lastRenderedPageBreak/>
        <w:t>Section 1</w:t>
      </w:r>
      <w:r>
        <w:br/>
        <w:t>Overview of project</w:t>
      </w:r>
      <w:bookmarkEnd w:id="1"/>
    </w:p>
    <w:p w14:paraId="13023213" w14:textId="67C99336" w:rsidR="00363A7B" w:rsidRDefault="00363A7B" w:rsidP="00363A7B">
      <w:pPr>
        <w:jc w:val="center"/>
      </w:pPr>
      <w:r>
        <w:br/>
      </w:r>
    </w:p>
    <w:p w14:paraId="5647AB96" w14:textId="56D55237" w:rsidR="00363A7B" w:rsidRDefault="00363A7B" w:rsidP="00B9765C">
      <w:pPr>
        <w:pStyle w:val="Header2dora1"/>
        <w:numPr>
          <w:ilvl w:val="1"/>
          <w:numId w:val="9"/>
        </w:numPr>
        <w:jc w:val="left"/>
      </w:pPr>
      <w:bookmarkStart w:id="2" w:name="_Toc491140231"/>
      <w:r>
        <w:t>Where we have uploaded our tutorial</w:t>
      </w:r>
      <w:bookmarkEnd w:id="2"/>
    </w:p>
    <w:p w14:paraId="168E8B89" w14:textId="77777777" w:rsidR="00363A7B" w:rsidRDefault="00363A7B" w:rsidP="00363A7B"/>
    <w:p w14:paraId="4D52AA63" w14:textId="0A240C6F" w:rsidR="003C71C2" w:rsidRDefault="003C71C2" w:rsidP="003C71C2">
      <w:pPr>
        <w:jc w:val="center"/>
      </w:pPr>
      <w:r>
        <w:rPr>
          <w:lang w:val="en-SG" w:eastAsia="zh-CN" w:bidi="ar-SA"/>
        </w:rPr>
        <w:drawing>
          <wp:inline distT="0" distB="0" distL="0" distR="0" wp14:anchorId="23FDADE8" wp14:editId="6F174E8B">
            <wp:extent cx="5969000" cy="3357677"/>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0668" cy="3358615"/>
                    </a:xfrm>
                    <a:prstGeom prst="rect">
                      <a:avLst/>
                    </a:prstGeom>
                  </pic:spPr>
                </pic:pic>
              </a:graphicData>
            </a:graphic>
          </wp:inline>
        </w:drawing>
      </w:r>
    </w:p>
    <w:p w14:paraId="3FFE1206" w14:textId="77777777" w:rsidR="003C71C2" w:rsidRDefault="003C71C2" w:rsidP="00363A7B"/>
    <w:p w14:paraId="25D0BED9" w14:textId="30DBCFCB" w:rsidR="0017218A" w:rsidRDefault="004C1786" w:rsidP="00363A7B">
      <w:r>
        <w:t xml:space="preserve">Link: </w:t>
      </w:r>
      <w:hyperlink r:id="rId9" w:history="1">
        <w:r w:rsidR="0017218A" w:rsidRPr="00FD3CC1">
          <w:rPr>
            <w:rStyle w:val="Hyperlink"/>
          </w:rPr>
          <w:t>https://www.instructables.com/member/NiyatiS5/instructables/</w:t>
        </w:r>
      </w:hyperlink>
    </w:p>
    <w:p w14:paraId="456815C1" w14:textId="4E86D61C" w:rsidR="00363A7B" w:rsidRDefault="00363A7B" w:rsidP="00363A7B">
      <w:r>
        <w:br/>
      </w:r>
    </w:p>
    <w:p w14:paraId="45176647" w14:textId="2C4962F9" w:rsidR="00363A7B" w:rsidRDefault="00363A7B" w:rsidP="00B9765C">
      <w:pPr>
        <w:pStyle w:val="Header2dora1"/>
        <w:numPr>
          <w:ilvl w:val="1"/>
          <w:numId w:val="9"/>
        </w:numPr>
        <w:jc w:val="left"/>
      </w:pPr>
      <w:bookmarkStart w:id="3" w:name="_Toc491140232"/>
      <w:r>
        <w:t>Why have we chosen to upload to this site</w:t>
      </w:r>
      <w:bookmarkEnd w:id="3"/>
    </w:p>
    <w:p w14:paraId="2DBB917A" w14:textId="55276824" w:rsidR="00363A7B" w:rsidRDefault="00363A7B" w:rsidP="00363A7B"/>
    <w:p w14:paraId="09C194B6" w14:textId="5251C8B1" w:rsidR="00363A7B" w:rsidRPr="00091F17" w:rsidRDefault="00091F17" w:rsidP="00363A7B">
      <w:pPr>
        <w:rPr>
          <w:rFonts w:cstheme="minorHAnsi"/>
        </w:rPr>
      </w:pPr>
      <w:r w:rsidRPr="00091F17">
        <w:rPr>
          <w:rFonts w:cstheme="minorHAnsi"/>
          <w:color w:val="000000"/>
          <w:szCs w:val="20"/>
          <w:shd w:val="clear" w:color="auto" w:fill="FFFFFF"/>
        </w:rPr>
        <w:t>Instructable is an online community that allows you explore, share and make projects. It has become a known documentation system since 2005 and offers a variety of instructable classes and subjects, ranging from 3D printing to Design. It allows you to add texts, images, and files, which ensures your documents are of an expected quality before you publish your built projects, demonstrate tutorials, solicit feedback or market projects.</w:t>
      </w:r>
      <w:r w:rsidR="00363A7B" w:rsidRPr="00091F17">
        <w:rPr>
          <w:rFonts w:cstheme="minorHAnsi"/>
        </w:rPr>
        <w:br/>
      </w:r>
    </w:p>
    <w:p w14:paraId="6272C0E3" w14:textId="674B13B5" w:rsidR="00363A7B" w:rsidRDefault="00363A7B" w:rsidP="00B9765C">
      <w:pPr>
        <w:pStyle w:val="Header2dora1"/>
        <w:numPr>
          <w:ilvl w:val="1"/>
          <w:numId w:val="9"/>
        </w:numPr>
        <w:jc w:val="left"/>
      </w:pPr>
      <w:bookmarkStart w:id="4" w:name="_Toc491140233"/>
      <w:r>
        <w:t>What have we uploaded</w:t>
      </w:r>
      <w:bookmarkEnd w:id="4"/>
    </w:p>
    <w:p w14:paraId="675EBC33" w14:textId="77777777" w:rsidR="00363A7B" w:rsidRDefault="00363A7B" w:rsidP="00363A7B"/>
    <w:p w14:paraId="11C00E27" w14:textId="14380B8D" w:rsidR="00363A7B" w:rsidRDefault="00447D80" w:rsidP="00363A7B">
      <w:r w:rsidRPr="00447D80">
        <w:t>Instructions and images for better understanding as been uploaded to instructables.</w:t>
      </w:r>
    </w:p>
    <w:p w14:paraId="2D0CC645" w14:textId="23190420" w:rsidR="00363A7B" w:rsidRDefault="00363A7B" w:rsidP="00363A7B">
      <w:r>
        <w:br/>
      </w:r>
    </w:p>
    <w:p w14:paraId="751AA2CA" w14:textId="77777777" w:rsidR="00424B3D" w:rsidRDefault="00424B3D">
      <w:pPr>
        <w:rPr>
          <w:rFonts w:ascii="Franklin Gothic Demi" w:hAnsi="Franklin Gothic Demi"/>
          <w:b/>
          <w:bCs/>
          <w:color w:val="305250" w:themeColor="accent6" w:themeShade="80"/>
          <w:sz w:val="40"/>
        </w:rPr>
      </w:pPr>
      <w:r>
        <w:br w:type="page"/>
      </w:r>
    </w:p>
    <w:p w14:paraId="5E1F1B3C" w14:textId="26005070" w:rsidR="00363A7B" w:rsidRDefault="00363A7B" w:rsidP="00B9765C">
      <w:pPr>
        <w:pStyle w:val="Header2dora1"/>
        <w:numPr>
          <w:ilvl w:val="1"/>
          <w:numId w:val="9"/>
        </w:numPr>
        <w:jc w:val="left"/>
      </w:pPr>
      <w:bookmarkStart w:id="5" w:name="_Toc491140234"/>
      <w:r>
        <w:lastRenderedPageBreak/>
        <w:t>What is the application about?</w:t>
      </w:r>
      <w:bookmarkEnd w:id="5"/>
    </w:p>
    <w:p w14:paraId="6A64A24A" w14:textId="77777777" w:rsidR="00363A7B" w:rsidRDefault="00363A7B" w:rsidP="00363A7B"/>
    <w:p w14:paraId="31B2D464" w14:textId="15F35D3D" w:rsidR="00363A7B" w:rsidRDefault="006C56D7" w:rsidP="00624506">
      <w:pPr>
        <w:pStyle w:val="Heading3"/>
      </w:pPr>
      <w:bookmarkStart w:id="6" w:name="_Toc491140235"/>
      <w:r>
        <w:t xml:space="preserve">AnE </w:t>
      </w:r>
      <w:r w:rsidR="00624506">
        <w:t>Smart Doorbell</w:t>
      </w:r>
      <w:r>
        <w:t xml:space="preserve"> Systems</w:t>
      </w:r>
      <w:bookmarkEnd w:id="6"/>
    </w:p>
    <w:p w14:paraId="1A0B299D" w14:textId="77777777" w:rsidR="00624506" w:rsidRDefault="00624506" w:rsidP="00363A7B">
      <w:pPr>
        <w:jc w:val="center"/>
      </w:pPr>
    </w:p>
    <w:p w14:paraId="1B97953F" w14:textId="77777777" w:rsidR="00424B3D" w:rsidRDefault="00624506" w:rsidP="00EC4E22">
      <w:pPr>
        <w:jc w:val="both"/>
      </w:pPr>
      <w:r>
        <w:t xml:space="preserve">AnE Smart Doorbell </w:t>
      </w:r>
      <w:r w:rsidR="00ED21FF">
        <w:t xml:space="preserve">Systems </w:t>
      </w:r>
      <w:r>
        <w:t xml:space="preserve">is a system that aims to inform you </w:t>
      </w:r>
      <w:r w:rsidR="006C56D7">
        <w:t>when</w:t>
      </w:r>
      <w:r>
        <w:t xml:space="preserve"> someone presses </w:t>
      </w:r>
      <w:r w:rsidR="00ED21FF">
        <w:t xml:space="preserve">the button of </w:t>
      </w:r>
      <w:r>
        <w:t xml:space="preserve">your doorbell. </w:t>
      </w:r>
      <w:r w:rsidR="00EC4E22">
        <w:t>When a guest presses the button of the doorbell, which is placed outside t</w:t>
      </w:r>
      <w:r w:rsidR="00ED21FF">
        <w:t xml:space="preserve">he house, the buzzer will ring. The PiCam, which is mounted outside the house, allows the them to take a photo/ short video should they feel that there are potential intruder(s). </w:t>
      </w:r>
    </w:p>
    <w:p w14:paraId="23CD8685" w14:textId="7EB12677" w:rsidR="00424B3D" w:rsidRDefault="00424B3D" w:rsidP="00EC4E22">
      <w:pPr>
        <w:jc w:val="both"/>
      </w:pPr>
    </w:p>
    <w:p w14:paraId="6D1D9B30" w14:textId="472682BD" w:rsidR="00424B3D" w:rsidRDefault="00424B3D" w:rsidP="00424B3D">
      <w:pPr>
        <w:jc w:val="center"/>
      </w:pPr>
      <w:r>
        <w:rPr>
          <w:lang w:val="en-SG" w:eastAsia="zh-CN" w:bidi="ar-SA"/>
        </w:rPr>
        <w:drawing>
          <wp:inline distT="0" distB="0" distL="0" distR="0" wp14:anchorId="2B726E71" wp14:editId="2C7517F2">
            <wp:extent cx="4654550" cy="2547614"/>
            <wp:effectExtent l="0" t="0" r="0" b="5715"/>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58093" cy="2549553"/>
                    </a:xfrm>
                    <a:prstGeom prst="rect">
                      <a:avLst/>
                    </a:prstGeom>
                  </pic:spPr>
                </pic:pic>
              </a:graphicData>
            </a:graphic>
          </wp:inline>
        </w:drawing>
      </w:r>
    </w:p>
    <w:p w14:paraId="107B3CF7" w14:textId="77777777" w:rsidR="00424B3D" w:rsidRDefault="00424B3D" w:rsidP="00EC4E22">
      <w:pPr>
        <w:jc w:val="both"/>
      </w:pPr>
    </w:p>
    <w:p w14:paraId="3E1D0EB6" w14:textId="688D5177" w:rsidR="00EC4E22" w:rsidRDefault="00ED21FF" w:rsidP="00EC4E22">
      <w:pPr>
        <w:jc w:val="both"/>
      </w:pPr>
      <w:r>
        <w:t>The LED is placed inside the house to allow the homeowner(s) to simulate that the house is not vacant and ward away potential intruders.</w:t>
      </w:r>
    </w:p>
    <w:p w14:paraId="17EB7006" w14:textId="08BB470A" w:rsidR="00ED21FF" w:rsidRDefault="00ED21FF" w:rsidP="00EC4E22">
      <w:pPr>
        <w:jc w:val="both"/>
      </w:pPr>
    </w:p>
    <w:p w14:paraId="5C14DAB7" w14:textId="3A7BCFD3" w:rsidR="000B6710" w:rsidRDefault="00ED21FF" w:rsidP="00ED21FF">
      <w:pPr>
        <w:jc w:val="both"/>
      </w:pPr>
      <w:r>
        <w:t>To differentiate it from your standard doorbell system, i</w:t>
      </w:r>
      <w:r w:rsidR="00981F08">
        <w:t>t makes use of Telegram messenger application to notify the home owner(s) when a guest pre</w:t>
      </w:r>
      <w:r>
        <w:t xml:space="preserve">sses the button and allow the home owner(s) to send a response. There are various </w:t>
      </w:r>
      <w:r w:rsidR="00724582">
        <w:t>types</w:t>
      </w:r>
      <w:r>
        <w:t xml:space="preserve"> of responses that the homeowner(s) can send- display a message via LCD screen, turn on LED or take a video/ picture using the PiCam.</w:t>
      </w:r>
      <w:r w:rsidR="001D3ADC">
        <w:t xml:space="preserve"> Should they not have a Telegram account linked to their AnE Smart Doorbell Systems’ account, they can make use of the web interface which allows them to perform the same functions as if they were to use Telegram.</w:t>
      </w:r>
    </w:p>
    <w:p w14:paraId="6AEE5628" w14:textId="77777777" w:rsidR="003069D0" w:rsidRDefault="003069D0">
      <w:pPr>
        <w:rPr>
          <w:rFonts w:ascii="Franklin Gothic Demi" w:hAnsi="Franklin Gothic Demi"/>
          <w:b/>
          <w:bCs/>
          <w:color w:val="305250" w:themeColor="accent6" w:themeShade="80"/>
          <w:sz w:val="40"/>
        </w:rPr>
      </w:pPr>
      <w:r>
        <w:br w:type="page"/>
      </w:r>
    </w:p>
    <w:p w14:paraId="7A9CEAF0" w14:textId="23901E7D" w:rsidR="00363A7B" w:rsidRDefault="00363A7B" w:rsidP="00B9765C">
      <w:pPr>
        <w:pStyle w:val="Header2dora1"/>
        <w:numPr>
          <w:ilvl w:val="1"/>
          <w:numId w:val="9"/>
        </w:numPr>
        <w:jc w:val="left"/>
      </w:pPr>
      <w:bookmarkStart w:id="7" w:name="_Toc491140236"/>
      <w:r>
        <w:lastRenderedPageBreak/>
        <w:t>Summary of the steps that will be described</w:t>
      </w:r>
      <w:bookmarkEnd w:id="7"/>
    </w:p>
    <w:p w14:paraId="70EDF078" w14:textId="77777777" w:rsidR="00363A7B" w:rsidRDefault="00363A7B" w:rsidP="00363A7B"/>
    <w:p w14:paraId="732F3263" w14:textId="77777777" w:rsidR="00363A7B" w:rsidRDefault="00363A7B" w:rsidP="00363A7B">
      <w:r>
        <w:t>Provide a bullet list of the steps that will be covered in the other parts of this tutorial</w:t>
      </w:r>
    </w:p>
    <w:p w14:paraId="74ACF779" w14:textId="77777777" w:rsidR="00363A7B" w:rsidRDefault="00363A7B" w:rsidP="00363A7B">
      <w:pPr>
        <w:jc w:val="center"/>
      </w:pPr>
    </w:p>
    <w:tbl>
      <w:tblPr>
        <w:tblStyle w:val="GridTable4-Accent2"/>
        <w:tblW w:w="5000" w:type="pct"/>
        <w:tblLook w:val="04A0" w:firstRow="1" w:lastRow="0" w:firstColumn="1" w:lastColumn="0" w:noHBand="0" w:noVBand="1"/>
      </w:tblPr>
      <w:tblGrid>
        <w:gridCol w:w="549"/>
        <w:gridCol w:w="2686"/>
        <w:gridCol w:w="6504"/>
      </w:tblGrid>
      <w:tr w:rsidR="00363A7B" w14:paraId="1033E219" w14:textId="77777777" w:rsidTr="000E3B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 w:type="pct"/>
          </w:tcPr>
          <w:p w14:paraId="2A9ED25F" w14:textId="77777777" w:rsidR="00363A7B" w:rsidRDefault="00363A7B" w:rsidP="000E3BA6"/>
        </w:tc>
        <w:tc>
          <w:tcPr>
            <w:tcW w:w="1379" w:type="pct"/>
          </w:tcPr>
          <w:p w14:paraId="29F95244" w14:textId="77777777" w:rsidR="00363A7B" w:rsidRDefault="00363A7B" w:rsidP="000E3BA6">
            <w:pPr>
              <w:cnfStyle w:val="100000000000" w:firstRow="1" w:lastRow="0" w:firstColumn="0" w:lastColumn="0" w:oddVBand="0" w:evenVBand="0" w:oddHBand="0" w:evenHBand="0" w:firstRowFirstColumn="0" w:firstRowLastColumn="0" w:lastRowFirstColumn="0" w:lastRowLastColumn="0"/>
            </w:pPr>
            <w:r>
              <w:t>Section</w:t>
            </w:r>
          </w:p>
        </w:tc>
        <w:tc>
          <w:tcPr>
            <w:tcW w:w="3339" w:type="pct"/>
          </w:tcPr>
          <w:p w14:paraId="5CD5C6AE" w14:textId="77777777" w:rsidR="00363A7B" w:rsidRDefault="00363A7B" w:rsidP="000E3BA6">
            <w:pPr>
              <w:cnfStyle w:val="100000000000" w:firstRow="1" w:lastRow="0" w:firstColumn="0" w:lastColumn="0" w:oddVBand="0" w:evenVBand="0" w:oddHBand="0" w:evenHBand="0" w:firstRowFirstColumn="0" w:firstRowLastColumn="0" w:lastRowFirstColumn="0" w:lastRowLastColumn="0"/>
            </w:pPr>
            <w:r>
              <w:t>Description</w:t>
            </w:r>
          </w:p>
        </w:tc>
      </w:tr>
      <w:tr w:rsidR="00363A7B" w14:paraId="46FB73FF" w14:textId="77777777" w:rsidTr="000E3B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 w:type="pct"/>
          </w:tcPr>
          <w:p w14:paraId="3175873D" w14:textId="77777777" w:rsidR="00363A7B" w:rsidRDefault="00363A7B" w:rsidP="00B9765C">
            <w:pPr>
              <w:pStyle w:val="ListParagraph"/>
              <w:numPr>
                <w:ilvl w:val="0"/>
                <w:numId w:val="10"/>
              </w:numPr>
            </w:pPr>
          </w:p>
        </w:tc>
        <w:tc>
          <w:tcPr>
            <w:tcW w:w="1379" w:type="pct"/>
          </w:tcPr>
          <w:p w14:paraId="04D204CF" w14:textId="77777777" w:rsidR="00363A7B" w:rsidRDefault="00363A7B" w:rsidP="000E3BA6">
            <w:pPr>
              <w:cnfStyle w:val="000000100000" w:firstRow="0" w:lastRow="0" w:firstColumn="0" w:lastColumn="0" w:oddVBand="0" w:evenVBand="0" w:oddHBand="1" w:evenHBand="0" w:firstRowFirstColumn="0" w:firstRowLastColumn="0" w:lastRowFirstColumn="0" w:lastRowLastColumn="0"/>
            </w:pPr>
            <w:r>
              <w:t>Overview</w:t>
            </w:r>
          </w:p>
        </w:tc>
        <w:tc>
          <w:tcPr>
            <w:tcW w:w="3339" w:type="pct"/>
          </w:tcPr>
          <w:p w14:paraId="080F1DEB" w14:textId="5386AEE0" w:rsidR="00363A7B" w:rsidRDefault="00E6544E" w:rsidP="000E3BA6">
            <w:pPr>
              <w:cnfStyle w:val="000000100000" w:firstRow="0" w:lastRow="0" w:firstColumn="0" w:lastColumn="0" w:oddVBand="0" w:evenVBand="0" w:oddHBand="1" w:evenHBand="0" w:firstRowFirstColumn="0" w:firstRowLastColumn="0" w:lastRowFirstColumn="0" w:lastRowLastColumn="0"/>
            </w:pPr>
            <w:r>
              <w:t>Provides an overview of what you will be doing to make this application.</w:t>
            </w:r>
          </w:p>
        </w:tc>
      </w:tr>
      <w:tr w:rsidR="003069D0" w14:paraId="78A56293" w14:textId="77777777" w:rsidTr="000E3BA6">
        <w:tc>
          <w:tcPr>
            <w:cnfStyle w:val="001000000000" w:firstRow="0" w:lastRow="0" w:firstColumn="1" w:lastColumn="0" w:oddVBand="0" w:evenVBand="0" w:oddHBand="0" w:evenHBand="0" w:firstRowFirstColumn="0" w:firstRowLastColumn="0" w:lastRowFirstColumn="0" w:lastRowLastColumn="0"/>
            <w:tcW w:w="282" w:type="pct"/>
          </w:tcPr>
          <w:p w14:paraId="3BB60D4D" w14:textId="77777777" w:rsidR="003069D0" w:rsidRDefault="003069D0" w:rsidP="00B9765C">
            <w:pPr>
              <w:pStyle w:val="ListParagraph"/>
              <w:numPr>
                <w:ilvl w:val="0"/>
                <w:numId w:val="10"/>
              </w:numPr>
            </w:pPr>
          </w:p>
        </w:tc>
        <w:tc>
          <w:tcPr>
            <w:tcW w:w="1379" w:type="pct"/>
          </w:tcPr>
          <w:p w14:paraId="52291F49" w14:textId="2988FBAC" w:rsidR="003069D0" w:rsidRDefault="00BC1074" w:rsidP="003069D0">
            <w:pPr>
              <w:cnfStyle w:val="000000000000" w:firstRow="0" w:lastRow="0" w:firstColumn="0" w:lastColumn="0" w:oddVBand="0" w:evenVBand="0" w:oddHBand="0" w:evenHBand="0" w:firstRowFirstColumn="0" w:firstRowLastColumn="0" w:lastRowFirstColumn="0" w:lastRowLastColumn="0"/>
            </w:pPr>
            <w:r>
              <w:t>Hardware R</w:t>
            </w:r>
            <w:r w:rsidR="003069D0">
              <w:t>equirements</w:t>
            </w:r>
          </w:p>
        </w:tc>
        <w:tc>
          <w:tcPr>
            <w:tcW w:w="3339" w:type="pct"/>
          </w:tcPr>
          <w:p w14:paraId="0EA204F8" w14:textId="0B09955A" w:rsidR="003069D0" w:rsidRDefault="003069D0" w:rsidP="003069D0">
            <w:pPr>
              <w:cnfStyle w:val="000000000000" w:firstRow="0" w:lastRow="0" w:firstColumn="0" w:lastColumn="0" w:oddVBand="0" w:evenVBand="0" w:oddHBand="0" w:evenHBand="0" w:firstRowFirstColumn="0" w:firstRowLastColumn="0" w:lastRowFirstColumn="0" w:lastRowLastColumn="0"/>
            </w:pPr>
            <w:r>
              <w:t xml:space="preserve">Provides </w:t>
            </w:r>
            <w:r w:rsidR="00893230">
              <w:t xml:space="preserve">an </w:t>
            </w:r>
            <w:r>
              <w:t xml:space="preserve">overview of hardware </w:t>
            </w:r>
            <w:r w:rsidR="00893230">
              <w:t xml:space="preserve">components </w:t>
            </w:r>
            <w:r>
              <w:t>required</w:t>
            </w:r>
            <w:r w:rsidR="00893230">
              <w:t>.</w:t>
            </w:r>
          </w:p>
        </w:tc>
      </w:tr>
      <w:tr w:rsidR="00546161" w14:paraId="31947E55" w14:textId="77777777" w:rsidTr="000E3B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 w:type="pct"/>
          </w:tcPr>
          <w:p w14:paraId="21DE8D47" w14:textId="77777777" w:rsidR="00546161" w:rsidRDefault="00546161" w:rsidP="00B9765C">
            <w:pPr>
              <w:pStyle w:val="ListParagraph"/>
              <w:numPr>
                <w:ilvl w:val="0"/>
                <w:numId w:val="10"/>
              </w:numPr>
            </w:pPr>
          </w:p>
        </w:tc>
        <w:tc>
          <w:tcPr>
            <w:tcW w:w="1379" w:type="pct"/>
          </w:tcPr>
          <w:p w14:paraId="71DE9F40" w14:textId="27FC619F" w:rsidR="00546161" w:rsidRDefault="00546161" w:rsidP="00546161">
            <w:pPr>
              <w:cnfStyle w:val="000000100000" w:firstRow="0" w:lastRow="0" w:firstColumn="0" w:lastColumn="0" w:oddVBand="0" w:evenVBand="0" w:oddHBand="1" w:evenHBand="0" w:firstRowFirstColumn="0" w:firstRowLastColumn="0" w:lastRowFirstColumn="0" w:lastRowLastColumn="0"/>
            </w:pPr>
            <w:r>
              <w:t>Setup Overview</w:t>
            </w:r>
          </w:p>
        </w:tc>
        <w:tc>
          <w:tcPr>
            <w:tcW w:w="3339" w:type="pct"/>
          </w:tcPr>
          <w:p w14:paraId="04905EE1" w14:textId="42A5341F" w:rsidR="00546161" w:rsidRDefault="00BD503C" w:rsidP="00546161">
            <w:pPr>
              <w:cnfStyle w:val="000000100000" w:firstRow="0" w:lastRow="0" w:firstColumn="0" w:lastColumn="0" w:oddVBand="0" w:evenVBand="0" w:oddHBand="1" w:evenHBand="0" w:firstRowFirstColumn="0" w:firstRowLastColumn="0" w:lastRowFirstColumn="0" w:lastRowLastColumn="0"/>
            </w:pPr>
            <w:r>
              <w:t>Shows the expected outcome after setting up the application</w:t>
            </w:r>
            <w:r w:rsidR="00546161">
              <w:t xml:space="preserve"> </w:t>
            </w:r>
          </w:p>
        </w:tc>
      </w:tr>
      <w:tr w:rsidR="00546161" w14:paraId="7A6828BE" w14:textId="77777777" w:rsidTr="000E3BA6">
        <w:tc>
          <w:tcPr>
            <w:cnfStyle w:val="001000000000" w:firstRow="0" w:lastRow="0" w:firstColumn="1" w:lastColumn="0" w:oddVBand="0" w:evenVBand="0" w:oddHBand="0" w:evenHBand="0" w:firstRowFirstColumn="0" w:firstRowLastColumn="0" w:lastRowFirstColumn="0" w:lastRowLastColumn="0"/>
            <w:tcW w:w="5000" w:type="pct"/>
            <w:gridSpan w:val="3"/>
          </w:tcPr>
          <w:p w14:paraId="248416B7" w14:textId="2BB238B4" w:rsidR="00546161" w:rsidRDefault="00BD503C" w:rsidP="00546161">
            <w:r>
              <w:t>Sections 4 to 8</w:t>
            </w:r>
            <w:r w:rsidR="00546161">
              <w:t xml:space="preserve"> provides the step-by-step instructions to set up the application</w:t>
            </w:r>
          </w:p>
        </w:tc>
      </w:tr>
      <w:tr w:rsidR="00546161" w14:paraId="3B884FC9" w14:textId="77777777" w:rsidTr="000E3B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 w:type="pct"/>
          </w:tcPr>
          <w:p w14:paraId="08EFFF0E" w14:textId="77777777" w:rsidR="00546161" w:rsidRDefault="00546161" w:rsidP="00B9765C">
            <w:pPr>
              <w:pStyle w:val="ListParagraph"/>
              <w:numPr>
                <w:ilvl w:val="0"/>
                <w:numId w:val="10"/>
              </w:numPr>
            </w:pPr>
          </w:p>
        </w:tc>
        <w:tc>
          <w:tcPr>
            <w:tcW w:w="1379" w:type="pct"/>
          </w:tcPr>
          <w:p w14:paraId="7A1883A4" w14:textId="236A5275" w:rsidR="00546161" w:rsidRDefault="00546161" w:rsidP="00546161">
            <w:pPr>
              <w:cnfStyle w:val="000000100000" w:firstRow="0" w:lastRow="0" w:firstColumn="0" w:lastColumn="0" w:oddVBand="0" w:evenVBand="0" w:oddHBand="1" w:evenHBand="0" w:firstRowFirstColumn="0" w:firstRowLastColumn="0" w:lastRowFirstColumn="0" w:lastRowLastColumn="0"/>
            </w:pPr>
            <w:r>
              <w:t>AnE Smart Doorbell Systems (Part 1)</w:t>
            </w:r>
          </w:p>
        </w:tc>
        <w:tc>
          <w:tcPr>
            <w:tcW w:w="3339" w:type="pct"/>
          </w:tcPr>
          <w:p w14:paraId="197F1654" w14:textId="1A973942" w:rsidR="00546161" w:rsidRDefault="00546161" w:rsidP="00546161">
            <w:pPr>
              <w:cnfStyle w:val="000000100000" w:firstRow="0" w:lastRow="0" w:firstColumn="0" w:lastColumn="0" w:oddVBand="0" w:evenVBand="0" w:oddHBand="1" w:evenHBand="0" w:firstRowFirstColumn="0" w:firstRowLastColumn="0" w:lastRowFirstColumn="0" w:lastRowLastColumn="0"/>
            </w:pPr>
            <w:r>
              <w:t>Provides a step-by-step tutorial on setting up your hardware components.</w:t>
            </w:r>
          </w:p>
        </w:tc>
      </w:tr>
      <w:tr w:rsidR="00546161" w14:paraId="0FA8A551" w14:textId="77777777" w:rsidTr="000E3BA6">
        <w:tc>
          <w:tcPr>
            <w:cnfStyle w:val="001000000000" w:firstRow="0" w:lastRow="0" w:firstColumn="1" w:lastColumn="0" w:oddVBand="0" w:evenVBand="0" w:oddHBand="0" w:evenHBand="0" w:firstRowFirstColumn="0" w:firstRowLastColumn="0" w:lastRowFirstColumn="0" w:lastRowLastColumn="0"/>
            <w:tcW w:w="282" w:type="pct"/>
          </w:tcPr>
          <w:p w14:paraId="77699F7E" w14:textId="77777777" w:rsidR="00546161" w:rsidRDefault="00546161" w:rsidP="00B9765C">
            <w:pPr>
              <w:pStyle w:val="ListParagraph"/>
              <w:numPr>
                <w:ilvl w:val="0"/>
                <w:numId w:val="10"/>
              </w:numPr>
            </w:pPr>
          </w:p>
        </w:tc>
        <w:tc>
          <w:tcPr>
            <w:tcW w:w="1379" w:type="pct"/>
          </w:tcPr>
          <w:p w14:paraId="2A189DEF" w14:textId="239FE092" w:rsidR="00546161" w:rsidRDefault="00546161" w:rsidP="00546161">
            <w:pPr>
              <w:cnfStyle w:val="000000000000" w:firstRow="0" w:lastRow="0" w:firstColumn="0" w:lastColumn="0" w:oddVBand="0" w:evenVBand="0" w:oddHBand="0" w:evenHBand="0" w:firstRowFirstColumn="0" w:firstRowLastColumn="0" w:lastRowFirstColumn="0" w:lastRowLastColumn="0"/>
            </w:pPr>
            <w:r>
              <w:t>AnE Smart Doorbell Systems (Part 2)</w:t>
            </w:r>
          </w:p>
        </w:tc>
        <w:tc>
          <w:tcPr>
            <w:tcW w:w="3339" w:type="pct"/>
          </w:tcPr>
          <w:p w14:paraId="0D6FA8BA" w14:textId="29CE313C" w:rsidR="00546161" w:rsidRDefault="00546161" w:rsidP="00546161">
            <w:pPr>
              <w:cnfStyle w:val="000000000000" w:firstRow="0" w:lastRow="0" w:firstColumn="0" w:lastColumn="0" w:oddVBand="0" w:evenVBand="0" w:oddHBand="0" w:evenHBand="0" w:firstRowFirstColumn="0" w:firstRowLastColumn="0" w:lastRowFirstColumn="0" w:lastRowLastColumn="0"/>
            </w:pPr>
            <w:r>
              <w:t>Provides a step-by-step tutorial on setting up your AWS IoT Console</w:t>
            </w:r>
          </w:p>
        </w:tc>
      </w:tr>
      <w:tr w:rsidR="00546161" w14:paraId="52EFF90C" w14:textId="77777777" w:rsidTr="000E3B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 w:type="pct"/>
          </w:tcPr>
          <w:p w14:paraId="53DABB50" w14:textId="77777777" w:rsidR="00546161" w:rsidRDefault="00546161" w:rsidP="00B9765C">
            <w:pPr>
              <w:pStyle w:val="ListParagraph"/>
              <w:numPr>
                <w:ilvl w:val="0"/>
                <w:numId w:val="10"/>
              </w:numPr>
            </w:pPr>
          </w:p>
        </w:tc>
        <w:tc>
          <w:tcPr>
            <w:tcW w:w="1379" w:type="pct"/>
          </w:tcPr>
          <w:p w14:paraId="0950D052" w14:textId="76608381" w:rsidR="00546161" w:rsidRDefault="00546161" w:rsidP="00546161">
            <w:pPr>
              <w:cnfStyle w:val="000000100000" w:firstRow="0" w:lastRow="0" w:firstColumn="0" w:lastColumn="0" w:oddVBand="0" w:evenVBand="0" w:oddHBand="1" w:evenHBand="0" w:firstRowFirstColumn="0" w:firstRowLastColumn="0" w:lastRowFirstColumn="0" w:lastRowLastColumn="0"/>
            </w:pPr>
            <w:r>
              <w:t>AnE Smart Doorbell Systems (Part 3)</w:t>
            </w:r>
          </w:p>
        </w:tc>
        <w:tc>
          <w:tcPr>
            <w:tcW w:w="3339" w:type="pct"/>
          </w:tcPr>
          <w:p w14:paraId="7C548E9C" w14:textId="6CFD4843" w:rsidR="00546161" w:rsidRDefault="00546161" w:rsidP="00546161">
            <w:pPr>
              <w:cnfStyle w:val="000000100000" w:firstRow="0" w:lastRow="0" w:firstColumn="0" w:lastColumn="0" w:oddVBand="0" w:evenVBand="0" w:oddHBand="1" w:evenHBand="0" w:firstRowFirstColumn="0" w:firstRowLastColumn="0" w:lastRowFirstColumn="0" w:lastRowLastColumn="0"/>
            </w:pPr>
            <w:r>
              <w:t>Provides you with the commands to install necessary libraries to set up your AnE Smart Doorbell System functions.</w:t>
            </w:r>
          </w:p>
        </w:tc>
      </w:tr>
      <w:tr w:rsidR="00546161" w14:paraId="6EC96145" w14:textId="77777777" w:rsidTr="000E3BA6">
        <w:tc>
          <w:tcPr>
            <w:cnfStyle w:val="001000000000" w:firstRow="0" w:lastRow="0" w:firstColumn="1" w:lastColumn="0" w:oddVBand="0" w:evenVBand="0" w:oddHBand="0" w:evenHBand="0" w:firstRowFirstColumn="0" w:firstRowLastColumn="0" w:lastRowFirstColumn="0" w:lastRowLastColumn="0"/>
            <w:tcW w:w="282" w:type="pct"/>
          </w:tcPr>
          <w:p w14:paraId="5B321D4C" w14:textId="77777777" w:rsidR="00546161" w:rsidRDefault="00546161" w:rsidP="00B9765C">
            <w:pPr>
              <w:pStyle w:val="ListParagraph"/>
              <w:numPr>
                <w:ilvl w:val="0"/>
                <w:numId w:val="10"/>
              </w:numPr>
            </w:pPr>
          </w:p>
        </w:tc>
        <w:tc>
          <w:tcPr>
            <w:tcW w:w="1379" w:type="pct"/>
          </w:tcPr>
          <w:p w14:paraId="2C9AC194" w14:textId="150AF41F" w:rsidR="00546161" w:rsidRDefault="00546161" w:rsidP="00546161">
            <w:pPr>
              <w:cnfStyle w:val="000000000000" w:firstRow="0" w:lastRow="0" w:firstColumn="0" w:lastColumn="0" w:oddVBand="0" w:evenVBand="0" w:oddHBand="0" w:evenHBand="0" w:firstRowFirstColumn="0" w:firstRowLastColumn="0" w:lastRowFirstColumn="0" w:lastRowLastColumn="0"/>
            </w:pPr>
            <w:r>
              <w:t>AnE Smart Doorbell Systems (Part 4)</w:t>
            </w:r>
          </w:p>
        </w:tc>
        <w:tc>
          <w:tcPr>
            <w:tcW w:w="3339" w:type="pct"/>
          </w:tcPr>
          <w:p w14:paraId="480123DB" w14:textId="0621F5D1" w:rsidR="00546161" w:rsidRDefault="00546161" w:rsidP="00546161">
            <w:pPr>
              <w:cnfStyle w:val="000000000000" w:firstRow="0" w:lastRow="0" w:firstColumn="0" w:lastColumn="0" w:oddVBand="0" w:evenVBand="0" w:oddHBand="0" w:evenHBand="0" w:firstRowFirstColumn="0" w:firstRowLastColumn="0" w:lastRowFirstColumn="0" w:lastRowLastColumn="0"/>
            </w:pPr>
            <w:r>
              <w:t>Provides you with a step-by-step tutorial to setting up your Node.js Server.</w:t>
            </w:r>
          </w:p>
        </w:tc>
      </w:tr>
      <w:tr w:rsidR="00546161" w14:paraId="57846971" w14:textId="77777777" w:rsidTr="000E3B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 w:type="pct"/>
          </w:tcPr>
          <w:p w14:paraId="48161314" w14:textId="77777777" w:rsidR="00546161" w:rsidRDefault="00546161" w:rsidP="00B9765C">
            <w:pPr>
              <w:pStyle w:val="ListParagraph"/>
              <w:numPr>
                <w:ilvl w:val="0"/>
                <w:numId w:val="10"/>
              </w:numPr>
            </w:pPr>
          </w:p>
        </w:tc>
        <w:tc>
          <w:tcPr>
            <w:tcW w:w="1379" w:type="pct"/>
          </w:tcPr>
          <w:p w14:paraId="11E6D46A" w14:textId="15764207" w:rsidR="00546161" w:rsidRDefault="00546161" w:rsidP="00546161">
            <w:pPr>
              <w:cnfStyle w:val="000000100000" w:firstRow="0" w:lastRow="0" w:firstColumn="0" w:lastColumn="0" w:oddVBand="0" w:evenVBand="0" w:oddHBand="1" w:evenHBand="0" w:firstRowFirstColumn="0" w:firstRowLastColumn="0" w:lastRowFirstColumn="0" w:lastRowLastColumn="0"/>
            </w:pPr>
            <w:r>
              <w:t>AnE Smart Doorbell Systems (Part 5)</w:t>
            </w:r>
          </w:p>
        </w:tc>
        <w:tc>
          <w:tcPr>
            <w:tcW w:w="3339" w:type="pct"/>
          </w:tcPr>
          <w:p w14:paraId="5F6F9A6E" w14:textId="20E1443E" w:rsidR="00546161" w:rsidRDefault="00546161" w:rsidP="00546161">
            <w:pPr>
              <w:cnfStyle w:val="000000100000" w:firstRow="0" w:lastRow="0" w:firstColumn="0" w:lastColumn="0" w:oddVBand="0" w:evenVBand="0" w:oddHBand="1" w:evenHBand="0" w:firstRowFirstColumn="0" w:firstRowLastColumn="0" w:lastRowFirstColumn="0" w:lastRowLastColumn="0"/>
            </w:pPr>
            <w:r>
              <w:t>Provides a step-by-step tutorial on setting up the website</w:t>
            </w:r>
          </w:p>
        </w:tc>
      </w:tr>
      <w:tr w:rsidR="00BD503C" w14:paraId="6EDE4AAA" w14:textId="77777777" w:rsidTr="000E3BA6">
        <w:tc>
          <w:tcPr>
            <w:cnfStyle w:val="001000000000" w:firstRow="0" w:lastRow="0" w:firstColumn="1" w:lastColumn="0" w:oddVBand="0" w:evenVBand="0" w:oddHBand="0" w:evenHBand="0" w:firstRowFirstColumn="0" w:firstRowLastColumn="0" w:lastRowFirstColumn="0" w:lastRowLastColumn="0"/>
            <w:tcW w:w="282" w:type="pct"/>
          </w:tcPr>
          <w:p w14:paraId="06A964C4" w14:textId="7A7A2CBA" w:rsidR="00BD503C" w:rsidRDefault="00BD503C" w:rsidP="00B9765C">
            <w:pPr>
              <w:pStyle w:val="ListParagraph"/>
              <w:numPr>
                <w:ilvl w:val="0"/>
                <w:numId w:val="10"/>
              </w:numPr>
            </w:pPr>
          </w:p>
        </w:tc>
        <w:tc>
          <w:tcPr>
            <w:tcW w:w="1379" w:type="pct"/>
          </w:tcPr>
          <w:p w14:paraId="2B8B5706" w14:textId="358BF5A2" w:rsidR="00BD503C" w:rsidRDefault="00BD503C" w:rsidP="00546161">
            <w:pPr>
              <w:cnfStyle w:val="000000000000" w:firstRow="0" w:lastRow="0" w:firstColumn="0" w:lastColumn="0" w:oddVBand="0" w:evenVBand="0" w:oddHBand="0" w:evenHBand="0" w:firstRowFirstColumn="0" w:firstRowLastColumn="0" w:lastRowFirstColumn="0" w:lastRowLastColumn="0"/>
            </w:pPr>
            <w:r>
              <w:t>Running the System</w:t>
            </w:r>
          </w:p>
        </w:tc>
        <w:tc>
          <w:tcPr>
            <w:tcW w:w="3339" w:type="pct"/>
          </w:tcPr>
          <w:p w14:paraId="1B9644E8" w14:textId="64108B97" w:rsidR="00BD503C" w:rsidRDefault="00BD503C" w:rsidP="00546161">
            <w:pPr>
              <w:cnfStyle w:val="000000000000" w:firstRow="0" w:lastRow="0" w:firstColumn="0" w:lastColumn="0" w:oddVBand="0" w:evenVBand="0" w:oddHBand="0" w:evenHBand="0" w:firstRowFirstColumn="0" w:firstRowLastColumn="0" w:lastRowFirstColumn="0" w:lastRowLastColumn="0"/>
            </w:pPr>
            <w:r>
              <w:t>Steps to run the Website and the Product</w:t>
            </w:r>
          </w:p>
        </w:tc>
      </w:tr>
    </w:tbl>
    <w:p w14:paraId="53D579BD" w14:textId="0C9104F3" w:rsidR="00363A7B" w:rsidRDefault="00363A7B" w:rsidP="00E6544E"/>
    <w:p w14:paraId="3277A3F6" w14:textId="77777777" w:rsidR="00292502" w:rsidRDefault="00292502" w:rsidP="00E6544E"/>
    <w:p w14:paraId="3345C4AA" w14:textId="77777777" w:rsidR="00025C07" w:rsidRDefault="00025C07">
      <w:pPr>
        <w:rPr>
          <w:rFonts w:ascii="Franklin Gothic Demi" w:hAnsi="Franklin Gothic Demi"/>
          <w:b/>
          <w:bCs/>
          <w:color w:val="305250" w:themeColor="accent6" w:themeShade="80"/>
          <w:sz w:val="40"/>
        </w:rPr>
      </w:pPr>
      <w:r>
        <w:br w:type="page"/>
      </w:r>
    </w:p>
    <w:p w14:paraId="3FAC1D74" w14:textId="01870133" w:rsidR="00363A7B" w:rsidRDefault="00363A7B" w:rsidP="00B9765C">
      <w:pPr>
        <w:pStyle w:val="Header2dora1"/>
        <w:numPr>
          <w:ilvl w:val="1"/>
          <w:numId w:val="9"/>
        </w:numPr>
        <w:jc w:val="left"/>
      </w:pPr>
      <w:bookmarkStart w:id="8" w:name="_Toc491140237"/>
      <w:r>
        <w:lastRenderedPageBreak/>
        <w:t>How does the final RPI set-up looks like?</w:t>
      </w:r>
      <w:bookmarkEnd w:id="8"/>
    </w:p>
    <w:p w14:paraId="48F2C428" w14:textId="77777777" w:rsidR="00363A7B" w:rsidRDefault="00363A7B" w:rsidP="00363A7B"/>
    <w:p w14:paraId="3AF82D8A" w14:textId="77777777" w:rsidR="00025C07" w:rsidRDefault="00025C07" w:rsidP="00025C07">
      <w:pPr>
        <w:jc w:val="center"/>
        <w:rPr>
          <w:lang w:val="en-SG" w:eastAsia="zh-CN" w:bidi="ar-SA"/>
        </w:rPr>
      </w:pPr>
    </w:p>
    <w:p w14:paraId="6649DC26" w14:textId="30976486" w:rsidR="00CD5BC5" w:rsidRDefault="00025C07" w:rsidP="00025C07">
      <w:pPr>
        <w:jc w:val="center"/>
      </w:pPr>
      <w:r>
        <w:rPr>
          <w:lang w:val="en-SG" w:eastAsia="zh-CN" w:bidi="ar-SA"/>
        </w:rPr>
        <w:drawing>
          <wp:inline distT="0" distB="0" distL="0" distR="0" wp14:anchorId="472FB0D5" wp14:editId="10176E89">
            <wp:extent cx="5962023" cy="4097020"/>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8378"/>
                    <a:stretch/>
                  </pic:blipFill>
                  <pic:spPr bwMode="auto">
                    <a:xfrm>
                      <a:off x="0" y="0"/>
                      <a:ext cx="5963683" cy="4098161"/>
                    </a:xfrm>
                    <a:prstGeom prst="rect">
                      <a:avLst/>
                    </a:prstGeom>
                    <a:ln>
                      <a:noFill/>
                    </a:ln>
                    <a:extLst>
                      <a:ext uri="{53640926-AAD7-44D8-BBD7-CCE9431645EC}">
                        <a14:shadowObscured xmlns:a14="http://schemas.microsoft.com/office/drawing/2010/main"/>
                      </a:ext>
                    </a:extLst>
                  </pic:spPr>
                </pic:pic>
              </a:graphicData>
            </a:graphic>
          </wp:inline>
        </w:drawing>
      </w:r>
      <w:r w:rsidR="00884AA9">
        <w:br w:type="page"/>
      </w:r>
    </w:p>
    <w:p w14:paraId="0EE2B2EA" w14:textId="77777777" w:rsidR="0029086C" w:rsidRDefault="0029086C" w:rsidP="0029086C"/>
    <w:p w14:paraId="37BEDBA2" w14:textId="6EF059A1" w:rsidR="00363A7B" w:rsidRDefault="00363A7B" w:rsidP="00B9765C">
      <w:pPr>
        <w:pStyle w:val="Header2dora1"/>
        <w:numPr>
          <w:ilvl w:val="1"/>
          <w:numId w:val="9"/>
        </w:numPr>
        <w:jc w:val="left"/>
      </w:pPr>
      <w:bookmarkStart w:id="9" w:name="_Toc491140238"/>
      <w:r>
        <w:t xml:space="preserve">How does the web </w:t>
      </w:r>
      <w:r w:rsidR="006E69AE">
        <w:t xml:space="preserve">application </w:t>
      </w:r>
      <w:r>
        <w:t>look like?</w:t>
      </w:r>
      <w:bookmarkEnd w:id="9"/>
    </w:p>
    <w:p w14:paraId="2FFCA547" w14:textId="574D9D2E" w:rsidR="00363A7B" w:rsidRDefault="00363A7B" w:rsidP="00363A7B"/>
    <w:p w14:paraId="294409D0" w14:textId="752B39C9" w:rsidR="00941692" w:rsidRDefault="00941692" w:rsidP="00941692">
      <w:pPr>
        <w:pStyle w:val="Heading3"/>
      </w:pPr>
      <w:bookmarkStart w:id="10" w:name="_Toc491140239"/>
      <w:r>
        <w:t>Welcome</w:t>
      </w:r>
      <w:bookmarkEnd w:id="10"/>
    </w:p>
    <w:p w14:paraId="5793DABB" w14:textId="235503E6" w:rsidR="00941692" w:rsidRDefault="00941692" w:rsidP="00363A7B"/>
    <w:p w14:paraId="0F83573D" w14:textId="7F2BE04B" w:rsidR="00941692" w:rsidRDefault="00941692" w:rsidP="00363A7B">
      <w:r>
        <w:rPr>
          <w:lang w:val="en-SG" w:eastAsia="zh-CN" w:bidi="ar-SA"/>
        </w:rPr>
        <w:drawing>
          <wp:inline distT="0" distB="0" distL="0" distR="0" wp14:anchorId="5148A876" wp14:editId="6B42E4A8">
            <wp:extent cx="6190615" cy="3336925"/>
            <wp:effectExtent l="0" t="0" r="635"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hoto6114136244121348074.jpg"/>
                    <pic:cNvPicPr/>
                  </pic:nvPicPr>
                  <pic:blipFill>
                    <a:blip r:embed="rId12"/>
                    <a:stretch>
                      <a:fillRect/>
                    </a:stretch>
                  </pic:blipFill>
                  <pic:spPr>
                    <a:xfrm>
                      <a:off x="0" y="0"/>
                      <a:ext cx="6190615" cy="3336925"/>
                    </a:xfrm>
                    <a:prstGeom prst="rect">
                      <a:avLst/>
                    </a:prstGeom>
                  </pic:spPr>
                </pic:pic>
              </a:graphicData>
            </a:graphic>
          </wp:inline>
        </w:drawing>
      </w:r>
    </w:p>
    <w:p w14:paraId="597F5580" w14:textId="349F537D" w:rsidR="00941692" w:rsidRDefault="00941692" w:rsidP="00363A7B"/>
    <w:p w14:paraId="5F52C204" w14:textId="77777777" w:rsidR="00941692" w:rsidRDefault="00941692" w:rsidP="00363A7B"/>
    <w:p w14:paraId="16F28918" w14:textId="682FD077" w:rsidR="003069D0" w:rsidRDefault="003069D0" w:rsidP="003069D0">
      <w:pPr>
        <w:pStyle w:val="Heading3"/>
      </w:pPr>
      <w:bookmarkStart w:id="11" w:name="_Toc491140240"/>
      <w:r>
        <w:t>Login</w:t>
      </w:r>
      <w:bookmarkEnd w:id="11"/>
    </w:p>
    <w:p w14:paraId="700236EB" w14:textId="072A8929" w:rsidR="003069D0" w:rsidRDefault="003069D0" w:rsidP="00363A7B"/>
    <w:p w14:paraId="05DC992E" w14:textId="130810A1" w:rsidR="0065025B" w:rsidRDefault="0065025B" w:rsidP="00363A7B">
      <w:r>
        <w:rPr>
          <w:lang w:val="en-SG" w:eastAsia="zh-CN" w:bidi="ar-SA"/>
        </w:rPr>
        <w:drawing>
          <wp:inline distT="0" distB="0" distL="0" distR="0" wp14:anchorId="3772A683" wp14:editId="2DB1CFE4">
            <wp:extent cx="6190615" cy="3288665"/>
            <wp:effectExtent l="0" t="0" r="635" b="698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hoto6114136244121348076.jpg"/>
                    <pic:cNvPicPr/>
                  </pic:nvPicPr>
                  <pic:blipFill>
                    <a:blip r:embed="rId13"/>
                    <a:stretch>
                      <a:fillRect/>
                    </a:stretch>
                  </pic:blipFill>
                  <pic:spPr>
                    <a:xfrm>
                      <a:off x="0" y="0"/>
                      <a:ext cx="6190615" cy="3288665"/>
                    </a:xfrm>
                    <a:prstGeom prst="rect">
                      <a:avLst/>
                    </a:prstGeom>
                  </pic:spPr>
                </pic:pic>
              </a:graphicData>
            </a:graphic>
          </wp:inline>
        </w:drawing>
      </w:r>
    </w:p>
    <w:p w14:paraId="36A94BBC" w14:textId="77777777" w:rsidR="0065025B" w:rsidRDefault="0065025B" w:rsidP="00363A7B"/>
    <w:p w14:paraId="54892D24" w14:textId="27A33B83" w:rsidR="003069D0" w:rsidRDefault="003069D0" w:rsidP="003069D0">
      <w:pPr>
        <w:pStyle w:val="Heading3"/>
      </w:pPr>
      <w:bookmarkStart w:id="12" w:name="_Toc491140241"/>
      <w:r>
        <w:lastRenderedPageBreak/>
        <w:t>Register</w:t>
      </w:r>
      <w:bookmarkEnd w:id="12"/>
    </w:p>
    <w:p w14:paraId="0EE0792F" w14:textId="787AEB83" w:rsidR="003069D0" w:rsidRDefault="003069D0" w:rsidP="00363A7B"/>
    <w:p w14:paraId="1EAA073D" w14:textId="7029AF3F" w:rsidR="0065025B" w:rsidRDefault="0065025B" w:rsidP="00363A7B">
      <w:r>
        <w:rPr>
          <w:lang w:val="en-SG" w:eastAsia="zh-CN" w:bidi="ar-SA"/>
        </w:rPr>
        <w:drawing>
          <wp:inline distT="0" distB="0" distL="0" distR="0" wp14:anchorId="0A34F389" wp14:editId="23CFF31C">
            <wp:extent cx="6190615" cy="3288665"/>
            <wp:effectExtent l="0" t="0" r="635" b="698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hoto6114136244121348075.jpg"/>
                    <pic:cNvPicPr/>
                  </pic:nvPicPr>
                  <pic:blipFill>
                    <a:blip r:embed="rId14"/>
                    <a:stretch>
                      <a:fillRect/>
                    </a:stretch>
                  </pic:blipFill>
                  <pic:spPr>
                    <a:xfrm>
                      <a:off x="0" y="0"/>
                      <a:ext cx="6190615" cy="3288665"/>
                    </a:xfrm>
                    <a:prstGeom prst="rect">
                      <a:avLst/>
                    </a:prstGeom>
                  </pic:spPr>
                </pic:pic>
              </a:graphicData>
            </a:graphic>
          </wp:inline>
        </w:drawing>
      </w:r>
    </w:p>
    <w:p w14:paraId="1A34A2B1" w14:textId="77777777" w:rsidR="0065025B" w:rsidRDefault="0065025B" w:rsidP="00363A7B"/>
    <w:p w14:paraId="3AC3AD0C" w14:textId="028A8C28" w:rsidR="00363A7B" w:rsidRDefault="003069D0" w:rsidP="003069D0">
      <w:pPr>
        <w:pStyle w:val="Heading3"/>
      </w:pPr>
      <w:bookmarkStart w:id="13" w:name="_Toc491140242"/>
      <w:r>
        <w:t>Dashboard</w:t>
      </w:r>
      <w:bookmarkEnd w:id="13"/>
    </w:p>
    <w:p w14:paraId="00DF562B" w14:textId="713A6E72" w:rsidR="003069D0" w:rsidRDefault="003069D0" w:rsidP="00363A7B"/>
    <w:p w14:paraId="69AC0BD7" w14:textId="7D423736" w:rsidR="0065025B" w:rsidRDefault="0065025B" w:rsidP="00363A7B">
      <w:r>
        <w:rPr>
          <w:lang w:val="en-SG" w:eastAsia="zh-CN" w:bidi="ar-SA"/>
        </w:rPr>
        <w:drawing>
          <wp:inline distT="0" distB="0" distL="0" distR="0" wp14:anchorId="704D1FEE" wp14:editId="3A219864">
            <wp:extent cx="6190615" cy="3327400"/>
            <wp:effectExtent l="0" t="0" r="635" b="635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hoto6114136244121348077.jpg"/>
                    <pic:cNvPicPr/>
                  </pic:nvPicPr>
                  <pic:blipFill>
                    <a:blip r:embed="rId15"/>
                    <a:stretch>
                      <a:fillRect/>
                    </a:stretch>
                  </pic:blipFill>
                  <pic:spPr>
                    <a:xfrm>
                      <a:off x="0" y="0"/>
                      <a:ext cx="6190615" cy="3327400"/>
                    </a:xfrm>
                    <a:prstGeom prst="rect">
                      <a:avLst/>
                    </a:prstGeom>
                  </pic:spPr>
                </pic:pic>
              </a:graphicData>
            </a:graphic>
          </wp:inline>
        </w:drawing>
      </w:r>
    </w:p>
    <w:p w14:paraId="0FC9FEA8" w14:textId="77777777" w:rsidR="0065025B" w:rsidRDefault="0065025B" w:rsidP="00363A7B"/>
    <w:p w14:paraId="50DBBC12" w14:textId="77777777" w:rsidR="00C762A4" w:rsidRDefault="00C762A4">
      <w:pPr>
        <w:rPr>
          <w:b/>
          <w:sz w:val="32"/>
          <w:szCs w:val="32"/>
        </w:rPr>
      </w:pPr>
      <w:r>
        <w:br w:type="page"/>
      </w:r>
    </w:p>
    <w:p w14:paraId="459B04E9" w14:textId="02749D1E" w:rsidR="00363A7B" w:rsidRDefault="003069D0" w:rsidP="003069D0">
      <w:pPr>
        <w:pStyle w:val="Heading3"/>
      </w:pPr>
      <w:bookmarkStart w:id="14" w:name="_Toc491140243"/>
      <w:r>
        <w:lastRenderedPageBreak/>
        <w:t>Picture</w:t>
      </w:r>
      <w:bookmarkEnd w:id="14"/>
    </w:p>
    <w:p w14:paraId="7BDE7CAA" w14:textId="2339F5B3" w:rsidR="003069D0" w:rsidRDefault="003069D0" w:rsidP="00363A7B"/>
    <w:p w14:paraId="0193A15C" w14:textId="7875AC6A" w:rsidR="008971AF" w:rsidRDefault="008971AF" w:rsidP="00363A7B">
      <w:r>
        <w:rPr>
          <w:lang w:val="en-SG" w:eastAsia="zh-CN" w:bidi="ar-SA"/>
        </w:rPr>
        <w:drawing>
          <wp:inline distT="0" distB="0" distL="0" distR="0" wp14:anchorId="66ADD875" wp14:editId="7B160F48">
            <wp:extent cx="6190615" cy="3298190"/>
            <wp:effectExtent l="0" t="0" r="635"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hoto6114136244121348081.jpg"/>
                    <pic:cNvPicPr/>
                  </pic:nvPicPr>
                  <pic:blipFill>
                    <a:blip r:embed="rId16"/>
                    <a:stretch>
                      <a:fillRect/>
                    </a:stretch>
                  </pic:blipFill>
                  <pic:spPr>
                    <a:xfrm>
                      <a:off x="0" y="0"/>
                      <a:ext cx="6190615" cy="3298190"/>
                    </a:xfrm>
                    <a:prstGeom prst="rect">
                      <a:avLst/>
                    </a:prstGeom>
                  </pic:spPr>
                </pic:pic>
              </a:graphicData>
            </a:graphic>
          </wp:inline>
        </w:drawing>
      </w:r>
    </w:p>
    <w:p w14:paraId="55645A23" w14:textId="5A19B7B6" w:rsidR="008971AF" w:rsidRDefault="008971AF"/>
    <w:p w14:paraId="0B0C7874" w14:textId="2A76604E" w:rsidR="008971AF" w:rsidRDefault="008971AF" w:rsidP="00363A7B">
      <w:r>
        <w:rPr>
          <w:lang w:val="en-SG" w:eastAsia="zh-CN" w:bidi="ar-SA"/>
        </w:rPr>
        <w:drawing>
          <wp:inline distT="0" distB="0" distL="0" distR="0" wp14:anchorId="1A59508D" wp14:editId="1E7522FC">
            <wp:extent cx="6190615" cy="3327400"/>
            <wp:effectExtent l="0" t="0" r="635" b="635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hoto6114136244121348082.jpg"/>
                    <pic:cNvPicPr/>
                  </pic:nvPicPr>
                  <pic:blipFill>
                    <a:blip r:embed="rId17"/>
                    <a:stretch>
                      <a:fillRect/>
                    </a:stretch>
                  </pic:blipFill>
                  <pic:spPr>
                    <a:xfrm>
                      <a:off x="0" y="0"/>
                      <a:ext cx="6190615" cy="3327400"/>
                    </a:xfrm>
                    <a:prstGeom prst="rect">
                      <a:avLst/>
                    </a:prstGeom>
                  </pic:spPr>
                </pic:pic>
              </a:graphicData>
            </a:graphic>
          </wp:inline>
        </w:drawing>
      </w:r>
    </w:p>
    <w:p w14:paraId="3B0DD4FB" w14:textId="1C78739F" w:rsidR="008971AF" w:rsidRDefault="008971AF"/>
    <w:p w14:paraId="53F8646A" w14:textId="77777777" w:rsidR="008971AF" w:rsidRDefault="008971AF"/>
    <w:p w14:paraId="71AE5CBB" w14:textId="77777777" w:rsidR="00290CFA" w:rsidRDefault="00290CFA">
      <w:pPr>
        <w:rPr>
          <w:b/>
          <w:sz w:val="32"/>
          <w:szCs w:val="32"/>
        </w:rPr>
      </w:pPr>
      <w:r>
        <w:br w:type="page"/>
      </w:r>
    </w:p>
    <w:p w14:paraId="33BA0656" w14:textId="6B3BD6DA" w:rsidR="003069D0" w:rsidRDefault="003069D0" w:rsidP="003069D0">
      <w:pPr>
        <w:pStyle w:val="Heading3"/>
      </w:pPr>
      <w:bookmarkStart w:id="15" w:name="_Toc491140244"/>
      <w:r>
        <w:lastRenderedPageBreak/>
        <w:t>Lights</w:t>
      </w:r>
      <w:bookmarkEnd w:id="15"/>
    </w:p>
    <w:p w14:paraId="13C10E0B" w14:textId="109638D2" w:rsidR="003069D0" w:rsidRDefault="003069D0" w:rsidP="00363A7B"/>
    <w:p w14:paraId="6E0E9645" w14:textId="565C404F" w:rsidR="0065025B" w:rsidRDefault="008971AF" w:rsidP="00363A7B">
      <w:r>
        <w:rPr>
          <w:lang w:val="en-SG" w:eastAsia="zh-CN" w:bidi="ar-SA"/>
        </w:rPr>
        <w:drawing>
          <wp:inline distT="0" distB="0" distL="0" distR="0" wp14:anchorId="2C1C078B" wp14:editId="5293E684">
            <wp:extent cx="6190615" cy="3327400"/>
            <wp:effectExtent l="0" t="0" r="635" b="635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hoto6114136244121348083.jpg"/>
                    <pic:cNvPicPr/>
                  </pic:nvPicPr>
                  <pic:blipFill>
                    <a:blip r:embed="rId18"/>
                    <a:stretch>
                      <a:fillRect/>
                    </a:stretch>
                  </pic:blipFill>
                  <pic:spPr>
                    <a:xfrm>
                      <a:off x="0" y="0"/>
                      <a:ext cx="6190615" cy="3327400"/>
                    </a:xfrm>
                    <a:prstGeom prst="rect">
                      <a:avLst/>
                    </a:prstGeom>
                  </pic:spPr>
                </pic:pic>
              </a:graphicData>
            </a:graphic>
          </wp:inline>
        </w:drawing>
      </w:r>
    </w:p>
    <w:p w14:paraId="29CC4C57" w14:textId="075EA570" w:rsidR="0065025B" w:rsidRDefault="0065025B" w:rsidP="00363A7B"/>
    <w:p w14:paraId="54FD6538" w14:textId="77777777" w:rsidR="008971AF" w:rsidRDefault="008971AF" w:rsidP="00363A7B"/>
    <w:p w14:paraId="58D56E02" w14:textId="77777777" w:rsidR="008971AF" w:rsidRDefault="008971AF">
      <w:pPr>
        <w:rPr>
          <w:b/>
          <w:sz w:val="32"/>
          <w:szCs w:val="32"/>
        </w:rPr>
      </w:pPr>
      <w:r>
        <w:br w:type="page"/>
      </w:r>
    </w:p>
    <w:p w14:paraId="773EF627" w14:textId="3B5CD025" w:rsidR="003069D0" w:rsidRDefault="003069D0" w:rsidP="003069D0">
      <w:pPr>
        <w:pStyle w:val="Heading3"/>
      </w:pPr>
      <w:bookmarkStart w:id="16" w:name="_Toc491140245"/>
      <w:r>
        <w:lastRenderedPageBreak/>
        <w:t>Message</w:t>
      </w:r>
      <w:bookmarkEnd w:id="16"/>
    </w:p>
    <w:p w14:paraId="72A9E11F" w14:textId="77777777" w:rsidR="008971AF" w:rsidRPr="008971AF" w:rsidRDefault="008971AF" w:rsidP="008971AF"/>
    <w:p w14:paraId="1AF74C25" w14:textId="3086CF3A" w:rsidR="003069D0" w:rsidRDefault="008971AF">
      <w:r>
        <w:rPr>
          <w:lang w:val="en-SG" w:eastAsia="zh-CN" w:bidi="ar-SA"/>
        </w:rPr>
        <w:drawing>
          <wp:inline distT="0" distB="0" distL="0" distR="0" wp14:anchorId="3EC8B179" wp14:editId="3B4AC9AC">
            <wp:extent cx="6190615" cy="3342005"/>
            <wp:effectExtent l="0" t="0" r="635"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hoto6114136244121348084.jpg"/>
                    <pic:cNvPicPr/>
                  </pic:nvPicPr>
                  <pic:blipFill>
                    <a:blip r:embed="rId19"/>
                    <a:stretch>
                      <a:fillRect/>
                    </a:stretch>
                  </pic:blipFill>
                  <pic:spPr>
                    <a:xfrm>
                      <a:off x="0" y="0"/>
                      <a:ext cx="6190615" cy="3342005"/>
                    </a:xfrm>
                    <a:prstGeom prst="rect">
                      <a:avLst/>
                    </a:prstGeom>
                  </pic:spPr>
                </pic:pic>
              </a:graphicData>
            </a:graphic>
          </wp:inline>
        </w:drawing>
      </w:r>
      <w:r w:rsidR="00E01879">
        <w:br w:type="page"/>
      </w:r>
    </w:p>
    <w:p w14:paraId="0A0BF5CB" w14:textId="7276783A" w:rsidR="00847988" w:rsidRPr="009410F2" w:rsidRDefault="00847988" w:rsidP="00847988">
      <w:pPr>
        <w:pStyle w:val="Heading1"/>
        <w:numPr>
          <w:ilvl w:val="0"/>
          <w:numId w:val="0"/>
        </w:numPr>
      </w:pPr>
      <w:bookmarkStart w:id="17" w:name="_Toc491140246"/>
      <w:r w:rsidRPr="009410F2">
        <w:lastRenderedPageBreak/>
        <w:t>Section 2</w:t>
      </w:r>
      <w:r>
        <w:br/>
      </w:r>
      <w:r w:rsidR="003069D0">
        <w:t>Hardware R</w:t>
      </w:r>
      <w:r w:rsidR="00432EB1">
        <w:t>equirements</w:t>
      </w:r>
      <w:bookmarkEnd w:id="17"/>
      <w:r w:rsidRPr="009410F2">
        <w:t xml:space="preserve"> </w:t>
      </w:r>
    </w:p>
    <w:p w14:paraId="691C523D" w14:textId="4BFE8B3D" w:rsidR="00900C76" w:rsidRDefault="00900C76" w:rsidP="00900C76"/>
    <w:p w14:paraId="7E8BE1B2" w14:textId="11552B9A" w:rsidR="00900C76" w:rsidRDefault="00432EB1" w:rsidP="00900C76">
      <w:pPr>
        <w:pStyle w:val="Header2dora1"/>
        <w:numPr>
          <w:ilvl w:val="0"/>
          <w:numId w:val="0"/>
        </w:numPr>
      </w:pPr>
      <w:bookmarkStart w:id="18" w:name="_Toc491140247"/>
      <w:r>
        <w:t>Hardware checklist</w:t>
      </w:r>
      <w:bookmarkEnd w:id="18"/>
    </w:p>
    <w:p w14:paraId="575E6D50" w14:textId="77777777" w:rsidR="00900C76" w:rsidRDefault="00900C76" w:rsidP="00900C76"/>
    <w:p w14:paraId="79D70A81" w14:textId="62210BDA" w:rsidR="003069D0" w:rsidRDefault="003069D0" w:rsidP="003069D0">
      <w:bookmarkStart w:id="19" w:name="_Toc478835715"/>
      <w:r>
        <w:t>Overview of the hardware components required for this application</w:t>
      </w:r>
    </w:p>
    <w:p w14:paraId="49BAF5DE" w14:textId="77777777" w:rsidR="003069D0" w:rsidRDefault="003069D0" w:rsidP="003069D0"/>
    <w:p w14:paraId="24771AFE" w14:textId="14FEBA59" w:rsidR="003069D0" w:rsidRDefault="003069D0" w:rsidP="003069D0">
      <w:pPr>
        <w:pStyle w:val="Heading3"/>
      </w:pPr>
      <w:bookmarkStart w:id="20" w:name="_Toc491140248"/>
      <w:r>
        <w:t>Button</w:t>
      </w:r>
      <w:bookmarkEnd w:id="20"/>
    </w:p>
    <w:p w14:paraId="085357D8" w14:textId="77777777" w:rsidR="003069D0" w:rsidRDefault="003069D0" w:rsidP="003069D0"/>
    <w:tbl>
      <w:tblPr>
        <w:tblStyle w:val="TableGrid"/>
        <w:tblW w:w="0" w:type="auto"/>
        <w:tblLook w:val="04A0" w:firstRow="1" w:lastRow="0" w:firstColumn="1" w:lastColumn="0" w:noHBand="0" w:noVBand="1"/>
      </w:tblPr>
      <w:tblGrid>
        <w:gridCol w:w="6799"/>
        <w:gridCol w:w="2940"/>
      </w:tblGrid>
      <w:tr w:rsidR="003069D0" w14:paraId="273EB4E1" w14:textId="77777777" w:rsidTr="000E3BA6">
        <w:tc>
          <w:tcPr>
            <w:tcW w:w="9739" w:type="dxa"/>
            <w:gridSpan w:val="2"/>
            <w:shd w:val="clear" w:color="auto" w:fill="2683C6" w:themeFill="accent2"/>
          </w:tcPr>
          <w:p w14:paraId="005DBD95" w14:textId="282E6E1E" w:rsidR="003069D0" w:rsidRPr="00D64C15" w:rsidRDefault="003069D0" w:rsidP="000E3BA6">
            <w:pPr>
              <w:spacing w:line="276" w:lineRule="auto"/>
              <w:rPr>
                <w:rFonts w:eastAsia="Adobe Gothic Std B"/>
              </w:rPr>
            </w:pPr>
            <w:r>
              <w:rPr>
                <w:rFonts w:eastAsia="Adobe Gothic Std B"/>
                <w:color w:val="FFFFFF" w:themeColor="background1"/>
                <w:sz w:val="28"/>
              </w:rPr>
              <w:t>Tactile Push-button</w:t>
            </w:r>
          </w:p>
        </w:tc>
      </w:tr>
      <w:tr w:rsidR="003069D0" w14:paraId="12E3E43C" w14:textId="77777777" w:rsidTr="000E3BA6">
        <w:tc>
          <w:tcPr>
            <w:tcW w:w="6799" w:type="dxa"/>
          </w:tcPr>
          <w:p w14:paraId="2BADD49D" w14:textId="3B6D6B2D" w:rsidR="003069D0" w:rsidRDefault="00F01407" w:rsidP="000E3BA6">
            <w:pPr>
              <w:spacing w:line="276" w:lineRule="auto"/>
              <w:rPr>
                <w:rFonts w:eastAsia="Adobe Gothic Std B"/>
              </w:rPr>
            </w:pPr>
            <w:r>
              <w:rPr>
                <w:rFonts w:eastAsia="Adobe Gothic Std B"/>
              </w:rPr>
              <w:t>The button contains 4 legs where signals are sent. The push buttons act as a sensor and we can determine whether it is pressed or not pressed through its High or Low state passed through the legs</w:t>
            </w:r>
          </w:p>
          <w:p w14:paraId="46C247BA" w14:textId="77777777" w:rsidR="003069D0" w:rsidRDefault="003069D0" w:rsidP="000E3BA6">
            <w:pPr>
              <w:spacing w:line="276" w:lineRule="auto"/>
              <w:rPr>
                <w:rFonts w:eastAsia="Adobe Gothic Std B"/>
              </w:rPr>
            </w:pPr>
          </w:p>
          <w:p w14:paraId="2646895B" w14:textId="374410C1" w:rsidR="003069D0" w:rsidRDefault="003069D0" w:rsidP="000E3BA6">
            <w:pPr>
              <w:spacing w:line="276" w:lineRule="auto"/>
              <w:rPr>
                <w:rFonts w:eastAsia="Adobe Gothic Std B"/>
              </w:rPr>
            </w:pPr>
            <w:r>
              <w:rPr>
                <w:rFonts w:eastAsia="Adobe Gothic Std B"/>
              </w:rPr>
              <w:t xml:space="preserve">In this Smart Doorbel application, the Button </w:t>
            </w:r>
            <w:r w:rsidR="00F01407">
              <w:rPr>
                <w:rFonts w:eastAsia="Adobe Gothic Std B"/>
              </w:rPr>
              <w:t xml:space="preserve">will </w:t>
            </w:r>
            <w:r>
              <w:rPr>
                <w:rFonts w:eastAsia="Adobe Gothic Std B"/>
              </w:rPr>
              <w:t>represents the Doorbell</w:t>
            </w:r>
            <w:r w:rsidR="00F01407">
              <w:rPr>
                <w:rFonts w:eastAsia="Adobe Gothic Std B"/>
              </w:rPr>
              <w:t xml:space="preserve"> where visits press on it.</w:t>
            </w:r>
          </w:p>
          <w:p w14:paraId="0B60B92B" w14:textId="391D57CB" w:rsidR="00F01407" w:rsidRDefault="00F01407" w:rsidP="000E3BA6">
            <w:pPr>
              <w:spacing w:line="276" w:lineRule="auto"/>
              <w:rPr>
                <w:rFonts w:eastAsia="Adobe Gothic Std B"/>
              </w:rPr>
            </w:pPr>
          </w:p>
          <w:p w14:paraId="1537871D" w14:textId="77777777" w:rsidR="003069D0" w:rsidRDefault="003069D0" w:rsidP="00F01407">
            <w:pPr>
              <w:spacing w:line="276" w:lineRule="auto"/>
            </w:pPr>
          </w:p>
        </w:tc>
        <w:tc>
          <w:tcPr>
            <w:tcW w:w="2940" w:type="dxa"/>
          </w:tcPr>
          <w:p w14:paraId="65E6C570" w14:textId="77777777" w:rsidR="003069D0" w:rsidRDefault="003069D0" w:rsidP="003069D0">
            <w:pPr>
              <w:jc w:val="center"/>
              <w:rPr>
                <w:lang w:val="en-SG" w:eastAsia="zh-CN" w:bidi="ar-SA"/>
              </w:rPr>
            </w:pPr>
          </w:p>
          <w:p w14:paraId="0E470DA6" w14:textId="1C28D7AD" w:rsidR="003069D0" w:rsidRDefault="003069D0" w:rsidP="003069D0">
            <w:pPr>
              <w:jc w:val="center"/>
              <w:rPr>
                <w:lang w:val="en-SG" w:eastAsia="zh-CN" w:bidi="ar-SA"/>
              </w:rPr>
            </w:pPr>
            <w:r>
              <w:rPr>
                <w:lang w:val="en-SG" w:eastAsia="zh-CN" w:bidi="ar-SA"/>
              </w:rPr>
              <w:drawing>
                <wp:inline distT="0" distB="0" distL="0" distR="0" wp14:anchorId="183B3C78" wp14:editId="12E31B42">
                  <wp:extent cx="1530350" cy="1409700"/>
                  <wp:effectExtent l="0" t="0" r="0" b="0"/>
                  <wp:docPr id="1" name="Picture 1" descr="Image result for tactile push-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 result for tactile push-button"/>
                          <pic:cNvPicPr>
                            <a:picLocks noChangeAspect="1" noChangeArrowheads="1"/>
                          </pic:cNvPicPr>
                        </pic:nvPicPr>
                        <pic:blipFill rotWithShape="1">
                          <a:blip r:embed="rId20">
                            <a:extLst>
                              <a:ext uri="{28A0092B-C50C-407E-A947-70E740481C1C}">
                                <a14:useLocalDpi xmlns:a14="http://schemas.microsoft.com/office/drawing/2010/main" val="0"/>
                              </a:ext>
                            </a:extLst>
                          </a:blip>
                          <a:srcRect b="7884"/>
                          <a:stretch/>
                        </pic:blipFill>
                        <pic:spPr bwMode="auto">
                          <a:xfrm>
                            <a:off x="0" y="0"/>
                            <a:ext cx="1530350"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56E34FED" w14:textId="77777777" w:rsidR="003069D0" w:rsidRDefault="003069D0" w:rsidP="000E3BA6">
            <w:pPr>
              <w:rPr>
                <w:lang w:val="en-SG" w:eastAsia="zh-CN" w:bidi="ar-SA"/>
              </w:rPr>
            </w:pPr>
          </w:p>
          <w:p w14:paraId="0331DB00" w14:textId="62A6373B" w:rsidR="003069D0" w:rsidRDefault="00FA5DF8" w:rsidP="003069D0">
            <w:pPr>
              <w:spacing w:line="276" w:lineRule="auto"/>
              <w:jc w:val="center"/>
            </w:pPr>
            <w:r>
              <w:t>Button</w:t>
            </w:r>
          </w:p>
          <w:p w14:paraId="1DA1C59A" w14:textId="4CC31BD2" w:rsidR="00FA5DF8" w:rsidRDefault="00FA5DF8" w:rsidP="003069D0">
            <w:pPr>
              <w:spacing w:line="276" w:lineRule="auto"/>
              <w:jc w:val="center"/>
            </w:pPr>
            <w:r>
              <w:t>Quantity: 1</w:t>
            </w:r>
          </w:p>
          <w:p w14:paraId="572DCB7A" w14:textId="5087C232" w:rsidR="000D378E" w:rsidRPr="00CD61E5" w:rsidRDefault="000D378E" w:rsidP="003069D0">
            <w:pPr>
              <w:spacing w:line="276" w:lineRule="auto"/>
              <w:jc w:val="center"/>
              <w:rPr>
                <w:rFonts w:eastAsia="Adobe Gothic Std B"/>
              </w:rPr>
            </w:pPr>
          </w:p>
        </w:tc>
      </w:tr>
    </w:tbl>
    <w:p w14:paraId="3150643F" w14:textId="000BAB02" w:rsidR="000371CC" w:rsidRDefault="000371CC" w:rsidP="003069D0">
      <w:pPr>
        <w:rPr>
          <w:rFonts w:eastAsia="Adobe Gothic Std B"/>
        </w:rPr>
      </w:pPr>
    </w:p>
    <w:p w14:paraId="5AAC09D9" w14:textId="77777777" w:rsidR="000D378E" w:rsidRPr="00DD1957" w:rsidRDefault="000D378E" w:rsidP="003069D0">
      <w:pPr>
        <w:rPr>
          <w:rFonts w:eastAsia="Adobe Gothic Std B"/>
        </w:rPr>
      </w:pPr>
    </w:p>
    <w:p w14:paraId="448C81B7" w14:textId="77777777" w:rsidR="003069D0" w:rsidRDefault="003069D0" w:rsidP="003069D0">
      <w:pPr>
        <w:pStyle w:val="Heading3"/>
        <w:rPr>
          <w:rFonts w:eastAsia="Adobe Gothic Std B"/>
        </w:rPr>
      </w:pPr>
      <w:bookmarkStart w:id="21" w:name="_Toc486213405"/>
      <w:bookmarkStart w:id="22" w:name="_Toc491140249"/>
      <w:r>
        <w:rPr>
          <w:rFonts w:eastAsia="Adobe Gothic Std B"/>
        </w:rPr>
        <w:t>LED</w:t>
      </w:r>
      <w:bookmarkEnd w:id="21"/>
      <w:bookmarkEnd w:id="22"/>
    </w:p>
    <w:p w14:paraId="5D591E4C" w14:textId="77777777" w:rsidR="003069D0" w:rsidRDefault="003069D0" w:rsidP="003069D0">
      <w:pPr>
        <w:rPr>
          <w:rFonts w:eastAsia="Adobe Gothic Std B"/>
        </w:rPr>
      </w:pPr>
    </w:p>
    <w:tbl>
      <w:tblPr>
        <w:tblStyle w:val="TableGrid"/>
        <w:tblW w:w="0" w:type="auto"/>
        <w:tblLook w:val="04A0" w:firstRow="1" w:lastRow="0" w:firstColumn="1" w:lastColumn="0" w:noHBand="0" w:noVBand="1"/>
      </w:tblPr>
      <w:tblGrid>
        <w:gridCol w:w="6799"/>
        <w:gridCol w:w="2940"/>
      </w:tblGrid>
      <w:tr w:rsidR="003069D0" w14:paraId="07A51B96" w14:textId="77777777" w:rsidTr="000E3BA6">
        <w:tc>
          <w:tcPr>
            <w:tcW w:w="9739" w:type="dxa"/>
            <w:gridSpan w:val="2"/>
            <w:shd w:val="clear" w:color="auto" w:fill="2683C6" w:themeFill="accent2"/>
          </w:tcPr>
          <w:p w14:paraId="3EEC3B20" w14:textId="77777777" w:rsidR="003069D0" w:rsidRPr="00AC504C" w:rsidRDefault="003069D0" w:rsidP="000E3BA6">
            <w:pPr>
              <w:rPr>
                <w:rFonts w:eastAsia="Adobe Gothic Std B"/>
              </w:rPr>
            </w:pPr>
            <w:r w:rsidRPr="00F36A5D">
              <w:rPr>
                <w:rFonts w:eastAsia="Adobe Gothic Std B"/>
                <w:color w:val="FFFFFF" w:themeColor="background1"/>
                <w:sz w:val="28"/>
              </w:rPr>
              <w:t>Light-emitting diode</w:t>
            </w:r>
          </w:p>
        </w:tc>
      </w:tr>
      <w:tr w:rsidR="003069D0" w14:paraId="757BAC3A" w14:textId="77777777" w:rsidTr="000E3BA6">
        <w:tc>
          <w:tcPr>
            <w:tcW w:w="6799" w:type="dxa"/>
          </w:tcPr>
          <w:p w14:paraId="641FFE9D" w14:textId="77777777" w:rsidR="003069D0" w:rsidRDefault="003069D0" w:rsidP="000E3BA6">
            <w:pPr>
              <w:spacing w:line="276" w:lineRule="auto"/>
              <w:rPr>
                <w:rFonts w:eastAsia="Adobe Gothic Std B"/>
              </w:rPr>
            </w:pPr>
            <w:r>
              <w:rPr>
                <w:rFonts w:eastAsia="Adobe Gothic Std B"/>
              </w:rPr>
              <w:t>LEDs consists of two legs where the longer leg (anode) goes to the positive voltage and the shorter leg (cathode) goes to the negative side of the circuit</w:t>
            </w:r>
          </w:p>
          <w:p w14:paraId="1FCA5D31" w14:textId="66B14C99" w:rsidR="003069D0" w:rsidRDefault="003069D0" w:rsidP="000E3BA6">
            <w:pPr>
              <w:spacing w:line="276" w:lineRule="auto"/>
              <w:rPr>
                <w:rFonts w:eastAsia="Adobe Gothic Std B"/>
              </w:rPr>
            </w:pPr>
            <w:r>
              <w:rPr>
                <w:rFonts w:eastAsia="Adobe Gothic Std B"/>
              </w:rPr>
              <w:t xml:space="preserve">The LEDs in Smart Doorbell are placed behind the doors for users to simulate that someone is at home. </w:t>
            </w:r>
          </w:p>
          <w:p w14:paraId="2A0C1F49" w14:textId="1AA8A064" w:rsidR="003069D0" w:rsidRPr="00304B2D" w:rsidRDefault="003069D0" w:rsidP="000E3BA6">
            <w:pPr>
              <w:spacing w:line="276" w:lineRule="auto"/>
              <w:rPr>
                <w:rFonts w:eastAsia="Adobe Gothic Std B"/>
              </w:rPr>
            </w:pPr>
          </w:p>
        </w:tc>
        <w:tc>
          <w:tcPr>
            <w:tcW w:w="2940" w:type="dxa"/>
          </w:tcPr>
          <w:p w14:paraId="2E19068B" w14:textId="77777777" w:rsidR="003069D0" w:rsidRDefault="003069D0" w:rsidP="000E3BA6">
            <w:pPr>
              <w:rPr>
                <w:lang w:val="en-SG" w:eastAsia="zh-CN" w:bidi="ar-SA"/>
              </w:rPr>
            </w:pPr>
          </w:p>
          <w:p w14:paraId="111CBFDE" w14:textId="77777777" w:rsidR="003069D0" w:rsidRDefault="003069D0" w:rsidP="000E3BA6">
            <w:pPr>
              <w:jc w:val="center"/>
            </w:pPr>
            <w:r>
              <w:rPr>
                <w:lang w:val="en-SG" w:eastAsia="zh-CN" w:bidi="ar-SA"/>
              </w:rPr>
              <w:drawing>
                <wp:inline distT="0" distB="0" distL="0" distR="0" wp14:anchorId="6F418581" wp14:editId="3FAB8EEA">
                  <wp:extent cx="835440" cy="1489896"/>
                  <wp:effectExtent l="0" t="0" r="0" b="0"/>
                  <wp:docPr id="11" name="Picture 11" descr="Image result for led fritz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led fritzing"/>
                          <pic:cNvPicPr>
                            <a:picLocks noChangeAspect="1" noChangeArrowheads="1"/>
                          </pic:cNvPicPr>
                        </pic:nvPicPr>
                        <pic:blipFill rotWithShape="1">
                          <a:blip r:embed="rId21">
                            <a:extLst>
                              <a:ext uri="{28A0092B-C50C-407E-A947-70E740481C1C}">
                                <a14:useLocalDpi xmlns:a14="http://schemas.microsoft.com/office/drawing/2010/main" val="0"/>
                              </a:ext>
                            </a:extLst>
                          </a:blip>
                          <a:srcRect l="57379"/>
                          <a:stretch/>
                        </pic:blipFill>
                        <pic:spPr bwMode="auto">
                          <a:xfrm>
                            <a:off x="0" y="0"/>
                            <a:ext cx="835440" cy="1489896"/>
                          </a:xfrm>
                          <a:prstGeom prst="rect">
                            <a:avLst/>
                          </a:prstGeom>
                          <a:noFill/>
                          <a:ln>
                            <a:noFill/>
                          </a:ln>
                          <a:extLst>
                            <a:ext uri="{53640926-AAD7-44D8-BBD7-CCE9431645EC}">
                              <a14:shadowObscured xmlns:a14="http://schemas.microsoft.com/office/drawing/2010/main"/>
                            </a:ext>
                          </a:extLst>
                        </pic:spPr>
                      </pic:pic>
                    </a:graphicData>
                  </a:graphic>
                </wp:inline>
              </w:drawing>
            </w:r>
          </w:p>
          <w:p w14:paraId="16F95210" w14:textId="77777777" w:rsidR="003069D0" w:rsidRDefault="003069D0" w:rsidP="000E3BA6">
            <w:pPr>
              <w:jc w:val="center"/>
            </w:pPr>
          </w:p>
          <w:p w14:paraId="50ED8B16" w14:textId="258008C0" w:rsidR="00F01407" w:rsidRDefault="00FA5DF8" w:rsidP="000E3BA6">
            <w:pPr>
              <w:spacing w:line="276" w:lineRule="auto"/>
              <w:jc w:val="center"/>
            </w:pPr>
            <w:r>
              <w:t>LED</w:t>
            </w:r>
          </w:p>
          <w:p w14:paraId="3BDC7F59" w14:textId="7B88C263" w:rsidR="00FA5DF8" w:rsidRDefault="00FA5DF8" w:rsidP="00FA5DF8">
            <w:pPr>
              <w:jc w:val="center"/>
            </w:pPr>
            <w:r>
              <w:t>Quantity: 1</w:t>
            </w:r>
          </w:p>
          <w:p w14:paraId="75CDDBF1" w14:textId="17FFF1D7" w:rsidR="000D378E" w:rsidRPr="00304B2D" w:rsidRDefault="000D378E" w:rsidP="000E3BA6">
            <w:pPr>
              <w:spacing w:line="276" w:lineRule="auto"/>
              <w:jc w:val="center"/>
              <w:rPr>
                <w:rFonts w:eastAsia="Adobe Gothic Std B"/>
              </w:rPr>
            </w:pPr>
          </w:p>
        </w:tc>
      </w:tr>
    </w:tbl>
    <w:p w14:paraId="078BC841" w14:textId="2C74AC52" w:rsidR="003069D0" w:rsidRDefault="003069D0" w:rsidP="003069D0">
      <w:pPr>
        <w:rPr>
          <w:rFonts w:eastAsia="Adobe Gothic Std B"/>
        </w:rPr>
      </w:pPr>
    </w:p>
    <w:p w14:paraId="5F7AD648" w14:textId="77777777" w:rsidR="0036201F" w:rsidRDefault="0036201F">
      <w:pPr>
        <w:rPr>
          <w:rFonts w:eastAsia="Adobe Gothic Std B"/>
          <w:b/>
          <w:sz w:val="32"/>
          <w:szCs w:val="32"/>
        </w:rPr>
      </w:pPr>
      <w:r>
        <w:rPr>
          <w:rFonts w:eastAsia="Adobe Gothic Std B"/>
        </w:rPr>
        <w:br w:type="page"/>
      </w:r>
    </w:p>
    <w:p w14:paraId="13038C4D" w14:textId="6B1AFD0D" w:rsidR="00F01407" w:rsidRPr="00F01407" w:rsidRDefault="00F01407" w:rsidP="00F01407">
      <w:pPr>
        <w:pStyle w:val="Heading3"/>
      </w:pPr>
      <w:bookmarkStart w:id="23" w:name="_Toc491140250"/>
      <w:r>
        <w:rPr>
          <w:rFonts w:eastAsia="Adobe Gothic Std B"/>
        </w:rPr>
        <w:lastRenderedPageBreak/>
        <w:t>330</w:t>
      </w:r>
      <w:r w:rsidRPr="00E70315">
        <w:rPr>
          <w:rFonts w:ascii="Calibri" w:hAnsi="Calibri" w:cs="Calibri"/>
          <w:bCs/>
          <w:noProof w:val="0"/>
          <w:color w:val="000000"/>
          <w:sz w:val="24"/>
          <w:szCs w:val="23"/>
          <w:lang w:val="en-SG" w:eastAsia="zh-CN" w:bidi="ar-SA"/>
        </w:rPr>
        <w:t>Ω</w:t>
      </w:r>
      <w:r>
        <w:t xml:space="preserve"> Resistor</w:t>
      </w:r>
      <w:bookmarkEnd w:id="23"/>
    </w:p>
    <w:p w14:paraId="0FE7E676" w14:textId="77777777" w:rsidR="00F01407" w:rsidRDefault="00F01407" w:rsidP="003069D0">
      <w:pPr>
        <w:rPr>
          <w:rFonts w:eastAsia="Adobe Gothic Std B"/>
        </w:rPr>
      </w:pPr>
    </w:p>
    <w:tbl>
      <w:tblPr>
        <w:tblStyle w:val="TableGrid"/>
        <w:tblW w:w="0" w:type="auto"/>
        <w:tblLook w:val="04A0" w:firstRow="1" w:lastRow="0" w:firstColumn="1" w:lastColumn="0" w:noHBand="0" w:noVBand="1"/>
      </w:tblPr>
      <w:tblGrid>
        <w:gridCol w:w="6581"/>
        <w:gridCol w:w="3158"/>
      </w:tblGrid>
      <w:tr w:rsidR="003069D0" w14:paraId="1D4E8593" w14:textId="77777777" w:rsidTr="000E3BA6">
        <w:tc>
          <w:tcPr>
            <w:tcW w:w="9739" w:type="dxa"/>
            <w:gridSpan w:val="2"/>
            <w:shd w:val="clear" w:color="auto" w:fill="2683C6" w:themeFill="accent2"/>
          </w:tcPr>
          <w:p w14:paraId="188E11D3" w14:textId="77777777" w:rsidR="003069D0" w:rsidRPr="00AC504C" w:rsidRDefault="003069D0" w:rsidP="000E3BA6">
            <w:pPr>
              <w:rPr>
                <w:rFonts w:eastAsia="Adobe Gothic Std B"/>
              </w:rPr>
            </w:pPr>
            <w:r w:rsidRPr="00F36A5D">
              <w:rPr>
                <w:rFonts w:eastAsia="Adobe Gothic Std B"/>
                <w:color w:val="FFFFFF" w:themeColor="background1"/>
                <w:sz w:val="28"/>
              </w:rPr>
              <w:t xml:space="preserve">330ohm resistor </w:t>
            </w:r>
          </w:p>
        </w:tc>
      </w:tr>
      <w:tr w:rsidR="003069D0" w14:paraId="2412E516" w14:textId="77777777" w:rsidTr="000E3BA6">
        <w:tc>
          <w:tcPr>
            <w:tcW w:w="6799" w:type="dxa"/>
          </w:tcPr>
          <w:p w14:paraId="68671B89" w14:textId="77777777" w:rsidR="003069D0" w:rsidRDefault="003069D0" w:rsidP="000E3BA6">
            <w:pPr>
              <w:spacing w:line="276" w:lineRule="auto"/>
              <w:rPr>
                <w:rFonts w:eastAsia="Adobe Gothic Std B"/>
              </w:rPr>
            </w:pPr>
            <w:r>
              <w:rPr>
                <w:rFonts w:eastAsia="Adobe Gothic Std B"/>
              </w:rPr>
              <w:t>Resistors must always be used when connecting LEDs to limit the amount of current flowing through</w:t>
            </w:r>
          </w:p>
          <w:p w14:paraId="56984D61" w14:textId="77777777" w:rsidR="003069D0" w:rsidRDefault="003069D0" w:rsidP="000E3BA6">
            <w:pPr>
              <w:spacing w:line="276" w:lineRule="auto"/>
              <w:rPr>
                <w:rFonts w:eastAsia="Adobe Gothic Std B"/>
              </w:rPr>
            </w:pPr>
          </w:p>
          <w:p w14:paraId="2BDD70AF" w14:textId="77777777" w:rsidR="003069D0" w:rsidRDefault="003069D0" w:rsidP="000E3BA6">
            <w:pPr>
              <w:spacing w:line="276" w:lineRule="auto"/>
              <w:rPr>
                <w:rFonts w:eastAsia="Adobe Gothic Std B"/>
              </w:rPr>
            </w:pPr>
            <w:r>
              <w:rPr>
                <w:rFonts w:eastAsia="Adobe Gothic Std B"/>
              </w:rPr>
              <w:t>We will be using a 300</w:t>
            </w:r>
            <w:r w:rsidRPr="00E70315">
              <w:rPr>
                <w:rFonts w:ascii="Calibri" w:hAnsi="Calibri" w:cs="Calibri"/>
                <w:bCs/>
                <w:noProof w:val="0"/>
                <w:color w:val="000000"/>
                <w:szCs w:val="23"/>
                <w:lang w:val="en-SG" w:eastAsia="zh-CN" w:bidi="ar-SA"/>
              </w:rPr>
              <w:t>Ω</w:t>
            </w:r>
            <w:r>
              <w:rPr>
                <w:rFonts w:ascii="Calibri" w:hAnsi="Calibri" w:cs="Calibri"/>
                <w:bCs/>
                <w:noProof w:val="0"/>
                <w:color w:val="000000"/>
                <w:szCs w:val="23"/>
                <w:lang w:val="en-SG" w:eastAsia="zh-CN" w:bidi="ar-SA"/>
              </w:rPr>
              <w:t xml:space="preserve"> resistor which can be identified by its colour band: Orange, Orange, Brown and Gold</w:t>
            </w:r>
          </w:p>
          <w:p w14:paraId="6938B95F" w14:textId="77777777" w:rsidR="003069D0" w:rsidRDefault="003069D0" w:rsidP="000E3BA6">
            <w:pPr>
              <w:spacing w:line="276" w:lineRule="auto"/>
            </w:pPr>
          </w:p>
        </w:tc>
        <w:tc>
          <w:tcPr>
            <w:tcW w:w="2940" w:type="dxa"/>
          </w:tcPr>
          <w:p w14:paraId="402C5C82" w14:textId="77777777" w:rsidR="003069D0" w:rsidRDefault="003069D0" w:rsidP="000E3BA6"/>
          <w:p w14:paraId="00E5CFC1" w14:textId="77777777" w:rsidR="003069D0" w:rsidRDefault="003069D0" w:rsidP="000E3BA6">
            <w:pPr>
              <w:jc w:val="center"/>
            </w:pPr>
            <w:r>
              <w:object w:dxaOrig="6640" w:dyaOrig="2930" w14:anchorId="3F8088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pt;height:65pt" o:ole="">
                  <v:imagedata r:id="rId22" o:title=""/>
                </v:shape>
                <o:OLEObject Type="Embed" ProgID="PBrush" ShapeID="_x0000_i1025" DrawAspect="Content" ObjectID="_1564882208" r:id="rId23"/>
              </w:object>
            </w:r>
          </w:p>
          <w:p w14:paraId="0B5FE181" w14:textId="77777777" w:rsidR="003069D0" w:rsidRDefault="003069D0" w:rsidP="000E3BA6">
            <w:pPr>
              <w:spacing w:line="276" w:lineRule="auto"/>
              <w:rPr>
                <w:rFonts w:eastAsia="Adobe Gothic Std B"/>
              </w:rPr>
            </w:pPr>
          </w:p>
          <w:p w14:paraId="7D233F2F" w14:textId="48C814CE" w:rsidR="003069D0" w:rsidRDefault="00165D51" w:rsidP="000E3BA6">
            <w:pPr>
              <w:jc w:val="center"/>
            </w:pPr>
            <w:r>
              <w:t>330</w:t>
            </w:r>
            <w:r w:rsidR="00703ECD">
              <w:rPr>
                <w:rFonts w:cstheme="minorHAnsi"/>
              </w:rPr>
              <w:t>Ω</w:t>
            </w:r>
            <w:r w:rsidR="00FA5DF8">
              <w:t xml:space="preserve"> Resistors</w:t>
            </w:r>
          </w:p>
          <w:p w14:paraId="50D57708" w14:textId="77777777" w:rsidR="00FA5DF8" w:rsidRDefault="00FA5DF8" w:rsidP="00FA5DF8">
            <w:pPr>
              <w:jc w:val="center"/>
            </w:pPr>
            <w:r>
              <w:t>Quantity: 1</w:t>
            </w:r>
          </w:p>
          <w:p w14:paraId="4CEFBC2D" w14:textId="7480ECDA" w:rsidR="000D378E" w:rsidRDefault="000D378E" w:rsidP="00FA5DF8"/>
        </w:tc>
      </w:tr>
    </w:tbl>
    <w:p w14:paraId="38C66CCA" w14:textId="3E09C004" w:rsidR="003069D0" w:rsidRDefault="003069D0" w:rsidP="003069D0">
      <w:pPr>
        <w:rPr>
          <w:rFonts w:eastAsia="Adobe Gothic Std B"/>
        </w:rPr>
      </w:pPr>
    </w:p>
    <w:p w14:paraId="2F484C63" w14:textId="77777777" w:rsidR="003069D0" w:rsidRDefault="003069D0" w:rsidP="003069D0">
      <w:pPr>
        <w:pStyle w:val="Heading3"/>
        <w:rPr>
          <w:rFonts w:eastAsia="Adobe Gothic Std B"/>
        </w:rPr>
      </w:pPr>
      <w:bookmarkStart w:id="24" w:name="_Toc486213409"/>
      <w:bookmarkStart w:id="25" w:name="_Toc491140251"/>
      <w:r>
        <w:rPr>
          <w:rFonts w:eastAsia="Adobe Gothic Std B"/>
        </w:rPr>
        <w:t>10k</w:t>
      </w:r>
      <w:r w:rsidRPr="00E70315">
        <w:rPr>
          <w:rFonts w:ascii="Calibri" w:hAnsi="Calibri" w:cs="Calibri"/>
          <w:bCs/>
          <w:noProof w:val="0"/>
          <w:color w:val="000000"/>
          <w:sz w:val="24"/>
          <w:szCs w:val="23"/>
          <w:lang w:val="en-SG" w:eastAsia="zh-CN" w:bidi="ar-SA"/>
        </w:rPr>
        <w:t>Ω</w:t>
      </w:r>
      <w:r w:rsidRPr="00FC0E52">
        <w:rPr>
          <w:rFonts w:eastAsia="Adobe Gothic Std B"/>
        </w:rPr>
        <w:t xml:space="preserve"> Resistor</w:t>
      </w:r>
      <w:bookmarkEnd w:id="24"/>
      <w:bookmarkEnd w:id="25"/>
    </w:p>
    <w:p w14:paraId="03A744FD" w14:textId="77777777" w:rsidR="003069D0" w:rsidRDefault="003069D0" w:rsidP="003069D0">
      <w:pPr>
        <w:rPr>
          <w:rFonts w:eastAsia="Adobe Gothic Std B"/>
        </w:rPr>
      </w:pPr>
    </w:p>
    <w:tbl>
      <w:tblPr>
        <w:tblStyle w:val="TableGrid"/>
        <w:tblW w:w="0" w:type="auto"/>
        <w:tblLook w:val="04A0" w:firstRow="1" w:lastRow="0" w:firstColumn="1" w:lastColumn="0" w:noHBand="0" w:noVBand="1"/>
      </w:tblPr>
      <w:tblGrid>
        <w:gridCol w:w="6679"/>
        <w:gridCol w:w="3060"/>
      </w:tblGrid>
      <w:tr w:rsidR="003069D0" w14:paraId="18D08392" w14:textId="77777777" w:rsidTr="000E3BA6">
        <w:tc>
          <w:tcPr>
            <w:tcW w:w="9739" w:type="dxa"/>
            <w:gridSpan w:val="2"/>
            <w:shd w:val="clear" w:color="auto" w:fill="2683C6" w:themeFill="accent2"/>
          </w:tcPr>
          <w:p w14:paraId="430E5B47" w14:textId="77777777" w:rsidR="003069D0" w:rsidRPr="00AC504C" w:rsidRDefault="003069D0" w:rsidP="000E3BA6">
            <w:pPr>
              <w:rPr>
                <w:rFonts w:eastAsia="Adobe Gothic Std B"/>
              </w:rPr>
            </w:pPr>
            <w:r w:rsidRPr="00953630">
              <w:rPr>
                <w:rFonts w:eastAsia="Adobe Gothic Std B"/>
                <w:color w:val="FFFFFF" w:themeColor="background1"/>
                <w:sz w:val="28"/>
              </w:rPr>
              <w:t>10k ohm Resistor</w:t>
            </w:r>
          </w:p>
        </w:tc>
      </w:tr>
      <w:tr w:rsidR="003069D0" w14:paraId="7E4548C4" w14:textId="77777777" w:rsidTr="000E3BA6">
        <w:tc>
          <w:tcPr>
            <w:tcW w:w="6799" w:type="dxa"/>
          </w:tcPr>
          <w:p w14:paraId="1254242D" w14:textId="77777777" w:rsidR="003069D0" w:rsidRDefault="003069D0" w:rsidP="000E3BA6">
            <w:pPr>
              <w:spacing w:line="276" w:lineRule="auto"/>
              <w:rPr>
                <w:rFonts w:eastAsia="Adobe Gothic Std B"/>
              </w:rPr>
            </w:pPr>
            <w:r>
              <w:rPr>
                <w:rFonts w:eastAsia="Adobe Gothic Std B"/>
              </w:rPr>
              <w:t>To moderate the flow of current for the LDR circuit, we will be using a 10k</w:t>
            </w:r>
            <w:r w:rsidRPr="00E70315">
              <w:rPr>
                <w:rFonts w:ascii="Calibri" w:hAnsi="Calibri" w:cs="Calibri"/>
                <w:bCs/>
                <w:noProof w:val="0"/>
                <w:color w:val="000000"/>
                <w:szCs w:val="23"/>
                <w:lang w:val="en-SG" w:eastAsia="zh-CN" w:bidi="ar-SA"/>
              </w:rPr>
              <w:t>Ω</w:t>
            </w:r>
            <w:r>
              <w:rPr>
                <w:rFonts w:ascii="Calibri" w:hAnsi="Calibri" w:cs="Calibri"/>
                <w:bCs/>
                <w:noProof w:val="0"/>
                <w:color w:val="000000"/>
                <w:szCs w:val="23"/>
                <w:lang w:val="en-SG" w:eastAsia="zh-CN" w:bidi="ar-SA"/>
              </w:rPr>
              <w:t xml:space="preserve"> resistor which can be identified by its colour band: Brown, Black, Orange and Gold</w:t>
            </w:r>
          </w:p>
          <w:p w14:paraId="40FC854D" w14:textId="77777777" w:rsidR="003069D0" w:rsidRDefault="003069D0" w:rsidP="000E3BA6">
            <w:pPr>
              <w:spacing w:line="276" w:lineRule="auto"/>
            </w:pPr>
          </w:p>
        </w:tc>
        <w:tc>
          <w:tcPr>
            <w:tcW w:w="2940" w:type="dxa"/>
          </w:tcPr>
          <w:p w14:paraId="3292A23B" w14:textId="77777777" w:rsidR="003069D0" w:rsidRDefault="003069D0" w:rsidP="000E3BA6"/>
          <w:p w14:paraId="3E66814F" w14:textId="77777777" w:rsidR="003069D0" w:rsidRDefault="003069D0" w:rsidP="000E3BA6">
            <w:pPr>
              <w:jc w:val="center"/>
            </w:pPr>
            <w:r>
              <w:object w:dxaOrig="6690" w:dyaOrig="2930" w14:anchorId="410BB978">
                <v:shape id="_x0000_i1026" type="#_x0000_t75" style="width:142pt;height:63pt" o:ole="">
                  <v:imagedata r:id="rId24" o:title=""/>
                </v:shape>
                <o:OLEObject Type="Embed" ProgID="PBrush" ShapeID="_x0000_i1026" DrawAspect="Content" ObjectID="_1564882209" r:id="rId25"/>
              </w:object>
            </w:r>
          </w:p>
          <w:p w14:paraId="7D7B7F4C" w14:textId="77777777" w:rsidR="003069D0" w:rsidRDefault="003069D0" w:rsidP="000E3BA6">
            <w:pPr>
              <w:jc w:val="center"/>
            </w:pPr>
          </w:p>
          <w:p w14:paraId="3189BCFD" w14:textId="736501DA" w:rsidR="003069D0" w:rsidRDefault="00165D51" w:rsidP="00165D51">
            <w:pPr>
              <w:jc w:val="center"/>
            </w:pPr>
            <w:r>
              <w:t>1</w:t>
            </w:r>
            <w:r w:rsidR="008819FF">
              <w:t>0</w:t>
            </w:r>
            <w:r>
              <w:t>k</w:t>
            </w:r>
            <w:r w:rsidR="008819FF">
              <w:rPr>
                <w:rFonts w:cstheme="minorHAnsi"/>
              </w:rPr>
              <w:t>Ω</w:t>
            </w:r>
            <w:r w:rsidR="00FA5DF8">
              <w:t xml:space="preserve"> Resistors</w:t>
            </w:r>
          </w:p>
          <w:p w14:paraId="050502C8" w14:textId="6D84929A" w:rsidR="00FA5DF8" w:rsidRDefault="00FA5DF8" w:rsidP="00FA5DF8">
            <w:pPr>
              <w:jc w:val="center"/>
            </w:pPr>
            <w:r>
              <w:t>Quantity: 1</w:t>
            </w:r>
          </w:p>
          <w:p w14:paraId="0708F901" w14:textId="05AF4F81" w:rsidR="000D378E" w:rsidRDefault="000D378E" w:rsidP="00165D51">
            <w:pPr>
              <w:jc w:val="center"/>
            </w:pPr>
          </w:p>
        </w:tc>
      </w:tr>
    </w:tbl>
    <w:p w14:paraId="39BFCF93" w14:textId="7A3CCE39" w:rsidR="00FA5DF8" w:rsidRDefault="00FA5DF8">
      <w:pPr>
        <w:rPr>
          <w:b/>
          <w:sz w:val="32"/>
          <w:szCs w:val="32"/>
        </w:rPr>
      </w:pPr>
    </w:p>
    <w:p w14:paraId="6A8589DF" w14:textId="2BECE2A6" w:rsidR="00D27B3A" w:rsidRPr="00F01407" w:rsidRDefault="00D27B3A" w:rsidP="00D27B3A">
      <w:pPr>
        <w:pStyle w:val="Heading3"/>
      </w:pPr>
      <w:bookmarkStart w:id="26" w:name="_Toc491140252"/>
      <w:r w:rsidRPr="005233C0">
        <w:t>I2C LCD Screen</w:t>
      </w:r>
      <w:bookmarkEnd w:id="26"/>
    </w:p>
    <w:p w14:paraId="20071877" w14:textId="77777777" w:rsidR="00D27B3A" w:rsidRDefault="00D27B3A" w:rsidP="00D27B3A">
      <w:pPr>
        <w:rPr>
          <w:rFonts w:eastAsia="Adobe Gothic Std B"/>
        </w:rPr>
      </w:pPr>
    </w:p>
    <w:tbl>
      <w:tblPr>
        <w:tblStyle w:val="TableGrid"/>
        <w:tblW w:w="0" w:type="auto"/>
        <w:tblLook w:val="04A0" w:firstRow="1" w:lastRow="0" w:firstColumn="1" w:lastColumn="0" w:noHBand="0" w:noVBand="1"/>
      </w:tblPr>
      <w:tblGrid>
        <w:gridCol w:w="6343"/>
        <w:gridCol w:w="3396"/>
      </w:tblGrid>
      <w:tr w:rsidR="00D27B3A" w14:paraId="48E9E3B8" w14:textId="77777777" w:rsidTr="00662B54">
        <w:tc>
          <w:tcPr>
            <w:tcW w:w="9739" w:type="dxa"/>
            <w:gridSpan w:val="2"/>
            <w:shd w:val="clear" w:color="auto" w:fill="2683C6" w:themeFill="accent2"/>
          </w:tcPr>
          <w:p w14:paraId="4B4248A6" w14:textId="77777777" w:rsidR="00D27B3A" w:rsidRPr="00AC504C" w:rsidRDefault="00D27B3A" w:rsidP="00662B54">
            <w:pPr>
              <w:rPr>
                <w:rFonts w:eastAsia="Adobe Gothic Std B"/>
              </w:rPr>
            </w:pPr>
            <w:r>
              <w:rPr>
                <w:rFonts w:eastAsia="Adobe Gothic Std B"/>
                <w:color w:val="FFFFFF" w:themeColor="background1"/>
                <w:sz w:val="28"/>
              </w:rPr>
              <w:t xml:space="preserve">LCD Screen </w:t>
            </w:r>
            <w:r w:rsidRPr="00F36A5D">
              <w:rPr>
                <w:rFonts w:eastAsia="Adobe Gothic Std B"/>
                <w:color w:val="FFFFFF" w:themeColor="background1"/>
                <w:sz w:val="28"/>
              </w:rPr>
              <w:t xml:space="preserve"> </w:t>
            </w:r>
          </w:p>
        </w:tc>
      </w:tr>
      <w:tr w:rsidR="00D27B3A" w14:paraId="39625CFC" w14:textId="77777777" w:rsidTr="00662B54">
        <w:tc>
          <w:tcPr>
            <w:tcW w:w="6643" w:type="dxa"/>
          </w:tcPr>
          <w:p w14:paraId="4FD1D466" w14:textId="77777777" w:rsidR="00D27B3A" w:rsidRDefault="00D27B3A" w:rsidP="00662B54">
            <w:pPr>
              <w:spacing w:line="276" w:lineRule="auto"/>
            </w:pPr>
          </w:p>
          <w:p w14:paraId="3FCE1CA1" w14:textId="77777777" w:rsidR="00D27B3A" w:rsidRDefault="00D27B3A" w:rsidP="00662B54">
            <w:pPr>
              <w:spacing w:line="276" w:lineRule="auto"/>
            </w:pPr>
            <w:r>
              <w:t>we will use the commonly available 16x2 LCD </w:t>
            </w:r>
          </w:p>
          <w:p w14:paraId="612D2294" w14:textId="77777777" w:rsidR="00D27B3A" w:rsidRDefault="00D27B3A" w:rsidP="00662B54">
            <w:pPr>
              <w:spacing w:line="276" w:lineRule="auto"/>
            </w:pPr>
            <w:r>
              <w:t>which can display up to 32 characters. </w:t>
            </w:r>
          </w:p>
          <w:p w14:paraId="1B947CA8" w14:textId="77777777" w:rsidR="00D27B3A" w:rsidRDefault="00D27B3A" w:rsidP="00662B54">
            <w:pPr>
              <w:spacing w:line="276" w:lineRule="auto"/>
            </w:pPr>
          </w:p>
          <w:p w14:paraId="2A7EFA4C" w14:textId="77777777" w:rsidR="00D27B3A" w:rsidRDefault="00D27B3A" w:rsidP="00662B54">
            <w:pPr>
              <w:spacing w:line="276" w:lineRule="auto"/>
            </w:pPr>
            <w:r>
              <w:t>We will use the i2C version which require you to connect </w:t>
            </w:r>
          </w:p>
          <w:p w14:paraId="6454F11A" w14:textId="77777777" w:rsidR="00D27B3A" w:rsidRDefault="00D27B3A" w:rsidP="00662B54">
            <w:pPr>
              <w:spacing w:line="276" w:lineRule="auto"/>
            </w:pPr>
            <w:r>
              <w:t>only 2 GPIO pins to your Raspberry Pi. </w:t>
            </w:r>
          </w:p>
          <w:p w14:paraId="29B254D4" w14:textId="77777777" w:rsidR="00D27B3A" w:rsidRDefault="00D27B3A" w:rsidP="00662B54">
            <w:pPr>
              <w:spacing w:line="276" w:lineRule="auto"/>
            </w:pPr>
          </w:p>
          <w:p w14:paraId="396D0F73" w14:textId="77777777" w:rsidR="00D27B3A" w:rsidRDefault="00D27B3A" w:rsidP="00662B54">
            <w:pPr>
              <w:spacing w:line="276" w:lineRule="auto"/>
              <w:rPr>
                <w:rFonts w:eastAsia="Adobe Gothic Std B"/>
              </w:rPr>
            </w:pPr>
            <w:r>
              <w:rPr>
                <w:rFonts w:eastAsia="Adobe Gothic Std B"/>
              </w:rPr>
              <w:t xml:space="preserve">In this Smart Doorbell application, the LCD screen will show the users message to the guests at the door. </w:t>
            </w:r>
          </w:p>
          <w:p w14:paraId="27F67EBA" w14:textId="77777777" w:rsidR="00D27B3A" w:rsidRDefault="00D27B3A" w:rsidP="00662B54">
            <w:pPr>
              <w:spacing w:line="276" w:lineRule="auto"/>
            </w:pPr>
          </w:p>
        </w:tc>
        <w:tc>
          <w:tcPr>
            <w:tcW w:w="3096" w:type="dxa"/>
          </w:tcPr>
          <w:p w14:paraId="36687824" w14:textId="77777777" w:rsidR="00D27B3A" w:rsidRDefault="00D27B3A" w:rsidP="00662B54">
            <w:pPr>
              <w:spacing w:line="276" w:lineRule="auto"/>
              <w:rPr>
                <w:rFonts w:eastAsia="Adobe Gothic Std B"/>
              </w:rPr>
            </w:pPr>
            <w:r>
              <w:rPr>
                <w:lang w:val="en-SG" w:eastAsia="zh-CN" w:bidi="ar-SA"/>
              </w:rPr>
              <w:drawing>
                <wp:inline distT="0" distB="0" distL="0" distR="0" wp14:anchorId="6228282B" wp14:editId="3999D2F0">
                  <wp:extent cx="2011680" cy="2011680"/>
                  <wp:effectExtent l="0" t="0" r="7620" b="7620"/>
                  <wp:docPr id="10" name="Picture 10" descr="Image result for I2C LCD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Image result for I2C LCD Scree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11680" cy="2011680"/>
                          </a:xfrm>
                          <a:prstGeom prst="rect">
                            <a:avLst/>
                          </a:prstGeom>
                          <a:noFill/>
                          <a:ln>
                            <a:noFill/>
                          </a:ln>
                        </pic:spPr>
                      </pic:pic>
                    </a:graphicData>
                  </a:graphic>
                </wp:inline>
              </w:drawing>
            </w:r>
          </w:p>
          <w:p w14:paraId="60D5DD5C" w14:textId="77777777" w:rsidR="00D27B3A" w:rsidRDefault="00D27B3A" w:rsidP="00662B54">
            <w:pPr>
              <w:spacing w:line="276" w:lineRule="auto"/>
              <w:rPr>
                <w:rFonts w:eastAsia="Adobe Gothic Std B"/>
              </w:rPr>
            </w:pPr>
          </w:p>
          <w:p w14:paraId="0BC9A615" w14:textId="2A832CAA" w:rsidR="00D27B3A" w:rsidRDefault="00FA5DF8" w:rsidP="00662B54">
            <w:pPr>
              <w:spacing w:line="276" w:lineRule="auto"/>
              <w:jc w:val="center"/>
            </w:pPr>
            <w:r>
              <w:t>LCD Screen</w:t>
            </w:r>
          </w:p>
          <w:p w14:paraId="055545EF" w14:textId="0AD837ED" w:rsidR="00FA5DF8" w:rsidRDefault="00FA5DF8" w:rsidP="00FA5DF8">
            <w:pPr>
              <w:jc w:val="center"/>
            </w:pPr>
            <w:r>
              <w:t>Quantity: 1</w:t>
            </w:r>
          </w:p>
          <w:p w14:paraId="0799FBED" w14:textId="78706B19" w:rsidR="000D378E" w:rsidRDefault="000D378E" w:rsidP="00662B54">
            <w:pPr>
              <w:spacing w:line="276" w:lineRule="auto"/>
              <w:jc w:val="center"/>
            </w:pPr>
          </w:p>
        </w:tc>
      </w:tr>
    </w:tbl>
    <w:p w14:paraId="124A3B02" w14:textId="497370B3" w:rsidR="00C71D4B" w:rsidRDefault="00C71D4B">
      <w:pPr>
        <w:rPr>
          <w:rFonts w:eastAsia="Adobe Gothic Std B"/>
          <w:b/>
          <w:sz w:val="32"/>
          <w:szCs w:val="32"/>
        </w:rPr>
      </w:pPr>
    </w:p>
    <w:p w14:paraId="0D95F7A2" w14:textId="3763FF69" w:rsidR="00D27B3A" w:rsidRPr="00F01407" w:rsidRDefault="00D27B3A" w:rsidP="00D27B3A">
      <w:pPr>
        <w:pStyle w:val="Heading3"/>
      </w:pPr>
      <w:bookmarkStart w:id="27" w:name="_Toc491140253"/>
      <w:r>
        <w:rPr>
          <w:rFonts w:eastAsia="Adobe Gothic Std B"/>
        </w:rPr>
        <w:t>Buzzer</w:t>
      </w:r>
      <w:bookmarkEnd w:id="27"/>
    </w:p>
    <w:p w14:paraId="4D49AB49" w14:textId="77777777" w:rsidR="00D27B3A" w:rsidRDefault="00D27B3A" w:rsidP="00D27B3A">
      <w:pPr>
        <w:rPr>
          <w:rFonts w:eastAsia="Adobe Gothic Std B"/>
        </w:rPr>
      </w:pPr>
    </w:p>
    <w:tbl>
      <w:tblPr>
        <w:tblStyle w:val="TableGrid"/>
        <w:tblW w:w="0" w:type="auto"/>
        <w:tblLook w:val="04A0" w:firstRow="1" w:lastRow="0" w:firstColumn="1" w:lastColumn="0" w:noHBand="0" w:noVBand="1"/>
      </w:tblPr>
      <w:tblGrid>
        <w:gridCol w:w="6643"/>
        <w:gridCol w:w="3096"/>
      </w:tblGrid>
      <w:tr w:rsidR="00D27B3A" w14:paraId="2463827B" w14:textId="77777777" w:rsidTr="00662B54">
        <w:tc>
          <w:tcPr>
            <w:tcW w:w="9739" w:type="dxa"/>
            <w:gridSpan w:val="2"/>
            <w:shd w:val="clear" w:color="auto" w:fill="2683C6" w:themeFill="accent2"/>
          </w:tcPr>
          <w:p w14:paraId="1E3CFA85" w14:textId="77777777" w:rsidR="00D27B3A" w:rsidRPr="00AC504C" w:rsidRDefault="00D27B3A" w:rsidP="00662B54">
            <w:pPr>
              <w:rPr>
                <w:rFonts w:eastAsia="Adobe Gothic Std B"/>
              </w:rPr>
            </w:pPr>
            <w:r>
              <w:rPr>
                <w:rFonts w:eastAsia="Adobe Gothic Std B"/>
                <w:color w:val="FFFFFF" w:themeColor="background1"/>
                <w:sz w:val="28"/>
              </w:rPr>
              <w:t>Buzzer</w:t>
            </w:r>
            <w:r w:rsidRPr="00F36A5D">
              <w:rPr>
                <w:rFonts w:eastAsia="Adobe Gothic Std B"/>
                <w:color w:val="FFFFFF" w:themeColor="background1"/>
                <w:sz w:val="28"/>
              </w:rPr>
              <w:t xml:space="preserve"> </w:t>
            </w:r>
          </w:p>
        </w:tc>
      </w:tr>
      <w:tr w:rsidR="00D27B3A" w14:paraId="4E29FA69" w14:textId="77777777" w:rsidTr="00662B54">
        <w:tc>
          <w:tcPr>
            <w:tcW w:w="6799" w:type="dxa"/>
          </w:tcPr>
          <w:p w14:paraId="18916B13" w14:textId="77777777" w:rsidR="00D27B3A" w:rsidRDefault="00D27B3A" w:rsidP="00662B54">
            <w:pPr>
              <w:spacing w:line="276" w:lineRule="auto"/>
            </w:pPr>
          </w:p>
          <w:p w14:paraId="1DC568D5" w14:textId="77777777" w:rsidR="00D27B3A" w:rsidRDefault="00D27B3A" w:rsidP="00662B54">
            <w:pPr>
              <w:spacing w:line="276" w:lineRule="auto"/>
            </w:pPr>
            <w:r>
              <w:t xml:space="preserve">A buzzer is an audio signaling device which is commonly found in circuits to create a buzzing or beeping noise. </w:t>
            </w:r>
          </w:p>
          <w:p w14:paraId="39537E4F" w14:textId="77777777" w:rsidR="00D27B3A" w:rsidRDefault="00D27B3A" w:rsidP="00662B54">
            <w:pPr>
              <w:spacing w:line="276" w:lineRule="auto"/>
            </w:pPr>
          </w:p>
          <w:p w14:paraId="532168C0" w14:textId="77777777" w:rsidR="00D27B3A" w:rsidRDefault="00D27B3A" w:rsidP="00662B54">
            <w:pPr>
              <w:spacing w:line="276" w:lineRule="auto"/>
            </w:pPr>
            <w:r>
              <w:t>Buzzers can be categorized as active buzzers and passive ones.</w:t>
            </w:r>
          </w:p>
          <w:p w14:paraId="43BC759A" w14:textId="77777777" w:rsidR="00D27B3A" w:rsidRDefault="00D27B3A" w:rsidP="00662B54">
            <w:pPr>
              <w:spacing w:line="276" w:lineRule="auto"/>
            </w:pPr>
            <w:r>
              <w:t xml:space="preserve">An active buzzer can be connected just like an LED but they are even easier to use because a resistor is not needed. </w:t>
            </w:r>
          </w:p>
          <w:p w14:paraId="2FF86558" w14:textId="77777777" w:rsidR="00D27B3A" w:rsidRDefault="00D27B3A" w:rsidP="00662B54">
            <w:pPr>
              <w:spacing w:line="276" w:lineRule="auto"/>
            </w:pPr>
          </w:p>
          <w:p w14:paraId="6754B6FC" w14:textId="77777777" w:rsidR="00D27B3A" w:rsidRDefault="00D27B3A" w:rsidP="00662B54">
            <w:pPr>
              <w:spacing w:line="276" w:lineRule="auto"/>
            </w:pPr>
            <w:r>
              <w:t>A buzzer typically has 2 pins o VOUT – Connect this to a GPIO pin to control its value o GND – Connect this to ground</w:t>
            </w:r>
          </w:p>
        </w:tc>
        <w:tc>
          <w:tcPr>
            <w:tcW w:w="2940" w:type="dxa"/>
          </w:tcPr>
          <w:p w14:paraId="37FCCF78" w14:textId="77777777" w:rsidR="00D27B3A" w:rsidRDefault="00D27B3A" w:rsidP="00662B54"/>
          <w:p w14:paraId="387E0566" w14:textId="6362CF87" w:rsidR="00FA5DF8" w:rsidRDefault="00FA5DF8" w:rsidP="00662B54">
            <w:pPr>
              <w:rPr>
                <w:lang w:val="en-SG" w:eastAsia="zh-CN" w:bidi="ar-SA"/>
              </w:rPr>
            </w:pPr>
          </w:p>
          <w:p w14:paraId="5B527648" w14:textId="59D76D04" w:rsidR="00D27B3A" w:rsidRDefault="00D27B3A" w:rsidP="00662B54">
            <w:r>
              <w:rPr>
                <w:lang w:val="en-SG" w:eastAsia="zh-CN" w:bidi="ar-SA"/>
              </w:rPr>
              <w:drawing>
                <wp:inline distT="0" distB="0" distL="0" distR="0" wp14:anchorId="5D3E0871" wp14:editId="0576847D">
                  <wp:extent cx="1828800" cy="1073150"/>
                  <wp:effectExtent l="0" t="0" r="0" b="0"/>
                  <wp:docPr id="249" name="Picture 249" descr="5V Active Buzzer Packs of 1, 2 or 5 Continuous T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5V Active Buzzer Packs of 1, 2 or 5 Continuous Tone"/>
                          <pic:cNvPicPr>
                            <a:picLocks noChangeAspect="1" noChangeArrowheads="1"/>
                          </pic:cNvPicPr>
                        </pic:nvPicPr>
                        <pic:blipFill rotWithShape="1">
                          <a:blip r:embed="rId27">
                            <a:extLst>
                              <a:ext uri="{28A0092B-C50C-407E-A947-70E740481C1C}">
                                <a14:useLocalDpi xmlns:a14="http://schemas.microsoft.com/office/drawing/2010/main" val="0"/>
                              </a:ext>
                            </a:extLst>
                          </a:blip>
                          <a:srcRect t="21528" b="19792"/>
                          <a:stretch/>
                        </pic:blipFill>
                        <pic:spPr bwMode="auto">
                          <a:xfrm>
                            <a:off x="0" y="0"/>
                            <a:ext cx="1828800" cy="1073150"/>
                          </a:xfrm>
                          <a:prstGeom prst="rect">
                            <a:avLst/>
                          </a:prstGeom>
                          <a:noFill/>
                          <a:ln>
                            <a:noFill/>
                          </a:ln>
                          <a:extLst>
                            <a:ext uri="{53640926-AAD7-44D8-BBD7-CCE9431645EC}">
                              <a14:shadowObscured xmlns:a14="http://schemas.microsoft.com/office/drawing/2010/main"/>
                            </a:ext>
                          </a:extLst>
                        </pic:spPr>
                      </pic:pic>
                    </a:graphicData>
                  </a:graphic>
                </wp:inline>
              </w:drawing>
            </w:r>
          </w:p>
          <w:p w14:paraId="0590987A" w14:textId="77777777" w:rsidR="00D27B3A" w:rsidRDefault="00D27B3A" w:rsidP="00662B54">
            <w:pPr>
              <w:spacing w:line="276" w:lineRule="auto"/>
              <w:rPr>
                <w:rFonts w:eastAsia="Adobe Gothic Std B"/>
              </w:rPr>
            </w:pPr>
          </w:p>
          <w:p w14:paraId="713767D1" w14:textId="73CC9CBB" w:rsidR="00D27B3A" w:rsidRDefault="00C43BF8" w:rsidP="00662B54">
            <w:pPr>
              <w:jc w:val="center"/>
            </w:pPr>
            <w:r>
              <w:t>Buzzer</w:t>
            </w:r>
          </w:p>
          <w:p w14:paraId="0BA5996A" w14:textId="6E4A9F64" w:rsidR="00FA5DF8" w:rsidRDefault="00FA5DF8" w:rsidP="00FA5DF8">
            <w:pPr>
              <w:jc w:val="center"/>
            </w:pPr>
            <w:r>
              <w:t>Quantity: 1</w:t>
            </w:r>
          </w:p>
          <w:p w14:paraId="1708F84A" w14:textId="1E710772" w:rsidR="00C43BF8" w:rsidRDefault="00C43BF8" w:rsidP="00662B54">
            <w:pPr>
              <w:jc w:val="center"/>
            </w:pPr>
          </w:p>
        </w:tc>
      </w:tr>
    </w:tbl>
    <w:p w14:paraId="3B786B95" w14:textId="77777777" w:rsidR="00D27B3A" w:rsidRDefault="00D27B3A" w:rsidP="00D27B3A">
      <w:pPr>
        <w:rPr>
          <w:rFonts w:eastAsia="Adobe Gothic Std B"/>
        </w:rPr>
      </w:pPr>
    </w:p>
    <w:p w14:paraId="15C3FA04" w14:textId="77777777" w:rsidR="00D27B3A" w:rsidRDefault="00D27B3A" w:rsidP="00D27B3A">
      <w:pPr>
        <w:rPr>
          <w:rFonts w:eastAsia="Adobe Gothic Std B"/>
        </w:rPr>
      </w:pPr>
    </w:p>
    <w:p w14:paraId="6A80D6D5" w14:textId="77777777" w:rsidR="00FA5DF8" w:rsidRDefault="00FA5DF8">
      <w:pPr>
        <w:rPr>
          <w:b/>
          <w:sz w:val="32"/>
          <w:szCs w:val="32"/>
        </w:rPr>
      </w:pPr>
      <w:bookmarkStart w:id="28" w:name="_Toc486213410"/>
      <w:r>
        <w:br w:type="page"/>
      </w:r>
    </w:p>
    <w:p w14:paraId="1A5B187D" w14:textId="01D1D90F" w:rsidR="00D27B3A" w:rsidRPr="00C83F31" w:rsidRDefault="00D27B3A" w:rsidP="00D27B3A">
      <w:pPr>
        <w:pStyle w:val="Heading3"/>
      </w:pPr>
      <w:bookmarkStart w:id="29" w:name="_Toc491140254"/>
      <w:r>
        <w:lastRenderedPageBreak/>
        <w:t>Jumper Wires</w:t>
      </w:r>
      <w:bookmarkEnd w:id="28"/>
      <w:bookmarkEnd w:id="29"/>
    </w:p>
    <w:p w14:paraId="33C72D42" w14:textId="77777777" w:rsidR="00D27B3A" w:rsidRDefault="00D27B3A" w:rsidP="00D27B3A"/>
    <w:tbl>
      <w:tblPr>
        <w:tblStyle w:val="TableGrid"/>
        <w:tblW w:w="0" w:type="auto"/>
        <w:tblLook w:val="04A0" w:firstRow="1" w:lastRow="0" w:firstColumn="1" w:lastColumn="0" w:noHBand="0" w:noVBand="1"/>
      </w:tblPr>
      <w:tblGrid>
        <w:gridCol w:w="6799"/>
        <w:gridCol w:w="2940"/>
      </w:tblGrid>
      <w:tr w:rsidR="00D27B3A" w14:paraId="14A5D4D0" w14:textId="77777777" w:rsidTr="00662B54">
        <w:tc>
          <w:tcPr>
            <w:tcW w:w="9739" w:type="dxa"/>
            <w:gridSpan w:val="2"/>
            <w:shd w:val="clear" w:color="auto" w:fill="2683C6" w:themeFill="accent2"/>
          </w:tcPr>
          <w:p w14:paraId="7B1FF924" w14:textId="77777777" w:rsidR="00D27B3A" w:rsidRPr="00AC504C" w:rsidRDefault="00D27B3A" w:rsidP="00662B54">
            <w:r>
              <w:rPr>
                <w:color w:val="FFFFFF" w:themeColor="background1"/>
                <w:sz w:val="28"/>
              </w:rPr>
              <w:t>Jumper Wires</w:t>
            </w:r>
          </w:p>
        </w:tc>
      </w:tr>
      <w:tr w:rsidR="00D27B3A" w14:paraId="364A799C" w14:textId="77777777" w:rsidTr="00662B54">
        <w:tc>
          <w:tcPr>
            <w:tcW w:w="6799" w:type="dxa"/>
          </w:tcPr>
          <w:p w14:paraId="38E1F76B" w14:textId="77777777" w:rsidR="00D27B3A" w:rsidRDefault="00D27B3A" w:rsidP="00662B54">
            <w:pPr>
              <w:spacing w:line="276" w:lineRule="auto"/>
              <w:rPr>
                <w:rFonts w:eastAsia="Adobe Gothic Std B"/>
              </w:rPr>
            </w:pPr>
          </w:p>
          <w:p w14:paraId="74987E3B" w14:textId="4238A352" w:rsidR="00D27B3A" w:rsidRPr="00290CFA" w:rsidRDefault="00D27B3A" w:rsidP="00290CFA">
            <w:pPr>
              <w:spacing w:line="276" w:lineRule="auto"/>
              <w:rPr>
                <w:rFonts w:eastAsia="Adobe Gothic Std B"/>
              </w:rPr>
            </w:pPr>
            <w:r>
              <w:rPr>
                <w:rFonts w:eastAsia="Adobe Gothic Std B"/>
              </w:rPr>
              <w:t>Jumper wires are electrical wires which are needed to connect the components together.</w:t>
            </w:r>
          </w:p>
        </w:tc>
        <w:tc>
          <w:tcPr>
            <w:tcW w:w="2940" w:type="dxa"/>
          </w:tcPr>
          <w:p w14:paraId="31F83E77" w14:textId="77777777" w:rsidR="00C43BF8" w:rsidRDefault="00C43BF8" w:rsidP="00C43BF8">
            <w:pPr>
              <w:jc w:val="center"/>
              <w:rPr>
                <w:lang w:val="en-SG" w:eastAsia="zh-CN" w:bidi="ar-SA"/>
              </w:rPr>
            </w:pPr>
          </w:p>
          <w:p w14:paraId="192F9E50" w14:textId="7737C7C8" w:rsidR="00D27B3A" w:rsidRDefault="00D27B3A" w:rsidP="00C43BF8">
            <w:pPr>
              <w:jc w:val="center"/>
              <w:rPr>
                <w:lang w:val="en-SG" w:eastAsia="zh-CN" w:bidi="ar-SA"/>
              </w:rPr>
            </w:pPr>
            <w:r>
              <w:rPr>
                <w:lang w:val="en-SG" w:eastAsia="zh-CN" w:bidi="ar-SA"/>
              </w:rPr>
              <w:drawing>
                <wp:inline distT="0" distB="0" distL="0" distR="0" wp14:anchorId="5E8E5B7C" wp14:editId="16588874">
                  <wp:extent cx="1605211" cy="1189360"/>
                  <wp:effectExtent l="0" t="0" r="0" b="0"/>
                  <wp:docPr id="46" name="Picture 46" descr="Image result for jump wires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jump wires types"/>
                          <pic:cNvPicPr>
                            <a:picLocks noChangeAspect="1" noChangeArrowheads="1"/>
                          </pic:cNvPicPr>
                        </pic:nvPicPr>
                        <pic:blipFill rotWithShape="1">
                          <a:blip r:embed="rId28">
                            <a:extLst>
                              <a:ext uri="{28A0092B-C50C-407E-A947-70E740481C1C}">
                                <a14:useLocalDpi xmlns:a14="http://schemas.microsoft.com/office/drawing/2010/main" val="0"/>
                              </a:ext>
                            </a:extLst>
                          </a:blip>
                          <a:srcRect t="11679" b="14227"/>
                          <a:stretch/>
                        </pic:blipFill>
                        <pic:spPr bwMode="auto">
                          <a:xfrm>
                            <a:off x="0" y="0"/>
                            <a:ext cx="1609774" cy="1192741"/>
                          </a:xfrm>
                          <a:prstGeom prst="rect">
                            <a:avLst/>
                          </a:prstGeom>
                          <a:noFill/>
                          <a:ln>
                            <a:noFill/>
                          </a:ln>
                          <a:extLst>
                            <a:ext uri="{53640926-AAD7-44D8-BBD7-CCE9431645EC}">
                              <a14:shadowObscured xmlns:a14="http://schemas.microsoft.com/office/drawing/2010/main"/>
                            </a:ext>
                          </a:extLst>
                        </pic:spPr>
                      </pic:pic>
                    </a:graphicData>
                  </a:graphic>
                </wp:inline>
              </w:drawing>
            </w:r>
          </w:p>
          <w:p w14:paraId="52D926B9" w14:textId="77777777" w:rsidR="00D27B3A" w:rsidRDefault="00D27B3A" w:rsidP="00662B54">
            <w:pPr>
              <w:jc w:val="center"/>
            </w:pPr>
          </w:p>
          <w:p w14:paraId="456782E3" w14:textId="7D227EE3" w:rsidR="00C43BF8" w:rsidRDefault="00FA5DF8" w:rsidP="00C43BF8">
            <w:pPr>
              <w:jc w:val="center"/>
            </w:pPr>
            <w:r>
              <w:t>M/F Jumper Wires</w:t>
            </w:r>
          </w:p>
          <w:p w14:paraId="3FDDFFA1" w14:textId="4D2B4894" w:rsidR="00FA5DF8" w:rsidRDefault="00FA5DF8" w:rsidP="00FA5DF8">
            <w:pPr>
              <w:jc w:val="center"/>
            </w:pPr>
            <w:r>
              <w:t>Quantity: 4</w:t>
            </w:r>
          </w:p>
          <w:p w14:paraId="2F6ABEE8" w14:textId="77777777" w:rsidR="00FA5DF8" w:rsidRDefault="00FA5DF8" w:rsidP="00C43BF8">
            <w:pPr>
              <w:jc w:val="center"/>
            </w:pPr>
          </w:p>
          <w:p w14:paraId="61D50386" w14:textId="52973B47" w:rsidR="00C43BF8" w:rsidRDefault="00FA5DF8" w:rsidP="00C43BF8">
            <w:pPr>
              <w:jc w:val="center"/>
            </w:pPr>
            <w:r>
              <w:t>M/M Jumper Wires</w:t>
            </w:r>
          </w:p>
          <w:p w14:paraId="0ECA0570" w14:textId="059B4B5D" w:rsidR="00FA5DF8" w:rsidRDefault="00FA5DF8" w:rsidP="00FA5DF8">
            <w:pPr>
              <w:jc w:val="center"/>
            </w:pPr>
            <w:r>
              <w:t>Quantity: 8</w:t>
            </w:r>
          </w:p>
          <w:p w14:paraId="6FAF61DE" w14:textId="75EB6029" w:rsidR="0080639E" w:rsidRDefault="0080639E" w:rsidP="00C43BF8">
            <w:pPr>
              <w:jc w:val="center"/>
            </w:pPr>
          </w:p>
        </w:tc>
      </w:tr>
    </w:tbl>
    <w:p w14:paraId="0FD91A59" w14:textId="3651C27B" w:rsidR="00424F9A" w:rsidRDefault="00424F9A">
      <w:pPr>
        <w:rPr>
          <w:rFonts w:ascii="Franklin Gothic Demi" w:eastAsia="Adobe Gothic Std B" w:hAnsi="Franklin Gothic Demi"/>
          <w:b/>
          <w:sz w:val="44"/>
          <w:szCs w:val="32"/>
        </w:rPr>
      </w:pPr>
    </w:p>
    <w:p w14:paraId="799EB123" w14:textId="77777777" w:rsidR="00FA5DF8" w:rsidRDefault="00FA5DF8">
      <w:pPr>
        <w:rPr>
          <w:rFonts w:eastAsia="Adobe Gothic Std B"/>
        </w:rPr>
      </w:pPr>
    </w:p>
    <w:p w14:paraId="6FBE4FF5" w14:textId="2B8EDB26" w:rsidR="00424F9A" w:rsidRPr="00C83F31" w:rsidRDefault="00424F9A" w:rsidP="00424F9A">
      <w:pPr>
        <w:pStyle w:val="Heading3"/>
      </w:pPr>
      <w:bookmarkStart w:id="30" w:name="_Toc491140255"/>
      <w:r>
        <w:t>PiCam</w:t>
      </w:r>
      <w:bookmarkEnd w:id="30"/>
    </w:p>
    <w:p w14:paraId="730E51ED" w14:textId="77777777" w:rsidR="00424F9A" w:rsidRDefault="00424F9A" w:rsidP="00424F9A"/>
    <w:tbl>
      <w:tblPr>
        <w:tblStyle w:val="TableGrid"/>
        <w:tblW w:w="0" w:type="auto"/>
        <w:tblLook w:val="04A0" w:firstRow="1" w:lastRow="0" w:firstColumn="1" w:lastColumn="0" w:noHBand="0" w:noVBand="1"/>
      </w:tblPr>
      <w:tblGrid>
        <w:gridCol w:w="6733"/>
        <w:gridCol w:w="3006"/>
      </w:tblGrid>
      <w:tr w:rsidR="00424F9A" w14:paraId="05FEECDD" w14:textId="77777777" w:rsidTr="00E23C76">
        <w:tc>
          <w:tcPr>
            <w:tcW w:w="9739" w:type="dxa"/>
            <w:gridSpan w:val="2"/>
            <w:shd w:val="clear" w:color="auto" w:fill="2683C6" w:themeFill="accent2"/>
          </w:tcPr>
          <w:p w14:paraId="0769EEE8" w14:textId="623A8C65" w:rsidR="00424F9A" w:rsidRPr="00AC504C" w:rsidRDefault="00424F9A" w:rsidP="00E23C76">
            <w:r>
              <w:rPr>
                <w:color w:val="FFFFFF" w:themeColor="background1"/>
                <w:sz w:val="28"/>
              </w:rPr>
              <w:t>PiCam</w:t>
            </w:r>
          </w:p>
        </w:tc>
      </w:tr>
      <w:tr w:rsidR="00424F9A" w14:paraId="054C06C7" w14:textId="77777777" w:rsidTr="00E23C76">
        <w:tc>
          <w:tcPr>
            <w:tcW w:w="6799" w:type="dxa"/>
          </w:tcPr>
          <w:p w14:paraId="1FD17EB4" w14:textId="77777777" w:rsidR="00424F9A" w:rsidRDefault="00424F9A" w:rsidP="00E23C76">
            <w:pPr>
              <w:spacing w:line="276" w:lineRule="auto"/>
              <w:rPr>
                <w:rFonts w:eastAsia="Adobe Gothic Std B"/>
              </w:rPr>
            </w:pPr>
          </w:p>
          <w:p w14:paraId="42F67D82" w14:textId="1453ADFF" w:rsidR="00424F9A" w:rsidRPr="00290CFA" w:rsidRDefault="00424F9A" w:rsidP="00E23C76">
            <w:pPr>
              <w:spacing w:line="276" w:lineRule="auto"/>
              <w:rPr>
                <w:rFonts w:eastAsia="Adobe Gothic Std B"/>
              </w:rPr>
            </w:pPr>
            <w:r>
              <w:rPr>
                <w:rFonts w:eastAsia="Adobe Gothic Std B"/>
              </w:rPr>
              <w:t>PiCam allows the homeowner(s) to</w:t>
            </w:r>
            <w:r w:rsidR="00291EF0">
              <w:rPr>
                <w:rFonts w:eastAsia="Adobe Gothic Std B"/>
              </w:rPr>
              <w:t xml:space="preserve"> take a photo or a video to monitor for potential intruders</w:t>
            </w:r>
            <w:r>
              <w:rPr>
                <w:rFonts w:eastAsia="Adobe Gothic Std B"/>
              </w:rPr>
              <w:t xml:space="preserve"> </w:t>
            </w:r>
          </w:p>
        </w:tc>
        <w:tc>
          <w:tcPr>
            <w:tcW w:w="2940" w:type="dxa"/>
          </w:tcPr>
          <w:p w14:paraId="0539ADF6" w14:textId="77777777" w:rsidR="00424F9A" w:rsidRDefault="00424F9A" w:rsidP="00E23C76">
            <w:pPr>
              <w:jc w:val="center"/>
              <w:rPr>
                <w:lang w:val="en-SG" w:eastAsia="zh-CN" w:bidi="ar-SA"/>
              </w:rPr>
            </w:pPr>
          </w:p>
          <w:p w14:paraId="10D35FA8" w14:textId="0E15C716" w:rsidR="00424F9A" w:rsidRDefault="00424F9A" w:rsidP="00E23C76">
            <w:pPr>
              <w:jc w:val="center"/>
              <w:rPr>
                <w:lang w:val="en-SG" w:eastAsia="zh-CN" w:bidi="ar-SA"/>
              </w:rPr>
            </w:pPr>
            <w:r>
              <w:rPr>
                <w:lang w:val="en-SG" w:eastAsia="zh-CN" w:bidi="ar-SA"/>
              </w:rPr>
              <w:drawing>
                <wp:inline distT="0" distB="0" distL="0" distR="0" wp14:anchorId="74835B8C" wp14:editId="0073B07D">
                  <wp:extent cx="1765738" cy="1600200"/>
                  <wp:effectExtent l="0" t="0" r="635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767636" cy="1601920"/>
                          </a:xfrm>
                          <a:prstGeom prst="rect">
                            <a:avLst/>
                          </a:prstGeom>
                        </pic:spPr>
                      </pic:pic>
                    </a:graphicData>
                  </a:graphic>
                </wp:inline>
              </w:drawing>
            </w:r>
          </w:p>
          <w:p w14:paraId="180966BB" w14:textId="77777777" w:rsidR="00424F9A" w:rsidRDefault="00424F9A" w:rsidP="00E23C76">
            <w:pPr>
              <w:jc w:val="center"/>
            </w:pPr>
          </w:p>
          <w:p w14:paraId="717C713D" w14:textId="0396F556" w:rsidR="00424F9A" w:rsidRDefault="00FA5DF8" w:rsidP="00424F9A">
            <w:pPr>
              <w:jc w:val="center"/>
            </w:pPr>
            <w:r>
              <w:t>PiCam</w:t>
            </w:r>
          </w:p>
          <w:p w14:paraId="514E922C" w14:textId="2F583449" w:rsidR="00FA5DF8" w:rsidRDefault="00FA5DF8" w:rsidP="00424F9A">
            <w:pPr>
              <w:jc w:val="center"/>
            </w:pPr>
            <w:r>
              <w:t>Quantity: 1</w:t>
            </w:r>
          </w:p>
          <w:p w14:paraId="4E1135DC" w14:textId="77777777" w:rsidR="00424F9A" w:rsidRDefault="00424F9A" w:rsidP="00E23C76">
            <w:pPr>
              <w:jc w:val="center"/>
            </w:pPr>
          </w:p>
        </w:tc>
      </w:tr>
    </w:tbl>
    <w:p w14:paraId="15F21896" w14:textId="235E1D2C" w:rsidR="003069D0" w:rsidRDefault="003069D0">
      <w:pPr>
        <w:rPr>
          <w:rFonts w:ascii="Franklin Gothic Demi" w:eastAsia="Adobe Gothic Std B" w:hAnsi="Franklin Gothic Demi"/>
          <w:b/>
          <w:sz w:val="44"/>
          <w:szCs w:val="32"/>
        </w:rPr>
      </w:pPr>
    </w:p>
    <w:p w14:paraId="633E8CD4" w14:textId="77777777" w:rsidR="00571E41" w:rsidRDefault="00571E41">
      <w:r>
        <w:br w:type="page"/>
      </w:r>
    </w:p>
    <w:p w14:paraId="271FFD1B" w14:textId="1B54060C" w:rsidR="00571E41" w:rsidRPr="009410F2" w:rsidRDefault="00571E41" w:rsidP="00571E41">
      <w:pPr>
        <w:pStyle w:val="Heading1"/>
        <w:numPr>
          <w:ilvl w:val="0"/>
          <w:numId w:val="0"/>
        </w:numPr>
      </w:pPr>
      <w:bookmarkStart w:id="31" w:name="_Toc491140256"/>
      <w:r>
        <w:lastRenderedPageBreak/>
        <w:t>Section 3</w:t>
      </w:r>
      <w:r>
        <w:br/>
        <w:t>Setup Overview</w:t>
      </w:r>
      <w:bookmarkEnd w:id="31"/>
      <w:r w:rsidRPr="009410F2">
        <w:t xml:space="preserve"> </w:t>
      </w:r>
    </w:p>
    <w:p w14:paraId="113DCB21" w14:textId="77777777" w:rsidR="00571E41" w:rsidRDefault="00571E41" w:rsidP="00571E41"/>
    <w:p w14:paraId="0AA66E0F" w14:textId="6450431F" w:rsidR="00571E41" w:rsidRDefault="00571E41" w:rsidP="00571E41">
      <w:pPr>
        <w:pStyle w:val="Header2dora1"/>
        <w:numPr>
          <w:ilvl w:val="0"/>
          <w:numId w:val="0"/>
        </w:numPr>
      </w:pPr>
      <w:bookmarkStart w:id="32" w:name="_Toc491140257"/>
      <w:r>
        <w:t>Fritzing Diagram</w:t>
      </w:r>
      <w:bookmarkEnd w:id="32"/>
    </w:p>
    <w:p w14:paraId="378BE42A" w14:textId="77777777" w:rsidR="00571E41" w:rsidRDefault="00571E41" w:rsidP="00571E41"/>
    <w:p w14:paraId="1434BC13" w14:textId="78ED02A8" w:rsidR="00571E41" w:rsidRDefault="00571E41" w:rsidP="00571E41">
      <w:r>
        <w:t>This is how your final set-up would look like.</w:t>
      </w:r>
    </w:p>
    <w:p w14:paraId="543F7F84" w14:textId="77777777" w:rsidR="00571E41" w:rsidRDefault="00571E41"/>
    <w:p w14:paraId="493D70A1" w14:textId="77777777" w:rsidR="00724582" w:rsidRDefault="00571E41">
      <w:r>
        <w:rPr>
          <w:lang w:val="en-SG" w:eastAsia="zh-CN" w:bidi="ar-SA"/>
        </w:rPr>
        <w:drawing>
          <wp:inline distT="0" distB="0" distL="0" distR="0" wp14:anchorId="479DD888" wp14:editId="0D88AFE0">
            <wp:extent cx="5508443" cy="3931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nal.jpg"/>
                    <pic:cNvPicPr/>
                  </pic:nvPicPr>
                  <pic:blipFill>
                    <a:blip r:embed="rId30">
                      <a:extLst>
                        <a:ext uri="{28A0092B-C50C-407E-A947-70E740481C1C}">
                          <a14:useLocalDpi xmlns:a14="http://schemas.microsoft.com/office/drawing/2010/main" val="0"/>
                        </a:ext>
                      </a:extLst>
                    </a:blip>
                    <a:stretch>
                      <a:fillRect/>
                    </a:stretch>
                  </pic:blipFill>
                  <pic:spPr>
                    <a:xfrm>
                      <a:off x="0" y="0"/>
                      <a:ext cx="5508443" cy="3931920"/>
                    </a:xfrm>
                    <a:prstGeom prst="rect">
                      <a:avLst/>
                    </a:prstGeom>
                  </pic:spPr>
                </pic:pic>
              </a:graphicData>
            </a:graphic>
          </wp:inline>
        </w:drawing>
      </w:r>
    </w:p>
    <w:p w14:paraId="28D0895B" w14:textId="77777777" w:rsidR="00724582" w:rsidRDefault="00724582"/>
    <w:p w14:paraId="5659FC06" w14:textId="77777777" w:rsidR="00400BE3" w:rsidRDefault="00400BE3">
      <w:pPr>
        <w:rPr>
          <w:rFonts w:ascii="Franklin Gothic Demi" w:hAnsi="Franklin Gothic Demi"/>
          <w:b/>
          <w:bCs/>
          <w:color w:val="305250" w:themeColor="accent6" w:themeShade="80"/>
          <w:sz w:val="40"/>
        </w:rPr>
      </w:pPr>
      <w:r>
        <w:br w:type="page"/>
      </w:r>
    </w:p>
    <w:p w14:paraId="2EF2EF6A" w14:textId="599CDE7B" w:rsidR="00724582" w:rsidRDefault="00FA5DF8" w:rsidP="00724582">
      <w:pPr>
        <w:pStyle w:val="Header2dora1"/>
        <w:numPr>
          <w:ilvl w:val="0"/>
          <w:numId w:val="0"/>
        </w:numPr>
      </w:pPr>
      <w:bookmarkStart w:id="33" w:name="_Toc491140258"/>
      <w:r>
        <w:lastRenderedPageBreak/>
        <w:t>Codes</w:t>
      </w:r>
      <w:bookmarkEnd w:id="33"/>
    </w:p>
    <w:p w14:paraId="51F09DCB" w14:textId="050074A3" w:rsidR="00696A77" w:rsidRDefault="00696A77"/>
    <w:p w14:paraId="4BF72617" w14:textId="0FFC433E" w:rsidR="00696A77" w:rsidRDefault="00FA5DF8">
      <w:r>
        <w:t>At the end of the setup, you should have the following folders created for each component, and the directory tree should look like this</w:t>
      </w:r>
    </w:p>
    <w:p w14:paraId="0E3C85DF" w14:textId="77777777" w:rsidR="00FA5DF8" w:rsidRDefault="00FA5DF8"/>
    <w:tbl>
      <w:tblPr>
        <w:tblStyle w:val="TableGrid"/>
        <w:tblW w:w="0" w:type="auto"/>
        <w:tblLook w:val="04A0" w:firstRow="1" w:lastRow="0" w:firstColumn="1" w:lastColumn="0" w:noHBand="0" w:noVBand="1"/>
      </w:tblPr>
      <w:tblGrid>
        <w:gridCol w:w="9739"/>
      </w:tblGrid>
      <w:tr w:rsidR="00696A77" w:rsidRPr="00B103A2" w14:paraId="44B71290" w14:textId="77777777" w:rsidTr="009201F4">
        <w:tc>
          <w:tcPr>
            <w:tcW w:w="9739" w:type="dxa"/>
            <w:shd w:val="clear" w:color="auto" w:fill="2683C6" w:themeFill="accent2"/>
          </w:tcPr>
          <w:p w14:paraId="7323EFE5" w14:textId="631BDACC" w:rsidR="00696A77" w:rsidRPr="00FA5DF8" w:rsidRDefault="00FA5DF8" w:rsidP="009201F4">
            <w:pPr>
              <w:rPr>
                <w:rFonts w:cstheme="minorHAnsi"/>
                <w:color w:val="FFFFFF" w:themeColor="background1"/>
              </w:rPr>
            </w:pPr>
            <w:r w:rsidRPr="00FA5DF8">
              <w:rPr>
                <w:rFonts w:cstheme="minorHAnsi"/>
                <w:color w:val="FFFFFF" w:themeColor="background1"/>
              </w:rPr>
              <w:t>Directory for Raspberry Pi</w:t>
            </w:r>
            <w:r>
              <w:rPr>
                <w:rFonts w:cstheme="minorHAnsi"/>
                <w:color w:val="FFFFFF" w:themeColor="background1"/>
              </w:rPr>
              <w:t xml:space="preserve"> Codes</w:t>
            </w:r>
          </w:p>
        </w:tc>
      </w:tr>
      <w:tr w:rsidR="00696A77" w14:paraId="707265DF" w14:textId="77777777" w:rsidTr="009201F4">
        <w:tc>
          <w:tcPr>
            <w:tcW w:w="9739" w:type="dxa"/>
          </w:tcPr>
          <w:p w14:paraId="3E4FE738" w14:textId="77777777" w:rsidR="00696A77" w:rsidRPr="00F61158" w:rsidRDefault="00696A77" w:rsidP="009201F4">
            <w:pPr>
              <w:rPr>
                <w:rFonts w:ascii="Consolas" w:hAnsi="Consolas"/>
              </w:rPr>
            </w:pPr>
            <w:r w:rsidRPr="00F61158">
              <w:rPr>
                <w:rFonts w:ascii="Consolas" w:hAnsi="Consolas"/>
              </w:rPr>
              <w:t>.</w:t>
            </w:r>
            <w:r>
              <w:rPr>
                <w:rFonts w:ascii="Consolas" w:hAnsi="Consolas"/>
              </w:rPr>
              <w:t xml:space="preserve"> </w:t>
            </w:r>
          </w:p>
          <w:p w14:paraId="1A661F12" w14:textId="77777777" w:rsidR="00696A77" w:rsidRPr="00F61158" w:rsidRDefault="00696A77" w:rsidP="009201F4">
            <w:pPr>
              <w:rPr>
                <w:rFonts w:ascii="Consolas" w:hAnsi="Consolas"/>
              </w:rPr>
            </w:pPr>
            <w:r w:rsidRPr="00F61158">
              <w:rPr>
                <w:rFonts w:ascii="Consolas" w:hAnsi="Consolas"/>
              </w:rPr>
              <w:t>|</w:t>
            </w:r>
          </w:p>
          <w:p w14:paraId="511580A0" w14:textId="77777777" w:rsidR="00FA5DF8" w:rsidRPr="00F61158" w:rsidRDefault="00FA5DF8" w:rsidP="00FA5D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certs</w:t>
            </w:r>
          </w:p>
          <w:p w14:paraId="40F461FA" w14:textId="77777777" w:rsidR="00FA5DF8" w:rsidRPr="00F61158" w:rsidRDefault="00FA5DF8" w:rsidP="00FA5DF8">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certificate.pem.crt</w:t>
            </w:r>
          </w:p>
          <w:p w14:paraId="7A5F8437" w14:textId="77777777" w:rsidR="00FA5DF8" w:rsidRDefault="00FA5DF8" w:rsidP="00FA5DF8">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private.pem.key</w:t>
            </w:r>
          </w:p>
          <w:p w14:paraId="3D602E5D" w14:textId="77777777" w:rsidR="00FA5DF8" w:rsidRPr="00F61158" w:rsidRDefault="00FA5DF8" w:rsidP="00FA5DF8">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Pr>
                <w:rFonts w:ascii="Consolas" w:hAnsi="Consolas" w:cs="Calibri"/>
              </w:rPr>
              <w:t xml:space="preserve"> </w:t>
            </w:r>
            <w:r w:rsidRPr="003A1DCF">
              <w:rPr>
                <w:rFonts w:ascii="Consolas" w:hAnsi="Consolas" w:cs="Calibri"/>
              </w:rPr>
              <w:t>public.pem.key</w:t>
            </w:r>
          </w:p>
          <w:p w14:paraId="2DDF6D58" w14:textId="77777777" w:rsidR="00FA5DF8" w:rsidRDefault="00FA5DF8" w:rsidP="00FA5DF8">
            <w:pPr>
              <w:rPr>
                <w:rFonts w:ascii="Consolas" w:hAnsi="Consolas"/>
              </w:rPr>
            </w:pPr>
            <w:r w:rsidRPr="00F61158">
              <w:rPr>
                <w:rFonts w:ascii="Consolas" w:hAnsi="Consolas"/>
              </w:rPr>
              <w:t xml:space="preserve">|   └── </w:t>
            </w:r>
            <w:r w:rsidRPr="003A1DCF">
              <w:rPr>
                <w:rFonts w:ascii="Consolas" w:hAnsi="Consolas"/>
              </w:rPr>
              <w:t>rootca.pem</w:t>
            </w:r>
          </w:p>
          <w:p w14:paraId="178F2ED9" w14:textId="77777777" w:rsidR="00696A77" w:rsidRPr="00F61158" w:rsidRDefault="00696A77" w:rsidP="00FA5DF8">
            <w:pPr>
              <w:rPr>
                <w:rFonts w:ascii="Consolas" w:hAnsi="Consolas"/>
              </w:rPr>
            </w:pPr>
            <w:r w:rsidRPr="00F61158">
              <w:rPr>
                <w:rFonts w:ascii="Consolas" w:hAnsi="Consolas" w:cs="Arial"/>
              </w:rPr>
              <w:t>├</w:t>
            </w:r>
            <w:r w:rsidRPr="00F61158">
              <w:rPr>
                <w:rFonts w:ascii="Consolas" w:hAnsi="Consolas" w:cs="Calibri"/>
              </w:rPr>
              <w:t>──</w:t>
            </w:r>
            <w:r>
              <w:rPr>
                <w:rFonts w:ascii="Consolas" w:hAnsi="Consolas"/>
              </w:rPr>
              <w:t xml:space="preserve"> pictures</w:t>
            </w:r>
          </w:p>
          <w:p w14:paraId="6B04FBA5" w14:textId="77777777" w:rsidR="00696A77" w:rsidRDefault="00696A77" w:rsidP="00FA5DF8">
            <w:pPr>
              <w:rPr>
                <w:rFonts w:ascii="Consolas" w:hAnsi="Consolas"/>
              </w:rPr>
            </w:pPr>
            <w:r w:rsidRPr="00F61158">
              <w:rPr>
                <w:rFonts w:ascii="Consolas" w:hAnsi="Consolas" w:cs="Arial"/>
              </w:rPr>
              <w:t>├</w:t>
            </w:r>
            <w:r w:rsidRPr="00F61158">
              <w:rPr>
                <w:rFonts w:ascii="Consolas" w:hAnsi="Consolas" w:cs="Calibri"/>
              </w:rPr>
              <w:t>──</w:t>
            </w:r>
            <w:r>
              <w:rPr>
                <w:rFonts w:ascii="Consolas" w:hAnsi="Consolas"/>
              </w:rPr>
              <w:t xml:space="preserve"> videos</w:t>
            </w:r>
          </w:p>
          <w:p w14:paraId="103BA76C" w14:textId="60320502" w:rsidR="00E23C76" w:rsidRDefault="00E23C76" w:rsidP="00FA5DF8">
            <w:pPr>
              <w:rPr>
                <w:rFonts w:ascii="Consolas" w:hAnsi="Consolas"/>
              </w:rPr>
            </w:pPr>
            <w:r w:rsidRPr="00F61158">
              <w:rPr>
                <w:rFonts w:ascii="Consolas" w:hAnsi="Consolas" w:cs="Arial"/>
              </w:rPr>
              <w:t>├</w:t>
            </w:r>
            <w:r w:rsidRPr="00F61158">
              <w:rPr>
                <w:rFonts w:ascii="Consolas" w:hAnsi="Consolas" w:cs="Calibri"/>
              </w:rPr>
              <w:t>─</w:t>
            </w:r>
            <w:r w:rsidR="00F83350">
              <w:rPr>
                <w:rFonts w:ascii="Consolas" w:hAnsi="Consolas" w:cs="Calibri"/>
              </w:rPr>
              <w:t xml:space="preserve">─ </w:t>
            </w:r>
            <w:r w:rsidR="00F83350">
              <w:rPr>
                <w:rFonts w:ascii="Consolas" w:hAnsi="Consolas"/>
              </w:rPr>
              <w:t>ane_doorbell.py</w:t>
            </w:r>
          </w:p>
          <w:p w14:paraId="3936C75A" w14:textId="3BE15E49" w:rsidR="00696A77" w:rsidRPr="00F61158" w:rsidRDefault="00E23C76" w:rsidP="00FA5DF8">
            <w:pPr>
              <w:rPr>
                <w:rFonts w:ascii="Consolas" w:hAnsi="Consolas"/>
              </w:rPr>
            </w:pPr>
            <w:r>
              <w:rPr>
                <w:rFonts w:ascii="Consolas" w:hAnsi="Consolas"/>
              </w:rPr>
              <w:t>└</w:t>
            </w:r>
            <w:r w:rsidR="00696A77" w:rsidRPr="00F61158">
              <w:rPr>
                <w:rFonts w:ascii="Consolas" w:hAnsi="Consolas" w:cs="Calibri"/>
              </w:rPr>
              <w:t>──</w:t>
            </w:r>
            <w:r w:rsidR="00F83350">
              <w:rPr>
                <w:rFonts w:ascii="Consolas" w:hAnsi="Consolas"/>
              </w:rPr>
              <w:t xml:space="preserve"> </w:t>
            </w:r>
            <w:r w:rsidR="00F83350" w:rsidRPr="00F83350">
              <w:rPr>
                <w:rFonts w:ascii="Consolas" w:hAnsi="Consolas"/>
              </w:rPr>
              <w:t>awscredentials</w:t>
            </w:r>
            <w:r w:rsidR="00696A77">
              <w:rPr>
                <w:rFonts w:ascii="Consolas" w:hAnsi="Consolas"/>
              </w:rPr>
              <w:t>.py</w:t>
            </w:r>
          </w:p>
          <w:p w14:paraId="31A05F3D" w14:textId="08548557" w:rsidR="00696A77" w:rsidRDefault="00696A77" w:rsidP="009201F4"/>
        </w:tc>
      </w:tr>
    </w:tbl>
    <w:p w14:paraId="48274800" w14:textId="77777777" w:rsidR="00696A77" w:rsidRDefault="00696A77"/>
    <w:p w14:paraId="41529DBB" w14:textId="77777777" w:rsidR="00696A77" w:rsidRDefault="00696A77"/>
    <w:tbl>
      <w:tblPr>
        <w:tblStyle w:val="TableGrid"/>
        <w:tblW w:w="0" w:type="auto"/>
        <w:tblLook w:val="04A0" w:firstRow="1" w:lastRow="0" w:firstColumn="1" w:lastColumn="0" w:noHBand="0" w:noVBand="1"/>
      </w:tblPr>
      <w:tblGrid>
        <w:gridCol w:w="9739"/>
      </w:tblGrid>
      <w:tr w:rsidR="00696A77" w14:paraId="1AD88C94" w14:textId="77777777" w:rsidTr="009201F4">
        <w:tc>
          <w:tcPr>
            <w:tcW w:w="9739" w:type="dxa"/>
            <w:shd w:val="clear" w:color="auto" w:fill="2683C6" w:themeFill="accent2"/>
          </w:tcPr>
          <w:p w14:paraId="5AF8EE3D" w14:textId="59EBBC1F" w:rsidR="00696A77" w:rsidRPr="00016304" w:rsidRDefault="00FA5DF8" w:rsidP="009201F4">
            <w:r>
              <w:rPr>
                <w:color w:val="FFFFFF" w:themeColor="background1"/>
              </w:rPr>
              <w:t xml:space="preserve">Directory for </w:t>
            </w:r>
            <w:r w:rsidR="00696A77">
              <w:rPr>
                <w:color w:val="FFFFFF" w:themeColor="background1"/>
              </w:rPr>
              <w:t>Node</w:t>
            </w:r>
            <w:r>
              <w:rPr>
                <w:color w:val="FFFFFF" w:themeColor="background1"/>
              </w:rPr>
              <w:t>.js</w:t>
            </w:r>
            <w:r w:rsidR="00696A77">
              <w:rPr>
                <w:color w:val="FFFFFF" w:themeColor="background1"/>
              </w:rPr>
              <w:t xml:space="preserve"> Server</w:t>
            </w:r>
            <w:r>
              <w:rPr>
                <w:color w:val="FFFFFF" w:themeColor="background1"/>
              </w:rPr>
              <w:t xml:space="preserve"> Codes</w:t>
            </w:r>
          </w:p>
        </w:tc>
      </w:tr>
      <w:tr w:rsidR="00696A77" w14:paraId="34045828" w14:textId="77777777" w:rsidTr="009201F4">
        <w:tc>
          <w:tcPr>
            <w:tcW w:w="9739" w:type="dxa"/>
          </w:tcPr>
          <w:p w14:paraId="0095D6B9" w14:textId="77777777" w:rsidR="00696A77" w:rsidRPr="00F61158" w:rsidRDefault="00696A77" w:rsidP="009201F4">
            <w:pPr>
              <w:rPr>
                <w:rFonts w:ascii="Consolas" w:hAnsi="Consolas"/>
              </w:rPr>
            </w:pPr>
            <w:r w:rsidRPr="00F61158">
              <w:rPr>
                <w:rFonts w:ascii="Consolas" w:hAnsi="Consolas"/>
              </w:rPr>
              <w:t>.</w:t>
            </w:r>
            <w:r>
              <w:rPr>
                <w:rFonts w:ascii="Consolas" w:hAnsi="Consolas"/>
              </w:rPr>
              <w:t xml:space="preserve"> </w:t>
            </w:r>
          </w:p>
          <w:p w14:paraId="0F5B193A" w14:textId="77777777" w:rsidR="00696A77" w:rsidRDefault="00696A77" w:rsidP="009201F4">
            <w:pPr>
              <w:rPr>
                <w:rFonts w:ascii="Consolas" w:hAnsi="Consolas"/>
              </w:rPr>
            </w:pPr>
            <w:r w:rsidRPr="00F61158">
              <w:rPr>
                <w:rFonts w:ascii="Consolas" w:hAnsi="Consolas"/>
              </w:rPr>
              <w:t>|</w:t>
            </w:r>
          </w:p>
          <w:p w14:paraId="34E38B62" w14:textId="77777777" w:rsidR="00696A77" w:rsidRDefault="00696A77" w:rsidP="009201F4">
            <w:pPr>
              <w:rPr>
                <w:rFonts w:ascii="Consolas" w:hAnsi="Consolas" w:cs="Calibri"/>
              </w:rPr>
            </w:pPr>
            <w:r w:rsidRPr="00F61158">
              <w:rPr>
                <w:rFonts w:ascii="Consolas" w:hAnsi="Consolas" w:cs="Arial"/>
              </w:rPr>
              <w:t>├</w:t>
            </w:r>
            <w:r w:rsidRPr="00F61158">
              <w:rPr>
                <w:rFonts w:ascii="Consolas" w:hAnsi="Consolas" w:cs="Calibri"/>
              </w:rPr>
              <w:t>──</w:t>
            </w:r>
            <w:r>
              <w:rPr>
                <w:rFonts w:ascii="Consolas" w:hAnsi="Consolas" w:cs="Calibri"/>
              </w:rPr>
              <w:t xml:space="preserve"> .git</w:t>
            </w:r>
          </w:p>
          <w:p w14:paraId="1866EE42" w14:textId="77777777" w:rsidR="00696A77" w:rsidRPr="00F61158" w:rsidRDefault="00696A77" w:rsidP="009201F4">
            <w:pPr>
              <w:rPr>
                <w:rFonts w:ascii="Consolas" w:hAnsi="Consolas"/>
              </w:rPr>
            </w:pPr>
            <w:r w:rsidRPr="00F61158">
              <w:rPr>
                <w:rFonts w:ascii="Consolas" w:hAnsi="Consolas"/>
              </w:rPr>
              <w:t>|</w:t>
            </w:r>
          </w:p>
          <w:p w14:paraId="3FCF05EC" w14:textId="77777777" w:rsidR="00696A77" w:rsidRDefault="00696A77" w:rsidP="009201F4">
            <w:pPr>
              <w:rPr>
                <w:rFonts w:ascii="Consolas" w:hAnsi="Consolas"/>
              </w:rPr>
            </w:pPr>
            <w:r w:rsidRPr="00F61158">
              <w:rPr>
                <w:rFonts w:ascii="Consolas" w:hAnsi="Consolas" w:cs="Arial"/>
              </w:rPr>
              <w:t>├</w:t>
            </w:r>
            <w:r w:rsidRPr="00F61158">
              <w:rPr>
                <w:rFonts w:ascii="Consolas" w:hAnsi="Consolas" w:cs="Calibri"/>
              </w:rPr>
              <w:t>──</w:t>
            </w:r>
            <w:r>
              <w:rPr>
                <w:rFonts w:ascii="Consolas" w:hAnsi="Consolas"/>
              </w:rPr>
              <w:t xml:space="preserve"> APIs</w:t>
            </w:r>
          </w:p>
          <w:p w14:paraId="042309D0" w14:textId="77777777" w:rsidR="00696A77" w:rsidRDefault="00696A77" w:rsidP="009201F4">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Pr>
                <w:rFonts w:ascii="Consolas" w:hAnsi="Consolas" w:cs="Calibri"/>
              </w:rPr>
              <w:t xml:space="preserve"> email.js</w:t>
            </w:r>
          </w:p>
          <w:p w14:paraId="4F3C2EE7" w14:textId="77777777" w:rsidR="00696A77" w:rsidRDefault="00696A77" w:rsidP="009201F4">
            <w:pPr>
              <w:rPr>
                <w:rFonts w:ascii="Consolas" w:hAnsi="Consolas" w:cs="Calibri"/>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Pr>
                <w:rFonts w:ascii="Consolas" w:hAnsi="Consolas" w:cs="Calibri"/>
              </w:rPr>
              <w:t xml:space="preserve"> product.js</w:t>
            </w:r>
          </w:p>
          <w:p w14:paraId="52E0328D" w14:textId="77777777" w:rsidR="00696A77" w:rsidRPr="00F61158" w:rsidRDefault="00696A77" w:rsidP="009201F4">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Pr>
                <w:rFonts w:ascii="Consolas" w:hAnsi="Consolas" w:cs="Calibri"/>
              </w:rPr>
              <w:t xml:space="preserve"> pubsub.js</w:t>
            </w:r>
          </w:p>
          <w:p w14:paraId="7E0034DE" w14:textId="77777777" w:rsidR="00696A77" w:rsidRDefault="00696A77" w:rsidP="009201F4">
            <w:pPr>
              <w:rPr>
                <w:rFonts w:ascii="Consolas" w:hAnsi="Consolas"/>
              </w:rPr>
            </w:pPr>
            <w:r>
              <w:rPr>
                <w:rFonts w:ascii="Consolas" w:hAnsi="Consolas"/>
              </w:rPr>
              <w:t xml:space="preserve">|   └── </w:t>
            </w:r>
            <w:r>
              <w:rPr>
                <w:rFonts w:ascii="Consolas" w:hAnsi="Consolas" w:cs="Calibri"/>
              </w:rPr>
              <w:t>user.js</w:t>
            </w:r>
          </w:p>
          <w:p w14:paraId="68F92D32" w14:textId="77777777" w:rsidR="00696A77" w:rsidRPr="00F61158" w:rsidRDefault="00696A77" w:rsidP="009201F4">
            <w:pPr>
              <w:rPr>
                <w:rFonts w:ascii="Consolas" w:hAnsi="Consolas"/>
              </w:rPr>
            </w:pPr>
            <w:r w:rsidRPr="00F61158">
              <w:rPr>
                <w:rFonts w:ascii="Consolas" w:hAnsi="Consolas"/>
              </w:rPr>
              <w:t>|</w:t>
            </w:r>
          </w:p>
          <w:p w14:paraId="3A47BD71" w14:textId="77777777" w:rsidR="00696A77" w:rsidRPr="00F61158" w:rsidRDefault="00696A77" w:rsidP="009201F4">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certs</w:t>
            </w:r>
          </w:p>
          <w:p w14:paraId="6D3B6F91" w14:textId="77777777" w:rsidR="00696A77" w:rsidRPr="00F61158" w:rsidRDefault="00696A77" w:rsidP="009201F4">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certificate.pem.crt</w:t>
            </w:r>
          </w:p>
          <w:p w14:paraId="1C33ED83" w14:textId="77777777" w:rsidR="00696A77" w:rsidRDefault="00696A77" w:rsidP="009201F4">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private.pem.key</w:t>
            </w:r>
          </w:p>
          <w:p w14:paraId="0F2B7A5B" w14:textId="77777777" w:rsidR="00696A77" w:rsidRPr="00F61158" w:rsidRDefault="00696A77" w:rsidP="009201F4">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Pr>
                <w:rFonts w:ascii="Consolas" w:hAnsi="Consolas" w:cs="Calibri"/>
              </w:rPr>
              <w:t xml:space="preserve"> </w:t>
            </w:r>
            <w:r w:rsidRPr="003A1DCF">
              <w:rPr>
                <w:rFonts w:ascii="Consolas" w:hAnsi="Consolas" w:cs="Calibri"/>
              </w:rPr>
              <w:t>public.pem.key</w:t>
            </w:r>
          </w:p>
          <w:p w14:paraId="1201BEA4" w14:textId="77777777" w:rsidR="00696A77" w:rsidRDefault="00696A77" w:rsidP="009201F4">
            <w:pPr>
              <w:rPr>
                <w:rFonts w:ascii="Consolas" w:hAnsi="Consolas"/>
              </w:rPr>
            </w:pPr>
            <w:r w:rsidRPr="00F61158">
              <w:rPr>
                <w:rFonts w:ascii="Consolas" w:hAnsi="Consolas"/>
              </w:rPr>
              <w:t xml:space="preserve">|   └── </w:t>
            </w:r>
            <w:r w:rsidRPr="003A1DCF">
              <w:rPr>
                <w:rFonts w:ascii="Consolas" w:hAnsi="Consolas"/>
              </w:rPr>
              <w:t>rootca.pem</w:t>
            </w:r>
          </w:p>
          <w:p w14:paraId="67FB5B4A" w14:textId="77777777" w:rsidR="00696A77" w:rsidRDefault="00696A77" w:rsidP="009201F4">
            <w:pPr>
              <w:rPr>
                <w:rFonts w:ascii="Consolas" w:hAnsi="Consolas"/>
              </w:rPr>
            </w:pPr>
            <w:r w:rsidRPr="00F61158">
              <w:rPr>
                <w:rFonts w:ascii="Consolas" w:hAnsi="Consolas"/>
              </w:rPr>
              <w:t>|</w:t>
            </w:r>
          </w:p>
          <w:p w14:paraId="30EA0B30" w14:textId="77777777" w:rsidR="00696A77" w:rsidRPr="00F61158" w:rsidRDefault="00696A77" w:rsidP="009201F4">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Controllers</w:t>
            </w:r>
          </w:p>
          <w:p w14:paraId="1DBBFA18" w14:textId="77777777" w:rsidR="00696A77" w:rsidRPr="00F61158" w:rsidRDefault="00696A77" w:rsidP="009201F4">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DeviceAPIController.js</w:t>
            </w:r>
          </w:p>
          <w:p w14:paraId="4F763366" w14:textId="77777777" w:rsidR="00696A77" w:rsidRPr="00F61158" w:rsidRDefault="00696A77" w:rsidP="009201F4">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ProductAPIController.js</w:t>
            </w:r>
          </w:p>
          <w:p w14:paraId="049EB13E" w14:textId="77777777" w:rsidR="00696A77" w:rsidRPr="00F61158" w:rsidRDefault="00696A77" w:rsidP="009201F4">
            <w:pPr>
              <w:rPr>
                <w:rFonts w:ascii="Consolas" w:hAnsi="Consolas"/>
              </w:rPr>
            </w:pPr>
            <w:r w:rsidRPr="00F61158">
              <w:rPr>
                <w:rFonts w:ascii="Consolas" w:hAnsi="Consolas"/>
              </w:rPr>
              <w:t xml:space="preserve">|   └── </w:t>
            </w:r>
            <w:r>
              <w:rPr>
                <w:rFonts w:ascii="Consolas" w:hAnsi="Consolas"/>
              </w:rPr>
              <w:t>UserAPIController.js</w:t>
            </w:r>
          </w:p>
          <w:p w14:paraId="57023B30" w14:textId="77777777" w:rsidR="00696A77" w:rsidRDefault="00696A77" w:rsidP="009201F4">
            <w:pPr>
              <w:rPr>
                <w:rFonts w:ascii="Consolas" w:hAnsi="Consolas"/>
              </w:rPr>
            </w:pPr>
            <w:r w:rsidRPr="00F61158">
              <w:rPr>
                <w:rFonts w:ascii="Consolas" w:hAnsi="Consolas"/>
              </w:rPr>
              <w:t>|</w:t>
            </w:r>
          </w:p>
          <w:p w14:paraId="0BA58BF7" w14:textId="77777777" w:rsidR="00696A77" w:rsidRPr="00F61158" w:rsidRDefault="00696A77" w:rsidP="009201F4">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node_modules</w:t>
            </w:r>
          </w:p>
          <w:p w14:paraId="68F728F1" w14:textId="77777777" w:rsidR="00696A77" w:rsidRPr="00F61158" w:rsidRDefault="00696A77" w:rsidP="009201F4">
            <w:pPr>
              <w:rPr>
                <w:rFonts w:ascii="Consolas" w:hAnsi="Consolas"/>
              </w:rPr>
            </w:pPr>
            <w:r w:rsidRPr="00F61158">
              <w:rPr>
                <w:rFonts w:ascii="Consolas" w:hAnsi="Consolas"/>
              </w:rPr>
              <w:t>|</w:t>
            </w:r>
          </w:p>
          <w:p w14:paraId="6CEA97D0" w14:textId="77777777" w:rsidR="00696A77" w:rsidRPr="00F61158" w:rsidRDefault="00696A77" w:rsidP="009201F4">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cfignore</w:t>
            </w:r>
          </w:p>
          <w:p w14:paraId="7ECF06D6" w14:textId="77777777" w:rsidR="00696A77" w:rsidRPr="00F61158" w:rsidRDefault="00696A77" w:rsidP="009201F4">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gitignore</w:t>
            </w:r>
          </w:p>
          <w:p w14:paraId="67463EBE" w14:textId="77777777" w:rsidR="00696A77" w:rsidRPr="00F61158" w:rsidRDefault="00696A77" w:rsidP="009201F4">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project</w:t>
            </w:r>
          </w:p>
          <w:p w14:paraId="0CE1FABC" w14:textId="77777777" w:rsidR="00696A77" w:rsidRDefault="00696A77" w:rsidP="009201F4">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app.js</w:t>
            </w:r>
          </w:p>
          <w:p w14:paraId="545CAD80" w14:textId="77777777" w:rsidR="00696A77" w:rsidRDefault="00696A77" w:rsidP="009201F4">
            <w:pPr>
              <w:rPr>
                <w:rFonts w:ascii="Consolas" w:hAnsi="Consolas"/>
              </w:rPr>
            </w:pPr>
            <w:r w:rsidRPr="00F61158">
              <w:rPr>
                <w:rFonts w:ascii="Consolas" w:hAnsi="Consolas" w:cs="Arial"/>
              </w:rPr>
              <w:lastRenderedPageBreak/>
              <w:t>├</w:t>
            </w:r>
            <w:r w:rsidRPr="00F61158">
              <w:rPr>
                <w:rFonts w:ascii="Consolas" w:hAnsi="Consolas" w:cs="Calibri"/>
              </w:rPr>
              <w:t>──</w:t>
            </w:r>
            <w:r w:rsidRPr="00F61158">
              <w:rPr>
                <w:rFonts w:ascii="Consolas" w:hAnsi="Consolas"/>
              </w:rPr>
              <w:t xml:space="preserve"> </w:t>
            </w:r>
            <w:r>
              <w:rPr>
                <w:rFonts w:ascii="Consolas" w:hAnsi="Consolas"/>
              </w:rPr>
              <w:t>config.js</w:t>
            </w:r>
          </w:p>
          <w:p w14:paraId="0278F1FA" w14:textId="77777777" w:rsidR="00696A77" w:rsidRDefault="00696A77" w:rsidP="009201F4">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LICENSE</w:t>
            </w:r>
          </w:p>
          <w:p w14:paraId="74E7BB90" w14:textId="77777777" w:rsidR="00696A77" w:rsidRDefault="00696A77" w:rsidP="009201F4">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manifest.yml</w:t>
            </w:r>
          </w:p>
          <w:p w14:paraId="791388E9" w14:textId="77777777" w:rsidR="00696A77" w:rsidRPr="00F61158" w:rsidRDefault="00696A77" w:rsidP="009201F4">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package.json</w:t>
            </w:r>
          </w:p>
          <w:p w14:paraId="7D783E50" w14:textId="77777777" w:rsidR="00696A77" w:rsidRDefault="00696A77" w:rsidP="009201F4">
            <w:pPr>
              <w:rPr>
                <w:rFonts w:ascii="Consolas" w:hAnsi="Consolas"/>
              </w:rPr>
            </w:pPr>
            <w:r w:rsidRPr="00F61158">
              <w:rPr>
                <w:rFonts w:ascii="Consolas" w:hAnsi="Consolas"/>
              </w:rPr>
              <w:t xml:space="preserve">└── </w:t>
            </w:r>
            <w:r>
              <w:rPr>
                <w:rFonts w:ascii="Consolas" w:hAnsi="Consolas"/>
              </w:rPr>
              <w:t>README.md</w:t>
            </w:r>
          </w:p>
          <w:p w14:paraId="08FB8405" w14:textId="77777777" w:rsidR="00696A77" w:rsidRPr="00F61158" w:rsidRDefault="00696A77" w:rsidP="009201F4">
            <w:pPr>
              <w:rPr>
                <w:rFonts w:ascii="Consolas" w:hAnsi="Consolas"/>
              </w:rPr>
            </w:pPr>
          </w:p>
        </w:tc>
      </w:tr>
    </w:tbl>
    <w:p w14:paraId="17A91C58" w14:textId="4E4CDC16" w:rsidR="00F106ED" w:rsidRDefault="00F106ED"/>
    <w:p w14:paraId="75A42024" w14:textId="7FE0464C" w:rsidR="00F106ED" w:rsidRDefault="00F106ED"/>
    <w:tbl>
      <w:tblPr>
        <w:tblStyle w:val="TableGrid"/>
        <w:tblW w:w="0" w:type="auto"/>
        <w:tblLook w:val="04A0" w:firstRow="1" w:lastRow="0" w:firstColumn="1" w:lastColumn="0" w:noHBand="0" w:noVBand="1"/>
      </w:tblPr>
      <w:tblGrid>
        <w:gridCol w:w="9739"/>
      </w:tblGrid>
      <w:tr w:rsidR="00696A77" w:rsidRPr="00B103A2" w14:paraId="43B54AEC" w14:textId="77777777" w:rsidTr="009201F4">
        <w:tc>
          <w:tcPr>
            <w:tcW w:w="9739" w:type="dxa"/>
            <w:shd w:val="clear" w:color="auto" w:fill="2683C6" w:themeFill="accent2"/>
          </w:tcPr>
          <w:p w14:paraId="217C96E3" w14:textId="30D3AFE1" w:rsidR="00696A77" w:rsidRPr="00FA5DF8" w:rsidRDefault="00FA5DF8" w:rsidP="009201F4">
            <w:pPr>
              <w:rPr>
                <w:rFonts w:cstheme="minorHAnsi"/>
                <w:color w:val="FFFFFF" w:themeColor="background1"/>
              </w:rPr>
            </w:pPr>
            <w:r>
              <w:rPr>
                <w:rFonts w:cstheme="minorHAnsi"/>
                <w:color w:val="FFFFFF" w:themeColor="background1"/>
              </w:rPr>
              <w:t>Directory for Website Code</w:t>
            </w:r>
          </w:p>
        </w:tc>
      </w:tr>
      <w:tr w:rsidR="00696A77" w14:paraId="39895321" w14:textId="77777777" w:rsidTr="009201F4">
        <w:tc>
          <w:tcPr>
            <w:tcW w:w="9739" w:type="dxa"/>
          </w:tcPr>
          <w:p w14:paraId="58C1A57B" w14:textId="3EC635AA" w:rsidR="00696A77" w:rsidRPr="00F61158" w:rsidRDefault="00696A77" w:rsidP="009201F4">
            <w:pPr>
              <w:rPr>
                <w:rFonts w:ascii="Consolas" w:hAnsi="Consolas"/>
              </w:rPr>
            </w:pPr>
            <w:r w:rsidRPr="00F61158">
              <w:rPr>
                <w:rFonts w:ascii="Consolas" w:hAnsi="Consolas"/>
              </w:rPr>
              <w:t>.</w:t>
            </w:r>
            <w:r>
              <w:rPr>
                <w:rFonts w:ascii="Consolas" w:hAnsi="Consolas"/>
              </w:rPr>
              <w:t xml:space="preserve"> </w:t>
            </w:r>
          </w:p>
          <w:p w14:paraId="6112123F" w14:textId="77777777" w:rsidR="00FA5DF8" w:rsidRPr="00F61158" w:rsidRDefault="00FA5DF8" w:rsidP="00FA5DF8">
            <w:pPr>
              <w:rPr>
                <w:rFonts w:ascii="Consolas" w:hAnsi="Consolas"/>
              </w:rPr>
            </w:pPr>
            <w:r w:rsidRPr="00F61158">
              <w:rPr>
                <w:rFonts w:ascii="Consolas" w:hAnsi="Consolas"/>
              </w:rPr>
              <w:t>|</w:t>
            </w:r>
          </w:p>
          <w:p w14:paraId="0D52E284" w14:textId="77777777" w:rsidR="00FA5DF8" w:rsidRPr="00F61158" w:rsidRDefault="00FA5DF8" w:rsidP="00FA5D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certs</w:t>
            </w:r>
          </w:p>
          <w:p w14:paraId="3FC89D72" w14:textId="77777777" w:rsidR="00FA5DF8" w:rsidRPr="00F61158" w:rsidRDefault="00FA5DF8" w:rsidP="00FA5DF8">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certificate.pem.crt</w:t>
            </w:r>
          </w:p>
          <w:p w14:paraId="0E4D00CC" w14:textId="77777777" w:rsidR="00FA5DF8" w:rsidRDefault="00FA5DF8" w:rsidP="00FA5DF8">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private.pem.key</w:t>
            </w:r>
          </w:p>
          <w:p w14:paraId="3B24588B" w14:textId="77777777" w:rsidR="00FA5DF8" w:rsidRPr="00F61158" w:rsidRDefault="00FA5DF8" w:rsidP="00FA5DF8">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Pr>
                <w:rFonts w:ascii="Consolas" w:hAnsi="Consolas" w:cs="Calibri"/>
              </w:rPr>
              <w:t xml:space="preserve"> </w:t>
            </w:r>
            <w:r w:rsidRPr="003A1DCF">
              <w:rPr>
                <w:rFonts w:ascii="Consolas" w:hAnsi="Consolas" w:cs="Calibri"/>
              </w:rPr>
              <w:t>public.pem.key</w:t>
            </w:r>
          </w:p>
          <w:p w14:paraId="7C659C71" w14:textId="77777777" w:rsidR="00FA5DF8" w:rsidRDefault="00FA5DF8" w:rsidP="00FA5DF8">
            <w:pPr>
              <w:rPr>
                <w:rFonts w:ascii="Consolas" w:hAnsi="Consolas"/>
              </w:rPr>
            </w:pPr>
            <w:r w:rsidRPr="00F61158">
              <w:rPr>
                <w:rFonts w:ascii="Consolas" w:hAnsi="Consolas"/>
              </w:rPr>
              <w:t xml:space="preserve">|   └── </w:t>
            </w:r>
            <w:r w:rsidRPr="003A1DCF">
              <w:rPr>
                <w:rFonts w:ascii="Consolas" w:hAnsi="Consolas"/>
              </w:rPr>
              <w:t>rootca.pem</w:t>
            </w:r>
          </w:p>
          <w:p w14:paraId="01E60450" w14:textId="76CEA0CF" w:rsidR="00FA5DF8" w:rsidRDefault="00FA5DF8" w:rsidP="00FA5DF8">
            <w:pPr>
              <w:rPr>
                <w:rFonts w:ascii="Consolas" w:hAnsi="Consolas" w:cs="Arial"/>
              </w:rPr>
            </w:pPr>
            <w:r w:rsidRPr="00F61158">
              <w:rPr>
                <w:rFonts w:ascii="Consolas" w:hAnsi="Consolas"/>
              </w:rPr>
              <w:t>|</w:t>
            </w:r>
          </w:p>
          <w:p w14:paraId="7D23688A" w14:textId="7FCD4BE8" w:rsidR="00696A77" w:rsidRDefault="00696A77" w:rsidP="00FA5DF8">
            <w:pPr>
              <w:rPr>
                <w:rFonts w:ascii="Consolas" w:hAnsi="Consolas"/>
              </w:rPr>
            </w:pPr>
            <w:r w:rsidRPr="00F61158">
              <w:rPr>
                <w:rFonts w:ascii="Consolas" w:hAnsi="Consolas" w:cs="Arial"/>
              </w:rPr>
              <w:t>├</w:t>
            </w:r>
            <w:r w:rsidRPr="00F61158">
              <w:rPr>
                <w:rFonts w:ascii="Consolas" w:hAnsi="Consolas" w:cs="Calibri"/>
              </w:rPr>
              <w:t>──</w:t>
            </w:r>
            <w:r>
              <w:rPr>
                <w:rFonts w:ascii="Consolas" w:hAnsi="Consolas"/>
              </w:rPr>
              <w:t xml:space="preserve"> </w:t>
            </w:r>
            <w:r w:rsidR="00FC076F">
              <w:rPr>
                <w:rFonts w:ascii="Consolas" w:hAnsi="Consolas"/>
              </w:rPr>
              <w:t>static</w:t>
            </w:r>
          </w:p>
          <w:p w14:paraId="64A6B039" w14:textId="1C785DF4" w:rsidR="00FC076F" w:rsidRDefault="00FA5DF8" w:rsidP="00FA5DF8">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rPr>
              <w:t>└</w:t>
            </w:r>
            <w:r w:rsidR="00FC076F" w:rsidRPr="00F61158">
              <w:rPr>
                <w:rFonts w:ascii="Consolas" w:hAnsi="Consolas" w:cs="Calibri"/>
              </w:rPr>
              <w:t>──</w:t>
            </w:r>
            <w:r w:rsidR="00FC076F">
              <w:rPr>
                <w:rFonts w:ascii="Consolas" w:hAnsi="Consolas"/>
              </w:rPr>
              <w:t xml:space="preserve"> css</w:t>
            </w:r>
          </w:p>
          <w:p w14:paraId="127C2143" w14:textId="3B9615F1" w:rsidR="00FC076F" w:rsidRDefault="00FA5DF8" w:rsidP="00FA5DF8">
            <w:pPr>
              <w:rPr>
                <w:rFonts w:ascii="Consolas" w:hAnsi="Consolas"/>
              </w:rPr>
            </w:pPr>
            <w:r w:rsidRPr="00F61158">
              <w:rPr>
                <w:rFonts w:ascii="Consolas" w:hAnsi="Consolas"/>
              </w:rPr>
              <w:t>|</w:t>
            </w:r>
            <w:r>
              <w:rPr>
                <w:rFonts w:ascii="Consolas" w:hAnsi="Consolas" w:cs="Arial"/>
              </w:rPr>
              <w:t xml:space="preserve">        </w:t>
            </w:r>
            <w:r w:rsidR="00FC076F" w:rsidRPr="00F61158">
              <w:rPr>
                <w:rFonts w:ascii="Consolas" w:hAnsi="Consolas" w:cs="Arial"/>
              </w:rPr>
              <w:t>├</w:t>
            </w:r>
            <w:r w:rsidR="00FC076F" w:rsidRPr="00F61158">
              <w:rPr>
                <w:rFonts w:ascii="Consolas" w:hAnsi="Consolas" w:cs="Calibri"/>
              </w:rPr>
              <w:t>──</w:t>
            </w:r>
            <w:r w:rsidR="00FC076F">
              <w:rPr>
                <w:rFonts w:ascii="Consolas" w:hAnsi="Consolas"/>
              </w:rPr>
              <w:t xml:space="preserve"> login.css</w:t>
            </w:r>
          </w:p>
          <w:p w14:paraId="3F14B280" w14:textId="00A6B4AB" w:rsidR="00FC076F" w:rsidRDefault="00FA5DF8" w:rsidP="00FA5DF8">
            <w:pPr>
              <w:rPr>
                <w:rFonts w:ascii="Consolas" w:hAnsi="Consolas"/>
              </w:rPr>
            </w:pPr>
            <w:r w:rsidRPr="00F61158">
              <w:rPr>
                <w:rFonts w:ascii="Consolas" w:hAnsi="Consolas"/>
              </w:rPr>
              <w:t>|</w:t>
            </w:r>
            <w:r>
              <w:rPr>
                <w:rFonts w:ascii="Consolas" w:hAnsi="Consolas" w:cs="Arial"/>
              </w:rPr>
              <w:t xml:space="preserve">        </w:t>
            </w:r>
            <w:r w:rsidR="00FC076F" w:rsidRPr="00F61158">
              <w:rPr>
                <w:rFonts w:ascii="Consolas" w:hAnsi="Consolas" w:cs="Arial"/>
              </w:rPr>
              <w:t>├</w:t>
            </w:r>
            <w:r w:rsidR="00FC076F" w:rsidRPr="00F61158">
              <w:rPr>
                <w:rFonts w:ascii="Consolas" w:hAnsi="Consolas" w:cs="Calibri"/>
              </w:rPr>
              <w:t>──</w:t>
            </w:r>
            <w:r w:rsidR="00FC076F">
              <w:rPr>
                <w:rFonts w:ascii="Consolas" w:hAnsi="Consolas"/>
              </w:rPr>
              <w:t xml:space="preserve"> register.css</w:t>
            </w:r>
          </w:p>
          <w:p w14:paraId="1810A3F5" w14:textId="6F9EE9E1" w:rsidR="00FC076F" w:rsidRDefault="00FA5DF8" w:rsidP="00FA5DF8">
            <w:pPr>
              <w:rPr>
                <w:rFonts w:ascii="Consolas" w:hAnsi="Consolas"/>
              </w:rPr>
            </w:pPr>
            <w:r w:rsidRPr="00F61158">
              <w:rPr>
                <w:rFonts w:ascii="Consolas" w:hAnsi="Consolas"/>
              </w:rPr>
              <w:t>|</w:t>
            </w:r>
            <w:r>
              <w:rPr>
                <w:rFonts w:ascii="Consolas" w:hAnsi="Consolas" w:cs="Arial"/>
              </w:rPr>
              <w:t xml:space="preserve">        </w:t>
            </w:r>
            <w:r w:rsidR="00FC076F" w:rsidRPr="00F61158">
              <w:rPr>
                <w:rFonts w:ascii="Consolas" w:hAnsi="Consolas" w:cs="Arial"/>
              </w:rPr>
              <w:t>├</w:t>
            </w:r>
            <w:r w:rsidR="00FC076F" w:rsidRPr="00F61158">
              <w:rPr>
                <w:rFonts w:ascii="Consolas" w:hAnsi="Consolas" w:cs="Calibri"/>
              </w:rPr>
              <w:t>──</w:t>
            </w:r>
            <w:r w:rsidR="00FC076F">
              <w:rPr>
                <w:rFonts w:ascii="Consolas" w:hAnsi="Consolas"/>
              </w:rPr>
              <w:t xml:space="preserve"> styles.css</w:t>
            </w:r>
          </w:p>
          <w:p w14:paraId="255B68B5" w14:textId="6D97F711" w:rsidR="00FC076F" w:rsidRDefault="00FA5DF8" w:rsidP="00FA5DF8">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rPr>
              <w:t>└</w:t>
            </w:r>
            <w:r w:rsidR="00FC076F" w:rsidRPr="00F61158">
              <w:rPr>
                <w:rFonts w:ascii="Consolas" w:hAnsi="Consolas" w:cs="Calibri"/>
              </w:rPr>
              <w:t>──</w:t>
            </w:r>
            <w:r w:rsidR="00FC076F">
              <w:rPr>
                <w:rFonts w:ascii="Consolas" w:hAnsi="Consolas"/>
              </w:rPr>
              <w:t xml:space="preserve"> welcome.css</w:t>
            </w:r>
          </w:p>
          <w:p w14:paraId="79EE377D" w14:textId="2C409ED1" w:rsidR="00FA5DF8" w:rsidRPr="00F61158" w:rsidRDefault="00FA5DF8" w:rsidP="00FA5DF8">
            <w:pPr>
              <w:rPr>
                <w:rFonts w:ascii="Consolas" w:hAnsi="Consolas"/>
              </w:rPr>
            </w:pPr>
            <w:r w:rsidRPr="00F61158">
              <w:rPr>
                <w:rFonts w:ascii="Consolas" w:hAnsi="Consolas"/>
              </w:rPr>
              <w:t>|</w:t>
            </w:r>
          </w:p>
          <w:p w14:paraId="526E6759" w14:textId="5A302065" w:rsidR="00696A77" w:rsidRDefault="00696A77" w:rsidP="00FA5DF8">
            <w:pPr>
              <w:rPr>
                <w:rFonts w:ascii="Consolas" w:hAnsi="Consolas"/>
              </w:rPr>
            </w:pPr>
            <w:r w:rsidRPr="00F61158">
              <w:rPr>
                <w:rFonts w:ascii="Consolas" w:hAnsi="Consolas" w:cs="Arial"/>
              </w:rPr>
              <w:t>├</w:t>
            </w:r>
            <w:r w:rsidRPr="00F61158">
              <w:rPr>
                <w:rFonts w:ascii="Consolas" w:hAnsi="Consolas" w:cs="Calibri"/>
              </w:rPr>
              <w:t>──</w:t>
            </w:r>
            <w:r>
              <w:rPr>
                <w:rFonts w:ascii="Consolas" w:hAnsi="Consolas"/>
              </w:rPr>
              <w:t xml:space="preserve"> </w:t>
            </w:r>
            <w:r w:rsidR="00FC076F">
              <w:rPr>
                <w:rFonts w:ascii="Consolas" w:hAnsi="Consolas"/>
              </w:rPr>
              <w:t>templates</w:t>
            </w:r>
          </w:p>
          <w:p w14:paraId="6600A64B" w14:textId="0F4D9879" w:rsidR="003023C7" w:rsidRPr="00FA5DF8" w:rsidRDefault="00FA5DF8" w:rsidP="00FA5DF8">
            <w:pPr>
              <w:rPr>
                <w:rFonts w:ascii="Consolas" w:hAnsi="Consolas" w:cs="Arial"/>
              </w:rPr>
            </w:pPr>
            <w:r w:rsidRPr="00F61158">
              <w:rPr>
                <w:rFonts w:ascii="Consolas" w:hAnsi="Consolas"/>
              </w:rPr>
              <w:t>|</w:t>
            </w:r>
            <w:r>
              <w:rPr>
                <w:rFonts w:ascii="Consolas" w:hAnsi="Consolas" w:cs="Arial"/>
              </w:rPr>
              <w:t xml:space="preserve">   </w:t>
            </w:r>
            <w:r w:rsidR="003023C7" w:rsidRPr="00F61158">
              <w:rPr>
                <w:rFonts w:ascii="Consolas" w:hAnsi="Consolas" w:cs="Arial"/>
              </w:rPr>
              <w:t>├</w:t>
            </w:r>
            <w:r w:rsidR="003023C7" w:rsidRPr="00F61158">
              <w:rPr>
                <w:rFonts w:ascii="Consolas" w:hAnsi="Consolas" w:cs="Calibri"/>
              </w:rPr>
              <w:t>──</w:t>
            </w:r>
            <w:r w:rsidR="003023C7">
              <w:rPr>
                <w:rFonts w:ascii="Consolas" w:hAnsi="Consolas"/>
              </w:rPr>
              <w:t xml:space="preserve"> dashboard.html</w:t>
            </w:r>
          </w:p>
          <w:p w14:paraId="41F86995" w14:textId="184ECC02" w:rsidR="003023C7" w:rsidRDefault="00FA5DF8" w:rsidP="00FA5DF8">
            <w:pPr>
              <w:rPr>
                <w:rFonts w:ascii="Consolas" w:hAnsi="Consolas"/>
              </w:rPr>
            </w:pPr>
            <w:r w:rsidRPr="00F61158">
              <w:rPr>
                <w:rFonts w:ascii="Consolas" w:hAnsi="Consolas"/>
              </w:rPr>
              <w:t>|</w:t>
            </w:r>
            <w:r>
              <w:rPr>
                <w:rFonts w:ascii="Consolas" w:hAnsi="Consolas" w:cs="Arial"/>
              </w:rPr>
              <w:t xml:space="preserve">   </w:t>
            </w:r>
            <w:r w:rsidR="003023C7" w:rsidRPr="00F61158">
              <w:rPr>
                <w:rFonts w:ascii="Consolas" w:hAnsi="Consolas" w:cs="Arial"/>
              </w:rPr>
              <w:t>├</w:t>
            </w:r>
            <w:r w:rsidR="003023C7" w:rsidRPr="00F61158">
              <w:rPr>
                <w:rFonts w:ascii="Consolas" w:hAnsi="Consolas" w:cs="Calibri"/>
              </w:rPr>
              <w:t>──</w:t>
            </w:r>
            <w:r w:rsidR="003023C7">
              <w:rPr>
                <w:rFonts w:ascii="Consolas" w:hAnsi="Consolas"/>
              </w:rPr>
              <w:t xml:space="preserve"> lcd.html</w:t>
            </w:r>
          </w:p>
          <w:p w14:paraId="71F746E7" w14:textId="49E6D680" w:rsidR="003023C7" w:rsidRDefault="00FA5DF8" w:rsidP="00FA5DF8">
            <w:pPr>
              <w:rPr>
                <w:rFonts w:ascii="Consolas" w:hAnsi="Consolas"/>
              </w:rPr>
            </w:pPr>
            <w:r w:rsidRPr="00F61158">
              <w:rPr>
                <w:rFonts w:ascii="Consolas" w:hAnsi="Consolas"/>
              </w:rPr>
              <w:t>|</w:t>
            </w:r>
            <w:r>
              <w:rPr>
                <w:rFonts w:ascii="Consolas" w:hAnsi="Consolas" w:cs="Arial"/>
              </w:rPr>
              <w:t xml:space="preserve">   </w:t>
            </w:r>
            <w:r w:rsidR="003023C7" w:rsidRPr="00F61158">
              <w:rPr>
                <w:rFonts w:ascii="Consolas" w:hAnsi="Consolas" w:cs="Arial"/>
              </w:rPr>
              <w:t>├</w:t>
            </w:r>
            <w:r w:rsidR="003023C7" w:rsidRPr="00F61158">
              <w:rPr>
                <w:rFonts w:ascii="Consolas" w:hAnsi="Consolas" w:cs="Calibri"/>
              </w:rPr>
              <w:t>──</w:t>
            </w:r>
            <w:r w:rsidR="003023C7">
              <w:rPr>
                <w:rFonts w:ascii="Consolas" w:hAnsi="Consolas"/>
              </w:rPr>
              <w:t xml:space="preserve"> light.html</w:t>
            </w:r>
          </w:p>
          <w:p w14:paraId="3667FA97" w14:textId="5CEA39A9" w:rsidR="003023C7" w:rsidRDefault="00FA5DF8" w:rsidP="00FA5DF8">
            <w:pPr>
              <w:rPr>
                <w:rFonts w:ascii="Consolas" w:hAnsi="Consolas"/>
              </w:rPr>
            </w:pPr>
            <w:r w:rsidRPr="00F61158">
              <w:rPr>
                <w:rFonts w:ascii="Consolas" w:hAnsi="Consolas"/>
              </w:rPr>
              <w:t>|</w:t>
            </w:r>
            <w:r>
              <w:rPr>
                <w:rFonts w:ascii="Consolas" w:hAnsi="Consolas" w:cs="Arial"/>
              </w:rPr>
              <w:t xml:space="preserve">   </w:t>
            </w:r>
            <w:r w:rsidR="003023C7" w:rsidRPr="00F61158">
              <w:rPr>
                <w:rFonts w:ascii="Consolas" w:hAnsi="Consolas" w:cs="Arial"/>
              </w:rPr>
              <w:t>├</w:t>
            </w:r>
            <w:r w:rsidR="003023C7" w:rsidRPr="00F61158">
              <w:rPr>
                <w:rFonts w:ascii="Consolas" w:hAnsi="Consolas" w:cs="Calibri"/>
              </w:rPr>
              <w:t>──</w:t>
            </w:r>
            <w:r w:rsidR="003023C7">
              <w:rPr>
                <w:rFonts w:ascii="Consolas" w:hAnsi="Consolas"/>
              </w:rPr>
              <w:t xml:space="preserve"> login.html</w:t>
            </w:r>
          </w:p>
          <w:p w14:paraId="2026451B" w14:textId="3F78563A" w:rsidR="003023C7" w:rsidRDefault="00FA5DF8" w:rsidP="00FA5DF8">
            <w:pPr>
              <w:rPr>
                <w:rFonts w:ascii="Consolas" w:hAnsi="Consolas"/>
              </w:rPr>
            </w:pPr>
            <w:r w:rsidRPr="00F61158">
              <w:rPr>
                <w:rFonts w:ascii="Consolas" w:hAnsi="Consolas"/>
              </w:rPr>
              <w:t>|</w:t>
            </w:r>
            <w:r>
              <w:rPr>
                <w:rFonts w:ascii="Consolas" w:hAnsi="Consolas" w:cs="Arial"/>
              </w:rPr>
              <w:t xml:space="preserve">   </w:t>
            </w:r>
            <w:r w:rsidR="003023C7" w:rsidRPr="00F61158">
              <w:rPr>
                <w:rFonts w:ascii="Consolas" w:hAnsi="Consolas" w:cs="Arial"/>
              </w:rPr>
              <w:t>├</w:t>
            </w:r>
            <w:r w:rsidR="003023C7" w:rsidRPr="00F61158">
              <w:rPr>
                <w:rFonts w:ascii="Consolas" w:hAnsi="Consolas" w:cs="Calibri"/>
              </w:rPr>
              <w:t>──</w:t>
            </w:r>
            <w:r w:rsidR="003023C7">
              <w:rPr>
                <w:rFonts w:ascii="Consolas" w:hAnsi="Consolas"/>
              </w:rPr>
              <w:t xml:space="preserve"> picture.html</w:t>
            </w:r>
          </w:p>
          <w:p w14:paraId="7735D60D" w14:textId="4C6F8F6A" w:rsidR="003023C7" w:rsidRDefault="00FA5DF8" w:rsidP="00FA5DF8">
            <w:pPr>
              <w:rPr>
                <w:rFonts w:ascii="Consolas" w:hAnsi="Consolas"/>
              </w:rPr>
            </w:pPr>
            <w:r w:rsidRPr="00F61158">
              <w:rPr>
                <w:rFonts w:ascii="Consolas" w:hAnsi="Consolas"/>
              </w:rPr>
              <w:t>|</w:t>
            </w:r>
            <w:r>
              <w:rPr>
                <w:rFonts w:ascii="Consolas" w:hAnsi="Consolas" w:cs="Arial"/>
              </w:rPr>
              <w:t xml:space="preserve">   </w:t>
            </w:r>
            <w:r w:rsidR="003023C7" w:rsidRPr="00F61158">
              <w:rPr>
                <w:rFonts w:ascii="Consolas" w:hAnsi="Consolas" w:cs="Arial"/>
              </w:rPr>
              <w:t>├</w:t>
            </w:r>
            <w:r w:rsidR="003023C7" w:rsidRPr="00F61158">
              <w:rPr>
                <w:rFonts w:ascii="Consolas" w:hAnsi="Consolas" w:cs="Calibri"/>
              </w:rPr>
              <w:t>──</w:t>
            </w:r>
            <w:r w:rsidR="003023C7">
              <w:rPr>
                <w:rFonts w:ascii="Consolas" w:hAnsi="Consolas"/>
              </w:rPr>
              <w:t xml:space="preserve"> register.html</w:t>
            </w:r>
          </w:p>
          <w:p w14:paraId="289E46C1" w14:textId="2C0981D9" w:rsidR="00BC7DB2" w:rsidRDefault="00FA5DF8" w:rsidP="00BC7DB2">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rPr>
              <w:t>└</w:t>
            </w:r>
            <w:r w:rsidR="003023C7" w:rsidRPr="00F61158">
              <w:rPr>
                <w:rFonts w:ascii="Consolas" w:hAnsi="Consolas" w:cs="Calibri"/>
              </w:rPr>
              <w:t>──</w:t>
            </w:r>
            <w:r w:rsidR="003023C7">
              <w:rPr>
                <w:rFonts w:ascii="Consolas" w:hAnsi="Consolas"/>
              </w:rPr>
              <w:t xml:space="preserve"> welcome.html</w:t>
            </w:r>
          </w:p>
          <w:p w14:paraId="122EB30A" w14:textId="0049F2B7" w:rsidR="00FA5DF8" w:rsidRDefault="00FA5DF8" w:rsidP="00BC7DB2">
            <w:pPr>
              <w:rPr>
                <w:rFonts w:ascii="Consolas" w:hAnsi="Consolas"/>
              </w:rPr>
            </w:pPr>
            <w:r w:rsidRPr="00F61158">
              <w:rPr>
                <w:rFonts w:ascii="Consolas" w:hAnsi="Consolas"/>
              </w:rPr>
              <w:t>|</w:t>
            </w:r>
          </w:p>
          <w:p w14:paraId="7F280620" w14:textId="16052588" w:rsidR="00BC7DB2" w:rsidRDefault="00FA5DF8" w:rsidP="00FA5DF8">
            <w:pPr>
              <w:rPr>
                <w:rFonts w:ascii="Consolas" w:hAnsi="Consolas"/>
              </w:rPr>
            </w:pPr>
            <w:r w:rsidRPr="00F61158">
              <w:rPr>
                <w:rFonts w:ascii="Consolas" w:hAnsi="Consolas"/>
              </w:rPr>
              <w:t>└</w:t>
            </w:r>
            <w:r w:rsidR="00BC7DB2" w:rsidRPr="00F61158">
              <w:rPr>
                <w:rFonts w:ascii="Consolas" w:hAnsi="Consolas" w:cs="Calibri"/>
              </w:rPr>
              <w:t>──</w:t>
            </w:r>
            <w:r w:rsidR="00BC7DB2">
              <w:rPr>
                <w:rFonts w:ascii="Consolas" w:hAnsi="Consolas"/>
              </w:rPr>
              <w:t xml:space="preserve"> server.py</w:t>
            </w:r>
          </w:p>
          <w:p w14:paraId="6D171A22" w14:textId="77777777" w:rsidR="00696A77" w:rsidRDefault="00696A77" w:rsidP="009201F4">
            <w:pPr>
              <w:rPr>
                <w:rFonts w:ascii="Consolas" w:hAnsi="Consolas"/>
              </w:rPr>
            </w:pPr>
          </w:p>
          <w:p w14:paraId="2A527CC5" w14:textId="77777777" w:rsidR="00696A77" w:rsidRDefault="00696A77" w:rsidP="009201F4"/>
        </w:tc>
      </w:tr>
    </w:tbl>
    <w:p w14:paraId="5A328477" w14:textId="6AA0033D" w:rsidR="00E525A2" w:rsidRDefault="00E525A2">
      <w:r>
        <w:br w:type="page"/>
      </w:r>
    </w:p>
    <w:p w14:paraId="17994A3C" w14:textId="2C554D9E" w:rsidR="00EF2C2E" w:rsidRDefault="00EF2C2E" w:rsidP="00EF2C2E">
      <w:pPr>
        <w:pStyle w:val="Header2dora1"/>
        <w:numPr>
          <w:ilvl w:val="0"/>
          <w:numId w:val="0"/>
        </w:numPr>
      </w:pPr>
      <w:bookmarkStart w:id="34" w:name="_Toc491140259"/>
      <w:r>
        <w:lastRenderedPageBreak/>
        <w:t>Firebase Console</w:t>
      </w:r>
      <w:bookmarkEnd w:id="34"/>
    </w:p>
    <w:p w14:paraId="1E428FF8" w14:textId="08100485" w:rsidR="00EF2C2E" w:rsidRDefault="00EF2C2E">
      <w:pPr>
        <w:rPr>
          <w:rFonts w:ascii="Franklin Gothic Demi" w:eastAsia="Adobe Gothic Std B" w:hAnsi="Franklin Gothic Demi"/>
          <w:b/>
          <w:sz w:val="44"/>
          <w:szCs w:val="32"/>
        </w:rPr>
      </w:pPr>
    </w:p>
    <w:p w14:paraId="698A27C6" w14:textId="32EFBDCB" w:rsidR="00EF2C2E" w:rsidRDefault="00EF2C2E">
      <w:pPr>
        <w:rPr>
          <w:rFonts w:ascii="Franklin Gothic Demi" w:eastAsia="Adobe Gothic Std B" w:hAnsi="Franklin Gothic Demi"/>
          <w:b/>
          <w:sz w:val="44"/>
          <w:szCs w:val="32"/>
        </w:rPr>
      </w:pPr>
      <w:r>
        <w:rPr>
          <w:rFonts w:ascii="Franklin Gothic Demi" w:eastAsia="Adobe Gothic Std B" w:hAnsi="Franklin Gothic Demi"/>
          <w:b/>
          <w:sz w:val="44"/>
          <w:szCs w:val="32"/>
          <w:lang w:val="en-SG" w:eastAsia="zh-CN" w:bidi="ar-SA"/>
        </w:rPr>
        <w:drawing>
          <wp:inline distT="0" distB="0" distL="0" distR="0" wp14:anchorId="0D704AB0" wp14:editId="31E1702A">
            <wp:extent cx="6190615" cy="2621280"/>
            <wp:effectExtent l="0" t="0" r="635" b="762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hoto6114136244121348072.jpg"/>
                    <pic:cNvPicPr/>
                  </pic:nvPicPr>
                  <pic:blipFill>
                    <a:blip r:embed="rId31"/>
                    <a:stretch>
                      <a:fillRect/>
                    </a:stretch>
                  </pic:blipFill>
                  <pic:spPr>
                    <a:xfrm>
                      <a:off x="0" y="0"/>
                      <a:ext cx="6190615" cy="2621280"/>
                    </a:xfrm>
                    <a:prstGeom prst="rect">
                      <a:avLst/>
                    </a:prstGeom>
                  </pic:spPr>
                </pic:pic>
              </a:graphicData>
            </a:graphic>
          </wp:inline>
        </w:drawing>
      </w:r>
    </w:p>
    <w:p w14:paraId="3250EA8A" w14:textId="2E328229" w:rsidR="00EF2C2E" w:rsidRDefault="00EF2C2E">
      <w:pPr>
        <w:rPr>
          <w:rFonts w:ascii="Franklin Gothic Demi" w:eastAsia="Adobe Gothic Std B" w:hAnsi="Franklin Gothic Demi"/>
          <w:b/>
          <w:sz w:val="44"/>
          <w:szCs w:val="32"/>
        </w:rPr>
      </w:pPr>
    </w:p>
    <w:p w14:paraId="0B2A0841" w14:textId="0C71CBA0" w:rsidR="00EF2C2E" w:rsidRDefault="00EF2C2E" w:rsidP="00EF2C2E">
      <w:pPr>
        <w:pStyle w:val="Header2dora1"/>
        <w:numPr>
          <w:ilvl w:val="0"/>
          <w:numId w:val="0"/>
        </w:numPr>
      </w:pPr>
      <w:bookmarkStart w:id="35" w:name="_Toc491140260"/>
      <w:r>
        <w:t>Bluemix Console</w:t>
      </w:r>
      <w:bookmarkEnd w:id="35"/>
    </w:p>
    <w:p w14:paraId="62B83822" w14:textId="28B7E625" w:rsidR="00EF2C2E" w:rsidRDefault="00EF2C2E">
      <w:pPr>
        <w:rPr>
          <w:rFonts w:ascii="Franklin Gothic Demi" w:eastAsia="Adobe Gothic Std B" w:hAnsi="Franklin Gothic Demi"/>
          <w:b/>
          <w:sz w:val="44"/>
          <w:szCs w:val="32"/>
        </w:rPr>
      </w:pPr>
    </w:p>
    <w:p w14:paraId="3204EE09" w14:textId="570E7BA5" w:rsidR="00EF2C2E" w:rsidRDefault="00EF2C2E">
      <w:pPr>
        <w:rPr>
          <w:rFonts w:ascii="Franklin Gothic Demi" w:eastAsia="Adobe Gothic Std B" w:hAnsi="Franklin Gothic Demi"/>
          <w:b/>
          <w:sz w:val="44"/>
          <w:szCs w:val="32"/>
        </w:rPr>
      </w:pPr>
      <w:r>
        <w:rPr>
          <w:rFonts w:ascii="Franklin Gothic Demi" w:eastAsia="Adobe Gothic Std B" w:hAnsi="Franklin Gothic Demi"/>
          <w:b/>
          <w:sz w:val="44"/>
          <w:szCs w:val="32"/>
          <w:lang w:val="en-SG" w:eastAsia="zh-CN" w:bidi="ar-SA"/>
        </w:rPr>
        <w:drawing>
          <wp:inline distT="0" distB="0" distL="0" distR="0" wp14:anchorId="61AA3AD6" wp14:editId="5B8874A3">
            <wp:extent cx="6190615" cy="2737485"/>
            <wp:effectExtent l="0" t="0" r="635" b="571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hoto6114136244121348073.jpg"/>
                    <pic:cNvPicPr/>
                  </pic:nvPicPr>
                  <pic:blipFill>
                    <a:blip r:embed="rId32"/>
                    <a:stretch>
                      <a:fillRect/>
                    </a:stretch>
                  </pic:blipFill>
                  <pic:spPr>
                    <a:xfrm>
                      <a:off x="0" y="0"/>
                      <a:ext cx="6190615" cy="2737485"/>
                    </a:xfrm>
                    <a:prstGeom prst="rect">
                      <a:avLst/>
                    </a:prstGeom>
                  </pic:spPr>
                </pic:pic>
              </a:graphicData>
            </a:graphic>
          </wp:inline>
        </w:drawing>
      </w:r>
    </w:p>
    <w:p w14:paraId="08A79ED5" w14:textId="77777777" w:rsidR="00EF2C2E" w:rsidRDefault="00EF2C2E">
      <w:pPr>
        <w:rPr>
          <w:rFonts w:ascii="Franklin Gothic Demi" w:eastAsia="Adobe Gothic Std B" w:hAnsi="Franklin Gothic Demi"/>
          <w:b/>
          <w:sz w:val="44"/>
          <w:szCs w:val="32"/>
        </w:rPr>
      </w:pPr>
      <w:r>
        <w:br w:type="page"/>
      </w:r>
    </w:p>
    <w:p w14:paraId="7C76477B" w14:textId="2FC73777" w:rsidR="00A27F66" w:rsidRDefault="0063419C" w:rsidP="00A27F66">
      <w:pPr>
        <w:pStyle w:val="Heading1"/>
        <w:numPr>
          <w:ilvl w:val="0"/>
          <w:numId w:val="0"/>
        </w:numPr>
      </w:pPr>
      <w:bookmarkStart w:id="36" w:name="_Toc491140261"/>
      <w:r>
        <w:lastRenderedPageBreak/>
        <w:t xml:space="preserve">Section </w:t>
      </w:r>
      <w:r w:rsidR="00432EB1">
        <w:t>3</w:t>
      </w:r>
      <w:r>
        <w:br/>
      </w:r>
      <w:bookmarkEnd w:id="19"/>
      <w:r w:rsidR="006D04B1">
        <w:t>AnE</w:t>
      </w:r>
      <w:r w:rsidR="00A27F66">
        <w:t xml:space="preserve"> Smart Doorbell </w:t>
      </w:r>
      <w:r w:rsidR="006D04B1">
        <w:t xml:space="preserve">Systems </w:t>
      </w:r>
      <w:r w:rsidR="00A27F66">
        <w:t>(Part 1)</w:t>
      </w:r>
      <w:bookmarkEnd w:id="36"/>
    </w:p>
    <w:p w14:paraId="45347863" w14:textId="77777777" w:rsidR="00751104" w:rsidRDefault="00751104"/>
    <w:p w14:paraId="61D6055B" w14:textId="7DAD21FE" w:rsidR="00751104" w:rsidRPr="00C83F31" w:rsidRDefault="000C40A1" w:rsidP="00751104">
      <w:pPr>
        <w:pStyle w:val="Header2dora1"/>
        <w:numPr>
          <w:ilvl w:val="0"/>
          <w:numId w:val="0"/>
        </w:numPr>
      </w:pPr>
      <w:bookmarkStart w:id="37" w:name="_Toc491140262"/>
      <w:r>
        <w:t>Connect the I2C LCD Screen</w:t>
      </w:r>
      <w:bookmarkEnd w:id="37"/>
      <w:r w:rsidR="00751104">
        <w:t xml:space="preserve"> </w:t>
      </w:r>
      <w:r w:rsidR="00751104">
        <w:tab/>
      </w:r>
    </w:p>
    <w:p w14:paraId="6A985B9B" w14:textId="47836660" w:rsidR="00751104" w:rsidRDefault="00751104" w:rsidP="00751104">
      <w:pPr>
        <w:tabs>
          <w:tab w:val="left" w:pos="1540"/>
        </w:tabs>
      </w:pPr>
    </w:p>
    <w:tbl>
      <w:tblPr>
        <w:tblStyle w:val="TableGrid"/>
        <w:tblW w:w="0" w:type="auto"/>
        <w:tblLook w:val="04A0" w:firstRow="1" w:lastRow="0" w:firstColumn="1" w:lastColumn="0" w:noHBand="0" w:noVBand="1"/>
      </w:tblPr>
      <w:tblGrid>
        <w:gridCol w:w="9739"/>
      </w:tblGrid>
      <w:tr w:rsidR="00AD2524" w:rsidRPr="00B103A2" w14:paraId="1E97CEB1" w14:textId="77777777" w:rsidTr="00AD2524">
        <w:tc>
          <w:tcPr>
            <w:tcW w:w="9739" w:type="dxa"/>
            <w:shd w:val="clear" w:color="auto" w:fill="2683C6" w:themeFill="accent2"/>
          </w:tcPr>
          <w:p w14:paraId="06E51D0A" w14:textId="2E9B6EC4" w:rsidR="00AD2524" w:rsidRPr="00B103A2" w:rsidRDefault="00E756A4" w:rsidP="00AD2524">
            <w:pPr>
              <w:rPr>
                <w:color w:val="FFFFFF" w:themeColor="background1"/>
              </w:rPr>
            </w:pPr>
            <w:r>
              <w:rPr>
                <w:color w:val="FFFFFF" w:themeColor="background1"/>
              </w:rPr>
              <w:t>Connect LCD Screen</w:t>
            </w:r>
          </w:p>
        </w:tc>
      </w:tr>
      <w:tr w:rsidR="00AD2524" w14:paraId="38214D49" w14:textId="77777777" w:rsidTr="00AD2524">
        <w:tc>
          <w:tcPr>
            <w:tcW w:w="9739" w:type="dxa"/>
          </w:tcPr>
          <w:p w14:paraId="40E12FC5" w14:textId="77777777" w:rsidR="00AD2524" w:rsidRDefault="00AD2524" w:rsidP="00AD2524">
            <w:pPr>
              <w:rPr>
                <w:rFonts w:ascii="Consolas" w:hAnsi="Consolas"/>
              </w:rPr>
            </w:pPr>
          </w:p>
          <w:p w14:paraId="7750EBA5" w14:textId="1BF1DDB0" w:rsidR="00AD2524" w:rsidRDefault="00AD2524" w:rsidP="00B9765C">
            <w:pPr>
              <w:pStyle w:val="ListParagraph"/>
              <w:numPr>
                <w:ilvl w:val="2"/>
                <w:numId w:val="9"/>
              </w:numPr>
            </w:pPr>
            <w:r>
              <w:t>Connect the pins on the LCD to the RPI as follows</w:t>
            </w:r>
          </w:p>
          <w:p w14:paraId="28D2736B" w14:textId="515D09B2" w:rsidR="00AD2524" w:rsidRDefault="00AD2524" w:rsidP="00AD2524"/>
          <w:p w14:paraId="7949C0DC" w14:textId="3F75F7F1" w:rsidR="00AD2524" w:rsidRDefault="00E756A4" w:rsidP="00E756A4">
            <w:pPr>
              <w:jc w:val="center"/>
            </w:pPr>
            <w:r>
              <w:rPr>
                <w:lang w:val="en-SG" w:eastAsia="zh-CN" w:bidi="ar-SA"/>
              </w:rPr>
              <w:drawing>
                <wp:inline distT="0" distB="0" distL="0" distR="0" wp14:anchorId="2BB5B850" wp14:editId="6F9E474E">
                  <wp:extent cx="3314700" cy="1128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1408" cy="1134515"/>
                          </a:xfrm>
                          <a:prstGeom prst="rect">
                            <a:avLst/>
                          </a:prstGeom>
                        </pic:spPr>
                      </pic:pic>
                    </a:graphicData>
                  </a:graphic>
                </wp:inline>
              </w:drawing>
            </w:r>
          </w:p>
          <w:p w14:paraId="38127BBA" w14:textId="62768172" w:rsidR="00AD2524" w:rsidRDefault="00AD2524" w:rsidP="00AD2524"/>
        </w:tc>
      </w:tr>
      <w:tr w:rsidR="00E756A4" w14:paraId="6E60FE01" w14:textId="77777777" w:rsidTr="00AD2524">
        <w:tc>
          <w:tcPr>
            <w:tcW w:w="9739" w:type="dxa"/>
          </w:tcPr>
          <w:p w14:paraId="4F432EFF" w14:textId="77777777" w:rsidR="00E756A4" w:rsidRDefault="00E756A4" w:rsidP="00AD2524">
            <w:pPr>
              <w:rPr>
                <w:rFonts w:ascii="Consolas" w:hAnsi="Consolas"/>
              </w:rPr>
            </w:pPr>
          </w:p>
          <w:p w14:paraId="2475BD25" w14:textId="7388F52A" w:rsidR="00E756A4" w:rsidRPr="00E756A4" w:rsidRDefault="00E756A4" w:rsidP="00B9765C">
            <w:pPr>
              <w:pStyle w:val="ListParagraph"/>
              <w:numPr>
                <w:ilvl w:val="2"/>
                <w:numId w:val="9"/>
              </w:numPr>
              <w:rPr>
                <w:rFonts w:ascii="Consolas" w:hAnsi="Consolas"/>
              </w:rPr>
            </w:pPr>
            <w:r>
              <w:t>Install the rpi-lcd library using the commands below</w:t>
            </w:r>
          </w:p>
          <w:p w14:paraId="68324F15" w14:textId="2EFE0EA3" w:rsidR="00E756A4" w:rsidRPr="00E756A4" w:rsidRDefault="00E756A4" w:rsidP="00E756A4">
            <w:pPr>
              <w:pStyle w:val="ListParagraph"/>
              <w:ind w:left="425"/>
              <w:rPr>
                <w:rFonts w:ascii="Consolas" w:hAnsi="Consolas"/>
              </w:rPr>
            </w:pPr>
          </w:p>
          <w:p w14:paraId="1BCE60A3" w14:textId="79923632" w:rsidR="00E756A4" w:rsidRPr="00E756A4" w:rsidRDefault="00E756A4" w:rsidP="00E756A4">
            <w:pPr>
              <w:pStyle w:val="ListParagraph"/>
              <w:ind w:left="425"/>
              <w:rPr>
                <w:rFonts w:ascii="Consolas" w:hAnsi="Consolas"/>
              </w:rPr>
            </w:pPr>
            <w:r w:rsidRPr="00E756A4">
              <w:rPr>
                <w:rFonts w:ascii="Consolas" w:hAnsi="Consolas"/>
                <w:color w:val="FFFFFF" w:themeColor="background1"/>
                <w:highlight w:val="black"/>
              </w:rPr>
              <w:t>sudo pip install rpi-lcd</w:t>
            </w:r>
          </w:p>
          <w:p w14:paraId="3D81BDC9" w14:textId="77777777" w:rsidR="00E756A4" w:rsidRPr="00E756A4" w:rsidRDefault="00E756A4" w:rsidP="00E756A4">
            <w:pPr>
              <w:pStyle w:val="ListParagraph"/>
              <w:ind w:left="425"/>
              <w:rPr>
                <w:rFonts w:ascii="Consolas" w:hAnsi="Consolas"/>
              </w:rPr>
            </w:pPr>
          </w:p>
          <w:p w14:paraId="02C8DA07" w14:textId="4C9952DE" w:rsidR="00E756A4" w:rsidRDefault="00E756A4" w:rsidP="00AD2524">
            <w:pPr>
              <w:rPr>
                <w:rFonts w:ascii="Consolas" w:hAnsi="Consolas"/>
              </w:rPr>
            </w:pPr>
          </w:p>
        </w:tc>
      </w:tr>
      <w:tr w:rsidR="00E756A4" w14:paraId="6A69F0B8" w14:textId="77777777" w:rsidTr="00AD2524">
        <w:tc>
          <w:tcPr>
            <w:tcW w:w="9739" w:type="dxa"/>
          </w:tcPr>
          <w:p w14:paraId="65636694" w14:textId="77777777" w:rsidR="00E756A4" w:rsidRPr="00E756A4" w:rsidRDefault="00E756A4" w:rsidP="00AD2524">
            <w:pPr>
              <w:rPr>
                <w:rFonts w:cstheme="minorHAnsi"/>
              </w:rPr>
            </w:pPr>
          </w:p>
          <w:p w14:paraId="40295A3D" w14:textId="639BDA84" w:rsidR="00E756A4" w:rsidRDefault="00E756A4" w:rsidP="00B9765C">
            <w:pPr>
              <w:pStyle w:val="ListParagraph"/>
              <w:numPr>
                <w:ilvl w:val="2"/>
                <w:numId w:val="9"/>
              </w:numPr>
              <w:rPr>
                <w:rFonts w:cstheme="minorHAnsi"/>
              </w:rPr>
            </w:pPr>
            <w:r>
              <w:rPr>
                <w:rFonts w:cstheme="minorHAnsi"/>
              </w:rPr>
              <w:t>Final Setup</w:t>
            </w:r>
          </w:p>
          <w:p w14:paraId="6D1AF535" w14:textId="59D3EB6F" w:rsidR="00E756A4" w:rsidRDefault="00E756A4" w:rsidP="00E756A4">
            <w:pPr>
              <w:rPr>
                <w:rFonts w:cstheme="minorHAnsi"/>
              </w:rPr>
            </w:pPr>
          </w:p>
          <w:p w14:paraId="31FBE0DC" w14:textId="5D6E2288" w:rsidR="00E756A4" w:rsidRDefault="00E756A4" w:rsidP="00E756A4">
            <w:pPr>
              <w:jc w:val="center"/>
              <w:rPr>
                <w:rFonts w:cstheme="minorHAnsi"/>
              </w:rPr>
            </w:pPr>
            <w:r>
              <w:rPr>
                <w:lang w:val="en-SG" w:eastAsia="zh-CN" w:bidi="ar-SA"/>
              </w:rPr>
              <w:drawing>
                <wp:inline distT="0" distB="0" distL="0" distR="0" wp14:anchorId="652FAA39" wp14:editId="70A23F58">
                  <wp:extent cx="5183895" cy="354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jpg"/>
                          <pic:cNvPicPr/>
                        </pic:nvPicPr>
                        <pic:blipFill rotWithShape="1">
                          <a:blip r:embed="rId34">
                            <a:extLst>
                              <a:ext uri="{28A0092B-C50C-407E-A947-70E740481C1C}">
                                <a14:useLocalDpi xmlns:a14="http://schemas.microsoft.com/office/drawing/2010/main" val="0"/>
                              </a:ext>
                            </a:extLst>
                          </a:blip>
                          <a:srcRect r="287" b="4216"/>
                          <a:stretch/>
                        </pic:blipFill>
                        <pic:spPr bwMode="auto">
                          <a:xfrm>
                            <a:off x="0" y="0"/>
                            <a:ext cx="5183895" cy="3546000"/>
                          </a:xfrm>
                          <a:prstGeom prst="rect">
                            <a:avLst/>
                          </a:prstGeom>
                          <a:ln>
                            <a:noFill/>
                          </a:ln>
                          <a:extLst>
                            <a:ext uri="{53640926-AAD7-44D8-BBD7-CCE9431645EC}">
                              <a14:shadowObscured xmlns:a14="http://schemas.microsoft.com/office/drawing/2010/main"/>
                            </a:ext>
                          </a:extLst>
                        </pic:spPr>
                      </pic:pic>
                    </a:graphicData>
                  </a:graphic>
                </wp:inline>
              </w:drawing>
            </w:r>
          </w:p>
          <w:p w14:paraId="6D54D485" w14:textId="280FEE57" w:rsidR="00E756A4" w:rsidRPr="00E756A4" w:rsidRDefault="00E756A4" w:rsidP="00AD2524">
            <w:pPr>
              <w:rPr>
                <w:rFonts w:cstheme="minorHAnsi"/>
              </w:rPr>
            </w:pPr>
          </w:p>
        </w:tc>
      </w:tr>
    </w:tbl>
    <w:p w14:paraId="16FB40D4" w14:textId="2A738AD3" w:rsidR="00AD2524" w:rsidRDefault="00AD2524" w:rsidP="00751104">
      <w:pPr>
        <w:tabs>
          <w:tab w:val="left" w:pos="1540"/>
        </w:tabs>
      </w:pPr>
    </w:p>
    <w:p w14:paraId="61C0C8E7" w14:textId="0563439A" w:rsidR="00751104" w:rsidRPr="00C83F31" w:rsidRDefault="007A04B1" w:rsidP="00751104">
      <w:pPr>
        <w:pStyle w:val="Header2dora1"/>
        <w:numPr>
          <w:ilvl w:val="0"/>
          <w:numId w:val="0"/>
        </w:numPr>
      </w:pPr>
      <w:bookmarkStart w:id="38" w:name="_Toc491140263"/>
      <w:r w:rsidRPr="00B23ABC">
        <w:t>Connect the LED</w:t>
      </w:r>
      <w:r w:rsidR="00B172FF" w:rsidRPr="00B23ABC">
        <w:t xml:space="preserve"> and Resistor</w:t>
      </w:r>
      <w:bookmarkEnd w:id="38"/>
    </w:p>
    <w:p w14:paraId="3BE828AD" w14:textId="7FD6B8A2" w:rsidR="00751104" w:rsidRDefault="00751104" w:rsidP="00751104">
      <w:pPr>
        <w:rPr>
          <w:rFonts w:ascii="Calibri" w:hAnsi="Calibri" w:cs="Calibri"/>
          <w:noProof w:val="0"/>
          <w:color w:val="000000"/>
          <w:szCs w:val="23"/>
          <w:lang w:val="en-SG" w:eastAsia="zh-CN" w:bidi="ar-SA"/>
        </w:rPr>
      </w:pPr>
    </w:p>
    <w:tbl>
      <w:tblPr>
        <w:tblStyle w:val="TableGrid"/>
        <w:tblW w:w="0" w:type="auto"/>
        <w:tblLook w:val="04A0" w:firstRow="1" w:lastRow="0" w:firstColumn="1" w:lastColumn="0" w:noHBand="0" w:noVBand="1"/>
      </w:tblPr>
      <w:tblGrid>
        <w:gridCol w:w="9739"/>
      </w:tblGrid>
      <w:tr w:rsidR="00A221A9" w14:paraId="4B92E557" w14:textId="77777777" w:rsidTr="002B08FF">
        <w:tc>
          <w:tcPr>
            <w:tcW w:w="9739" w:type="dxa"/>
            <w:shd w:val="clear" w:color="auto" w:fill="2683C6" w:themeFill="accent2"/>
          </w:tcPr>
          <w:p w14:paraId="28DD4453" w14:textId="32F9A5F8" w:rsidR="00A221A9" w:rsidRDefault="00A221A9" w:rsidP="002B08FF">
            <w:pPr>
              <w:spacing w:line="276" w:lineRule="auto"/>
              <w:rPr>
                <w:color w:val="FFFFFF" w:themeColor="background1"/>
              </w:rPr>
            </w:pPr>
            <w:r>
              <w:rPr>
                <w:color w:val="FFFFFF" w:themeColor="background1"/>
              </w:rPr>
              <w:t>Connect LED and Resistor</w:t>
            </w:r>
          </w:p>
        </w:tc>
      </w:tr>
      <w:tr w:rsidR="00A221A9" w:rsidRPr="00540EF8" w14:paraId="191DAD21" w14:textId="77777777" w:rsidTr="002B08FF">
        <w:tc>
          <w:tcPr>
            <w:tcW w:w="9739" w:type="dxa"/>
            <w:shd w:val="clear" w:color="auto" w:fill="auto"/>
          </w:tcPr>
          <w:p w14:paraId="5D75157E" w14:textId="77777777" w:rsidR="00A221A9" w:rsidRDefault="00A221A9" w:rsidP="002B08FF">
            <w:pPr>
              <w:pStyle w:val="ListParagraph"/>
              <w:spacing w:line="276" w:lineRule="auto"/>
            </w:pPr>
          </w:p>
          <w:p w14:paraId="019214BF" w14:textId="4786AA26" w:rsidR="00A221A9" w:rsidRDefault="00A221A9" w:rsidP="00B9765C">
            <w:pPr>
              <w:pStyle w:val="ListParagraph"/>
              <w:numPr>
                <w:ilvl w:val="0"/>
                <w:numId w:val="11"/>
              </w:numPr>
              <w:spacing w:line="276" w:lineRule="auto"/>
            </w:pPr>
            <w:r>
              <w:t>Plug in the longer end of the LED closer to the T-Cobbler Kit</w:t>
            </w:r>
          </w:p>
          <w:p w14:paraId="5C3284CE" w14:textId="77777777" w:rsidR="00A221A9" w:rsidRPr="00540EF8" w:rsidRDefault="00A221A9" w:rsidP="002B08FF">
            <w:pPr>
              <w:spacing w:line="276" w:lineRule="auto"/>
              <w:jc w:val="center"/>
            </w:pPr>
          </w:p>
        </w:tc>
      </w:tr>
      <w:tr w:rsidR="00A221A9" w:rsidRPr="00540EF8" w14:paraId="5A47A7B6" w14:textId="77777777" w:rsidTr="002B08FF">
        <w:tc>
          <w:tcPr>
            <w:tcW w:w="9739" w:type="dxa"/>
            <w:shd w:val="clear" w:color="auto" w:fill="auto"/>
          </w:tcPr>
          <w:p w14:paraId="066F84C7" w14:textId="77777777" w:rsidR="00A221A9" w:rsidRDefault="00A221A9" w:rsidP="002B08FF">
            <w:pPr>
              <w:pStyle w:val="ListParagraph"/>
              <w:spacing w:line="276" w:lineRule="auto"/>
            </w:pPr>
          </w:p>
          <w:p w14:paraId="5C975226" w14:textId="09950909" w:rsidR="00A221A9" w:rsidRDefault="00A221A9" w:rsidP="00B9765C">
            <w:pPr>
              <w:pStyle w:val="ListParagraph"/>
              <w:numPr>
                <w:ilvl w:val="0"/>
                <w:numId w:val="11"/>
              </w:numPr>
              <w:spacing w:line="276" w:lineRule="auto"/>
            </w:pPr>
            <w:r w:rsidRPr="006E1FA0">
              <w:t xml:space="preserve">Connect the longer end of the led using an </w:t>
            </w:r>
            <w:r>
              <w:t>blue</w:t>
            </w:r>
            <w:r w:rsidRPr="006E1FA0">
              <w:t xml:space="preserve"> jump wire to the RPi pin as follows</w:t>
            </w:r>
            <w:r>
              <w:t>:</w:t>
            </w:r>
          </w:p>
          <w:p w14:paraId="3588520C" w14:textId="0A3D821D" w:rsidR="00A221A9" w:rsidRDefault="00A221A9" w:rsidP="00A221A9">
            <w:pPr>
              <w:spacing w:line="276" w:lineRule="auto"/>
            </w:pPr>
          </w:p>
          <w:p w14:paraId="74B546C2" w14:textId="7BD48D1E" w:rsidR="00A221A9" w:rsidRDefault="00A221A9" w:rsidP="00A221A9">
            <w:pPr>
              <w:spacing w:line="276" w:lineRule="auto"/>
              <w:jc w:val="center"/>
            </w:pPr>
            <w:r>
              <w:rPr>
                <w:lang w:val="en-SG" w:eastAsia="zh-CN" w:bidi="ar-SA"/>
              </w:rPr>
              <w:drawing>
                <wp:inline distT="0" distB="0" distL="0" distR="0" wp14:anchorId="2436AFB6" wp14:editId="3556FFB2">
                  <wp:extent cx="3365500" cy="905876"/>
                  <wp:effectExtent l="0" t="0" r="635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68667" cy="906728"/>
                          </a:xfrm>
                          <a:prstGeom prst="rect">
                            <a:avLst/>
                          </a:prstGeom>
                        </pic:spPr>
                      </pic:pic>
                    </a:graphicData>
                  </a:graphic>
                </wp:inline>
              </w:drawing>
            </w:r>
          </w:p>
          <w:p w14:paraId="50EE1FD2" w14:textId="24689E8D" w:rsidR="00A221A9" w:rsidRDefault="00A221A9" w:rsidP="002B08FF">
            <w:pPr>
              <w:pStyle w:val="ListParagraph"/>
              <w:spacing w:line="276" w:lineRule="auto"/>
            </w:pPr>
          </w:p>
        </w:tc>
      </w:tr>
      <w:tr w:rsidR="00A221A9" w:rsidRPr="00540EF8" w14:paraId="6AEBE845" w14:textId="77777777" w:rsidTr="002B08FF">
        <w:tc>
          <w:tcPr>
            <w:tcW w:w="9739" w:type="dxa"/>
            <w:shd w:val="clear" w:color="auto" w:fill="auto"/>
          </w:tcPr>
          <w:p w14:paraId="40BF0CA1" w14:textId="77777777" w:rsidR="00A221A9" w:rsidRDefault="00A221A9" w:rsidP="002B08FF">
            <w:pPr>
              <w:pStyle w:val="ListParagraph"/>
              <w:spacing w:line="276" w:lineRule="auto"/>
            </w:pPr>
          </w:p>
          <w:p w14:paraId="3587FF55" w14:textId="7B602404" w:rsidR="00A221A9" w:rsidRDefault="00A221A9" w:rsidP="00B9765C">
            <w:pPr>
              <w:pStyle w:val="ListParagraph"/>
              <w:numPr>
                <w:ilvl w:val="0"/>
                <w:numId w:val="11"/>
              </w:numPr>
              <w:spacing w:line="276" w:lineRule="auto"/>
            </w:pPr>
            <w:r>
              <w:t>Connect the one</w:t>
            </w:r>
            <w:r w:rsidRPr="006E1FA0">
              <w:t xml:space="preserve"> end of the </w:t>
            </w:r>
            <w:r w:rsidRPr="00FE5962">
              <w:rPr>
                <w:b/>
              </w:rPr>
              <w:t>330 Ω resistor</w:t>
            </w:r>
            <w:r w:rsidRPr="006E1FA0">
              <w:t xml:space="preserve"> to the </w:t>
            </w:r>
            <w:r>
              <w:t>negative bus strip.</w:t>
            </w:r>
          </w:p>
          <w:p w14:paraId="59379EED" w14:textId="77777777" w:rsidR="00A221A9" w:rsidRDefault="00A221A9" w:rsidP="00B9765C">
            <w:pPr>
              <w:pStyle w:val="ListParagraph"/>
              <w:numPr>
                <w:ilvl w:val="0"/>
                <w:numId w:val="11"/>
              </w:numPr>
              <w:spacing w:line="276" w:lineRule="auto"/>
            </w:pPr>
            <w:r>
              <w:t>Connect the other end</w:t>
            </w:r>
            <w:r w:rsidRPr="00502BEB">
              <w:t xml:space="preserve"> of the 330 Ω resistor in the same column as the shorter end of the LED</w:t>
            </w:r>
          </w:p>
          <w:p w14:paraId="3252B680" w14:textId="1B73E796" w:rsidR="00A221A9" w:rsidRDefault="00A221A9" w:rsidP="00B9765C">
            <w:pPr>
              <w:pStyle w:val="ListParagraph"/>
              <w:numPr>
                <w:ilvl w:val="0"/>
                <w:numId w:val="11"/>
              </w:numPr>
              <w:spacing w:line="276" w:lineRule="auto"/>
            </w:pPr>
            <w:r>
              <w:t>Connect one end of the black jumper wire to the GND and the other to the negative bus strip that the resistor is connected</w:t>
            </w:r>
          </w:p>
          <w:p w14:paraId="42E87561" w14:textId="3CA58910" w:rsidR="00A221A9" w:rsidRDefault="00A221A9" w:rsidP="002B08FF">
            <w:pPr>
              <w:pStyle w:val="ListParagraph"/>
              <w:spacing w:line="276" w:lineRule="auto"/>
            </w:pPr>
          </w:p>
        </w:tc>
      </w:tr>
      <w:tr w:rsidR="00A221A9" w:rsidRPr="00540EF8" w14:paraId="42A0CB9A" w14:textId="77777777" w:rsidTr="002B08FF">
        <w:tc>
          <w:tcPr>
            <w:tcW w:w="9739" w:type="dxa"/>
            <w:shd w:val="clear" w:color="auto" w:fill="auto"/>
          </w:tcPr>
          <w:p w14:paraId="14532FE7" w14:textId="77777777" w:rsidR="00A221A9" w:rsidRDefault="00A221A9" w:rsidP="002B08FF">
            <w:pPr>
              <w:pStyle w:val="ListParagraph"/>
              <w:spacing w:line="276" w:lineRule="auto"/>
            </w:pPr>
          </w:p>
          <w:p w14:paraId="77B700A6" w14:textId="36F90B39" w:rsidR="00A221A9" w:rsidRDefault="00A221A9" w:rsidP="002B08FF">
            <w:pPr>
              <w:pStyle w:val="ListParagraph"/>
              <w:spacing w:line="276" w:lineRule="auto"/>
            </w:pPr>
            <w:r>
              <w:rPr>
                <w:lang w:val="en-SG" w:eastAsia="zh-CN" w:bidi="ar-SA"/>
              </w:rPr>
              <w:drawing>
                <wp:inline distT="0" distB="0" distL="0" distR="0" wp14:anchorId="0B30602E" wp14:editId="59E6695A">
                  <wp:extent cx="5186662" cy="3546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jpg"/>
                          <pic:cNvPicPr/>
                        </pic:nvPicPr>
                        <pic:blipFill rotWithShape="1">
                          <a:blip r:embed="rId36">
                            <a:extLst>
                              <a:ext uri="{28A0092B-C50C-407E-A947-70E740481C1C}">
                                <a14:useLocalDpi xmlns:a14="http://schemas.microsoft.com/office/drawing/2010/main" val="0"/>
                              </a:ext>
                            </a:extLst>
                          </a:blip>
                          <a:srcRect r="402" b="4378"/>
                          <a:stretch/>
                        </pic:blipFill>
                        <pic:spPr bwMode="auto">
                          <a:xfrm>
                            <a:off x="0" y="0"/>
                            <a:ext cx="5186662" cy="3546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950D193" w14:textId="27B63B93" w:rsidR="00751104" w:rsidRPr="00C83F31" w:rsidRDefault="00B172FF" w:rsidP="00751104">
      <w:pPr>
        <w:pStyle w:val="Header2dora1"/>
        <w:numPr>
          <w:ilvl w:val="0"/>
          <w:numId w:val="0"/>
        </w:numPr>
      </w:pPr>
      <w:bookmarkStart w:id="39" w:name="_Toc491140264"/>
      <w:r>
        <w:lastRenderedPageBreak/>
        <w:t>Connect the Piezo Buzzer</w:t>
      </w:r>
      <w:bookmarkEnd w:id="39"/>
    </w:p>
    <w:p w14:paraId="0C84E553" w14:textId="2537B9A3" w:rsidR="00751104" w:rsidRDefault="00751104" w:rsidP="00751104"/>
    <w:tbl>
      <w:tblPr>
        <w:tblStyle w:val="TableGrid"/>
        <w:tblW w:w="0" w:type="auto"/>
        <w:tblLook w:val="04A0" w:firstRow="1" w:lastRow="0" w:firstColumn="1" w:lastColumn="0" w:noHBand="0" w:noVBand="1"/>
      </w:tblPr>
      <w:tblGrid>
        <w:gridCol w:w="9739"/>
      </w:tblGrid>
      <w:tr w:rsidR="00941DCA" w14:paraId="67EA24DE" w14:textId="77777777" w:rsidTr="002B08FF">
        <w:tc>
          <w:tcPr>
            <w:tcW w:w="9739" w:type="dxa"/>
            <w:shd w:val="clear" w:color="auto" w:fill="2683C6" w:themeFill="accent2"/>
          </w:tcPr>
          <w:p w14:paraId="1F3FA6AE" w14:textId="7D11FA46" w:rsidR="00941DCA" w:rsidRDefault="00FC29E4" w:rsidP="002B08FF">
            <w:pPr>
              <w:spacing w:line="276" w:lineRule="auto"/>
              <w:rPr>
                <w:color w:val="FFFFFF" w:themeColor="background1"/>
              </w:rPr>
            </w:pPr>
            <w:r>
              <w:rPr>
                <w:color w:val="FFFFFF" w:themeColor="background1"/>
              </w:rPr>
              <w:t>Steps</w:t>
            </w:r>
          </w:p>
        </w:tc>
      </w:tr>
      <w:tr w:rsidR="00941DCA" w:rsidRPr="00540EF8" w14:paraId="2A77BA17" w14:textId="77777777" w:rsidTr="002B08FF">
        <w:tc>
          <w:tcPr>
            <w:tcW w:w="9739" w:type="dxa"/>
            <w:shd w:val="clear" w:color="auto" w:fill="auto"/>
          </w:tcPr>
          <w:p w14:paraId="79D0ACED" w14:textId="77777777" w:rsidR="00941DCA" w:rsidRDefault="00941DCA" w:rsidP="00CA3641">
            <w:pPr>
              <w:spacing w:line="276" w:lineRule="auto"/>
            </w:pPr>
          </w:p>
          <w:p w14:paraId="1DDAF224" w14:textId="78137C66" w:rsidR="00CA3641" w:rsidRDefault="00CA3641" w:rsidP="00B9765C">
            <w:pPr>
              <w:pStyle w:val="ListParagraph"/>
              <w:numPr>
                <w:ilvl w:val="0"/>
                <w:numId w:val="21"/>
              </w:numPr>
              <w:spacing w:line="276" w:lineRule="auto"/>
            </w:pPr>
            <w:r>
              <w:t>Connect the Buzzer with the RPi as follows:</w:t>
            </w:r>
          </w:p>
          <w:p w14:paraId="1E985602" w14:textId="3DE5B1FF" w:rsidR="00CA3641" w:rsidRDefault="00CA3641" w:rsidP="00CA3641">
            <w:pPr>
              <w:spacing w:line="276" w:lineRule="auto"/>
            </w:pPr>
          </w:p>
          <w:p w14:paraId="2FEA54C9" w14:textId="68590D0E" w:rsidR="00CA3641" w:rsidRDefault="00CA3641" w:rsidP="00CA3641">
            <w:pPr>
              <w:spacing w:line="276" w:lineRule="auto"/>
              <w:jc w:val="center"/>
            </w:pPr>
            <w:r>
              <w:rPr>
                <w:lang w:val="en-SG" w:eastAsia="zh-CN" w:bidi="ar-SA"/>
              </w:rPr>
              <w:drawing>
                <wp:inline distT="0" distB="0" distL="0" distR="0" wp14:anchorId="3B56CF93" wp14:editId="511887BD">
                  <wp:extent cx="2819400" cy="82099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24758" cy="822559"/>
                          </a:xfrm>
                          <a:prstGeom prst="rect">
                            <a:avLst/>
                          </a:prstGeom>
                        </pic:spPr>
                      </pic:pic>
                    </a:graphicData>
                  </a:graphic>
                </wp:inline>
              </w:drawing>
            </w:r>
          </w:p>
          <w:p w14:paraId="535CCED6" w14:textId="3E8560AF" w:rsidR="00CA3641" w:rsidRPr="00540EF8" w:rsidRDefault="00CA3641" w:rsidP="00CA3641">
            <w:pPr>
              <w:spacing w:line="276" w:lineRule="auto"/>
            </w:pPr>
          </w:p>
        </w:tc>
      </w:tr>
      <w:tr w:rsidR="00CA3641" w:rsidRPr="00540EF8" w14:paraId="4E94A48F" w14:textId="77777777" w:rsidTr="002B08FF">
        <w:tc>
          <w:tcPr>
            <w:tcW w:w="9739" w:type="dxa"/>
            <w:shd w:val="clear" w:color="auto" w:fill="auto"/>
          </w:tcPr>
          <w:p w14:paraId="6ECF9AC1" w14:textId="77777777" w:rsidR="00CA3641" w:rsidRDefault="00CA3641" w:rsidP="00CA3641">
            <w:pPr>
              <w:spacing w:line="276" w:lineRule="auto"/>
            </w:pPr>
          </w:p>
          <w:p w14:paraId="4D808113" w14:textId="3C406B84" w:rsidR="00CA3641" w:rsidRDefault="00CA3641" w:rsidP="00CA3641">
            <w:pPr>
              <w:spacing w:line="276" w:lineRule="auto"/>
              <w:jc w:val="center"/>
            </w:pPr>
            <w:r>
              <w:rPr>
                <w:lang w:val="en-SG" w:eastAsia="zh-CN" w:bidi="ar-SA"/>
              </w:rPr>
              <w:drawing>
                <wp:inline distT="0" distB="0" distL="0" distR="0" wp14:anchorId="0E6986B7" wp14:editId="0161D335">
                  <wp:extent cx="5177554" cy="3546000"/>
                  <wp:effectExtent l="0" t="0" r="444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jpg"/>
                          <pic:cNvPicPr/>
                        </pic:nvPicPr>
                        <pic:blipFill rotWithShape="1">
                          <a:blip r:embed="rId38">
                            <a:extLst>
                              <a:ext uri="{28A0092B-C50C-407E-A947-70E740481C1C}">
                                <a14:useLocalDpi xmlns:a14="http://schemas.microsoft.com/office/drawing/2010/main" val="0"/>
                              </a:ext>
                            </a:extLst>
                          </a:blip>
                          <a:srcRect r="241" b="4055"/>
                          <a:stretch/>
                        </pic:blipFill>
                        <pic:spPr bwMode="auto">
                          <a:xfrm>
                            <a:off x="0" y="0"/>
                            <a:ext cx="5177554" cy="3546000"/>
                          </a:xfrm>
                          <a:prstGeom prst="rect">
                            <a:avLst/>
                          </a:prstGeom>
                          <a:ln>
                            <a:noFill/>
                          </a:ln>
                          <a:extLst>
                            <a:ext uri="{53640926-AAD7-44D8-BBD7-CCE9431645EC}">
                              <a14:shadowObscured xmlns:a14="http://schemas.microsoft.com/office/drawing/2010/main"/>
                            </a:ext>
                          </a:extLst>
                        </pic:spPr>
                      </pic:pic>
                    </a:graphicData>
                  </a:graphic>
                </wp:inline>
              </w:drawing>
            </w:r>
          </w:p>
          <w:p w14:paraId="0E50D8AA" w14:textId="387722D8" w:rsidR="00CA3641" w:rsidRDefault="00CA3641" w:rsidP="00CA3641">
            <w:pPr>
              <w:spacing w:line="276" w:lineRule="auto"/>
            </w:pPr>
          </w:p>
        </w:tc>
      </w:tr>
    </w:tbl>
    <w:p w14:paraId="54F324CE" w14:textId="5017298C" w:rsidR="00751104" w:rsidRDefault="00751104" w:rsidP="00751104"/>
    <w:p w14:paraId="0ED7E601" w14:textId="31B9AF69" w:rsidR="00057734" w:rsidRDefault="00057734">
      <w:r>
        <w:br w:type="page"/>
      </w:r>
    </w:p>
    <w:p w14:paraId="70845E16" w14:textId="0FE64F64" w:rsidR="00B172FF" w:rsidRPr="00C83F31" w:rsidRDefault="00B172FF" w:rsidP="00B172FF">
      <w:pPr>
        <w:pStyle w:val="Header2dora1"/>
        <w:numPr>
          <w:ilvl w:val="0"/>
          <w:numId w:val="0"/>
        </w:numPr>
      </w:pPr>
      <w:bookmarkStart w:id="40" w:name="_Toc491140265"/>
      <w:r>
        <w:lastRenderedPageBreak/>
        <w:t>Connect the Button</w:t>
      </w:r>
      <w:bookmarkEnd w:id="40"/>
    </w:p>
    <w:p w14:paraId="7E6AC8BF" w14:textId="162C4D12" w:rsidR="00751104" w:rsidRDefault="00751104" w:rsidP="00751104"/>
    <w:tbl>
      <w:tblPr>
        <w:tblStyle w:val="TableGrid"/>
        <w:tblW w:w="0" w:type="auto"/>
        <w:tblLook w:val="04A0" w:firstRow="1" w:lastRow="0" w:firstColumn="1" w:lastColumn="0" w:noHBand="0" w:noVBand="1"/>
      </w:tblPr>
      <w:tblGrid>
        <w:gridCol w:w="9739"/>
      </w:tblGrid>
      <w:tr w:rsidR="00FC29E4" w14:paraId="277EA868" w14:textId="77777777" w:rsidTr="002B08FF">
        <w:tc>
          <w:tcPr>
            <w:tcW w:w="9739" w:type="dxa"/>
            <w:shd w:val="clear" w:color="auto" w:fill="2683C6" w:themeFill="accent2"/>
          </w:tcPr>
          <w:p w14:paraId="3FBBECF7" w14:textId="080562B7" w:rsidR="00FC29E4" w:rsidRDefault="00FC29E4" w:rsidP="002B08FF">
            <w:pPr>
              <w:spacing w:line="276" w:lineRule="auto"/>
              <w:rPr>
                <w:color w:val="FFFFFF" w:themeColor="background1"/>
              </w:rPr>
            </w:pPr>
            <w:r>
              <w:rPr>
                <w:color w:val="FFFFFF" w:themeColor="background1"/>
              </w:rPr>
              <w:t>Steps</w:t>
            </w:r>
          </w:p>
        </w:tc>
      </w:tr>
      <w:tr w:rsidR="00FC29E4" w:rsidRPr="00540EF8" w14:paraId="36E025F5" w14:textId="77777777" w:rsidTr="002B08FF">
        <w:tc>
          <w:tcPr>
            <w:tcW w:w="9739" w:type="dxa"/>
            <w:shd w:val="clear" w:color="auto" w:fill="auto"/>
          </w:tcPr>
          <w:p w14:paraId="410F6E1B" w14:textId="77777777" w:rsidR="00FC29E4" w:rsidRDefault="00FC29E4" w:rsidP="002B08FF">
            <w:pPr>
              <w:spacing w:line="276" w:lineRule="auto"/>
            </w:pPr>
          </w:p>
          <w:p w14:paraId="7BFC5399" w14:textId="703BD1A9" w:rsidR="00FC29E4" w:rsidRDefault="00FC29E4" w:rsidP="00B9765C">
            <w:pPr>
              <w:pStyle w:val="ListParagraph"/>
              <w:numPr>
                <w:ilvl w:val="0"/>
                <w:numId w:val="22"/>
              </w:numPr>
              <w:spacing w:line="276" w:lineRule="auto"/>
            </w:pPr>
            <w:r>
              <w:t>Place the button on the breadboard as shown:</w:t>
            </w:r>
          </w:p>
          <w:p w14:paraId="1A1FFFF5" w14:textId="5465A969" w:rsidR="00FC29E4" w:rsidRDefault="00FC29E4" w:rsidP="002B08FF">
            <w:pPr>
              <w:spacing w:line="276" w:lineRule="auto"/>
              <w:jc w:val="center"/>
            </w:pPr>
            <w:r>
              <w:rPr>
                <w:lang w:val="en-SG" w:eastAsia="zh-CN" w:bidi="ar-SA"/>
              </w:rPr>
              <w:drawing>
                <wp:inline distT="0" distB="0" distL="0" distR="0" wp14:anchorId="5B210B8B" wp14:editId="2FB08F16">
                  <wp:extent cx="2546350" cy="1422960"/>
                  <wp:effectExtent l="0" t="0" r="635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49519" cy="1424731"/>
                          </a:xfrm>
                          <a:prstGeom prst="rect">
                            <a:avLst/>
                          </a:prstGeom>
                        </pic:spPr>
                      </pic:pic>
                    </a:graphicData>
                  </a:graphic>
                </wp:inline>
              </w:drawing>
            </w:r>
          </w:p>
          <w:p w14:paraId="58AB18B8" w14:textId="77777777" w:rsidR="00FC29E4" w:rsidRPr="00540EF8" w:rsidRDefault="00FC29E4" w:rsidP="002B08FF">
            <w:pPr>
              <w:spacing w:line="276" w:lineRule="auto"/>
            </w:pPr>
          </w:p>
        </w:tc>
      </w:tr>
      <w:tr w:rsidR="00FC29E4" w:rsidRPr="00540EF8" w14:paraId="78853AC4" w14:textId="77777777" w:rsidTr="002B08FF">
        <w:tc>
          <w:tcPr>
            <w:tcW w:w="9739" w:type="dxa"/>
            <w:shd w:val="clear" w:color="auto" w:fill="auto"/>
          </w:tcPr>
          <w:p w14:paraId="059A12E0" w14:textId="77777777" w:rsidR="00FC29E4" w:rsidRDefault="00FC29E4" w:rsidP="002B08FF">
            <w:pPr>
              <w:spacing w:line="276" w:lineRule="auto"/>
            </w:pPr>
          </w:p>
          <w:p w14:paraId="0DEF5273" w14:textId="041CCDD0" w:rsidR="00FC29E4" w:rsidRDefault="00FC29E4" w:rsidP="00FC29E4">
            <w:pPr>
              <w:spacing w:line="276" w:lineRule="auto"/>
              <w:jc w:val="center"/>
            </w:pPr>
            <w:r>
              <w:rPr>
                <w:lang w:val="en-SG" w:eastAsia="zh-CN" w:bidi="ar-SA"/>
              </w:rPr>
              <w:drawing>
                <wp:inline distT="0" distB="0" distL="0" distR="0" wp14:anchorId="60106945" wp14:editId="70A36B8F">
                  <wp:extent cx="4673446" cy="320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nal.jpg"/>
                          <pic:cNvPicPr/>
                        </pic:nvPicPr>
                        <pic:blipFill rotWithShape="1">
                          <a:blip r:embed="rId30">
                            <a:extLst>
                              <a:ext uri="{28A0092B-C50C-407E-A947-70E740481C1C}">
                                <a14:useLocalDpi xmlns:a14="http://schemas.microsoft.com/office/drawing/2010/main" val="0"/>
                              </a:ext>
                            </a:extLst>
                          </a:blip>
                          <a:srcRect b="4062"/>
                          <a:stretch/>
                        </pic:blipFill>
                        <pic:spPr bwMode="auto">
                          <a:xfrm>
                            <a:off x="0" y="0"/>
                            <a:ext cx="4673446" cy="3200400"/>
                          </a:xfrm>
                          <a:prstGeom prst="rect">
                            <a:avLst/>
                          </a:prstGeom>
                          <a:ln>
                            <a:noFill/>
                          </a:ln>
                          <a:extLst>
                            <a:ext uri="{53640926-AAD7-44D8-BBD7-CCE9431645EC}">
                              <a14:shadowObscured xmlns:a14="http://schemas.microsoft.com/office/drawing/2010/main"/>
                            </a:ext>
                          </a:extLst>
                        </pic:spPr>
                      </pic:pic>
                    </a:graphicData>
                  </a:graphic>
                </wp:inline>
              </w:drawing>
            </w:r>
          </w:p>
          <w:p w14:paraId="6DC6A3C2" w14:textId="00A9D224" w:rsidR="00FC29E4" w:rsidRDefault="00FC29E4" w:rsidP="002B08FF">
            <w:pPr>
              <w:spacing w:line="276" w:lineRule="auto"/>
            </w:pPr>
          </w:p>
        </w:tc>
      </w:tr>
    </w:tbl>
    <w:p w14:paraId="3C956BFA" w14:textId="475C87AA" w:rsidR="00FC29E4" w:rsidRDefault="00FC29E4" w:rsidP="00751104"/>
    <w:p w14:paraId="43CD5648" w14:textId="77777777" w:rsidR="00FC29E4" w:rsidRDefault="00FC29E4" w:rsidP="00751104"/>
    <w:p w14:paraId="68E5401A" w14:textId="6825FE3D" w:rsidR="00B64D25" w:rsidRDefault="00B64D25" w:rsidP="00751104"/>
    <w:p w14:paraId="14975815" w14:textId="77777777" w:rsidR="00B64D25" w:rsidRDefault="00B64D25">
      <w:r>
        <w:br w:type="page"/>
      </w:r>
    </w:p>
    <w:p w14:paraId="3DD9171D" w14:textId="0D7EF96F" w:rsidR="00751104" w:rsidRPr="00C83F31" w:rsidRDefault="00A2321E" w:rsidP="00751104">
      <w:pPr>
        <w:pStyle w:val="Header2dora1"/>
        <w:numPr>
          <w:ilvl w:val="0"/>
          <w:numId w:val="0"/>
        </w:numPr>
      </w:pPr>
      <w:bookmarkStart w:id="41" w:name="_Toc491140266"/>
      <w:r>
        <w:lastRenderedPageBreak/>
        <w:t xml:space="preserve">Enable </w:t>
      </w:r>
      <w:r w:rsidR="00751104">
        <w:t>Camera</w:t>
      </w:r>
      <w:bookmarkEnd w:id="41"/>
    </w:p>
    <w:p w14:paraId="4C587C11" w14:textId="77777777" w:rsidR="00751104" w:rsidRDefault="00751104" w:rsidP="00751104"/>
    <w:tbl>
      <w:tblPr>
        <w:tblStyle w:val="TableGrid"/>
        <w:tblW w:w="0" w:type="auto"/>
        <w:tblLook w:val="04A0" w:firstRow="1" w:lastRow="0" w:firstColumn="1" w:lastColumn="0" w:noHBand="0" w:noVBand="1"/>
      </w:tblPr>
      <w:tblGrid>
        <w:gridCol w:w="9739"/>
      </w:tblGrid>
      <w:tr w:rsidR="00751104" w:rsidRPr="00B103A2" w14:paraId="00D1E083" w14:textId="77777777" w:rsidTr="00662B54">
        <w:tc>
          <w:tcPr>
            <w:tcW w:w="9739" w:type="dxa"/>
            <w:shd w:val="clear" w:color="auto" w:fill="2683C6" w:themeFill="accent2"/>
          </w:tcPr>
          <w:p w14:paraId="799C6B6B" w14:textId="7D34E3A0" w:rsidR="00751104" w:rsidRPr="00B103A2" w:rsidRDefault="00AB61EC" w:rsidP="00662B54">
            <w:pPr>
              <w:rPr>
                <w:color w:val="FFFFFF" w:themeColor="background1"/>
              </w:rPr>
            </w:pPr>
            <w:r>
              <w:rPr>
                <w:color w:val="FFFFFF" w:themeColor="background1"/>
              </w:rPr>
              <w:t>Enable Camera- using Graphical User Interface (GUI)</w:t>
            </w:r>
          </w:p>
        </w:tc>
      </w:tr>
      <w:tr w:rsidR="006A7DFD" w14:paraId="7CFD4A5A" w14:textId="77777777" w:rsidTr="009201F4">
        <w:trPr>
          <w:trHeight w:val="6917"/>
        </w:trPr>
        <w:tc>
          <w:tcPr>
            <w:tcW w:w="9739" w:type="dxa"/>
          </w:tcPr>
          <w:p w14:paraId="1E81C4D4" w14:textId="77777777" w:rsidR="006A7DFD" w:rsidRDefault="006A7DFD" w:rsidP="00662B54"/>
          <w:p w14:paraId="7368B28F" w14:textId="504C6C9F" w:rsidR="006A7DFD" w:rsidRDefault="006A7DFD" w:rsidP="00662B54">
            <w:r>
              <w:t>1. Open the Raspberry Pi Configuration Tool from the main menu</w:t>
            </w:r>
          </w:p>
          <w:p w14:paraId="170AC3C8" w14:textId="77777777" w:rsidR="006A7DFD" w:rsidRDefault="006A7DFD" w:rsidP="00AF155C">
            <w:pPr>
              <w:jc w:val="center"/>
            </w:pPr>
          </w:p>
          <w:p w14:paraId="1305926C" w14:textId="53A6AA7D" w:rsidR="006A7DFD" w:rsidRDefault="006A7DFD" w:rsidP="00AF155C">
            <w:pPr>
              <w:jc w:val="center"/>
            </w:pPr>
            <w:r>
              <w:rPr>
                <w:lang w:val="en-SG" w:eastAsia="zh-CN" w:bidi="ar-SA"/>
              </w:rPr>
              <mc:AlternateContent>
                <mc:Choice Requires="wps">
                  <w:drawing>
                    <wp:anchor distT="0" distB="0" distL="114300" distR="114300" simplePos="0" relativeHeight="251761664" behindDoc="0" locked="0" layoutInCell="1" allowOverlap="1" wp14:anchorId="250796F4" wp14:editId="15840C33">
                      <wp:simplePos x="0" y="0"/>
                      <wp:positionH relativeFrom="column">
                        <wp:posOffset>2635250</wp:posOffset>
                      </wp:positionH>
                      <wp:positionV relativeFrom="paragraph">
                        <wp:posOffset>3100070</wp:posOffset>
                      </wp:positionV>
                      <wp:extent cx="1917700" cy="279400"/>
                      <wp:effectExtent l="0" t="0" r="25400" b="25400"/>
                      <wp:wrapNone/>
                      <wp:docPr id="255" name="Rectangle 255"/>
                      <wp:cNvGraphicFramePr/>
                      <a:graphic xmlns:a="http://schemas.openxmlformats.org/drawingml/2006/main">
                        <a:graphicData uri="http://schemas.microsoft.com/office/word/2010/wordprocessingShape">
                          <wps:wsp>
                            <wps:cNvSpPr/>
                            <wps:spPr>
                              <a:xfrm>
                                <a:off x="0" y="0"/>
                                <a:ext cx="1917700" cy="2794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rect w14:anchorId="6BE30FDF" id="Rectangle 255" o:spid="_x0000_s1026" style="position:absolute;margin-left:207.5pt;margin-top:244.1pt;width:151pt;height:22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" filled="f" strokecolor="red" strokeweight="2pt"/>
                  </w:pict>
                </mc:Fallback>
              </mc:AlternateContent>
            </w:r>
            <w:r>
              <w:rPr>
                <w:lang w:val="en-SG" w:eastAsia="zh-CN" w:bidi="ar-SA"/>
              </w:rPr>
              <mc:AlternateContent>
                <mc:Choice Requires="wps">
                  <w:drawing>
                    <wp:anchor distT="0" distB="0" distL="114300" distR="114300" simplePos="0" relativeHeight="251766784" behindDoc="0" locked="0" layoutInCell="1" allowOverlap="1" wp14:anchorId="57CEE6A4" wp14:editId="3772FE44">
                      <wp:simplePos x="0" y="0"/>
                      <wp:positionH relativeFrom="column">
                        <wp:posOffset>1134745</wp:posOffset>
                      </wp:positionH>
                      <wp:positionV relativeFrom="paragraph">
                        <wp:posOffset>2437765</wp:posOffset>
                      </wp:positionV>
                      <wp:extent cx="1384300" cy="241300"/>
                      <wp:effectExtent l="0" t="0" r="25400" b="25400"/>
                      <wp:wrapNone/>
                      <wp:docPr id="254" name="Rectangle 254"/>
                      <wp:cNvGraphicFramePr/>
                      <a:graphic xmlns:a="http://schemas.openxmlformats.org/drawingml/2006/main">
                        <a:graphicData uri="http://schemas.microsoft.com/office/word/2010/wordprocessingShape">
                          <wps:wsp>
                            <wps:cNvSpPr/>
                            <wps:spPr>
                              <a:xfrm>
                                <a:off x="0" y="0"/>
                                <a:ext cx="1384300" cy="241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rect w14:anchorId="073ECE1E" id="Rectangle 254" o:spid="_x0000_s1026" style="position:absolute;margin-left:89.35pt;margin-top:191.95pt;width:109pt;height:19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" filled="f" strokecolor="red" strokeweight="2pt"/>
                  </w:pict>
                </mc:Fallback>
              </mc:AlternateContent>
            </w:r>
            <w:r>
              <w:rPr>
                <w:lang w:val="en-SG" w:eastAsia="zh-CN" w:bidi="ar-SA"/>
              </w:rPr>
              <w:drawing>
                <wp:inline distT="0" distB="0" distL="0" distR="0" wp14:anchorId="519144A1" wp14:editId="4D02AABB">
                  <wp:extent cx="3848100" cy="3456000"/>
                  <wp:effectExtent l="0" t="0" r="0" b="0"/>
                  <wp:docPr id="37" name="Picture 37"/>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0"/>
                          <a:stretch>
                            <a:fillRect/>
                          </a:stretch>
                        </pic:blipFill>
                        <pic:spPr>
                          <a:xfrm>
                            <a:off x="0" y="0"/>
                            <a:ext cx="3848100" cy="3456000"/>
                          </a:xfrm>
                          <a:prstGeom prst="rect">
                            <a:avLst/>
                          </a:prstGeom>
                        </pic:spPr>
                      </pic:pic>
                    </a:graphicData>
                  </a:graphic>
                </wp:inline>
              </w:drawing>
            </w:r>
          </w:p>
          <w:p w14:paraId="46A68306" w14:textId="2E38D0F2" w:rsidR="006A7DFD" w:rsidRDefault="006A7DFD" w:rsidP="00AF155C">
            <w:pPr>
              <w:jc w:val="center"/>
            </w:pPr>
          </w:p>
        </w:tc>
      </w:tr>
      <w:tr w:rsidR="006A7DFD" w14:paraId="723ED55F" w14:textId="77777777" w:rsidTr="009201F4">
        <w:trPr>
          <w:trHeight w:val="5269"/>
        </w:trPr>
        <w:tc>
          <w:tcPr>
            <w:tcW w:w="9739" w:type="dxa"/>
          </w:tcPr>
          <w:p w14:paraId="41647642" w14:textId="77777777" w:rsidR="006A7DFD" w:rsidRDefault="006A7DFD" w:rsidP="005F1266">
            <w:pPr>
              <w:spacing w:before="240" w:after="240"/>
            </w:pPr>
            <w:r>
              <w:t>2. Select Interfaces, enable Camera and click OK</w:t>
            </w:r>
          </w:p>
          <w:p w14:paraId="4619A555" w14:textId="77777777" w:rsidR="006A7DFD" w:rsidRDefault="006A7DFD" w:rsidP="00746C90">
            <w:pPr>
              <w:jc w:val="center"/>
            </w:pPr>
          </w:p>
          <w:p w14:paraId="60E8822C" w14:textId="77777777" w:rsidR="006A7DFD" w:rsidRDefault="006A7DFD" w:rsidP="00746C90">
            <w:pPr>
              <w:jc w:val="center"/>
            </w:pPr>
            <w:r>
              <w:rPr>
                <w:lang w:val="en-SG" w:eastAsia="zh-CN" w:bidi="ar-SA"/>
              </w:rPr>
              <mc:AlternateContent>
                <mc:Choice Requires="wps">
                  <w:drawing>
                    <wp:anchor distT="0" distB="0" distL="114300" distR="114300" simplePos="0" relativeHeight="251769856" behindDoc="0" locked="0" layoutInCell="1" allowOverlap="1" wp14:anchorId="52D6B916" wp14:editId="12875870">
                      <wp:simplePos x="0" y="0"/>
                      <wp:positionH relativeFrom="column">
                        <wp:posOffset>3992245</wp:posOffset>
                      </wp:positionH>
                      <wp:positionV relativeFrom="paragraph">
                        <wp:posOffset>2233930</wp:posOffset>
                      </wp:positionV>
                      <wp:extent cx="482600" cy="177800"/>
                      <wp:effectExtent l="0" t="0" r="12700" b="12700"/>
                      <wp:wrapNone/>
                      <wp:docPr id="253" name="Rectangle 253"/>
                      <wp:cNvGraphicFramePr/>
                      <a:graphic xmlns:a="http://schemas.openxmlformats.org/drawingml/2006/main">
                        <a:graphicData uri="http://schemas.microsoft.com/office/word/2010/wordprocessingShape">
                          <wps:wsp>
                            <wps:cNvSpPr/>
                            <wps:spPr>
                              <a:xfrm>
                                <a:off x="0" y="0"/>
                                <a:ext cx="482600" cy="1778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rect w14:anchorId="28AE6F87" id="Rectangle 253" o:spid="_x0000_s1026" style="position:absolute;margin-left:314.35pt;margin-top:175.9pt;width:38pt;height:1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" filled="f" strokecolor="red" strokeweight="2pt"/>
                  </w:pict>
                </mc:Fallback>
              </mc:AlternateContent>
            </w:r>
            <w:r>
              <w:rPr>
                <w:lang w:val="en-SG" w:eastAsia="zh-CN" w:bidi="ar-SA"/>
              </w:rPr>
              <mc:AlternateContent>
                <mc:Choice Requires="wps">
                  <w:drawing>
                    <wp:anchor distT="0" distB="0" distL="114300" distR="114300" simplePos="0" relativeHeight="251768832" behindDoc="0" locked="0" layoutInCell="1" allowOverlap="1" wp14:anchorId="6D587330" wp14:editId="7547E29C">
                      <wp:simplePos x="0" y="0"/>
                      <wp:positionH relativeFrom="column">
                        <wp:posOffset>1553845</wp:posOffset>
                      </wp:positionH>
                      <wp:positionV relativeFrom="paragraph">
                        <wp:posOffset>405130</wp:posOffset>
                      </wp:positionV>
                      <wp:extent cx="2921000" cy="241300"/>
                      <wp:effectExtent l="0" t="0" r="12700" b="25400"/>
                      <wp:wrapNone/>
                      <wp:docPr id="252" name="Rectangle 252"/>
                      <wp:cNvGraphicFramePr/>
                      <a:graphic xmlns:a="http://schemas.openxmlformats.org/drawingml/2006/main">
                        <a:graphicData uri="http://schemas.microsoft.com/office/word/2010/wordprocessingShape">
                          <wps:wsp>
                            <wps:cNvSpPr/>
                            <wps:spPr>
                              <a:xfrm>
                                <a:off x="0" y="0"/>
                                <a:ext cx="2921000" cy="241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rect w14:anchorId="3C8DDF87" id="Rectangle 252" o:spid="_x0000_s1026" style="position:absolute;margin-left:122.35pt;margin-top:31.9pt;width:230pt;height:19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" filled="f" strokecolor="red" strokeweight="2pt"/>
                  </w:pict>
                </mc:Fallback>
              </mc:AlternateContent>
            </w:r>
            <w:r>
              <w:rPr>
                <w:lang w:val="en-SG" w:eastAsia="zh-CN" w:bidi="ar-SA"/>
              </w:rPr>
              <w:drawing>
                <wp:inline distT="0" distB="0" distL="0" distR="0" wp14:anchorId="61CD6358" wp14:editId="1F691DBB">
                  <wp:extent cx="3062605" cy="2476500"/>
                  <wp:effectExtent l="0" t="0" r="4445" b="0"/>
                  <wp:docPr id="251" name="Picture 25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1"/>
                          <a:stretch>
                            <a:fillRect/>
                          </a:stretch>
                        </pic:blipFill>
                        <pic:spPr>
                          <a:xfrm>
                            <a:off x="0" y="0"/>
                            <a:ext cx="3062605" cy="2476500"/>
                          </a:xfrm>
                          <a:prstGeom prst="rect">
                            <a:avLst/>
                          </a:prstGeom>
                        </pic:spPr>
                      </pic:pic>
                    </a:graphicData>
                  </a:graphic>
                </wp:inline>
              </w:drawing>
            </w:r>
          </w:p>
          <w:p w14:paraId="309C2B88" w14:textId="3218F9D7" w:rsidR="006A7DFD" w:rsidRDefault="006A7DFD" w:rsidP="00746C90">
            <w:pPr>
              <w:jc w:val="center"/>
            </w:pPr>
          </w:p>
        </w:tc>
      </w:tr>
    </w:tbl>
    <w:p w14:paraId="13078B65" w14:textId="77777777" w:rsidR="00751104" w:rsidRDefault="00751104" w:rsidP="00751104"/>
    <w:p w14:paraId="5620B5F6" w14:textId="72D907E1" w:rsidR="00BE1A7C" w:rsidRDefault="00751104">
      <w:r>
        <w:br w:type="page"/>
      </w:r>
    </w:p>
    <w:p w14:paraId="6E747F94" w14:textId="735886D2" w:rsidR="00BE1A7C" w:rsidRPr="00C83F31" w:rsidRDefault="00BE1A7C" w:rsidP="00BE1A7C">
      <w:pPr>
        <w:pStyle w:val="Heading1"/>
        <w:numPr>
          <w:ilvl w:val="0"/>
          <w:numId w:val="0"/>
        </w:numPr>
      </w:pPr>
      <w:bookmarkStart w:id="42" w:name="_Toc491140267"/>
      <w:r>
        <w:lastRenderedPageBreak/>
        <w:t>Section 4</w:t>
      </w:r>
      <w:r>
        <w:br/>
        <w:t>Setting up Smart Doorbell (Part 2)</w:t>
      </w:r>
      <w:bookmarkEnd w:id="42"/>
    </w:p>
    <w:p w14:paraId="261363A2" w14:textId="77777777" w:rsidR="00751104" w:rsidRDefault="00751104"/>
    <w:p w14:paraId="6E6395A2" w14:textId="7D0F4DE5" w:rsidR="000F0EF6" w:rsidRPr="00C83F31" w:rsidRDefault="0087665D" w:rsidP="00766BA5">
      <w:pPr>
        <w:pStyle w:val="Header2dora1"/>
        <w:numPr>
          <w:ilvl w:val="0"/>
          <w:numId w:val="0"/>
        </w:numPr>
        <w:ind w:left="360" w:hanging="360"/>
      </w:pPr>
      <w:bookmarkStart w:id="43" w:name="_Toc491140268"/>
      <w:r>
        <w:t>Amazon Web Services (AWS) Setup</w:t>
      </w:r>
      <w:bookmarkEnd w:id="43"/>
    </w:p>
    <w:p w14:paraId="3CB455DF" w14:textId="6C7EF2AF" w:rsidR="00432EB1" w:rsidRDefault="00432EB1" w:rsidP="00123DBE"/>
    <w:p w14:paraId="5D31219A" w14:textId="69DD99B1" w:rsidR="00915686" w:rsidRDefault="00915686" w:rsidP="00915686">
      <w:pPr>
        <w:jc w:val="center"/>
      </w:pPr>
      <w:r w:rsidRPr="00915686">
        <w:rPr>
          <w:lang w:val="en-SG" w:eastAsia="zh-CN" w:bidi="ar-SA"/>
        </w:rPr>
        <w:drawing>
          <wp:inline distT="0" distB="0" distL="0" distR="0" wp14:anchorId="0AB8CE3F" wp14:editId="1F171466">
            <wp:extent cx="2489200" cy="939800"/>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489200" cy="939800"/>
                    </a:xfrm>
                    <a:prstGeom prst="rect">
                      <a:avLst/>
                    </a:prstGeom>
                    <a:noFill/>
                    <a:ln>
                      <a:noFill/>
                    </a:ln>
                  </pic:spPr>
                </pic:pic>
              </a:graphicData>
            </a:graphic>
          </wp:inline>
        </w:drawing>
      </w:r>
    </w:p>
    <w:p w14:paraId="755DF7D6" w14:textId="77777777" w:rsidR="00915686" w:rsidRDefault="00915686" w:rsidP="00915686">
      <w:pPr>
        <w:jc w:val="center"/>
      </w:pPr>
    </w:p>
    <w:p w14:paraId="5F5FDDFC" w14:textId="2915BE74" w:rsidR="001D3ADC" w:rsidRDefault="001D3ADC" w:rsidP="001D3ADC">
      <w:pPr>
        <w:jc w:val="both"/>
      </w:pPr>
      <w:r>
        <w:t>AnE Smart Doorbell Systems makes use of Amazon Web Services (AWS) to publish and subsribe to the state of the hardware components, such as LCD Screen and PiCam.</w:t>
      </w:r>
    </w:p>
    <w:p w14:paraId="423839E3" w14:textId="0BD22A16" w:rsidR="00B008A8" w:rsidRDefault="00B008A8" w:rsidP="001D3ADC">
      <w:pPr>
        <w:jc w:val="both"/>
      </w:pPr>
    </w:p>
    <w:p w14:paraId="18A5364E" w14:textId="06FAE99E" w:rsidR="00B008A8" w:rsidRDefault="00963C17" w:rsidP="001D3ADC">
      <w:pPr>
        <w:jc w:val="both"/>
      </w:pPr>
      <w:r>
        <w:softHyphen/>
      </w:r>
      <w:r>
        <w:softHyphen/>
      </w:r>
      <w:r>
        <w:softHyphen/>
      </w:r>
      <w:r w:rsidR="00B008A8">
        <w:t xml:space="preserve">When the button is pressed, it publishes a payload, which informs subscribers such Telegram or web app. The other hardware components also publishes payloads, which keeps the user informed of its state and keeps track of its history. </w:t>
      </w:r>
    </w:p>
    <w:p w14:paraId="5A49DC52" w14:textId="77777777" w:rsidR="001D3ADC" w:rsidRDefault="001D3ADC" w:rsidP="00123DBE"/>
    <w:p w14:paraId="14908F89" w14:textId="77777777" w:rsidR="001D3ADC" w:rsidRDefault="001D3ADC" w:rsidP="00123DBE"/>
    <w:tbl>
      <w:tblPr>
        <w:tblStyle w:val="TableGrid"/>
        <w:tblW w:w="0" w:type="auto"/>
        <w:tblLook w:val="04A0" w:firstRow="1" w:lastRow="0" w:firstColumn="1" w:lastColumn="0" w:noHBand="0" w:noVBand="1"/>
      </w:tblPr>
      <w:tblGrid>
        <w:gridCol w:w="9739"/>
      </w:tblGrid>
      <w:tr w:rsidR="001C4B5C" w14:paraId="3E7EE807" w14:textId="77777777" w:rsidTr="009D0CE6">
        <w:tc>
          <w:tcPr>
            <w:tcW w:w="9739" w:type="dxa"/>
            <w:shd w:val="clear" w:color="auto" w:fill="2683C6" w:themeFill="accent2"/>
          </w:tcPr>
          <w:p w14:paraId="02457AA6" w14:textId="2BB48B3E" w:rsidR="001C4B5C" w:rsidRPr="00C9776B" w:rsidRDefault="001C4B5C" w:rsidP="009D0CE6">
            <w:pPr>
              <w:spacing w:line="276" w:lineRule="auto"/>
              <w:rPr>
                <w:color w:val="FFFFFF" w:themeColor="background1"/>
              </w:rPr>
            </w:pPr>
            <w:r>
              <w:rPr>
                <w:color w:val="FFFFFF" w:themeColor="background1"/>
              </w:rPr>
              <w:t>Sign In to the AWS IoT Console</w:t>
            </w:r>
          </w:p>
        </w:tc>
      </w:tr>
      <w:tr w:rsidR="006A7DFD" w14:paraId="5B941EA0" w14:textId="77777777" w:rsidTr="009201F4">
        <w:trPr>
          <w:trHeight w:val="4983"/>
        </w:trPr>
        <w:tc>
          <w:tcPr>
            <w:tcW w:w="9739" w:type="dxa"/>
          </w:tcPr>
          <w:p w14:paraId="6CDB74FF" w14:textId="521C3EF8" w:rsidR="006A7DFD" w:rsidRDefault="006A7DFD" w:rsidP="00B9765C">
            <w:pPr>
              <w:pStyle w:val="ListParagraph"/>
              <w:numPr>
                <w:ilvl w:val="0"/>
                <w:numId w:val="27"/>
              </w:numPr>
              <w:spacing w:before="240" w:after="240"/>
            </w:pPr>
            <w:r>
              <w:t>At the AWS Console, click on Services</w:t>
            </w:r>
          </w:p>
          <w:p w14:paraId="25983774" w14:textId="3CA9AE46" w:rsidR="006A7DFD" w:rsidRDefault="002B08FF" w:rsidP="009D0CE6">
            <w:pPr>
              <w:spacing w:before="240" w:after="240"/>
              <w:jc w:val="center"/>
            </w:pPr>
            <w:r>
              <w:rPr>
                <w:lang w:val="en-SG" w:eastAsia="zh-CN" w:bidi="ar-SA"/>
              </w:rPr>
              <w:drawing>
                <wp:inline distT="0" distB="0" distL="0" distR="0" wp14:anchorId="548F8EB1" wp14:editId="2CE9FC0F">
                  <wp:extent cx="5588000" cy="2625770"/>
                  <wp:effectExtent l="0" t="0" r="0" b="317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97707" cy="2630331"/>
                          </a:xfrm>
                          <a:prstGeom prst="rect">
                            <a:avLst/>
                          </a:prstGeom>
                        </pic:spPr>
                      </pic:pic>
                    </a:graphicData>
                  </a:graphic>
                </wp:inline>
              </w:drawing>
            </w:r>
          </w:p>
        </w:tc>
      </w:tr>
      <w:tr w:rsidR="006A7DFD" w14:paraId="3D214D9D" w14:textId="77777777" w:rsidTr="009201F4">
        <w:trPr>
          <w:trHeight w:val="9060"/>
        </w:trPr>
        <w:tc>
          <w:tcPr>
            <w:tcW w:w="9739" w:type="dxa"/>
          </w:tcPr>
          <w:p w14:paraId="67B5C5DC" w14:textId="2052524C" w:rsidR="006A7DFD" w:rsidRDefault="006A7DFD" w:rsidP="00B9765C">
            <w:pPr>
              <w:pStyle w:val="ListParagraph"/>
              <w:numPr>
                <w:ilvl w:val="0"/>
                <w:numId w:val="27"/>
              </w:numPr>
              <w:spacing w:before="240" w:after="240"/>
            </w:pPr>
            <w:r>
              <w:lastRenderedPageBreak/>
              <w:t>Select AWS IoT</w:t>
            </w:r>
          </w:p>
          <w:p w14:paraId="63EF19A5" w14:textId="05C600DE" w:rsidR="006A7DFD" w:rsidRDefault="002B08FF" w:rsidP="002B08FF">
            <w:pPr>
              <w:spacing w:before="240" w:after="240"/>
              <w:jc w:val="center"/>
            </w:pPr>
            <w:r>
              <w:rPr>
                <w:lang w:val="en-SG" w:eastAsia="zh-CN" w:bidi="ar-SA"/>
              </w:rPr>
              <w:drawing>
                <wp:inline distT="0" distB="0" distL="0" distR="0" wp14:anchorId="282FF7A1" wp14:editId="503F06DC">
                  <wp:extent cx="4940300" cy="2372094"/>
                  <wp:effectExtent l="0" t="0" r="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48233" cy="2375903"/>
                          </a:xfrm>
                          <a:prstGeom prst="rect">
                            <a:avLst/>
                          </a:prstGeom>
                        </pic:spPr>
                      </pic:pic>
                    </a:graphicData>
                  </a:graphic>
                </wp:inline>
              </w:drawing>
            </w:r>
          </w:p>
          <w:p w14:paraId="26FA1208" w14:textId="77777777" w:rsidR="002B08FF" w:rsidRDefault="002B08FF" w:rsidP="002B08FF">
            <w:pPr>
              <w:pStyle w:val="ListParagraph"/>
              <w:spacing w:before="240" w:after="240"/>
            </w:pPr>
            <w:r>
              <w:t>You will be navigated here</w:t>
            </w:r>
          </w:p>
          <w:p w14:paraId="0FDD7013" w14:textId="2F353334" w:rsidR="006A7DFD" w:rsidRDefault="006A7DFD" w:rsidP="002B08FF">
            <w:pPr>
              <w:pStyle w:val="ListParagraph"/>
              <w:spacing w:before="240" w:after="240"/>
            </w:pPr>
            <w:r>
              <w:br/>
            </w:r>
            <w:r>
              <w:rPr>
                <w:lang w:val="en-SG" w:eastAsia="zh-CN" w:bidi="ar-SA"/>
              </w:rPr>
              <w:drawing>
                <wp:inline distT="0" distB="0" distL="0" distR="0" wp14:anchorId="0A9B31F2" wp14:editId="2BFF05F3">
                  <wp:extent cx="5206194" cy="24072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2330" b="5471"/>
                          <a:stretch/>
                        </pic:blipFill>
                        <pic:spPr bwMode="auto">
                          <a:xfrm>
                            <a:off x="0" y="0"/>
                            <a:ext cx="5208526" cy="24083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696ADF79" w14:textId="1239D8C7" w:rsidR="006A20C5" w:rsidRDefault="006A20C5" w:rsidP="00123DBE"/>
    <w:p w14:paraId="596EFF02" w14:textId="610BAA8C" w:rsidR="001C4B5C" w:rsidRDefault="006A20C5" w:rsidP="00123DBE">
      <w:r>
        <w:br w:type="page"/>
      </w:r>
    </w:p>
    <w:tbl>
      <w:tblPr>
        <w:tblStyle w:val="TableGrid"/>
        <w:tblW w:w="0" w:type="auto"/>
        <w:tblLook w:val="04A0" w:firstRow="1" w:lastRow="0" w:firstColumn="1" w:lastColumn="0" w:noHBand="0" w:noVBand="1"/>
      </w:tblPr>
      <w:tblGrid>
        <w:gridCol w:w="9739"/>
      </w:tblGrid>
      <w:tr w:rsidR="001C4B5C" w14:paraId="446B71C6" w14:textId="77777777" w:rsidTr="009D0CE6">
        <w:tc>
          <w:tcPr>
            <w:tcW w:w="9739" w:type="dxa"/>
            <w:shd w:val="clear" w:color="auto" w:fill="2683C6" w:themeFill="accent2"/>
          </w:tcPr>
          <w:p w14:paraId="198CAA3C" w14:textId="6689FAA1" w:rsidR="001C4B5C" w:rsidRPr="00C9776B" w:rsidRDefault="001C4B5C" w:rsidP="009D0CE6">
            <w:pPr>
              <w:spacing w:line="276" w:lineRule="auto"/>
              <w:rPr>
                <w:color w:val="FFFFFF" w:themeColor="background1"/>
              </w:rPr>
            </w:pPr>
            <w:r>
              <w:rPr>
                <w:color w:val="FFFFFF" w:themeColor="background1"/>
              </w:rPr>
              <w:lastRenderedPageBreak/>
              <w:t>Create &amp; Register Thing</w:t>
            </w:r>
          </w:p>
        </w:tc>
      </w:tr>
      <w:tr w:rsidR="006A7DFD" w14:paraId="24067706" w14:textId="77777777" w:rsidTr="009201F4">
        <w:trPr>
          <w:trHeight w:val="10196"/>
        </w:trPr>
        <w:tc>
          <w:tcPr>
            <w:tcW w:w="9739" w:type="dxa"/>
          </w:tcPr>
          <w:p w14:paraId="20F5E198" w14:textId="4CF6F5F1" w:rsidR="006A7DFD" w:rsidRDefault="006A7DFD" w:rsidP="00B9765C">
            <w:pPr>
              <w:pStyle w:val="ListParagraph"/>
              <w:numPr>
                <w:ilvl w:val="0"/>
                <w:numId w:val="28"/>
              </w:numPr>
              <w:spacing w:before="240" w:after="240"/>
            </w:pPr>
            <w:r>
              <w:t>At the AWS IoT Dashboard, select Registry | Things</w:t>
            </w:r>
          </w:p>
          <w:p w14:paraId="68F898B0" w14:textId="6E9E4279" w:rsidR="006A7DFD" w:rsidRDefault="008F0C3E" w:rsidP="008F0C3E">
            <w:pPr>
              <w:spacing w:before="240" w:after="240"/>
              <w:jc w:val="center"/>
            </w:pPr>
            <w:r>
              <w:rPr>
                <w:lang w:val="en-SG" w:eastAsia="zh-CN" w:bidi="ar-SA"/>
              </w:rPr>
              <w:drawing>
                <wp:inline distT="0" distB="0" distL="0" distR="0" wp14:anchorId="02A441E1" wp14:editId="0E58DBF1">
                  <wp:extent cx="5530850" cy="3596371"/>
                  <wp:effectExtent l="0" t="0" r="0" b="444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32093" cy="3597179"/>
                          </a:xfrm>
                          <a:prstGeom prst="rect">
                            <a:avLst/>
                          </a:prstGeom>
                        </pic:spPr>
                      </pic:pic>
                    </a:graphicData>
                  </a:graphic>
                </wp:inline>
              </w:drawing>
            </w:r>
          </w:p>
        </w:tc>
      </w:tr>
      <w:tr w:rsidR="008F0C3E" w14:paraId="055ED84B" w14:textId="77777777" w:rsidTr="009201F4">
        <w:trPr>
          <w:trHeight w:val="10196"/>
        </w:trPr>
        <w:tc>
          <w:tcPr>
            <w:tcW w:w="9739" w:type="dxa"/>
          </w:tcPr>
          <w:p w14:paraId="0FA6B924" w14:textId="77777777" w:rsidR="008F0C3E" w:rsidRDefault="008F0C3E" w:rsidP="00B9765C">
            <w:pPr>
              <w:pStyle w:val="ListParagraph"/>
              <w:numPr>
                <w:ilvl w:val="0"/>
                <w:numId w:val="28"/>
              </w:numPr>
              <w:spacing w:before="240" w:after="240"/>
            </w:pPr>
            <w:r>
              <w:lastRenderedPageBreak/>
              <w:t>Click on Create</w:t>
            </w:r>
          </w:p>
          <w:p w14:paraId="3C7C61CC" w14:textId="0A675C63" w:rsidR="008F0C3E" w:rsidRDefault="008F0C3E" w:rsidP="008F0C3E">
            <w:pPr>
              <w:pStyle w:val="ListParagraph"/>
              <w:spacing w:before="240" w:after="240"/>
            </w:pPr>
            <w:r w:rsidRPr="008F0C3E">
              <w:rPr>
                <w:lang w:val="en-SG" w:eastAsia="zh-CN" w:bidi="ar-SA"/>
              </w:rPr>
              <w:t>*Note: If you don’t have a thing yet, click on Register a thing.</w:t>
            </w:r>
          </w:p>
          <w:p w14:paraId="2F21CDC3" w14:textId="77777777" w:rsidR="008F0C3E" w:rsidRDefault="008F0C3E" w:rsidP="008F0C3E">
            <w:pPr>
              <w:spacing w:before="240" w:after="240"/>
              <w:jc w:val="center"/>
            </w:pPr>
            <w:r>
              <w:rPr>
                <w:lang w:val="en-SG" w:eastAsia="zh-CN" w:bidi="ar-SA"/>
              </w:rPr>
              <w:drawing>
                <wp:inline distT="0" distB="0" distL="0" distR="0" wp14:anchorId="48590C31" wp14:editId="5DC32783">
                  <wp:extent cx="3841750" cy="2306578"/>
                  <wp:effectExtent l="0" t="0" r="635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42613" cy="2307096"/>
                          </a:xfrm>
                          <a:prstGeom prst="rect">
                            <a:avLst/>
                          </a:prstGeom>
                        </pic:spPr>
                      </pic:pic>
                    </a:graphicData>
                  </a:graphic>
                </wp:inline>
              </w:drawing>
            </w:r>
          </w:p>
          <w:p w14:paraId="31AE4376" w14:textId="54BE75D9" w:rsidR="008F0C3E" w:rsidRDefault="008F0C3E" w:rsidP="008F0C3E">
            <w:pPr>
              <w:spacing w:before="240" w:after="240"/>
              <w:jc w:val="center"/>
            </w:pPr>
            <w:r>
              <w:rPr>
                <w:lang w:val="en-SG" w:eastAsia="zh-CN" w:bidi="ar-SA"/>
              </w:rPr>
              <w:drawing>
                <wp:inline distT="0" distB="0" distL="0" distR="0" wp14:anchorId="29BBEC1C" wp14:editId="08A11346">
                  <wp:extent cx="2679700" cy="2842617"/>
                  <wp:effectExtent l="0" t="0" r="635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81614" cy="2844647"/>
                          </a:xfrm>
                          <a:prstGeom prst="rect">
                            <a:avLst/>
                          </a:prstGeom>
                        </pic:spPr>
                      </pic:pic>
                    </a:graphicData>
                  </a:graphic>
                </wp:inline>
              </w:drawing>
            </w:r>
          </w:p>
        </w:tc>
      </w:tr>
      <w:tr w:rsidR="008F0C3E" w14:paraId="1D586B22" w14:textId="77777777" w:rsidTr="009201F4">
        <w:trPr>
          <w:trHeight w:val="10196"/>
        </w:trPr>
        <w:tc>
          <w:tcPr>
            <w:tcW w:w="9739" w:type="dxa"/>
          </w:tcPr>
          <w:p w14:paraId="16B96736" w14:textId="77777777" w:rsidR="008F0C3E" w:rsidRPr="008F0C3E" w:rsidRDefault="008F0C3E" w:rsidP="00B9765C">
            <w:pPr>
              <w:pStyle w:val="ListParagraph"/>
              <w:numPr>
                <w:ilvl w:val="0"/>
                <w:numId w:val="28"/>
              </w:numPr>
              <w:spacing w:before="240" w:after="240"/>
            </w:pPr>
            <w:r>
              <w:lastRenderedPageBreak/>
              <w:t xml:space="preserve">Give you Thing a name </w:t>
            </w:r>
            <w:r>
              <w:rPr>
                <w:lang w:val="en-SG" w:eastAsia="zh-CN" w:bidi="ar-SA"/>
              </w:rPr>
              <w:t>and click Create thing</w:t>
            </w:r>
          </w:p>
          <w:p w14:paraId="62903F6F" w14:textId="77777777" w:rsidR="008F0C3E" w:rsidRDefault="008F0C3E" w:rsidP="008F0C3E">
            <w:pPr>
              <w:spacing w:before="240" w:after="240"/>
              <w:jc w:val="center"/>
            </w:pPr>
            <w:r>
              <w:rPr>
                <w:lang w:val="en-SG" w:eastAsia="zh-CN" w:bidi="ar-SA"/>
              </w:rPr>
              <w:drawing>
                <wp:inline distT="0" distB="0" distL="0" distR="0" wp14:anchorId="175CEEE7" wp14:editId="33C3A9FB">
                  <wp:extent cx="5918200" cy="2788820"/>
                  <wp:effectExtent l="0" t="0" r="635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23218" cy="2791184"/>
                          </a:xfrm>
                          <a:prstGeom prst="rect">
                            <a:avLst/>
                          </a:prstGeom>
                        </pic:spPr>
                      </pic:pic>
                    </a:graphicData>
                  </a:graphic>
                </wp:inline>
              </w:drawing>
            </w:r>
          </w:p>
          <w:p w14:paraId="0EDF0891" w14:textId="18DDD231" w:rsidR="008F0C3E" w:rsidRDefault="008F0C3E" w:rsidP="008F0C3E">
            <w:pPr>
              <w:spacing w:before="240" w:after="240"/>
              <w:jc w:val="center"/>
            </w:pPr>
            <w:r>
              <w:rPr>
                <w:lang w:val="en-SG" w:eastAsia="zh-CN" w:bidi="ar-SA"/>
              </w:rPr>
              <w:drawing>
                <wp:inline distT="0" distB="0" distL="0" distR="0" wp14:anchorId="10D54E29" wp14:editId="622442C0">
                  <wp:extent cx="5728322" cy="2634244"/>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12644" b="5605"/>
                          <a:stretch/>
                        </pic:blipFill>
                        <pic:spPr bwMode="auto">
                          <a:xfrm>
                            <a:off x="0" y="0"/>
                            <a:ext cx="5737716" cy="2638564"/>
                          </a:xfrm>
                          <a:prstGeom prst="rect">
                            <a:avLst/>
                          </a:prstGeom>
                          <a:ln>
                            <a:noFill/>
                          </a:ln>
                          <a:extLst>
                            <a:ext uri="{53640926-AAD7-44D8-BBD7-CCE9431645EC}">
                              <a14:shadowObscured xmlns:a14="http://schemas.microsoft.com/office/drawing/2010/main"/>
                            </a:ext>
                          </a:extLst>
                        </pic:spPr>
                      </pic:pic>
                    </a:graphicData>
                  </a:graphic>
                </wp:inline>
              </w:drawing>
            </w:r>
          </w:p>
        </w:tc>
      </w:tr>
      <w:tr w:rsidR="008F0C3E" w14:paraId="54EB7397" w14:textId="77777777" w:rsidTr="008F0C3E">
        <w:trPr>
          <w:trHeight w:val="5235"/>
        </w:trPr>
        <w:tc>
          <w:tcPr>
            <w:tcW w:w="9739" w:type="dxa"/>
          </w:tcPr>
          <w:p w14:paraId="06EA5BD0" w14:textId="77777777" w:rsidR="008F0C3E" w:rsidRDefault="008F0C3E" w:rsidP="00B9765C">
            <w:pPr>
              <w:pStyle w:val="ListParagraph"/>
              <w:numPr>
                <w:ilvl w:val="0"/>
                <w:numId w:val="28"/>
              </w:numPr>
              <w:spacing w:before="240" w:after="240"/>
            </w:pPr>
            <w:r>
              <w:lastRenderedPageBreak/>
              <w:t>Select Interact and copy and paste REST API Endpoint to a notepad</w:t>
            </w:r>
          </w:p>
          <w:p w14:paraId="1308D54C" w14:textId="478C8654" w:rsidR="008F0C3E" w:rsidRDefault="008F0C3E" w:rsidP="008F0C3E">
            <w:pPr>
              <w:spacing w:before="240" w:after="240"/>
              <w:jc w:val="center"/>
            </w:pPr>
            <w:r>
              <w:rPr>
                <w:lang w:val="en-SG" w:eastAsia="zh-CN" w:bidi="ar-SA"/>
              </w:rPr>
              <w:drawing>
                <wp:inline distT="0" distB="0" distL="0" distR="0" wp14:anchorId="750A173C" wp14:editId="237F9162">
                  <wp:extent cx="5619750" cy="2506954"/>
                  <wp:effectExtent l="0" t="0" r="0" b="825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22492" cy="2508177"/>
                          </a:xfrm>
                          <a:prstGeom prst="rect">
                            <a:avLst/>
                          </a:prstGeom>
                        </pic:spPr>
                      </pic:pic>
                    </a:graphicData>
                  </a:graphic>
                </wp:inline>
              </w:drawing>
            </w:r>
          </w:p>
        </w:tc>
      </w:tr>
    </w:tbl>
    <w:p w14:paraId="6B0C4217" w14:textId="21F65F63" w:rsidR="00AA49A5" w:rsidRDefault="00AA49A5" w:rsidP="00123DBE"/>
    <w:p w14:paraId="0646B9EA" w14:textId="77777777" w:rsidR="00AA49A5" w:rsidRDefault="00AA49A5">
      <w:r>
        <w:br w:type="page"/>
      </w:r>
    </w:p>
    <w:tbl>
      <w:tblPr>
        <w:tblStyle w:val="TableGrid"/>
        <w:tblW w:w="0" w:type="auto"/>
        <w:tblLook w:val="04A0" w:firstRow="1" w:lastRow="0" w:firstColumn="1" w:lastColumn="0" w:noHBand="0" w:noVBand="1"/>
      </w:tblPr>
      <w:tblGrid>
        <w:gridCol w:w="9739"/>
      </w:tblGrid>
      <w:tr w:rsidR="0032168C" w:rsidRPr="00C9776B" w14:paraId="1EB16206" w14:textId="77777777" w:rsidTr="003A475B">
        <w:tc>
          <w:tcPr>
            <w:tcW w:w="9739" w:type="dxa"/>
            <w:shd w:val="clear" w:color="auto" w:fill="2683C6" w:themeFill="accent2"/>
          </w:tcPr>
          <w:p w14:paraId="51A0BE4D" w14:textId="09547C7C" w:rsidR="0032168C" w:rsidRPr="00C9776B" w:rsidRDefault="0032168C" w:rsidP="0032168C">
            <w:pPr>
              <w:spacing w:line="276" w:lineRule="auto"/>
              <w:rPr>
                <w:color w:val="FFFFFF" w:themeColor="background1"/>
              </w:rPr>
            </w:pPr>
            <w:r>
              <w:rPr>
                <w:color w:val="FFFFFF" w:themeColor="background1"/>
              </w:rPr>
              <w:lastRenderedPageBreak/>
              <w:t>Create Certificates</w:t>
            </w:r>
          </w:p>
        </w:tc>
      </w:tr>
      <w:tr w:rsidR="0032168C" w14:paraId="1FD42C8F" w14:textId="77777777" w:rsidTr="003A475B">
        <w:tc>
          <w:tcPr>
            <w:tcW w:w="9739" w:type="dxa"/>
          </w:tcPr>
          <w:p w14:paraId="09385666" w14:textId="77777777" w:rsidR="0032168C" w:rsidRDefault="0032168C" w:rsidP="00B9765C">
            <w:pPr>
              <w:pStyle w:val="ListParagraph"/>
              <w:numPr>
                <w:ilvl w:val="0"/>
                <w:numId w:val="29"/>
              </w:numPr>
              <w:spacing w:before="240" w:after="240"/>
            </w:pPr>
            <w:r>
              <w:t>Click the back arrow to go back to AWS IoT Dashboard</w:t>
            </w:r>
          </w:p>
          <w:p w14:paraId="160A2FB0" w14:textId="5157471E" w:rsidR="0032168C" w:rsidRDefault="0032168C" w:rsidP="0017218A">
            <w:pPr>
              <w:spacing w:before="240" w:after="240"/>
              <w:jc w:val="center"/>
            </w:pPr>
            <w:r>
              <w:rPr>
                <w:lang w:val="en-SG" w:eastAsia="zh-CN" w:bidi="ar-SA"/>
              </w:rPr>
              <w:drawing>
                <wp:inline distT="0" distB="0" distL="0" distR="0" wp14:anchorId="1C502F5B" wp14:editId="4B356749">
                  <wp:extent cx="4038600" cy="2556177"/>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40447" cy="2557346"/>
                          </a:xfrm>
                          <a:prstGeom prst="rect">
                            <a:avLst/>
                          </a:prstGeom>
                        </pic:spPr>
                      </pic:pic>
                    </a:graphicData>
                  </a:graphic>
                </wp:inline>
              </w:drawing>
            </w:r>
          </w:p>
        </w:tc>
      </w:tr>
      <w:tr w:rsidR="0032168C" w14:paraId="0068033C" w14:textId="77777777" w:rsidTr="003A475B">
        <w:tc>
          <w:tcPr>
            <w:tcW w:w="9739" w:type="dxa"/>
          </w:tcPr>
          <w:p w14:paraId="5AC84252" w14:textId="77777777" w:rsidR="0032168C" w:rsidRPr="008F0C3E" w:rsidRDefault="0032168C" w:rsidP="00B9765C">
            <w:pPr>
              <w:pStyle w:val="ListParagraph"/>
              <w:numPr>
                <w:ilvl w:val="0"/>
                <w:numId w:val="29"/>
              </w:numPr>
              <w:spacing w:before="240" w:after="240"/>
              <w:rPr>
                <w:lang w:val="en-SG" w:eastAsia="zh-CN" w:bidi="ar-SA"/>
              </w:rPr>
            </w:pPr>
            <w:r w:rsidRPr="008F0C3E">
              <w:rPr>
                <w:lang w:val="en-SG" w:eastAsia="zh-CN" w:bidi="ar-SA"/>
              </w:rPr>
              <w:t>At the AWS IoT Dashboard, select Security | Certificates</w:t>
            </w:r>
          </w:p>
          <w:p w14:paraId="2F80EF45" w14:textId="4FA525B8" w:rsidR="0032168C" w:rsidRDefault="0032168C" w:rsidP="0017218A">
            <w:pPr>
              <w:spacing w:before="240" w:after="240"/>
              <w:jc w:val="center"/>
            </w:pPr>
            <w:r>
              <w:rPr>
                <w:lang w:val="en-SG" w:eastAsia="zh-CN" w:bidi="ar-SA"/>
              </w:rPr>
              <w:drawing>
                <wp:inline distT="0" distB="0" distL="0" distR="0" wp14:anchorId="0DA4ED32" wp14:editId="0B2C597B">
                  <wp:extent cx="4864100" cy="3590359"/>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64647" cy="3590763"/>
                          </a:xfrm>
                          <a:prstGeom prst="rect">
                            <a:avLst/>
                          </a:prstGeom>
                        </pic:spPr>
                      </pic:pic>
                    </a:graphicData>
                  </a:graphic>
                </wp:inline>
              </w:drawing>
            </w:r>
          </w:p>
        </w:tc>
      </w:tr>
      <w:tr w:rsidR="0032168C" w14:paraId="1A605F33" w14:textId="77777777" w:rsidTr="003A475B">
        <w:tc>
          <w:tcPr>
            <w:tcW w:w="9739" w:type="dxa"/>
          </w:tcPr>
          <w:p w14:paraId="3F716DA5" w14:textId="77777777" w:rsidR="0032168C" w:rsidRDefault="0032168C" w:rsidP="00B9765C">
            <w:pPr>
              <w:pStyle w:val="ListParagraph"/>
              <w:numPr>
                <w:ilvl w:val="0"/>
                <w:numId w:val="29"/>
              </w:numPr>
              <w:spacing w:before="240" w:after="240"/>
              <w:rPr>
                <w:lang w:val="en-SG" w:eastAsia="zh-CN" w:bidi="ar-SA"/>
              </w:rPr>
            </w:pPr>
            <w:r w:rsidRPr="00B206CC">
              <w:rPr>
                <w:lang w:val="en-SG" w:eastAsia="zh-CN" w:bidi="ar-SA"/>
              </w:rPr>
              <w:t>Click on Create</w:t>
            </w:r>
          </w:p>
          <w:p w14:paraId="7D8821FD" w14:textId="77777777" w:rsidR="0032168C" w:rsidRDefault="0032168C" w:rsidP="0032168C">
            <w:pPr>
              <w:pStyle w:val="ListParagraph"/>
              <w:spacing w:before="240" w:after="240"/>
              <w:rPr>
                <w:lang w:val="en-SG" w:eastAsia="zh-CN" w:bidi="ar-SA"/>
              </w:rPr>
            </w:pPr>
            <w:r w:rsidRPr="0032168C">
              <w:rPr>
                <w:lang w:val="en-SG" w:eastAsia="zh-CN" w:bidi="ar-SA"/>
              </w:rPr>
              <w:t>*Note: If you don’t have a certificate yet, click on Create certificate</w:t>
            </w:r>
          </w:p>
          <w:p w14:paraId="6A8CD8F3" w14:textId="77777777" w:rsidR="0032168C" w:rsidRDefault="0032168C" w:rsidP="0032168C">
            <w:pPr>
              <w:pStyle w:val="ListParagraph"/>
              <w:spacing w:before="240" w:after="240"/>
              <w:rPr>
                <w:lang w:val="en-SG" w:eastAsia="zh-CN" w:bidi="ar-SA"/>
              </w:rPr>
            </w:pPr>
          </w:p>
          <w:p w14:paraId="386BCDCD" w14:textId="77777777" w:rsidR="0032168C" w:rsidRDefault="0032168C" w:rsidP="0032168C">
            <w:pPr>
              <w:pStyle w:val="ListParagraph"/>
              <w:spacing w:before="240" w:after="240"/>
              <w:rPr>
                <w:lang w:val="en-SG" w:eastAsia="zh-CN" w:bidi="ar-SA"/>
              </w:rPr>
            </w:pPr>
            <w:r>
              <w:rPr>
                <w:lang w:val="en-SG" w:eastAsia="zh-CN" w:bidi="ar-SA"/>
              </w:rPr>
              <w:lastRenderedPageBreak/>
              <w:drawing>
                <wp:inline distT="0" distB="0" distL="0" distR="0" wp14:anchorId="1A53480B" wp14:editId="07FF8047">
                  <wp:extent cx="5092700" cy="2819294"/>
                  <wp:effectExtent l="0" t="0" r="0" b="63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94845" cy="2820481"/>
                          </a:xfrm>
                          <a:prstGeom prst="rect">
                            <a:avLst/>
                          </a:prstGeom>
                        </pic:spPr>
                      </pic:pic>
                    </a:graphicData>
                  </a:graphic>
                </wp:inline>
              </w:drawing>
            </w:r>
          </w:p>
          <w:p w14:paraId="1AC2FE0D" w14:textId="77777777" w:rsidR="0032168C" w:rsidRDefault="0032168C" w:rsidP="0032168C">
            <w:pPr>
              <w:spacing w:before="240" w:after="240"/>
              <w:jc w:val="center"/>
              <w:rPr>
                <w:lang w:val="en-SG" w:eastAsia="zh-CN" w:bidi="ar-SA"/>
              </w:rPr>
            </w:pPr>
            <w:r>
              <w:rPr>
                <w:lang w:val="en-SG" w:eastAsia="zh-CN" w:bidi="ar-SA"/>
              </w:rPr>
              <w:drawing>
                <wp:inline distT="0" distB="0" distL="0" distR="0" wp14:anchorId="6FE8D2B2" wp14:editId="51E7EBA0">
                  <wp:extent cx="4965700" cy="2377668"/>
                  <wp:effectExtent l="0" t="0" r="6350" b="381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968422" cy="2378971"/>
                          </a:xfrm>
                          <a:prstGeom prst="rect">
                            <a:avLst/>
                          </a:prstGeom>
                        </pic:spPr>
                      </pic:pic>
                    </a:graphicData>
                  </a:graphic>
                </wp:inline>
              </w:drawing>
            </w:r>
          </w:p>
          <w:p w14:paraId="68C64C0C" w14:textId="459904A0" w:rsidR="0032168C" w:rsidRDefault="0032168C" w:rsidP="0017218A">
            <w:pPr>
              <w:spacing w:before="240" w:after="240"/>
              <w:jc w:val="center"/>
            </w:pPr>
            <w:r>
              <w:rPr>
                <w:lang w:val="en-SG" w:eastAsia="zh-CN" w:bidi="ar-SA"/>
              </w:rPr>
              <w:drawing>
                <wp:inline distT="0" distB="0" distL="0" distR="0" wp14:anchorId="494747CB" wp14:editId="4E9A1B73">
                  <wp:extent cx="4933950" cy="2351838"/>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35259" cy="2352462"/>
                          </a:xfrm>
                          <a:prstGeom prst="rect">
                            <a:avLst/>
                          </a:prstGeom>
                        </pic:spPr>
                      </pic:pic>
                    </a:graphicData>
                  </a:graphic>
                </wp:inline>
              </w:drawing>
            </w:r>
          </w:p>
        </w:tc>
      </w:tr>
      <w:tr w:rsidR="0032168C" w14:paraId="2A9C19A0" w14:textId="77777777" w:rsidTr="003A475B">
        <w:tc>
          <w:tcPr>
            <w:tcW w:w="9739" w:type="dxa"/>
          </w:tcPr>
          <w:p w14:paraId="091BE96A" w14:textId="77777777" w:rsidR="0032168C" w:rsidRPr="00B206CC" w:rsidRDefault="0032168C" w:rsidP="00B9765C">
            <w:pPr>
              <w:pStyle w:val="ListParagraph"/>
              <w:numPr>
                <w:ilvl w:val="0"/>
                <w:numId w:val="29"/>
              </w:numPr>
              <w:spacing w:before="240" w:after="240"/>
              <w:rPr>
                <w:lang w:val="en-SG" w:eastAsia="zh-CN" w:bidi="ar-SA"/>
              </w:rPr>
            </w:pPr>
            <w:r w:rsidRPr="00B206CC">
              <w:rPr>
                <w:lang w:val="en-SG" w:eastAsia="zh-CN" w:bidi="ar-SA"/>
              </w:rPr>
              <w:t>Click Download for each certificate</w:t>
            </w:r>
          </w:p>
          <w:p w14:paraId="0C9E291E" w14:textId="0ED64ACC" w:rsidR="0032168C" w:rsidRDefault="0032168C" w:rsidP="0017218A">
            <w:pPr>
              <w:spacing w:before="240" w:after="240"/>
              <w:jc w:val="center"/>
            </w:pPr>
            <w:r>
              <w:rPr>
                <w:lang w:val="en-SG" w:eastAsia="zh-CN" w:bidi="ar-SA"/>
              </w:rPr>
              <w:lastRenderedPageBreak/>
              <w:drawing>
                <wp:inline distT="0" distB="0" distL="0" distR="0" wp14:anchorId="4E002BEE" wp14:editId="77A22FA9">
                  <wp:extent cx="3965091" cy="3378200"/>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66170" cy="3379119"/>
                          </a:xfrm>
                          <a:prstGeom prst="rect">
                            <a:avLst/>
                          </a:prstGeom>
                        </pic:spPr>
                      </pic:pic>
                    </a:graphicData>
                  </a:graphic>
                </wp:inline>
              </w:drawing>
            </w:r>
          </w:p>
        </w:tc>
      </w:tr>
      <w:tr w:rsidR="0032168C" w14:paraId="7302F440" w14:textId="77777777" w:rsidTr="003A475B">
        <w:tc>
          <w:tcPr>
            <w:tcW w:w="9739" w:type="dxa"/>
          </w:tcPr>
          <w:p w14:paraId="240B5D4F" w14:textId="77777777" w:rsidR="0032168C" w:rsidRDefault="0032168C" w:rsidP="00B9765C">
            <w:pPr>
              <w:pStyle w:val="ListParagraph"/>
              <w:numPr>
                <w:ilvl w:val="0"/>
                <w:numId w:val="29"/>
              </w:numPr>
              <w:spacing w:before="240" w:after="240"/>
            </w:pPr>
            <w:r>
              <w:t>When you click Download for your root CA, right click and save as rootca.pem</w:t>
            </w:r>
          </w:p>
          <w:p w14:paraId="234040CE" w14:textId="63075D5D" w:rsidR="0032168C" w:rsidRDefault="0032168C" w:rsidP="0017218A">
            <w:pPr>
              <w:spacing w:before="240" w:after="240"/>
              <w:jc w:val="center"/>
            </w:pPr>
            <w:r>
              <w:rPr>
                <w:lang w:val="en-SG" w:eastAsia="zh-CN" w:bidi="ar-SA"/>
              </w:rPr>
              <w:drawing>
                <wp:inline distT="0" distB="0" distL="0" distR="0" wp14:anchorId="2C95A56F" wp14:editId="03F85557">
                  <wp:extent cx="5753100" cy="3059783"/>
                  <wp:effectExtent l="0" t="0" r="0" b="762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53939" cy="3060229"/>
                          </a:xfrm>
                          <a:prstGeom prst="rect">
                            <a:avLst/>
                          </a:prstGeom>
                        </pic:spPr>
                      </pic:pic>
                    </a:graphicData>
                  </a:graphic>
                </wp:inline>
              </w:drawing>
            </w:r>
          </w:p>
        </w:tc>
      </w:tr>
      <w:tr w:rsidR="0032168C" w14:paraId="1183B1DA" w14:textId="77777777" w:rsidTr="003A475B">
        <w:tc>
          <w:tcPr>
            <w:tcW w:w="9739" w:type="dxa"/>
          </w:tcPr>
          <w:p w14:paraId="68EE9F0E" w14:textId="77777777" w:rsidR="0032168C" w:rsidRDefault="0032168C" w:rsidP="00B9765C">
            <w:pPr>
              <w:pStyle w:val="ListParagraph"/>
              <w:numPr>
                <w:ilvl w:val="0"/>
                <w:numId w:val="29"/>
              </w:numPr>
              <w:spacing w:before="240" w:after="240"/>
            </w:pPr>
            <w:r>
              <w:t>Move your certs to a new folder named certs and rename them accordingly</w:t>
            </w:r>
          </w:p>
          <w:p w14:paraId="54CE82FB" w14:textId="2558BB9F" w:rsidR="0032168C" w:rsidRDefault="0032168C" w:rsidP="0017218A">
            <w:pPr>
              <w:spacing w:before="240" w:after="240"/>
              <w:jc w:val="center"/>
            </w:pPr>
            <w:r>
              <w:rPr>
                <w:lang w:val="en-SG" w:eastAsia="zh-CN" w:bidi="ar-SA"/>
              </w:rPr>
              <w:lastRenderedPageBreak/>
              <w:drawing>
                <wp:inline distT="0" distB="0" distL="0" distR="0" wp14:anchorId="58228CF1" wp14:editId="4085CCA6">
                  <wp:extent cx="5949950" cy="1462312"/>
                  <wp:effectExtent l="0" t="0" r="0" b="508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55136" cy="1463586"/>
                          </a:xfrm>
                          <a:prstGeom prst="rect">
                            <a:avLst/>
                          </a:prstGeom>
                        </pic:spPr>
                      </pic:pic>
                    </a:graphicData>
                  </a:graphic>
                </wp:inline>
              </w:drawing>
            </w:r>
          </w:p>
        </w:tc>
      </w:tr>
      <w:tr w:rsidR="0032168C" w14:paraId="2AAED9EF" w14:textId="77777777" w:rsidTr="003A475B">
        <w:tc>
          <w:tcPr>
            <w:tcW w:w="9739" w:type="dxa"/>
          </w:tcPr>
          <w:p w14:paraId="6808C0A3" w14:textId="77777777" w:rsidR="0032168C" w:rsidRPr="00B206CC" w:rsidRDefault="0032168C" w:rsidP="00B9765C">
            <w:pPr>
              <w:pStyle w:val="ListParagraph"/>
              <w:numPr>
                <w:ilvl w:val="0"/>
                <w:numId w:val="29"/>
              </w:numPr>
              <w:spacing w:before="240" w:after="240"/>
              <w:rPr>
                <w:lang w:val="en-SG" w:eastAsia="zh-CN" w:bidi="ar-SA"/>
              </w:rPr>
            </w:pPr>
            <w:r w:rsidRPr="00B206CC">
              <w:rPr>
                <w:lang w:val="en-SG" w:eastAsia="zh-CN" w:bidi="ar-SA"/>
              </w:rPr>
              <w:t>Click Activate</w:t>
            </w:r>
          </w:p>
          <w:p w14:paraId="32D3203B" w14:textId="77777777" w:rsidR="0032168C" w:rsidRDefault="0032168C" w:rsidP="0032168C">
            <w:pPr>
              <w:spacing w:before="240" w:after="240"/>
              <w:jc w:val="center"/>
            </w:pPr>
            <w:r>
              <w:rPr>
                <w:lang w:val="en-SG" w:eastAsia="zh-CN" w:bidi="ar-SA"/>
              </w:rPr>
              <w:drawing>
                <wp:inline distT="0" distB="0" distL="0" distR="0" wp14:anchorId="68884A4D" wp14:editId="4F976821">
                  <wp:extent cx="3168650" cy="2025181"/>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169748" cy="2025883"/>
                          </a:xfrm>
                          <a:prstGeom prst="rect">
                            <a:avLst/>
                          </a:prstGeom>
                        </pic:spPr>
                      </pic:pic>
                    </a:graphicData>
                  </a:graphic>
                </wp:inline>
              </w:drawing>
            </w:r>
          </w:p>
          <w:p w14:paraId="018D742F" w14:textId="77777777" w:rsidR="0032168C" w:rsidRDefault="0032168C" w:rsidP="0032168C">
            <w:pPr>
              <w:spacing w:before="240" w:after="240"/>
            </w:pPr>
          </w:p>
        </w:tc>
      </w:tr>
    </w:tbl>
    <w:p w14:paraId="5CA7189A" w14:textId="77777777" w:rsidR="0032168C" w:rsidRDefault="0032168C">
      <w:r>
        <w:br w:type="page"/>
      </w:r>
    </w:p>
    <w:tbl>
      <w:tblPr>
        <w:tblStyle w:val="TableGrid"/>
        <w:tblW w:w="0" w:type="auto"/>
        <w:tblLook w:val="04A0" w:firstRow="1" w:lastRow="0" w:firstColumn="1" w:lastColumn="0" w:noHBand="0" w:noVBand="1"/>
      </w:tblPr>
      <w:tblGrid>
        <w:gridCol w:w="9739"/>
      </w:tblGrid>
      <w:tr w:rsidR="001C4B5C" w14:paraId="43805104" w14:textId="77777777" w:rsidTr="009D0CE6">
        <w:tc>
          <w:tcPr>
            <w:tcW w:w="9739" w:type="dxa"/>
            <w:shd w:val="clear" w:color="auto" w:fill="2683C6" w:themeFill="accent2"/>
          </w:tcPr>
          <w:p w14:paraId="1AA83EDC" w14:textId="4C0AFD60" w:rsidR="001C4B5C" w:rsidRPr="00C9776B" w:rsidRDefault="000F0E12" w:rsidP="009D0CE6">
            <w:pPr>
              <w:spacing w:line="276" w:lineRule="auto"/>
              <w:rPr>
                <w:color w:val="FFFFFF" w:themeColor="background1"/>
              </w:rPr>
            </w:pPr>
            <w:r>
              <w:rPr>
                <w:color w:val="FFFFFF" w:themeColor="background1"/>
              </w:rPr>
              <w:lastRenderedPageBreak/>
              <w:t>Create Security Policy</w:t>
            </w:r>
          </w:p>
        </w:tc>
      </w:tr>
      <w:tr w:rsidR="001C4B5C" w14:paraId="1B2031D2" w14:textId="77777777" w:rsidTr="009D0CE6">
        <w:tc>
          <w:tcPr>
            <w:tcW w:w="9739" w:type="dxa"/>
          </w:tcPr>
          <w:p w14:paraId="2CB0F127" w14:textId="4DAA27D2" w:rsidR="001C4B5C" w:rsidRDefault="00360DAD" w:rsidP="003F5386">
            <w:pPr>
              <w:spacing w:before="240" w:after="240"/>
            </w:pPr>
            <w:r>
              <w:t>1.</w:t>
            </w:r>
            <w:r w:rsidR="000E7C68">
              <w:t xml:space="preserve"> Click Attach a policy</w:t>
            </w:r>
          </w:p>
        </w:tc>
      </w:tr>
      <w:tr w:rsidR="001C4B5C" w14:paraId="2CBFB2B0" w14:textId="77777777" w:rsidTr="009D0CE6">
        <w:tc>
          <w:tcPr>
            <w:tcW w:w="9739" w:type="dxa"/>
          </w:tcPr>
          <w:p w14:paraId="3D241829" w14:textId="3A8C1DC2" w:rsidR="001C4B5C" w:rsidRDefault="0017218A" w:rsidP="009D0CE6">
            <w:pPr>
              <w:spacing w:before="240" w:after="240"/>
              <w:jc w:val="center"/>
            </w:pPr>
            <w:r>
              <w:rPr>
                <w:lang w:val="en-SG" w:eastAsia="zh-CN" w:bidi="ar-SA"/>
              </w:rPr>
              <w:drawing>
                <wp:inline distT="0" distB="0" distL="0" distR="0" wp14:anchorId="2C5E72D8" wp14:editId="481ECCBB">
                  <wp:extent cx="2813050" cy="2282774"/>
                  <wp:effectExtent l="0" t="0" r="6350" b="381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14341" cy="2283821"/>
                          </a:xfrm>
                          <a:prstGeom prst="rect">
                            <a:avLst/>
                          </a:prstGeom>
                        </pic:spPr>
                      </pic:pic>
                    </a:graphicData>
                  </a:graphic>
                </wp:inline>
              </w:drawing>
            </w:r>
          </w:p>
        </w:tc>
      </w:tr>
      <w:tr w:rsidR="00793DD6" w14:paraId="54090FA9" w14:textId="77777777" w:rsidTr="009201F4">
        <w:trPr>
          <w:trHeight w:val="5373"/>
        </w:trPr>
        <w:tc>
          <w:tcPr>
            <w:tcW w:w="9739" w:type="dxa"/>
          </w:tcPr>
          <w:p w14:paraId="22281D0B" w14:textId="77777777" w:rsidR="00793DD6" w:rsidRDefault="00793DD6" w:rsidP="00660526">
            <w:pPr>
              <w:spacing w:before="240" w:after="240"/>
            </w:pPr>
            <w:r>
              <w:t>2. Click Create a new policy</w:t>
            </w:r>
          </w:p>
          <w:p w14:paraId="66513271" w14:textId="0384A852" w:rsidR="00793DD6" w:rsidRDefault="00447D80" w:rsidP="00FB5EE7">
            <w:pPr>
              <w:spacing w:before="240" w:after="240"/>
              <w:jc w:val="center"/>
            </w:pPr>
            <w:r>
              <w:rPr>
                <w:lang w:val="en-SG" w:eastAsia="zh-CN" w:bidi="ar-SA"/>
              </w:rPr>
              <w:drawing>
                <wp:inline distT="0" distB="0" distL="0" distR="0" wp14:anchorId="133A026C" wp14:editId="60D036F1">
                  <wp:extent cx="5695950" cy="2687011"/>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697146" cy="2687575"/>
                          </a:xfrm>
                          <a:prstGeom prst="rect">
                            <a:avLst/>
                          </a:prstGeom>
                        </pic:spPr>
                      </pic:pic>
                    </a:graphicData>
                  </a:graphic>
                </wp:inline>
              </w:drawing>
            </w:r>
          </w:p>
        </w:tc>
      </w:tr>
      <w:tr w:rsidR="00793DD6" w14:paraId="61E9C159" w14:textId="77777777" w:rsidTr="009201F4">
        <w:trPr>
          <w:trHeight w:val="5346"/>
        </w:trPr>
        <w:tc>
          <w:tcPr>
            <w:tcW w:w="9739" w:type="dxa"/>
          </w:tcPr>
          <w:p w14:paraId="5F3275A2" w14:textId="77777777" w:rsidR="00793DD6" w:rsidRDefault="00793DD6" w:rsidP="00D04589">
            <w:pPr>
              <w:spacing w:before="240" w:after="240"/>
              <w:rPr>
                <w:lang w:val="en-SG" w:eastAsia="zh-CN" w:bidi="ar-SA"/>
              </w:rPr>
            </w:pPr>
            <w:r>
              <w:rPr>
                <w:lang w:val="en-SG" w:eastAsia="zh-CN" w:bidi="ar-SA"/>
              </w:rPr>
              <w:lastRenderedPageBreak/>
              <w:t>3. Define the policy name and authorized actions</w:t>
            </w:r>
          </w:p>
          <w:p w14:paraId="43139938" w14:textId="2CA35F7C" w:rsidR="00793DD6" w:rsidRDefault="00447D80" w:rsidP="00447D80">
            <w:pPr>
              <w:spacing w:before="240" w:after="240"/>
              <w:jc w:val="center"/>
              <w:rPr>
                <w:lang w:val="en-SG" w:eastAsia="zh-CN" w:bidi="ar-SA"/>
              </w:rPr>
            </w:pPr>
            <w:r>
              <w:rPr>
                <w:lang w:val="en-SG" w:eastAsia="zh-CN" w:bidi="ar-SA"/>
              </w:rPr>
              <w:drawing>
                <wp:inline distT="0" distB="0" distL="0" distR="0" wp14:anchorId="1292E620" wp14:editId="70F40627">
                  <wp:extent cx="4749800" cy="2511075"/>
                  <wp:effectExtent l="0" t="0" r="0" b="381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50426" cy="2511406"/>
                          </a:xfrm>
                          <a:prstGeom prst="rect">
                            <a:avLst/>
                          </a:prstGeom>
                        </pic:spPr>
                      </pic:pic>
                    </a:graphicData>
                  </a:graphic>
                </wp:inline>
              </w:drawing>
            </w:r>
          </w:p>
        </w:tc>
      </w:tr>
      <w:tr w:rsidR="00E9644E" w14:paraId="1022233D" w14:textId="77777777" w:rsidTr="009201F4">
        <w:trPr>
          <w:trHeight w:val="11020"/>
        </w:trPr>
        <w:tc>
          <w:tcPr>
            <w:tcW w:w="9739" w:type="dxa"/>
          </w:tcPr>
          <w:p w14:paraId="07B34B52" w14:textId="77777777" w:rsidR="00E9644E" w:rsidRDefault="00E9644E" w:rsidP="00D04589">
            <w:pPr>
              <w:spacing w:before="240" w:after="240"/>
            </w:pPr>
            <w:r>
              <w:lastRenderedPageBreak/>
              <w:t>4. Click Create</w:t>
            </w:r>
          </w:p>
          <w:p w14:paraId="045D4E54" w14:textId="2C3829CD" w:rsidR="00E9644E" w:rsidRDefault="003C71C2" w:rsidP="00FB5EE7">
            <w:pPr>
              <w:spacing w:before="240" w:after="240"/>
              <w:jc w:val="center"/>
            </w:pPr>
            <w:r>
              <w:rPr>
                <w:lang w:val="en-SG" w:eastAsia="zh-CN" w:bidi="ar-SA"/>
              </w:rPr>
              <w:drawing>
                <wp:inline distT="0" distB="0" distL="0" distR="0" wp14:anchorId="01A85DEA" wp14:editId="6B15160C">
                  <wp:extent cx="2133600" cy="2087581"/>
                  <wp:effectExtent l="0" t="0" r="0" b="8255"/>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134983" cy="2088934"/>
                          </a:xfrm>
                          <a:prstGeom prst="rect">
                            <a:avLst/>
                          </a:prstGeom>
                        </pic:spPr>
                      </pic:pic>
                    </a:graphicData>
                  </a:graphic>
                </wp:inline>
              </w:drawing>
            </w:r>
          </w:p>
          <w:p w14:paraId="0A928F36" w14:textId="77777777" w:rsidR="00E9644E" w:rsidRDefault="00E9644E" w:rsidP="00FB5EE7">
            <w:pPr>
              <w:spacing w:before="240" w:after="240"/>
              <w:jc w:val="center"/>
            </w:pPr>
          </w:p>
          <w:p w14:paraId="4FF1F3C8" w14:textId="338CC1EA" w:rsidR="00E9644E" w:rsidRDefault="00E9644E" w:rsidP="00C069BE">
            <w:pPr>
              <w:spacing w:before="240" w:after="240"/>
              <w:jc w:val="center"/>
            </w:pPr>
            <w:r>
              <w:rPr>
                <w:lang w:val="en-SG" w:eastAsia="zh-CN" w:bidi="ar-SA"/>
              </w:rPr>
              <w:drawing>
                <wp:inline distT="0" distB="0" distL="0" distR="0" wp14:anchorId="2AF3C553" wp14:editId="64E5CA5B">
                  <wp:extent cx="5712811" cy="2634407"/>
                  <wp:effectExtent l="0" t="0" r="254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12396" b="5626"/>
                          <a:stretch/>
                        </pic:blipFill>
                        <pic:spPr bwMode="auto">
                          <a:xfrm>
                            <a:off x="0" y="0"/>
                            <a:ext cx="5719698" cy="2637583"/>
                          </a:xfrm>
                          <a:prstGeom prst="rect">
                            <a:avLst/>
                          </a:prstGeom>
                          <a:ln>
                            <a:noFill/>
                          </a:ln>
                          <a:extLst>
                            <a:ext uri="{53640926-AAD7-44D8-BBD7-CCE9431645EC}">
                              <a14:shadowObscured xmlns:a14="http://schemas.microsoft.com/office/drawing/2010/main"/>
                            </a:ext>
                          </a:extLst>
                        </pic:spPr>
                      </pic:pic>
                    </a:graphicData>
                  </a:graphic>
                </wp:inline>
              </w:drawing>
            </w:r>
          </w:p>
        </w:tc>
      </w:tr>
    </w:tbl>
    <w:p w14:paraId="52336C52" w14:textId="1BC5717E" w:rsidR="00660526" w:rsidRDefault="00660526" w:rsidP="00123DBE"/>
    <w:p w14:paraId="13F0E672" w14:textId="42D4A681" w:rsidR="001C4B5C" w:rsidRDefault="00660526" w:rsidP="00123DBE">
      <w:r>
        <w:br w:type="page"/>
      </w:r>
    </w:p>
    <w:tbl>
      <w:tblPr>
        <w:tblStyle w:val="TableGrid"/>
        <w:tblW w:w="0" w:type="auto"/>
        <w:tblLook w:val="04A0" w:firstRow="1" w:lastRow="0" w:firstColumn="1" w:lastColumn="0" w:noHBand="0" w:noVBand="1"/>
      </w:tblPr>
      <w:tblGrid>
        <w:gridCol w:w="9739"/>
      </w:tblGrid>
      <w:tr w:rsidR="001C4B5C" w14:paraId="19E780E8" w14:textId="77777777" w:rsidTr="009D0CE6">
        <w:tc>
          <w:tcPr>
            <w:tcW w:w="9739" w:type="dxa"/>
            <w:shd w:val="clear" w:color="auto" w:fill="2683C6" w:themeFill="accent2"/>
          </w:tcPr>
          <w:p w14:paraId="5DE79FBA" w14:textId="1E478AB9" w:rsidR="001C4B5C" w:rsidRPr="00C9776B" w:rsidRDefault="009D0CE6" w:rsidP="009D0CE6">
            <w:pPr>
              <w:spacing w:line="276" w:lineRule="auto"/>
              <w:rPr>
                <w:color w:val="FFFFFF" w:themeColor="background1"/>
              </w:rPr>
            </w:pPr>
            <w:r>
              <w:rPr>
                <w:color w:val="FFFFFF" w:themeColor="background1"/>
              </w:rPr>
              <w:lastRenderedPageBreak/>
              <w:t>Attach Security Policy and Thing to Certificate</w:t>
            </w:r>
            <w:r w:rsidR="00D94C7C">
              <w:rPr>
                <w:color w:val="FFFFFF" w:themeColor="background1"/>
              </w:rPr>
              <w:t>s</w:t>
            </w:r>
          </w:p>
        </w:tc>
      </w:tr>
      <w:tr w:rsidR="003C4E35" w14:paraId="4B4691C1" w14:textId="77777777" w:rsidTr="009201F4">
        <w:trPr>
          <w:trHeight w:val="5440"/>
        </w:trPr>
        <w:tc>
          <w:tcPr>
            <w:tcW w:w="9739" w:type="dxa"/>
          </w:tcPr>
          <w:p w14:paraId="3C9C98F9" w14:textId="77777777" w:rsidR="003C4E35" w:rsidRDefault="003C4E35" w:rsidP="00F2402C">
            <w:pPr>
              <w:spacing w:before="240" w:after="240"/>
            </w:pPr>
            <w:r>
              <w:t>1. Click the back arrow to go back to AWS IoT Dashboard</w:t>
            </w:r>
          </w:p>
          <w:p w14:paraId="6149120E" w14:textId="5EA5673D" w:rsidR="003C4E35" w:rsidRDefault="003C4E35" w:rsidP="0079591E">
            <w:pPr>
              <w:spacing w:before="240" w:after="240"/>
              <w:jc w:val="center"/>
            </w:pPr>
            <w:r>
              <w:rPr>
                <w:lang w:val="en-SG" w:eastAsia="zh-CN" w:bidi="ar-SA"/>
              </w:rPr>
              <mc:AlternateContent>
                <mc:Choice Requires="wps">
                  <w:drawing>
                    <wp:anchor distT="0" distB="0" distL="114300" distR="114300" simplePos="0" relativeHeight="251821056" behindDoc="0" locked="0" layoutInCell="1" allowOverlap="1" wp14:anchorId="0A7686C0" wp14:editId="45469F9A">
                      <wp:simplePos x="0" y="0"/>
                      <wp:positionH relativeFrom="column">
                        <wp:posOffset>1677670</wp:posOffset>
                      </wp:positionH>
                      <wp:positionV relativeFrom="paragraph">
                        <wp:posOffset>255905</wp:posOffset>
                      </wp:positionV>
                      <wp:extent cx="344032" cy="362139"/>
                      <wp:effectExtent l="0" t="0" r="18415" b="19050"/>
                      <wp:wrapNone/>
                      <wp:docPr id="220" name="Rectangle 220"/>
                      <wp:cNvGraphicFramePr/>
                      <a:graphic xmlns:a="http://schemas.openxmlformats.org/drawingml/2006/main">
                        <a:graphicData uri="http://schemas.microsoft.com/office/word/2010/wordprocessingShape">
                          <wps:wsp>
                            <wps:cNvSpPr/>
                            <wps:spPr>
                              <a:xfrm>
                                <a:off x="0" y="0"/>
                                <a:ext cx="344032" cy="36213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rect w14:anchorId="1F4B25FA" id="Rectangle 220" o:spid="_x0000_s1026" style="position:absolute;margin-left:132.1pt;margin-top:20.15pt;width:27.1pt;height:28.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" filled="f" strokecolor="red" strokeweight="2pt"/>
                  </w:pict>
                </mc:Fallback>
              </mc:AlternateContent>
            </w:r>
            <w:r>
              <w:rPr>
                <w:lang w:val="en-SG" w:eastAsia="zh-CN" w:bidi="ar-SA"/>
              </w:rPr>
              <w:drawing>
                <wp:inline distT="0" distB="0" distL="0" distR="0" wp14:anchorId="52843477" wp14:editId="34DDA91A">
                  <wp:extent cx="3047618" cy="2652665"/>
                  <wp:effectExtent l="0" t="0" r="635"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066486" cy="2669088"/>
                          </a:xfrm>
                          <a:prstGeom prst="rect">
                            <a:avLst/>
                          </a:prstGeom>
                        </pic:spPr>
                      </pic:pic>
                    </a:graphicData>
                  </a:graphic>
                </wp:inline>
              </w:drawing>
            </w:r>
          </w:p>
        </w:tc>
      </w:tr>
      <w:tr w:rsidR="003C4E35" w14:paraId="2D9226F7" w14:textId="77777777" w:rsidTr="009201F4">
        <w:trPr>
          <w:trHeight w:val="5523"/>
        </w:trPr>
        <w:tc>
          <w:tcPr>
            <w:tcW w:w="9739" w:type="dxa"/>
          </w:tcPr>
          <w:p w14:paraId="35237ED4" w14:textId="77777777" w:rsidR="003C4E35" w:rsidRPr="00360DAD" w:rsidRDefault="003C4E35" w:rsidP="00360DAD">
            <w:pPr>
              <w:pStyle w:val="ListParagraph"/>
              <w:spacing w:before="240" w:after="240"/>
              <w:ind w:left="142"/>
              <w:rPr>
                <w:lang w:val="en-SG" w:eastAsia="zh-CN" w:bidi="ar-SA"/>
              </w:rPr>
            </w:pPr>
            <w:r>
              <w:rPr>
                <w:lang w:val="en-SG" w:eastAsia="zh-CN" w:bidi="ar-SA"/>
              </w:rPr>
              <w:t xml:space="preserve">2. </w:t>
            </w:r>
            <w:r w:rsidRPr="00360DAD">
              <w:rPr>
                <w:lang w:val="en-SG" w:eastAsia="zh-CN" w:bidi="ar-SA"/>
              </w:rPr>
              <w:t>At the AWS IoT Dashboard, select Security | Certificates</w:t>
            </w:r>
          </w:p>
          <w:p w14:paraId="51C27F15" w14:textId="2DC55678" w:rsidR="003C4E35" w:rsidRPr="00360DAD" w:rsidRDefault="003C4E35" w:rsidP="007704D2">
            <w:pPr>
              <w:spacing w:before="240" w:after="240"/>
              <w:jc w:val="center"/>
              <w:rPr>
                <w:lang w:val="en-SG" w:eastAsia="zh-CN" w:bidi="ar-SA"/>
              </w:rPr>
            </w:pPr>
            <w:r>
              <w:rPr>
                <w:lang w:val="en-SG" w:eastAsia="zh-CN" w:bidi="ar-SA"/>
              </w:rPr>
              <w:drawing>
                <wp:inline distT="0" distB="0" distL="0" distR="0" wp14:anchorId="06931011" wp14:editId="52DC00D1">
                  <wp:extent cx="3757188" cy="2697480"/>
                  <wp:effectExtent l="0" t="0" r="0" b="762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t="12464" r="35337" b="5006"/>
                          <a:stretch/>
                        </pic:blipFill>
                        <pic:spPr bwMode="auto">
                          <a:xfrm>
                            <a:off x="0" y="0"/>
                            <a:ext cx="3757188" cy="2697480"/>
                          </a:xfrm>
                          <a:prstGeom prst="rect">
                            <a:avLst/>
                          </a:prstGeom>
                          <a:ln>
                            <a:noFill/>
                          </a:ln>
                          <a:extLst>
                            <a:ext uri="{53640926-AAD7-44D8-BBD7-CCE9431645EC}">
                              <a14:shadowObscured xmlns:a14="http://schemas.microsoft.com/office/drawing/2010/main"/>
                            </a:ext>
                          </a:extLst>
                        </pic:spPr>
                      </pic:pic>
                    </a:graphicData>
                  </a:graphic>
                </wp:inline>
              </w:drawing>
            </w:r>
          </w:p>
        </w:tc>
      </w:tr>
      <w:tr w:rsidR="003C4E35" w14:paraId="4A6362F4" w14:textId="77777777" w:rsidTr="009201F4">
        <w:trPr>
          <w:trHeight w:val="6705"/>
        </w:trPr>
        <w:tc>
          <w:tcPr>
            <w:tcW w:w="9739" w:type="dxa"/>
          </w:tcPr>
          <w:p w14:paraId="5C2D698D" w14:textId="77777777" w:rsidR="003C4E35" w:rsidRDefault="003C4E35" w:rsidP="00831138">
            <w:pPr>
              <w:spacing w:before="240" w:after="240"/>
            </w:pPr>
            <w:r>
              <w:lastRenderedPageBreak/>
              <w:t>3. Click on the Certificate menu and select Attach policy</w:t>
            </w:r>
          </w:p>
          <w:p w14:paraId="49C5F561" w14:textId="5537284E" w:rsidR="003C4E35" w:rsidRDefault="003C4E35" w:rsidP="00A82167">
            <w:pPr>
              <w:spacing w:before="240" w:after="240"/>
              <w:jc w:val="center"/>
            </w:pPr>
            <w:r>
              <w:rPr>
                <w:lang w:val="en-SG" w:eastAsia="zh-CN" w:bidi="ar-SA"/>
              </w:rPr>
              <mc:AlternateContent>
                <mc:Choice Requires="wps">
                  <w:drawing>
                    <wp:anchor distT="0" distB="0" distL="114300" distR="114300" simplePos="0" relativeHeight="251823104" behindDoc="0" locked="0" layoutInCell="1" allowOverlap="1" wp14:anchorId="40120942" wp14:editId="4A1C4A2C">
                      <wp:simplePos x="0" y="0"/>
                      <wp:positionH relativeFrom="column">
                        <wp:posOffset>2863215</wp:posOffset>
                      </wp:positionH>
                      <wp:positionV relativeFrom="paragraph">
                        <wp:posOffset>2385060</wp:posOffset>
                      </wp:positionV>
                      <wp:extent cx="968721" cy="344031"/>
                      <wp:effectExtent l="0" t="0" r="22225" b="18415"/>
                      <wp:wrapNone/>
                      <wp:docPr id="223" name="Rectangle 223"/>
                      <wp:cNvGraphicFramePr/>
                      <a:graphic xmlns:a="http://schemas.openxmlformats.org/drawingml/2006/main">
                        <a:graphicData uri="http://schemas.microsoft.com/office/word/2010/wordprocessingShape">
                          <wps:wsp>
                            <wps:cNvSpPr/>
                            <wps:spPr>
                              <a:xfrm>
                                <a:off x="0" y="0"/>
                                <a:ext cx="968721" cy="34403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rect w14:anchorId="04B1CD62" id="Rectangle 223" o:spid="_x0000_s1026" style="position:absolute;margin-left:225.45pt;margin-top:187.8pt;width:76.3pt;height:27.1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" filled="f" strokecolor="red" strokeweight="2pt"/>
                  </w:pict>
                </mc:Fallback>
              </mc:AlternateContent>
            </w:r>
            <w:r>
              <w:rPr>
                <w:lang w:val="en-SG" w:eastAsia="zh-CN" w:bidi="ar-SA"/>
              </w:rPr>
              <w:drawing>
                <wp:inline distT="0" distB="0" distL="0" distR="0" wp14:anchorId="2947D238" wp14:editId="4358765A">
                  <wp:extent cx="3476531" cy="3455796"/>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485527" cy="3464739"/>
                          </a:xfrm>
                          <a:prstGeom prst="rect">
                            <a:avLst/>
                          </a:prstGeom>
                        </pic:spPr>
                      </pic:pic>
                    </a:graphicData>
                  </a:graphic>
                </wp:inline>
              </w:drawing>
            </w:r>
          </w:p>
        </w:tc>
      </w:tr>
      <w:tr w:rsidR="003C4E35" w14:paraId="15A3BBAF" w14:textId="77777777" w:rsidTr="009201F4">
        <w:trPr>
          <w:trHeight w:val="6453"/>
        </w:trPr>
        <w:tc>
          <w:tcPr>
            <w:tcW w:w="9739" w:type="dxa"/>
          </w:tcPr>
          <w:p w14:paraId="52150D82" w14:textId="77777777" w:rsidR="003C4E35" w:rsidRDefault="003C4E35" w:rsidP="00976E0A">
            <w:pPr>
              <w:spacing w:before="240" w:after="240"/>
              <w:rPr>
                <w:lang w:val="en-SG" w:eastAsia="zh-CN" w:bidi="ar-SA"/>
              </w:rPr>
            </w:pPr>
            <w:r>
              <w:rPr>
                <w:lang w:val="en-SG" w:eastAsia="zh-CN" w:bidi="ar-SA"/>
              </w:rPr>
              <w:t>4. Select the policy you created and click Attach</w:t>
            </w:r>
          </w:p>
          <w:p w14:paraId="3AC0E87C" w14:textId="4E0164EF" w:rsidR="003C4E35" w:rsidRDefault="003C4E35" w:rsidP="00976E0A">
            <w:pPr>
              <w:spacing w:before="240" w:after="240"/>
              <w:jc w:val="center"/>
              <w:rPr>
                <w:lang w:val="en-SG" w:eastAsia="zh-CN" w:bidi="ar-SA"/>
              </w:rPr>
            </w:pPr>
            <w:r>
              <w:rPr>
                <w:lang w:val="en-SG" w:eastAsia="zh-CN" w:bidi="ar-SA"/>
              </w:rPr>
              <mc:AlternateContent>
                <mc:Choice Requires="wps">
                  <w:drawing>
                    <wp:anchor distT="0" distB="0" distL="114300" distR="114300" simplePos="0" relativeHeight="251826176" behindDoc="0" locked="0" layoutInCell="1" allowOverlap="1" wp14:anchorId="732D6C9A" wp14:editId="3040C5FD">
                      <wp:simplePos x="0" y="0"/>
                      <wp:positionH relativeFrom="column">
                        <wp:posOffset>4613275</wp:posOffset>
                      </wp:positionH>
                      <wp:positionV relativeFrom="paragraph">
                        <wp:posOffset>2834005</wp:posOffset>
                      </wp:positionV>
                      <wp:extent cx="533727" cy="262550"/>
                      <wp:effectExtent l="0" t="0" r="19050" b="23495"/>
                      <wp:wrapNone/>
                      <wp:docPr id="230" name="Rectangle 230"/>
                      <wp:cNvGraphicFramePr/>
                      <a:graphic xmlns:a="http://schemas.openxmlformats.org/drawingml/2006/main">
                        <a:graphicData uri="http://schemas.microsoft.com/office/word/2010/wordprocessingShape">
                          <wps:wsp>
                            <wps:cNvSpPr/>
                            <wps:spPr>
                              <a:xfrm>
                                <a:off x="0" y="0"/>
                                <a:ext cx="533727" cy="26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rect w14:anchorId="36A79E02" id="Rectangle 230" o:spid="_x0000_s1026" style="position:absolute;margin-left:363.25pt;margin-top:223.15pt;width:42.05pt;height:20.6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" filled="f" strokecolor="red" strokeweight="2pt"/>
                  </w:pict>
                </mc:Fallback>
              </mc:AlternateContent>
            </w:r>
            <w:r>
              <w:rPr>
                <w:lang w:val="en-SG" w:eastAsia="zh-CN" w:bidi="ar-SA"/>
              </w:rPr>
              <mc:AlternateContent>
                <mc:Choice Requires="wps">
                  <w:drawing>
                    <wp:anchor distT="0" distB="0" distL="114300" distR="114300" simplePos="0" relativeHeight="251825152" behindDoc="0" locked="0" layoutInCell="1" allowOverlap="1" wp14:anchorId="5D63555C" wp14:editId="36169C5B">
                      <wp:simplePos x="0" y="0"/>
                      <wp:positionH relativeFrom="column">
                        <wp:posOffset>876935</wp:posOffset>
                      </wp:positionH>
                      <wp:positionV relativeFrom="paragraph">
                        <wp:posOffset>2185670</wp:posOffset>
                      </wp:positionV>
                      <wp:extent cx="4264182" cy="289711"/>
                      <wp:effectExtent l="0" t="0" r="22225" b="15240"/>
                      <wp:wrapNone/>
                      <wp:docPr id="229" name="Rectangle 229"/>
                      <wp:cNvGraphicFramePr/>
                      <a:graphic xmlns:a="http://schemas.openxmlformats.org/drawingml/2006/main">
                        <a:graphicData uri="http://schemas.microsoft.com/office/word/2010/wordprocessingShape">
                          <wps:wsp>
                            <wps:cNvSpPr/>
                            <wps:spPr>
                              <a:xfrm>
                                <a:off x="0" y="0"/>
                                <a:ext cx="4264182" cy="28971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rect w14:anchorId="2FAB3D94" id="Rectangle 229" o:spid="_x0000_s1026" style="position:absolute;margin-left:69.05pt;margin-top:172.1pt;width:335.75pt;height:22.8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" filled="f" strokecolor="red" strokeweight="2pt"/>
                  </w:pict>
                </mc:Fallback>
              </mc:AlternateContent>
            </w:r>
            <w:r>
              <w:rPr>
                <w:lang w:val="en-SG" w:eastAsia="zh-CN" w:bidi="ar-SA"/>
              </w:rPr>
              <w:drawing>
                <wp:inline distT="0" distB="0" distL="0" distR="0" wp14:anchorId="7F948364" wp14:editId="7F8190C1">
                  <wp:extent cx="4807390" cy="3295496"/>
                  <wp:effectExtent l="0" t="0" r="0" b="63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27448" cy="3309246"/>
                          </a:xfrm>
                          <a:prstGeom prst="rect">
                            <a:avLst/>
                          </a:prstGeom>
                        </pic:spPr>
                      </pic:pic>
                    </a:graphicData>
                  </a:graphic>
                </wp:inline>
              </w:drawing>
            </w:r>
          </w:p>
        </w:tc>
      </w:tr>
      <w:tr w:rsidR="003C4E35" w14:paraId="6B6C1480" w14:textId="77777777" w:rsidTr="009201F4">
        <w:trPr>
          <w:trHeight w:val="6705"/>
        </w:trPr>
        <w:tc>
          <w:tcPr>
            <w:tcW w:w="9739" w:type="dxa"/>
          </w:tcPr>
          <w:p w14:paraId="3327C790" w14:textId="77777777" w:rsidR="003C4E35" w:rsidRDefault="003C4E35" w:rsidP="006C07B8">
            <w:pPr>
              <w:spacing w:before="240" w:after="240"/>
              <w:rPr>
                <w:lang w:val="en-SG" w:eastAsia="zh-CN" w:bidi="ar-SA"/>
              </w:rPr>
            </w:pPr>
            <w:r>
              <w:rPr>
                <w:lang w:val="en-SG" w:eastAsia="zh-CN" w:bidi="ar-SA"/>
              </w:rPr>
              <w:lastRenderedPageBreak/>
              <w:t xml:space="preserve">5. </w:t>
            </w:r>
            <w:r>
              <w:t>Click on the Certificate menu and select Attach thing</w:t>
            </w:r>
          </w:p>
          <w:p w14:paraId="460FE90B" w14:textId="181FA7FF" w:rsidR="003C4E35" w:rsidRDefault="003C4E35" w:rsidP="00976E0A">
            <w:pPr>
              <w:spacing w:before="240" w:after="240"/>
              <w:jc w:val="center"/>
              <w:rPr>
                <w:lang w:val="en-SG" w:eastAsia="zh-CN" w:bidi="ar-SA"/>
              </w:rPr>
            </w:pPr>
            <w:r>
              <w:rPr>
                <w:lang w:val="en-SG" w:eastAsia="zh-CN" w:bidi="ar-SA"/>
              </w:rPr>
              <mc:AlternateContent>
                <mc:Choice Requires="wps">
                  <w:drawing>
                    <wp:anchor distT="0" distB="0" distL="114300" distR="114300" simplePos="0" relativeHeight="251828224" behindDoc="0" locked="0" layoutInCell="1" allowOverlap="1" wp14:anchorId="117C9C75" wp14:editId="7D8BE57C">
                      <wp:simplePos x="0" y="0"/>
                      <wp:positionH relativeFrom="column">
                        <wp:posOffset>2903220</wp:posOffset>
                      </wp:positionH>
                      <wp:positionV relativeFrom="paragraph">
                        <wp:posOffset>2706370</wp:posOffset>
                      </wp:positionV>
                      <wp:extent cx="968721" cy="344031"/>
                      <wp:effectExtent l="0" t="0" r="22225" b="18415"/>
                      <wp:wrapNone/>
                      <wp:docPr id="226" name="Rectangle 226"/>
                      <wp:cNvGraphicFramePr/>
                      <a:graphic xmlns:a="http://schemas.openxmlformats.org/drawingml/2006/main">
                        <a:graphicData uri="http://schemas.microsoft.com/office/word/2010/wordprocessingShape">
                          <wps:wsp>
                            <wps:cNvSpPr/>
                            <wps:spPr>
                              <a:xfrm>
                                <a:off x="0" y="0"/>
                                <a:ext cx="968721" cy="34403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rect w14:anchorId="2335B89E" id="Rectangle 226" o:spid="_x0000_s1026" style="position:absolute;margin-left:228.6pt;margin-top:213.1pt;width:76.3pt;height:27.1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" filled="f" strokecolor="red" strokeweight="2pt"/>
                  </w:pict>
                </mc:Fallback>
              </mc:AlternateContent>
            </w:r>
            <w:r>
              <w:rPr>
                <w:lang w:val="en-SG" w:eastAsia="zh-CN" w:bidi="ar-SA"/>
              </w:rPr>
              <w:drawing>
                <wp:inline distT="0" distB="0" distL="0" distR="0" wp14:anchorId="135392EE" wp14:editId="0838811E">
                  <wp:extent cx="3476531" cy="3455796"/>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485527" cy="3464739"/>
                          </a:xfrm>
                          <a:prstGeom prst="rect">
                            <a:avLst/>
                          </a:prstGeom>
                        </pic:spPr>
                      </pic:pic>
                    </a:graphicData>
                  </a:graphic>
                </wp:inline>
              </w:drawing>
            </w:r>
          </w:p>
        </w:tc>
      </w:tr>
      <w:tr w:rsidR="003C4E35" w14:paraId="110A19DC" w14:textId="77777777" w:rsidTr="009201F4">
        <w:trPr>
          <w:trHeight w:val="6453"/>
        </w:trPr>
        <w:tc>
          <w:tcPr>
            <w:tcW w:w="9739" w:type="dxa"/>
          </w:tcPr>
          <w:p w14:paraId="53D3027F" w14:textId="77777777" w:rsidR="003C4E35" w:rsidRDefault="003C4E35" w:rsidP="00C74431">
            <w:pPr>
              <w:spacing w:before="240" w:after="240"/>
              <w:rPr>
                <w:lang w:val="en-SG" w:eastAsia="zh-CN" w:bidi="ar-SA"/>
              </w:rPr>
            </w:pPr>
            <w:r>
              <w:rPr>
                <w:lang w:val="en-SG" w:eastAsia="zh-CN" w:bidi="ar-SA"/>
              </w:rPr>
              <w:t>6. Select the thing you created and click Attach</w:t>
            </w:r>
          </w:p>
          <w:p w14:paraId="0CAE2D3C" w14:textId="41F0C194" w:rsidR="003C4E35" w:rsidRDefault="003C4E35" w:rsidP="00976E0A">
            <w:pPr>
              <w:spacing w:before="240" w:after="240"/>
              <w:jc w:val="center"/>
              <w:rPr>
                <w:lang w:val="en-SG" w:eastAsia="zh-CN" w:bidi="ar-SA"/>
              </w:rPr>
            </w:pPr>
            <w:r>
              <w:rPr>
                <w:lang w:val="en-SG" w:eastAsia="zh-CN" w:bidi="ar-SA"/>
              </w:rPr>
              <mc:AlternateContent>
                <mc:Choice Requires="wps">
                  <w:drawing>
                    <wp:anchor distT="0" distB="0" distL="114300" distR="114300" simplePos="0" relativeHeight="251743232" behindDoc="0" locked="0" layoutInCell="1" allowOverlap="1" wp14:anchorId="162B26FA" wp14:editId="3008DB67">
                      <wp:simplePos x="0" y="0"/>
                      <wp:positionH relativeFrom="column">
                        <wp:posOffset>4509770</wp:posOffset>
                      </wp:positionH>
                      <wp:positionV relativeFrom="paragraph">
                        <wp:posOffset>2886075</wp:posOffset>
                      </wp:positionV>
                      <wp:extent cx="515294" cy="262550"/>
                      <wp:effectExtent l="0" t="0" r="18415" b="23495"/>
                      <wp:wrapNone/>
                      <wp:docPr id="233" name="Rectangle 233"/>
                      <wp:cNvGraphicFramePr/>
                      <a:graphic xmlns:a="http://schemas.openxmlformats.org/drawingml/2006/main">
                        <a:graphicData uri="http://schemas.microsoft.com/office/word/2010/wordprocessingShape">
                          <wps:wsp>
                            <wps:cNvSpPr/>
                            <wps:spPr>
                              <a:xfrm>
                                <a:off x="0" y="0"/>
                                <a:ext cx="515294" cy="26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rect w14:anchorId="0C7F195C" id="Rectangle 233" o:spid="_x0000_s1026" style="position:absolute;margin-left:355.1pt;margin-top:227.25pt;width:40.55pt;height:20.6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" filled="f" strokecolor="red" strokeweight="2pt"/>
                  </w:pict>
                </mc:Fallback>
              </mc:AlternateContent>
            </w:r>
            <w:r>
              <w:rPr>
                <w:lang w:val="en-SG" w:eastAsia="zh-CN" w:bidi="ar-SA"/>
              </w:rPr>
              <mc:AlternateContent>
                <mc:Choice Requires="wps">
                  <w:drawing>
                    <wp:anchor distT="0" distB="0" distL="114300" distR="114300" simplePos="0" relativeHeight="251830272" behindDoc="0" locked="0" layoutInCell="1" allowOverlap="1" wp14:anchorId="470066C1" wp14:editId="7FFD4046">
                      <wp:simplePos x="0" y="0"/>
                      <wp:positionH relativeFrom="column">
                        <wp:posOffset>1034415</wp:posOffset>
                      </wp:positionH>
                      <wp:positionV relativeFrom="paragraph">
                        <wp:posOffset>2280285</wp:posOffset>
                      </wp:positionV>
                      <wp:extent cx="3965299" cy="280657"/>
                      <wp:effectExtent l="0" t="0" r="16510" b="24765"/>
                      <wp:wrapNone/>
                      <wp:docPr id="232" name="Rectangle 232"/>
                      <wp:cNvGraphicFramePr/>
                      <a:graphic xmlns:a="http://schemas.openxmlformats.org/drawingml/2006/main">
                        <a:graphicData uri="http://schemas.microsoft.com/office/word/2010/wordprocessingShape">
                          <wps:wsp>
                            <wps:cNvSpPr/>
                            <wps:spPr>
                              <a:xfrm>
                                <a:off x="0" y="0"/>
                                <a:ext cx="3965299" cy="28065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rect w14:anchorId="005D8752" id="Rectangle 232" o:spid="_x0000_s1026" style="position:absolute;margin-left:81.45pt;margin-top:179.55pt;width:312.25pt;height:22.1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" filled="f" strokecolor="red" strokeweight="2pt"/>
                  </w:pict>
                </mc:Fallback>
              </mc:AlternateContent>
            </w:r>
            <w:r>
              <w:rPr>
                <w:lang w:val="en-SG" w:eastAsia="zh-CN" w:bidi="ar-SA"/>
              </w:rPr>
              <w:drawing>
                <wp:inline distT="0" distB="0" distL="0" distR="0" wp14:anchorId="4F4B9F8E" wp14:editId="2334F669">
                  <wp:extent cx="4473214" cy="3294000"/>
                  <wp:effectExtent l="0" t="0" r="3810" b="190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473214" cy="3294000"/>
                          </a:xfrm>
                          <a:prstGeom prst="rect">
                            <a:avLst/>
                          </a:prstGeom>
                        </pic:spPr>
                      </pic:pic>
                    </a:graphicData>
                  </a:graphic>
                </wp:inline>
              </w:drawing>
            </w:r>
          </w:p>
        </w:tc>
      </w:tr>
    </w:tbl>
    <w:p w14:paraId="4671E951" w14:textId="7F141EDB" w:rsidR="001C4B5C" w:rsidRDefault="001C4B5C" w:rsidP="00123DBE"/>
    <w:p w14:paraId="49C35F0C" w14:textId="0AA0D3F0" w:rsidR="00766BA5" w:rsidRDefault="00766BA5" w:rsidP="00123DBE"/>
    <w:tbl>
      <w:tblPr>
        <w:tblStyle w:val="TableGrid"/>
        <w:tblW w:w="0" w:type="auto"/>
        <w:tblLook w:val="04A0" w:firstRow="1" w:lastRow="0" w:firstColumn="1" w:lastColumn="0" w:noHBand="0" w:noVBand="1"/>
      </w:tblPr>
      <w:tblGrid>
        <w:gridCol w:w="9739"/>
      </w:tblGrid>
      <w:tr w:rsidR="005C241A" w:rsidRPr="00C9776B" w14:paraId="25980939" w14:textId="77777777" w:rsidTr="00662B54">
        <w:tc>
          <w:tcPr>
            <w:tcW w:w="9739" w:type="dxa"/>
            <w:shd w:val="clear" w:color="auto" w:fill="2683C6" w:themeFill="accent2"/>
          </w:tcPr>
          <w:p w14:paraId="2A8403F1" w14:textId="61AA1F00" w:rsidR="005C241A" w:rsidRPr="00C9776B" w:rsidRDefault="005C241A" w:rsidP="00662B54">
            <w:pPr>
              <w:spacing w:line="276" w:lineRule="auto"/>
              <w:rPr>
                <w:color w:val="FFFFFF" w:themeColor="background1"/>
              </w:rPr>
            </w:pPr>
            <w:r>
              <w:rPr>
                <w:color w:val="FFFFFF" w:themeColor="background1"/>
              </w:rPr>
              <w:lastRenderedPageBreak/>
              <w:t>Creat</w:t>
            </w:r>
            <w:r w:rsidR="001F00A0">
              <w:rPr>
                <w:color w:val="FFFFFF" w:themeColor="background1"/>
              </w:rPr>
              <w:t>e</w:t>
            </w:r>
            <w:r>
              <w:rPr>
                <w:color w:val="FFFFFF" w:themeColor="background1"/>
              </w:rPr>
              <w:t xml:space="preserve"> A</w:t>
            </w:r>
            <w:r w:rsidR="001F00A0">
              <w:rPr>
                <w:color w:val="FFFFFF" w:themeColor="background1"/>
              </w:rPr>
              <w:t xml:space="preserve"> Folder</w:t>
            </w:r>
          </w:p>
        </w:tc>
      </w:tr>
      <w:tr w:rsidR="003C4E35" w14:paraId="147922F0" w14:textId="77777777" w:rsidTr="009201F4">
        <w:trPr>
          <w:trHeight w:val="1273"/>
        </w:trPr>
        <w:tc>
          <w:tcPr>
            <w:tcW w:w="9739" w:type="dxa"/>
          </w:tcPr>
          <w:p w14:paraId="6E7F3A0E" w14:textId="77777777" w:rsidR="0073066B" w:rsidRDefault="0073066B" w:rsidP="0073066B">
            <w:pPr>
              <w:pStyle w:val="ListParagraph"/>
            </w:pPr>
          </w:p>
          <w:p w14:paraId="38A9D586" w14:textId="38530B65" w:rsidR="0073066B" w:rsidRDefault="003C4E35" w:rsidP="00B9765C">
            <w:pPr>
              <w:pStyle w:val="ListParagraph"/>
              <w:numPr>
                <w:ilvl w:val="0"/>
                <w:numId w:val="24"/>
              </w:numPr>
            </w:pPr>
            <w:r>
              <w:t xml:space="preserve">Open a terminal in your raspberryPi and run </w:t>
            </w:r>
          </w:p>
          <w:p w14:paraId="64E90678" w14:textId="77777777" w:rsidR="0073066B" w:rsidRDefault="0073066B" w:rsidP="0073066B">
            <w:pPr>
              <w:pStyle w:val="ListParagraph"/>
            </w:pPr>
          </w:p>
          <w:p w14:paraId="54A68CEC" w14:textId="57A2399A" w:rsidR="003C4E35" w:rsidRPr="0073066B" w:rsidRDefault="003C4E35" w:rsidP="0073066B">
            <w:pPr>
              <w:pStyle w:val="ListParagraph"/>
              <w:shd w:val="clear" w:color="auto" w:fill="000000" w:themeFill="text1"/>
              <w:rPr>
                <w:rFonts w:ascii="Consolas" w:hAnsi="Consolas"/>
                <w:color w:val="FFFFFF" w:themeColor="background1"/>
              </w:rPr>
            </w:pPr>
            <w:r w:rsidRPr="0073066B">
              <w:rPr>
                <w:rFonts w:ascii="Consolas" w:hAnsi="Consolas"/>
                <w:color w:val="FFFFFF" w:themeColor="background1"/>
              </w:rPr>
              <w:t>mkdir ~/</w:t>
            </w:r>
            <w:r w:rsidRPr="0073066B">
              <w:rPr>
                <w:rFonts w:ascii="Consolas" w:hAnsi="Consolas" w:cs="Tahoma"/>
                <w:color w:val="FFFFFF" w:themeColor="background1"/>
                <w:shd w:val="clear" w:color="auto" w:fill="000000" w:themeFill="text1"/>
              </w:rPr>
              <w:t>smartdoorbell</w:t>
            </w:r>
          </w:p>
        </w:tc>
      </w:tr>
      <w:tr w:rsidR="003C4E35" w14:paraId="73ACF9E4" w14:textId="77777777" w:rsidTr="009201F4">
        <w:trPr>
          <w:trHeight w:val="6338"/>
        </w:trPr>
        <w:tc>
          <w:tcPr>
            <w:tcW w:w="9739" w:type="dxa"/>
          </w:tcPr>
          <w:p w14:paraId="754217C4" w14:textId="77777777" w:rsidR="003C4E35" w:rsidRDefault="003C4E35" w:rsidP="001F00A0">
            <w:pPr>
              <w:spacing w:before="240" w:after="240"/>
            </w:pPr>
            <w:r>
              <w:t>2. Transfer certs folder to your raspberryPi and put it inside ~/smartdoorbell folder</w:t>
            </w:r>
          </w:p>
          <w:p w14:paraId="016AA79E" w14:textId="0396A97A" w:rsidR="003C4E35" w:rsidRDefault="003C4E35" w:rsidP="00920640">
            <w:pPr>
              <w:spacing w:before="240" w:after="240"/>
              <w:jc w:val="center"/>
            </w:pPr>
            <w:r>
              <w:rPr>
                <w:lang w:val="en-SG" w:eastAsia="zh-CN" w:bidi="ar-SA"/>
              </w:rPr>
              <w:drawing>
                <wp:inline distT="0" distB="0" distL="0" distR="0" wp14:anchorId="45F056C1" wp14:editId="303D151D">
                  <wp:extent cx="5721790" cy="322272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825" cy="3228377"/>
                          </a:xfrm>
                          <a:prstGeom prst="rect">
                            <a:avLst/>
                          </a:prstGeom>
                        </pic:spPr>
                      </pic:pic>
                    </a:graphicData>
                  </a:graphic>
                </wp:inline>
              </w:drawing>
            </w:r>
          </w:p>
        </w:tc>
      </w:tr>
    </w:tbl>
    <w:p w14:paraId="4D9B3C42" w14:textId="77777777" w:rsidR="00432EB1" w:rsidRDefault="00432EB1" w:rsidP="00123DBE"/>
    <w:tbl>
      <w:tblPr>
        <w:tblStyle w:val="TableGrid"/>
        <w:tblW w:w="0" w:type="auto"/>
        <w:tblLook w:val="04A0" w:firstRow="1" w:lastRow="0" w:firstColumn="1" w:lastColumn="0" w:noHBand="0" w:noVBand="1"/>
      </w:tblPr>
      <w:tblGrid>
        <w:gridCol w:w="9739"/>
      </w:tblGrid>
      <w:tr w:rsidR="000A328A" w:rsidRPr="00B103A2" w14:paraId="41B44DD9" w14:textId="77777777" w:rsidTr="00662B54">
        <w:tc>
          <w:tcPr>
            <w:tcW w:w="9739" w:type="dxa"/>
            <w:shd w:val="clear" w:color="auto" w:fill="2683C6" w:themeFill="accent2"/>
          </w:tcPr>
          <w:p w14:paraId="22340BC5" w14:textId="45520D06" w:rsidR="000A328A" w:rsidRPr="00B103A2" w:rsidRDefault="00572027" w:rsidP="00662B54">
            <w:pPr>
              <w:rPr>
                <w:color w:val="FFFFFF" w:themeColor="background1"/>
              </w:rPr>
            </w:pPr>
            <w:r w:rsidRPr="001D0509">
              <w:rPr>
                <w:rFonts w:ascii="Consolas" w:hAnsi="Consolas"/>
              </w:rPr>
              <w:t>smartdoorbell</w:t>
            </w:r>
          </w:p>
        </w:tc>
      </w:tr>
      <w:tr w:rsidR="000A328A" w14:paraId="2526939E" w14:textId="77777777" w:rsidTr="00662B54">
        <w:tc>
          <w:tcPr>
            <w:tcW w:w="9739" w:type="dxa"/>
          </w:tcPr>
          <w:p w14:paraId="78D3C5A1" w14:textId="77777777" w:rsidR="00D04824" w:rsidRPr="00F61158" w:rsidRDefault="00D04824" w:rsidP="00D04824">
            <w:pPr>
              <w:rPr>
                <w:rFonts w:ascii="Consolas" w:hAnsi="Consolas"/>
              </w:rPr>
            </w:pPr>
            <w:r w:rsidRPr="00F61158">
              <w:rPr>
                <w:rFonts w:ascii="Consolas" w:hAnsi="Consolas"/>
              </w:rPr>
              <w:t>.</w:t>
            </w:r>
            <w:r>
              <w:rPr>
                <w:rFonts w:ascii="Consolas" w:hAnsi="Consolas"/>
              </w:rPr>
              <w:t xml:space="preserve"> </w:t>
            </w:r>
          </w:p>
          <w:p w14:paraId="6F51A061" w14:textId="77777777" w:rsidR="00D04824" w:rsidRPr="00F61158" w:rsidRDefault="00D04824" w:rsidP="00D04824">
            <w:pPr>
              <w:rPr>
                <w:rFonts w:ascii="Consolas" w:hAnsi="Consolas"/>
              </w:rPr>
            </w:pPr>
            <w:r w:rsidRPr="00F61158">
              <w:rPr>
                <w:rFonts w:ascii="Consolas" w:hAnsi="Consolas"/>
              </w:rPr>
              <w:t>|</w:t>
            </w:r>
          </w:p>
          <w:p w14:paraId="2982A2D9" w14:textId="777E37CA" w:rsidR="00D04824" w:rsidRPr="00F61158" w:rsidRDefault="00D04824" w:rsidP="00D04824">
            <w:pPr>
              <w:rPr>
                <w:rFonts w:ascii="Consolas" w:hAnsi="Consolas"/>
              </w:rPr>
            </w:pPr>
            <w:r w:rsidRPr="00F61158">
              <w:rPr>
                <w:rFonts w:ascii="Consolas" w:hAnsi="Consolas"/>
              </w:rPr>
              <w:t>└</w:t>
            </w:r>
            <w:r w:rsidRPr="00F61158">
              <w:rPr>
                <w:rFonts w:ascii="Consolas" w:hAnsi="Consolas" w:cs="Calibri"/>
              </w:rPr>
              <w:t>──</w:t>
            </w:r>
            <w:r w:rsidRPr="00F61158">
              <w:rPr>
                <w:rFonts w:ascii="Consolas" w:hAnsi="Consolas"/>
              </w:rPr>
              <w:t xml:space="preserve"> </w:t>
            </w:r>
            <w:r>
              <w:rPr>
                <w:rFonts w:ascii="Consolas" w:hAnsi="Consolas"/>
              </w:rPr>
              <w:t>certs</w:t>
            </w:r>
          </w:p>
          <w:p w14:paraId="13AE312E" w14:textId="32D3737D" w:rsidR="00D04824" w:rsidRPr="00F61158" w:rsidRDefault="00D04824" w:rsidP="00D04824">
            <w:pPr>
              <w:rPr>
                <w:rFonts w:ascii="Consolas" w:hAnsi="Consolas"/>
              </w:rPr>
            </w:pPr>
            <w:r>
              <w:rPr>
                <w:rFonts w:ascii="Consolas" w:hAnsi="Consolas"/>
              </w:rPr>
              <w:t xml:space="preserve"> </w:t>
            </w: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certificate.pem.crt</w:t>
            </w:r>
          </w:p>
          <w:p w14:paraId="1CA17D17" w14:textId="2C5070A2" w:rsidR="00D04824" w:rsidRDefault="00D04824" w:rsidP="00D04824">
            <w:pPr>
              <w:rPr>
                <w:rFonts w:ascii="Consolas" w:hAnsi="Consolas"/>
              </w:rPr>
            </w:pPr>
            <w:r>
              <w:rPr>
                <w:rFonts w:ascii="Consolas" w:hAnsi="Consolas"/>
              </w:rPr>
              <w:t xml:space="preserve"> </w:t>
            </w: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private.pem.key</w:t>
            </w:r>
          </w:p>
          <w:p w14:paraId="7A48AADA" w14:textId="303F7408" w:rsidR="00D04824" w:rsidRPr="00F61158" w:rsidRDefault="00D04824" w:rsidP="00D04824">
            <w:pPr>
              <w:rPr>
                <w:rFonts w:ascii="Consolas" w:hAnsi="Consolas"/>
              </w:rPr>
            </w:pPr>
            <w:r>
              <w:rPr>
                <w:rFonts w:ascii="Consolas" w:hAnsi="Consolas"/>
              </w:rPr>
              <w:t xml:space="preserve"> </w:t>
            </w:r>
            <w:r w:rsidRPr="00F61158">
              <w:rPr>
                <w:rFonts w:ascii="Consolas" w:hAnsi="Consolas"/>
              </w:rPr>
              <w:t xml:space="preserve">   </w:t>
            </w:r>
            <w:r w:rsidRPr="00F61158">
              <w:rPr>
                <w:rFonts w:ascii="Consolas" w:hAnsi="Consolas" w:cs="Arial"/>
              </w:rPr>
              <w:t>├</w:t>
            </w:r>
            <w:r w:rsidRPr="00F61158">
              <w:rPr>
                <w:rFonts w:ascii="Consolas" w:hAnsi="Consolas" w:cs="Calibri"/>
              </w:rPr>
              <w:t>──</w:t>
            </w:r>
            <w:r>
              <w:rPr>
                <w:rFonts w:ascii="Consolas" w:hAnsi="Consolas" w:cs="Calibri"/>
              </w:rPr>
              <w:t xml:space="preserve"> </w:t>
            </w:r>
            <w:r w:rsidRPr="003A1DCF">
              <w:rPr>
                <w:rFonts w:ascii="Consolas" w:hAnsi="Consolas" w:cs="Calibri"/>
              </w:rPr>
              <w:t>public.pem.key</w:t>
            </w:r>
          </w:p>
          <w:p w14:paraId="50CF62AF" w14:textId="3BB79D7A" w:rsidR="00D04824" w:rsidRDefault="00D04824" w:rsidP="00D04824">
            <w:pPr>
              <w:rPr>
                <w:rFonts w:ascii="Consolas" w:hAnsi="Consolas"/>
              </w:rPr>
            </w:pPr>
            <w:r>
              <w:rPr>
                <w:rFonts w:ascii="Consolas" w:hAnsi="Consolas"/>
              </w:rPr>
              <w:t xml:space="preserve"> </w:t>
            </w:r>
            <w:r w:rsidRPr="00F61158">
              <w:rPr>
                <w:rFonts w:ascii="Consolas" w:hAnsi="Consolas"/>
              </w:rPr>
              <w:t xml:space="preserve">   └── </w:t>
            </w:r>
            <w:r w:rsidRPr="003A1DCF">
              <w:rPr>
                <w:rFonts w:ascii="Consolas" w:hAnsi="Consolas"/>
              </w:rPr>
              <w:t>rootca.pem</w:t>
            </w:r>
          </w:p>
          <w:p w14:paraId="613E1132" w14:textId="77777777" w:rsidR="000A328A" w:rsidRDefault="000A328A" w:rsidP="00D04824"/>
        </w:tc>
      </w:tr>
    </w:tbl>
    <w:p w14:paraId="4FCF2CEA" w14:textId="77777777" w:rsidR="002338CD" w:rsidRDefault="0079591E">
      <w:r>
        <w:br w:type="page"/>
      </w:r>
    </w:p>
    <w:p w14:paraId="7832DB80" w14:textId="1A5DC6E0" w:rsidR="002338CD" w:rsidRDefault="002338CD"/>
    <w:tbl>
      <w:tblPr>
        <w:tblStyle w:val="TableGrid"/>
        <w:tblW w:w="0" w:type="auto"/>
        <w:tblLook w:val="04A0" w:firstRow="1" w:lastRow="0" w:firstColumn="1" w:lastColumn="0" w:noHBand="0" w:noVBand="1"/>
      </w:tblPr>
      <w:tblGrid>
        <w:gridCol w:w="9739"/>
      </w:tblGrid>
      <w:tr w:rsidR="002338CD" w:rsidRPr="00B103A2" w14:paraId="4E6FEDF1" w14:textId="77777777" w:rsidTr="002B08FF">
        <w:tc>
          <w:tcPr>
            <w:tcW w:w="9739" w:type="dxa"/>
            <w:shd w:val="clear" w:color="auto" w:fill="0070C0"/>
          </w:tcPr>
          <w:p w14:paraId="3F4B7FBB" w14:textId="77777777" w:rsidR="002338CD" w:rsidRPr="00B103A2" w:rsidRDefault="002338CD" w:rsidP="002B08FF">
            <w:pPr>
              <w:rPr>
                <w:color w:val="FFFFFF" w:themeColor="background1"/>
              </w:rPr>
            </w:pPr>
            <w:r>
              <w:rPr>
                <w:color w:val="FFFFFF" w:themeColor="background1"/>
              </w:rPr>
              <w:t>a</w:t>
            </w:r>
            <w:r w:rsidRPr="00B76441">
              <w:rPr>
                <w:color w:val="FFFFFF" w:themeColor="background1"/>
              </w:rPr>
              <w:t>wscredentials</w:t>
            </w:r>
            <w:r>
              <w:rPr>
                <w:color w:val="FFFFFF" w:themeColor="background1"/>
              </w:rPr>
              <w:t>.py</w:t>
            </w:r>
          </w:p>
        </w:tc>
      </w:tr>
      <w:tr w:rsidR="002338CD" w14:paraId="05C9B3CF" w14:textId="77777777" w:rsidTr="002338CD">
        <w:trPr>
          <w:trHeight w:val="939"/>
        </w:trPr>
        <w:tc>
          <w:tcPr>
            <w:tcW w:w="9739" w:type="dxa"/>
          </w:tcPr>
          <w:p w14:paraId="37081B8E" w14:textId="20C0394E" w:rsidR="002338CD" w:rsidRDefault="002338CD" w:rsidP="002338CD"/>
          <w:p w14:paraId="21A659A4" w14:textId="7CDD7EBB" w:rsidR="002338CD" w:rsidRDefault="002338CD" w:rsidP="00B9765C">
            <w:pPr>
              <w:pStyle w:val="ListParagraph"/>
              <w:numPr>
                <w:ilvl w:val="0"/>
                <w:numId w:val="23"/>
              </w:numPr>
            </w:pPr>
            <w:r>
              <w:t>C</w:t>
            </w:r>
            <w:r w:rsidRPr="002338CD">
              <w:rPr>
                <w:rFonts w:cstheme="minorHAnsi"/>
              </w:rPr>
              <w:t xml:space="preserve">reate </w:t>
            </w:r>
            <w:r w:rsidRPr="002338CD">
              <w:rPr>
                <w:rFonts w:cstheme="minorHAnsi"/>
                <w:b/>
              </w:rPr>
              <w:t xml:space="preserve">smartdoorbell/awscredentials.py </w:t>
            </w:r>
            <w:r w:rsidRPr="002338CD">
              <w:rPr>
                <w:rFonts w:cstheme="minorHAnsi"/>
              </w:rPr>
              <w:t>to store your AWS Credentials</w:t>
            </w:r>
          </w:p>
        </w:tc>
      </w:tr>
      <w:tr w:rsidR="006646A5" w14:paraId="4F601E5E" w14:textId="77777777" w:rsidTr="006646A5">
        <w:trPr>
          <w:trHeight w:val="2539"/>
        </w:trPr>
        <w:tc>
          <w:tcPr>
            <w:tcW w:w="9739" w:type="dxa"/>
          </w:tcPr>
          <w:p w14:paraId="0497D7AF" w14:textId="77777777" w:rsidR="006646A5" w:rsidRDefault="006646A5" w:rsidP="00B9765C">
            <w:pPr>
              <w:pStyle w:val="ListParagraph"/>
              <w:numPr>
                <w:ilvl w:val="0"/>
                <w:numId w:val="23"/>
              </w:numPr>
              <w:spacing w:before="240" w:after="240"/>
            </w:pPr>
            <w:r>
              <w:t xml:space="preserve">Copy and Paste the following codes </w:t>
            </w:r>
          </w:p>
          <w:tbl>
            <w:tblPr>
              <w:tblStyle w:val="TableGrid"/>
              <w:tblW w:w="0" w:type="auto"/>
              <w:tblLook w:val="04A0" w:firstRow="1" w:lastRow="0" w:firstColumn="1" w:lastColumn="0" w:noHBand="0" w:noVBand="1"/>
            </w:tblPr>
            <w:tblGrid>
              <w:gridCol w:w="9513"/>
            </w:tblGrid>
            <w:tr w:rsidR="006646A5" w14:paraId="3F0DD65F" w14:textId="77777777" w:rsidTr="002B08FF">
              <w:tc>
                <w:tcPr>
                  <w:tcW w:w="9513" w:type="dxa"/>
                  <w:shd w:val="clear" w:color="auto" w:fill="F2F2F2" w:themeFill="background1" w:themeFillShade="F2"/>
                </w:tcPr>
                <w:p w14:paraId="5039FCE3" w14:textId="77777777" w:rsidR="006646A5" w:rsidRPr="006646A5" w:rsidRDefault="006646A5" w:rsidP="006646A5">
                  <w:pPr>
                    <w:spacing w:before="240" w:after="240"/>
                    <w:rPr>
                      <w:rFonts w:ascii="Consolas" w:hAnsi="Consolas"/>
                    </w:rPr>
                  </w:pPr>
                  <w:r w:rsidRPr="006646A5">
                    <w:rPr>
                      <w:rFonts w:ascii="Consolas" w:hAnsi="Consolas"/>
                    </w:rPr>
                    <w:t>accessKey = '' #specify your AWS access key</w:t>
                  </w:r>
                </w:p>
                <w:p w14:paraId="5BA75FAA" w14:textId="77777777" w:rsidR="006646A5" w:rsidRDefault="006646A5" w:rsidP="006646A5">
                  <w:pPr>
                    <w:spacing w:before="240" w:after="240"/>
                  </w:pPr>
                  <w:r w:rsidRPr="006646A5">
                    <w:rPr>
                      <w:rFonts w:ascii="Consolas" w:hAnsi="Consolas"/>
                    </w:rPr>
                    <w:t>secretAccessKey = '’ #specify your AWS secret access key</w:t>
                  </w:r>
                </w:p>
              </w:tc>
            </w:tr>
          </w:tbl>
          <w:p w14:paraId="116E4BD6" w14:textId="77777777" w:rsidR="006646A5" w:rsidRDefault="006646A5" w:rsidP="002338CD"/>
        </w:tc>
      </w:tr>
      <w:tr w:rsidR="002338CD" w14:paraId="75F7CDC5" w14:textId="77777777" w:rsidTr="006646A5">
        <w:trPr>
          <w:trHeight w:val="599"/>
        </w:trPr>
        <w:tc>
          <w:tcPr>
            <w:tcW w:w="9739" w:type="dxa"/>
          </w:tcPr>
          <w:p w14:paraId="2B4E4D4A" w14:textId="2E618C61" w:rsidR="002338CD" w:rsidRDefault="002338CD" w:rsidP="00B9765C">
            <w:pPr>
              <w:pStyle w:val="ListParagraph"/>
              <w:numPr>
                <w:ilvl w:val="0"/>
                <w:numId w:val="23"/>
              </w:numPr>
              <w:spacing w:before="240" w:after="240"/>
            </w:pPr>
            <w:r>
              <w:t>Your directory should look like this now</w:t>
            </w:r>
          </w:p>
        </w:tc>
      </w:tr>
      <w:tr w:rsidR="006646A5" w14:paraId="09EC49F9" w14:textId="77777777" w:rsidTr="002B08FF">
        <w:trPr>
          <w:trHeight w:val="1638"/>
        </w:trPr>
        <w:tc>
          <w:tcPr>
            <w:tcW w:w="9739" w:type="dxa"/>
          </w:tcPr>
          <w:p w14:paraId="47422FA9" w14:textId="77777777" w:rsidR="006646A5" w:rsidRPr="00F61158" w:rsidRDefault="006646A5" w:rsidP="006646A5">
            <w:pPr>
              <w:rPr>
                <w:rFonts w:ascii="Consolas" w:hAnsi="Consolas"/>
              </w:rPr>
            </w:pPr>
            <w:r w:rsidRPr="00F61158">
              <w:rPr>
                <w:rFonts w:ascii="Consolas" w:hAnsi="Consolas"/>
              </w:rPr>
              <w:t>.</w:t>
            </w:r>
            <w:r>
              <w:rPr>
                <w:rFonts w:ascii="Consolas" w:hAnsi="Consolas"/>
              </w:rPr>
              <w:t xml:space="preserve"> </w:t>
            </w:r>
          </w:p>
          <w:p w14:paraId="512B3DE9" w14:textId="77777777" w:rsidR="006646A5" w:rsidRPr="00F61158" w:rsidRDefault="006646A5" w:rsidP="006646A5">
            <w:pPr>
              <w:rPr>
                <w:rFonts w:ascii="Consolas" w:hAnsi="Consolas"/>
              </w:rPr>
            </w:pPr>
            <w:r w:rsidRPr="00F61158">
              <w:rPr>
                <w:rFonts w:ascii="Consolas" w:hAnsi="Consolas"/>
              </w:rPr>
              <w:t>|</w:t>
            </w:r>
          </w:p>
          <w:p w14:paraId="02F2F37B" w14:textId="77777777" w:rsidR="006646A5" w:rsidRPr="00F61158" w:rsidRDefault="006646A5" w:rsidP="006646A5">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certs</w:t>
            </w:r>
          </w:p>
          <w:p w14:paraId="3D737560" w14:textId="77777777" w:rsidR="006646A5" w:rsidRPr="00F61158" w:rsidRDefault="006646A5" w:rsidP="006646A5">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certificate.pem.crt</w:t>
            </w:r>
          </w:p>
          <w:p w14:paraId="116AA67E" w14:textId="77777777" w:rsidR="006646A5" w:rsidRDefault="006646A5" w:rsidP="006646A5">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private.pem.key</w:t>
            </w:r>
          </w:p>
          <w:p w14:paraId="4381E63F" w14:textId="77777777" w:rsidR="006646A5" w:rsidRPr="00F61158" w:rsidRDefault="006646A5" w:rsidP="006646A5">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Pr>
                <w:rFonts w:ascii="Consolas" w:hAnsi="Consolas" w:cs="Calibri"/>
              </w:rPr>
              <w:t xml:space="preserve"> </w:t>
            </w:r>
            <w:r w:rsidRPr="003A1DCF">
              <w:rPr>
                <w:rFonts w:ascii="Consolas" w:hAnsi="Consolas" w:cs="Calibri"/>
              </w:rPr>
              <w:t>public.pem.key</w:t>
            </w:r>
          </w:p>
          <w:p w14:paraId="696ADABF" w14:textId="77777777" w:rsidR="006646A5" w:rsidRDefault="006646A5" w:rsidP="006646A5">
            <w:pPr>
              <w:rPr>
                <w:rFonts w:ascii="Consolas" w:hAnsi="Consolas"/>
              </w:rPr>
            </w:pPr>
            <w:r w:rsidRPr="00F61158">
              <w:rPr>
                <w:rFonts w:ascii="Consolas" w:hAnsi="Consolas"/>
              </w:rPr>
              <w:t xml:space="preserve">|   └── </w:t>
            </w:r>
            <w:r w:rsidRPr="003A1DCF">
              <w:rPr>
                <w:rFonts w:ascii="Consolas" w:hAnsi="Consolas"/>
              </w:rPr>
              <w:t>rootca.pem</w:t>
            </w:r>
          </w:p>
          <w:p w14:paraId="64C52244" w14:textId="77777777" w:rsidR="006646A5" w:rsidRDefault="006646A5" w:rsidP="006646A5">
            <w:pPr>
              <w:rPr>
                <w:rFonts w:ascii="Consolas" w:hAnsi="Consolas"/>
              </w:rPr>
            </w:pPr>
            <w:r>
              <w:rPr>
                <w:rFonts w:ascii="Consolas" w:hAnsi="Consolas"/>
              </w:rPr>
              <w:t>└</w:t>
            </w:r>
            <w:r w:rsidRPr="00F61158">
              <w:rPr>
                <w:rFonts w:ascii="Consolas" w:hAnsi="Consolas" w:cs="Calibri"/>
              </w:rPr>
              <w:t>──</w:t>
            </w:r>
            <w:r>
              <w:rPr>
                <w:rFonts w:ascii="Consolas" w:hAnsi="Consolas"/>
              </w:rPr>
              <w:t xml:space="preserve"> </w:t>
            </w:r>
            <w:r w:rsidRPr="00F83350">
              <w:rPr>
                <w:rFonts w:ascii="Consolas" w:hAnsi="Consolas"/>
              </w:rPr>
              <w:t>awscredentials</w:t>
            </w:r>
            <w:r>
              <w:rPr>
                <w:rFonts w:ascii="Consolas" w:hAnsi="Consolas"/>
              </w:rPr>
              <w:t>.py</w:t>
            </w:r>
          </w:p>
          <w:p w14:paraId="4386154F" w14:textId="31F6D138" w:rsidR="006646A5" w:rsidRPr="006646A5" w:rsidRDefault="006646A5" w:rsidP="006646A5">
            <w:pPr>
              <w:rPr>
                <w:rFonts w:ascii="Consolas" w:hAnsi="Consolas"/>
              </w:rPr>
            </w:pPr>
          </w:p>
        </w:tc>
      </w:tr>
    </w:tbl>
    <w:p w14:paraId="3AE4511A" w14:textId="315C0C03" w:rsidR="0079591E" w:rsidRPr="0073066B" w:rsidRDefault="002338CD">
      <w:r>
        <w:br w:type="page"/>
      </w:r>
    </w:p>
    <w:p w14:paraId="534E4728" w14:textId="479F5A3C" w:rsidR="00FD21C0" w:rsidRDefault="00432EB1" w:rsidP="00A27F66">
      <w:pPr>
        <w:pStyle w:val="Heading1"/>
        <w:numPr>
          <w:ilvl w:val="0"/>
          <w:numId w:val="0"/>
        </w:numPr>
      </w:pPr>
      <w:bookmarkStart w:id="44" w:name="_Toc491140269"/>
      <w:r>
        <w:lastRenderedPageBreak/>
        <w:t>Section 5</w:t>
      </w:r>
      <w:r>
        <w:br/>
      </w:r>
      <w:r w:rsidR="005215D6">
        <w:t>AnE</w:t>
      </w:r>
      <w:r w:rsidR="00A27F66">
        <w:t xml:space="preserve"> Smart Doorbell </w:t>
      </w:r>
      <w:r w:rsidR="00910573">
        <w:t xml:space="preserve">Systems </w:t>
      </w:r>
      <w:r w:rsidR="00A27F66">
        <w:t>(Part 3)</w:t>
      </w:r>
      <w:bookmarkEnd w:id="44"/>
    </w:p>
    <w:p w14:paraId="459A5743" w14:textId="77777777" w:rsidR="00FD21C0" w:rsidRDefault="00FD21C0"/>
    <w:p w14:paraId="73478549" w14:textId="77777777" w:rsidR="00FD21C0" w:rsidRDefault="00FD21C0" w:rsidP="00FD21C0"/>
    <w:p w14:paraId="19D12D0B" w14:textId="5D05DB52" w:rsidR="00FD21C0" w:rsidRPr="00C83F31" w:rsidRDefault="00FD21C0" w:rsidP="00FD21C0">
      <w:pPr>
        <w:pStyle w:val="Header2dora1"/>
        <w:numPr>
          <w:ilvl w:val="0"/>
          <w:numId w:val="0"/>
        </w:numPr>
      </w:pPr>
      <w:bookmarkStart w:id="45" w:name="_Toc491140270"/>
      <w:r w:rsidRPr="00001488">
        <w:t xml:space="preserve">Installing </w:t>
      </w:r>
      <w:r w:rsidR="00EC2DF4">
        <w:t>the n</w:t>
      </w:r>
      <w:r w:rsidRPr="00001488">
        <w:t>ecessary libraries</w:t>
      </w:r>
      <w:bookmarkEnd w:id="45"/>
    </w:p>
    <w:p w14:paraId="08B9CBA7" w14:textId="77777777" w:rsidR="00FD21C0" w:rsidRDefault="00FD21C0" w:rsidP="00FD21C0"/>
    <w:tbl>
      <w:tblPr>
        <w:tblStyle w:val="TableGrid"/>
        <w:tblW w:w="0" w:type="auto"/>
        <w:tblLook w:val="04A0" w:firstRow="1" w:lastRow="0" w:firstColumn="1" w:lastColumn="0" w:noHBand="0" w:noVBand="1"/>
      </w:tblPr>
      <w:tblGrid>
        <w:gridCol w:w="9739"/>
      </w:tblGrid>
      <w:tr w:rsidR="00FD21C0" w:rsidRPr="00B103A2" w14:paraId="0A16FE25" w14:textId="77777777" w:rsidTr="00662B54">
        <w:tc>
          <w:tcPr>
            <w:tcW w:w="9739" w:type="dxa"/>
            <w:shd w:val="clear" w:color="auto" w:fill="2683C6" w:themeFill="accent2"/>
          </w:tcPr>
          <w:p w14:paraId="5AC6722D" w14:textId="77777777" w:rsidR="00FD21C0" w:rsidRPr="00B103A2" w:rsidRDefault="00FD21C0" w:rsidP="00662B54">
            <w:pPr>
              <w:rPr>
                <w:color w:val="FFFFFF" w:themeColor="background1"/>
              </w:rPr>
            </w:pPr>
            <w:r>
              <w:rPr>
                <w:color w:val="FFFFFF" w:themeColor="background1"/>
              </w:rPr>
              <w:t>Steps</w:t>
            </w:r>
          </w:p>
        </w:tc>
      </w:tr>
      <w:tr w:rsidR="003C4E35" w14:paraId="4668B698" w14:textId="77777777" w:rsidTr="009201F4">
        <w:trPr>
          <w:trHeight w:val="1701"/>
        </w:trPr>
        <w:tc>
          <w:tcPr>
            <w:tcW w:w="9739" w:type="dxa"/>
          </w:tcPr>
          <w:p w14:paraId="2F208418" w14:textId="77777777" w:rsidR="003C4E35" w:rsidRDefault="003C4E35" w:rsidP="00662B54">
            <w:pPr>
              <w:pStyle w:val="ListParagraph"/>
            </w:pPr>
          </w:p>
          <w:p w14:paraId="2D8432CD" w14:textId="77777777" w:rsidR="003C4E35" w:rsidRDefault="003C4E35" w:rsidP="00916368">
            <w:r>
              <w:t>1. Install Flask with this command</w:t>
            </w:r>
            <w:r w:rsidRPr="00916368">
              <w:rPr>
                <w:color w:val="FFFFFF" w:themeColor="background1"/>
              </w:rPr>
              <w:t xml:space="preserve"> </w:t>
            </w:r>
          </w:p>
          <w:p w14:paraId="439DADA0" w14:textId="77777777" w:rsidR="003C4E35" w:rsidRDefault="003C4E35" w:rsidP="00916368">
            <w:pPr>
              <w:ind w:left="360"/>
              <w:rPr>
                <w:rFonts w:ascii="Consolas" w:hAnsi="Consolas"/>
                <w:color w:val="FFFFFF" w:themeColor="background1"/>
                <w:highlight w:val="black"/>
              </w:rPr>
            </w:pPr>
          </w:p>
          <w:p w14:paraId="131AB416" w14:textId="77777777" w:rsidR="003C4E35" w:rsidRPr="00E62F14" w:rsidRDefault="003C4E35" w:rsidP="00733B94">
            <w:pPr>
              <w:rPr>
                <w:rFonts w:ascii="Consolas" w:hAnsi="Consolas"/>
                <w:color w:val="FFFFFF" w:themeColor="background1"/>
                <w:highlight w:val="black"/>
              </w:rPr>
            </w:pPr>
            <w:r w:rsidRPr="00E62F14">
              <w:rPr>
                <w:rFonts w:ascii="Consolas" w:hAnsi="Consolas"/>
                <w:color w:val="FFFFFF" w:themeColor="background1"/>
                <w:highlight w:val="black"/>
              </w:rPr>
              <w:t>sudo pip install flask</w:t>
            </w:r>
          </w:p>
          <w:p w14:paraId="01521E80" w14:textId="231D9DCA" w:rsidR="003C4E35" w:rsidRDefault="003C4E35" w:rsidP="00662B54">
            <w:pPr>
              <w:pStyle w:val="ListParagraph"/>
            </w:pPr>
          </w:p>
        </w:tc>
      </w:tr>
      <w:tr w:rsidR="003C4E35" w14:paraId="085725F3" w14:textId="77777777" w:rsidTr="009201F4">
        <w:trPr>
          <w:trHeight w:val="1638"/>
        </w:trPr>
        <w:tc>
          <w:tcPr>
            <w:tcW w:w="9739" w:type="dxa"/>
          </w:tcPr>
          <w:p w14:paraId="49B50CC6" w14:textId="77777777" w:rsidR="003C4E35" w:rsidRDefault="003C4E35" w:rsidP="00916368">
            <w:pPr>
              <w:spacing w:before="240" w:after="240"/>
            </w:pPr>
            <w:r>
              <w:t>2. Install the AWS Python library with this command</w:t>
            </w:r>
          </w:p>
          <w:p w14:paraId="41B7E4D7" w14:textId="77777777" w:rsidR="003C4E35" w:rsidRDefault="003C4E35" w:rsidP="00916368"/>
          <w:p w14:paraId="46D2EEF0" w14:textId="77777777" w:rsidR="003C4E35" w:rsidRPr="00916368" w:rsidRDefault="003C4E35" w:rsidP="00916368">
            <w:pPr>
              <w:rPr>
                <w:rFonts w:ascii="Consolas" w:hAnsi="Consolas"/>
                <w:color w:val="FFFFFF" w:themeColor="background1"/>
              </w:rPr>
            </w:pPr>
            <w:r w:rsidRPr="00916368">
              <w:rPr>
                <w:rFonts w:ascii="Consolas" w:hAnsi="Consolas"/>
                <w:color w:val="FFFFFF" w:themeColor="background1"/>
                <w:highlight w:val="black"/>
              </w:rPr>
              <w:t>sudo pip install AWSIoTPythonSDK</w:t>
            </w:r>
            <w:r w:rsidRPr="00916368">
              <w:rPr>
                <w:rFonts w:ascii="Consolas" w:hAnsi="Consolas"/>
                <w:color w:val="FFFFFF" w:themeColor="background1"/>
              </w:rPr>
              <w:t> </w:t>
            </w:r>
          </w:p>
          <w:p w14:paraId="299305ED" w14:textId="41FC12FB" w:rsidR="003C4E35" w:rsidRDefault="003C4E35" w:rsidP="00662B54">
            <w:pPr>
              <w:pStyle w:val="ListParagraph"/>
            </w:pPr>
          </w:p>
        </w:tc>
      </w:tr>
      <w:tr w:rsidR="003C4E35" w14:paraId="64C9FC1A" w14:textId="77777777" w:rsidTr="009201F4">
        <w:trPr>
          <w:trHeight w:val="1158"/>
        </w:trPr>
        <w:tc>
          <w:tcPr>
            <w:tcW w:w="9739" w:type="dxa"/>
          </w:tcPr>
          <w:p w14:paraId="246E77F9" w14:textId="77777777" w:rsidR="003C4E35" w:rsidRDefault="003C4E35" w:rsidP="0022337E">
            <w:r>
              <w:t>3. Type the following command to install Boto, the Python library for AWS on your raspberrypi</w:t>
            </w:r>
          </w:p>
          <w:p w14:paraId="3CFD5C01" w14:textId="77777777" w:rsidR="003C4E35" w:rsidRDefault="003C4E35" w:rsidP="00662B54">
            <w:pPr>
              <w:pStyle w:val="ListParagraph"/>
            </w:pPr>
          </w:p>
          <w:p w14:paraId="5EBF7651" w14:textId="77777777" w:rsidR="003C4E35" w:rsidRPr="0022337E" w:rsidRDefault="003C4E35" w:rsidP="00733B94">
            <w:pPr>
              <w:rPr>
                <w:rFonts w:ascii="Consolas" w:hAnsi="Consolas"/>
                <w:color w:val="FFFFFF" w:themeColor="background1"/>
              </w:rPr>
            </w:pPr>
            <w:r w:rsidRPr="0022337E">
              <w:rPr>
                <w:rFonts w:ascii="Consolas" w:hAnsi="Consolas"/>
                <w:color w:val="FFFFFF" w:themeColor="background1"/>
                <w:highlight w:val="black"/>
              </w:rPr>
              <w:t>sudo pip install boto3</w:t>
            </w:r>
          </w:p>
          <w:p w14:paraId="695108C2" w14:textId="5E733843" w:rsidR="003C4E35" w:rsidRDefault="003C4E35" w:rsidP="00662B54">
            <w:pPr>
              <w:pStyle w:val="ListParagraph"/>
            </w:pPr>
          </w:p>
        </w:tc>
      </w:tr>
      <w:tr w:rsidR="003C4E35" w14:paraId="204EC30B" w14:textId="77777777" w:rsidTr="009201F4">
        <w:trPr>
          <w:trHeight w:val="1984"/>
        </w:trPr>
        <w:tc>
          <w:tcPr>
            <w:tcW w:w="9739" w:type="dxa"/>
          </w:tcPr>
          <w:p w14:paraId="014A64C9" w14:textId="632BE99E" w:rsidR="003C4E35" w:rsidRDefault="003C4E35" w:rsidP="00FC283A">
            <w:pPr>
              <w:spacing w:before="240"/>
            </w:pPr>
            <w:r>
              <w:t>4. Type the following command to install the AWS Command‐Line Interface Client on your Raspberry Pi</w:t>
            </w:r>
          </w:p>
          <w:p w14:paraId="7F2FC433" w14:textId="77777777" w:rsidR="003C4E35" w:rsidRDefault="003C4E35" w:rsidP="00662B54"/>
          <w:p w14:paraId="6686CC70" w14:textId="77777777" w:rsidR="003C4E35" w:rsidRDefault="003C4E35" w:rsidP="00662B54">
            <w:pPr>
              <w:rPr>
                <w:rFonts w:ascii="Consolas" w:hAnsi="Consolas"/>
                <w:color w:val="FFFFFF" w:themeColor="background1"/>
              </w:rPr>
            </w:pPr>
            <w:r w:rsidRPr="00460140">
              <w:rPr>
                <w:rFonts w:ascii="Consolas" w:hAnsi="Consolas"/>
                <w:color w:val="FFFFFF" w:themeColor="background1"/>
                <w:highlight w:val="black"/>
              </w:rPr>
              <w:t>sudo pip install awscli</w:t>
            </w:r>
          </w:p>
          <w:p w14:paraId="3FBF1328" w14:textId="101641D1" w:rsidR="003C4E35" w:rsidRDefault="003C4E35" w:rsidP="00662B54"/>
        </w:tc>
      </w:tr>
      <w:tr w:rsidR="003C4E35" w14:paraId="5E8C3AD2" w14:textId="77777777" w:rsidTr="009201F4">
        <w:trPr>
          <w:trHeight w:val="1265"/>
        </w:trPr>
        <w:tc>
          <w:tcPr>
            <w:tcW w:w="9739" w:type="dxa"/>
          </w:tcPr>
          <w:p w14:paraId="1D0803CA" w14:textId="77777777" w:rsidR="003C4E35" w:rsidRDefault="003C4E35" w:rsidP="007647C8">
            <w:r>
              <w:t xml:space="preserve">5. </w:t>
            </w:r>
            <w:r w:rsidRPr="009B556E">
              <w:t>Create a python script ane_doorbell.py with the code below</w:t>
            </w:r>
          </w:p>
          <w:p w14:paraId="57862450" w14:textId="77777777" w:rsidR="003C4E35" w:rsidRDefault="003C4E35" w:rsidP="006966EA"/>
          <w:p w14:paraId="502BF949" w14:textId="77777777" w:rsidR="003C4E35" w:rsidRDefault="003C4E35" w:rsidP="006966EA"/>
          <w:tbl>
            <w:tblPr>
              <w:tblStyle w:val="TableGrid"/>
              <w:tblpPr w:leftFromText="180" w:rightFromText="180" w:vertAnchor="text" w:horzAnchor="page" w:tblpX="1140" w:tblpY="-178"/>
              <w:tblOverlap w:val="never"/>
              <w:tblW w:w="0" w:type="auto"/>
              <w:tblLook w:val="04A0" w:firstRow="1" w:lastRow="0" w:firstColumn="1" w:lastColumn="0" w:noHBand="0" w:noVBand="1"/>
            </w:tblPr>
            <w:tblGrid>
              <w:gridCol w:w="6745"/>
            </w:tblGrid>
            <w:tr w:rsidR="003C4E35" w14:paraId="2EE4F241" w14:textId="77777777" w:rsidTr="006966EA">
              <w:tc>
                <w:tcPr>
                  <w:tcW w:w="6745" w:type="dxa"/>
                  <w:shd w:val="clear" w:color="auto" w:fill="000000" w:themeFill="text1"/>
                </w:tcPr>
                <w:p w14:paraId="420758C2" w14:textId="77777777" w:rsidR="003C4E35" w:rsidRPr="009B556E" w:rsidRDefault="003C4E35" w:rsidP="00662B54">
                  <w:pPr>
                    <w:rPr>
                      <w:rFonts w:ascii="Consolas" w:hAnsi="Consolas"/>
                    </w:rPr>
                  </w:pPr>
                  <w:r>
                    <w:rPr>
                      <w:rFonts w:ascii="Consolas" w:hAnsi="Consolas"/>
                      <w:color w:val="FFFFFF" w:themeColor="background1"/>
                    </w:rPr>
                    <w:t>sudo nano ~/</w:t>
                  </w:r>
                  <w:r w:rsidRPr="009B556E">
                    <w:rPr>
                      <w:rFonts w:ascii="Consolas" w:hAnsi="Consolas"/>
                      <w:color w:val="FFFFFF" w:themeColor="background1"/>
                    </w:rPr>
                    <w:t>smartdoorbell/ane_doorbell.py</w:t>
                  </w:r>
                </w:p>
              </w:tc>
            </w:tr>
          </w:tbl>
          <w:p w14:paraId="5CAFC7AE" w14:textId="37FBF7F8" w:rsidR="003C4E35" w:rsidRDefault="003C4E35" w:rsidP="00662B54"/>
        </w:tc>
      </w:tr>
    </w:tbl>
    <w:p w14:paraId="54DF0EF6" w14:textId="4C6D885C" w:rsidR="00FD21C0" w:rsidRDefault="00FD21C0" w:rsidP="00FD21C0"/>
    <w:tbl>
      <w:tblPr>
        <w:tblStyle w:val="TableGrid"/>
        <w:tblW w:w="0" w:type="auto"/>
        <w:tblLook w:val="04A0" w:firstRow="1" w:lastRow="0" w:firstColumn="1" w:lastColumn="0" w:noHBand="0" w:noVBand="1"/>
      </w:tblPr>
      <w:tblGrid>
        <w:gridCol w:w="9739"/>
      </w:tblGrid>
      <w:tr w:rsidR="001D7C6B" w:rsidRPr="00C9776B" w14:paraId="65DF93C3" w14:textId="77777777" w:rsidTr="00ED21FF">
        <w:tc>
          <w:tcPr>
            <w:tcW w:w="9739" w:type="dxa"/>
            <w:shd w:val="clear" w:color="auto" w:fill="2683C6" w:themeFill="accent2"/>
          </w:tcPr>
          <w:p w14:paraId="0B5C1007" w14:textId="408E5162" w:rsidR="001D7C6B" w:rsidRPr="00C9776B" w:rsidRDefault="001D7C6B" w:rsidP="00ED21FF">
            <w:pPr>
              <w:spacing w:line="276" w:lineRule="auto"/>
              <w:rPr>
                <w:color w:val="FFFFFF" w:themeColor="background1"/>
              </w:rPr>
            </w:pPr>
            <w:r w:rsidRPr="00F81072">
              <w:rPr>
                <w:color w:val="FFFFFF" w:themeColor="background1"/>
              </w:rPr>
              <w:t>Create folders</w:t>
            </w:r>
          </w:p>
        </w:tc>
      </w:tr>
      <w:tr w:rsidR="001D7C6B" w14:paraId="762C0054" w14:textId="77777777" w:rsidTr="00ED21FF">
        <w:tc>
          <w:tcPr>
            <w:tcW w:w="9739" w:type="dxa"/>
          </w:tcPr>
          <w:p w14:paraId="54B3399C" w14:textId="31D94404" w:rsidR="0073066B" w:rsidRDefault="001D7C6B" w:rsidP="00B9765C">
            <w:pPr>
              <w:pStyle w:val="ListParagraph"/>
              <w:numPr>
                <w:ilvl w:val="0"/>
                <w:numId w:val="25"/>
              </w:numPr>
              <w:spacing w:before="240" w:after="240"/>
            </w:pPr>
            <w:r>
              <w:t xml:space="preserve">Open a terminal in your raspberryPi and run </w:t>
            </w:r>
          </w:p>
          <w:p w14:paraId="4D349B05" w14:textId="550FA82A" w:rsidR="001D7C6B" w:rsidRDefault="001D7C6B" w:rsidP="0073066B">
            <w:pPr>
              <w:pStyle w:val="ListParagraph"/>
              <w:spacing w:before="240" w:after="240"/>
            </w:pPr>
            <w:r w:rsidRPr="0073066B">
              <w:rPr>
                <w:rFonts w:ascii="Consolas" w:hAnsi="Consolas"/>
                <w:color w:val="FFFFFF" w:themeColor="background1"/>
                <w:shd w:val="clear" w:color="auto" w:fill="000000" w:themeFill="text1"/>
              </w:rPr>
              <w:t>mkdir ~/</w:t>
            </w:r>
            <w:r w:rsidRPr="0073066B">
              <w:rPr>
                <w:rFonts w:ascii="Consolas" w:hAnsi="Consolas" w:cs="Tahoma"/>
                <w:color w:val="FFFFFF" w:themeColor="background1"/>
                <w:shd w:val="clear" w:color="auto" w:fill="000000" w:themeFill="text1"/>
              </w:rPr>
              <w:t>smartdoorbell/pictures</w:t>
            </w:r>
          </w:p>
        </w:tc>
      </w:tr>
      <w:tr w:rsidR="001D7C6B" w14:paraId="78DF843C" w14:textId="77777777" w:rsidTr="00ED21FF">
        <w:tc>
          <w:tcPr>
            <w:tcW w:w="9739" w:type="dxa"/>
          </w:tcPr>
          <w:p w14:paraId="24702B7A" w14:textId="45FB07A9" w:rsidR="0073066B" w:rsidRDefault="001D7C6B" w:rsidP="00B9765C">
            <w:pPr>
              <w:pStyle w:val="ListParagraph"/>
              <w:numPr>
                <w:ilvl w:val="0"/>
                <w:numId w:val="24"/>
              </w:numPr>
              <w:spacing w:before="240" w:after="240"/>
            </w:pPr>
            <w:r>
              <w:t xml:space="preserve">Open a terminal in your raspberryPi and run </w:t>
            </w:r>
          </w:p>
          <w:p w14:paraId="277CC6B3" w14:textId="5720E7F9" w:rsidR="001D7C6B" w:rsidRDefault="001D7C6B" w:rsidP="0073066B">
            <w:pPr>
              <w:pStyle w:val="ListParagraph"/>
              <w:spacing w:before="240" w:after="240"/>
            </w:pPr>
            <w:r w:rsidRPr="0073066B">
              <w:rPr>
                <w:rFonts w:ascii="Consolas" w:hAnsi="Consolas"/>
                <w:color w:val="FFFFFF" w:themeColor="background1"/>
                <w:shd w:val="clear" w:color="auto" w:fill="000000" w:themeFill="text1"/>
              </w:rPr>
              <w:t>mkdir ~/</w:t>
            </w:r>
            <w:r w:rsidRPr="0073066B">
              <w:rPr>
                <w:rFonts w:ascii="Consolas" w:hAnsi="Consolas" w:cs="Tahoma"/>
                <w:color w:val="FFFFFF" w:themeColor="background1"/>
                <w:shd w:val="clear" w:color="auto" w:fill="000000" w:themeFill="text1"/>
              </w:rPr>
              <w:t>smartdoorbell/</w:t>
            </w:r>
            <w:r w:rsidR="000A6C2E" w:rsidRPr="0073066B">
              <w:rPr>
                <w:rFonts w:ascii="Consolas" w:hAnsi="Consolas" w:cs="Tahoma"/>
                <w:color w:val="FFFFFF" w:themeColor="background1"/>
                <w:shd w:val="clear" w:color="auto" w:fill="000000" w:themeFill="text1"/>
              </w:rPr>
              <w:t>videos</w:t>
            </w:r>
          </w:p>
        </w:tc>
      </w:tr>
    </w:tbl>
    <w:p w14:paraId="2115227E" w14:textId="77777777" w:rsidR="00FD21C0" w:rsidRDefault="00FD21C0">
      <w:r>
        <w:br w:type="page"/>
      </w:r>
    </w:p>
    <w:p w14:paraId="23A30F71" w14:textId="77777777" w:rsidR="00FD21C0" w:rsidRPr="00C83F31" w:rsidRDefault="00FD21C0" w:rsidP="00FD21C0">
      <w:pPr>
        <w:pStyle w:val="Header2dora1"/>
        <w:numPr>
          <w:ilvl w:val="0"/>
          <w:numId w:val="0"/>
        </w:numPr>
      </w:pPr>
      <w:bookmarkStart w:id="46" w:name="_Toc491140271"/>
      <w:r>
        <w:lastRenderedPageBreak/>
        <w:t>ane_doorbell.py</w:t>
      </w:r>
      <w:bookmarkEnd w:id="46"/>
    </w:p>
    <w:p w14:paraId="693E6B62" w14:textId="77777777" w:rsidR="00FD21C0" w:rsidRDefault="00FD21C0" w:rsidP="00FD21C0"/>
    <w:tbl>
      <w:tblPr>
        <w:tblStyle w:val="TableGrid"/>
        <w:tblW w:w="0" w:type="auto"/>
        <w:tblLook w:val="04A0" w:firstRow="1" w:lastRow="0" w:firstColumn="1" w:lastColumn="0" w:noHBand="0" w:noVBand="1"/>
      </w:tblPr>
      <w:tblGrid>
        <w:gridCol w:w="9739"/>
      </w:tblGrid>
      <w:tr w:rsidR="00FD21C0" w:rsidRPr="00B103A2" w14:paraId="1C85C2E4" w14:textId="77777777" w:rsidTr="00662B54">
        <w:tc>
          <w:tcPr>
            <w:tcW w:w="9739" w:type="dxa"/>
            <w:shd w:val="clear" w:color="auto" w:fill="2683C6" w:themeFill="accent2"/>
          </w:tcPr>
          <w:p w14:paraId="1AAA90E8" w14:textId="77777777" w:rsidR="00FD21C0" w:rsidRPr="00B103A2" w:rsidRDefault="00FD21C0" w:rsidP="00662B54">
            <w:pPr>
              <w:rPr>
                <w:color w:val="FFFFFF" w:themeColor="background1"/>
              </w:rPr>
            </w:pPr>
            <w:r>
              <w:rPr>
                <w:color w:val="FFFFFF" w:themeColor="background1"/>
              </w:rPr>
              <w:t>Steps</w:t>
            </w:r>
          </w:p>
        </w:tc>
      </w:tr>
      <w:tr w:rsidR="003C4E35" w14:paraId="4D205E42" w14:textId="77777777" w:rsidTr="009201F4">
        <w:trPr>
          <w:trHeight w:val="2016"/>
        </w:trPr>
        <w:tc>
          <w:tcPr>
            <w:tcW w:w="9739" w:type="dxa"/>
          </w:tcPr>
          <w:p w14:paraId="3E237839" w14:textId="7FD1608A" w:rsidR="003C4E35" w:rsidRDefault="003C4E35" w:rsidP="00B9765C">
            <w:pPr>
              <w:pStyle w:val="ListParagraph"/>
              <w:numPr>
                <w:ilvl w:val="0"/>
                <w:numId w:val="26"/>
              </w:numPr>
              <w:spacing w:before="240"/>
            </w:pPr>
            <w:r>
              <w:t xml:space="preserve">Create a python script </w:t>
            </w:r>
            <w:r>
              <w:rPr>
                <w:b/>
              </w:rPr>
              <w:t>ane_doorbell</w:t>
            </w:r>
            <w:r w:rsidRPr="005B534E">
              <w:rPr>
                <w:b/>
              </w:rPr>
              <w:t>.py</w:t>
            </w:r>
            <w:r>
              <w:t xml:space="preserve"> with the code below</w:t>
            </w:r>
          </w:p>
          <w:p w14:paraId="6E0D4956" w14:textId="77777777" w:rsidR="003C4E35" w:rsidRDefault="003C4E35" w:rsidP="00662B54">
            <w:pPr>
              <w:pStyle w:val="ListParagraph"/>
            </w:pPr>
          </w:p>
          <w:tbl>
            <w:tblPr>
              <w:tblStyle w:val="TableGrid"/>
              <w:tblW w:w="0" w:type="auto"/>
              <w:tblInd w:w="720" w:type="dxa"/>
              <w:tblLook w:val="04A0" w:firstRow="1" w:lastRow="0" w:firstColumn="1" w:lastColumn="0" w:noHBand="0" w:noVBand="1"/>
            </w:tblPr>
            <w:tblGrid>
              <w:gridCol w:w="5829"/>
            </w:tblGrid>
            <w:tr w:rsidR="003C4E35" w14:paraId="76B64FBF" w14:textId="77777777" w:rsidTr="00662B54">
              <w:tc>
                <w:tcPr>
                  <w:tcW w:w="5829" w:type="dxa"/>
                  <w:shd w:val="clear" w:color="auto" w:fill="000000" w:themeFill="text1"/>
                </w:tcPr>
                <w:p w14:paraId="0EC35591" w14:textId="0F56A878" w:rsidR="003C4E35" w:rsidRDefault="003C4E35" w:rsidP="00662B54">
                  <w:pPr>
                    <w:rPr>
                      <w:rFonts w:ascii="Consolas" w:hAnsi="Consolas"/>
                    </w:rPr>
                  </w:pPr>
                  <w:r>
                    <w:rPr>
                      <w:rFonts w:ascii="Consolas" w:hAnsi="Consolas"/>
                      <w:color w:val="FFFFFF" w:themeColor="background1"/>
                    </w:rPr>
                    <w:t xml:space="preserve">sudo nano </w:t>
                  </w:r>
                  <w:r w:rsidRPr="005D549E">
                    <w:rPr>
                      <w:rFonts w:ascii="Consolas" w:hAnsi="Consolas"/>
                      <w:color w:val="FFFFFF" w:themeColor="background1"/>
                    </w:rPr>
                    <w:t>~/</w:t>
                  </w:r>
                  <w:r w:rsidR="008B50CA" w:rsidRPr="001D0509">
                    <w:rPr>
                      <w:rFonts w:ascii="Consolas" w:hAnsi="Consolas"/>
                    </w:rPr>
                    <w:t>smartdoorbell</w:t>
                  </w:r>
                  <w:r w:rsidRPr="005D549E">
                    <w:rPr>
                      <w:rFonts w:ascii="Consolas" w:hAnsi="Consolas"/>
                      <w:color w:val="FFFFFF" w:themeColor="background1"/>
                    </w:rPr>
                    <w:t>/</w:t>
                  </w:r>
                  <w:r w:rsidRPr="002047F6">
                    <w:rPr>
                      <w:rFonts w:ascii="Consolas" w:hAnsi="Consolas"/>
                      <w:color w:val="FFFFFF" w:themeColor="background1"/>
                    </w:rPr>
                    <w:t>ane_doorbell.py</w:t>
                  </w:r>
                </w:p>
              </w:tc>
            </w:tr>
          </w:tbl>
          <w:p w14:paraId="24F7AFCF" w14:textId="3C07B701" w:rsidR="003C4E35" w:rsidRDefault="003C4E35" w:rsidP="00662B54"/>
        </w:tc>
      </w:tr>
      <w:tr w:rsidR="00FD21C0" w14:paraId="210C4B47" w14:textId="77777777" w:rsidTr="00662B54">
        <w:tc>
          <w:tcPr>
            <w:tcW w:w="9739" w:type="dxa"/>
          </w:tcPr>
          <w:p w14:paraId="6D853D57" w14:textId="2E6C45A6" w:rsidR="00FD21C0" w:rsidRDefault="003C4E35" w:rsidP="00B9765C">
            <w:pPr>
              <w:pStyle w:val="ListParagraph"/>
              <w:numPr>
                <w:ilvl w:val="0"/>
                <w:numId w:val="26"/>
              </w:numPr>
              <w:spacing w:before="240"/>
            </w:pPr>
            <w:r>
              <w:t>Copy the following codes</w:t>
            </w:r>
          </w:p>
          <w:p w14:paraId="3327FDCF" w14:textId="77777777" w:rsidR="003C4E35" w:rsidRDefault="003C4E35" w:rsidP="00662B54">
            <w:pPr>
              <w:pStyle w:val="ListParagraph"/>
            </w:pPr>
          </w:p>
          <w:tbl>
            <w:tblPr>
              <w:tblStyle w:val="TableGrid"/>
              <w:tblW w:w="9513" w:type="dxa"/>
              <w:tblLook w:val="04A0" w:firstRow="1" w:lastRow="0" w:firstColumn="1" w:lastColumn="0" w:noHBand="0" w:noVBand="1"/>
            </w:tblPr>
            <w:tblGrid>
              <w:gridCol w:w="9513"/>
            </w:tblGrid>
            <w:tr w:rsidR="0073066B" w14:paraId="1A0F37F5" w14:textId="77777777" w:rsidTr="0073066B">
              <w:tc>
                <w:tcPr>
                  <w:tcW w:w="9513" w:type="dxa"/>
                  <w:shd w:val="clear" w:color="auto" w:fill="F2F2F2" w:themeFill="background1" w:themeFillShade="F2"/>
                </w:tcPr>
                <w:p w14:paraId="1E07915C" w14:textId="77777777" w:rsidR="0073066B" w:rsidRDefault="0073066B" w:rsidP="0073066B">
                  <w:r w:rsidRPr="0073066B">
                    <w:rPr>
                      <w:color w:val="3E8853" w:themeColor="accent5"/>
                    </w:rPr>
                    <w:t># coding: utf8</w:t>
                  </w:r>
                </w:p>
                <w:p w14:paraId="23603583" w14:textId="77777777" w:rsidR="0073066B" w:rsidRDefault="0073066B" w:rsidP="0073066B">
                  <w:r>
                    <w:t>from AWSIoTPythonSDK.MQTTLib import AWSIoTMQTTClient</w:t>
                  </w:r>
                </w:p>
                <w:p w14:paraId="3CF1BA2E" w14:textId="77777777" w:rsidR="0073066B" w:rsidRDefault="0073066B" w:rsidP="0073066B">
                  <w:r>
                    <w:t>from gpiozero import Button, Buzzer, LED</w:t>
                  </w:r>
                </w:p>
                <w:p w14:paraId="20805D84" w14:textId="77777777" w:rsidR="0073066B" w:rsidRDefault="0073066B" w:rsidP="0073066B">
                  <w:r>
                    <w:t>from rpi_lcd import LCD</w:t>
                  </w:r>
                </w:p>
                <w:p w14:paraId="77904C85" w14:textId="77777777" w:rsidR="0073066B" w:rsidRDefault="0073066B" w:rsidP="0073066B">
                  <w:r>
                    <w:t>from picamera import PiCamera</w:t>
                  </w:r>
                </w:p>
                <w:p w14:paraId="75D473AA" w14:textId="77777777" w:rsidR="0073066B" w:rsidRDefault="0073066B" w:rsidP="0073066B">
                  <w:r>
                    <w:t>from signal import pause</w:t>
                  </w:r>
                </w:p>
                <w:p w14:paraId="72662994" w14:textId="77777777" w:rsidR="0073066B" w:rsidRDefault="0073066B" w:rsidP="0073066B">
                  <w:r>
                    <w:t>from datetime import datetime</w:t>
                  </w:r>
                </w:p>
                <w:p w14:paraId="54561776" w14:textId="77777777" w:rsidR="0073066B" w:rsidRDefault="0073066B" w:rsidP="0073066B">
                  <w:r>
                    <w:t>import calendar</w:t>
                  </w:r>
                </w:p>
                <w:p w14:paraId="05CEFE16" w14:textId="77777777" w:rsidR="0073066B" w:rsidRDefault="0073066B" w:rsidP="0073066B">
                  <w:r>
                    <w:t>from time import sleep</w:t>
                  </w:r>
                </w:p>
                <w:p w14:paraId="70F63AE6" w14:textId="77777777" w:rsidR="0073066B" w:rsidRDefault="0073066B" w:rsidP="0073066B">
                  <w:r>
                    <w:t>import json</w:t>
                  </w:r>
                </w:p>
                <w:p w14:paraId="313E9080" w14:textId="77777777" w:rsidR="0073066B" w:rsidRDefault="0073066B" w:rsidP="0073066B">
                  <w:r>
                    <w:t>import boto3</w:t>
                  </w:r>
                </w:p>
                <w:p w14:paraId="483A5D95" w14:textId="77777777" w:rsidR="0073066B" w:rsidRDefault="0073066B" w:rsidP="0073066B">
                  <w:r>
                    <w:t>import botocore</w:t>
                  </w:r>
                </w:p>
                <w:p w14:paraId="02250A3B" w14:textId="77777777" w:rsidR="0073066B" w:rsidRDefault="0073066B" w:rsidP="0073066B">
                  <w:r>
                    <w:t>import time</w:t>
                  </w:r>
                </w:p>
                <w:p w14:paraId="62061887" w14:textId="77777777" w:rsidR="0073066B" w:rsidRDefault="0073066B" w:rsidP="0073066B">
                  <w:r>
                    <w:t>import subprocess</w:t>
                  </w:r>
                </w:p>
                <w:p w14:paraId="1EE7DB7F" w14:textId="77777777" w:rsidR="0073066B" w:rsidRDefault="0073066B" w:rsidP="0073066B">
                  <w:r>
                    <w:t>import shlex</w:t>
                  </w:r>
                </w:p>
                <w:p w14:paraId="3FDC698F" w14:textId="77777777" w:rsidR="0073066B" w:rsidRDefault="0073066B" w:rsidP="0073066B">
                  <w:r>
                    <w:t>import os</w:t>
                  </w:r>
                </w:p>
                <w:p w14:paraId="05CA654D" w14:textId="77777777" w:rsidR="0073066B" w:rsidRDefault="0073066B" w:rsidP="0073066B">
                  <w:r>
                    <w:t>import awscredentials</w:t>
                  </w:r>
                </w:p>
                <w:p w14:paraId="409CDFFD" w14:textId="77777777" w:rsidR="0073066B" w:rsidRDefault="0073066B" w:rsidP="0073066B"/>
                <w:p w14:paraId="5D49BC68" w14:textId="77777777" w:rsidR="0073066B" w:rsidRDefault="0073066B" w:rsidP="0073066B">
                  <w:r>
                    <w:t>camera = PiCamera()</w:t>
                  </w:r>
                </w:p>
                <w:p w14:paraId="70CDD744" w14:textId="77777777" w:rsidR="0073066B" w:rsidRDefault="0073066B" w:rsidP="0073066B">
                  <w:r>
                    <w:t>bz = Buzzer(6)</w:t>
                  </w:r>
                </w:p>
                <w:p w14:paraId="23C844B7" w14:textId="77777777" w:rsidR="0073066B" w:rsidRDefault="0073066B" w:rsidP="0073066B">
                  <w:r>
                    <w:t>led = LED(18)</w:t>
                  </w:r>
                </w:p>
                <w:p w14:paraId="5500E171" w14:textId="77777777" w:rsidR="0073066B" w:rsidRDefault="0073066B" w:rsidP="0073066B">
                  <w:r>
                    <w:t>lcd = LCD()</w:t>
                  </w:r>
                </w:p>
                <w:p w14:paraId="1DD59866" w14:textId="77777777" w:rsidR="0073066B" w:rsidRDefault="0073066B" w:rsidP="0073066B">
                  <w:r>
                    <w:t>button = Button(5, pull_up=False)</w:t>
                  </w:r>
                </w:p>
                <w:p w14:paraId="26444D8F" w14:textId="77777777" w:rsidR="0073066B" w:rsidRDefault="0073066B" w:rsidP="0073066B"/>
                <w:p w14:paraId="25602BE3" w14:textId="77777777" w:rsidR="0073066B" w:rsidRPr="0073066B" w:rsidRDefault="0073066B" w:rsidP="0073066B">
                  <w:pPr>
                    <w:rPr>
                      <w:color w:val="3E8853" w:themeColor="accent5"/>
                    </w:rPr>
                  </w:pPr>
                  <w:r w:rsidRPr="0073066B">
                    <w:rPr>
                      <w:color w:val="3E8853" w:themeColor="accent5"/>
                    </w:rPr>
                    <w:t># Set the filename and bucket name</w:t>
                  </w:r>
                </w:p>
                <w:p w14:paraId="75805B22" w14:textId="77777777" w:rsidR="0073066B" w:rsidRDefault="0073066B" w:rsidP="0073066B">
                  <w:r>
                    <w:t>bucket_name = 'anesmartdoorbell'  # replace with your own unique bucket name</w:t>
                  </w:r>
                </w:p>
                <w:p w14:paraId="583525FB" w14:textId="77777777" w:rsidR="0073066B" w:rsidRDefault="0073066B" w:rsidP="0073066B">
                  <w:r>
                    <w:t>region = 'ap-southeast-1'</w:t>
                  </w:r>
                </w:p>
                <w:p w14:paraId="09FEE721" w14:textId="77777777" w:rsidR="0073066B" w:rsidRDefault="0073066B" w:rsidP="0073066B">
                  <w:r>
                    <w:t>exists = True</w:t>
                  </w:r>
                </w:p>
                <w:p w14:paraId="12F58168" w14:textId="77777777" w:rsidR="0073066B" w:rsidRDefault="0073066B" w:rsidP="0073066B">
                  <w:r>
                    <w:t>spam = False</w:t>
                  </w:r>
                </w:p>
                <w:p w14:paraId="6F7230E5" w14:textId="77777777" w:rsidR="0073066B" w:rsidRDefault="0073066B" w:rsidP="0073066B">
                  <w:r>
                    <w:t>start = time.time()</w:t>
                  </w:r>
                </w:p>
                <w:p w14:paraId="0ACAB14A" w14:textId="77777777" w:rsidR="0073066B" w:rsidRDefault="0073066B" w:rsidP="0073066B"/>
                <w:p w14:paraId="1D000D2C" w14:textId="77777777" w:rsidR="0073066B" w:rsidRDefault="0073066B" w:rsidP="0073066B">
                  <w:r>
                    <w:t>host = "a3t0nm0d0jd547.iot.us-west-2.amazonaws.com"</w:t>
                  </w:r>
                </w:p>
                <w:p w14:paraId="260607AF" w14:textId="77777777" w:rsidR="0073066B" w:rsidRDefault="0073066B" w:rsidP="0073066B">
                  <w:r>
                    <w:t>rootCAPath = "certs/rootca.pem"</w:t>
                  </w:r>
                </w:p>
                <w:p w14:paraId="50618EFA" w14:textId="77777777" w:rsidR="0073066B" w:rsidRDefault="0073066B" w:rsidP="0073066B">
                  <w:r>
                    <w:lastRenderedPageBreak/>
                    <w:t>certificatePath = "certs/certificate.pem.crt"</w:t>
                  </w:r>
                </w:p>
                <w:p w14:paraId="49B6F4D2" w14:textId="77777777" w:rsidR="0073066B" w:rsidRDefault="0073066B" w:rsidP="0073066B">
                  <w:r>
                    <w:t>privateKeyPath = "certs/private.pem.key"</w:t>
                  </w:r>
                </w:p>
                <w:p w14:paraId="0ADAFAA1" w14:textId="77777777" w:rsidR="0073066B" w:rsidRDefault="0073066B" w:rsidP="0073066B">
                  <w:r>
                    <w:t>accessKey = awscredentials.accessKey</w:t>
                  </w:r>
                </w:p>
                <w:p w14:paraId="0DCD99E7" w14:textId="77777777" w:rsidR="0073066B" w:rsidRDefault="0073066B" w:rsidP="0073066B">
                  <w:r>
                    <w:t>secretAccessKey = awscredentials.secretAccessKey</w:t>
                  </w:r>
                </w:p>
                <w:p w14:paraId="2395FB3A" w14:textId="77777777" w:rsidR="0073066B" w:rsidRDefault="0073066B" w:rsidP="0073066B">
                  <w:r>
                    <w:t>productKey = "A1B2C3"</w:t>
                  </w:r>
                </w:p>
                <w:p w14:paraId="4BD39E69" w14:textId="77777777" w:rsidR="0073066B" w:rsidRDefault="0073066B" w:rsidP="0073066B"/>
                <w:p w14:paraId="107100C8" w14:textId="77777777" w:rsidR="0073066B" w:rsidRPr="0073066B" w:rsidRDefault="0073066B" w:rsidP="0073066B">
                  <w:pPr>
                    <w:rPr>
                      <w:color w:val="3E8853" w:themeColor="accent5"/>
                    </w:rPr>
                  </w:pPr>
                  <w:r w:rsidRPr="0073066B">
                    <w:rPr>
                      <w:color w:val="3E8853" w:themeColor="accent5"/>
                    </w:rPr>
                    <w:t># Create an S3 resource</w:t>
                  </w:r>
                </w:p>
                <w:p w14:paraId="5A37BBF1" w14:textId="77777777" w:rsidR="0073066B" w:rsidRDefault="0073066B" w:rsidP="0073066B">
                  <w:r>
                    <w:t>s3 = boto3.resource('s3', aws_access_key_id=accessKey,</w:t>
                  </w:r>
                </w:p>
                <w:p w14:paraId="2731EABD" w14:textId="77777777" w:rsidR="0073066B" w:rsidRDefault="0073066B" w:rsidP="0073066B">
                  <w:r>
                    <w:t xml:space="preserve">                    aws_secret_access_key=secretAccessKey)</w:t>
                  </w:r>
                </w:p>
                <w:p w14:paraId="41071480" w14:textId="77777777" w:rsidR="0073066B" w:rsidRDefault="0073066B" w:rsidP="0073066B"/>
                <w:p w14:paraId="47AA430C" w14:textId="77777777" w:rsidR="0073066B" w:rsidRDefault="0073066B" w:rsidP="0073066B"/>
                <w:p w14:paraId="69DB0750" w14:textId="77777777" w:rsidR="0073066B" w:rsidRDefault="0073066B" w:rsidP="0073066B">
                  <w:r>
                    <w:t>def onLight():</w:t>
                  </w:r>
                </w:p>
                <w:p w14:paraId="12B46DBE" w14:textId="77777777" w:rsidR="0073066B" w:rsidRDefault="0073066B" w:rsidP="0073066B">
                  <w:r>
                    <w:t xml:space="preserve">    led.on()</w:t>
                  </w:r>
                </w:p>
                <w:p w14:paraId="2EE2D828" w14:textId="77777777" w:rsidR="0073066B" w:rsidRDefault="0073066B" w:rsidP="0073066B"/>
                <w:p w14:paraId="4F8B50F8" w14:textId="77777777" w:rsidR="0073066B" w:rsidRDefault="0073066B" w:rsidP="0073066B"/>
                <w:p w14:paraId="2EAE1D26" w14:textId="77777777" w:rsidR="0073066B" w:rsidRDefault="0073066B" w:rsidP="0073066B">
                  <w:r>
                    <w:t>def offLight():</w:t>
                  </w:r>
                </w:p>
                <w:p w14:paraId="68A11996" w14:textId="77777777" w:rsidR="0073066B" w:rsidRDefault="0073066B" w:rsidP="0073066B">
                  <w:r>
                    <w:t xml:space="preserve">    led.off()</w:t>
                  </w:r>
                </w:p>
                <w:p w14:paraId="075F8715" w14:textId="77777777" w:rsidR="0073066B" w:rsidRDefault="0073066B" w:rsidP="0073066B"/>
                <w:p w14:paraId="76CDE035" w14:textId="77777777" w:rsidR="0073066B" w:rsidRDefault="0073066B" w:rsidP="0073066B"/>
                <w:p w14:paraId="531F3834" w14:textId="77777777" w:rsidR="0073066B" w:rsidRDefault="0073066B" w:rsidP="0073066B">
                  <w:r>
                    <w:t>def lcdWrite(message):</w:t>
                  </w:r>
                </w:p>
                <w:p w14:paraId="6FBC12E8" w14:textId="77777777" w:rsidR="0073066B" w:rsidRDefault="0073066B" w:rsidP="0073066B">
                  <w:r>
                    <w:t xml:space="preserve">    lcd.text(message[:16], 1)</w:t>
                  </w:r>
                </w:p>
                <w:p w14:paraId="1D2E3D54" w14:textId="77777777" w:rsidR="0073066B" w:rsidRDefault="0073066B" w:rsidP="0073066B">
                  <w:r>
                    <w:t xml:space="preserve">    lcd.text(message[16:32], 2)</w:t>
                  </w:r>
                </w:p>
                <w:p w14:paraId="11F37A7D" w14:textId="77777777" w:rsidR="0073066B" w:rsidRDefault="0073066B" w:rsidP="0073066B"/>
                <w:p w14:paraId="44AEBF03" w14:textId="77777777" w:rsidR="0073066B" w:rsidRDefault="0073066B" w:rsidP="0073066B"/>
                <w:p w14:paraId="7EE2B95E" w14:textId="77777777" w:rsidR="0073066B" w:rsidRDefault="0073066B" w:rsidP="0073066B">
                  <w:r>
                    <w:t>def lcdClear():</w:t>
                  </w:r>
                </w:p>
                <w:p w14:paraId="5AEE3ED6" w14:textId="77777777" w:rsidR="0073066B" w:rsidRDefault="0073066B" w:rsidP="0073066B">
                  <w:r>
                    <w:t xml:space="preserve">    lcd.clear()</w:t>
                  </w:r>
                </w:p>
                <w:p w14:paraId="00ED82F8" w14:textId="77777777" w:rsidR="0073066B" w:rsidRDefault="0073066B" w:rsidP="0073066B"/>
                <w:p w14:paraId="32C614CC" w14:textId="77777777" w:rsidR="0073066B" w:rsidRDefault="0073066B" w:rsidP="0073066B"/>
                <w:p w14:paraId="7418B27F" w14:textId="77777777" w:rsidR="0073066B" w:rsidRDefault="0073066B" w:rsidP="0073066B">
                  <w:r>
                    <w:t>def doorbellPressed():</w:t>
                  </w:r>
                </w:p>
                <w:p w14:paraId="7284960D" w14:textId="77777777" w:rsidR="0073066B" w:rsidRDefault="0073066B" w:rsidP="0073066B">
                  <w:r>
                    <w:t xml:space="preserve">    global productKey, start, spam</w:t>
                  </w:r>
                </w:p>
                <w:p w14:paraId="637D6622" w14:textId="77777777" w:rsidR="0073066B" w:rsidRDefault="0073066B" w:rsidP="0073066B">
                  <w:r>
                    <w:t xml:space="preserve">    bz.on()</w:t>
                  </w:r>
                </w:p>
                <w:p w14:paraId="5CC41877" w14:textId="77777777" w:rsidR="0073066B" w:rsidRDefault="0073066B" w:rsidP="0073066B">
                  <w:r>
                    <w:t xml:space="preserve">    if (spam == False):</w:t>
                  </w:r>
                </w:p>
                <w:p w14:paraId="69EB7F92" w14:textId="77777777" w:rsidR="0073066B" w:rsidRDefault="0073066B" w:rsidP="0073066B">
                  <w:r>
                    <w:t xml:space="preserve">        takePicture()</w:t>
                  </w:r>
                </w:p>
                <w:p w14:paraId="0A89E4ED" w14:textId="77777777" w:rsidR="0073066B" w:rsidRDefault="0073066B" w:rsidP="0073066B">
                  <w:r>
                    <w:t xml:space="preserve">        start = time.time()</w:t>
                  </w:r>
                </w:p>
                <w:p w14:paraId="67200640" w14:textId="77777777" w:rsidR="0073066B" w:rsidRDefault="0073066B" w:rsidP="0073066B">
                  <w:r>
                    <w:t xml:space="preserve">        d = datetime.utcnow()</w:t>
                  </w:r>
                </w:p>
                <w:p w14:paraId="529CC141" w14:textId="77777777" w:rsidR="0073066B" w:rsidRDefault="0073066B" w:rsidP="0073066B">
                  <w:r>
                    <w:t xml:space="preserve">        timestamp = calendar.timegm(d.utctimetuple())</w:t>
                  </w:r>
                </w:p>
                <w:p w14:paraId="62AECC0E" w14:textId="77777777" w:rsidR="0073066B" w:rsidRDefault="0073066B" w:rsidP="0073066B">
                  <w:r>
                    <w:t xml:space="preserve">        payload = json.dumps({</w:t>
                  </w:r>
                </w:p>
                <w:p w14:paraId="66D70F13" w14:textId="77777777" w:rsidR="0073066B" w:rsidRDefault="0073066B" w:rsidP="0073066B">
                  <w:r>
                    <w:t xml:space="preserve">            "device": "button",</w:t>
                  </w:r>
                </w:p>
                <w:p w14:paraId="636A2B82" w14:textId="77777777" w:rsidR="0073066B" w:rsidRDefault="0073066B" w:rsidP="0073066B">
                  <w:r>
                    <w:t xml:space="preserve">            "productKey": productKey,</w:t>
                  </w:r>
                </w:p>
                <w:p w14:paraId="7B1411BC" w14:textId="77777777" w:rsidR="0073066B" w:rsidRDefault="0073066B" w:rsidP="0073066B">
                  <w:r>
                    <w:t xml:space="preserve">            "action": "button_pressed",</w:t>
                  </w:r>
                </w:p>
                <w:p w14:paraId="4BF94EA2" w14:textId="77777777" w:rsidR="0073066B" w:rsidRDefault="0073066B" w:rsidP="0073066B">
                  <w:r>
                    <w:t xml:space="preserve">            "data": {</w:t>
                  </w:r>
                </w:p>
                <w:p w14:paraId="364A8813" w14:textId="77777777" w:rsidR="0073066B" w:rsidRDefault="0073066B" w:rsidP="0073066B">
                  <w:r>
                    <w:t xml:space="preserve">                "datetime": timestamp</w:t>
                  </w:r>
                </w:p>
                <w:p w14:paraId="645317F8" w14:textId="77777777" w:rsidR="0073066B" w:rsidRDefault="0073066B" w:rsidP="0073066B">
                  <w:r>
                    <w:t xml:space="preserve">            }</w:t>
                  </w:r>
                </w:p>
                <w:p w14:paraId="62CB617B" w14:textId="77777777" w:rsidR="0073066B" w:rsidRDefault="0073066B" w:rsidP="0073066B">
                  <w:r>
                    <w:t xml:space="preserve">        })</w:t>
                  </w:r>
                </w:p>
                <w:p w14:paraId="2F67841A" w14:textId="77777777" w:rsidR="0073066B" w:rsidRDefault="0073066B" w:rsidP="0073066B">
                  <w:r>
                    <w:t xml:space="preserve">        my_rpi.publish("anedingding/" + productKey + "/button", payload, 1)</w:t>
                  </w:r>
                </w:p>
                <w:p w14:paraId="314399CF" w14:textId="77777777" w:rsidR="0073066B" w:rsidRDefault="0073066B" w:rsidP="0073066B">
                  <w:r>
                    <w:t xml:space="preserve">        spam = True</w:t>
                  </w:r>
                </w:p>
                <w:p w14:paraId="0970752A" w14:textId="77777777" w:rsidR="0073066B" w:rsidRDefault="0073066B" w:rsidP="0073066B">
                  <w:r>
                    <w:t xml:space="preserve">    else:</w:t>
                  </w:r>
                </w:p>
                <w:p w14:paraId="3A4B935E" w14:textId="77777777" w:rsidR="0073066B" w:rsidRDefault="0073066B" w:rsidP="0073066B">
                  <w:r>
                    <w:lastRenderedPageBreak/>
                    <w:t xml:space="preserve">        difference = time.time() - start</w:t>
                  </w:r>
                </w:p>
                <w:p w14:paraId="00613F17" w14:textId="77777777" w:rsidR="0073066B" w:rsidRDefault="0073066B" w:rsidP="0073066B">
                  <w:r>
                    <w:t xml:space="preserve">        if(difference &gt; 10):</w:t>
                  </w:r>
                </w:p>
                <w:p w14:paraId="2DBE02D7" w14:textId="77777777" w:rsidR="0073066B" w:rsidRDefault="0073066B" w:rsidP="0073066B">
                  <w:r>
                    <w:t xml:space="preserve">            spam = False</w:t>
                  </w:r>
                </w:p>
                <w:p w14:paraId="6D7FAF65" w14:textId="77777777" w:rsidR="0073066B" w:rsidRDefault="0073066B" w:rsidP="0073066B">
                  <w:r>
                    <w:t xml:space="preserve">            start = time.time()</w:t>
                  </w:r>
                </w:p>
                <w:p w14:paraId="5678B43F" w14:textId="77777777" w:rsidR="0073066B" w:rsidRDefault="0073066B" w:rsidP="0073066B"/>
                <w:p w14:paraId="6FA7A6C8" w14:textId="77777777" w:rsidR="0073066B" w:rsidRDefault="0073066B" w:rsidP="0073066B"/>
                <w:p w14:paraId="0DB634F4" w14:textId="77777777" w:rsidR="0073066B" w:rsidRDefault="0073066B" w:rsidP="0073066B">
                  <w:r>
                    <w:t>def doorbellRelease():</w:t>
                  </w:r>
                </w:p>
                <w:p w14:paraId="221A3681" w14:textId="77777777" w:rsidR="0073066B" w:rsidRDefault="0073066B" w:rsidP="0073066B">
                  <w:r>
                    <w:t xml:space="preserve">    bz.off()</w:t>
                  </w:r>
                </w:p>
                <w:p w14:paraId="62A9BFBD" w14:textId="77777777" w:rsidR="0073066B" w:rsidRDefault="0073066B" w:rsidP="0073066B"/>
                <w:p w14:paraId="252D9D70" w14:textId="77777777" w:rsidR="0073066B" w:rsidRDefault="0073066B" w:rsidP="0073066B"/>
                <w:p w14:paraId="61FD9B1E" w14:textId="77777777" w:rsidR="0073066B" w:rsidRDefault="0073066B" w:rsidP="0073066B">
                  <w:r>
                    <w:t>def takePicture():</w:t>
                  </w:r>
                </w:p>
                <w:p w14:paraId="5934A809" w14:textId="77777777" w:rsidR="0073066B" w:rsidRDefault="0073066B" w:rsidP="0073066B">
                  <w:r>
                    <w:t xml:space="preserve">    global region, productKey, bucket_name</w:t>
                  </w:r>
                </w:p>
                <w:p w14:paraId="541F4ED0" w14:textId="77777777" w:rsidR="0073066B" w:rsidRDefault="0073066B" w:rsidP="0073066B">
                  <w:r>
                    <w:t xml:space="preserve">    print("taking picture")</w:t>
                  </w:r>
                </w:p>
                <w:p w14:paraId="501F70D5" w14:textId="77777777" w:rsidR="0073066B" w:rsidRDefault="0073066B" w:rsidP="0073066B">
                  <w:r>
                    <w:t xml:space="preserve">    d = datetime.utcnow()</w:t>
                  </w:r>
                </w:p>
                <w:p w14:paraId="61386B1A" w14:textId="77777777" w:rsidR="0073066B" w:rsidRDefault="0073066B" w:rsidP="0073066B">
                  <w:r>
                    <w:t xml:space="preserve">    timestamp = calendar.timegm(d.utctimetuple())</w:t>
                  </w:r>
                </w:p>
                <w:p w14:paraId="4C71A879" w14:textId="77777777" w:rsidR="0073066B" w:rsidRDefault="0073066B" w:rsidP="0073066B">
                  <w:r>
                    <w:t xml:space="preserve">    file_name = "{}.jpg".format(timestamp)</w:t>
                  </w:r>
                </w:p>
                <w:p w14:paraId="3F59169A" w14:textId="77777777" w:rsidR="0073066B" w:rsidRDefault="0073066B" w:rsidP="0073066B">
                  <w:r>
                    <w:t xml:space="preserve">    camera.capture("pictures/" + file_name)</w:t>
                  </w:r>
                </w:p>
                <w:p w14:paraId="57C4FA52" w14:textId="77777777" w:rsidR="0073066B" w:rsidRDefault="0073066B" w:rsidP="0073066B">
                  <w:r>
                    <w:t xml:space="preserve">    full_path = "{}/{}".format(productKey, file_name)</w:t>
                  </w:r>
                </w:p>
                <w:p w14:paraId="3AC3F69A" w14:textId="77777777" w:rsidR="0073066B" w:rsidRDefault="0073066B" w:rsidP="0073066B"/>
                <w:p w14:paraId="0AD8517C" w14:textId="77777777" w:rsidR="0073066B" w:rsidRDefault="0073066B" w:rsidP="0073066B">
                  <w:r>
                    <w:t xml:space="preserve">    </w:t>
                  </w:r>
                  <w:r w:rsidRPr="0073066B">
                    <w:rPr>
                      <w:color w:val="3E8853" w:themeColor="accent5"/>
                    </w:rPr>
                    <w:t># Upload picture to s3</w:t>
                  </w:r>
                </w:p>
                <w:p w14:paraId="27BAA5DD" w14:textId="77777777" w:rsidR="0073066B" w:rsidRDefault="0073066B" w:rsidP="0073066B">
                  <w:r>
                    <w:t xml:space="preserve">    s3.Bucket(bucket_name).put_object(Key=full_path,</w:t>
                  </w:r>
                </w:p>
                <w:p w14:paraId="3E79E262" w14:textId="77777777" w:rsidR="0073066B" w:rsidRDefault="0073066B" w:rsidP="0073066B">
                  <w:r>
                    <w:t xml:space="preserve">                                      Body=open("pictures/" + file_name, 'rb'))</w:t>
                  </w:r>
                </w:p>
                <w:p w14:paraId="64EE8DEF" w14:textId="77777777" w:rsidR="0073066B" w:rsidRDefault="0073066B" w:rsidP="0073066B">
                  <w:r>
                    <w:t xml:space="preserve">    picturePath = "".join(</w:t>
                  </w:r>
                </w:p>
                <w:p w14:paraId="2EC7FCD7" w14:textId="77777777" w:rsidR="0073066B" w:rsidRDefault="0073066B" w:rsidP="0073066B">
                  <w:r>
                    <w:t xml:space="preserve">        ["https://s3-", region, ".amazonaws.com/", bucket_name, "/", full_path])</w:t>
                  </w:r>
                </w:p>
                <w:p w14:paraId="493B96FA" w14:textId="77777777" w:rsidR="0073066B" w:rsidRDefault="0073066B" w:rsidP="0073066B">
                  <w:r>
                    <w:t xml:space="preserve">    payload = json.dumps({</w:t>
                  </w:r>
                </w:p>
                <w:p w14:paraId="0E1BCA9E" w14:textId="77777777" w:rsidR="0073066B" w:rsidRDefault="0073066B" w:rsidP="0073066B">
                  <w:r>
                    <w:t xml:space="preserve">        "device": "camera",</w:t>
                  </w:r>
                </w:p>
                <w:p w14:paraId="5B38C20C" w14:textId="77777777" w:rsidR="0073066B" w:rsidRDefault="0073066B" w:rsidP="0073066B">
                  <w:r>
                    <w:t xml:space="preserve">        "productKey": productKey,</w:t>
                  </w:r>
                </w:p>
                <w:p w14:paraId="2B793E79" w14:textId="77777777" w:rsidR="0073066B" w:rsidRDefault="0073066B" w:rsidP="0073066B">
                  <w:r>
                    <w:t xml:space="preserve">        "action": "picture_taken",</w:t>
                  </w:r>
                </w:p>
                <w:p w14:paraId="655E61F3" w14:textId="77777777" w:rsidR="0073066B" w:rsidRDefault="0073066B" w:rsidP="0073066B">
                  <w:r>
                    <w:t xml:space="preserve">        "data": {</w:t>
                  </w:r>
                </w:p>
                <w:p w14:paraId="70E097BE" w14:textId="77777777" w:rsidR="0073066B" w:rsidRDefault="0073066B" w:rsidP="0073066B">
                  <w:r>
                    <w:t xml:space="preserve">            "datetime": timestamp,</w:t>
                  </w:r>
                </w:p>
                <w:p w14:paraId="732A4683" w14:textId="77777777" w:rsidR="0073066B" w:rsidRDefault="0073066B" w:rsidP="0073066B">
                  <w:r>
                    <w:t xml:space="preserve">            "picturePath": picturePath</w:t>
                  </w:r>
                </w:p>
                <w:p w14:paraId="37DFFE69" w14:textId="77777777" w:rsidR="0073066B" w:rsidRDefault="0073066B" w:rsidP="0073066B">
                  <w:r>
                    <w:t xml:space="preserve">        }</w:t>
                  </w:r>
                </w:p>
                <w:p w14:paraId="272FCE80" w14:textId="77777777" w:rsidR="0073066B" w:rsidRDefault="0073066B" w:rsidP="0073066B">
                  <w:r>
                    <w:t xml:space="preserve">    })</w:t>
                  </w:r>
                </w:p>
                <w:p w14:paraId="7011BB7F" w14:textId="77777777" w:rsidR="0073066B" w:rsidRDefault="0073066B" w:rsidP="0073066B">
                  <w:r>
                    <w:t xml:space="preserve">    my_rpi.publish("anedingding/" + productKey + "/camera", payload, 1)</w:t>
                  </w:r>
                </w:p>
                <w:p w14:paraId="7352DD69" w14:textId="77777777" w:rsidR="0073066B" w:rsidRDefault="0073066B" w:rsidP="0073066B">
                  <w:r>
                    <w:t xml:space="preserve">    print("File uploaded")</w:t>
                  </w:r>
                </w:p>
                <w:p w14:paraId="4D050319" w14:textId="77777777" w:rsidR="0073066B" w:rsidRDefault="0073066B" w:rsidP="0073066B"/>
                <w:p w14:paraId="5454BCF5" w14:textId="77777777" w:rsidR="0073066B" w:rsidRDefault="0073066B" w:rsidP="0073066B"/>
                <w:p w14:paraId="51E1EBE7" w14:textId="77777777" w:rsidR="0073066B" w:rsidRDefault="0073066B" w:rsidP="0073066B">
                  <w:r>
                    <w:t>def takeVideo():</w:t>
                  </w:r>
                </w:p>
                <w:p w14:paraId="6323E225" w14:textId="77777777" w:rsidR="0073066B" w:rsidRDefault="0073066B" w:rsidP="0073066B">
                  <w:r>
                    <w:t xml:space="preserve">    global region, productKey, bucket_name</w:t>
                  </w:r>
                </w:p>
                <w:p w14:paraId="72A78E7D" w14:textId="77777777" w:rsidR="0073066B" w:rsidRDefault="0073066B" w:rsidP="0073066B">
                  <w:r>
                    <w:t xml:space="preserve">    d = datetime.utcnow()</w:t>
                  </w:r>
                </w:p>
                <w:p w14:paraId="21124494" w14:textId="77777777" w:rsidR="0073066B" w:rsidRDefault="0073066B" w:rsidP="0073066B">
                  <w:r>
                    <w:t xml:space="preserve">    timestamp = calendar.timegm(d.utctimetuple())</w:t>
                  </w:r>
                </w:p>
                <w:p w14:paraId="54DD9C49" w14:textId="77777777" w:rsidR="0073066B" w:rsidRDefault="0073066B" w:rsidP="0073066B">
                  <w:r>
                    <w:t xml:space="preserve">    file_name = "{}.h264".format(timestamp)</w:t>
                  </w:r>
                </w:p>
                <w:p w14:paraId="54C1710A" w14:textId="77777777" w:rsidR="0073066B" w:rsidRDefault="0073066B" w:rsidP="0073066B">
                  <w:r>
                    <w:t xml:space="preserve">    new_file_name = "{}.mp4".format(timestamp)</w:t>
                  </w:r>
                </w:p>
                <w:p w14:paraId="1C1A6247" w14:textId="77777777" w:rsidR="0073066B" w:rsidRDefault="0073066B" w:rsidP="0073066B">
                  <w:r>
                    <w:t xml:space="preserve">    full_path = "{}/{}".format(productKey, new_file_name)</w:t>
                  </w:r>
                </w:p>
                <w:p w14:paraId="3B3908DF" w14:textId="77777777" w:rsidR="0073066B" w:rsidRDefault="0073066B" w:rsidP="0073066B">
                  <w:r>
                    <w:t xml:space="preserve">    camera.start_recording("videos/" + file_name)</w:t>
                  </w:r>
                </w:p>
                <w:p w14:paraId="16162D01" w14:textId="77777777" w:rsidR="0073066B" w:rsidRDefault="0073066B" w:rsidP="0073066B">
                  <w:r>
                    <w:t xml:space="preserve">    sleep(8)</w:t>
                  </w:r>
                </w:p>
                <w:p w14:paraId="6BC9389B" w14:textId="77777777" w:rsidR="0073066B" w:rsidRDefault="0073066B" w:rsidP="0073066B">
                  <w:r>
                    <w:t xml:space="preserve">    camera.stop_recording()</w:t>
                  </w:r>
                </w:p>
                <w:p w14:paraId="218D89D2" w14:textId="77777777" w:rsidR="0073066B" w:rsidRDefault="0073066B" w:rsidP="0073066B">
                  <w:r>
                    <w:lastRenderedPageBreak/>
                    <w:t xml:space="preserve">    video_save_path = os.path.dirname(os.path.realpath(</w:t>
                  </w:r>
                </w:p>
                <w:p w14:paraId="4DED0C56" w14:textId="77777777" w:rsidR="0073066B" w:rsidRDefault="0073066B" w:rsidP="0073066B">
                  <w:r>
                    <w:t xml:space="preserve">        __file__)) + "/videos/{}".format(file_name)</w:t>
                  </w:r>
                </w:p>
                <w:p w14:paraId="19FF3149" w14:textId="77777777" w:rsidR="0073066B" w:rsidRDefault="0073066B" w:rsidP="0073066B"/>
                <w:p w14:paraId="6E128287" w14:textId="77777777" w:rsidR="0073066B" w:rsidRDefault="0073066B" w:rsidP="0073066B">
                  <w:r>
                    <w:t xml:space="preserve">    </w:t>
                  </w:r>
                  <w:r w:rsidRPr="0073066B">
                    <w:rPr>
                      <w:color w:val="3E8853" w:themeColor="accent5"/>
                    </w:rPr>
                    <w:t># Convert video to mp4 format</w:t>
                  </w:r>
                </w:p>
                <w:p w14:paraId="57265A0C" w14:textId="77777777" w:rsidR="0073066B" w:rsidRDefault="0073066B" w:rsidP="0073066B">
                  <w:r>
                    <w:t xml:space="preserve">    from subprocess import CalledProcessError</w:t>
                  </w:r>
                </w:p>
                <w:p w14:paraId="75595280" w14:textId="77777777" w:rsidR="0073066B" w:rsidRDefault="0073066B" w:rsidP="0073066B">
                  <w:r>
                    <w:t xml:space="preserve">    command = "MP4Box -add {} videos/{}".format(video_save_path, new_file_name)</w:t>
                  </w:r>
                </w:p>
                <w:p w14:paraId="7EBEF806" w14:textId="77777777" w:rsidR="0073066B" w:rsidRDefault="0073066B" w:rsidP="0073066B">
                  <w:r>
                    <w:t xml:space="preserve">    try:</w:t>
                  </w:r>
                </w:p>
                <w:p w14:paraId="7F3E045F" w14:textId="77777777" w:rsidR="0073066B" w:rsidRDefault="0073066B" w:rsidP="0073066B">
                  <w:r>
                    <w:t xml:space="preserve">        output = subprocess.check_output(</w:t>
                  </w:r>
                </w:p>
                <w:p w14:paraId="093ABD02" w14:textId="77777777" w:rsidR="0073066B" w:rsidRDefault="0073066B" w:rsidP="0073066B">
                  <w:r>
                    <w:t xml:space="preserve">            command, stderr=subprocess.STDOUT, shell=True)</w:t>
                  </w:r>
                </w:p>
                <w:p w14:paraId="2D719905" w14:textId="77777777" w:rsidR="0073066B" w:rsidRDefault="0073066B" w:rsidP="0073066B">
                  <w:r>
                    <w:t xml:space="preserve">        subprocess.Popen("rm {}".format(video_save_path),</w:t>
                  </w:r>
                </w:p>
                <w:p w14:paraId="7A081D7E" w14:textId="77777777" w:rsidR="0073066B" w:rsidRDefault="0073066B" w:rsidP="0073066B">
                  <w:r>
                    <w:t xml:space="preserve">                         shell=True)  # Delete the h264 video</w:t>
                  </w:r>
                </w:p>
                <w:p w14:paraId="24607252" w14:textId="77777777" w:rsidR="0073066B" w:rsidRDefault="0073066B" w:rsidP="0073066B">
                  <w:r>
                    <w:t xml:space="preserve">    except CalledProcessError as e:</w:t>
                  </w:r>
                </w:p>
                <w:p w14:paraId="230E7DE5" w14:textId="77777777" w:rsidR="0073066B" w:rsidRDefault="0073066B" w:rsidP="0073066B">
                  <w:r>
                    <w:t xml:space="preserve">        print('FAIL:\ncmd:{}\noutput:{}'.format(e.cmd, e.output))</w:t>
                  </w:r>
                </w:p>
                <w:p w14:paraId="7E008651" w14:textId="77777777" w:rsidR="0073066B" w:rsidRDefault="0073066B" w:rsidP="0073066B"/>
                <w:p w14:paraId="752DC03E" w14:textId="77777777" w:rsidR="0073066B" w:rsidRDefault="0073066B" w:rsidP="0073066B">
                  <w:r>
                    <w:t xml:space="preserve">    </w:t>
                  </w:r>
                  <w:r w:rsidRPr="0073066B">
                    <w:rPr>
                      <w:color w:val="3E8853" w:themeColor="accent5"/>
                    </w:rPr>
                    <w:t># Upload video to s3</w:t>
                  </w:r>
                </w:p>
                <w:p w14:paraId="7734FD3C" w14:textId="77777777" w:rsidR="0073066B" w:rsidRDefault="0073066B" w:rsidP="0073066B">
                  <w:r>
                    <w:t xml:space="preserve">    s3.Bucket(bucket_name).put_object(Key=full_path,</w:t>
                  </w:r>
                </w:p>
                <w:p w14:paraId="46E3EA98" w14:textId="77777777" w:rsidR="0073066B" w:rsidRDefault="0073066B" w:rsidP="0073066B">
                  <w:r>
                    <w:t xml:space="preserve">                                      Body=open("videos/" + new_file_name, 'rb'))</w:t>
                  </w:r>
                </w:p>
                <w:p w14:paraId="30ABB68A" w14:textId="77777777" w:rsidR="0073066B" w:rsidRDefault="0073066B" w:rsidP="0073066B">
                  <w:r>
                    <w:t xml:space="preserve">    videoPath = "".join(</w:t>
                  </w:r>
                </w:p>
                <w:p w14:paraId="4686A67F" w14:textId="77777777" w:rsidR="0073066B" w:rsidRDefault="0073066B" w:rsidP="0073066B">
                  <w:r>
                    <w:t xml:space="preserve">        ["https://s3-", region, ".amazonaws.com/", bucket_name, "/", full_path])</w:t>
                  </w:r>
                </w:p>
                <w:p w14:paraId="36AE3239" w14:textId="77777777" w:rsidR="0073066B" w:rsidRDefault="0073066B" w:rsidP="0073066B">
                  <w:r>
                    <w:t xml:space="preserve">    payload = json.dumps({</w:t>
                  </w:r>
                </w:p>
                <w:p w14:paraId="53C9979D" w14:textId="77777777" w:rsidR="0073066B" w:rsidRDefault="0073066B" w:rsidP="0073066B">
                  <w:r>
                    <w:t xml:space="preserve">        "device": "camera",</w:t>
                  </w:r>
                </w:p>
                <w:p w14:paraId="77CA32E1" w14:textId="77777777" w:rsidR="0073066B" w:rsidRDefault="0073066B" w:rsidP="0073066B">
                  <w:r>
                    <w:t xml:space="preserve">        "productKey": productKey,</w:t>
                  </w:r>
                </w:p>
                <w:p w14:paraId="230EE191" w14:textId="77777777" w:rsidR="0073066B" w:rsidRDefault="0073066B" w:rsidP="0073066B">
                  <w:r>
                    <w:t xml:space="preserve">        "action": "video_taken",</w:t>
                  </w:r>
                </w:p>
                <w:p w14:paraId="0CF04D06" w14:textId="77777777" w:rsidR="0073066B" w:rsidRDefault="0073066B" w:rsidP="0073066B">
                  <w:r>
                    <w:t xml:space="preserve">        "data": {</w:t>
                  </w:r>
                </w:p>
                <w:p w14:paraId="79C78E62" w14:textId="77777777" w:rsidR="0073066B" w:rsidRDefault="0073066B" w:rsidP="0073066B">
                  <w:r>
                    <w:t xml:space="preserve">            "datetime": timestamp,</w:t>
                  </w:r>
                </w:p>
                <w:p w14:paraId="77AE3012" w14:textId="77777777" w:rsidR="0073066B" w:rsidRDefault="0073066B" w:rsidP="0073066B">
                  <w:r>
                    <w:t xml:space="preserve">            "videoPath": videoPath</w:t>
                  </w:r>
                </w:p>
                <w:p w14:paraId="70772716" w14:textId="77777777" w:rsidR="0073066B" w:rsidRDefault="0073066B" w:rsidP="0073066B">
                  <w:r>
                    <w:t xml:space="preserve">        }</w:t>
                  </w:r>
                </w:p>
                <w:p w14:paraId="26235D45" w14:textId="77777777" w:rsidR="0073066B" w:rsidRDefault="0073066B" w:rsidP="0073066B">
                  <w:r>
                    <w:t xml:space="preserve">    })</w:t>
                  </w:r>
                </w:p>
                <w:p w14:paraId="35BDF7A9" w14:textId="77777777" w:rsidR="0073066B" w:rsidRDefault="0073066B" w:rsidP="0073066B">
                  <w:r>
                    <w:t xml:space="preserve">    my_rpi.publish("anedingding/" + productKey + "/camera", payload, 1)</w:t>
                  </w:r>
                </w:p>
                <w:p w14:paraId="53D2CED5" w14:textId="77777777" w:rsidR="0073066B" w:rsidRDefault="0073066B" w:rsidP="0073066B"/>
                <w:p w14:paraId="5955A34F" w14:textId="77777777" w:rsidR="0073066B" w:rsidRDefault="0073066B" w:rsidP="0073066B"/>
                <w:p w14:paraId="4566F70C" w14:textId="77777777" w:rsidR="0073066B" w:rsidRDefault="0073066B" w:rsidP="0073066B">
                  <w:r>
                    <w:t>def customCallback(client, userdata, message):</w:t>
                  </w:r>
                </w:p>
                <w:p w14:paraId="1A207009" w14:textId="77777777" w:rsidR="0073066B" w:rsidRDefault="0073066B" w:rsidP="0073066B">
                  <w:r>
                    <w:t xml:space="preserve">    global productKey</w:t>
                  </w:r>
                </w:p>
                <w:p w14:paraId="6976D997" w14:textId="77777777" w:rsidR="0073066B" w:rsidRDefault="0073066B" w:rsidP="0073066B">
                  <w:r>
                    <w:t xml:space="preserve">    print("Received a new message: ")</w:t>
                  </w:r>
                </w:p>
                <w:p w14:paraId="0F866B45" w14:textId="77777777" w:rsidR="0073066B" w:rsidRDefault="0073066B" w:rsidP="0073066B">
                  <w:r>
                    <w:t xml:space="preserve">    print(json.loads(message.payload))</w:t>
                  </w:r>
                </w:p>
                <w:p w14:paraId="32CE01BF" w14:textId="77777777" w:rsidR="0073066B" w:rsidRDefault="0073066B" w:rsidP="0073066B">
                  <w:r>
                    <w:t xml:space="preserve">    print("from topic: {}".format(message.topic))</w:t>
                  </w:r>
                </w:p>
                <w:p w14:paraId="2425C166" w14:textId="77777777" w:rsidR="0073066B" w:rsidRDefault="0073066B" w:rsidP="0073066B">
                  <w:r>
                    <w:t xml:space="preserve">    print("‐‐‐‐‐‐‐‐‐‐‐‐‐‐\n\n")</w:t>
                  </w:r>
                </w:p>
                <w:p w14:paraId="577924B2" w14:textId="77777777" w:rsidR="0073066B" w:rsidRDefault="0073066B" w:rsidP="0073066B"/>
                <w:p w14:paraId="5D8194CF" w14:textId="77777777" w:rsidR="0073066B" w:rsidRDefault="0073066B" w:rsidP="0073066B">
                  <w:r>
                    <w:t xml:space="preserve">    payloadData = json.loads(message.payload)</w:t>
                  </w:r>
                </w:p>
                <w:p w14:paraId="4F36A25D" w14:textId="77777777" w:rsidR="0073066B" w:rsidRDefault="0073066B" w:rsidP="0073066B">
                  <w:r>
                    <w:t xml:space="preserve">    action = payloadData["action"]</w:t>
                  </w:r>
                </w:p>
                <w:p w14:paraId="7DFFA977" w14:textId="77777777" w:rsidR="0073066B" w:rsidRDefault="0073066B" w:rsidP="0073066B">
                  <w:r>
                    <w:t xml:space="preserve">    device = payloadData["device"]</w:t>
                  </w:r>
                </w:p>
                <w:p w14:paraId="541538B5" w14:textId="77777777" w:rsidR="0073066B" w:rsidRDefault="0073066B" w:rsidP="0073066B"/>
                <w:p w14:paraId="4D2D68F8" w14:textId="77777777" w:rsidR="0073066B" w:rsidRDefault="0073066B" w:rsidP="0073066B">
                  <w:r>
                    <w:t xml:space="preserve">    if (device == "led"):</w:t>
                  </w:r>
                </w:p>
                <w:p w14:paraId="6220DD8A" w14:textId="77777777" w:rsidR="0073066B" w:rsidRDefault="0073066B" w:rsidP="0073066B">
                  <w:r>
                    <w:t xml:space="preserve">        if(action == "on_led"):</w:t>
                  </w:r>
                </w:p>
                <w:p w14:paraId="21DFE31B" w14:textId="77777777" w:rsidR="0073066B" w:rsidRDefault="0073066B" w:rsidP="0073066B">
                  <w:r>
                    <w:t xml:space="preserve">            onLight()</w:t>
                  </w:r>
                </w:p>
                <w:p w14:paraId="251852D5" w14:textId="77777777" w:rsidR="0073066B" w:rsidRDefault="0073066B" w:rsidP="0073066B">
                  <w:r>
                    <w:t xml:space="preserve">            payload = json.dumps({</w:t>
                  </w:r>
                </w:p>
                <w:p w14:paraId="312E8EEB" w14:textId="77777777" w:rsidR="0073066B" w:rsidRDefault="0073066B" w:rsidP="0073066B">
                  <w:r>
                    <w:t xml:space="preserve">                "device": "led",</w:t>
                  </w:r>
                </w:p>
                <w:p w14:paraId="622DA988" w14:textId="77777777" w:rsidR="0073066B" w:rsidRDefault="0073066B" w:rsidP="0073066B">
                  <w:r>
                    <w:lastRenderedPageBreak/>
                    <w:t xml:space="preserve">                "productKey": productKey,</w:t>
                  </w:r>
                </w:p>
                <w:p w14:paraId="0CCDB049" w14:textId="77777777" w:rsidR="0073066B" w:rsidRDefault="0073066B" w:rsidP="0073066B">
                  <w:r>
                    <w:t xml:space="preserve">                "action": "led_on"</w:t>
                  </w:r>
                </w:p>
                <w:p w14:paraId="49F086E2" w14:textId="77777777" w:rsidR="0073066B" w:rsidRDefault="0073066B" w:rsidP="0073066B">
                  <w:r>
                    <w:t xml:space="preserve">            })</w:t>
                  </w:r>
                </w:p>
                <w:p w14:paraId="2B7365F1" w14:textId="77777777" w:rsidR="0073066B" w:rsidRDefault="0073066B" w:rsidP="0073066B">
                  <w:r>
                    <w:t xml:space="preserve">            my_rpi.publish("anedingding/" + productKey + "/led", payload, 1)</w:t>
                  </w:r>
                </w:p>
                <w:p w14:paraId="051AA03A" w14:textId="77777777" w:rsidR="0073066B" w:rsidRDefault="0073066B" w:rsidP="0073066B"/>
                <w:p w14:paraId="69818418" w14:textId="77777777" w:rsidR="0073066B" w:rsidRDefault="0073066B" w:rsidP="0073066B">
                  <w:r>
                    <w:t xml:space="preserve">        elif (action == "off_led"):</w:t>
                  </w:r>
                </w:p>
                <w:p w14:paraId="28B5814F" w14:textId="77777777" w:rsidR="0073066B" w:rsidRDefault="0073066B" w:rsidP="0073066B">
                  <w:r>
                    <w:t xml:space="preserve">            offLight()</w:t>
                  </w:r>
                </w:p>
                <w:p w14:paraId="562E7F73" w14:textId="77777777" w:rsidR="0073066B" w:rsidRDefault="0073066B" w:rsidP="0073066B">
                  <w:r>
                    <w:t xml:space="preserve">            payload = json.dumps({</w:t>
                  </w:r>
                </w:p>
                <w:p w14:paraId="50DC511E" w14:textId="77777777" w:rsidR="0073066B" w:rsidRDefault="0073066B" w:rsidP="0073066B">
                  <w:r>
                    <w:t xml:space="preserve">                "device": "led",</w:t>
                  </w:r>
                </w:p>
                <w:p w14:paraId="2F20CCC8" w14:textId="77777777" w:rsidR="0073066B" w:rsidRDefault="0073066B" w:rsidP="0073066B">
                  <w:r>
                    <w:t xml:space="preserve">                "productKey": productKey,</w:t>
                  </w:r>
                </w:p>
                <w:p w14:paraId="185CE92E" w14:textId="77777777" w:rsidR="0073066B" w:rsidRDefault="0073066B" w:rsidP="0073066B">
                  <w:r>
                    <w:t xml:space="preserve">                "action": "led_off"</w:t>
                  </w:r>
                </w:p>
                <w:p w14:paraId="3F6A38FE" w14:textId="77777777" w:rsidR="0073066B" w:rsidRDefault="0073066B" w:rsidP="0073066B">
                  <w:r>
                    <w:t xml:space="preserve">            })</w:t>
                  </w:r>
                </w:p>
                <w:p w14:paraId="69193359" w14:textId="77777777" w:rsidR="0073066B" w:rsidRDefault="0073066B" w:rsidP="0073066B">
                  <w:r>
                    <w:t xml:space="preserve">            my_rpi.publish("anedingding/" + productKey + "/led", payload, 1)</w:t>
                  </w:r>
                </w:p>
                <w:p w14:paraId="06D3DDB0" w14:textId="77777777" w:rsidR="0073066B" w:rsidRDefault="0073066B" w:rsidP="0073066B"/>
                <w:p w14:paraId="08EC6230" w14:textId="77777777" w:rsidR="0073066B" w:rsidRDefault="0073066B" w:rsidP="0073066B">
                  <w:r>
                    <w:t xml:space="preserve">    elif (device == "lcd"):</w:t>
                  </w:r>
                </w:p>
                <w:p w14:paraId="6F7F7638" w14:textId="77777777" w:rsidR="0073066B" w:rsidRDefault="0073066B" w:rsidP="0073066B">
                  <w:r>
                    <w:t xml:space="preserve">        if (action == "display_message"):</w:t>
                  </w:r>
                </w:p>
                <w:p w14:paraId="07E737AF" w14:textId="77777777" w:rsidR="0073066B" w:rsidRDefault="0073066B" w:rsidP="0073066B">
                  <w:r>
                    <w:t xml:space="preserve">            message = str(payloadData["data"]["message"])</w:t>
                  </w:r>
                </w:p>
                <w:p w14:paraId="4C4FF96F" w14:textId="77777777" w:rsidR="0073066B" w:rsidRDefault="0073066B" w:rsidP="0073066B">
                  <w:r>
                    <w:t xml:space="preserve">            lcdWrite(message)</w:t>
                  </w:r>
                </w:p>
                <w:p w14:paraId="3320EE64" w14:textId="77777777" w:rsidR="0073066B" w:rsidRDefault="0073066B" w:rsidP="0073066B">
                  <w:r>
                    <w:t xml:space="preserve">            payload = json.dumps({</w:t>
                  </w:r>
                </w:p>
                <w:p w14:paraId="11664EB8" w14:textId="77777777" w:rsidR="0073066B" w:rsidRDefault="0073066B" w:rsidP="0073066B">
                  <w:r>
                    <w:t xml:space="preserve">                "device": "lcd",</w:t>
                  </w:r>
                </w:p>
                <w:p w14:paraId="1CE69AE6" w14:textId="77777777" w:rsidR="0073066B" w:rsidRDefault="0073066B" w:rsidP="0073066B">
                  <w:r>
                    <w:t xml:space="preserve">                "productKey": productKey,</w:t>
                  </w:r>
                </w:p>
                <w:p w14:paraId="55D129EB" w14:textId="77777777" w:rsidR="0073066B" w:rsidRDefault="0073066B" w:rsidP="0073066B">
                  <w:r>
                    <w:t xml:space="preserve">                "action": "message_display",</w:t>
                  </w:r>
                </w:p>
                <w:p w14:paraId="5441F755" w14:textId="77777777" w:rsidR="0073066B" w:rsidRDefault="0073066B" w:rsidP="0073066B">
                  <w:r>
                    <w:t xml:space="preserve">                "data": {</w:t>
                  </w:r>
                </w:p>
                <w:p w14:paraId="01BA655A" w14:textId="77777777" w:rsidR="0073066B" w:rsidRDefault="0073066B" w:rsidP="0073066B">
                  <w:r>
                    <w:t xml:space="preserve">                    "message": message,</w:t>
                  </w:r>
                </w:p>
                <w:p w14:paraId="66CEEFA1" w14:textId="77777777" w:rsidR="0073066B" w:rsidRDefault="0073066B" w:rsidP="0073066B">
                  <w:r>
                    <w:t xml:space="preserve">                    "datetime": str(payloadData["data"]["datetime"])</w:t>
                  </w:r>
                </w:p>
                <w:p w14:paraId="2BCBEDB3" w14:textId="77777777" w:rsidR="0073066B" w:rsidRDefault="0073066B" w:rsidP="0073066B">
                  <w:r>
                    <w:t xml:space="preserve">                }</w:t>
                  </w:r>
                </w:p>
                <w:p w14:paraId="496AC052" w14:textId="77777777" w:rsidR="0073066B" w:rsidRDefault="0073066B" w:rsidP="0073066B">
                  <w:r>
                    <w:t xml:space="preserve">            })</w:t>
                  </w:r>
                </w:p>
                <w:p w14:paraId="1F60F0E5" w14:textId="77777777" w:rsidR="0073066B" w:rsidRDefault="0073066B" w:rsidP="0073066B">
                  <w:r>
                    <w:t xml:space="preserve">            my_rpi.publish("anedingding/" + productKey + "/lcd", payload, 1)</w:t>
                  </w:r>
                </w:p>
                <w:p w14:paraId="65063244" w14:textId="77777777" w:rsidR="0073066B" w:rsidRDefault="0073066B" w:rsidP="0073066B"/>
                <w:p w14:paraId="39C359EF" w14:textId="77777777" w:rsidR="0073066B" w:rsidRDefault="0073066B" w:rsidP="0073066B">
                  <w:r>
                    <w:t xml:space="preserve">        elif (action == "clear_message"):</w:t>
                  </w:r>
                </w:p>
                <w:p w14:paraId="165DE9A3" w14:textId="77777777" w:rsidR="0073066B" w:rsidRDefault="0073066B" w:rsidP="0073066B">
                  <w:r>
                    <w:t xml:space="preserve">            lcdClear()</w:t>
                  </w:r>
                </w:p>
                <w:p w14:paraId="2BD8D474" w14:textId="77777777" w:rsidR="0073066B" w:rsidRDefault="0073066B" w:rsidP="0073066B">
                  <w:r>
                    <w:t xml:space="preserve">            payload = json.dumps({</w:t>
                  </w:r>
                </w:p>
                <w:p w14:paraId="385B2F7F" w14:textId="77777777" w:rsidR="0073066B" w:rsidRDefault="0073066B" w:rsidP="0073066B">
                  <w:r>
                    <w:t xml:space="preserve">                "device": "lcd",</w:t>
                  </w:r>
                </w:p>
                <w:p w14:paraId="1D39EE4F" w14:textId="77777777" w:rsidR="0073066B" w:rsidRDefault="0073066B" w:rsidP="0073066B">
                  <w:r>
                    <w:t xml:space="preserve">                "productKey": productKey,</w:t>
                  </w:r>
                </w:p>
                <w:p w14:paraId="52781800" w14:textId="77777777" w:rsidR="0073066B" w:rsidRDefault="0073066B" w:rsidP="0073066B">
                  <w:r>
                    <w:t xml:space="preserve">                "action": "message_clear"</w:t>
                  </w:r>
                </w:p>
                <w:p w14:paraId="643DA6E4" w14:textId="77777777" w:rsidR="0073066B" w:rsidRDefault="0073066B" w:rsidP="0073066B">
                  <w:r>
                    <w:t xml:space="preserve">            })</w:t>
                  </w:r>
                </w:p>
                <w:p w14:paraId="2C387270" w14:textId="77777777" w:rsidR="0073066B" w:rsidRDefault="0073066B" w:rsidP="0073066B">
                  <w:r>
                    <w:t xml:space="preserve">            my_rpi.publish("anedingding/" + productKey + "/lcd", payload, 1)</w:t>
                  </w:r>
                </w:p>
                <w:p w14:paraId="0C8B04F6" w14:textId="77777777" w:rsidR="0073066B" w:rsidRDefault="0073066B" w:rsidP="0073066B"/>
                <w:p w14:paraId="4C4A15C7" w14:textId="77777777" w:rsidR="0073066B" w:rsidRDefault="0073066B" w:rsidP="0073066B">
                  <w:r>
                    <w:t xml:space="preserve">    elif (device == "camera"):</w:t>
                  </w:r>
                </w:p>
                <w:p w14:paraId="513246EA" w14:textId="77777777" w:rsidR="0073066B" w:rsidRDefault="0073066B" w:rsidP="0073066B">
                  <w:r>
                    <w:t xml:space="preserve">        if (action == "take_picture"):</w:t>
                  </w:r>
                </w:p>
                <w:p w14:paraId="10D74DC3" w14:textId="77777777" w:rsidR="0073066B" w:rsidRDefault="0073066B" w:rsidP="0073066B">
                  <w:r>
                    <w:t xml:space="preserve">            takePicture()</w:t>
                  </w:r>
                </w:p>
                <w:p w14:paraId="2ECEE1A5" w14:textId="77777777" w:rsidR="0073066B" w:rsidRDefault="0073066B" w:rsidP="0073066B">
                  <w:r>
                    <w:t xml:space="preserve">        elif (action == "take_video"):</w:t>
                  </w:r>
                </w:p>
                <w:p w14:paraId="51B34C6F" w14:textId="77777777" w:rsidR="0073066B" w:rsidRDefault="0073066B" w:rsidP="0073066B">
                  <w:r>
                    <w:t xml:space="preserve">            takeVideo()</w:t>
                  </w:r>
                </w:p>
                <w:p w14:paraId="668821D4" w14:textId="77777777" w:rsidR="0073066B" w:rsidRDefault="0073066B" w:rsidP="0073066B"/>
                <w:p w14:paraId="0F86A440" w14:textId="77777777" w:rsidR="0073066B" w:rsidRDefault="0073066B" w:rsidP="0073066B"/>
                <w:p w14:paraId="3B57E3BF" w14:textId="77777777" w:rsidR="0073066B" w:rsidRDefault="0073066B" w:rsidP="0073066B">
                  <w:r>
                    <w:t>try:</w:t>
                  </w:r>
                </w:p>
                <w:p w14:paraId="35C8EE94" w14:textId="77777777" w:rsidR="0073066B" w:rsidRDefault="0073066B" w:rsidP="0073066B">
                  <w:r>
                    <w:t xml:space="preserve">    s3.meta.client.head_bucket(Bucket=bucket_name)</w:t>
                  </w:r>
                </w:p>
                <w:p w14:paraId="78757596" w14:textId="77777777" w:rsidR="0073066B" w:rsidRDefault="0073066B" w:rsidP="0073066B">
                  <w:r>
                    <w:lastRenderedPageBreak/>
                    <w:t>except botocore.exceptions.ClientError as e:</w:t>
                  </w:r>
                </w:p>
                <w:p w14:paraId="4D2CE2D1" w14:textId="77777777" w:rsidR="0073066B" w:rsidRDefault="0073066B" w:rsidP="0073066B">
                  <w:r>
                    <w:t xml:space="preserve">    error_code = int(e.response['Error']['Code'])</w:t>
                  </w:r>
                </w:p>
                <w:p w14:paraId="4E065859" w14:textId="77777777" w:rsidR="0073066B" w:rsidRDefault="0073066B" w:rsidP="0073066B">
                  <w:r>
                    <w:t xml:space="preserve">    if error_code == 404:</w:t>
                  </w:r>
                </w:p>
                <w:p w14:paraId="647821CD" w14:textId="77777777" w:rsidR="0073066B" w:rsidRDefault="0073066B" w:rsidP="0073066B">
                  <w:r>
                    <w:t xml:space="preserve">        exists = False</w:t>
                  </w:r>
                </w:p>
                <w:p w14:paraId="6FB59CA5" w14:textId="77777777" w:rsidR="0073066B" w:rsidRDefault="0073066B" w:rsidP="0073066B"/>
                <w:p w14:paraId="25476AB7" w14:textId="77777777" w:rsidR="0073066B" w:rsidRDefault="0073066B" w:rsidP="0073066B">
                  <w:r>
                    <w:t>if exists == False:</w:t>
                  </w:r>
                </w:p>
                <w:p w14:paraId="3FD5C33A" w14:textId="77777777" w:rsidR="0073066B" w:rsidRPr="0073066B" w:rsidRDefault="0073066B" w:rsidP="0073066B">
                  <w:pPr>
                    <w:rPr>
                      <w:color w:val="3E8853" w:themeColor="accent5"/>
                    </w:rPr>
                  </w:pPr>
                  <w:r>
                    <w:t xml:space="preserve">    </w:t>
                  </w:r>
                  <w:r w:rsidRPr="0073066B">
                    <w:rPr>
                      <w:color w:val="3E8853" w:themeColor="accent5"/>
                    </w:rPr>
                    <w:t># Create the bucket policy</w:t>
                  </w:r>
                </w:p>
                <w:p w14:paraId="06AF4C42" w14:textId="77777777" w:rsidR="0073066B" w:rsidRDefault="0073066B" w:rsidP="0073066B">
                  <w:r>
                    <w:t xml:space="preserve">    bucket_policy = json.dumps({</w:t>
                  </w:r>
                </w:p>
                <w:p w14:paraId="0E0D3EB2" w14:textId="77777777" w:rsidR="0073066B" w:rsidRDefault="0073066B" w:rsidP="0073066B">
                  <w:r>
                    <w:t xml:space="preserve">        "Version": "2008-10-17",</w:t>
                  </w:r>
                </w:p>
                <w:p w14:paraId="2D2AE76A" w14:textId="77777777" w:rsidR="0073066B" w:rsidRDefault="0073066B" w:rsidP="0073066B">
                  <w:r>
                    <w:t xml:space="preserve">        "Statement": [</w:t>
                  </w:r>
                </w:p>
                <w:p w14:paraId="61FCA28D" w14:textId="77777777" w:rsidR="0073066B" w:rsidRDefault="0073066B" w:rsidP="0073066B">
                  <w:r>
                    <w:t xml:space="preserve">            {</w:t>
                  </w:r>
                </w:p>
                <w:p w14:paraId="33F4DB48" w14:textId="77777777" w:rsidR="0073066B" w:rsidRDefault="0073066B" w:rsidP="0073066B">
                  <w:r>
                    <w:t xml:space="preserve">                "Sid": "AllowPublicRead",</w:t>
                  </w:r>
                </w:p>
                <w:p w14:paraId="538D2DC0" w14:textId="77777777" w:rsidR="0073066B" w:rsidRDefault="0073066B" w:rsidP="0073066B">
                  <w:r>
                    <w:t xml:space="preserve">                "Effect": "Allow",</w:t>
                  </w:r>
                </w:p>
                <w:p w14:paraId="6A20FB5C" w14:textId="77777777" w:rsidR="0073066B" w:rsidRDefault="0073066B" w:rsidP="0073066B">
                  <w:r>
                    <w:t xml:space="preserve">                "Principal": {</w:t>
                  </w:r>
                </w:p>
                <w:p w14:paraId="0E57E5BF" w14:textId="77777777" w:rsidR="0073066B" w:rsidRDefault="0073066B" w:rsidP="0073066B">
                  <w:r>
                    <w:t xml:space="preserve">                    "AWS": "*"</w:t>
                  </w:r>
                </w:p>
                <w:p w14:paraId="5D158463" w14:textId="77777777" w:rsidR="0073066B" w:rsidRDefault="0073066B" w:rsidP="0073066B">
                  <w:r>
                    <w:t xml:space="preserve">                },</w:t>
                  </w:r>
                </w:p>
                <w:p w14:paraId="1D84A60E" w14:textId="77777777" w:rsidR="0073066B" w:rsidRDefault="0073066B" w:rsidP="0073066B">
                  <w:r>
                    <w:t xml:space="preserve">                "Action": "s3:GetObject",</w:t>
                  </w:r>
                </w:p>
                <w:p w14:paraId="04E323A2" w14:textId="77777777" w:rsidR="0073066B" w:rsidRDefault="0073066B" w:rsidP="0073066B">
                  <w:r>
                    <w:t xml:space="preserve">                "Resource": "arn:aws:s3:::%s/*/*" % bucket_name</w:t>
                  </w:r>
                </w:p>
                <w:p w14:paraId="18DAA857" w14:textId="77777777" w:rsidR="0073066B" w:rsidRDefault="0073066B" w:rsidP="0073066B">
                  <w:r>
                    <w:t xml:space="preserve">            }</w:t>
                  </w:r>
                </w:p>
                <w:p w14:paraId="1778C4B6" w14:textId="77777777" w:rsidR="0073066B" w:rsidRDefault="0073066B" w:rsidP="0073066B">
                  <w:r>
                    <w:t xml:space="preserve">        ]</w:t>
                  </w:r>
                </w:p>
                <w:p w14:paraId="0F1F28F3" w14:textId="77777777" w:rsidR="0073066B" w:rsidRDefault="0073066B" w:rsidP="0073066B">
                  <w:r>
                    <w:t xml:space="preserve">    })</w:t>
                  </w:r>
                </w:p>
                <w:p w14:paraId="3972B9E9" w14:textId="77777777" w:rsidR="0073066B" w:rsidRDefault="0073066B" w:rsidP="0073066B">
                  <w:r>
                    <w:t xml:space="preserve">    s3.create_bucket(Bucket=bucket_name, CreateBucketConfiguration={</w:t>
                  </w:r>
                </w:p>
                <w:p w14:paraId="0152EC00" w14:textId="77777777" w:rsidR="0073066B" w:rsidRDefault="0073066B" w:rsidP="0073066B">
                  <w:r>
                    <w:t xml:space="preserve">                     'LocationConstraint': region})</w:t>
                  </w:r>
                </w:p>
                <w:p w14:paraId="653472FF" w14:textId="77777777" w:rsidR="0073066B" w:rsidRDefault="0073066B" w:rsidP="0073066B">
                  <w:r>
                    <w:t xml:space="preserve">    </w:t>
                  </w:r>
                  <w:r w:rsidRPr="0073066B">
                    <w:rPr>
                      <w:color w:val="3E8853" w:themeColor="accent5"/>
                    </w:rPr>
                    <w:t># Create an S3 client</w:t>
                  </w:r>
                </w:p>
                <w:p w14:paraId="282C86EB" w14:textId="77777777" w:rsidR="0073066B" w:rsidRDefault="0073066B" w:rsidP="0073066B">
                  <w:r>
                    <w:t xml:space="preserve">    s3client = boto3.client('s3', aws_access_key_id=accessKey,</w:t>
                  </w:r>
                </w:p>
                <w:p w14:paraId="4F40A1FD" w14:textId="77777777" w:rsidR="0073066B" w:rsidRDefault="0073066B" w:rsidP="0073066B">
                  <w:r>
                    <w:t xml:space="preserve">                            aws_secret_access_key=secretAccessKey)</w:t>
                  </w:r>
                </w:p>
                <w:p w14:paraId="7D933EB9" w14:textId="77777777" w:rsidR="0073066B" w:rsidRPr="0073066B" w:rsidRDefault="0073066B" w:rsidP="0073066B">
                  <w:pPr>
                    <w:rPr>
                      <w:color w:val="3E8853" w:themeColor="accent5"/>
                    </w:rPr>
                  </w:pPr>
                  <w:r w:rsidRPr="0073066B">
                    <w:rPr>
                      <w:color w:val="3E8853" w:themeColor="accent5"/>
                    </w:rPr>
                    <w:t xml:space="preserve">    # Set the new policy on the given bucket</w:t>
                  </w:r>
                </w:p>
                <w:p w14:paraId="14DA3AEB" w14:textId="77777777" w:rsidR="0073066B" w:rsidRDefault="0073066B" w:rsidP="0073066B">
                  <w:r>
                    <w:t xml:space="preserve">    s3.put_bucket_policy(Bucket=bucket_name, Policy=bucket_policy)</w:t>
                  </w:r>
                </w:p>
                <w:p w14:paraId="1312F8A7" w14:textId="77777777" w:rsidR="0073066B" w:rsidRDefault="0073066B" w:rsidP="0073066B">
                  <w:r>
                    <w:t xml:space="preserve">    print("S3 bucket created")</w:t>
                  </w:r>
                </w:p>
                <w:p w14:paraId="59D9E9BF" w14:textId="77777777" w:rsidR="0073066B" w:rsidRDefault="0073066B" w:rsidP="0073066B"/>
                <w:p w14:paraId="17E91E61" w14:textId="77777777" w:rsidR="0073066B" w:rsidRDefault="0073066B" w:rsidP="0073066B">
                  <w:r>
                    <w:t>my_rpi = AWSIoTMQTTClient(productKey)</w:t>
                  </w:r>
                </w:p>
                <w:p w14:paraId="653F287B" w14:textId="77777777" w:rsidR="0073066B" w:rsidRDefault="0073066B" w:rsidP="0073066B">
                  <w:r>
                    <w:t>my_rpi.configureEndpoint(host, 8883)</w:t>
                  </w:r>
                </w:p>
                <w:p w14:paraId="4300EE32" w14:textId="77777777" w:rsidR="0073066B" w:rsidRDefault="0073066B" w:rsidP="0073066B">
                  <w:r>
                    <w:t>my_rpi.configureCredentials(rootCAPath, privateKeyPath, certificatePath)</w:t>
                  </w:r>
                </w:p>
                <w:p w14:paraId="15BEC324" w14:textId="77777777" w:rsidR="0073066B" w:rsidRDefault="0073066B" w:rsidP="0073066B"/>
                <w:p w14:paraId="525100C9" w14:textId="77777777" w:rsidR="0073066B" w:rsidRDefault="0073066B" w:rsidP="0073066B">
                  <w:r>
                    <w:t xml:space="preserve">my_rpi.configureOfflinePublishQueueing(-1)  </w:t>
                  </w:r>
                  <w:r w:rsidRPr="0073066B">
                    <w:rPr>
                      <w:color w:val="3E8853" w:themeColor="accent5"/>
                    </w:rPr>
                    <w:t># Infinite offline Publish queueing</w:t>
                  </w:r>
                </w:p>
                <w:p w14:paraId="08980E84" w14:textId="77777777" w:rsidR="0073066B" w:rsidRDefault="0073066B" w:rsidP="0073066B">
                  <w:r>
                    <w:t xml:space="preserve">my_rpi.configureDrainingFrequency(2)  </w:t>
                  </w:r>
                  <w:r w:rsidRPr="0073066B">
                    <w:rPr>
                      <w:color w:val="3E8853" w:themeColor="accent5"/>
                    </w:rPr>
                    <w:t># Draining: 2 Hz</w:t>
                  </w:r>
                </w:p>
                <w:p w14:paraId="4C719C38" w14:textId="77777777" w:rsidR="0073066B" w:rsidRDefault="0073066B" w:rsidP="0073066B">
                  <w:r>
                    <w:t xml:space="preserve">my_rpi.configureConnectDisconnectTimeout(10)  </w:t>
                  </w:r>
                  <w:r w:rsidRPr="0073066B">
                    <w:rPr>
                      <w:color w:val="3E8853" w:themeColor="accent5"/>
                    </w:rPr>
                    <w:t># 10 sec</w:t>
                  </w:r>
                </w:p>
                <w:p w14:paraId="3D82E803" w14:textId="77777777" w:rsidR="0073066B" w:rsidRDefault="0073066B" w:rsidP="0073066B">
                  <w:r>
                    <w:t xml:space="preserve">my_rpi.configureMQTTOperationTimeout(5)  </w:t>
                  </w:r>
                  <w:r w:rsidRPr="0073066B">
                    <w:rPr>
                      <w:color w:val="3E8853" w:themeColor="accent5"/>
                    </w:rPr>
                    <w:t># 5 sec</w:t>
                  </w:r>
                </w:p>
                <w:p w14:paraId="620B827F" w14:textId="77777777" w:rsidR="0073066B" w:rsidRDefault="0073066B" w:rsidP="0073066B"/>
                <w:p w14:paraId="6E9A1FF2" w14:textId="77777777" w:rsidR="0073066B" w:rsidRPr="0073066B" w:rsidRDefault="0073066B" w:rsidP="0073066B">
                  <w:pPr>
                    <w:rPr>
                      <w:color w:val="3E8853" w:themeColor="accent5"/>
                    </w:rPr>
                  </w:pPr>
                  <w:r w:rsidRPr="0073066B">
                    <w:rPr>
                      <w:color w:val="3E8853" w:themeColor="accent5"/>
                    </w:rPr>
                    <w:t># Connect and subscribe to AWS IoT </w:t>
                  </w:r>
                </w:p>
                <w:p w14:paraId="29C870A4" w14:textId="77777777" w:rsidR="0073066B" w:rsidRDefault="0073066B" w:rsidP="0073066B">
                  <w:r>
                    <w:t>my_rpi.connect()</w:t>
                  </w:r>
                </w:p>
                <w:p w14:paraId="09960272" w14:textId="77777777" w:rsidR="0073066B" w:rsidRDefault="0073066B" w:rsidP="0073066B">
                  <w:r>
                    <w:t>my_rpi.subscribe("anedongdong/" + productKey + "/#", 1, customCallback)</w:t>
                  </w:r>
                </w:p>
                <w:p w14:paraId="5AE89219" w14:textId="77777777" w:rsidR="0073066B" w:rsidRDefault="0073066B" w:rsidP="0073066B">
                  <w:r>
                    <w:t>print("Subscribed")</w:t>
                  </w:r>
                </w:p>
                <w:p w14:paraId="2739BC40" w14:textId="77777777" w:rsidR="0073066B" w:rsidRDefault="0073066B" w:rsidP="0073066B"/>
                <w:p w14:paraId="6CF79DB1" w14:textId="77777777" w:rsidR="0073066B" w:rsidRDefault="0073066B" w:rsidP="0073066B">
                  <w:r>
                    <w:t>button.when_pressed = doorbellPressed</w:t>
                  </w:r>
                </w:p>
                <w:p w14:paraId="72698336" w14:textId="77777777" w:rsidR="0073066B" w:rsidRDefault="0073066B" w:rsidP="0073066B">
                  <w:r>
                    <w:t>button.when_released = doorbellRelease</w:t>
                  </w:r>
                </w:p>
                <w:p w14:paraId="54DBAED2" w14:textId="77777777" w:rsidR="0073066B" w:rsidRDefault="0073066B" w:rsidP="0073066B"/>
                <w:p w14:paraId="4A6EDC88" w14:textId="0ACE800A" w:rsidR="0073066B" w:rsidRDefault="0073066B" w:rsidP="0073066B">
                  <w:r>
                    <w:lastRenderedPageBreak/>
                    <w:t>pause()</w:t>
                  </w:r>
                </w:p>
              </w:tc>
            </w:tr>
          </w:tbl>
          <w:p w14:paraId="32EDF567" w14:textId="77777777" w:rsidR="00FD21C0" w:rsidRDefault="00FD21C0" w:rsidP="0073066B">
            <w:r>
              <w:lastRenderedPageBreak/>
              <w:t xml:space="preserve"> </w:t>
            </w:r>
          </w:p>
          <w:p w14:paraId="1AF28E48" w14:textId="59D4BC0D" w:rsidR="00FD21C0" w:rsidRDefault="00FD21C0" w:rsidP="0073066B"/>
          <w:p w14:paraId="664931E7" w14:textId="77777777" w:rsidR="00FD21C0" w:rsidRDefault="00FD21C0" w:rsidP="00662B54">
            <w:pPr>
              <w:pStyle w:val="ListParagraph"/>
            </w:pPr>
          </w:p>
        </w:tc>
      </w:tr>
    </w:tbl>
    <w:p w14:paraId="6FB0ACE5" w14:textId="2DD99133" w:rsidR="00FD21C0" w:rsidRDefault="00FD21C0" w:rsidP="00FD21C0"/>
    <w:tbl>
      <w:tblPr>
        <w:tblStyle w:val="TableGrid"/>
        <w:tblW w:w="0" w:type="auto"/>
        <w:tblLook w:val="04A0" w:firstRow="1" w:lastRow="0" w:firstColumn="1" w:lastColumn="0" w:noHBand="0" w:noVBand="1"/>
      </w:tblPr>
      <w:tblGrid>
        <w:gridCol w:w="9739"/>
      </w:tblGrid>
      <w:tr w:rsidR="00692848" w:rsidRPr="00B103A2" w14:paraId="2573B2D7" w14:textId="77777777" w:rsidTr="0017641C">
        <w:tc>
          <w:tcPr>
            <w:tcW w:w="9739" w:type="dxa"/>
            <w:shd w:val="clear" w:color="auto" w:fill="2683C6" w:themeFill="accent2"/>
          </w:tcPr>
          <w:p w14:paraId="2990720A" w14:textId="2356D205" w:rsidR="00692848" w:rsidRPr="00692848" w:rsidRDefault="00692848" w:rsidP="0017641C">
            <w:pPr>
              <w:rPr>
                <w:color w:val="FFFFFF" w:themeColor="background1"/>
              </w:rPr>
            </w:pPr>
            <w:r>
              <w:rPr>
                <w:rFonts w:ascii="Consolas" w:hAnsi="Consolas"/>
                <w:color w:val="FFFFFF" w:themeColor="background1"/>
              </w:rPr>
              <w:t>Task</w:t>
            </w:r>
          </w:p>
        </w:tc>
      </w:tr>
      <w:tr w:rsidR="00692848" w14:paraId="496AD6D8" w14:textId="77777777" w:rsidTr="0017641C">
        <w:tc>
          <w:tcPr>
            <w:tcW w:w="9739" w:type="dxa"/>
          </w:tcPr>
          <w:p w14:paraId="57933A8F" w14:textId="04D54638" w:rsidR="00692848" w:rsidRDefault="00692848" w:rsidP="00692848">
            <w:pPr>
              <w:rPr>
                <w:rFonts w:ascii="Consolas" w:hAnsi="Consolas"/>
              </w:rPr>
            </w:pPr>
          </w:p>
          <w:p w14:paraId="04F38779" w14:textId="660A74C0" w:rsidR="00692848" w:rsidRPr="00692848" w:rsidRDefault="00692848" w:rsidP="00B9765C">
            <w:pPr>
              <w:pStyle w:val="ListParagraph"/>
              <w:numPr>
                <w:ilvl w:val="0"/>
                <w:numId w:val="39"/>
              </w:numPr>
            </w:pPr>
            <w:r>
              <w:t xml:space="preserve">Create 2 folders </w:t>
            </w:r>
            <w:r w:rsidRPr="00E37E7B">
              <w:rPr>
                <w:b/>
              </w:rPr>
              <w:t>pictures</w:t>
            </w:r>
            <w:r>
              <w:t xml:space="preserve"> and </w:t>
            </w:r>
            <w:r w:rsidRPr="00E37E7B">
              <w:rPr>
                <w:b/>
              </w:rPr>
              <w:t>videos</w:t>
            </w:r>
            <w:r>
              <w:t xml:space="preserve"> in your project directory for storing the pictures and videos taken using the PI Camera</w:t>
            </w:r>
          </w:p>
          <w:p w14:paraId="463A6614" w14:textId="77777777" w:rsidR="00692848" w:rsidRDefault="00692848" w:rsidP="0017641C"/>
        </w:tc>
      </w:tr>
      <w:tr w:rsidR="00692848" w14:paraId="2D4C6520" w14:textId="77777777" w:rsidTr="0017641C">
        <w:tc>
          <w:tcPr>
            <w:tcW w:w="9739" w:type="dxa"/>
          </w:tcPr>
          <w:p w14:paraId="7859C150" w14:textId="32C1BAD5" w:rsidR="00692848" w:rsidRDefault="00692848" w:rsidP="00692848">
            <w:pPr>
              <w:rPr>
                <w:rFonts w:ascii="Consolas" w:hAnsi="Consolas"/>
              </w:rPr>
            </w:pPr>
          </w:p>
          <w:p w14:paraId="4D295C3D" w14:textId="3834D286" w:rsidR="00692848" w:rsidRDefault="00692848" w:rsidP="00B9765C">
            <w:pPr>
              <w:pStyle w:val="ListParagraph"/>
              <w:numPr>
                <w:ilvl w:val="0"/>
                <w:numId w:val="39"/>
              </w:numPr>
            </w:pPr>
            <w:r>
              <w:t>You project directory should look like this now</w:t>
            </w:r>
          </w:p>
          <w:p w14:paraId="5D7D4315" w14:textId="77777777" w:rsidR="00820EB4" w:rsidRPr="00692848" w:rsidRDefault="00820EB4" w:rsidP="00820EB4">
            <w:pPr>
              <w:pStyle w:val="ListParagraph"/>
            </w:pPr>
          </w:p>
          <w:p w14:paraId="4695BFB5" w14:textId="77777777" w:rsidR="00692848" w:rsidRPr="00F61158" w:rsidRDefault="00692848" w:rsidP="00692848">
            <w:pPr>
              <w:rPr>
                <w:rFonts w:ascii="Consolas" w:hAnsi="Consolas"/>
              </w:rPr>
            </w:pPr>
            <w:r w:rsidRPr="00F61158">
              <w:rPr>
                <w:rFonts w:ascii="Consolas" w:hAnsi="Consolas"/>
              </w:rPr>
              <w:t>.</w:t>
            </w:r>
            <w:r>
              <w:rPr>
                <w:rFonts w:ascii="Consolas" w:hAnsi="Consolas"/>
              </w:rPr>
              <w:t xml:space="preserve"> </w:t>
            </w:r>
          </w:p>
          <w:p w14:paraId="79E84DFB" w14:textId="77777777" w:rsidR="00692848" w:rsidRPr="00F61158" w:rsidRDefault="00692848" w:rsidP="00692848">
            <w:pPr>
              <w:rPr>
                <w:rFonts w:ascii="Consolas" w:hAnsi="Consolas"/>
              </w:rPr>
            </w:pPr>
            <w:r w:rsidRPr="00F61158">
              <w:rPr>
                <w:rFonts w:ascii="Consolas" w:hAnsi="Consolas"/>
              </w:rPr>
              <w:t>|</w:t>
            </w:r>
          </w:p>
          <w:p w14:paraId="60047E1C" w14:textId="77777777" w:rsidR="00692848" w:rsidRPr="00F61158" w:rsidRDefault="00692848" w:rsidP="0069284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certs</w:t>
            </w:r>
          </w:p>
          <w:p w14:paraId="2766CF9D" w14:textId="77777777" w:rsidR="00692848" w:rsidRPr="00F61158" w:rsidRDefault="00692848" w:rsidP="00692848">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certificate.pem.crt</w:t>
            </w:r>
          </w:p>
          <w:p w14:paraId="2E3792E7" w14:textId="77777777" w:rsidR="00692848" w:rsidRDefault="00692848" w:rsidP="00692848">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private.pem.key</w:t>
            </w:r>
          </w:p>
          <w:p w14:paraId="250B6BBB" w14:textId="77777777" w:rsidR="00692848" w:rsidRPr="00F61158" w:rsidRDefault="00692848" w:rsidP="00692848">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Pr>
                <w:rFonts w:ascii="Consolas" w:hAnsi="Consolas" w:cs="Calibri"/>
              </w:rPr>
              <w:t xml:space="preserve"> </w:t>
            </w:r>
            <w:r w:rsidRPr="003A1DCF">
              <w:rPr>
                <w:rFonts w:ascii="Consolas" w:hAnsi="Consolas" w:cs="Calibri"/>
              </w:rPr>
              <w:t>public.pem.key</w:t>
            </w:r>
          </w:p>
          <w:p w14:paraId="4230A72C" w14:textId="77777777" w:rsidR="00692848" w:rsidRDefault="00692848" w:rsidP="00692848">
            <w:pPr>
              <w:rPr>
                <w:rFonts w:ascii="Consolas" w:hAnsi="Consolas"/>
              </w:rPr>
            </w:pPr>
            <w:r w:rsidRPr="00F61158">
              <w:rPr>
                <w:rFonts w:ascii="Consolas" w:hAnsi="Consolas"/>
              </w:rPr>
              <w:t xml:space="preserve">|   └── </w:t>
            </w:r>
            <w:r w:rsidRPr="003A1DCF">
              <w:rPr>
                <w:rFonts w:ascii="Consolas" w:hAnsi="Consolas"/>
              </w:rPr>
              <w:t>rootca.pem</w:t>
            </w:r>
          </w:p>
          <w:p w14:paraId="5F8A0C56" w14:textId="77777777" w:rsidR="00692848" w:rsidRPr="00F61158" w:rsidRDefault="00692848" w:rsidP="00692848">
            <w:pPr>
              <w:rPr>
                <w:rFonts w:ascii="Consolas" w:hAnsi="Consolas"/>
              </w:rPr>
            </w:pPr>
            <w:r w:rsidRPr="00F61158">
              <w:rPr>
                <w:rFonts w:ascii="Consolas" w:hAnsi="Consolas" w:cs="Arial"/>
              </w:rPr>
              <w:t>├</w:t>
            </w:r>
            <w:r w:rsidRPr="00F61158">
              <w:rPr>
                <w:rFonts w:ascii="Consolas" w:hAnsi="Consolas" w:cs="Calibri"/>
              </w:rPr>
              <w:t>──</w:t>
            </w:r>
            <w:r>
              <w:rPr>
                <w:rFonts w:ascii="Consolas" w:hAnsi="Consolas"/>
              </w:rPr>
              <w:t xml:space="preserve"> pictures</w:t>
            </w:r>
          </w:p>
          <w:p w14:paraId="4E0838C6" w14:textId="77777777" w:rsidR="00692848" w:rsidRDefault="00692848" w:rsidP="00692848">
            <w:pPr>
              <w:rPr>
                <w:rFonts w:ascii="Consolas" w:hAnsi="Consolas"/>
              </w:rPr>
            </w:pPr>
            <w:r w:rsidRPr="00F61158">
              <w:rPr>
                <w:rFonts w:ascii="Consolas" w:hAnsi="Consolas" w:cs="Arial"/>
              </w:rPr>
              <w:t>├</w:t>
            </w:r>
            <w:r w:rsidRPr="00F61158">
              <w:rPr>
                <w:rFonts w:ascii="Consolas" w:hAnsi="Consolas" w:cs="Calibri"/>
              </w:rPr>
              <w:t>──</w:t>
            </w:r>
            <w:r>
              <w:rPr>
                <w:rFonts w:ascii="Consolas" w:hAnsi="Consolas"/>
              </w:rPr>
              <w:t xml:space="preserve"> videos</w:t>
            </w:r>
          </w:p>
          <w:p w14:paraId="2C76F599" w14:textId="77777777" w:rsidR="00692848" w:rsidRDefault="00692848" w:rsidP="00692848">
            <w:pPr>
              <w:rPr>
                <w:rFonts w:ascii="Consolas" w:hAnsi="Consolas"/>
              </w:rPr>
            </w:pPr>
            <w:r w:rsidRPr="00F61158">
              <w:rPr>
                <w:rFonts w:ascii="Consolas" w:hAnsi="Consolas" w:cs="Arial"/>
              </w:rPr>
              <w:t>├</w:t>
            </w:r>
            <w:r w:rsidRPr="00F61158">
              <w:rPr>
                <w:rFonts w:ascii="Consolas" w:hAnsi="Consolas" w:cs="Calibri"/>
              </w:rPr>
              <w:t>─</w:t>
            </w:r>
            <w:r>
              <w:rPr>
                <w:rFonts w:ascii="Consolas" w:hAnsi="Consolas" w:cs="Calibri"/>
              </w:rPr>
              <w:t xml:space="preserve">─ </w:t>
            </w:r>
            <w:r>
              <w:rPr>
                <w:rFonts w:ascii="Consolas" w:hAnsi="Consolas"/>
              </w:rPr>
              <w:t>ane_doorbell.py</w:t>
            </w:r>
          </w:p>
          <w:p w14:paraId="6AB8B71C" w14:textId="77777777" w:rsidR="00692848" w:rsidRPr="00F61158" w:rsidRDefault="00692848" w:rsidP="00692848">
            <w:pPr>
              <w:rPr>
                <w:rFonts w:ascii="Consolas" w:hAnsi="Consolas"/>
              </w:rPr>
            </w:pPr>
            <w:r>
              <w:rPr>
                <w:rFonts w:ascii="Consolas" w:hAnsi="Consolas"/>
              </w:rPr>
              <w:t>└</w:t>
            </w:r>
            <w:r w:rsidRPr="00F61158">
              <w:rPr>
                <w:rFonts w:ascii="Consolas" w:hAnsi="Consolas" w:cs="Calibri"/>
              </w:rPr>
              <w:t>──</w:t>
            </w:r>
            <w:r>
              <w:rPr>
                <w:rFonts w:ascii="Consolas" w:hAnsi="Consolas"/>
              </w:rPr>
              <w:t xml:space="preserve"> </w:t>
            </w:r>
            <w:r w:rsidRPr="00F83350">
              <w:rPr>
                <w:rFonts w:ascii="Consolas" w:hAnsi="Consolas"/>
              </w:rPr>
              <w:t>awscredentials</w:t>
            </w:r>
            <w:r>
              <w:rPr>
                <w:rFonts w:ascii="Consolas" w:hAnsi="Consolas"/>
              </w:rPr>
              <w:t>.py</w:t>
            </w:r>
          </w:p>
          <w:p w14:paraId="38B537B1" w14:textId="77777777" w:rsidR="00692848" w:rsidRDefault="00692848" w:rsidP="00692848">
            <w:pPr>
              <w:rPr>
                <w:rFonts w:ascii="Consolas" w:hAnsi="Consolas"/>
              </w:rPr>
            </w:pPr>
          </w:p>
          <w:p w14:paraId="6CBD17F1" w14:textId="4AFF2181" w:rsidR="00692848" w:rsidRDefault="00692848" w:rsidP="00692848">
            <w:pPr>
              <w:rPr>
                <w:rFonts w:ascii="Consolas" w:hAnsi="Consolas"/>
              </w:rPr>
            </w:pPr>
          </w:p>
        </w:tc>
      </w:tr>
    </w:tbl>
    <w:p w14:paraId="0EA411F8" w14:textId="77777777" w:rsidR="00692848" w:rsidRDefault="00692848" w:rsidP="00FD21C0"/>
    <w:p w14:paraId="44E5AFB5" w14:textId="0FC003C0" w:rsidR="00FD21C0" w:rsidRDefault="00FD21C0">
      <w:r>
        <w:br w:type="page"/>
      </w:r>
    </w:p>
    <w:p w14:paraId="41104934" w14:textId="725622B2" w:rsidR="000F0EF6" w:rsidRPr="00C83F31" w:rsidRDefault="00A27F66" w:rsidP="00DA61A4">
      <w:pPr>
        <w:pStyle w:val="Heading1"/>
        <w:numPr>
          <w:ilvl w:val="0"/>
          <w:numId w:val="0"/>
        </w:numPr>
      </w:pPr>
      <w:bookmarkStart w:id="47" w:name="_Toc491140272"/>
      <w:r>
        <w:lastRenderedPageBreak/>
        <w:t>Section 6</w:t>
      </w:r>
      <w:r>
        <w:br/>
      </w:r>
      <w:r w:rsidR="00D7297D">
        <w:t>AnE</w:t>
      </w:r>
      <w:r>
        <w:t xml:space="preserve"> Smart Doorbell </w:t>
      </w:r>
      <w:r w:rsidR="00D7297D">
        <w:t xml:space="preserve">Systems </w:t>
      </w:r>
      <w:r>
        <w:t>(Part 4)</w:t>
      </w:r>
      <w:bookmarkEnd w:id="47"/>
    </w:p>
    <w:p w14:paraId="6BEAAFE6" w14:textId="77777777" w:rsidR="00A27F66" w:rsidRDefault="00A27F66" w:rsidP="00A27F66"/>
    <w:p w14:paraId="705BAB72" w14:textId="5651E52E" w:rsidR="00DA61A4" w:rsidRDefault="00DA61A4" w:rsidP="00D26582">
      <w:pPr>
        <w:pStyle w:val="Header2dora1"/>
        <w:numPr>
          <w:ilvl w:val="0"/>
          <w:numId w:val="0"/>
        </w:numPr>
        <w:ind w:left="360"/>
      </w:pPr>
      <w:bookmarkStart w:id="48" w:name="_Toc491106731"/>
      <w:bookmarkStart w:id="49" w:name="_Toc491140273"/>
      <w:r>
        <w:t>Node.js on Bluemix</w:t>
      </w:r>
      <w:bookmarkEnd w:id="48"/>
      <w:bookmarkEnd w:id="49"/>
    </w:p>
    <w:p w14:paraId="07CD19F2" w14:textId="77777777" w:rsidR="00DA61A4" w:rsidRDefault="00DA61A4" w:rsidP="00DA61A4"/>
    <w:tbl>
      <w:tblPr>
        <w:tblStyle w:val="TableGrid"/>
        <w:tblW w:w="0" w:type="auto"/>
        <w:tblLook w:val="04A0" w:firstRow="1" w:lastRow="0" w:firstColumn="1" w:lastColumn="0" w:noHBand="0" w:noVBand="1"/>
      </w:tblPr>
      <w:tblGrid>
        <w:gridCol w:w="9739"/>
      </w:tblGrid>
      <w:tr w:rsidR="00DA61A4" w:rsidRPr="00B103A2" w14:paraId="73C521B8" w14:textId="77777777" w:rsidTr="009A37F8">
        <w:tc>
          <w:tcPr>
            <w:tcW w:w="9739" w:type="dxa"/>
            <w:shd w:val="clear" w:color="auto" w:fill="2683C6" w:themeFill="accent2"/>
          </w:tcPr>
          <w:p w14:paraId="6269112F" w14:textId="77777777" w:rsidR="00DA61A4" w:rsidRPr="00B103A2" w:rsidRDefault="00DA61A4" w:rsidP="009A37F8">
            <w:pPr>
              <w:rPr>
                <w:color w:val="FFFFFF" w:themeColor="background1"/>
              </w:rPr>
            </w:pPr>
            <w:r>
              <w:rPr>
                <w:color w:val="FFFFFF" w:themeColor="background1"/>
              </w:rPr>
              <w:t>Overview</w:t>
            </w:r>
          </w:p>
        </w:tc>
      </w:tr>
      <w:tr w:rsidR="00DA61A4" w14:paraId="5B398743" w14:textId="77777777" w:rsidTr="009A37F8">
        <w:tc>
          <w:tcPr>
            <w:tcW w:w="9739" w:type="dxa"/>
          </w:tcPr>
          <w:p w14:paraId="6CAB9464" w14:textId="77777777" w:rsidR="00DA61A4" w:rsidRDefault="00DA61A4" w:rsidP="009A37F8">
            <w:pPr>
              <w:rPr>
                <w:rFonts w:ascii="Consolas" w:hAnsi="Consolas"/>
              </w:rPr>
            </w:pPr>
          </w:p>
          <w:p w14:paraId="0D68A69C" w14:textId="77777777" w:rsidR="00DA61A4" w:rsidRDefault="00DA61A4" w:rsidP="00B9765C">
            <w:pPr>
              <w:pStyle w:val="ListParagraph"/>
              <w:numPr>
                <w:ilvl w:val="2"/>
                <w:numId w:val="19"/>
              </w:numPr>
            </w:pPr>
            <w:r>
              <w:t>Create a Bluemix Cloud Foundry App</w:t>
            </w:r>
          </w:p>
          <w:p w14:paraId="02CC5FE7" w14:textId="77777777" w:rsidR="00DA61A4" w:rsidRDefault="00DA61A4" w:rsidP="00B9765C">
            <w:pPr>
              <w:pStyle w:val="ListParagraph"/>
              <w:numPr>
                <w:ilvl w:val="2"/>
                <w:numId w:val="19"/>
              </w:numPr>
            </w:pPr>
            <w:r>
              <w:t>Enable Continuous Integration</w:t>
            </w:r>
          </w:p>
          <w:p w14:paraId="7587E15A" w14:textId="77777777" w:rsidR="00DA61A4" w:rsidRDefault="00DA61A4" w:rsidP="00B9765C">
            <w:pPr>
              <w:pStyle w:val="ListParagraph"/>
              <w:numPr>
                <w:ilvl w:val="2"/>
                <w:numId w:val="19"/>
              </w:numPr>
            </w:pPr>
            <w:r>
              <w:t>Clone the files in Git to your computer</w:t>
            </w:r>
          </w:p>
          <w:p w14:paraId="78DD41FD" w14:textId="77777777" w:rsidR="00DA61A4" w:rsidRDefault="00DA61A4" w:rsidP="009A37F8">
            <w:pPr>
              <w:pStyle w:val="ListParagraph"/>
              <w:ind w:left="284"/>
            </w:pPr>
          </w:p>
        </w:tc>
      </w:tr>
    </w:tbl>
    <w:p w14:paraId="4906F506" w14:textId="77777777" w:rsidR="00DA61A4" w:rsidRDefault="00DA61A4" w:rsidP="00DA61A4"/>
    <w:p w14:paraId="2AF2BF4C" w14:textId="77777777" w:rsidR="00DA61A4" w:rsidRDefault="00DA61A4" w:rsidP="00DA61A4"/>
    <w:tbl>
      <w:tblPr>
        <w:tblStyle w:val="TableGrid"/>
        <w:tblW w:w="0" w:type="auto"/>
        <w:tblLook w:val="04A0" w:firstRow="1" w:lastRow="0" w:firstColumn="1" w:lastColumn="0" w:noHBand="0" w:noVBand="1"/>
      </w:tblPr>
      <w:tblGrid>
        <w:gridCol w:w="9739"/>
      </w:tblGrid>
      <w:tr w:rsidR="00DA61A4" w14:paraId="7A564750" w14:textId="77777777" w:rsidTr="009A37F8">
        <w:tc>
          <w:tcPr>
            <w:tcW w:w="9739" w:type="dxa"/>
            <w:shd w:val="clear" w:color="auto" w:fill="2683C6" w:themeFill="accent2"/>
          </w:tcPr>
          <w:p w14:paraId="3DA19177" w14:textId="77777777" w:rsidR="00DA61A4" w:rsidRDefault="00DA61A4" w:rsidP="009A37F8">
            <w:pPr>
              <w:spacing w:line="276" w:lineRule="auto"/>
              <w:rPr>
                <w:color w:val="FFFFFF" w:themeColor="background1"/>
              </w:rPr>
            </w:pPr>
            <w:r>
              <w:rPr>
                <w:color w:val="FFFFFF" w:themeColor="background1"/>
              </w:rPr>
              <w:t>Task</w:t>
            </w:r>
          </w:p>
        </w:tc>
      </w:tr>
      <w:tr w:rsidR="00DA61A4" w:rsidRPr="00540EF8" w14:paraId="4F979296" w14:textId="77777777" w:rsidTr="009A37F8">
        <w:tc>
          <w:tcPr>
            <w:tcW w:w="9739" w:type="dxa"/>
            <w:shd w:val="clear" w:color="auto" w:fill="auto"/>
          </w:tcPr>
          <w:p w14:paraId="5AFAB408" w14:textId="77777777" w:rsidR="00DA61A4" w:rsidRDefault="00DA61A4" w:rsidP="009A37F8">
            <w:pPr>
              <w:pStyle w:val="ListParagraph"/>
              <w:spacing w:line="276" w:lineRule="auto"/>
            </w:pPr>
          </w:p>
          <w:p w14:paraId="5ED98D5E" w14:textId="77777777" w:rsidR="00DA61A4" w:rsidRDefault="00DA61A4" w:rsidP="00B9765C">
            <w:pPr>
              <w:pStyle w:val="ListParagraph"/>
              <w:numPr>
                <w:ilvl w:val="0"/>
                <w:numId w:val="20"/>
              </w:numPr>
              <w:spacing w:line="276" w:lineRule="auto"/>
            </w:pPr>
            <w:r>
              <w:t>In you Bluemix Dashboard, click on Create App</w:t>
            </w:r>
          </w:p>
          <w:p w14:paraId="5B112FA8" w14:textId="77777777" w:rsidR="00DA61A4" w:rsidRDefault="00DA61A4" w:rsidP="009A37F8">
            <w:pPr>
              <w:pStyle w:val="ListParagraph"/>
              <w:spacing w:line="276" w:lineRule="auto"/>
            </w:pPr>
          </w:p>
          <w:p w14:paraId="3D5E1813" w14:textId="77777777" w:rsidR="00DA61A4" w:rsidRDefault="00DA61A4" w:rsidP="009A37F8">
            <w:pPr>
              <w:spacing w:line="276" w:lineRule="auto"/>
              <w:jc w:val="center"/>
            </w:pPr>
            <w:r>
              <w:rPr>
                <w:lang w:val="en-SG" w:eastAsia="zh-CN" w:bidi="ar-SA"/>
              </w:rPr>
              <w:drawing>
                <wp:inline distT="0" distB="0" distL="0" distR="0" wp14:anchorId="50D770F8" wp14:editId="7415C46A">
                  <wp:extent cx="6190615" cy="2252980"/>
                  <wp:effectExtent l="0" t="0" r="63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90615" cy="2252980"/>
                          </a:xfrm>
                          <a:prstGeom prst="rect">
                            <a:avLst/>
                          </a:prstGeom>
                        </pic:spPr>
                      </pic:pic>
                    </a:graphicData>
                  </a:graphic>
                </wp:inline>
              </w:drawing>
            </w:r>
          </w:p>
          <w:p w14:paraId="5DCE54C9" w14:textId="77777777" w:rsidR="00DA61A4" w:rsidRPr="00540EF8" w:rsidRDefault="00DA61A4" w:rsidP="009A37F8">
            <w:pPr>
              <w:spacing w:line="276" w:lineRule="auto"/>
              <w:jc w:val="center"/>
            </w:pPr>
          </w:p>
        </w:tc>
      </w:tr>
      <w:tr w:rsidR="00DA61A4" w14:paraId="52A73327" w14:textId="77777777" w:rsidTr="009A37F8">
        <w:tc>
          <w:tcPr>
            <w:tcW w:w="9739" w:type="dxa"/>
          </w:tcPr>
          <w:p w14:paraId="04DF7018" w14:textId="77777777" w:rsidR="00DA61A4" w:rsidRDefault="00DA61A4" w:rsidP="009A37F8"/>
          <w:p w14:paraId="0ADBF5E7" w14:textId="77777777" w:rsidR="00DA61A4" w:rsidRDefault="00DA61A4" w:rsidP="00B9765C">
            <w:pPr>
              <w:pStyle w:val="ListParagraph"/>
              <w:numPr>
                <w:ilvl w:val="0"/>
                <w:numId w:val="20"/>
              </w:numPr>
            </w:pPr>
            <w:r>
              <w:t>Search “SDK for Node.js” and click on SDK for Node.js under the Cloud Foundry Apps</w:t>
            </w:r>
          </w:p>
          <w:p w14:paraId="337566B3" w14:textId="77777777" w:rsidR="00DA61A4" w:rsidRDefault="00DA61A4" w:rsidP="009A37F8"/>
          <w:p w14:paraId="39F1BB51" w14:textId="77777777" w:rsidR="00DA61A4" w:rsidRDefault="00DA61A4" w:rsidP="009A37F8">
            <w:pPr>
              <w:jc w:val="center"/>
            </w:pPr>
            <w:r>
              <w:rPr>
                <w:lang w:val="en-SG" w:eastAsia="zh-CN" w:bidi="ar-SA"/>
              </w:rPr>
              <w:lastRenderedPageBreak/>
              <w:drawing>
                <wp:inline distT="0" distB="0" distL="0" distR="0" wp14:anchorId="021D0D0C" wp14:editId="2F8A46A0">
                  <wp:extent cx="6190615" cy="3309620"/>
                  <wp:effectExtent l="0" t="0" r="635"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190615" cy="3309620"/>
                          </a:xfrm>
                          <a:prstGeom prst="rect">
                            <a:avLst/>
                          </a:prstGeom>
                        </pic:spPr>
                      </pic:pic>
                    </a:graphicData>
                  </a:graphic>
                </wp:inline>
              </w:drawing>
            </w:r>
          </w:p>
          <w:p w14:paraId="09ABE78C" w14:textId="77777777" w:rsidR="00DA61A4" w:rsidRDefault="00DA61A4" w:rsidP="009A37F8">
            <w:pPr>
              <w:jc w:val="center"/>
            </w:pPr>
          </w:p>
          <w:p w14:paraId="22DEA686" w14:textId="77777777" w:rsidR="00DA61A4" w:rsidRDefault="00DA61A4" w:rsidP="009A37F8"/>
        </w:tc>
      </w:tr>
      <w:tr w:rsidR="00DA61A4" w14:paraId="734B2E00" w14:textId="77777777" w:rsidTr="009A37F8">
        <w:tc>
          <w:tcPr>
            <w:tcW w:w="9739" w:type="dxa"/>
          </w:tcPr>
          <w:p w14:paraId="73623C27" w14:textId="77777777" w:rsidR="00DA61A4" w:rsidRDefault="00DA61A4" w:rsidP="009A37F8"/>
          <w:p w14:paraId="1AAA8DF8" w14:textId="77777777" w:rsidR="00DA61A4" w:rsidRDefault="00DA61A4" w:rsidP="00B9765C">
            <w:pPr>
              <w:pStyle w:val="ListParagraph"/>
              <w:numPr>
                <w:ilvl w:val="0"/>
                <w:numId w:val="20"/>
              </w:numPr>
            </w:pPr>
            <w:r>
              <w:t>Key in the App name for your App and click Create</w:t>
            </w:r>
          </w:p>
          <w:p w14:paraId="1C1528DB" w14:textId="77777777" w:rsidR="00DA61A4" w:rsidRDefault="00DA61A4" w:rsidP="009A37F8"/>
          <w:p w14:paraId="72CD1127" w14:textId="77777777" w:rsidR="00DA61A4" w:rsidRDefault="00DA61A4" w:rsidP="009A37F8">
            <w:pPr>
              <w:jc w:val="center"/>
            </w:pPr>
            <w:r>
              <w:rPr>
                <w:lang w:val="en-SG" w:eastAsia="zh-CN" w:bidi="ar-SA"/>
              </w:rPr>
              <w:drawing>
                <wp:inline distT="0" distB="0" distL="0" distR="0" wp14:anchorId="66C4239E" wp14:editId="0D975DC9">
                  <wp:extent cx="6035040" cy="2848831"/>
                  <wp:effectExtent l="0" t="0" r="3810" b="889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037978" cy="2850218"/>
                          </a:xfrm>
                          <a:prstGeom prst="rect">
                            <a:avLst/>
                          </a:prstGeom>
                        </pic:spPr>
                      </pic:pic>
                    </a:graphicData>
                  </a:graphic>
                </wp:inline>
              </w:drawing>
            </w:r>
          </w:p>
          <w:p w14:paraId="4017FCD4" w14:textId="77777777" w:rsidR="00DA61A4" w:rsidRDefault="00DA61A4" w:rsidP="009A37F8"/>
        </w:tc>
      </w:tr>
      <w:tr w:rsidR="00DA61A4" w14:paraId="40AD0F08" w14:textId="77777777" w:rsidTr="009A37F8">
        <w:tc>
          <w:tcPr>
            <w:tcW w:w="9739" w:type="dxa"/>
          </w:tcPr>
          <w:p w14:paraId="26309FCD" w14:textId="77777777" w:rsidR="00DA61A4" w:rsidRDefault="00DA61A4" w:rsidP="009A37F8"/>
          <w:p w14:paraId="326F413B" w14:textId="77777777" w:rsidR="00DA61A4" w:rsidRDefault="00DA61A4" w:rsidP="00B9765C">
            <w:pPr>
              <w:pStyle w:val="ListParagraph"/>
              <w:numPr>
                <w:ilvl w:val="0"/>
                <w:numId w:val="20"/>
              </w:numPr>
            </w:pPr>
            <w:r>
              <w:t>After the App has been created, scroll down to Continuous delivery under Overview tab and click Enable</w:t>
            </w:r>
          </w:p>
          <w:p w14:paraId="71265264" w14:textId="77777777" w:rsidR="00DA61A4" w:rsidRDefault="00DA61A4" w:rsidP="009A37F8"/>
          <w:p w14:paraId="6633BDFD" w14:textId="77777777" w:rsidR="00DA61A4" w:rsidRDefault="00DA61A4" w:rsidP="009A37F8">
            <w:pPr>
              <w:jc w:val="center"/>
            </w:pPr>
            <w:r>
              <w:rPr>
                <w:lang w:val="en-SG" w:eastAsia="zh-CN" w:bidi="ar-SA"/>
              </w:rPr>
              <w:lastRenderedPageBreak/>
              <w:drawing>
                <wp:inline distT="0" distB="0" distL="0" distR="0" wp14:anchorId="02F5A564" wp14:editId="24D697BD">
                  <wp:extent cx="5999871" cy="2834691"/>
                  <wp:effectExtent l="0" t="0" r="1270" b="381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004206" cy="2836739"/>
                          </a:xfrm>
                          <a:prstGeom prst="rect">
                            <a:avLst/>
                          </a:prstGeom>
                        </pic:spPr>
                      </pic:pic>
                    </a:graphicData>
                  </a:graphic>
                </wp:inline>
              </w:drawing>
            </w:r>
          </w:p>
          <w:p w14:paraId="6A0C6FE5" w14:textId="77777777" w:rsidR="00DA61A4" w:rsidRDefault="00DA61A4" w:rsidP="009A37F8">
            <w:pPr>
              <w:jc w:val="center"/>
            </w:pPr>
          </w:p>
          <w:p w14:paraId="7A2D8DFD" w14:textId="77777777" w:rsidR="00DA61A4" w:rsidRDefault="00DA61A4" w:rsidP="009A37F8"/>
        </w:tc>
      </w:tr>
      <w:tr w:rsidR="00DA61A4" w14:paraId="72011F96" w14:textId="77777777" w:rsidTr="009A37F8">
        <w:tc>
          <w:tcPr>
            <w:tcW w:w="9739" w:type="dxa"/>
          </w:tcPr>
          <w:p w14:paraId="4A2683F1" w14:textId="77777777" w:rsidR="00DA61A4" w:rsidRDefault="00DA61A4" w:rsidP="009A37F8"/>
          <w:p w14:paraId="42A08CD1" w14:textId="77777777" w:rsidR="00DA61A4" w:rsidRDefault="00DA61A4" w:rsidP="00B9765C">
            <w:pPr>
              <w:pStyle w:val="ListParagraph"/>
              <w:numPr>
                <w:ilvl w:val="0"/>
                <w:numId w:val="20"/>
              </w:numPr>
            </w:pPr>
            <w:r>
              <w:t>Ensure that the settings are the same and click Create</w:t>
            </w:r>
          </w:p>
          <w:p w14:paraId="244706B8" w14:textId="77777777" w:rsidR="00DA61A4" w:rsidRDefault="00DA61A4" w:rsidP="009A37F8">
            <w:pPr>
              <w:pStyle w:val="ListParagraph"/>
            </w:pPr>
          </w:p>
          <w:p w14:paraId="53D97DAF" w14:textId="77777777" w:rsidR="00DA61A4" w:rsidRDefault="00DA61A4" w:rsidP="009A37F8">
            <w:pPr>
              <w:jc w:val="center"/>
            </w:pPr>
            <w:r>
              <w:rPr>
                <w:lang w:val="en-SG" w:eastAsia="zh-CN" w:bidi="ar-SA"/>
              </w:rPr>
              <w:drawing>
                <wp:inline distT="0" distB="0" distL="0" distR="0" wp14:anchorId="57880028" wp14:editId="177AEEDA">
                  <wp:extent cx="6190615" cy="2914650"/>
                  <wp:effectExtent l="0" t="0" r="63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190615" cy="2914650"/>
                          </a:xfrm>
                          <a:prstGeom prst="rect">
                            <a:avLst/>
                          </a:prstGeom>
                        </pic:spPr>
                      </pic:pic>
                    </a:graphicData>
                  </a:graphic>
                </wp:inline>
              </w:drawing>
            </w:r>
          </w:p>
          <w:p w14:paraId="59B78F4B" w14:textId="77777777" w:rsidR="00DA61A4" w:rsidRDefault="00DA61A4" w:rsidP="009A37F8"/>
        </w:tc>
      </w:tr>
      <w:tr w:rsidR="00DA61A4" w14:paraId="746254EF" w14:textId="77777777" w:rsidTr="009A37F8">
        <w:tc>
          <w:tcPr>
            <w:tcW w:w="9739" w:type="dxa"/>
          </w:tcPr>
          <w:p w14:paraId="3025BA8C" w14:textId="77777777" w:rsidR="00DA61A4" w:rsidRDefault="00DA61A4" w:rsidP="009A37F8"/>
          <w:p w14:paraId="32726CD8" w14:textId="77777777" w:rsidR="00DA61A4" w:rsidRDefault="00DA61A4" w:rsidP="00B9765C">
            <w:pPr>
              <w:pStyle w:val="ListParagraph"/>
              <w:numPr>
                <w:ilvl w:val="0"/>
                <w:numId w:val="20"/>
              </w:numPr>
            </w:pPr>
            <w:r>
              <w:t>At the Overview of your Toolchains, click on Git</w:t>
            </w:r>
          </w:p>
          <w:p w14:paraId="6AC66818" w14:textId="77777777" w:rsidR="00DA61A4" w:rsidRDefault="00DA61A4" w:rsidP="009A37F8"/>
          <w:p w14:paraId="58944173" w14:textId="77777777" w:rsidR="00DA61A4" w:rsidRDefault="00DA61A4" w:rsidP="009A37F8">
            <w:pPr>
              <w:jc w:val="center"/>
            </w:pPr>
            <w:r>
              <w:rPr>
                <w:lang w:val="en-SG" w:eastAsia="zh-CN" w:bidi="ar-SA"/>
              </w:rPr>
              <w:lastRenderedPageBreak/>
              <w:drawing>
                <wp:inline distT="0" distB="0" distL="0" distR="0" wp14:anchorId="6229DF62" wp14:editId="7B6BA9A9">
                  <wp:extent cx="6000889" cy="2799471"/>
                  <wp:effectExtent l="0" t="0" r="0" b="127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008180" cy="2802872"/>
                          </a:xfrm>
                          <a:prstGeom prst="rect">
                            <a:avLst/>
                          </a:prstGeom>
                        </pic:spPr>
                      </pic:pic>
                    </a:graphicData>
                  </a:graphic>
                </wp:inline>
              </w:drawing>
            </w:r>
          </w:p>
          <w:p w14:paraId="4A9FC5CC" w14:textId="77777777" w:rsidR="00DA61A4" w:rsidRDefault="00DA61A4" w:rsidP="009A37F8"/>
          <w:p w14:paraId="6E7407F6" w14:textId="77777777" w:rsidR="00DA61A4" w:rsidRDefault="00DA61A4" w:rsidP="009A37F8"/>
        </w:tc>
      </w:tr>
      <w:tr w:rsidR="00DA61A4" w14:paraId="0556A098" w14:textId="77777777" w:rsidTr="009A37F8">
        <w:tc>
          <w:tcPr>
            <w:tcW w:w="9739" w:type="dxa"/>
          </w:tcPr>
          <w:p w14:paraId="7B615CAA" w14:textId="77777777" w:rsidR="00DA61A4" w:rsidRDefault="00DA61A4" w:rsidP="009A37F8"/>
          <w:p w14:paraId="612CF219" w14:textId="77777777" w:rsidR="00DA61A4" w:rsidRDefault="00DA61A4" w:rsidP="00B9765C">
            <w:pPr>
              <w:pStyle w:val="ListParagraph"/>
              <w:numPr>
                <w:ilvl w:val="0"/>
                <w:numId w:val="20"/>
              </w:numPr>
            </w:pPr>
            <w:r>
              <w:t>You will be navigated to your project in Git. Click on the Blue pattern circle on the top right hand corner and click on Settings</w:t>
            </w:r>
          </w:p>
          <w:p w14:paraId="14508B2B" w14:textId="77777777" w:rsidR="00DA61A4" w:rsidRDefault="00DA61A4" w:rsidP="009A37F8"/>
          <w:p w14:paraId="70F79B2D" w14:textId="77777777" w:rsidR="00DA61A4" w:rsidRDefault="00DA61A4" w:rsidP="009A37F8">
            <w:pPr>
              <w:jc w:val="center"/>
            </w:pPr>
            <w:r>
              <w:rPr>
                <w:lang w:val="en-SG" w:eastAsia="zh-CN" w:bidi="ar-SA"/>
              </w:rPr>
              <mc:AlternateContent>
                <mc:Choice Requires="wps">
                  <w:drawing>
                    <wp:anchor distT="0" distB="0" distL="114300" distR="114300" simplePos="0" relativeHeight="251764736" behindDoc="0" locked="0" layoutInCell="1" allowOverlap="1" wp14:anchorId="6C58AA48" wp14:editId="20898FF5">
                      <wp:simplePos x="0" y="0"/>
                      <wp:positionH relativeFrom="column">
                        <wp:posOffset>5128895</wp:posOffset>
                      </wp:positionH>
                      <wp:positionV relativeFrom="paragraph">
                        <wp:posOffset>355600</wp:posOffset>
                      </wp:positionV>
                      <wp:extent cx="552450" cy="177800"/>
                      <wp:effectExtent l="0" t="0" r="19050" b="12700"/>
                      <wp:wrapNone/>
                      <wp:docPr id="48" name="Rectangle 48"/>
                      <wp:cNvGraphicFramePr/>
                      <a:graphic xmlns:a="http://schemas.openxmlformats.org/drawingml/2006/main">
                        <a:graphicData uri="http://schemas.microsoft.com/office/word/2010/wordprocessingShape">
                          <wps:wsp>
                            <wps:cNvSpPr/>
                            <wps:spPr>
                              <a:xfrm>
                                <a:off x="0" y="0"/>
                                <a:ext cx="552450" cy="1778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6D582F" w14:textId="77777777" w:rsidR="00B83435" w:rsidRDefault="00B83435" w:rsidP="00DA61A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58AA48" id="Rectangle 48" o:spid="_x0000_s1030" style="position:absolute;left:0;text-align:left;margin-left:403.85pt;margin-top:28pt;width:43.5pt;height:14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" filled="f" strokecolor="red" strokeweight="2pt">
                      <v:textbox>
                        <w:txbxContent>
                          <w:p w14:paraId="3B6D582F" w14:textId="77777777" w:rsidR="00B83435" w:rsidRDefault="00B83435" w:rsidP="00DA61A4">
                            <w:pPr>
                              <w:jc w:val="center"/>
                            </w:pPr>
                          </w:p>
                        </w:txbxContent>
                      </v:textbox>
                    </v:rect>
                  </w:pict>
                </mc:Fallback>
              </mc:AlternateContent>
            </w:r>
            <w:r>
              <w:rPr>
                <w:lang w:val="en-SG" w:eastAsia="zh-CN" w:bidi="ar-SA"/>
              </w:rPr>
              <mc:AlternateContent>
                <mc:Choice Requires="wps">
                  <w:drawing>
                    <wp:anchor distT="0" distB="0" distL="114300" distR="114300" simplePos="0" relativeHeight="251763712" behindDoc="0" locked="0" layoutInCell="1" allowOverlap="1" wp14:anchorId="586470F6" wp14:editId="204E67BC">
                      <wp:simplePos x="0" y="0"/>
                      <wp:positionH relativeFrom="column">
                        <wp:posOffset>5503545</wp:posOffset>
                      </wp:positionH>
                      <wp:positionV relativeFrom="paragraph">
                        <wp:posOffset>12700</wp:posOffset>
                      </wp:positionV>
                      <wp:extent cx="266700" cy="196850"/>
                      <wp:effectExtent l="0" t="0" r="19050" b="12700"/>
                      <wp:wrapNone/>
                      <wp:docPr id="49" name="Rectangle 49"/>
                      <wp:cNvGraphicFramePr/>
                      <a:graphic xmlns:a="http://schemas.openxmlformats.org/drawingml/2006/main">
                        <a:graphicData uri="http://schemas.microsoft.com/office/word/2010/wordprocessingShape">
                          <wps:wsp>
                            <wps:cNvSpPr/>
                            <wps:spPr>
                              <a:xfrm>
                                <a:off x="0" y="0"/>
                                <a:ext cx="266700" cy="1968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DCDEC9" w14:textId="77777777" w:rsidR="00B83435" w:rsidRDefault="00B83435" w:rsidP="00DA61A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470F6" id="Rectangle 49" o:spid="_x0000_s1031" style="position:absolute;left:0;text-align:left;margin-left:433.35pt;margin-top:1pt;width:21pt;height:15.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" filled="f" strokecolor="red" strokeweight="2pt">
                      <v:textbox>
                        <w:txbxContent>
                          <w:p w14:paraId="6CDCDEC9" w14:textId="77777777" w:rsidR="00B83435" w:rsidRDefault="00B83435" w:rsidP="00DA61A4">
                            <w:pPr>
                              <w:jc w:val="center"/>
                            </w:pPr>
                          </w:p>
                        </w:txbxContent>
                      </v:textbox>
                    </v:rect>
                  </w:pict>
                </mc:Fallback>
              </mc:AlternateContent>
            </w:r>
            <w:r>
              <w:rPr>
                <w:lang w:val="en-SG" w:eastAsia="zh-CN" w:bidi="ar-SA"/>
              </w:rPr>
              <w:drawing>
                <wp:inline distT="0" distB="0" distL="0" distR="0" wp14:anchorId="7AEE4D04" wp14:editId="230D9BB9">
                  <wp:extent cx="5731510" cy="2653665"/>
                  <wp:effectExtent l="0" t="0" r="254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2653665"/>
                          </a:xfrm>
                          <a:prstGeom prst="rect">
                            <a:avLst/>
                          </a:prstGeom>
                        </pic:spPr>
                      </pic:pic>
                    </a:graphicData>
                  </a:graphic>
                </wp:inline>
              </w:drawing>
            </w:r>
          </w:p>
          <w:p w14:paraId="66091424" w14:textId="77777777" w:rsidR="00DA61A4" w:rsidRDefault="00DA61A4" w:rsidP="009A37F8"/>
        </w:tc>
      </w:tr>
      <w:tr w:rsidR="00DA61A4" w14:paraId="312EED4F" w14:textId="77777777" w:rsidTr="009A37F8">
        <w:tc>
          <w:tcPr>
            <w:tcW w:w="9739" w:type="dxa"/>
          </w:tcPr>
          <w:p w14:paraId="675B8FD4" w14:textId="77777777" w:rsidR="00DA61A4" w:rsidRDefault="00DA61A4" w:rsidP="009A37F8"/>
          <w:p w14:paraId="3EA9A317" w14:textId="77777777" w:rsidR="00DA61A4" w:rsidRDefault="00DA61A4" w:rsidP="00B9765C">
            <w:pPr>
              <w:pStyle w:val="ListParagraph"/>
              <w:numPr>
                <w:ilvl w:val="0"/>
                <w:numId w:val="20"/>
              </w:numPr>
            </w:pPr>
            <w:r>
              <w:t>In the Access Token tab create a Personal Access Token for yourself to clone the project</w:t>
            </w:r>
          </w:p>
          <w:p w14:paraId="0CE2727D" w14:textId="77777777" w:rsidR="00DA61A4" w:rsidRDefault="00DA61A4" w:rsidP="009A37F8">
            <w:pPr>
              <w:pStyle w:val="ListParagraph"/>
            </w:pPr>
          </w:p>
          <w:p w14:paraId="664EE3AC" w14:textId="77777777" w:rsidR="00DA61A4" w:rsidRDefault="00DA61A4" w:rsidP="009A37F8">
            <w:pPr>
              <w:jc w:val="center"/>
            </w:pPr>
            <w:r>
              <w:rPr>
                <w:lang w:val="en-SG" w:eastAsia="zh-CN" w:bidi="ar-SA"/>
              </w:rPr>
              <w:lastRenderedPageBreak/>
              <w:drawing>
                <wp:inline distT="0" distB="0" distL="0" distR="0" wp14:anchorId="5C1BD90E" wp14:editId="3362C78D">
                  <wp:extent cx="5766066" cy="2813538"/>
                  <wp:effectExtent l="0" t="0" r="6350" b="635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77028" cy="2818887"/>
                          </a:xfrm>
                          <a:prstGeom prst="rect">
                            <a:avLst/>
                          </a:prstGeom>
                        </pic:spPr>
                      </pic:pic>
                    </a:graphicData>
                  </a:graphic>
                </wp:inline>
              </w:drawing>
            </w:r>
          </w:p>
          <w:p w14:paraId="7B813B83" w14:textId="77777777" w:rsidR="00DA61A4" w:rsidRDefault="00DA61A4" w:rsidP="009A37F8">
            <w:pPr>
              <w:jc w:val="center"/>
            </w:pPr>
          </w:p>
          <w:p w14:paraId="27D4FE5D" w14:textId="77777777" w:rsidR="00DA61A4" w:rsidRDefault="00DA61A4" w:rsidP="009A37F8"/>
        </w:tc>
      </w:tr>
      <w:tr w:rsidR="00DA61A4" w14:paraId="246A1856" w14:textId="77777777" w:rsidTr="009A37F8">
        <w:tc>
          <w:tcPr>
            <w:tcW w:w="9739" w:type="dxa"/>
          </w:tcPr>
          <w:p w14:paraId="7052BA07" w14:textId="77777777" w:rsidR="00DA61A4" w:rsidRDefault="00DA61A4" w:rsidP="009A37F8"/>
          <w:p w14:paraId="30B77F94" w14:textId="77777777" w:rsidR="00DA61A4" w:rsidRDefault="00DA61A4" w:rsidP="00B9765C">
            <w:pPr>
              <w:pStyle w:val="ListParagraph"/>
              <w:numPr>
                <w:ilvl w:val="0"/>
                <w:numId w:val="20"/>
              </w:numPr>
            </w:pPr>
            <w:r>
              <w:t>Copy the generated Access Token in a notepad, we wil be using it when cloning the project later</w:t>
            </w:r>
          </w:p>
          <w:p w14:paraId="0AA60CF0" w14:textId="77777777" w:rsidR="00DA61A4" w:rsidRDefault="00DA61A4" w:rsidP="009A37F8"/>
          <w:p w14:paraId="1F4B0132" w14:textId="77777777" w:rsidR="00DA61A4" w:rsidRDefault="00DA61A4" w:rsidP="009A37F8">
            <w:pPr>
              <w:jc w:val="center"/>
            </w:pPr>
            <w:r>
              <w:rPr>
                <w:lang w:val="en-SG" w:eastAsia="zh-CN" w:bidi="ar-SA"/>
              </w:rPr>
              <w:drawing>
                <wp:inline distT="0" distB="0" distL="0" distR="0" wp14:anchorId="6F8E416A" wp14:editId="3F706D81">
                  <wp:extent cx="6023097" cy="2813538"/>
                  <wp:effectExtent l="0" t="0" r="0" b="635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035327" cy="2819251"/>
                          </a:xfrm>
                          <a:prstGeom prst="rect">
                            <a:avLst/>
                          </a:prstGeom>
                        </pic:spPr>
                      </pic:pic>
                    </a:graphicData>
                  </a:graphic>
                </wp:inline>
              </w:drawing>
            </w:r>
          </w:p>
          <w:p w14:paraId="1B79A2DF" w14:textId="77777777" w:rsidR="00DA61A4" w:rsidRDefault="00DA61A4" w:rsidP="009A37F8"/>
        </w:tc>
      </w:tr>
      <w:tr w:rsidR="00DA61A4" w14:paraId="5E75DE18" w14:textId="77777777" w:rsidTr="009A37F8">
        <w:tc>
          <w:tcPr>
            <w:tcW w:w="9739" w:type="dxa"/>
          </w:tcPr>
          <w:p w14:paraId="15344E1F" w14:textId="77777777" w:rsidR="00DA61A4" w:rsidRDefault="00DA61A4" w:rsidP="009A37F8"/>
          <w:p w14:paraId="12A5BB8E" w14:textId="77777777" w:rsidR="00DA61A4" w:rsidRDefault="00DA61A4" w:rsidP="00B9765C">
            <w:pPr>
              <w:pStyle w:val="ListParagraph"/>
              <w:numPr>
                <w:ilvl w:val="0"/>
                <w:numId w:val="20"/>
              </w:numPr>
            </w:pPr>
            <w:r>
              <w:t xml:space="preserve">Copy your </w:t>
            </w:r>
            <w:r w:rsidRPr="000050F3">
              <w:rPr>
                <w:b/>
              </w:rPr>
              <w:t>Git URL</w:t>
            </w:r>
            <w:r>
              <w:t xml:space="preserve"> and take note of the </w:t>
            </w:r>
            <w:r w:rsidRPr="00B8605A">
              <w:rPr>
                <w:b/>
              </w:rPr>
              <w:t>username</w:t>
            </w:r>
            <w:r>
              <w:t xml:space="preserve"> below</w:t>
            </w:r>
          </w:p>
          <w:p w14:paraId="7B18E437" w14:textId="77777777" w:rsidR="00DA61A4" w:rsidRDefault="00DA61A4" w:rsidP="009A37F8">
            <w:pPr>
              <w:rPr>
                <w:lang w:val="en-SG" w:eastAsia="zh-CN" w:bidi="ar-SA"/>
              </w:rPr>
            </w:pPr>
          </w:p>
          <w:p w14:paraId="04F80393" w14:textId="77777777" w:rsidR="00DA61A4" w:rsidRDefault="00DA61A4" w:rsidP="009A37F8">
            <w:pPr>
              <w:jc w:val="center"/>
            </w:pPr>
            <w:r>
              <w:rPr>
                <w:lang w:val="en-SG" w:eastAsia="zh-CN" w:bidi="ar-SA"/>
              </w:rPr>
              <w:lastRenderedPageBreak/>
              <w:drawing>
                <wp:inline distT="0" distB="0" distL="0" distR="0" wp14:anchorId="5725BA37" wp14:editId="5D65AD57">
                  <wp:extent cx="6020973" cy="2168390"/>
                  <wp:effectExtent l="0" t="0" r="0" b="381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027125" cy="2170606"/>
                          </a:xfrm>
                          <a:prstGeom prst="rect">
                            <a:avLst/>
                          </a:prstGeom>
                        </pic:spPr>
                      </pic:pic>
                    </a:graphicData>
                  </a:graphic>
                </wp:inline>
              </w:drawing>
            </w:r>
          </w:p>
          <w:p w14:paraId="39ADDFF7" w14:textId="77777777" w:rsidR="00DA61A4" w:rsidRDefault="00DA61A4" w:rsidP="009A37F8"/>
        </w:tc>
      </w:tr>
      <w:tr w:rsidR="00DA61A4" w14:paraId="5CB710F4" w14:textId="77777777" w:rsidTr="009A37F8">
        <w:tc>
          <w:tcPr>
            <w:tcW w:w="9739" w:type="dxa"/>
          </w:tcPr>
          <w:p w14:paraId="6AD636FA" w14:textId="77777777" w:rsidR="00DA61A4" w:rsidRDefault="00DA61A4" w:rsidP="009A37F8"/>
          <w:p w14:paraId="3708031E" w14:textId="77777777" w:rsidR="00DA61A4" w:rsidRDefault="00DA61A4" w:rsidP="00B9765C">
            <w:pPr>
              <w:pStyle w:val="ListParagraph"/>
              <w:numPr>
                <w:ilvl w:val="0"/>
                <w:numId w:val="20"/>
              </w:numPr>
            </w:pPr>
            <w:r>
              <w:t>Open your command prompt in the directory you want to save the project in and type in</w:t>
            </w:r>
          </w:p>
          <w:p w14:paraId="496C57C3" w14:textId="77777777" w:rsidR="00DA61A4" w:rsidRDefault="00DA61A4" w:rsidP="009A37F8">
            <w:pPr>
              <w:pStyle w:val="ListParagraph"/>
            </w:pPr>
          </w:p>
          <w:p w14:paraId="5C6FA0B7" w14:textId="77777777" w:rsidR="00DA61A4" w:rsidRPr="00740858" w:rsidRDefault="00DA61A4" w:rsidP="009A37F8">
            <w:pPr>
              <w:pStyle w:val="ListParagraph"/>
              <w:rPr>
                <w:rFonts w:ascii="Consolas" w:hAnsi="Consolas"/>
                <w:color w:val="FFFFFF" w:themeColor="background1"/>
              </w:rPr>
            </w:pPr>
            <w:r w:rsidRPr="00740858">
              <w:rPr>
                <w:rFonts w:ascii="Consolas" w:hAnsi="Consolas"/>
                <w:color w:val="FFFFFF" w:themeColor="background1"/>
                <w:highlight w:val="black"/>
              </w:rPr>
              <w:t>git clone &lt;project url&gt;</w:t>
            </w:r>
          </w:p>
          <w:p w14:paraId="41757442" w14:textId="77777777" w:rsidR="00DA61A4" w:rsidRDefault="00DA61A4" w:rsidP="009A37F8">
            <w:pPr>
              <w:pStyle w:val="ListParagraph"/>
            </w:pPr>
          </w:p>
          <w:p w14:paraId="51F9D168" w14:textId="77777777" w:rsidR="00DA61A4" w:rsidRDefault="00DA61A4" w:rsidP="009A37F8">
            <w:pPr>
              <w:pStyle w:val="ListParagraph"/>
            </w:pPr>
            <w:r>
              <w:t>Press enter and you will be prompted to key in the Git Credentials.</w:t>
            </w:r>
          </w:p>
          <w:p w14:paraId="77E35CEB" w14:textId="77777777" w:rsidR="00DA61A4" w:rsidRDefault="00DA61A4" w:rsidP="009A37F8">
            <w:pPr>
              <w:pStyle w:val="ListParagraph"/>
            </w:pPr>
          </w:p>
          <w:p w14:paraId="687090EA" w14:textId="77777777" w:rsidR="00DA61A4" w:rsidRDefault="00DA61A4" w:rsidP="009A37F8">
            <w:pPr>
              <w:pStyle w:val="ListParagraph"/>
            </w:pPr>
            <w:r>
              <w:t xml:space="preserve">Enter the </w:t>
            </w:r>
            <w:r>
              <w:rPr>
                <w:b/>
              </w:rPr>
              <w:t>UserN</w:t>
            </w:r>
            <w:r w:rsidRPr="00740858">
              <w:rPr>
                <w:b/>
              </w:rPr>
              <w:t>ame</w:t>
            </w:r>
            <w:r>
              <w:t xml:space="preserve"> from the Git Console and the generated </w:t>
            </w:r>
            <w:r w:rsidRPr="00740858">
              <w:rPr>
                <w:b/>
              </w:rPr>
              <w:t>Personal Access Token</w:t>
            </w:r>
            <w:r>
              <w:t xml:space="preserve"> as the Password</w:t>
            </w:r>
          </w:p>
          <w:p w14:paraId="4174506D" w14:textId="77777777" w:rsidR="00DA61A4" w:rsidRDefault="00DA61A4" w:rsidP="009A37F8">
            <w:pPr>
              <w:pStyle w:val="ListParagraph"/>
            </w:pPr>
          </w:p>
          <w:p w14:paraId="263E4343" w14:textId="77777777" w:rsidR="00DA61A4" w:rsidRDefault="00DA61A4" w:rsidP="009A37F8">
            <w:pPr>
              <w:pStyle w:val="ListParagraph"/>
            </w:pPr>
          </w:p>
          <w:p w14:paraId="3DA716C4" w14:textId="77777777" w:rsidR="00DA61A4" w:rsidRDefault="00DA61A4" w:rsidP="009A37F8">
            <w:pPr>
              <w:jc w:val="center"/>
            </w:pPr>
            <w:r>
              <w:rPr>
                <w:lang w:val="en-SG" w:eastAsia="zh-CN" w:bidi="ar-SA"/>
              </w:rPr>
              <w:drawing>
                <wp:inline distT="0" distB="0" distL="0" distR="0" wp14:anchorId="20B7C8E3" wp14:editId="45A25D9E">
                  <wp:extent cx="5841195" cy="3327009"/>
                  <wp:effectExtent l="0" t="0" r="7620" b="698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843043" cy="3328062"/>
                          </a:xfrm>
                          <a:prstGeom prst="rect">
                            <a:avLst/>
                          </a:prstGeom>
                        </pic:spPr>
                      </pic:pic>
                    </a:graphicData>
                  </a:graphic>
                </wp:inline>
              </w:drawing>
            </w:r>
          </w:p>
          <w:p w14:paraId="4E21243C" w14:textId="77777777" w:rsidR="00DA61A4" w:rsidRDefault="00DA61A4" w:rsidP="009A37F8">
            <w:pPr>
              <w:pStyle w:val="ListParagraph"/>
            </w:pPr>
          </w:p>
          <w:p w14:paraId="6877F320" w14:textId="77777777" w:rsidR="00DA61A4" w:rsidRDefault="00DA61A4" w:rsidP="009A37F8"/>
        </w:tc>
      </w:tr>
      <w:tr w:rsidR="00DA61A4" w14:paraId="7928F18C" w14:textId="77777777" w:rsidTr="009A37F8">
        <w:tc>
          <w:tcPr>
            <w:tcW w:w="9739" w:type="dxa"/>
          </w:tcPr>
          <w:p w14:paraId="761243EB" w14:textId="77777777" w:rsidR="00DA61A4" w:rsidRDefault="00DA61A4" w:rsidP="009A37F8"/>
          <w:p w14:paraId="35C48210" w14:textId="77777777" w:rsidR="00DA61A4" w:rsidRDefault="00DA61A4" w:rsidP="00B9765C">
            <w:pPr>
              <w:pStyle w:val="ListParagraph"/>
              <w:numPr>
                <w:ilvl w:val="0"/>
                <w:numId w:val="20"/>
              </w:numPr>
            </w:pPr>
            <w:r>
              <w:t>Done the Node.js project is now in your project directory</w:t>
            </w:r>
          </w:p>
          <w:p w14:paraId="4EBE64AC" w14:textId="77777777" w:rsidR="00DA61A4" w:rsidRDefault="00DA61A4" w:rsidP="009A37F8"/>
        </w:tc>
      </w:tr>
    </w:tbl>
    <w:p w14:paraId="32C78A9C" w14:textId="77777777" w:rsidR="00DA61A4" w:rsidRDefault="00DA61A4" w:rsidP="00DA61A4">
      <w:pPr>
        <w:pStyle w:val="Heading3"/>
      </w:pPr>
      <w:bookmarkStart w:id="50" w:name="_Toc491106732"/>
      <w:bookmarkStart w:id="51" w:name="_Toc491140274"/>
      <w:r>
        <w:lastRenderedPageBreak/>
        <w:t>Code</w:t>
      </w:r>
      <w:bookmarkEnd w:id="50"/>
      <w:bookmarkEnd w:id="51"/>
    </w:p>
    <w:p w14:paraId="2C1D5B2A" w14:textId="77777777" w:rsidR="00DA61A4" w:rsidRDefault="00DA61A4" w:rsidP="00DA61A4"/>
    <w:tbl>
      <w:tblPr>
        <w:tblStyle w:val="TableGrid"/>
        <w:tblW w:w="0" w:type="auto"/>
        <w:tblLook w:val="04A0" w:firstRow="1" w:lastRow="0" w:firstColumn="1" w:lastColumn="0" w:noHBand="0" w:noVBand="1"/>
      </w:tblPr>
      <w:tblGrid>
        <w:gridCol w:w="9739"/>
      </w:tblGrid>
      <w:tr w:rsidR="00DA61A4" w14:paraId="79F874B2" w14:textId="77777777" w:rsidTr="009A37F8">
        <w:tc>
          <w:tcPr>
            <w:tcW w:w="9739" w:type="dxa"/>
            <w:shd w:val="clear" w:color="auto" w:fill="2683C6" w:themeFill="accent2"/>
          </w:tcPr>
          <w:p w14:paraId="7D3F2196" w14:textId="77777777" w:rsidR="00DA61A4" w:rsidRPr="00016304" w:rsidRDefault="00DA61A4" w:rsidP="009A37F8">
            <w:pPr>
              <w:spacing w:before="240" w:after="240"/>
              <w:jc w:val="center"/>
            </w:pPr>
            <w:r>
              <w:rPr>
                <w:color w:val="FFFFFF" w:themeColor="background1"/>
              </w:rPr>
              <w:t>The Project you clone should look like this</w:t>
            </w:r>
          </w:p>
        </w:tc>
      </w:tr>
      <w:tr w:rsidR="00DA61A4" w14:paraId="3F17FE1E" w14:textId="77777777" w:rsidTr="009A37F8">
        <w:tc>
          <w:tcPr>
            <w:tcW w:w="9739" w:type="dxa"/>
          </w:tcPr>
          <w:p w14:paraId="4BA1BE95" w14:textId="77777777" w:rsidR="00DA61A4" w:rsidRPr="00F61158" w:rsidRDefault="00DA61A4" w:rsidP="009A37F8">
            <w:pPr>
              <w:rPr>
                <w:rFonts w:ascii="Consolas" w:hAnsi="Consolas"/>
              </w:rPr>
            </w:pPr>
            <w:r w:rsidRPr="00F61158">
              <w:rPr>
                <w:rFonts w:ascii="Consolas" w:hAnsi="Consolas"/>
              </w:rPr>
              <w:t>.</w:t>
            </w:r>
            <w:r>
              <w:rPr>
                <w:rFonts w:ascii="Consolas" w:hAnsi="Consolas"/>
              </w:rPr>
              <w:t xml:space="preserve"> </w:t>
            </w:r>
          </w:p>
          <w:p w14:paraId="171945F4" w14:textId="77777777" w:rsidR="00DA61A4" w:rsidRDefault="00DA61A4" w:rsidP="009A37F8">
            <w:pPr>
              <w:rPr>
                <w:rFonts w:ascii="Consolas" w:hAnsi="Consolas"/>
              </w:rPr>
            </w:pPr>
            <w:r w:rsidRPr="00F61158">
              <w:rPr>
                <w:rFonts w:ascii="Consolas" w:hAnsi="Consolas"/>
              </w:rPr>
              <w:t>|</w:t>
            </w:r>
          </w:p>
          <w:p w14:paraId="3F9D63BA" w14:textId="77777777" w:rsidR="00DA61A4" w:rsidRDefault="00DA61A4" w:rsidP="009A37F8">
            <w:pPr>
              <w:rPr>
                <w:rFonts w:ascii="Consolas" w:hAnsi="Consolas" w:cs="Calibri"/>
              </w:rPr>
            </w:pPr>
            <w:r w:rsidRPr="00F61158">
              <w:rPr>
                <w:rFonts w:ascii="Consolas" w:hAnsi="Consolas" w:cs="Arial"/>
              </w:rPr>
              <w:t>├</w:t>
            </w:r>
            <w:r w:rsidRPr="00F61158">
              <w:rPr>
                <w:rFonts w:ascii="Consolas" w:hAnsi="Consolas" w:cs="Calibri"/>
              </w:rPr>
              <w:t>──</w:t>
            </w:r>
            <w:r>
              <w:rPr>
                <w:rFonts w:ascii="Consolas" w:hAnsi="Consolas" w:cs="Calibri"/>
              </w:rPr>
              <w:t xml:space="preserve"> .git</w:t>
            </w:r>
          </w:p>
          <w:p w14:paraId="1407B85B" w14:textId="77777777" w:rsidR="00DA61A4"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node_modules</w:t>
            </w:r>
          </w:p>
          <w:p w14:paraId="0738301D" w14:textId="77777777" w:rsidR="00DA61A4" w:rsidRPr="00F61158"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public</w:t>
            </w:r>
          </w:p>
          <w:p w14:paraId="119A6CBB" w14:textId="77777777" w:rsidR="00DA61A4" w:rsidRPr="001E6A79" w:rsidRDefault="00DA61A4" w:rsidP="009A37F8">
            <w:pPr>
              <w:rPr>
                <w:rFonts w:ascii="Consolas" w:hAnsi="Consolas"/>
              </w:rPr>
            </w:pPr>
            <w:r w:rsidRPr="001E6A79">
              <w:rPr>
                <w:rFonts w:ascii="Consolas" w:hAnsi="Consolas"/>
              </w:rPr>
              <w:t xml:space="preserve">|   </w:t>
            </w:r>
            <w:r w:rsidRPr="00F61158">
              <w:rPr>
                <w:rFonts w:ascii="Consolas" w:hAnsi="Consolas" w:cs="Arial"/>
              </w:rPr>
              <w:t>├</w:t>
            </w:r>
            <w:r w:rsidRPr="001E6A79">
              <w:rPr>
                <w:rFonts w:ascii="Consolas" w:hAnsi="Consolas"/>
              </w:rPr>
              <w:t xml:space="preserve">── </w:t>
            </w:r>
            <w:r>
              <w:rPr>
                <w:rFonts w:ascii="Consolas" w:hAnsi="Consolas"/>
              </w:rPr>
              <w:t>images</w:t>
            </w:r>
          </w:p>
          <w:p w14:paraId="6C49EB24" w14:textId="77777777" w:rsidR="00DA61A4" w:rsidRPr="001E6A79" w:rsidRDefault="00DA61A4" w:rsidP="009A37F8">
            <w:pPr>
              <w:rPr>
                <w:rFonts w:ascii="Consolas" w:hAnsi="Consolas"/>
              </w:rPr>
            </w:pPr>
            <w:r w:rsidRPr="001E6A79">
              <w:rPr>
                <w:rFonts w:ascii="Consolas" w:hAnsi="Consolas"/>
              </w:rPr>
              <w:t>|   |</w:t>
            </w:r>
            <w:r w:rsidRPr="001E6A79">
              <w:rPr>
                <w:rFonts w:ascii="Consolas" w:hAnsi="Consolas"/>
              </w:rPr>
              <w:tab/>
              <w:t xml:space="preserve"> </w:t>
            </w:r>
            <w:r>
              <w:rPr>
                <w:rFonts w:ascii="Consolas" w:hAnsi="Consolas"/>
              </w:rPr>
              <w:t xml:space="preserve">  </w:t>
            </w:r>
            <w:r w:rsidRPr="001E6A79">
              <w:rPr>
                <w:rFonts w:ascii="Consolas" w:hAnsi="Consolas"/>
              </w:rPr>
              <w:t xml:space="preserve">└── </w:t>
            </w:r>
            <w:r>
              <w:rPr>
                <w:rFonts w:ascii="Consolas" w:hAnsi="Consolas"/>
              </w:rPr>
              <w:t>newapp-icon.png</w:t>
            </w:r>
          </w:p>
          <w:p w14:paraId="6ACEC088" w14:textId="77777777" w:rsidR="00DA61A4" w:rsidRPr="001E6A79" w:rsidRDefault="00DA61A4" w:rsidP="009A37F8">
            <w:pPr>
              <w:rPr>
                <w:rFonts w:ascii="Consolas" w:hAnsi="Consolas"/>
              </w:rPr>
            </w:pPr>
            <w:r w:rsidRPr="001E6A79">
              <w:rPr>
                <w:rFonts w:ascii="Consolas" w:hAnsi="Consolas"/>
              </w:rPr>
              <w:t xml:space="preserve">|   </w:t>
            </w:r>
            <w:r w:rsidRPr="00F61158">
              <w:rPr>
                <w:rFonts w:ascii="Consolas" w:hAnsi="Consolas" w:cs="Arial"/>
              </w:rPr>
              <w:t>├</w:t>
            </w:r>
            <w:r w:rsidRPr="001E6A79">
              <w:rPr>
                <w:rFonts w:ascii="Consolas" w:hAnsi="Consolas"/>
              </w:rPr>
              <w:t xml:space="preserve">── </w:t>
            </w:r>
            <w:r>
              <w:rPr>
                <w:rFonts w:ascii="Consolas" w:hAnsi="Consolas"/>
              </w:rPr>
              <w:t>stylesheets</w:t>
            </w:r>
          </w:p>
          <w:p w14:paraId="18BD165F" w14:textId="77777777" w:rsidR="00DA61A4" w:rsidRPr="001E6A79" w:rsidRDefault="00DA61A4" w:rsidP="009A37F8">
            <w:pPr>
              <w:rPr>
                <w:rFonts w:ascii="Consolas" w:hAnsi="Consolas"/>
              </w:rPr>
            </w:pPr>
            <w:r w:rsidRPr="001E6A79">
              <w:rPr>
                <w:rFonts w:ascii="Consolas" w:hAnsi="Consolas"/>
              </w:rPr>
              <w:t xml:space="preserve">| </w:t>
            </w:r>
            <w:r>
              <w:rPr>
                <w:rFonts w:ascii="Consolas" w:hAnsi="Consolas"/>
              </w:rPr>
              <w:t xml:space="preserve">  </w:t>
            </w:r>
            <w:r w:rsidRPr="001E6A79">
              <w:rPr>
                <w:rFonts w:ascii="Consolas" w:hAnsi="Consolas"/>
              </w:rPr>
              <w:t>|</w:t>
            </w:r>
            <w:r w:rsidRPr="001E6A79">
              <w:rPr>
                <w:rFonts w:ascii="Consolas" w:hAnsi="Consolas"/>
              </w:rPr>
              <w:tab/>
              <w:t xml:space="preserve"> </w:t>
            </w:r>
            <w:r>
              <w:rPr>
                <w:rFonts w:ascii="Consolas" w:hAnsi="Consolas"/>
              </w:rPr>
              <w:t xml:space="preserve">  </w:t>
            </w:r>
            <w:r w:rsidRPr="001E6A79">
              <w:rPr>
                <w:rFonts w:ascii="Consolas" w:hAnsi="Consolas"/>
              </w:rPr>
              <w:t xml:space="preserve">└── </w:t>
            </w:r>
            <w:r>
              <w:rPr>
                <w:rFonts w:ascii="Consolas" w:hAnsi="Consolas"/>
              </w:rPr>
              <w:t>style.css</w:t>
            </w:r>
          </w:p>
          <w:p w14:paraId="291002D2" w14:textId="77777777" w:rsidR="00DA61A4" w:rsidRPr="00F61158" w:rsidRDefault="00DA61A4" w:rsidP="009A37F8">
            <w:pPr>
              <w:rPr>
                <w:rFonts w:ascii="Consolas" w:hAnsi="Consolas"/>
              </w:rPr>
            </w:pPr>
            <w:r w:rsidRPr="00F61158">
              <w:rPr>
                <w:rFonts w:ascii="Consolas" w:hAnsi="Consolas"/>
              </w:rPr>
              <w:t xml:space="preserve">|   └── </w:t>
            </w:r>
            <w:r>
              <w:rPr>
                <w:rFonts w:ascii="Consolas" w:hAnsi="Consolas"/>
              </w:rPr>
              <w:t>index.html</w:t>
            </w:r>
          </w:p>
          <w:p w14:paraId="6648F0A1" w14:textId="77777777" w:rsidR="00DA61A4" w:rsidRPr="00F61158"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cfignore</w:t>
            </w:r>
          </w:p>
          <w:p w14:paraId="17442F20" w14:textId="77777777" w:rsidR="00DA61A4" w:rsidRPr="00F61158"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gitignore</w:t>
            </w:r>
          </w:p>
          <w:p w14:paraId="2DD0A1E9" w14:textId="77777777" w:rsidR="00DA61A4" w:rsidRPr="00F61158"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project</w:t>
            </w:r>
          </w:p>
          <w:p w14:paraId="37E045D5" w14:textId="77777777" w:rsidR="00DA61A4"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app.js</w:t>
            </w:r>
          </w:p>
          <w:p w14:paraId="31E3BC38" w14:textId="77777777" w:rsidR="00DA61A4"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config.js</w:t>
            </w:r>
          </w:p>
          <w:p w14:paraId="08B880E5" w14:textId="77777777" w:rsidR="00DA61A4"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LICENSE</w:t>
            </w:r>
          </w:p>
          <w:p w14:paraId="29358EC9" w14:textId="77777777" w:rsidR="00DA61A4"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manifest.yml</w:t>
            </w:r>
          </w:p>
          <w:p w14:paraId="06B37456" w14:textId="77777777" w:rsidR="00DA61A4" w:rsidRPr="00F61158"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package.json</w:t>
            </w:r>
          </w:p>
          <w:p w14:paraId="2D82CD60" w14:textId="77777777" w:rsidR="00DA61A4" w:rsidRDefault="00DA61A4" w:rsidP="009A37F8">
            <w:pPr>
              <w:rPr>
                <w:rFonts w:ascii="Consolas" w:hAnsi="Consolas"/>
              </w:rPr>
            </w:pPr>
            <w:r w:rsidRPr="00F61158">
              <w:rPr>
                <w:rFonts w:ascii="Consolas" w:hAnsi="Consolas"/>
              </w:rPr>
              <w:t xml:space="preserve">└── </w:t>
            </w:r>
            <w:r>
              <w:rPr>
                <w:rFonts w:ascii="Consolas" w:hAnsi="Consolas"/>
              </w:rPr>
              <w:t>README.md</w:t>
            </w:r>
          </w:p>
          <w:p w14:paraId="0E0DB651" w14:textId="77777777" w:rsidR="00DA61A4" w:rsidRPr="00F61158" w:rsidRDefault="00DA61A4" w:rsidP="009A37F8">
            <w:pPr>
              <w:rPr>
                <w:rFonts w:ascii="Consolas" w:hAnsi="Consolas"/>
              </w:rPr>
            </w:pPr>
          </w:p>
        </w:tc>
      </w:tr>
    </w:tbl>
    <w:p w14:paraId="167CA3B0" w14:textId="77777777" w:rsidR="00DA61A4" w:rsidRDefault="00DA61A4" w:rsidP="00DA61A4"/>
    <w:p w14:paraId="46A041CC" w14:textId="77777777" w:rsidR="00DA61A4" w:rsidRDefault="00DA61A4" w:rsidP="00DA61A4"/>
    <w:tbl>
      <w:tblPr>
        <w:tblStyle w:val="TableGrid"/>
        <w:tblW w:w="0" w:type="auto"/>
        <w:tblLook w:val="04A0" w:firstRow="1" w:lastRow="0" w:firstColumn="1" w:lastColumn="0" w:noHBand="0" w:noVBand="1"/>
      </w:tblPr>
      <w:tblGrid>
        <w:gridCol w:w="9739"/>
      </w:tblGrid>
      <w:tr w:rsidR="00DA61A4" w14:paraId="2E13AAAD" w14:textId="77777777" w:rsidTr="009A37F8">
        <w:tc>
          <w:tcPr>
            <w:tcW w:w="9739" w:type="dxa"/>
            <w:shd w:val="clear" w:color="auto" w:fill="2683C6" w:themeFill="accent2"/>
          </w:tcPr>
          <w:p w14:paraId="0D09050E" w14:textId="77777777" w:rsidR="00DA61A4" w:rsidRDefault="00DA61A4" w:rsidP="009A37F8">
            <w:pPr>
              <w:spacing w:line="276" w:lineRule="auto"/>
              <w:rPr>
                <w:color w:val="FFFFFF" w:themeColor="background1"/>
              </w:rPr>
            </w:pPr>
            <w:r>
              <w:rPr>
                <w:color w:val="FFFFFF" w:themeColor="background1"/>
              </w:rPr>
              <w:t>Task</w:t>
            </w:r>
          </w:p>
        </w:tc>
      </w:tr>
      <w:tr w:rsidR="00DA61A4" w:rsidRPr="00540EF8" w14:paraId="24B01AD6" w14:textId="77777777" w:rsidTr="009A37F8">
        <w:tc>
          <w:tcPr>
            <w:tcW w:w="9739" w:type="dxa"/>
            <w:shd w:val="clear" w:color="auto" w:fill="auto"/>
          </w:tcPr>
          <w:p w14:paraId="4387785A" w14:textId="77777777" w:rsidR="00DA61A4" w:rsidRDefault="00DA61A4" w:rsidP="009A37F8">
            <w:pPr>
              <w:pStyle w:val="ListParagraph"/>
              <w:spacing w:line="276" w:lineRule="auto"/>
            </w:pPr>
          </w:p>
          <w:p w14:paraId="3F20F5CE" w14:textId="77777777" w:rsidR="00DA61A4" w:rsidRDefault="00DA61A4" w:rsidP="00B9765C">
            <w:pPr>
              <w:pStyle w:val="ListParagraph"/>
              <w:numPr>
                <w:ilvl w:val="0"/>
                <w:numId w:val="12"/>
              </w:numPr>
              <w:spacing w:line="276" w:lineRule="auto"/>
            </w:pPr>
            <w:r>
              <w:t>Open the project in a text editor such as Visual Studio Code or Sublime</w:t>
            </w:r>
          </w:p>
          <w:p w14:paraId="6E82A2E5" w14:textId="77777777" w:rsidR="00DA61A4" w:rsidRPr="00540EF8" w:rsidRDefault="00DA61A4" w:rsidP="009A37F8">
            <w:pPr>
              <w:spacing w:line="276" w:lineRule="auto"/>
              <w:jc w:val="center"/>
            </w:pPr>
          </w:p>
        </w:tc>
      </w:tr>
      <w:tr w:rsidR="00DA61A4" w:rsidRPr="00540EF8" w14:paraId="5FDD3BC8" w14:textId="77777777" w:rsidTr="009A37F8">
        <w:tc>
          <w:tcPr>
            <w:tcW w:w="9739" w:type="dxa"/>
            <w:shd w:val="clear" w:color="auto" w:fill="auto"/>
          </w:tcPr>
          <w:p w14:paraId="13025019" w14:textId="77777777" w:rsidR="00DA61A4" w:rsidRDefault="00DA61A4" w:rsidP="009A37F8">
            <w:pPr>
              <w:spacing w:line="276" w:lineRule="auto"/>
            </w:pPr>
          </w:p>
          <w:p w14:paraId="5AC78614" w14:textId="77777777" w:rsidR="00DA61A4" w:rsidRDefault="00DA61A4" w:rsidP="00B9765C">
            <w:pPr>
              <w:pStyle w:val="ListParagraph"/>
              <w:numPr>
                <w:ilvl w:val="0"/>
                <w:numId w:val="12"/>
              </w:numPr>
              <w:spacing w:line="276" w:lineRule="auto"/>
            </w:pPr>
            <w:r>
              <w:t xml:space="preserve">Replace the </w:t>
            </w:r>
            <w:r w:rsidRPr="005915DF">
              <w:rPr>
                <w:b/>
              </w:rPr>
              <w:t>package.json</w:t>
            </w:r>
            <w:r>
              <w:t xml:space="preserve"> file with the codes below</w:t>
            </w:r>
          </w:p>
          <w:p w14:paraId="336F938B" w14:textId="77777777" w:rsidR="00DA61A4" w:rsidRDefault="00DA61A4" w:rsidP="009A37F8">
            <w:pPr>
              <w:pStyle w:val="ListParagraph"/>
              <w:spacing w:line="276" w:lineRule="auto"/>
            </w:pPr>
          </w:p>
          <w:tbl>
            <w:tblPr>
              <w:tblStyle w:val="TableGrid"/>
              <w:tblW w:w="0" w:type="auto"/>
              <w:tblLook w:val="04A0" w:firstRow="1" w:lastRow="0" w:firstColumn="1" w:lastColumn="0" w:noHBand="0" w:noVBand="1"/>
            </w:tblPr>
            <w:tblGrid>
              <w:gridCol w:w="9513"/>
            </w:tblGrid>
            <w:tr w:rsidR="00DA61A4" w14:paraId="104D79EF" w14:textId="77777777" w:rsidTr="009A37F8">
              <w:tc>
                <w:tcPr>
                  <w:tcW w:w="9513" w:type="dxa"/>
                  <w:shd w:val="clear" w:color="auto" w:fill="F2F2F2" w:themeFill="background1" w:themeFillShade="F2"/>
                </w:tcPr>
                <w:p w14:paraId="5A7C1303" w14:textId="77777777" w:rsidR="00DA61A4" w:rsidRPr="005915DF" w:rsidRDefault="00DA61A4" w:rsidP="009A37F8">
                  <w:pPr>
                    <w:spacing w:line="276" w:lineRule="auto"/>
                    <w:rPr>
                      <w:rFonts w:ascii="Consolas" w:hAnsi="Consolas"/>
                    </w:rPr>
                  </w:pPr>
                  <w:r w:rsidRPr="005915DF">
                    <w:rPr>
                      <w:rFonts w:ascii="Consolas" w:hAnsi="Consolas"/>
                    </w:rPr>
                    <w:t>{</w:t>
                  </w:r>
                </w:p>
                <w:p w14:paraId="64F239EC" w14:textId="77777777" w:rsidR="00DA61A4" w:rsidRPr="005915DF" w:rsidRDefault="00DA61A4" w:rsidP="009A37F8">
                  <w:pPr>
                    <w:spacing w:line="276" w:lineRule="auto"/>
                    <w:rPr>
                      <w:rFonts w:ascii="Consolas" w:hAnsi="Consolas"/>
                    </w:rPr>
                  </w:pPr>
                  <w:r w:rsidRPr="005915DF">
                    <w:rPr>
                      <w:rFonts w:ascii="Consolas" w:hAnsi="Consolas"/>
                    </w:rPr>
                    <w:t xml:space="preserve">  "name": "test",</w:t>
                  </w:r>
                </w:p>
                <w:p w14:paraId="3BA4F8CA" w14:textId="77777777" w:rsidR="00DA61A4" w:rsidRPr="005915DF" w:rsidRDefault="00DA61A4" w:rsidP="009A37F8">
                  <w:pPr>
                    <w:spacing w:line="276" w:lineRule="auto"/>
                    <w:rPr>
                      <w:rFonts w:ascii="Consolas" w:hAnsi="Consolas"/>
                    </w:rPr>
                  </w:pPr>
                  <w:r w:rsidRPr="005915DF">
                    <w:rPr>
                      <w:rFonts w:ascii="Consolas" w:hAnsi="Consolas"/>
                    </w:rPr>
                    <w:t xml:space="preserve">  "version": "0.0.0",</w:t>
                  </w:r>
                </w:p>
                <w:p w14:paraId="42E91FFF" w14:textId="77777777" w:rsidR="00DA61A4" w:rsidRPr="005915DF" w:rsidRDefault="00DA61A4" w:rsidP="009A37F8">
                  <w:pPr>
                    <w:spacing w:line="276" w:lineRule="auto"/>
                    <w:rPr>
                      <w:rFonts w:ascii="Consolas" w:hAnsi="Consolas"/>
                    </w:rPr>
                  </w:pPr>
                  <w:r w:rsidRPr="005915DF">
                    <w:rPr>
                      <w:rFonts w:ascii="Consolas" w:hAnsi="Consolas"/>
                    </w:rPr>
                    <w:t xml:space="preserve">  "private": true,</w:t>
                  </w:r>
                </w:p>
                <w:p w14:paraId="047D3F79" w14:textId="77777777" w:rsidR="00DA61A4" w:rsidRPr="005915DF" w:rsidRDefault="00DA61A4" w:rsidP="009A37F8">
                  <w:pPr>
                    <w:spacing w:line="276" w:lineRule="auto"/>
                    <w:rPr>
                      <w:rFonts w:ascii="Consolas" w:hAnsi="Consolas"/>
                    </w:rPr>
                  </w:pPr>
                  <w:r w:rsidRPr="005915DF">
                    <w:rPr>
                      <w:rFonts w:ascii="Consolas" w:hAnsi="Consolas"/>
                    </w:rPr>
                    <w:t xml:space="preserve">  "scripts": {</w:t>
                  </w:r>
                </w:p>
                <w:p w14:paraId="53F8C385" w14:textId="77777777" w:rsidR="00DA61A4" w:rsidRPr="005915DF" w:rsidRDefault="00DA61A4" w:rsidP="009A37F8">
                  <w:pPr>
                    <w:spacing w:line="276" w:lineRule="auto"/>
                    <w:rPr>
                      <w:rFonts w:ascii="Consolas" w:hAnsi="Consolas"/>
                    </w:rPr>
                  </w:pPr>
                  <w:r w:rsidRPr="005915DF">
                    <w:rPr>
                      <w:rFonts w:ascii="Consolas" w:hAnsi="Consolas"/>
                    </w:rPr>
                    <w:t xml:space="preserve">    "start": "node app"</w:t>
                  </w:r>
                </w:p>
                <w:p w14:paraId="0971B8DC" w14:textId="77777777" w:rsidR="00DA61A4" w:rsidRPr="005915DF" w:rsidRDefault="00DA61A4" w:rsidP="009A37F8">
                  <w:pPr>
                    <w:spacing w:line="276" w:lineRule="auto"/>
                    <w:rPr>
                      <w:rFonts w:ascii="Consolas" w:hAnsi="Consolas"/>
                    </w:rPr>
                  </w:pPr>
                  <w:r w:rsidRPr="005915DF">
                    <w:rPr>
                      <w:rFonts w:ascii="Consolas" w:hAnsi="Consolas"/>
                    </w:rPr>
                    <w:t xml:space="preserve">  },</w:t>
                  </w:r>
                </w:p>
                <w:p w14:paraId="6ACD86D8" w14:textId="77777777" w:rsidR="00DA61A4" w:rsidRPr="005915DF" w:rsidRDefault="00DA61A4" w:rsidP="009A37F8">
                  <w:pPr>
                    <w:spacing w:line="276" w:lineRule="auto"/>
                    <w:rPr>
                      <w:rFonts w:ascii="Consolas" w:hAnsi="Consolas"/>
                    </w:rPr>
                  </w:pPr>
                  <w:r w:rsidRPr="005915DF">
                    <w:rPr>
                      <w:rFonts w:ascii="Consolas" w:hAnsi="Consolas"/>
                    </w:rPr>
                    <w:t xml:space="preserve">  "dependencies": {</w:t>
                  </w:r>
                </w:p>
                <w:p w14:paraId="69BAEBC6" w14:textId="77777777" w:rsidR="00DA61A4" w:rsidRPr="005915DF" w:rsidRDefault="00DA61A4" w:rsidP="009A37F8">
                  <w:pPr>
                    <w:spacing w:line="276" w:lineRule="auto"/>
                    <w:rPr>
                      <w:rFonts w:ascii="Consolas" w:hAnsi="Consolas"/>
                    </w:rPr>
                  </w:pPr>
                  <w:r w:rsidRPr="005915DF">
                    <w:rPr>
                      <w:rFonts w:ascii="Consolas" w:hAnsi="Consolas"/>
                    </w:rPr>
                    <w:t xml:space="preserve">    "aws-iot-device-sdk": "^2.0.1",</w:t>
                  </w:r>
                </w:p>
                <w:p w14:paraId="42F40CEE" w14:textId="77777777" w:rsidR="00DA61A4" w:rsidRPr="005915DF" w:rsidRDefault="00DA61A4" w:rsidP="009A37F8">
                  <w:pPr>
                    <w:spacing w:line="276" w:lineRule="auto"/>
                    <w:rPr>
                      <w:rFonts w:ascii="Consolas" w:hAnsi="Consolas"/>
                    </w:rPr>
                  </w:pPr>
                  <w:r w:rsidRPr="005915DF">
                    <w:rPr>
                      <w:rFonts w:ascii="Consolas" w:hAnsi="Consolas"/>
                    </w:rPr>
                    <w:t xml:space="preserve">    "body-parser": "~1.16.0",</w:t>
                  </w:r>
                </w:p>
                <w:p w14:paraId="27A0E5EC" w14:textId="77777777" w:rsidR="00DA61A4" w:rsidRPr="005915DF" w:rsidRDefault="00DA61A4" w:rsidP="009A37F8">
                  <w:pPr>
                    <w:spacing w:line="276" w:lineRule="auto"/>
                    <w:rPr>
                      <w:rFonts w:ascii="Consolas" w:hAnsi="Consolas"/>
                    </w:rPr>
                  </w:pPr>
                  <w:r w:rsidRPr="005915DF">
                    <w:rPr>
                      <w:rFonts w:ascii="Consolas" w:hAnsi="Consolas"/>
                    </w:rPr>
                    <w:t xml:space="preserve">    "cors": "^2.8.4",</w:t>
                  </w:r>
                </w:p>
                <w:p w14:paraId="62A151F1" w14:textId="77777777" w:rsidR="00DA61A4" w:rsidRPr="005915DF" w:rsidRDefault="00DA61A4" w:rsidP="009A37F8">
                  <w:pPr>
                    <w:spacing w:line="276" w:lineRule="auto"/>
                    <w:rPr>
                      <w:rFonts w:ascii="Consolas" w:hAnsi="Consolas"/>
                    </w:rPr>
                  </w:pPr>
                  <w:r w:rsidRPr="005915DF">
                    <w:rPr>
                      <w:rFonts w:ascii="Consolas" w:hAnsi="Consolas"/>
                    </w:rPr>
                    <w:lastRenderedPageBreak/>
                    <w:t xml:space="preserve">    "express": "~4.14.1",</w:t>
                  </w:r>
                </w:p>
                <w:p w14:paraId="61D18821" w14:textId="77777777" w:rsidR="00DA61A4" w:rsidRPr="005915DF" w:rsidRDefault="00DA61A4" w:rsidP="009A37F8">
                  <w:pPr>
                    <w:spacing w:line="276" w:lineRule="auto"/>
                    <w:rPr>
                      <w:rFonts w:ascii="Consolas" w:hAnsi="Consolas"/>
                    </w:rPr>
                  </w:pPr>
                  <w:r w:rsidRPr="005915DF">
                    <w:rPr>
                      <w:rFonts w:ascii="Consolas" w:hAnsi="Consolas"/>
                    </w:rPr>
                    <w:t xml:space="preserve">    "firebase": "^4.2.0",</w:t>
                  </w:r>
                </w:p>
                <w:p w14:paraId="3E604450" w14:textId="77777777" w:rsidR="00DA61A4" w:rsidRPr="005915DF" w:rsidRDefault="00DA61A4" w:rsidP="009A37F8">
                  <w:pPr>
                    <w:spacing w:line="276" w:lineRule="auto"/>
                    <w:rPr>
                      <w:rFonts w:ascii="Consolas" w:hAnsi="Consolas"/>
                    </w:rPr>
                  </w:pPr>
                  <w:r w:rsidRPr="005915DF">
                    <w:rPr>
                      <w:rFonts w:ascii="Consolas" w:hAnsi="Consolas"/>
                    </w:rPr>
                    <w:t xml:space="preserve">    "moment": "^2.18.1",</w:t>
                  </w:r>
                </w:p>
                <w:p w14:paraId="0E29813D" w14:textId="77777777" w:rsidR="00DA61A4" w:rsidRPr="005915DF" w:rsidRDefault="00DA61A4" w:rsidP="009A37F8">
                  <w:pPr>
                    <w:spacing w:line="276" w:lineRule="auto"/>
                    <w:rPr>
                      <w:rFonts w:ascii="Consolas" w:hAnsi="Consolas"/>
                    </w:rPr>
                  </w:pPr>
                  <w:r w:rsidRPr="005915DF">
                    <w:rPr>
                      <w:rFonts w:ascii="Consolas" w:hAnsi="Consolas"/>
                    </w:rPr>
                    <w:t xml:space="preserve">    "node-telegram-bot-api": "^0.28.0",</w:t>
                  </w:r>
                </w:p>
                <w:p w14:paraId="694FC245" w14:textId="77777777" w:rsidR="00DA61A4" w:rsidRPr="005915DF" w:rsidRDefault="00DA61A4" w:rsidP="009A37F8">
                  <w:pPr>
                    <w:spacing w:line="276" w:lineRule="auto"/>
                    <w:rPr>
                      <w:rFonts w:ascii="Consolas" w:hAnsi="Consolas"/>
                    </w:rPr>
                  </w:pPr>
                  <w:r w:rsidRPr="005915DF">
                    <w:rPr>
                      <w:rFonts w:ascii="Consolas" w:hAnsi="Consolas"/>
                    </w:rPr>
                    <w:t xml:space="preserve">    "nodemailer": "^4.0.1",</w:t>
                  </w:r>
                </w:p>
                <w:p w14:paraId="33DCCB5A" w14:textId="77777777" w:rsidR="00DA61A4" w:rsidRPr="005915DF" w:rsidRDefault="00DA61A4" w:rsidP="009A37F8">
                  <w:pPr>
                    <w:spacing w:line="276" w:lineRule="auto"/>
                    <w:rPr>
                      <w:rFonts w:ascii="Consolas" w:hAnsi="Consolas"/>
                    </w:rPr>
                  </w:pPr>
                  <w:r w:rsidRPr="005915DF">
                    <w:rPr>
                      <w:rFonts w:ascii="Consolas" w:hAnsi="Consolas"/>
                    </w:rPr>
                    <w:t xml:space="preserve">    "ws": "^3.1.0"</w:t>
                  </w:r>
                </w:p>
                <w:p w14:paraId="3871FFF5" w14:textId="77777777" w:rsidR="00DA61A4" w:rsidRPr="005915DF" w:rsidRDefault="00DA61A4" w:rsidP="009A37F8">
                  <w:pPr>
                    <w:spacing w:line="276" w:lineRule="auto"/>
                    <w:rPr>
                      <w:rFonts w:ascii="Consolas" w:hAnsi="Consolas"/>
                    </w:rPr>
                  </w:pPr>
                  <w:r w:rsidRPr="005915DF">
                    <w:rPr>
                      <w:rFonts w:ascii="Consolas" w:hAnsi="Consolas"/>
                    </w:rPr>
                    <w:t xml:space="preserve">  }</w:t>
                  </w:r>
                </w:p>
                <w:p w14:paraId="08751FB1" w14:textId="77777777" w:rsidR="00DA61A4" w:rsidRPr="005915DF" w:rsidRDefault="00DA61A4" w:rsidP="009A37F8">
                  <w:pPr>
                    <w:spacing w:line="276" w:lineRule="auto"/>
                    <w:rPr>
                      <w:rFonts w:ascii="Consolas" w:hAnsi="Consolas"/>
                    </w:rPr>
                  </w:pPr>
                  <w:r w:rsidRPr="005915DF">
                    <w:rPr>
                      <w:rFonts w:ascii="Consolas" w:hAnsi="Consolas"/>
                    </w:rPr>
                    <w:t>}</w:t>
                  </w:r>
                </w:p>
              </w:tc>
            </w:tr>
          </w:tbl>
          <w:p w14:paraId="074B74E2" w14:textId="77777777" w:rsidR="00DA61A4" w:rsidRDefault="00DA61A4" w:rsidP="009A37F8">
            <w:pPr>
              <w:spacing w:line="276" w:lineRule="auto"/>
            </w:pPr>
          </w:p>
          <w:p w14:paraId="74CFB846" w14:textId="77777777" w:rsidR="00DA61A4" w:rsidRDefault="00DA61A4" w:rsidP="009A37F8">
            <w:pPr>
              <w:spacing w:line="276" w:lineRule="auto"/>
            </w:pPr>
          </w:p>
        </w:tc>
      </w:tr>
      <w:tr w:rsidR="00DA61A4" w:rsidRPr="00540EF8" w14:paraId="3E91C822" w14:textId="77777777" w:rsidTr="009A37F8">
        <w:tc>
          <w:tcPr>
            <w:tcW w:w="9739" w:type="dxa"/>
            <w:shd w:val="clear" w:color="auto" w:fill="auto"/>
          </w:tcPr>
          <w:p w14:paraId="454B464A" w14:textId="77777777" w:rsidR="00DA61A4" w:rsidRDefault="00DA61A4" w:rsidP="009A37F8">
            <w:pPr>
              <w:spacing w:line="276" w:lineRule="auto"/>
            </w:pPr>
          </w:p>
          <w:p w14:paraId="73D46E87" w14:textId="77777777" w:rsidR="00DA61A4" w:rsidRDefault="00DA61A4" w:rsidP="00B9765C">
            <w:pPr>
              <w:pStyle w:val="ListParagraph"/>
              <w:numPr>
                <w:ilvl w:val="0"/>
                <w:numId w:val="12"/>
              </w:numPr>
              <w:spacing w:line="276" w:lineRule="auto"/>
            </w:pPr>
            <w:r>
              <w:t xml:space="preserve">Run </w:t>
            </w:r>
            <w:r w:rsidRPr="00F27AC9">
              <w:rPr>
                <w:rFonts w:ascii="Consolas" w:hAnsi="Consolas"/>
                <w:shd w:val="clear" w:color="auto" w:fill="000000" w:themeFill="text1"/>
              </w:rPr>
              <w:t>npm install –save</w:t>
            </w:r>
            <w:r>
              <w:t xml:space="preserve"> to install the packages needed for this project</w:t>
            </w:r>
          </w:p>
          <w:p w14:paraId="37A13598" w14:textId="77777777" w:rsidR="00DA61A4" w:rsidRDefault="00DA61A4" w:rsidP="009A37F8">
            <w:pPr>
              <w:spacing w:line="276" w:lineRule="auto"/>
            </w:pPr>
          </w:p>
        </w:tc>
      </w:tr>
      <w:tr w:rsidR="00DA61A4" w:rsidRPr="00540EF8" w14:paraId="1638DED7" w14:textId="77777777" w:rsidTr="009A37F8">
        <w:tc>
          <w:tcPr>
            <w:tcW w:w="9739" w:type="dxa"/>
            <w:shd w:val="clear" w:color="auto" w:fill="auto"/>
          </w:tcPr>
          <w:p w14:paraId="79B797DD" w14:textId="77777777" w:rsidR="00DA61A4" w:rsidRDefault="00DA61A4" w:rsidP="009A37F8">
            <w:pPr>
              <w:spacing w:line="276" w:lineRule="auto"/>
            </w:pPr>
          </w:p>
          <w:p w14:paraId="1349FF7C" w14:textId="77777777" w:rsidR="00DA61A4" w:rsidRDefault="00DA61A4" w:rsidP="00B9765C">
            <w:pPr>
              <w:pStyle w:val="ListParagraph"/>
              <w:numPr>
                <w:ilvl w:val="0"/>
                <w:numId w:val="12"/>
              </w:numPr>
              <w:spacing w:line="276" w:lineRule="auto"/>
            </w:pPr>
            <w:r>
              <w:t>Replace the app.js file with the codes below</w:t>
            </w:r>
          </w:p>
          <w:p w14:paraId="18DAF7D0" w14:textId="77777777" w:rsidR="00DA61A4" w:rsidRDefault="00DA61A4" w:rsidP="009A37F8">
            <w:pPr>
              <w:pStyle w:val="ListParagraph"/>
              <w:spacing w:line="276" w:lineRule="auto"/>
            </w:pPr>
          </w:p>
          <w:tbl>
            <w:tblPr>
              <w:tblStyle w:val="TableGrid"/>
              <w:tblW w:w="0" w:type="auto"/>
              <w:tblLook w:val="04A0" w:firstRow="1" w:lastRow="0" w:firstColumn="1" w:lastColumn="0" w:noHBand="0" w:noVBand="1"/>
            </w:tblPr>
            <w:tblGrid>
              <w:gridCol w:w="9513"/>
            </w:tblGrid>
            <w:tr w:rsidR="00DA61A4" w14:paraId="4E1FD6E0" w14:textId="77777777" w:rsidTr="009A37F8">
              <w:tc>
                <w:tcPr>
                  <w:tcW w:w="9513" w:type="dxa"/>
                  <w:shd w:val="clear" w:color="auto" w:fill="F2F2F2" w:themeFill="background1" w:themeFillShade="F2"/>
                </w:tcPr>
                <w:p w14:paraId="2361B025" w14:textId="77777777" w:rsidR="00DA61A4" w:rsidRDefault="00DA61A4" w:rsidP="009A37F8">
                  <w:pPr>
                    <w:spacing w:line="276" w:lineRule="auto"/>
                  </w:pPr>
                  <w:r>
                    <w:t>var express = require('express');</w:t>
                  </w:r>
                </w:p>
                <w:p w14:paraId="75AF3D27" w14:textId="77777777" w:rsidR="00DA61A4" w:rsidRDefault="00DA61A4" w:rsidP="009A37F8">
                  <w:pPr>
                    <w:spacing w:line="276" w:lineRule="auto"/>
                  </w:pPr>
                  <w:r>
                    <w:t>var path = require('path');</w:t>
                  </w:r>
                </w:p>
                <w:p w14:paraId="5EC9E678" w14:textId="77777777" w:rsidR="00DA61A4" w:rsidRDefault="00DA61A4" w:rsidP="009A37F8">
                  <w:pPr>
                    <w:spacing w:line="276" w:lineRule="auto"/>
                  </w:pPr>
                  <w:r>
                    <w:t>var bodyParser = require('body-parser');</w:t>
                  </w:r>
                </w:p>
                <w:p w14:paraId="029B799E" w14:textId="77777777" w:rsidR="00DA61A4" w:rsidRDefault="00DA61A4" w:rsidP="009A37F8">
                  <w:pPr>
                    <w:spacing w:line="276" w:lineRule="auto"/>
                  </w:pPr>
                  <w:r>
                    <w:t>var cors = require('cors');</w:t>
                  </w:r>
                </w:p>
                <w:p w14:paraId="219544B8" w14:textId="77777777" w:rsidR="00DA61A4" w:rsidRDefault="00DA61A4" w:rsidP="009A37F8">
                  <w:pPr>
                    <w:spacing w:line="276" w:lineRule="auto"/>
                  </w:pPr>
                  <w:r>
                    <w:t>var firebase = require('firebase');</w:t>
                  </w:r>
                </w:p>
                <w:p w14:paraId="767A01A9" w14:textId="77777777" w:rsidR="00DA61A4" w:rsidRDefault="00DA61A4" w:rsidP="009A37F8">
                  <w:pPr>
                    <w:spacing w:line="276" w:lineRule="auto"/>
                  </w:pPr>
                </w:p>
                <w:p w14:paraId="419EB7CA" w14:textId="77777777" w:rsidR="00DA61A4" w:rsidRDefault="00DA61A4" w:rsidP="009A37F8">
                  <w:pPr>
                    <w:spacing w:line="276" w:lineRule="auto"/>
                  </w:pPr>
                  <w:r>
                    <w:t>var app = express();</w:t>
                  </w:r>
                </w:p>
                <w:p w14:paraId="00FDA2EB" w14:textId="77777777" w:rsidR="00DA61A4" w:rsidRDefault="00DA61A4" w:rsidP="009A37F8">
                  <w:pPr>
                    <w:spacing w:line="276" w:lineRule="auto"/>
                  </w:pPr>
                </w:p>
                <w:p w14:paraId="1D5FBF61" w14:textId="77777777" w:rsidR="00DA61A4" w:rsidRPr="00D32857" w:rsidRDefault="00DA61A4" w:rsidP="009A37F8">
                  <w:pPr>
                    <w:spacing w:line="276" w:lineRule="auto"/>
                    <w:rPr>
                      <w:color w:val="3E8853" w:themeColor="accent5"/>
                    </w:rPr>
                  </w:pPr>
                  <w:r w:rsidRPr="00D32857">
                    <w:rPr>
                      <w:color w:val="3E8853" w:themeColor="accent5"/>
                    </w:rPr>
                    <w:t>// For BodyParser</w:t>
                  </w:r>
                </w:p>
                <w:p w14:paraId="7D3DB3F1" w14:textId="77777777" w:rsidR="00DA61A4" w:rsidRDefault="00DA61A4" w:rsidP="009A37F8">
                  <w:pPr>
                    <w:spacing w:line="276" w:lineRule="auto"/>
                  </w:pPr>
                  <w:r>
                    <w:t>app.use(bodyParser.json());</w:t>
                  </w:r>
                </w:p>
                <w:p w14:paraId="432D29BC" w14:textId="77777777" w:rsidR="00DA61A4" w:rsidRDefault="00DA61A4" w:rsidP="009A37F8">
                  <w:pPr>
                    <w:spacing w:line="276" w:lineRule="auto"/>
                  </w:pPr>
                  <w:r>
                    <w:t>app.use(bodyParser.urlencoded({ extended: false }));</w:t>
                  </w:r>
                </w:p>
                <w:p w14:paraId="36A6F939" w14:textId="77777777" w:rsidR="00DA61A4" w:rsidRDefault="00DA61A4" w:rsidP="009A37F8">
                  <w:pPr>
                    <w:spacing w:line="276" w:lineRule="auto"/>
                  </w:pPr>
                  <w:r>
                    <w:t>app.use(cors());</w:t>
                  </w:r>
                </w:p>
                <w:p w14:paraId="3EB3D713" w14:textId="77777777" w:rsidR="00DA61A4" w:rsidRDefault="00DA61A4" w:rsidP="009A37F8">
                  <w:pPr>
                    <w:spacing w:line="276" w:lineRule="auto"/>
                  </w:pPr>
                  <w:r>
                    <w:t>var port = process.env.VCAP_APP_PORT || 3000;</w:t>
                  </w:r>
                </w:p>
                <w:p w14:paraId="144EC5CD" w14:textId="77777777" w:rsidR="00DA61A4" w:rsidRDefault="00DA61A4" w:rsidP="009A37F8">
                  <w:pPr>
                    <w:spacing w:line="276" w:lineRule="auto"/>
                  </w:pPr>
                </w:p>
                <w:p w14:paraId="2D071168" w14:textId="77777777" w:rsidR="00DA61A4" w:rsidRPr="00D32857" w:rsidRDefault="00DA61A4" w:rsidP="009A37F8">
                  <w:pPr>
                    <w:spacing w:line="276" w:lineRule="auto"/>
                    <w:rPr>
                      <w:color w:val="3E8853" w:themeColor="accent5"/>
                    </w:rPr>
                  </w:pPr>
                  <w:r w:rsidRPr="00D32857">
                    <w:rPr>
                      <w:color w:val="3E8853" w:themeColor="accent5"/>
                    </w:rPr>
                    <w:t>// Initialise Firebase</w:t>
                  </w:r>
                </w:p>
                <w:p w14:paraId="033384A6" w14:textId="77777777" w:rsidR="00DA61A4" w:rsidRDefault="00DA61A4" w:rsidP="009A37F8">
                  <w:pPr>
                    <w:spacing w:line="276" w:lineRule="auto"/>
                  </w:pPr>
                  <w:r>
                    <w:t>var firebaseCredentials = require(path.resolve('./config.js')).firebaseCredentials;</w:t>
                  </w:r>
                </w:p>
                <w:p w14:paraId="6A747AD1" w14:textId="77777777" w:rsidR="00DA61A4" w:rsidRDefault="00DA61A4" w:rsidP="009A37F8">
                  <w:pPr>
                    <w:spacing w:line="276" w:lineRule="auto"/>
                  </w:pPr>
                  <w:r>
                    <w:t>firebase.initializeApp(firebaseCredentials);</w:t>
                  </w:r>
                </w:p>
                <w:p w14:paraId="11988BB5" w14:textId="77777777" w:rsidR="00DA61A4" w:rsidRDefault="00DA61A4" w:rsidP="009A37F8">
                  <w:pPr>
                    <w:spacing w:line="276" w:lineRule="auto"/>
                  </w:pPr>
                </w:p>
                <w:p w14:paraId="243458D3" w14:textId="77777777" w:rsidR="00DA61A4" w:rsidRPr="00D32857" w:rsidRDefault="00DA61A4" w:rsidP="009A37F8">
                  <w:pPr>
                    <w:spacing w:line="276" w:lineRule="auto"/>
                    <w:rPr>
                      <w:color w:val="3E8853" w:themeColor="accent5"/>
                    </w:rPr>
                  </w:pPr>
                  <w:r w:rsidRPr="00D32857">
                    <w:rPr>
                      <w:color w:val="3E8853" w:themeColor="accent5"/>
                    </w:rPr>
                    <w:t>// Routes</w:t>
                  </w:r>
                </w:p>
                <w:p w14:paraId="074067BB" w14:textId="77777777" w:rsidR="00DA61A4" w:rsidRDefault="00DA61A4" w:rsidP="009A37F8">
                  <w:pPr>
                    <w:spacing w:line="276" w:lineRule="auto"/>
                  </w:pPr>
                  <w:r>
                    <w:t>var user = require('./Controllers/UserAPIController');</w:t>
                  </w:r>
                </w:p>
                <w:p w14:paraId="4CD81293" w14:textId="77777777" w:rsidR="00DA61A4" w:rsidRDefault="00DA61A4" w:rsidP="009A37F8">
                  <w:pPr>
                    <w:spacing w:line="276" w:lineRule="auto"/>
                  </w:pPr>
                  <w:r>
                    <w:t>var product = require('./Controllers/ProductAPIController');</w:t>
                  </w:r>
                </w:p>
                <w:p w14:paraId="184D8099" w14:textId="77777777" w:rsidR="00DA61A4" w:rsidRDefault="00DA61A4" w:rsidP="009A37F8">
                  <w:pPr>
                    <w:spacing w:line="276" w:lineRule="auto"/>
                  </w:pPr>
                  <w:r>
                    <w:t>var device = require('./Controllers/DeviceAPIController');</w:t>
                  </w:r>
                </w:p>
                <w:p w14:paraId="704B3656" w14:textId="77777777" w:rsidR="00DA61A4" w:rsidRDefault="00DA61A4" w:rsidP="009A37F8">
                  <w:pPr>
                    <w:spacing w:line="276" w:lineRule="auto"/>
                  </w:pPr>
                </w:p>
                <w:p w14:paraId="10706965" w14:textId="77777777" w:rsidR="00DA61A4" w:rsidRDefault="00DA61A4" w:rsidP="009A37F8">
                  <w:pPr>
                    <w:spacing w:line="276" w:lineRule="auto"/>
                  </w:pPr>
                  <w:r>
                    <w:t>app.use('/api/user', user);</w:t>
                  </w:r>
                </w:p>
                <w:p w14:paraId="43880DC0" w14:textId="77777777" w:rsidR="00DA61A4" w:rsidRDefault="00DA61A4" w:rsidP="009A37F8">
                  <w:pPr>
                    <w:spacing w:line="276" w:lineRule="auto"/>
                  </w:pPr>
                  <w:r>
                    <w:t>app.use('/api/product', product);</w:t>
                  </w:r>
                </w:p>
                <w:p w14:paraId="55845238" w14:textId="77777777" w:rsidR="00DA61A4" w:rsidRDefault="00DA61A4" w:rsidP="009A37F8">
                  <w:pPr>
                    <w:spacing w:line="276" w:lineRule="auto"/>
                  </w:pPr>
                  <w:r>
                    <w:lastRenderedPageBreak/>
                    <w:t>app.use('/api/device', device);</w:t>
                  </w:r>
                </w:p>
                <w:p w14:paraId="50531585" w14:textId="77777777" w:rsidR="00DA61A4" w:rsidRDefault="00DA61A4" w:rsidP="009A37F8">
                  <w:pPr>
                    <w:spacing w:line="276" w:lineRule="auto"/>
                  </w:pPr>
                </w:p>
                <w:p w14:paraId="1E6D6DBA" w14:textId="77777777" w:rsidR="00DA61A4" w:rsidRPr="00D32857" w:rsidRDefault="00DA61A4" w:rsidP="009A37F8">
                  <w:pPr>
                    <w:spacing w:line="276" w:lineRule="auto"/>
                    <w:rPr>
                      <w:color w:val="3E8853" w:themeColor="accent5"/>
                    </w:rPr>
                  </w:pPr>
                  <w:r w:rsidRPr="00D32857">
                    <w:rPr>
                      <w:color w:val="3E8853" w:themeColor="accent5"/>
                    </w:rPr>
                    <w:t>// AWS MQTT and Telegram listener</w:t>
                  </w:r>
                </w:p>
                <w:p w14:paraId="67174D50" w14:textId="77777777" w:rsidR="00DA61A4" w:rsidRDefault="00DA61A4" w:rsidP="009A37F8">
                  <w:pPr>
                    <w:spacing w:line="276" w:lineRule="auto"/>
                  </w:pPr>
                  <w:r>
                    <w:t>require(path.resolve('./APIs/pubsub'));</w:t>
                  </w:r>
                </w:p>
                <w:p w14:paraId="03FDE09D" w14:textId="77777777" w:rsidR="00DA61A4" w:rsidRDefault="00DA61A4" w:rsidP="009A37F8">
                  <w:pPr>
                    <w:spacing w:line="276" w:lineRule="auto"/>
                  </w:pPr>
                </w:p>
                <w:p w14:paraId="3D9EA5C0" w14:textId="77777777" w:rsidR="00DA61A4" w:rsidRPr="00D32857" w:rsidRDefault="00DA61A4" w:rsidP="009A37F8">
                  <w:pPr>
                    <w:spacing w:line="276" w:lineRule="auto"/>
                    <w:rPr>
                      <w:color w:val="3E8853" w:themeColor="accent5"/>
                    </w:rPr>
                  </w:pPr>
                  <w:r w:rsidRPr="00D32857">
                    <w:rPr>
                      <w:color w:val="3E8853" w:themeColor="accent5"/>
                    </w:rPr>
                    <w:t>// Catch 404 and forward to error handler</w:t>
                  </w:r>
                </w:p>
                <w:p w14:paraId="0A4991DE" w14:textId="77777777" w:rsidR="00DA61A4" w:rsidRDefault="00DA61A4" w:rsidP="009A37F8">
                  <w:pPr>
                    <w:spacing w:line="276" w:lineRule="auto"/>
                  </w:pPr>
                  <w:r>
                    <w:t>app.use(function (req, res, next) {</w:t>
                  </w:r>
                </w:p>
                <w:p w14:paraId="436DA054" w14:textId="77777777" w:rsidR="00DA61A4" w:rsidRDefault="00DA61A4" w:rsidP="009A37F8">
                  <w:pPr>
                    <w:spacing w:line="276" w:lineRule="auto"/>
                  </w:pPr>
                  <w:r>
                    <w:t xml:space="preserve">  var err = new Error('Not Found');</w:t>
                  </w:r>
                </w:p>
                <w:p w14:paraId="5FAC9692" w14:textId="77777777" w:rsidR="00DA61A4" w:rsidRDefault="00DA61A4" w:rsidP="009A37F8">
                  <w:pPr>
                    <w:spacing w:line="276" w:lineRule="auto"/>
                  </w:pPr>
                  <w:r>
                    <w:t xml:space="preserve">  err.status = 404;</w:t>
                  </w:r>
                </w:p>
                <w:p w14:paraId="7B1959FE" w14:textId="77777777" w:rsidR="00DA61A4" w:rsidRDefault="00DA61A4" w:rsidP="009A37F8">
                  <w:pPr>
                    <w:spacing w:line="276" w:lineRule="auto"/>
                  </w:pPr>
                  <w:r>
                    <w:t xml:space="preserve">  next(err);</w:t>
                  </w:r>
                </w:p>
                <w:p w14:paraId="169E6840" w14:textId="77777777" w:rsidR="00DA61A4" w:rsidRDefault="00DA61A4" w:rsidP="009A37F8">
                  <w:pPr>
                    <w:spacing w:line="276" w:lineRule="auto"/>
                  </w:pPr>
                  <w:r>
                    <w:t>});</w:t>
                  </w:r>
                </w:p>
                <w:p w14:paraId="56122635" w14:textId="77777777" w:rsidR="00DA61A4" w:rsidRDefault="00DA61A4" w:rsidP="009A37F8">
                  <w:pPr>
                    <w:spacing w:line="276" w:lineRule="auto"/>
                  </w:pPr>
                </w:p>
                <w:p w14:paraId="1150999F" w14:textId="77777777" w:rsidR="00DA61A4" w:rsidRDefault="00DA61A4" w:rsidP="009A37F8">
                  <w:pPr>
                    <w:spacing w:line="276" w:lineRule="auto"/>
                  </w:pPr>
                  <w:r>
                    <w:t>app.listen(port);</w:t>
                  </w:r>
                </w:p>
                <w:p w14:paraId="5C221E7C" w14:textId="77777777" w:rsidR="00DA61A4" w:rsidRDefault="00DA61A4" w:rsidP="009A37F8">
                  <w:pPr>
                    <w:spacing w:line="276" w:lineRule="auto"/>
                  </w:pPr>
                  <w:r>
                    <w:t>console.log('Magic happens on port ' + port);</w:t>
                  </w:r>
                </w:p>
                <w:p w14:paraId="23F85DF4" w14:textId="77777777" w:rsidR="00DA61A4" w:rsidRDefault="00DA61A4" w:rsidP="009A37F8">
                  <w:pPr>
                    <w:spacing w:line="276" w:lineRule="auto"/>
                  </w:pPr>
                </w:p>
                <w:p w14:paraId="0A392A7E" w14:textId="77777777" w:rsidR="00DA61A4" w:rsidRDefault="00DA61A4" w:rsidP="009A37F8">
                  <w:pPr>
                    <w:spacing w:line="276" w:lineRule="auto"/>
                  </w:pPr>
                  <w:r>
                    <w:t>module.exports = app;</w:t>
                  </w:r>
                </w:p>
              </w:tc>
            </w:tr>
          </w:tbl>
          <w:p w14:paraId="36832492" w14:textId="77777777" w:rsidR="00DA61A4" w:rsidRDefault="00DA61A4" w:rsidP="009A37F8">
            <w:pPr>
              <w:spacing w:line="276" w:lineRule="auto"/>
            </w:pPr>
          </w:p>
          <w:p w14:paraId="601EBCAB" w14:textId="77777777" w:rsidR="00DA61A4" w:rsidRDefault="00DA61A4" w:rsidP="009A37F8">
            <w:pPr>
              <w:spacing w:line="276" w:lineRule="auto"/>
            </w:pPr>
          </w:p>
        </w:tc>
      </w:tr>
      <w:tr w:rsidR="00DA61A4" w:rsidRPr="00540EF8" w14:paraId="5901269D" w14:textId="77777777" w:rsidTr="009A37F8">
        <w:tc>
          <w:tcPr>
            <w:tcW w:w="9739" w:type="dxa"/>
            <w:shd w:val="clear" w:color="auto" w:fill="auto"/>
          </w:tcPr>
          <w:p w14:paraId="1EC9951B" w14:textId="77777777" w:rsidR="00DA61A4" w:rsidRDefault="00DA61A4" w:rsidP="009A37F8">
            <w:pPr>
              <w:spacing w:line="276" w:lineRule="auto"/>
            </w:pPr>
          </w:p>
          <w:p w14:paraId="3669ECB9" w14:textId="77777777" w:rsidR="00DA61A4" w:rsidRDefault="00DA61A4" w:rsidP="00B9765C">
            <w:pPr>
              <w:pStyle w:val="ListParagraph"/>
              <w:numPr>
                <w:ilvl w:val="0"/>
                <w:numId w:val="12"/>
              </w:numPr>
              <w:spacing w:line="276" w:lineRule="auto"/>
            </w:pPr>
            <w:r>
              <w:t xml:space="preserve">Create a folder call </w:t>
            </w:r>
            <w:r w:rsidRPr="002D120A">
              <w:rPr>
                <w:b/>
              </w:rPr>
              <w:t>certs</w:t>
            </w:r>
            <w:r>
              <w:t xml:space="preserve"> for storing the AWS certificates from the AWS IOT Console. Your directory for the certs should look like this</w:t>
            </w:r>
          </w:p>
          <w:p w14:paraId="18AB4CBA" w14:textId="77777777" w:rsidR="00DA61A4" w:rsidRDefault="00DA61A4" w:rsidP="009A37F8">
            <w:pPr>
              <w:pStyle w:val="ListParagraph"/>
              <w:spacing w:line="276" w:lineRule="auto"/>
            </w:pPr>
          </w:p>
          <w:tbl>
            <w:tblPr>
              <w:tblStyle w:val="TableGrid"/>
              <w:tblW w:w="0" w:type="auto"/>
              <w:tblInd w:w="720" w:type="dxa"/>
              <w:tblLook w:val="04A0" w:firstRow="1" w:lastRow="0" w:firstColumn="1" w:lastColumn="0" w:noHBand="0" w:noVBand="1"/>
            </w:tblPr>
            <w:tblGrid>
              <w:gridCol w:w="7954"/>
            </w:tblGrid>
            <w:tr w:rsidR="00DA61A4" w14:paraId="7A50CA0C" w14:textId="77777777" w:rsidTr="009A37F8">
              <w:tc>
                <w:tcPr>
                  <w:tcW w:w="7954" w:type="dxa"/>
                </w:tcPr>
                <w:p w14:paraId="7EAB3509" w14:textId="77777777" w:rsidR="00DA61A4" w:rsidRPr="00F61158" w:rsidRDefault="00DA61A4" w:rsidP="009A37F8">
                  <w:pPr>
                    <w:rPr>
                      <w:rFonts w:ascii="Consolas" w:hAnsi="Consolas"/>
                    </w:rPr>
                  </w:pPr>
                  <w:r w:rsidRPr="00F61158">
                    <w:rPr>
                      <w:rFonts w:ascii="Consolas" w:hAnsi="Consolas"/>
                    </w:rPr>
                    <w:t>.</w:t>
                  </w:r>
                  <w:r>
                    <w:rPr>
                      <w:rFonts w:ascii="Consolas" w:hAnsi="Consolas"/>
                    </w:rPr>
                    <w:t xml:space="preserve"> </w:t>
                  </w:r>
                </w:p>
                <w:p w14:paraId="091EA6B0" w14:textId="77777777" w:rsidR="00DA61A4" w:rsidRDefault="00DA61A4" w:rsidP="009A37F8">
                  <w:pPr>
                    <w:rPr>
                      <w:rFonts w:ascii="Consolas" w:hAnsi="Consolas" w:cs="Calibri"/>
                    </w:rPr>
                  </w:pPr>
                  <w:r w:rsidRPr="00F61158">
                    <w:rPr>
                      <w:rFonts w:ascii="Consolas" w:hAnsi="Consolas"/>
                    </w:rPr>
                    <w:t>|</w:t>
                  </w:r>
                </w:p>
                <w:p w14:paraId="77ED70B2" w14:textId="77777777" w:rsidR="00DA61A4" w:rsidRPr="00F61158" w:rsidRDefault="00DA61A4" w:rsidP="009A37F8">
                  <w:pPr>
                    <w:rPr>
                      <w:rFonts w:ascii="Consolas" w:hAnsi="Consolas"/>
                    </w:rPr>
                  </w:pPr>
                  <w:r w:rsidRPr="00F61158">
                    <w:rPr>
                      <w:rFonts w:ascii="Consolas" w:hAnsi="Consolas"/>
                    </w:rPr>
                    <w:t>└</w:t>
                  </w:r>
                  <w:r w:rsidRPr="00F61158">
                    <w:rPr>
                      <w:rFonts w:ascii="Consolas" w:hAnsi="Consolas" w:cs="Calibri"/>
                    </w:rPr>
                    <w:t>──</w:t>
                  </w:r>
                  <w:r w:rsidRPr="00F61158">
                    <w:rPr>
                      <w:rFonts w:ascii="Consolas" w:hAnsi="Consolas"/>
                    </w:rPr>
                    <w:t xml:space="preserve"> </w:t>
                  </w:r>
                  <w:r>
                    <w:rPr>
                      <w:rFonts w:ascii="Consolas" w:hAnsi="Consolas"/>
                    </w:rPr>
                    <w:t>certs</w:t>
                  </w:r>
                </w:p>
                <w:p w14:paraId="6B0956CB" w14:textId="77777777" w:rsidR="00DA61A4" w:rsidRPr="00F61158" w:rsidRDefault="00DA61A4" w:rsidP="009A37F8">
                  <w:pPr>
                    <w:rPr>
                      <w:rFonts w:ascii="Consolas" w:hAnsi="Consolas"/>
                    </w:rPr>
                  </w:pPr>
                  <w:r>
                    <w:rPr>
                      <w:rFonts w:ascii="Consolas" w:hAnsi="Consolas"/>
                    </w:rPr>
                    <w:t xml:space="preserve"> </w:t>
                  </w: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certificate.pem.crt</w:t>
                  </w:r>
                </w:p>
                <w:p w14:paraId="6053ACF2" w14:textId="77777777" w:rsidR="00DA61A4" w:rsidRDefault="00DA61A4" w:rsidP="009A37F8">
                  <w:pPr>
                    <w:rPr>
                      <w:rFonts w:ascii="Consolas" w:hAnsi="Consolas"/>
                    </w:rPr>
                  </w:pPr>
                  <w:r>
                    <w:rPr>
                      <w:rFonts w:ascii="Consolas" w:hAnsi="Consolas"/>
                    </w:rPr>
                    <w:t xml:space="preserve"> </w:t>
                  </w: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private.pem.key</w:t>
                  </w:r>
                </w:p>
                <w:p w14:paraId="051E9BDB" w14:textId="77777777" w:rsidR="00DA61A4" w:rsidRPr="00F61158" w:rsidRDefault="00DA61A4" w:rsidP="009A37F8">
                  <w:pPr>
                    <w:rPr>
                      <w:rFonts w:ascii="Consolas" w:hAnsi="Consolas"/>
                    </w:rPr>
                  </w:pPr>
                  <w:r>
                    <w:rPr>
                      <w:rFonts w:ascii="Consolas" w:hAnsi="Consolas"/>
                    </w:rPr>
                    <w:t xml:space="preserve"> </w:t>
                  </w:r>
                  <w:r w:rsidRPr="00F61158">
                    <w:rPr>
                      <w:rFonts w:ascii="Consolas" w:hAnsi="Consolas"/>
                    </w:rPr>
                    <w:t xml:space="preserve">   </w:t>
                  </w:r>
                  <w:r w:rsidRPr="00F61158">
                    <w:rPr>
                      <w:rFonts w:ascii="Consolas" w:hAnsi="Consolas" w:cs="Arial"/>
                    </w:rPr>
                    <w:t>├</w:t>
                  </w:r>
                  <w:r w:rsidRPr="00F61158">
                    <w:rPr>
                      <w:rFonts w:ascii="Consolas" w:hAnsi="Consolas" w:cs="Calibri"/>
                    </w:rPr>
                    <w:t>──</w:t>
                  </w:r>
                  <w:r>
                    <w:rPr>
                      <w:rFonts w:ascii="Consolas" w:hAnsi="Consolas" w:cs="Calibri"/>
                    </w:rPr>
                    <w:t xml:space="preserve"> </w:t>
                  </w:r>
                  <w:r w:rsidRPr="003A1DCF">
                    <w:rPr>
                      <w:rFonts w:ascii="Consolas" w:hAnsi="Consolas" w:cs="Calibri"/>
                    </w:rPr>
                    <w:t>public.pem.key</w:t>
                  </w:r>
                </w:p>
                <w:p w14:paraId="024DCF2B" w14:textId="77777777" w:rsidR="00DA61A4" w:rsidRDefault="00DA61A4" w:rsidP="009A37F8">
                  <w:pPr>
                    <w:rPr>
                      <w:rFonts w:ascii="Consolas" w:hAnsi="Consolas" w:cs="Arial"/>
                    </w:rPr>
                  </w:pPr>
                  <w:r>
                    <w:rPr>
                      <w:rFonts w:ascii="Consolas" w:hAnsi="Consolas"/>
                    </w:rPr>
                    <w:t xml:space="preserve"> </w:t>
                  </w:r>
                  <w:r w:rsidRPr="00F61158">
                    <w:rPr>
                      <w:rFonts w:ascii="Consolas" w:hAnsi="Consolas"/>
                    </w:rPr>
                    <w:t xml:space="preserve">   └── </w:t>
                  </w:r>
                  <w:r w:rsidRPr="003A1DCF">
                    <w:rPr>
                      <w:rFonts w:ascii="Consolas" w:hAnsi="Consolas"/>
                    </w:rPr>
                    <w:t>rootca.pem</w:t>
                  </w:r>
                </w:p>
                <w:p w14:paraId="7E115758" w14:textId="77777777" w:rsidR="00DA61A4" w:rsidRDefault="00DA61A4" w:rsidP="009A37F8">
                  <w:pPr>
                    <w:pStyle w:val="ListParagraph"/>
                    <w:spacing w:line="276" w:lineRule="auto"/>
                    <w:ind w:left="0"/>
                  </w:pPr>
                </w:p>
              </w:tc>
            </w:tr>
          </w:tbl>
          <w:p w14:paraId="086421AE" w14:textId="77777777" w:rsidR="00DA61A4" w:rsidRDefault="00DA61A4" w:rsidP="009A37F8">
            <w:pPr>
              <w:pStyle w:val="ListParagraph"/>
              <w:spacing w:line="276" w:lineRule="auto"/>
            </w:pPr>
          </w:p>
          <w:p w14:paraId="046CB24F" w14:textId="77777777" w:rsidR="00DA61A4" w:rsidRDefault="00DA61A4" w:rsidP="009A37F8"/>
        </w:tc>
      </w:tr>
    </w:tbl>
    <w:p w14:paraId="1C332B6E" w14:textId="77777777" w:rsidR="00DA61A4" w:rsidRDefault="00DA61A4" w:rsidP="00DA61A4"/>
    <w:p w14:paraId="7215DEFE" w14:textId="77777777" w:rsidR="00DA61A4" w:rsidRDefault="00DA61A4" w:rsidP="00DA61A4"/>
    <w:p w14:paraId="4C18B3C7" w14:textId="77777777" w:rsidR="00DA61A4" w:rsidRDefault="00DA61A4" w:rsidP="00DA61A4">
      <w:r>
        <w:br w:type="page"/>
      </w:r>
    </w:p>
    <w:tbl>
      <w:tblPr>
        <w:tblStyle w:val="TableGrid"/>
        <w:tblW w:w="0" w:type="auto"/>
        <w:tblLook w:val="04A0" w:firstRow="1" w:lastRow="0" w:firstColumn="1" w:lastColumn="0" w:noHBand="0" w:noVBand="1"/>
      </w:tblPr>
      <w:tblGrid>
        <w:gridCol w:w="9739"/>
      </w:tblGrid>
      <w:tr w:rsidR="00DA61A4" w14:paraId="5915E078" w14:textId="77777777" w:rsidTr="009A37F8">
        <w:tc>
          <w:tcPr>
            <w:tcW w:w="9739" w:type="dxa"/>
            <w:shd w:val="clear" w:color="auto" w:fill="2683C6" w:themeFill="accent2"/>
          </w:tcPr>
          <w:p w14:paraId="6AB5BCB8" w14:textId="77777777" w:rsidR="00DA61A4" w:rsidRDefault="00DA61A4" w:rsidP="009A37F8">
            <w:pPr>
              <w:spacing w:line="276" w:lineRule="auto"/>
              <w:rPr>
                <w:color w:val="FFFFFF" w:themeColor="background1"/>
              </w:rPr>
            </w:pPr>
            <w:r>
              <w:rPr>
                <w:color w:val="FFFFFF" w:themeColor="background1"/>
              </w:rPr>
              <w:lastRenderedPageBreak/>
              <w:t>Task</w:t>
            </w:r>
          </w:p>
        </w:tc>
      </w:tr>
      <w:tr w:rsidR="00DA61A4" w:rsidRPr="00540EF8" w14:paraId="5E0F8AB7" w14:textId="77777777" w:rsidTr="009A37F8">
        <w:trPr>
          <w:trHeight w:val="2221"/>
        </w:trPr>
        <w:tc>
          <w:tcPr>
            <w:tcW w:w="9739" w:type="dxa"/>
            <w:shd w:val="clear" w:color="auto" w:fill="auto"/>
          </w:tcPr>
          <w:p w14:paraId="37513E93" w14:textId="77777777" w:rsidR="00DA61A4" w:rsidRDefault="00DA61A4" w:rsidP="009A37F8">
            <w:pPr>
              <w:spacing w:line="276" w:lineRule="auto"/>
            </w:pPr>
          </w:p>
          <w:p w14:paraId="42DA6538" w14:textId="77777777" w:rsidR="00DA61A4" w:rsidRDefault="00DA61A4" w:rsidP="00B9765C">
            <w:pPr>
              <w:pStyle w:val="ListParagraph"/>
              <w:numPr>
                <w:ilvl w:val="0"/>
                <w:numId w:val="14"/>
              </w:numPr>
              <w:spacing w:line="276" w:lineRule="auto"/>
            </w:pPr>
            <w:r>
              <w:t>Create a Controllers folder where all the API routes will be.</w:t>
            </w:r>
          </w:p>
          <w:tbl>
            <w:tblPr>
              <w:tblStyle w:val="TableGrid"/>
              <w:tblW w:w="0" w:type="auto"/>
              <w:tblInd w:w="720" w:type="dxa"/>
              <w:tblLook w:val="04A0" w:firstRow="1" w:lastRow="0" w:firstColumn="1" w:lastColumn="0" w:noHBand="0" w:noVBand="1"/>
            </w:tblPr>
            <w:tblGrid>
              <w:gridCol w:w="7954"/>
            </w:tblGrid>
            <w:tr w:rsidR="00DA61A4" w14:paraId="6CBA02ED" w14:textId="77777777" w:rsidTr="009A37F8">
              <w:tc>
                <w:tcPr>
                  <w:tcW w:w="7954" w:type="dxa"/>
                </w:tcPr>
                <w:p w14:paraId="4F69EAB0" w14:textId="77777777" w:rsidR="00DA61A4" w:rsidRPr="00F61158" w:rsidRDefault="00DA61A4" w:rsidP="009A37F8">
                  <w:pPr>
                    <w:rPr>
                      <w:rFonts w:ascii="Consolas" w:hAnsi="Consolas"/>
                    </w:rPr>
                  </w:pPr>
                  <w:r w:rsidRPr="00F61158">
                    <w:rPr>
                      <w:rFonts w:ascii="Consolas" w:hAnsi="Consolas"/>
                    </w:rPr>
                    <w:t>.</w:t>
                  </w:r>
                  <w:r>
                    <w:rPr>
                      <w:rFonts w:ascii="Consolas" w:hAnsi="Consolas"/>
                    </w:rPr>
                    <w:t xml:space="preserve"> </w:t>
                  </w:r>
                </w:p>
                <w:p w14:paraId="2D5D3782" w14:textId="77777777" w:rsidR="00DA61A4" w:rsidRDefault="00DA61A4" w:rsidP="009A37F8">
                  <w:pPr>
                    <w:rPr>
                      <w:rFonts w:ascii="Consolas" w:hAnsi="Consolas" w:cs="Calibri"/>
                    </w:rPr>
                  </w:pPr>
                  <w:r w:rsidRPr="00F61158">
                    <w:rPr>
                      <w:rFonts w:ascii="Consolas" w:hAnsi="Consolas"/>
                    </w:rPr>
                    <w:t>|</w:t>
                  </w:r>
                </w:p>
                <w:p w14:paraId="6C273A56" w14:textId="77777777" w:rsidR="00DA61A4" w:rsidRPr="00F61158" w:rsidRDefault="00DA61A4" w:rsidP="009A37F8">
                  <w:pPr>
                    <w:rPr>
                      <w:rFonts w:ascii="Consolas" w:hAnsi="Consolas"/>
                    </w:rPr>
                  </w:pPr>
                  <w:r w:rsidRPr="00F61158">
                    <w:rPr>
                      <w:rFonts w:ascii="Consolas" w:hAnsi="Consolas"/>
                    </w:rPr>
                    <w:t>└</w:t>
                  </w:r>
                  <w:r w:rsidRPr="00F61158">
                    <w:rPr>
                      <w:rFonts w:ascii="Consolas" w:hAnsi="Consolas" w:cs="Calibri"/>
                    </w:rPr>
                    <w:t>──</w:t>
                  </w:r>
                  <w:r w:rsidRPr="00F61158">
                    <w:rPr>
                      <w:rFonts w:ascii="Consolas" w:hAnsi="Consolas"/>
                    </w:rPr>
                    <w:t xml:space="preserve"> </w:t>
                  </w:r>
                  <w:r>
                    <w:rPr>
                      <w:rFonts w:ascii="Consolas" w:hAnsi="Consolas"/>
                    </w:rPr>
                    <w:t>Controllers</w:t>
                  </w:r>
                </w:p>
                <w:p w14:paraId="37F5D35A" w14:textId="77777777" w:rsidR="00DA61A4" w:rsidRDefault="00DA61A4" w:rsidP="009A37F8">
                  <w:pPr>
                    <w:pStyle w:val="ListParagraph"/>
                    <w:spacing w:line="276" w:lineRule="auto"/>
                    <w:ind w:left="0"/>
                  </w:pPr>
                </w:p>
              </w:tc>
            </w:tr>
          </w:tbl>
          <w:p w14:paraId="370F3921" w14:textId="77777777" w:rsidR="00DA61A4" w:rsidRPr="00540EF8" w:rsidRDefault="00DA61A4" w:rsidP="009A37F8">
            <w:pPr>
              <w:spacing w:line="276" w:lineRule="auto"/>
              <w:jc w:val="center"/>
            </w:pPr>
          </w:p>
        </w:tc>
      </w:tr>
      <w:tr w:rsidR="00DA61A4" w:rsidRPr="00540EF8" w14:paraId="01F25AFA" w14:textId="77777777" w:rsidTr="009A37F8">
        <w:tc>
          <w:tcPr>
            <w:tcW w:w="9739" w:type="dxa"/>
            <w:shd w:val="clear" w:color="auto" w:fill="auto"/>
          </w:tcPr>
          <w:p w14:paraId="1549859F" w14:textId="77777777" w:rsidR="00DA61A4" w:rsidRDefault="00DA61A4" w:rsidP="009A37F8">
            <w:pPr>
              <w:spacing w:line="276" w:lineRule="auto"/>
            </w:pPr>
          </w:p>
          <w:p w14:paraId="4097D0E5" w14:textId="77777777" w:rsidR="00DA61A4" w:rsidRDefault="00DA61A4" w:rsidP="00B9765C">
            <w:pPr>
              <w:pStyle w:val="ListParagraph"/>
              <w:numPr>
                <w:ilvl w:val="0"/>
                <w:numId w:val="14"/>
              </w:numPr>
              <w:spacing w:line="276" w:lineRule="auto"/>
            </w:pPr>
            <w:r>
              <w:t xml:space="preserve">Create a javascript file </w:t>
            </w:r>
            <w:r w:rsidRPr="00696AE8">
              <w:rPr>
                <w:b/>
              </w:rPr>
              <w:t>DeviceAPIController.js</w:t>
            </w:r>
            <w:r>
              <w:t xml:space="preserve"> and paste the code inside the file</w:t>
            </w:r>
          </w:p>
          <w:p w14:paraId="1B35BA82" w14:textId="77777777" w:rsidR="00DA61A4" w:rsidRDefault="00DA61A4" w:rsidP="009A37F8">
            <w:pPr>
              <w:pStyle w:val="ListParagraph"/>
              <w:spacing w:line="276" w:lineRule="auto"/>
            </w:pPr>
          </w:p>
          <w:tbl>
            <w:tblPr>
              <w:tblStyle w:val="TableGrid"/>
              <w:tblW w:w="0" w:type="auto"/>
              <w:tblLook w:val="04A0" w:firstRow="1" w:lastRow="0" w:firstColumn="1" w:lastColumn="0" w:noHBand="0" w:noVBand="1"/>
            </w:tblPr>
            <w:tblGrid>
              <w:gridCol w:w="9513"/>
            </w:tblGrid>
            <w:tr w:rsidR="00DA61A4" w14:paraId="4A228D3F" w14:textId="77777777" w:rsidTr="009A37F8">
              <w:tc>
                <w:tcPr>
                  <w:tcW w:w="9513" w:type="dxa"/>
                  <w:shd w:val="clear" w:color="auto" w:fill="F2F2F2" w:themeFill="background1" w:themeFillShade="F2"/>
                </w:tcPr>
                <w:p w14:paraId="7740D47B" w14:textId="77777777" w:rsidR="00DA61A4" w:rsidRDefault="00DA61A4" w:rsidP="009A37F8">
                  <w:pPr>
                    <w:spacing w:line="276" w:lineRule="auto"/>
                  </w:pPr>
                  <w:r>
                    <w:t>var express = require('express');</w:t>
                  </w:r>
                </w:p>
                <w:p w14:paraId="0D2468ED" w14:textId="77777777" w:rsidR="00DA61A4" w:rsidRDefault="00DA61A4" w:rsidP="009A37F8">
                  <w:pPr>
                    <w:spacing w:line="276" w:lineRule="auto"/>
                  </w:pPr>
                  <w:r>
                    <w:t>var router = express.Router();</w:t>
                  </w:r>
                </w:p>
                <w:p w14:paraId="48D9F17D" w14:textId="77777777" w:rsidR="00DA61A4" w:rsidRDefault="00DA61A4" w:rsidP="009A37F8">
                  <w:pPr>
                    <w:spacing w:line="276" w:lineRule="auto"/>
                  </w:pPr>
                  <w:r>
                    <w:t>var path = require('path');</w:t>
                  </w:r>
                </w:p>
                <w:p w14:paraId="6C121463" w14:textId="77777777" w:rsidR="00DA61A4" w:rsidRDefault="00DA61A4" w:rsidP="009A37F8">
                  <w:pPr>
                    <w:spacing w:line="276" w:lineRule="auto"/>
                  </w:pPr>
                  <w:r>
                    <w:t>var user = require(path.resolve('./APIs/user.js'));</w:t>
                  </w:r>
                </w:p>
                <w:p w14:paraId="0CA4FADA" w14:textId="77777777" w:rsidR="00DA61A4" w:rsidRDefault="00DA61A4" w:rsidP="009A37F8">
                  <w:pPr>
                    <w:spacing w:line="276" w:lineRule="auto"/>
                  </w:pPr>
                </w:p>
                <w:p w14:paraId="30382B6D" w14:textId="77777777" w:rsidR="00DA61A4" w:rsidRPr="00805C33" w:rsidRDefault="00DA61A4" w:rsidP="009A37F8">
                  <w:pPr>
                    <w:spacing w:line="276" w:lineRule="auto"/>
                    <w:rPr>
                      <w:color w:val="3E8853" w:themeColor="accent5"/>
                    </w:rPr>
                  </w:pPr>
                  <w:r w:rsidRPr="00805C33">
                    <w:rPr>
                      <w:color w:val="3E8853" w:themeColor="accent5"/>
                    </w:rPr>
                    <w:t>/**</w:t>
                  </w:r>
                </w:p>
                <w:p w14:paraId="75E6D135" w14:textId="77777777" w:rsidR="00DA61A4" w:rsidRPr="00805C33" w:rsidRDefault="00DA61A4" w:rsidP="009A37F8">
                  <w:pPr>
                    <w:spacing w:line="276" w:lineRule="auto"/>
                    <w:rPr>
                      <w:color w:val="3E8853" w:themeColor="accent5"/>
                    </w:rPr>
                  </w:pPr>
                  <w:r w:rsidRPr="00805C33">
                    <w:rPr>
                      <w:color w:val="3E8853" w:themeColor="accent5"/>
                    </w:rPr>
                    <w:t xml:space="preserve"> * [GET]</w:t>
                  </w:r>
                </w:p>
                <w:p w14:paraId="32F4CB93" w14:textId="77777777" w:rsidR="00DA61A4" w:rsidRPr="00805C33" w:rsidRDefault="00DA61A4" w:rsidP="009A37F8">
                  <w:pPr>
                    <w:spacing w:line="276" w:lineRule="auto"/>
                    <w:rPr>
                      <w:color w:val="3E8853" w:themeColor="accent5"/>
                    </w:rPr>
                  </w:pPr>
                  <w:r w:rsidRPr="00805C33">
                    <w:rPr>
                      <w:color w:val="3E8853" w:themeColor="accent5"/>
                    </w:rPr>
                    <w:t xml:space="preserve"> * Return list of photos taken</w:t>
                  </w:r>
                </w:p>
                <w:p w14:paraId="7432A0D7" w14:textId="77777777" w:rsidR="00DA61A4" w:rsidRPr="00805C33" w:rsidRDefault="00DA61A4" w:rsidP="009A37F8">
                  <w:pPr>
                    <w:spacing w:line="276" w:lineRule="auto"/>
                    <w:rPr>
                      <w:color w:val="3E8853" w:themeColor="accent5"/>
                    </w:rPr>
                  </w:pPr>
                  <w:r w:rsidRPr="00805C33">
                    <w:rPr>
                      <w:color w:val="3E8853" w:themeColor="accent5"/>
                    </w:rPr>
                    <w:t xml:space="preserve"> * http://localhost:8680/api/device/photo</w:t>
                  </w:r>
                </w:p>
                <w:p w14:paraId="55513B29" w14:textId="77777777" w:rsidR="00DA61A4" w:rsidRPr="00805C33" w:rsidRDefault="00DA61A4" w:rsidP="009A37F8">
                  <w:pPr>
                    <w:spacing w:line="276" w:lineRule="auto"/>
                    <w:rPr>
                      <w:color w:val="3E8853" w:themeColor="accent5"/>
                    </w:rPr>
                  </w:pPr>
                  <w:r w:rsidRPr="00805C33">
                    <w:rPr>
                      <w:color w:val="3E8853" w:themeColor="accent5"/>
                    </w:rPr>
                    <w:t xml:space="preserve"> */</w:t>
                  </w:r>
                </w:p>
                <w:p w14:paraId="285772D5" w14:textId="77777777" w:rsidR="00DA61A4" w:rsidRDefault="00DA61A4" w:rsidP="009A37F8">
                  <w:pPr>
                    <w:spacing w:line="276" w:lineRule="auto"/>
                  </w:pPr>
                  <w:r>
                    <w:t>router.get('/photo', function (req, res) {</w:t>
                  </w:r>
                </w:p>
                <w:p w14:paraId="3DDD0E2D" w14:textId="77777777" w:rsidR="00DA61A4" w:rsidRDefault="00DA61A4" w:rsidP="009A37F8">
                  <w:pPr>
                    <w:spacing w:line="276" w:lineRule="auto"/>
                  </w:pPr>
                  <w:r>
                    <w:t xml:space="preserve">    user.getUserPhoto(req.headers.userkey).then(function (result) {</w:t>
                  </w:r>
                </w:p>
                <w:p w14:paraId="6475A20C" w14:textId="77777777" w:rsidR="00DA61A4" w:rsidRDefault="00DA61A4" w:rsidP="009A37F8">
                  <w:pPr>
                    <w:spacing w:line="276" w:lineRule="auto"/>
                  </w:pPr>
                  <w:r>
                    <w:t xml:space="preserve">        res.send({ success: true, data: result })</w:t>
                  </w:r>
                </w:p>
                <w:p w14:paraId="0FD68E10" w14:textId="77777777" w:rsidR="00DA61A4" w:rsidRDefault="00DA61A4" w:rsidP="009A37F8">
                  <w:pPr>
                    <w:spacing w:line="276" w:lineRule="auto"/>
                  </w:pPr>
                  <w:r>
                    <w:t xml:space="preserve">    })</w:t>
                  </w:r>
                </w:p>
                <w:p w14:paraId="3514BE46" w14:textId="77777777" w:rsidR="00DA61A4" w:rsidRDefault="00DA61A4" w:rsidP="009A37F8">
                  <w:pPr>
                    <w:spacing w:line="276" w:lineRule="auto"/>
                  </w:pPr>
                  <w:r>
                    <w:t>})</w:t>
                  </w:r>
                </w:p>
                <w:p w14:paraId="77D461B0" w14:textId="77777777" w:rsidR="00DA61A4" w:rsidRDefault="00DA61A4" w:rsidP="009A37F8">
                  <w:pPr>
                    <w:spacing w:line="276" w:lineRule="auto"/>
                  </w:pPr>
                </w:p>
                <w:p w14:paraId="29B48A1C" w14:textId="77777777" w:rsidR="00DA61A4" w:rsidRPr="00805C33" w:rsidRDefault="00DA61A4" w:rsidP="009A37F8">
                  <w:pPr>
                    <w:spacing w:line="276" w:lineRule="auto"/>
                    <w:rPr>
                      <w:color w:val="3E8853" w:themeColor="accent5"/>
                    </w:rPr>
                  </w:pPr>
                  <w:r w:rsidRPr="00805C33">
                    <w:rPr>
                      <w:color w:val="3E8853" w:themeColor="accent5"/>
                    </w:rPr>
                    <w:t>/**</w:t>
                  </w:r>
                </w:p>
                <w:p w14:paraId="0E2320AD" w14:textId="77777777" w:rsidR="00DA61A4" w:rsidRPr="00805C33" w:rsidRDefault="00DA61A4" w:rsidP="009A37F8">
                  <w:pPr>
                    <w:spacing w:line="276" w:lineRule="auto"/>
                    <w:rPr>
                      <w:color w:val="3E8853" w:themeColor="accent5"/>
                    </w:rPr>
                  </w:pPr>
                  <w:r w:rsidRPr="00805C33">
                    <w:rPr>
                      <w:color w:val="3E8853" w:themeColor="accent5"/>
                    </w:rPr>
                    <w:t xml:space="preserve"> * [GET]</w:t>
                  </w:r>
                </w:p>
                <w:p w14:paraId="74A951C7" w14:textId="77777777" w:rsidR="00DA61A4" w:rsidRPr="00805C33" w:rsidRDefault="00DA61A4" w:rsidP="009A37F8">
                  <w:pPr>
                    <w:spacing w:line="276" w:lineRule="auto"/>
                    <w:rPr>
                      <w:color w:val="3E8853" w:themeColor="accent5"/>
                    </w:rPr>
                  </w:pPr>
                  <w:r w:rsidRPr="00805C33">
                    <w:rPr>
                      <w:color w:val="3E8853" w:themeColor="accent5"/>
                    </w:rPr>
                    <w:t xml:space="preserve"> * Return list of videos taken</w:t>
                  </w:r>
                </w:p>
                <w:p w14:paraId="1EB343B2" w14:textId="77777777" w:rsidR="00DA61A4" w:rsidRPr="00805C33" w:rsidRDefault="00DA61A4" w:rsidP="009A37F8">
                  <w:pPr>
                    <w:spacing w:line="276" w:lineRule="auto"/>
                    <w:rPr>
                      <w:color w:val="3E8853" w:themeColor="accent5"/>
                    </w:rPr>
                  </w:pPr>
                  <w:r w:rsidRPr="00805C33">
                    <w:rPr>
                      <w:color w:val="3E8853" w:themeColor="accent5"/>
                    </w:rPr>
                    <w:t xml:space="preserve"> * http://localhost:8680/api/device/video</w:t>
                  </w:r>
                </w:p>
                <w:p w14:paraId="5E38B5A4" w14:textId="77777777" w:rsidR="00DA61A4" w:rsidRPr="00805C33" w:rsidRDefault="00DA61A4" w:rsidP="009A37F8">
                  <w:pPr>
                    <w:spacing w:line="276" w:lineRule="auto"/>
                    <w:rPr>
                      <w:color w:val="3E8853" w:themeColor="accent5"/>
                    </w:rPr>
                  </w:pPr>
                  <w:r w:rsidRPr="00805C33">
                    <w:rPr>
                      <w:color w:val="3E8853" w:themeColor="accent5"/>
                    </w:rPr>
                    <w:t xml:space="preserve"> */</w:t>
                  </w:r>
                </w:p>
                <w:p w14:paraId="409D3456" w14:textId="77777777" w:rsidR="00DA61A4" w:rsidRDefault="00DA61A4" w:rsidP="009A37F8">
                  <w:pPr>
                    <w:spacing w:line="276" w:lineRule="auto"/>
                  </w:pPr>
                  <w:r>
                    <w:t>router.get('/video', function (req, res) {</w:t>
                  </w:r>
                </w:p>
                <w:p w14:paraId="69EDA653" w14:textId="77777777" w:rsidR="00DA61A4" w:rsidRDefault="00DA61A4" w:rsidP="009A37F8">
                  <w:pPr>
                    <w:spacing w:line="276" w:lineRule="auto"/>
                  </w:pPr>
                  <w:r>
                    <w:t xml:space="preserve">    user.getUserVideo(req.headers.userkey).then(function (result) {</w:t>
                  </w:r>
                </w:p>
                <w:p w14:paraId="5D12AB3F" w14:textId="77777777" w:rsidR="00DA61A4" w:rsidRDefault="00DA61A4" w:rsidP="009A37F8">
                  <w:pPr>
                    <w:spacing w:line="276" w:lineRule="auto"/>
                  </w:pPr>
                  <w:r>
                    <w:t xml:space="preserve">        res.send({ success: true, data: result })</w:t>
                  </w:r>
                </w:p>
                <w:p w14:paraId="30407BB6" w14:textId="77777777" w:rsidR="00DA61A4" w:rsidRDefault="00DA61A4" w:rsidP="009A37F8">
                  <w:pPr>
                    <w:spacing w:line="276" w:lineRule="auto"/>
                  </w:pPr>
                  <w:r>
                    <w:t xml:space="preserve">    })</w:t>
                  </w:r>
                </w:p>
                <w:p w14:paraId="34D6B734" w14:textId="77777777" w:rsidR="00DA61A4" w:rsidRDefault="00DA61A4" w:rsidP="009A37F8">
                  <w:pPr>
                    <w:spacing w:line="276" w:lineRule="auto"/>
                  </w:pPr>
                  <w:r>
                    <w:t>})</w:t>
                  </w:r>
                </w:p>
                <w:p w14:paraId="2C3F27AC" w14:textId="77777777" w:rsidR="00DA61A4" w:rsidRDefault="00DA61A4" w:rsidP="009A37F8">
                  <w:pPr>
                    <w:spacing w:line="276" w:lineRule="auto"/>
                  </w:pPr>
                </w:p>
                <w:p w14:paraId="0DE1CCE6" w14:textId="77777777" w:rsidR="00DA61A4" w:rsidRPr="00805C33" w:rsidRDefault="00DA61A4" w:rsidP="009A37F8">
                  <w:pPr>
                    <w:spacing w:line="276" w:lineRule="auto"/>
                    <w:rPr>
                      <w:color w:val="3E8853" w:themeColor="accent5"/>
                    </w:rPr>
                  </w:pPr>
                  <w:r w:rsidRPr="00805C33">
                    <w:rPr>
                      <w:color w:val="3E8853" w:themeColor="accent5"/>
                    </w:rPr>
                    <w:t>/**</w:t>
                  </w:r>
                </w:p>
                <w:p w14:paraId="2A7E5E1C" w14:textId="77777777" w:rsidR="00DA61A4" w:rsidRPr="00805C33" w:rsidRDefault="00DA61A4" w:rsidP="009A37F8">
                  <w:pPr>
                    <w:spacing w:line="276" w:lineRule="auto"/>
                    <w:rPr>
                      <w:color w:val="3E8853" w:themeColor="accent5"/>
                    </w:rPr>
                  </w:pPr>
                  <w:r w:rsidRPr="00805C33">
                    <w:rPr>
                      <w:color w:val="3E8853" w:themeColor="accent5"/>
                    </w:rPr>
                    <w:t xml:space="preserve"> * [GET]</w:t>
                  </w:r>
                </w:p>
                <w:p w14:paraId="4CED27BF" w14:textId="77777777" w:rsidR="00DA61A4" w:rsidRPr="00805C33" w:rsidRDefault="00DA61A4" w:rsidP="009A37F8">
                  <w:pPr>
                    <w:spacing w:line="276" w:lineRule="auto"/>
                    <w:rPr>
                      <w:color w:val="3E8853" w:themeColor="accent5"/>
                    </w:rPr>
                  </w:pPr>
                  <w:r w:rsidRPr="00805C33">
                    <w:rPr>
                      <w:color w:val="3E8853" w:themeColor="accent5"/>
                    </w:rPr>
                    <w:t xml:space="preserve"> * Return list of button pressed info</w:t>
                  </w:r>
                </w:p>
                <w:p w14:paraId="411AA07B" w14:textId="77777777" w:rsidR="00DA61A4" w:rsidRPr="00805C33" w:rsidRDefault="00DA61A4" w:rsidP="009A37F8">
                  <w:pPr>
                    <w:spacing w:line="276" w:lineRule="auto"/>
                    <w:rPr>
                      <w:color w:val="3E8853" w:themeColor="accent5"/>
                    </w:rPr>
                  </w:pPr>
                  <w:r w:rsidRPr="00805C33">
                    <w:rPr>
                      <w:color w:val="3E8853" w:themeColor="accent5"/>
                    </w:rPr>
                    <w:lastRenderedPageBreak/>
                    <w:t xml:space="preserve"> * http://localhost:8680/api/device/button</w:t>
                  </w:r>
                </w:p>
                <w:p w14:paraId="358B5D36" w14:textId="77777777" w:rsidR="00DA61A4" w:rsidRPr="00805C33" w:rsidRDefault="00DA61A4" w:rsidP="009A37F8">
                  <w:pPr>
                    <w:spacing w:line="276" w:lineRule="auto"/>
                    <w:rPr>
                      <w:color w:val="3E8853" w:themeColor="accent5"/>
                    </w:rPr>
                  </w:pPr>
                  <w:r w:rsidRPr="00805C33">
                    <w:rPr>
                      <w:color w:val="3E8853" w:themeColor="accent5"/>
                    </w:rPr>
                    <w:t xml:space="preserve"> */</w:t>
                  </w:r>
                </w:p>
                <w:p w14:paraId="3E83A1E1" w14:textId="77777777" w:rsidR="00DA61A4" w:rsidRDefault="00DA61A4" w:rsidP="009A37F8">
                  <w:pPr>
                    <w:spacing w:line="276" w:lineRule="auto"/>
                  </w:pPr>
                  <w:r>
                    <w:t>router.get('/button', function (req, res) {</w:t>
                  </w:r>
                </w:p>
                <w:p w14:paraId="5AE61698" w14:textId="77777777" w:rsidR="00DA61A4" w:rsidRDefault="00DA61A4" w:rsidP="009A37F8">
                  <w:pPr>
                    <w:spacing w:line="276" w:lineRule="auto"/>
                  </w:pPr>
                  <w:r>
                    <w:t xml:space="preserve">    user.getUserButton(req.headers.userkey).then(function (result) {</w:t>
                  </w:r>
                </w:p>
                <w:p w14:paraId="47FDA799" w14:textId="77777777" w:rsidR="00DA61A4" w:rsidRDefault="00DA61A4" w:rsidP="009A37F8">
                  <w:pPr>
                    <w:spacing w:line="276" w:lineRule="auto"/>
                  </w:pPr>
                  <w:r>
                    <w:t xml:space="preserve">        res.send({ success: true, data: result })</w:t>
                  </w:r>
                </w:p>
                <w:p w14:paraId="69138560" w14:textId="77777777" w:rsidR="00DA61A4" w:rsidRDefault="00DA61A4" w:rsidP="009A37F8">
                  <w:pPr>
                    <w:spacing w:line="276" w:lineRule="auto"/>
                  </w:pPr>
                  <w:r>
                    <w:t xml:space="preserve">    })</w:t>
                  </w:r>
                </w:p>
                <w:p w14:paraId="2CF0AA30" w14:textId="77777777" w:rsidR="00DA61A4" w:rsidRDefault="00DA61A4" w:rsidP="009A37F8">
                  <w:pPr>
                    <w:spacing w:line="276" w:lineRule="auto"/>
                  </w:pPr>
                  <w:r>
                    <w:t>})</w:t>
                  </w:r>
                </w:p>
                <w:p w14:paraId="27BDC603" w14:textId="77777777" w:rsidR="00DA61A4" w:rsidRDefault="00DA61A4" w:rsidP="009A37F8">
                  <w:pPr>
                    <w:spacing w:line="276" w:lineRule="auto"/>
                  </w:pPr>
                </w:p>
                <w:p w14:paraId="36621B03" w14:textId="77777777" w:rsidR="00DA61A4" w:rsidRPr="00805C33" w:rsidRDefault="00DA61A4" w:rsidP="009A37F8">
                  <w:pPr>
                    <w:spacing w:line="276" w:lineRule="auto"/>
                    <w:rPr>
                      <w:color w:val="3E8853" w:themeColor="accent5"/>
                    </w:rPr>
                  </w:pPr>
                  <w:r w:rsidRPr="00805C33">
                    <w:rPr>
                      <w:color w:val="3E8853" w:themeColor="accent5"/>
                    </w:rPr>
                    <w:t>/**</w:t>
                  </w:r>
                </w:p>
                <w:p w14:paraId="6CB30539" w14:textId="77777777" w:rsidR="00DA61A4" w:rsidRPr="00805C33" w:rsidRDefault="00DA61A4" w:rsidP="009A37F8">
                  <w:pPr>
                    <w:spacing w:line="276" w:lineRule="auto"/>
                    <w:rPr>
                      <w:color w:val="3E8853" w:themeColor="accent5"/>
                    </w:rPr>
                  </w:pPr>
                  <w:r w:rsidRPr="00805C33">
                    <w:rPr>
                      <w:color w:val="3E8853" w:themeColor="accent5"/>
                    </w:rPr>
                    <w:t xml:space="preserve"> * [GET]</w:t>
                  </w:r>
                </w:p>
                <w:p w14:paraId="2ADC5252" w14:textId="77777777" w:rsidR="00DA61A4" w:rsidRPr="00805C33" w:rsidRDefault="00DA61A4" w:rsidP="009A37F8">
                  <w:pPr>
                    <w:spacing w:line="276" w:lineRule="auto"/>
                    <w:rPr>
                      <w:color w:val="3E8853" w:themeColor="accent5"/>
                    </w:rPr>
                  </w:pPr>
                  <w:r w:rsidRPr="00805C33">
                    <w:rPr>
                      <w:color w:val="3E8853" w:themeColor="accent5"/>
                    </w:rPr>
                    <w:t xml:space="preserve"> * Return list of displayed messages</w:t>
                  </w:r>
                </w:p>
                <w:p w14:paraId="614EDBF1" w14:textId="77777777" w:rsidR="00DA61A4" w:rsidRPr="00805C33" w:rsidRDefault="00DA61A4" w:rsidP="009A37F8">
                  <w:pPr>
                    <w:spacing w:line="276" w:lineRule="auto"/>
                    <w:rPr>
                      <w:color w:val="3E8853" w:themeColor="accent5"/>
                    </w:rPr>
                  </w:pPr>
                  <w:r w:rsidRPr="00805C33">
                    <w:rPr>
                      <w:color w:val="3E8853" w:themeColor="accent5"/>
                    </w:rPr>
                    <w:t xml:space="preserve"> * http://localhost:8680/api/device/message</w:t>
                  </w:r>
                </w:p>
                <w:p w14:paraId="2958A9AF" w14:textId="77777777" w:rsidR="00DA61A4" w:rsidRPr="00805C33" w:rsidRDefault="00DA61A4" w:rsidP="009A37F8">
                  <w:pPr>
                    <w:spacing w:line="276" w:lineRule="auto"/>
                    <w:rPr>
                      <w:color w:val="3E8853" w:themeColor="accent5"/>
                    </w:rPr>
                  </w:pPr>
                  <w:r w:rsidRPr="00805C33">
                    <w:rPr>
                      <w:color w:val="3E8853" w:themeColor="accent5"/>
                    </w:rPr>
                    <w:t xml:space="preserve"> */</w:t>
                  </w:r>
                </w:p>
                <w:p w14:paraId="49725F16" w14:textId="77777777" w:rsidR="00DA61A4" w:rsidRDefault="00DA61A4" w:rsidP="009A37F8">
                  <w:pPr>
                    <w:spacing w:line="276" w:lineRule="auto"/>
                  </w:pPr>
                  <w:r>
                    <w:t>router.get('/message', function (req, res) {</w:t>
                  </w:r>
                </w:p>
                <w:p w14:paraId="43B6B7E4" w14:textId="77777777" w:rsidR="00DA61A4" w:rsidRDefault="00DA61A4" w:rsidP="009A37F8">
                  <w:pPr>
                    <w:spacing w:line="276" w:lineRule="auto"/>
                  </w:pPr>
                  <w:r>
                    <w:t xml:space="preserve">    user.getUserMessages(req.headers.userkey).then(function (result) {</w:t>
                  </w:r>
                </w:p>
                <w:p w14:paraId="53B98B0E" w14:textId="77777777" w:rsidR="00DA61A4" w:rsidRDefault="00DA61A4" w:rsidP="009A37F8">
                  <w:pPr>
                    <w:spacing w:line="276" w:lineRule="auto"/>
                  </w:pPr>
                  <w:r>
                    <w:t xml:space="preserve">        res.send({ success: true, data: result })</w:t>
                  </w:r>
                </w:p>
                <w:p w14:paraId="10188123" w14:textId="77777777" w:rsidR="00DA61A4" w:rsidRDefault="00DA61A4" w:rsidP="009A37F8">
                  <w:pPr>
                    <w:spacing w:line="276" w:lineRule="auto"/>
                  </w:pPr>
                  <w:r>
                    <w:t xml:space="preserve">    })</w:t>
                  </w:r>
                </w:p>
                <w:p w14:paraId="171EE885" w14:textId="77777777" w:rsidR="00DA61A4" w:rsidRDefault="00DA61A4" w:rsidP="009A37F8">
                  <w:pPr>
                    <w:spacing w:line="276" w:lineRule="auto"/>
                  </w:pPr>
                  <w:r>
                    <w:t>})</w:t>
                  </w:r>
                </w:p>
                <w:p w14:paraId="17CAF0C3" w14:textId="77777777" w:rsidR="00DA61A4" w:rsidRDefault="00DA61A4" w:rsidP="009A37F8">
                  <w:pPr>
                    <w:spacing w:line="276" w:lineRule="auto"/>
                  </w:pPr>
                </w:p>
                <w:p w14:paraId="5F833664" w14:textId="77777777" w:rsidR="00DA61A4" w:rsidRPr="00805C33" w:rsidRDefault="00DA61A4" w:rsidP="009A37F8">
                  <w:pPr>
                    <w:spacing w:line="276" w:lineRule="auto"/>
                    <w:rPr>
                      <w:color w:val="3E8853" w:themeColor="accent5"/>
                    </w:rPr>
                  </w:pPr>
                  <w:r w:rsidRPr="00805C33">
                    <w:rPr>
                      <w:color w:val="3E8853" w:themeColor="accent5"/>
                    </w:rPr>
                    <w:t>/**</w:t>
                  </w:r>
                </w:p>
                <w:p w14:paraId="47CA7418" w14:textId="77777777" w:rsidR="00DA61A4" w:rsidRPr="00805C33" w:rsidRDefault="00DA61A4" w:rsidP="009A37F8">
                  <w:pPr>
                    <w:spacing w:line="276" w:lineRule="auto"/>
                    <w:rPr>
                      <w:color w:val="3E8853" w:themeColor="accent5"/>
                    </w:rPr>
                  </w:pPr>
                  <w:r w:rsidRPr="00805C33">
                    <w:rPr>
                      <w:color w:val="3E8853" w:themeColor="accent5"/>
                    </w:rPr>
                    <w:t xml:space="preserve"> * [GET]</w:t>
                  </w:r>
                </w:p>
                <w:p w14:paraId="3CD4876C" w14:textId="77777777" w:rsidR="00DA61A4" w:rsidRPr="00805C33" w:rsidRDefault="00DA61A4" w:rsidP="009A37F8">
                  <w:pPr>
                    <w:spacing w:line="276" w:lineRule="auto"/>
                    <w:rPr>
                      <w:color w:val="3E8853" w:themeColor="accent5"/>
                    </w:rPr>
                  </w:pPr>
                  <w:r w:rsidRPr="00805C33">
                    <w:rPr>
                      <w:color w:val="3E8853" w:themeColor="accent5"/>
                    </w:rPr>
                    <w:t xml:space="preserve"> * Return status of led</w:t>
                  </w:r>
                </w:p>
                <w:p w14:paraId="405C17BF" w14:textId="77777777" w:rsidR="00DA61A4" w:rsidRPr="00805C33" w:rsidRDefault="00DA61A4" w:rsidP="009A37F8">
                  <w:pPr>
                    <w:spacing w:line="276" w:lineRule="auto"/>
                    <w:rPr>
                      <w:color w:val="3E8853" w:themeColor="accent5"/>
                    </w:rPr>
                  </w:pPr>
                  <w:r w:rsidRPr="00805C33">
                    <w:rPr>
                      <w:color w:val="3E8853" w:themeColor="accent5"/>
                    </w:rPr>
                    <w:t xml:space="preserve"> * http://localhost:8680/api/device/led</w:t>
                  </w:r>
                </w:p>
                <w:p w14:paraId="2807C83D" w14:textId="77777777" w:rsidR="00DA61A4" w:rsidRPr="00805C33" w:rsidRDefault="00DA61A4" w:rsidP="009A37F8">
                  <w:pPr>
                    <w:spacing w:line="276" w:lineRule="auto"/>
                    <w:rPr>
                      <w:color w:val="3E8853" w:themeColor="accent5"/>
                    </w:rPr>
                  </w:pPr>
                  <w:r w:rsidRPr="00805C33">
                    <w:rPr>
                      <w:color w:val="3E8853" w:themeColor="accent5"/>
                    </w:rPr>
                    <w:t xml:space="preserve"> */</w:t>
                  </w:r>
                </w:p>
                <w:p w14:paraId="4D999B6F" w14:textId="77777777" w:rsidR="00DA61A4" w:rsidRDefault="00DA61A4" w:rsidP="009A37F8">
                  <w:pPr>
                    <w:spacing w:line="276" w:lineRule="auto"/>
                  </w:pPr>
                  <w:r>
                    <w:t>router.get('/led', function (req, res) {</w:t>
                  </w:r>
                </w:p>
                <w:p w14:paraId="18ECD1E9" w14:textId="77777777" w:rsidR="00DA61A4" w:rsidRDefault="00DA61A4" w:rsidP="009A37F8">
                  <w:pPr>
                    <w:spacing w:line="276" w:lineRule="auto"/>
                  </w:pPr>
                  <w:r>
                    <w:t xml:space="preserve">    data.getUserLight(req.headers.userkey).then(function (result) {</w:t>
                  </w:r>
                </w:p>
                <w:p w14:paraId="503D904A" w14:textId="77777777" w:rsidR="00DA61A4" w:rsidRDefault="00DA61A4" w:rsidP="009A37F8">
                  <w:pPr>
                    <w:spacing w:line="276" w:lineRule="auto"/>
                  </w:pPr>
                  <w:r>
                    <w:t xml:space="preserve">        res.send({ success: true, data: result })</w:t>
                  </w:r>
                </w:p>
                <w:p w14:paraId="64D54D02" w14:textId="77777777" w:rsidR="00DA61A4" w:rsidRDefault="00DA61A4" w:rsidP="009A37F8">
                  <w:pPr>
                    <w:spacing w:line="276" w:lineRule="auto"/>
                  </w:pPr>
                  <w:r>
                    <w:t xml:space="preserve">    })</w:t>
                  </w:r>
                </w:p>
                <w:p w14:paraId="65F835AB" w14:textId="77777777" w:rsidR="00DA61A4" w:rsidRDefault="00DA61A4" w:rsidP="009A37F8">
                  <w:pPr>
                    <w:spacing w:line="276" w:lineRule="auto"/>
                  </w:pPr>
                  <w:r>
                    <w:t>})</w:t>
                  </w:r>
                </w:p>
                <w:p w14:paraId="7E2FC931" w14:textId="77777777" w:rsidR="00DA61A4" w:rsidRDefault="00DA61A4" w:rsidP="009A37F8">
                  <w:pPr>
                    <w:spacing w:line="276" w:lineRule="auto"/>
                  </w:pPr>
                </w:p>
                <w:p w14:paraId="0A466879" w14:textId="77777777" w:rsidR="00DA61A4" w:rsidRDefault="00DA61A4" w:rsidP="009A37F8">
                  <w:pPr>
                    <w:spacing w:line="276" w:lineRule="auto"/>
                  </w:pPr>
                  <w:r>
                    <w:t>module.exports = router</w:t>
                  </w:r>
                </w:p>
              </w:tc>
            </w:tr>
          </w:tbl>
          <w:p w14:paraId="2A9198EF" w14:textId="77777777" w:rsidR="00DA61A4" w:rsidRDefault="00DA61A4" w:rsidP="009A37F8">
            <w:pPr>
              <w:spacing w:line="276" w:lineRule="auto"/>
            </w:pPr>
          </w:p>
          <w:p w14:paraId="2EA4C3A5" w14:textId="77777777" w:rsidR="00DA61A4" w:rsidRDefault="00DA61A4" w:rsidP="009A37F8">
            <w:pPr>
              <w:spacing w:line="276" w:lineRule="auto"/>
            </w:pPr>
          </w:p>
        </w:tc>
      </w:tr>
      <w:tr w:rsidR="00DA61A4" w:rsidRPr="00540EF8" w14:paraId="4325454C" w14:textId="77777777" w:rsidTr="009A37F8">
        <w:trPr>
          <w:trHeight w:val="9801"/>
        </w:trPr>
        <w:tc>
          <w:tcPr>
            <w:tcW w:w="9739" w:type="dxa"/>
            <w:shd w:val="clear" w:color="auto" w:fill="auto"/>
          </w:tcPr>
          <w:p w14:paraId="4998C79E" w14:textId="77777777" w:rsidR="00DA61A4" w:rsidRDefault="00DA61A4" w:rsidP="009A37F8">
            <w:pPr>
              <w:spacing w:line="276" w:lineRule="auto"/>
            </w:pPr>
          </w:p>
          <w:p w14:paraId="052EC4FB" w14:textId="77777777" w:rsidR="00DA61A4" w:rsidRDefault="00DA61A4" w:rsidP="00B9765C">
            <w:pPr>
              <w:pStyle w:val="ListParagraph"/>
              <w:numPr>
                <w:ilvl w:val="0"/>
                <w:numId w:val="14"/>
              </w:numPr>
              <w:spacing w:line="276" w:lineRule="auto"/>
            </w:pPr>
            <w:r w:rsidRPr="003B2858">
              <w:t xml:space="preserve">Create a javascript file </w:t>
            </w:r>
            <w:r w:rsidRPr="00696AE8">
              <w:rPr>
                <w:b/>
              </w:rPr>
              <w:t>ProductAPIController.js</w:t>
            </w:r>
            <w:r w:rsidRPr="003B2858">
              <w:t xml:space="preserve"> and paste the code inside the file</w:t>
            </w:r>
          </w:p>
          <w:p w14:paraId="6E478DB9" w14:textId="77777777" w:rsidR="00DA61A4" w:rsidRDefault="00DA61A4" w:rsidP="009A37F8">
            <w:pPr>
              <w:pStyle w:val="ListParagraph"/>
              <w:spacing w:line="276" w:lineRule="auto"/>
            </w:pPr>
          </w:p>
          <w:tbl>
            <w:tblPr>
              <w:tblStyle w:val="TableGrid"/>
              <w:tblW w:w="0" w:type="auto"/>
              <w:tblLook w:val="04A0" w:firstRow="1" w:lastRow="0" w:firstColumn="1" w:lastColumn="0" w:noHBand="0" w:noVBand="1"/>
            </w:tblPr>
            <w:tblGrid>
              <w:gridCol w:w="9513"/>
            </w:tblGrid>
            <w:tr w:rsidR="00DA61A4" w14:paraId="1CB5D2F1" w14:textId="77777777" w:rsidTr="009A37F8">
              <w:tc>
                <w:tcPr>
                  <w:tcW w:w="9513" w:type="dxa"/>
                  <w:shd w:val="clear" w:color="auto" w:fill="F2F2F2" w:themeFill="background1" w:themeFillShade="F2"/>
                </w:tcPr>
                <w:p w14:paraId="4A14E96B" w14:textId="77777777" w:rsidR="00DA61A4" w:rsidRDefault="00DA61A4" w:rsidP="009A37F8">
                  <w:pPr>
                    <w:spacing w:line="276" w:lineRule="auto"/>
                  </w:pPr>
                  <w:r>
                    <w:t>var express = require('express');</w:t>
                  </w:r>
                </w:p>
                <w:p w14:paraId="1F4B876A" w14:textId="77777777" w:rsidR="00DA61A4" w:rsidRDefault="00DA61A4" w:rsidP="009A37F8">
                  <w:pPr>
                    <w:spacing w:line="276" w:lineRule="auto"/>
                  </w:pPr>
                  <w:r>
                    <w:t>var router = express.Router();</w:t>
                  </w:r>
                </w:p>
                <w:p w14:paraId="2F96A34F" w14:textId="77777777" w:rsidR="00DA61A4" w:rsidRDefault="00DA61A4" w:rsidP="009A37F8">
                  <w:pPr>
                    <w:spacing w:line="276" w:lineRule="auto"/>
                  </w:pPr>
                  <w:r>
                    <w:t>var path = require('path');</w:t>
                  </w:r>
                </w:p>
                <w:p w14:paraId="4103D136" w14:textId="77777777" w:rsidR="00DA61A4" w:rsidRDefault="00DA61A4" w:rsidP="009A37F8">
                  <w:pPr>
                    <w:spacing w:line="276" w:lineRule="auto"/>
                  </w:pPr>
                  <w:r>
                    <w:t>var product = require(path.resolve('./APIs/product.js'));</w:t>
                  </w:r>
                </w:p>
                <w:p w14:paraId="4A7DD158" w14:textId="77777777" w:rsidR="00DA61A4" w:rsidRDefault="00DA61A4" w:rsidP="009A37F8">
                  <w:pPr>
                    <w:spacing w:line="276" w:lineRule="auto"/>
                  </w:pPr>
                </w:p>
                <w:p w14:paraId="57D4F6CF" w14:textId="77777777" w:rsidR="00DA61A4" w:rsidRPr="00696AE8" w:rsidRDefault="00DA61A4" w:rsidP="009A37F8">
                  <w:pPr>
                    <w:spacing w:line="276" w:lineRule="auto"/>
                    <w:rPr>
                      <w:color w:val="3E8853" w:themeColor="accent5"/>
                    </w:rPr>
                  </w:pPr>
                  <w:r w:rsidRPr="00696AE8">
                    <w:rPr>
                      <w:color w:val="3E8853" w:themeColor="accent5"/>
                    </w:rPr>
                    <w:t>/**</w:t>
                  </w:r>
                </w:p>
                <w:p w14:paraId="200D34E0" w14:textId="77777777" w:rsidR="00DA61A4" w:rsidRPr="00696AE8" w:rsidRDefault="00DA61A4" w:rsidP="009A37F8">
                  <w:pPr>
                    <w:spacing w:line="276" w:lineRule="auto"/>
                    <w:rPr>
                      <w:color w:val="3E8853" w:themeColor="accent5"/>
                    </w:rPr>
                  </w:pPr>
                  <w:r w:rsidRPr="00696AE8">
                    <w:rPr>
                      <w:color w:val="3E8853" w:themeColor="accent5"/>
                    </w:rPr>
                    <w:t xml:space="preserve"> * [POST]</w:t>
                  </w:r>
                </w:p>
                <w:p w14:paraId="35B22867" w14:textId="77777777" w:rsidR="00DA61A4" w:rsidRPr="00696AE8" w:rsidRDefault="00DA61A4" w:rsidP="009A37F8">
                  <w:pPr>
                    <w:spacing w:line="276" w:lineRule="auto"/>
                    <w:rPr>
                      <w:color w:val="3E8853" w:themeColor="accent5"/>
                    </w:rPr>
                  </w:pPr>
                  <w:r w:rsidRPr="00696AE8">
                    <w:rPr>
                      <w:color w:val="3E8853" w:themeColor="accent5"/>
                    </w:rPr>
                    <w:t xml:space="preserve"> * Add Product Key to firebase</w:t>
                  </w:r>
                </w:p>
                <w:p w14:paraId="0EC4C5A5" w14:textId="77777777" w:rsidR="00DA61A4" w:rsidRPr="00696AE8" w:rsidRDefault="00DA61A4" w:rsidP="009A37F8">
                  <w:pPr>
                    <w:spacing w:line="276" w:lineRule="auto"/>
                    <w:rPr>
                      <w:color w:val="3E8853" w:themeColor="accent5"/>
                    </w:rPr>
                  </w:pPr>
                  <w:r w:rsidRPr="00696AE8">
                    <w:rPr>
                      <w:color w:val="3E8853" w:themeColor="accent5"/>
                    </w:rPr>
                    <w:t xml:space="preserve"> * http://localhost:3000/api/product/</w:t>
                  </w:r>
                </w:p>
                <w:p w14:paraId="2DDF16B2" w14:textId="77777777" w:rsidR="00DA61A4" w:rsidRPr="00696AE8" w:rsidRDefault="00DA61A4" w:rsidP="009A37F8">
                  <w:pPr>
                    <w:spacing w:line="276" w:lineRule="auto"/>
                    <w:rPr>
                      <w:color w:val="3E8853" w:themeColor="accent5"/>
                    </w:rPr>
                  </w:pPr>
                  <w:r w:rsidRPr="00696AE8">
                    <w:rPr>
                      <w:color w:val="3E8853" w:themeColor="accent5"/>
                    </w:rPr>
                    <w:t xml:space="preserve"> * Body: JSON(application/json)</w:t>
                  </w:r>
                </w:p>
                <w:p w14:paraId="627676A4" w14:textId="77777777" w:rsidR="00DA61A4" w:rsidRPr="00696AE8" w:rsidRDefault="00DA61A4" w:rsidP="009A37F8">
                  <w:pPr>
                    <w:spacing w:line="276" w:lineRule="auto"/>
                    <w:rPr>
                      <w:color w:val="3E8853" w:themeColor="accent5"/>
                    </w:rPr>
                  </w:pPr>
                  <w:r w:rsidRPr="00696AE8">
                    <w:rPr>
                      <w:color w:val="3E8853" w:themeColor="accent5"/>
                    </w:rPr>
                    <w:t xml:space="preserve"> * {</w:t>
                  </w:r>
                </w:p>
                <w:p w14:paraId="75B25275" w14:textId="77777777" w:rsidR="00DA61A4" w:rsidRPr="00696AE8" w:rsidRDefault="00DA61A4" w:rsidP="009A37F8">
                  <w:pPr>
                    <w:spacing w:line="276" w:lineRule="auto"/>
                    <w:rPr>
                      <w:color w:val="3E8853" w:themeColor="accent5"/>
                    </w:rPr>
                  </w:pPr>
                  <w:r w:rsidRPr="00696AE8">
                    <w:rPr>
                      <w:color w:val="3E8853" w:themeColor="accent5"/>
                    </w:rPr>
                    <w:t xml:space="preserve">        "productKey": ""</w:t>
                  </w:r>
                </w:p>
                <w:p w14:paraId="55124D63" w14:textId="77777777" w:rsidR="00DA61A4" w:rsidRPr="00696AE8" w:rsidRDefault="00DA61A4" w:rsidP="009A37F8">
                  <w:pPr>
                    <w:spacing w:line="276" w:lineRule="auto"/>
                    <w:rPr>
                      <w:color w:val="3E8853" w:themeColor="accent5"/>
                    </w:rPr>
                  </w:pPr>
                  <w:r w:rsidRPr="00696AE8">
                    <w:rPr>
                      <w:color w:val="3E8853" w:themeColor="accent5"/>
                    </w:rPr>
                    <w:t xml:space="preserve">    }</w:t>
                  </w:r>
                </w:p>
                <w:p w14:paraId="3A2FA49C" w14:textId="77777777" w:rsidR="00DA61A4" w:rsidRPr="00696AE8" w:rsidRDefault="00DA61A4" w:rsidP="009A37F8">
                  <w:pPr>
                    <w:spacing w:line="276" w:lineRule="auto"/>
                    <w:rPr>
                      <w:color w:val="3E8853" w:themeColor="accent5"/>
                    </w:rPr>
                  </w:pPr>
                  <w:r w:rsidRPr="00696AE8">
                    <w:rPr>
                      <w:color w:val="3E8853" w:themeColor="accent5"/>
                    </w:rPr>
                    <w:t xml:space="preserve"> */</w:t>
                  </w:r>
                </w:p>
                <w:p w14:paraId="50CABFC0" w14:textId="77777777" w:rsidR="00DA61A4" w:rsidRDefault="00DA61A4" w:rsidP="009A37F8">
                  <w:pPr>
                    <w:spacing w:line="276" w:lineRule="auto"/>
                  </w:pPr>
                  <w:r>
                    <w:t>router.post('/', function (req, res) {</w:t>
                  </w:r>
                </w:p>
                <w:p w14:paraId="0D2B02BE" w14:textId="77777777" w:rsidR="00DA61A4" w:rsidRDefault="00DA61A4" w:rsidP="009A37F8">
                  <w:pPr>
                    <w:spacing w:line="276" w:lineRule="auto"/>
                  </w:pPr>
                  <w:r>
                    <w:t xml:space="preserve">    var productKey = req.body.productKey;</w:t>
                  </w:r>
                </w:p>
                <w:p w14:paraId="4614EC45" w14:textId="77777777" w:rsidR="00DA61A4" w:rsidRDefault="00DA61A4" w:rsidP="009A37F8">
                  <w:pPr>
                    <w:spacing w:line="276" w:lineRule="auto"/>
                  </w:pPr>
                  <w:r>
                    <w:t xml:space="preserve">    product.addProductKey(productKey)</w:t>
                  </w:r>
                </w:p>
                <w:p w14:paraId="2BB8E437" w14:textId="77777777" w:rsidR="00DA61A4" w:rsidRDefault="00DA61A4" w:rsidP="009A37F8">
                  <w:pPr>
                    <w:spacing w:line="276" w:lineRule="auto"/>
                  </w:pPr>
                  <w:r>
                    <w:t xml:space="preserve">        .then(function (result) {</w:t>
                  </w:r>
                </w:p>
                <w:p w14:paraId="6F17E0F4" w14:textId="77777777" w:rsidR="00DA61A4" w:rsidRDefault="00DA61A4" w:rsidP="009A37F8">
                  <w:pPr>
                    <w:spacing w:line="276" w:lineRule="auto"/>
                  </w:pPr>
                  <w:r>
                    <w:t xml:space="preserve">            res.send({ success: true, message: result });</w:t>
                  </w:r>
                </w:p>
                <w:p w14:paraId="021DDBB8" w14:textId="77777777" w:rsidR="00DA61A4" w:rsidRDefault="00DA61A4" w:rsidP="009A37F8">
                  <w:pPr>
                    <w:spacing w:line="276" w:lineRule="auto"/>
                  </w:pPr>
                  <w:r>
                    <w:t xml:space="preserve">        }).catch(function (error) {</w:t>
                  </w:r>
                </w:p>
                <w:p w14:paraId="4E82C4AF" w14:textId="77777777" w:rsidR="00DA61A4" w:rsidRDefault="00DA61A4" w:rsidP="009A37F8">
                  <w:pPr>
                    <w:spacing w:line="276" w:lineRule="auto"/>
                  </w:pPr>
                  <w:r>
                    <w:t xml:space="preserve">            res.send({ success: false, message: error });</w:t>
                  </w:r>
                </w:p>
                <w:p w14:paraId="09C0592D" w14:textId="77777777" w:rsidR="00DA61A4" w:rsidRDefault="00DA61A4" w:rsidP="009A37F8">
                  <w:pPr>
                    <w:spacing w:line="276" w:lineRule="auto"/>
                  </w:pPr>
                  <w:r>
                    <w:t xml:space="preserve">        });</w:t>
                  </w:r>
                </w:p>
                <w:p w14:paraId="3329D789" w14:textId="77777777" w:rsidR="00DA61A4" w:rsidRDefault="00DA61A4" w:rsidP="009A37F8">
                  <w:pPr>
                    <w:spacing w:line="276" w:lineRule="auto"/>
                  </w:pPr>
                  <w:r>
                    <w:t>});</w:t>
                  </w:r>
                </w:p>
                <w:p w14:paraId="673E617C" w14:textId="77777777" w:rsidR="00DA61A4" w:rsidRDefault="00DA61A4" w:rsidP="009A37F8">
                  <w:pPr>
                    <w:spacing w:line="276" w:lineRule="auto"/>
                  </w:pPr>
                </w:p>
                <w:p w14:paraId="5F2EAD28" w14:textId="77777777" w:rsidR="00DA61A4" w:rsidRDefault="00DA61A4" w:rsidP="009A37F8">
                  <w:pPr>
                    <w:spacing w:line="276" w:lineRule="auto"/>
                  </w:pPr>
                  <w:r>
                    <w:t>module.exports = router;</w:t>
                  </w:r>
                </w:p>
              </w:tc>
            </w:tr>
          </w:tbl>
          <w:p w14:paraId="066A2140" w14:textId="77777777" w:rsidR="00DA61A4" w:rsidRDefault="00DA61A4" w:rsidP="009A37F8">
            <w:pPr>
              <w:spacing w:line="276" w:lineRule="auto"/>
            </w:pPr>
          </w:p>
          <w:p w14:paraId="308A427B" w14:textId="77777777" w:rsidR="00DA61A4" w:rsidRDefault="00DA61A4" w:rsidP="009A37F8">
            <w:pPr>
              <w:spacing w:line="276" w:lineRule="auto"/>
            </w:pPr>
          </w:p>
        </w:tc>
      </w:tr>
      <w:tr w:rsidR="00DA61A4" w:rsidRPr="00540EF8" w14:paraId="36839CA7" w14:textId="77777777" w:rsidTr="009A37F8">
        <w:tc>
          <w:tcPr>
            <w:tcW w:w="9739" w:type="dxa"/>
            <w:shd w:val="clear" w:color="auto" w:fill="auto"/>
          </w:tcPr>
          <w:p w14:paraId="07E03B92" w14:textId="77777777" w:rsidR="00DA61A4" w:rsidRDefault="00DA61A4" w:rsidP="009A37F8">
            <w:pPr>
              <w:spacing w:line="276" w:lineRule="auto"/>
            </w:pPr>
          </w:p>
          <w:p w14:paraId="405A040A" w14:textId="77777777" w:rsidR="00DA61A4" w:rsidRDefault="00DA61A4" w:rsidP="00B9765C">
            <w:pPr>
              <w:pStyle w:val="ListParagraph"/>
              <w:numPr>
                <w:ilvl w:val="0"/>
                <w:numId w:val="14"/>
              </w:numPr>
              <w:spacing w:line="276" w:lineRule="auto"/>
            </w:pPr>
            <w:r w:rsidRPr="00696AE8">
              <w:t xml:space="preserve">Create a javascript file </w:t>
            </w:r>
            <w:r w:rsidRPr="00696AE8">
              <w:rPr>
                <w:b/>
              </w:rPr>
              <w:t>UserAPIController.js</w:t>
            </w:r>
            <w:r w:rsidRPr="00696AE8">
              <w:t xml:space="preserve"> and paste the code inside the file</w:t>
            </w:r>
          </w:p>
          <w:p w14:paraId="5859CFB8" w14:textId="77777777" w:rsidR="00DA61A4" w:rsidRDefault="00DA61A4" w:rsidP="009A37F8">
            <w:pPr>
              <w:pStyle w:val="ListParagraph"/>
              <w:spacing w:line="276" w:lineRule="auto"/>
            </w:pPr>
          </w:p>
          <w:tbl>
            <w:tblPr>
              <w:tblStyle w:val="TableGrid"/>
              <w:tblW w:w="0" w:type="auto"/>
              <w:tblLook w:val="04A0" w:firstRow="1" w:lastRow="0" w:firstColumn="1" w:lastColumn="0" w:noHBand="0" w:noVBand="1"/>
            </w:tblPr>
            <w:tblGrid>
              <w:gridCol w:w="9513"/>
            </w:tblGrid>
            <w:tr w:rsidR="00DA61A4" w14:paraId="64CED29C" w14:textId="77777777" w:rsidTr="009A37F8">
              <w:tc>
                <w:tcPr>
                  <w:tcW w:w="9513" w:type="dxa"/>
                  <w:shd w:val="clear" w:color="auto" w:fill="F2F2F2" w:themeFill="background1" w:themeFillShade="F2"/>
                </w:tcPr>
                <w:p w14:paraId="0882A8C1" w14:textId="77777777" w:rsidR="00DA61A4" w:rsidRDefault="00DA61A4" w:rsidP="009A37F8">
                  <w:pPr>
                    <w:spacing w:line="276" w:lineRule="auto"/>
                  </w:pPr>
                  <w:r>
                    <w:t>var express = require('express');</w:t>
                  </w:r>
                </w:p>
                <w:p w14:paraId="17909E9A" w14:textId="77777777" w:rsidR="00DA61A4" w:rsidRDefault="00DA61A4" w:rsidP="009A37F8">
                  <w:pPr>
                    <w:spacing w:line="276" w:lineRule="auto"/>
                  </w:pPr>
                  <w:r>
                    <w:t>var router = express.Router();</w:t>
                  </w:r>
                </w:p>
                <w:p w14:paraId="22212D0C" w14:textId="77777777" w:rsidR="00DA61A4" w:rsidRDefault="00DA61A4" w:rsidP="009A37F8">
                  <w:pPr>
                    <w:spacing w:line="276" w:lineRule="auto"/>
                  </w:pPr>
                  <w:r>
                    <w:t>var path = require('path');</w:t>
                  </w:r>
                </w:p>
                <w:p w14:paraId="6DC9FA8D" w14:textId="77777777" w:rsidR="00DA61A4" w:rsidRDefault="00DA61A4" w:rsidP="009A37F8">
                  <w:pPr>
                    <w:spacing w:line="276" w:lineRule="auto"/>
                  </w:pPr>
                  <w:r>
                    <w:t>var user = require(path.resolve('./APIs/user.js'));</w:t>
                  </w:r>
                </w:p>
                <w:p w14:paraId="789DE137" w14:textId="77777777" w:rsidR="00DA61A4" w:rsidRDefault="00DA61A4" w:rsidP="009A37F8">
                  <w:pPr>
                    <w:spacing w:line="276" w:lineRule="auto"/>
                  </w:pPr>
                  <w:r>
                    <w:t>var config = require('../config').others;</w:t>
                  </w:r>
                </w:p>
                <w:p w14:paraId="5BD5EDB2" w14:textId="77777777" w:rsidR="00DA61A4" w:rsidRDefault="00DA61A4" w:rsidP="009A37F8">
                  <w:pPr>
                    <w:spacing w:line="276" w:lineRule="auto"/>
                  </w:pPr>
                </w:p>
                <w:p w14:paraId="390CA31A" w14:textId="77777777" w:rsidR="00DA61A4" w:rsidRDefault="00DA61A4" w:rsidP="009A37F8">
                  <w:pPr>
                    <w:spacing w:line="276" w:lineRule="auto"/>
                  </w:pPr>
                  <w:r>
                    <w:t>router.get('/', function (req, res) {</w:t>
                  </w:r>
                </w:p>
                <w:p w14:paraId="34D9E354" w14:textId="77777777" w:rsidR="00DA61A4" w:rsidRDefault="00DA61A4" w:rsidP="009A37F8">
                  <w:pPr>
                    <w:spacing w:line="276" w:lineRule="auto"/>
                  </w:pPr>
                  <w:r>
                    <w:t xml:space="preserve">    res.send('Available')</w:t>
                  </w:r>
                </w:p>
                <w:p w14:paraId="25F2E0EA" w14:textId="77777777" w:rsidR="00DA61A4" w:rsidRDefault="00DA61A4" w:rsidP="009A37F8">
                  <w:pPr>
                    <w:spacing w:line="276" w:lineRule="auto"/>
                  </w:pPr>
                  <w:r>
                    <w:lastRenderedPageBreak/>
                    <w:t>})</w:t>
                  </w:r>
                </w:p>
                <w:p w14:paraId="71AB2ADA" w14:textId="77777777" w:rsidR="00DA61A4" w:rsidRDefault="00DA61A4" w:rsidP="009A37F8">
                  <w:pPr>
                    <w:spacing w:line="276" w:lineRule="auto"/>
                  </w:pPr>
                </w:p>
                <w:p w14:paraId="4E97CFBA" w14:textId="77777777" w:rsidR="00DA61A4" w:rsidRPr="00696AE8" w:rsidRDefault="00DA61A4" w:rsidP="009A37F8">
                  <w:pPr>
                    <w:spacing w:line="276" w:lineRule="auto"/>
                    <w:rPr>
                      <w:color w:val="3E8853" w:themeColor="accent5"/>
                    </w:rPr>
                  </w:pPr>
                  <w:r w:rsidRPr="00696AE8">
                    <w:rPr>
                      <w:color w:val="3E8853" w:themeColor="accent5"/>
                    </w:rPr>
                    <w:t>/**</w:t>
                  </w:r>
                </w:p>
                <w:p w14:paraId="3108E704" w14:textId="77777777" w:rsidR="00DA61A4" w:rsidRPr="00696AE8" w:rsidRDefault="00DA61A4" w:rsidP="009A37F8">
                  <w:pPr>
                    <w:spacing w:line="276" w:lineRule="auto"/>
                    <w:rPr>
                      <w:color w:val="3E8853" w:themeColor="accent5"/>
                    </w:rPr>
                  </w:pPr>
                  <w:r w:rsidRPr="00696AE8">
                    <w:rPr>
                      <w:color w:val="3E8853" w:themeColor="accent5"/>
                    </w:rPr>
                    <w:t xml:space="preserve"> * [POST]</w:t>
                  </w:r>
                </w:p>
                <w:p w14:paraId="3D935321" w14:textId="77777777" w:rsidR="00DA61A4" w:rsidRPr="00696AE8" w:rsidRDefault="00DA61A4" w:rsidP="009A37F8">
                  <w:pPr>
                    <w:spacing w:line="276" w:lineRule="auto"/>
                    <w:rPr>
                      <w:color w:val="3E8853" w:themeColor="accent5"/>
                    </w:rPr>
                  </w:pPr>
                  <w:r w:rsidRPr="00696AE8">
                    <w:rPr>
                      <w:color w:val="3E8853" w:themeColor="accent5"/>
                    </w:rPr>
                    <w:t xml:space="preserve"> * Create Account for Users using Firebase Authentication</w:t>
                  </w:r>
                </w:p>
                <w:p w14:paraId="57E8E830" w14:textId="77777777" w:rsidR="00DA61A4" w:rsidRPr="00696AE8" w:rsidRDefault="00DA61A4" w:rsidP="009A37F8">
                  <w:pPr>
                    <w:spacing w:line="276" w:lineRule="auto"/>
                    <w:rPr>
                      <w:color w:val="3E8853" w:themeColor="accent5"/>
                    </w:rPr>
                  </w:pPr>
                  <w:r w:rsidRPr="00696AE8">
                    <w:rPr>
                      <w:color w:val="3E8853" w:themeColor="accent5"/>
                    </w:rPr>
                    <w:t xml:space="preserve"> * http://localhost:3000/api/user/signup</w:t>
                  </w:r>
                </w:p>
                <w:p w14:paraId="1D20530E" w14:textId="77777777" w:rsidR="00DA61A4" w:rsidRPr="00696AE8" w:rsidRDefault="00DA61A4" w:rsidP="009A37F8">
                  <w:pPr>
                    <w:spacing w:line="276" w:lineRule="auto"/>
                    <w:rPr>
                      <w:color w:val="3E8853" w:themeColor="accent5"/>
                    </w:rPr>
                  </w:pPr>
                  <w:r w:rsidRPr="00696AE8">
                    <w:rPr>
                      <w:color w:val="3E8853" w:themeColor="accent5"/>
                    </w:rPr>
                    <w:t xml:space="preserve"> * Body: JSON(application/json)</w:t>
                  </w:r>
                </w:p>
                <w:p w14:paraId="7C1EFCD9" w14:textId="77777777" w:rsidR="00DA61A4" w:rsidRPr="00696AE8" w:rsidRDefault="00DA61A4" w:rsidP="009A37F8">
                  <w:pPr>
                    <w:spacing w:line="276" w:lineRule="auto"/>
                    <w:rPr>
                      <w:color w:val="3E8853" w:themeColor="accent5"/>
                    </w:rPr>
                  </w:pPr>
                  <w:r w:rsidRPr="00696AE8">
                    <w:rPr>
                      <w:color w:val="3E8853" w:themeColor="accent5"/>
                    </w:rPr>
                    <w:t xml:space="preserve"> * {</w:t>
                  </w:r>
                </w:p>
                <w:p w14:paraId="4BD71CF3" w14:textId="77777777" w:rsidR="00DA61A4" w:rsidRPr="00696AE8" w:rsidRDefault="00DA61A4" w:rsidP="009A37F8">
                  <w:pPr>
                    <w:spacing w:line="276" w:lineRule="auto"/>
                    <w:rPr>
                      <w:color w:val="3E8853" w:themeColor="accent5"/>
                    </w:rPr>
                  </w:pPr>
                  <w:r w:rsidRPr="00696AE8">
                    <w:rPr>
                      <w:color w:val="3E8853" w:themeColor="accent5"/>
                    </w:rPr>
                    <w:t xml:space="preserve">        "email": "",</w:t>
                  </w:r>
                </w:p>
                <w:p w14:paraId="167E6388" w14:textId="77777777" w:rsidR="00DA61A4" w:rsidRPr="00696AE8" w:rsidRDefault="00DA61A4" w:rsidP="009A37F8">
                  <w:pPr>
                    <w:spacing w:line="276" w:lineRule="auto"/>
                    <w:rPr>
                      <w:color w:val="3E8853" w:themeColor="accent5"/>
                    </w:rPr>
                  </w:pPr>
                  <w:r w:rsidRPr="00696AE8">
                    <w:rPr>
                      <w:color w:val="3E8853" w:themeColor="accent5"/>
                    </w:rPr>
                    <w:t xml:space="preserve">        "password": "",</w:t>
                  </w:r>
                </w:p>
                <w:p w14:paraId="09BD164D" w14:textId="77777777" w:rsidR="00DA61A4" w:rsidRPr="00696AE8" w:rsidRDefault="00DA61A4" w:rsidP="009A37F8">
                  <w:pPr>
                    <w:spacing w:line="276" w:lineRule="auto"/>
                    <w:rPr>
                      <w:color w:val="3E8853" w:themeColor="accent5"/>
                    </w:rPr>
                  </w:pPr>
                  <w:r w:rsidRPr="00696AE8">
                    <w:rPr>
                      <w:color w:val="3E8853" w:themeColor="accent5"/>
                    </w:rPr>
                    <w:t xml:space="preserve">        "productKey": ""</w:t>
                  </w:r>
                </w:p>
                <w:p w14:paraId="360D3CCC" w14:textId="77777777" w:rsidR="00DA61A4" w:rsidRPr="00696AE8" w:rsidRDefault="00DA61A4" w:rsidP="009A37F8">
                  <w:pPr>
                    <w:spacing w:line="276" w:lineRule="auto"/>
                    <w:rPr>
                      <w:color w:val="3E8853" w:themeColor="accent5"/>
                    </w:rPr>
                  </w:pPr>
                  <w:r w:rsidRPr="00696AE8">
                    <w:rPr>
                      <w:color w:val="3E8853" w:themeColor="accent5"/>
                    </w:rPr>
                    <w:t xml:space="preserve">    }</w:t>
                  </w:r>
                </w:p>
                <w:p w14:paraId="34E23A1F" w14:textId="77777777" w:rsidR="00DA61A4" w:rsidRPr="00696AE8" w:rsidRDefault="00DA61A4" w:rsidP="009A37F8">
                  <w:pPr>
                    <w:spacing w:line="276" w:lineRule="auto"/>
                    <w:rPr>
                      <w:color w:val="3E8853" w:themeColor="accent5"/>
                    </w:rPr>
                  </w:pPr>
                  <w:r w:rsidRPr="00696AE8">
                    <w:rPr>
                      <w:color w:val="3E8853" w:themeColor="accent5"/>
                    </w:rPr>
                    <w:t xml:space="preserve"> */</w:t>
                  </w:r>
                </w:p>
                <w:p w14:paraId="65DC9332" w14:textId="77777777" w:rsidR="00DA61A4" w:rsidRDefault="00DA61A4" w:rsidP="009A37F8">
                  <w:pPr>
                    <w:spacing w:line="276" w:lineRule="auto"/>
                  </w:pPr>
                  <w:r>
                    <w:t>router.post('/signup', function (req, res) {</w:t>
                  </w:r>
                </w:p>
                <w:p w14:paraId="5A07E07F" w14:textId="77777777" w:rsidR="00DA61A4" w:rsidRDefault="00DA61A4" w:rsidP="009A37F8">
                  <w:pPr>
                    <w:spacing w:line="276" w:lineRule="auto"/>
                  </w:pPr>
                  <w:r>
                    <w:t xml:space="preserve">    var email = req.body.email;</w:t>
                  </w:r>
                </w:p>
                <w:p w14:paraId="7B3C4139" w14:textId="77777777" w:rsidR="00DA61A4" w:rsidRDefault="00DA61A4" w:rsidP="009A37F8">
                  <w:pPr>
                    <w:spacing w:line="276" w:lineRule="auto"/>
                  </w:pPr>
                  <w:r>
                    <w:t xml:space="preserve">    var password = req.body.password;</w:t>
                  </w:r>
                </w:p>
                <w:p w14:paraId="519F26C9" w14:textId="77777777" w:rsidR="00DA61A4" w:rsidRDefault="00DA61A4" w:rsidP="009A37F8">
                  <w:pPr>
                    <w:spacing w:line="276" w:lineRule="auto"/>
                  </w:pPr>
                  <w:r>
                    <w:t xml:space="preserve">    var productKey = req.body.productKey;</w:t>
                  </w:r>
                </w:p>
                <w:p w14:paraId="619FC941" w14:textId="77777777" w:rsidR="00DA61A4" w:rsidRDefault="00DA61A4" w:rsidP="009A37F8">
                  <w:pPr>
                    <w:spacing w:line="276" w:lineRule="auto"/>
                  </w:pPr>
                  <w:r>
                    <w:t xml:space="preserve">    console.log(productKey)</w:t>
                  </w:r>
                </w:p>
                <w:p w14:paraId="49F8B374" w14:textId="77777777" w:rsidR="00DA61A4" w:rsidRDefault="00DA61A4" w:rsidP="009A37F8">
                  <w:pPr>
                    <w:spacing w:line="276" w:lineRule="auto"/>
                  </w:pPr>
                  <w:r>
                    <w:t xml:space="preserve">    user.signup(email, password, productKey)</w:t>
                  </w:r>
                </w:p>
                <w:p w14:paraId="6509581C" w14:textId="77777777" w:rsidR="00DA61A4" w:rsidRDefault="00DA61A4" w:rsidP="009A37F8">
                  <w:pPr>
                    <w:spacing w:line="276" w:lineRule="auto"/>
                  </w:pPr>
                  <w:r>
                    <w:t xml:space="preserve">        .then(function (result) {</w:t>
                  </w:r>
                </w:p>
                <w:p w14:paraId="32860463" w14:textId="77777777" w:rsidR="00DA61A4" w:rsidRDefault="00DA61A4" w:rsidP="009A37F8">
                  <w:pPr>
                    <w:spacing w:line="276" w:lineRule="auto"/>
                  </w:pPr>
                  <w:r>
                    <w:t xml:space="preserve">            res.send({ success: true, message: result });</w:t>
                  </w:r>
                </w:p>
                <w:p w14:paraId="5A63181D" w14:textId="77777777" w:rsidR="00DA61A4" w:rsidRDefault="00DA61A4" w:rsidP="009A37F8">
                  <w:pPr>
                    <w:spacing w:line="276" w:lineRule="auto"/>
                  </w:pPr>
                  <w:r>
                    <w:t xml:space="preserve">        }).catch(function (error) {</w:t>
                  </w:r>
                </w:p>
                <w:p w14:paraId="26A0FBAF" w14:textId="77777777" w:rsidR="00DA61A4" w:rsidRDefault="00DA61A4" w:rsidP="009A37F8">
                  <w:pPr>
                    <w:spacing w:line="276" w:lineRule="auto"/>
                  </w:pPr>
                  <w:r>
                    <w:t xml:space="preserve">            res.send({ success: false, message: error });</w:t>
                  </w:r>
                </w:p>
                <w:p w14:paraId="08E438AD" w14:textId="77777777" w:rsidR="00DA61A4" w:rsidRDefault="00DA61A4" w:rsidP="009A37F8">
                  <w:pPr>
                    <w:spacing w:line="276" w:lineRule="auto"/>
                  </w:pPr>
                  <w:r>
                    <w:t xml:space="preserve">        });</w:t>
                  </w:r>
                </w:p>
                <w:p w14:paraId="365EFEFE" w14:textId="77777777" w:rsidR="00DA61A4" w:rsidRDefault="00DA61A4" w:rsidP="009A37F8">
                  <w:pPr>
                    <w:spacing w:line="276" w:lineRule="auto"/>
                  </w:pPr>
                  <w:r>
                    <w:t>});</w:t>
                  </w:r>
                </w:p>
                <w:p w14:paraId="75692E50" w14:textId="77777777" w:rsidR="00DA61A4" w:rsidRDefault="00DA61A4" w:rsidP="009A37F8">
                  <w:pPr>
                    <w:spacing w:line="276" w:lineRule="auto"/>
                  </w:pPr>
                </w:p>
                <w:p w14:paraId="5F229D4F" w14:textId="77777777" w:rsidR="00DA61A4" w:rsidRPr="00696AE8" w:rsidRDefault="00DA61A4" w:rsidP="009A37F8">
                  <w:pPr>
                    <w:spacing w:line="276" w:lineRule="auto"/>
                    <w:rPr>
                      <w:color w:val="3E8853" w:themeColor="accent5"/>
                    </w:rPr>
                  </w:pPr>
                  <w:r w:rsidRPr="00696AE8">
                    <w:rPr>
                      <w:color w:val="3E8853" w:themeColor="accent5"/>
                    </w:rPr>
                    <w:t>/**</w:t>
                  </w:r>
                </w:p>
                <w:p w14:paraId="4DF9CF6B" w14:textId="77777777" w:rsidR="00DA61A4" w:rsidRPr="00696AE8" w:rsidRDefault="00DA61A4" w:rsidP="009A37F8">
                  <w:pPr>
                    <w:spacing w:line="276" w:lineRule="auto"/>
                    <w:rPr>
                      <w:color w:val="3E8853" w:themeColor="accent5"/>
                    </w:rPr>
                  </w:pPr>
                  <w:r w:rsidRPr="00696AE8">
                    <w:rPr>
                      <w:color w:val="3E8853" w:themeColor="accent5"/>
                    </w:rPr>
                    <w:t xml:space="preserve"> * [POST]</w:t>
                  </w:r>
                </w:p>
                <w:p w14:paraId="03970F0C" w14:textId="77777777" w:rsidR="00DA61A4" w:rsidRPr="00696AE8" w:rsidRDefault="00DA61A4" w:rsidP="009A37F8">
                  <w:pPr>
                    <w:spacing w:line="276" w:lineRule="auto"/>
                    <w:rPr>
                      <w:color w:val="3E8853" w:themeColor="accent5"/>
                    </w:rPr>
                  </w:pPr>
                  <w:r w:rsidRPr="00696AE8">
                    <w:rPr>
                      <w:color w:val="3E8853" w:themeColor="accent5"/>
                    </w:rPr>
                    <w:t xml:space="preserve"> * Sign in using Firebase Authentication</w:t>
                  </w:r>
                </w:p>
                <w:p w14:paraId="5528E44C" w14:textId="77777777" w:rsidR="00DA61A4" w:rsidRPr="00696AE8" w:rsidRDefault="00DA61A4" w:rsidP="009A37F8">
                  <w:pPr>
                    <w:spacing w:line="276" w:lineRule="auto"/>
                    <w:rPr>
                      <w:color w:val="3E8853" w:themeColor="accent5"/>
                    </w:rPr>
                  </w:pPr>
                  <w:r w:rsidRPr="00696AE8">
                    <w:rPr>
                      <w:color w:val="3E8853" w:themeColor="accent5"/>
                    </w:rPr>
                    <w:t xml:space="preserve"> * http://localhost:3000/api/user/signin</w:t>
                  </w:r>
                </w:p>
                <w:p w14:paraId="1CCB2681" w14:textId="77777777" w:rsidR="00DA61A4" w:rsidRPr="00696AE8" w:rsidRDefault="00DA61A4" w:rsidP="009A37F8">
                  <w:pPr>
                    <w:spacing w:line="276" w:lineRule="auto"/>
                    <w:rPr>
                      <w:color w:val="3E8853" w:themeColor="accent5"/>
                    </w:rPr>
                  </w:pPr>
                  <w:r w:rsidRPr="00696AE8">
                    <w:rPr>
                      <w:color w:val="3E8853" w:themeColor="accent5"/>
                    </w:rPr>
                    <w:t xml:space="preserve"> * Body: JSON(application/json)</w:t>
                  </w:r>
                </w:p>
                <w:p w14:paraId="3890F61C" w14:textId="77777777" w:rsidR="00DA61A4" w:rsidRPr="00696AE8" w:rsidRDefault="00DA61A4" w:rsidP="009A37F8">
                  <w:pPr>
                    <w:spacing w:line="276" w:lineRule="auto"/>
                    <w:rPr>
                      <w:color w:val="3E8853" w:themeColor="accent5"/>
                    </w:rPr>
                  </w:pPr>
                  <w:r w:rsidRPr="00696AE8">
                    <w:rPr>
                      <w:color w:val="3E8853" w:themeColor="accent5"/>
                    </w:rPr>
                    <w:t xml:space="preserve"> * {</w:t>
                  </w:r>
                </w:p>
                <w:p w14:paraId="2C3E6272" w14:textId="77777777" w:rsidR="00DA61A4" w:rsidRPr="00696AE8" w:rsidRDefault="00DA61A4" w:rsidP="009A37F8">
                  <w:pPr>
                    <w:spacing w:line="276" w:lineRule="auto"/>
                    <w:rPr>
                      <w:color w:val="3E8853" w:themeColor="accent5"/>
                    </w:rPr>
                  </w:pPr>
                  <w:r w:rsidRPr="00696AE8">
                    <w:rPr>
                      <w:color w:val="3E8853" w:themeColor="accent5"/>
                    </w:rPr>
                    <w:t xml:space="preserve">        "email": "",</w:t>
                  </w:r>
                </w:p>
                <w:p w14:paraId="705373D2" w14:textId="77777777" w:rsidR="00DA61A4" w:rsidRPr="00696AE8" w:rsidRDefault="00DA61A4" w:rsidP="009A37F8">
                  <w:pPr>
                    <w:spacing w:line="276" w:lineRule="auto"/>
                    <w:rPr>
                      <w:color w:val="3E8853" w:themeColor="accent5"/>
                    </w:rPr>
                  </w:pPr>
                  <w:r w:rsidRPr="00696AE8">
                    <w:rPr>
                      <w:color w:val="3E8853" w:themeColor="accent5"/>
                    </w:rPr>
                    <w:t xml:space="preserve">        "password": ""</w:t>
                  </w:r>
                </w:p>
                <w:p w14:paraId="4C8F3946" w14:textId="77777777" w:rsidR="00DA61A4" w:rsidRPr="00696AE8" w:rsidRDefault="00DA61A4" w:rsidP="009A37F8">
                  <w:pPr>
                    <w:spacing w:line="276" w:lineRule="auto"/>
                    <w:rPr>
                      <w:color w:val="3E8853" w:themeColor="accent5"/>
                    </w:rPr>
                  </w:pPr>
                  <w:r w:rsidRPr="00696AE8">
                    <w:rPr>
                      <w:color w:val="3E8853" w:themeColor="accent5"/>
                    </w:rPr>
                    <w:t xml:space="preserve">    }</w:t>
                  </w:r>
                </w:p>
                <w:p w14:paraId="2D95012E" w14:textId="77777777" w:rsidR="00DA61A4" w:rsidRPr="00696AE8" w:rsidRDefault="00DA61A4" w:rsidP="009A37F8">
                  <w:pPr>
                    <w:spacing w:line="276" w:lineRule="auto"/>
                    <w:rPr>
                      <w:color w:val="3E8853" w:themeColor="accent5"/>
                    </w:rPr>
                  </w:pPr>
                  <w:r w:rsidRPr="00696AE8">
                    <w:rPr>
                      <w:color w:val="3E8853" w:themeColor="accent5"/>
                    </w:rPr>
                    <w:t xml:space="preserve"> */</w:t>
                  </w:r>
                </w:p>
                <w:p w14:paraId="485B17E1" w14:textId="77777777" w:rsidR="00DA61A4" w:rsidRDefault="00DA61A4" w:rsidP="009A37F8">
                  <w:pPr>
                    <w:spacing w:line="276" w:lineRule="auto"/>
                  </w:pPr>
                  <w:r>
                    <w:t>router.post('/signin', function (req, res) {</w:t>
                  </w:r>
                </w:p>
                <w:p w14:paraId="69AFE83B" w14:textId="77777777" w:rsidR="00DA61A4" w:rsidRDefault="00DA61A4" w:rsidP="009A37F8">
                  <w:pPr>
                    <w:spacing w:line="276" w:lineRule="auto"/>
                  </w:pPr>
                  <w:r>
                    <w:t xml:space="preserve">    var email = req.body.email;</w:t>
                  </w:r>
                </w:p>
                <w:p w14:paraId="1C6D02F1" w14:textId="77777777" w:rsidR="00DA61A4" w:rsidRDefault="00DA61A4" w:rsidP="009A37F8">
                  <w:pPr>
                    <w:spacing w:line="276" w:lineRule="auto"/>
                  </w:pPr>
                  <w:r>
                    <w:t xml:space="preserve">    var password = req.body.password;</w:t>
                  </w:r>
                </w:p>
                <w:p w14:paraId="1D16936C" w14:textId="77777777" w:rsidR="00DA61A4" w:rsidRDefault="00DA61A4" w:rsidP="009A37F8">
                  <w:pPr>
                    <w:spacing w:line="276" w:lineRule="auto"/>
                  </w:pPr>
                  <w:r>
                    <w:t xml:space="preserve">    user.signin(email, password)</w:t>
                  </w:r>
                </w:p>
                <w:p w14:paraId="06224EBC" w14:textId="77777777" w:rsidR="00DA61A4" w:rsidRDefault="00DA61A4" w:rsidP="009A37F8">
                  <w:pPr>
                    <w:spacing w:line="276" w:lineRule="auto"/>
                  </w:pPr>
                  <w:r>
                    <w:t xml:space="preserve">        .then(function (result) {</w:t>
                  </w:r>
                </w:p>
                <w:p w14:paraId="6D33341F" w14:textId="77777777" w:rsidR="00DA61A4" w:rsidRDefault="00DA61A4" w:rsidP="009A37F8">
                  <w:pPr>
                    <w:spacing w:line="276" w:lineRule="auto"/>
                  </w:pPr>
                  <w:r>
                    <w:lastRenderedPageBreak/>
                    <w:t xml:space="preserve">            res.send({ success: true, message: result.message, userKey: result.userid, productKey: result.productkey });</w:t>
                  </w:r>
                </w:p>
                <w:p w14:paraId="60638172" w14:textId="77777777" w:rsidR="00DA61A4" w:rsidRDefault="00DA61A4" w:rsidP="009A37F8">
                  <w:pPr>
                    <w:spacing w:line="276" w:lineRule="auto"/>
                  </w:pPr>
                  <w:r>
                    <w:t xml:space="preserve">        }).catch(function (error) {</w:t>
                  </w:r>
                </w:p>
                <w:p w14:paraId="6469D9BD" w14:textId="77777777" w:rsidR="00DA61A4" w:rsidRDefault="00DA61A4" w:rsidP="009A37F8">
                  <w:pPr>
                    <w:spacing w:line="276" w:lineRule="auto"/>
                  </w:pPr>
                  <w:r>
                    <w:t xml:space="preserve">            res.send({ success: false, message: error });</w:t>
                  </w:r>
                </w:p>
                <w:p w14:paraId="4BD31402" w14:textId="77777777" w:rsidR="00DA61A4" w:rsidRDefault="00DA61A4" w:rsidP="009A37F8">
                  <w:pPr>
                    <w:spacing w:line="276" w:lineRule="auto"/>
                  </w:pPr>
                  <w:r>
                    <w:t xml:space="preserve">        });</w:t>
                  </w:r>
                </w:p>
                <w:p w14:paraId="7BB35D3A" w14:textId="77777777" w:rsidR="00DA61A4" w:rsidRDefault="00DA61A4" w:rsidP="009A37F8">
                  <w:pPr>
                    <w:spacing w:line="276" w:lineRule="auto"/>
                  </w:pPr>
                  <w:r>
                    <w:t>});</w:t>
                  </w:r>
                </w:p>
                <w:p w14:paraId="2B0C655F" w14:textId="77777777" w:rsidR="00DA61A4" w:rsidRDefault="00DA61A4" w:rsidP="009A37F8">
                  <w:pPr>
                    <w:spacing w:line="276" w:lineRule="auto"/>
                  </w:pPr>
                </w:p>
                <w:p w14:paraId="1599A530" w14:textId="77777777" w:rsidR="00DA61A4" w:rsidRPr="00696AE8" w:rsidRDefault="00DA61A4" w:rsidP="009A37F8">
                  <w:pPr>
                    <w:spacing w:line="276" w:lineRule="auto"/>
                    <w:rPr>
                      <w:color w:val="3E8853" w:themeColor="accent5"/>
                    </w:rPr>
                  </w:pPr>
                  <w:r w:rsidRPr="00696AE8">
                    <w:rPr>
                      <w:color w:val="3E8853" w:themeColor="accent5"/>
                    </w:rPr>
                    <w:t>/**</w:t>
                  </w:r>
                </w:p>
                <w:p w14:paraId="4262D457" w14:textId="77777777" w:rsidR="00DA61A4" w:rsidRPr="00696AE8" w:rsidRDefault="00DA61A4" w:rsidP="009A37F8">
                  <w:pPr>
                    <w:spacing w:line="276" w:lineRule="auto"/>
                    <w:rPr>
                      <w:color w:val="3E8853" w:themeColor="accent5"/>
                    </w:rPr>
                  </w:pPr>
                  <w:r w:rsidRPr="00696AE8">
                    <w:rPr>
                      <w:color w:val="3E8853" w:themeColor="accent5"/>
                    </w:rPr>
                    <w:t xml:space="preserve"> * [GET]</w:t>
                  </w:r>
                </w:p>
                <w:p w14:paraId="6478E665" w14:textId="77777777" w:rsidR="00DA61A4" w:rsidRPr="00696AE8" w:rsidRDefault="00DA61A4" w:rsidP="009A37F8">
                  <w:pPr>
                    <w:spacing w:line="276" w:lineRule="auto"/>
                    <w:rPr>
                      <w:color w:val="3E8853" w:themeColor="accent5"/>
                    </w:rPr>
                  </w:pPr>
                  <w:r w:rsidRPr="00696AE8">
                    <w:rPr>
                      <w:color w:val="3E8853" w:themeColor="accent5"/>
                    </w:rPr>
                    <w:t xml:space="preserve"> * URL that user receive in their email to verify their telegram account</w:t>
                  </w:r>
                </w:p>
                <w:p w14:paraId="0D2B93E6" w14:textId="77777777" w:rsidR="00DA61A4" w:rsidRPr="00696AE8" w:rsidRDefault="00DA61A4" w:rsidP="009A37F8">
                  <w:pPr>
                    <w:spacing w:line="276" w:lineRule="auto"/>
                    <w:rPr>
                      <w:color w:val="3E8853" w:themeColor="accent5"/>
                    </w:rPr>
                  </w:pPr>
                  <w:r w:rsidRPr="00696AE8">
                    <w:rPr>
                      <w:color w:val="3E8853" w:themeColor="accent5"/>
                    </w:rPr>
                    <w:t xml:space="preserve"> * http://localhost:8680/verifyemail?productId=&amp;chatId=</w:t>
                  </w:r>
                </w:p>
                <w:p w14:paraId="5BD5A4E9" w14:textId="77777777" w:rsidR="00DA61A4" w:rsidRPr="00696AE8" w:rsidRDefault="00DA61A4" w:rsidP="009A37F8">
                  <w:pPr>
                    <w:spacing w:line="276" w:lineRule="auto"/>
                    <w:rPr>
                      <w:color w:val="3E8853" w:themeColor="accent5"/>
                    </w:rPr>
                  </w:pPr>
                  <w:r w:rsidRPr="00696AE8">
                    <w:rPr>
                      <w:color w:val="3E8853" w:themeColor="accent5"/>
                    </w:rPr>
                    <w:t xml:space="preserve"> */</w:t>
                  </w:r>
                </w:p>
                <w:p w14:paraId="2E246DFD" w14:textId="77777777" w:rsidR="00DA61A4" w:rsidRDefault="00DA61A4" w:rsidP="009A37F8">
                  <w:pPr>
                    <w:spacing w:line="276" w:lineRule="auto"/>
                  </w:pPr>
                  <w:r>
                    <w:t>router.get('/verifyuser?', function (req, res) {</w:t>
                  </w:r>
                </w:p>
                <w:p w14:paraId="469C599A" w14:textId="77777777" w:rsidR="00DA61A4" w:rsidRDefault="00DA61A4" w:rsidP="009A37F8">
                  <w:pPr>
                    <w:spacing w:line="276" w:lineRule="auto"/>
                  </w:pPr>
                  <w:r>
                    <w:t xml:space="preserve">    var productId = req.query.productId;</w:t>
                  </w:r>
                </w:p>
                <w:p w14:paraId="772648DA" w14:textId="77777777" w:rsidR="00DA61A4" w:rsidRDefault="00DA61A4" w:rsidP="009A37F8">
                  <w:pPr>
                    <w:spacing w:line="276" w:lineRule="auto"/>
                  </w:pPr>
                  <w:r>
                    <w:t xml:space="preserve">    var chatId = req.query.chatId;</w:t>
                  </w:r>
                </w:p>
                <w:p w14:paraId="12C5C038" w14:textId="77777777" w:rsidR="00DA61A4" w:rsidRDefault="00DA61A4" w:rsidP="009A37F8">
                  <w:pPr>
                    <w:spacing w:line="276" w:lineRule="auto"/>
                  </w:pPr>
                  <w:r>
                    <w:t xml:space="preserve">    user.updateTelegramId(productId, chatId)</w:t>
                  </w:r>
                </w:p>
                <w:p w14:paraId="476BE2E9" w14:textId="77777777" w:rsidR="00DA61A4" w:rsidRDefault="00DA61A4" w:rsidP="009A37F8">
                  <w:pPr>
                    <w:spacing w:line="276" w:lineRule="auto"/>
                  </w:pPr>
                  <w:r>
                    <w:t xml:space="preserve">        .then(function (result) {</w:t>
                  </w:r>
                </w:p>
                <w:p w14:paraId="10ECD1D3" w14:textId="77777777" w:rsidR="00DA61A4" w:rsidRDefault="00DA61A4" w:rsidP="009A37F8">
                  <w:pPr>
                    <w:spacing w:line="276" w:lineRule="auto"/>
                  </w:pPr>
                  <w:r>
                    <w:t xml:space="preserve">            res.send(result);</w:t>
                  </w:r>
                </w:p>
                <w:p w14:paraId="683A4293" w14:textId="77777777" w:rsidR="00DA61A4" w:rsidRDefault="00DA61A4" w:rsidP="009A37F8">
                  <w:pPr>
                    <w:spacing w:line="276" w:lineRule="auto"/>
                  </w:pPr>
                  <w:r>
                    <w:t xml:space="preserve">        })</w:t>
                  </w:r>
                </w:p>
                <w:p w14:paraId="1E18E0B7" w14:textId="77777777" w:rsidR="00DA61A4" w:rsidRDefault="00DA61A4" w:rsidP="009A37F8">
                  <w:pPr>
                    <w:spacing w:line="276" w:lineRule="auto"/>
                  </w:pPr>
                  <w:r>
                    <w:t>});</w:t>
                  </w:r>
                </w:p>
                <w:p w14:paraId="3B7181C1" w14:textId="77777777" w:rsidR="00DA61A4" w:rsidRDefault="00DA61A4" w:rsidP="009A37F8">
                  <w:pPr>
                    <w:spacing w:line="276" w:lineRule="auto"/>
                  </w:pPr>
                </w:p>
                <w:p w14:paraId="0C8BA893" w14:textId="77777777" w:rsidR="00DA61A4" w:rsidRDefault="00DA61A4" w:rsidP="009A37F8">
                  <w:pPr>
                    <w:spacing w:line="276" w:lineRule="auto"/>
                  </w:pPr>
                  <w:r>
                    <w:t>module.exports = router;</w:t>
                  </w:r>
                </w:p>
              </w:tc>
            </w:tr>
          </w:tbl>
          <w:p w14:paraId="6D72A840" w14:textId="77777777" w:rsidR="00DA61A4" w:rsidRDefault="00DA61A4" w:rsidP="009A37F8">
            <w:pPr>
              <w:spacing w:line="276" w:lineRule="auto"/>
            </w:pPr>
          </w:p>
          <w:p w14:paraId="62AD8992" w14:textId="77777777" w:rsidR="00DA61A4" w:rsidRDefault="00DA61A4" w:rsidP="009A37F8">
            <w:pPr>
              <w:spacing w:line="276" w:lineRule="auto"/>
            </w:pPr>
          </w:p>
        </w:tc>
      </w:tr>
    </w:tbl>
    <w:p w14:paraId="721D7ABF" w14:textId="77777777" w:rsidR="00DA61A4" w:rsidRDefault="00DA61A4" w:rsidP="00DA61A4"/>
    <w:p w14:paraId="6FFAE78C" w14:textId="77777777" w:rsidR="00DA61A4" w:rsidRDefault="00DA61A4" w:rsidP="00DA61A4"/>
    <w:p w14:paraId="0791D0F0" w14:textId="77777777" w:rsidR="00DA61A4" w:rsidRDefault="00DA61A4" w:rsidP="00DA61A4">
      <w:r>
        <w:br w:type="page"/>
      </w:r>
    </w:p>
    <w:tbl>
      <w:tblPr>
        <w:tblStyle w:val="TableGrid"/>
        <w:tblW w:w="0" w:type="auto"/>
        <w:tblLook w:val="04A0" w:firstRow="1" w:lastRow="0" w:firstColumn="1" w:lastColumn="0" w:noHBand="0" w:noVBand="1"/>
      </w:tblPr>
      <w:tblGrid>
        <w:gridCol w:w="9739"/>
      </w:tblGrid>
      <w:tr w:rsidR="00DA61A4" w14:paraId="7A9E3A23" w14:textId="77777777" w:rsidTr="009A37F8">
        <w:tc>
          <w:tcPr>
            <w:tcW w:w="9739" w:type="dxa"/>
            <w:shd w:val="clear" w:color="auto" w:fill="2683C6" w:themeFill="accent2"/>
          </w:tcPr>
          <w:p w14:paraId="00092A09" w14:textId="77777777" w:rsidR="00DA61A4" w:rsidRDefault="00DA61A4" w:rsidP="009A37F8">
            <w:pPr>
              <w:spacing w:line="276" w:lineRule="auto"/>
              <w:rPr>
                <w:color w:val="FFFFFF" w:themeColor="background1"/>
              </w:rPr>
            </w:pPr>
            <w:r>
              <w:rPr>
                <w:color w:val="FFFFFF" w:themeColor="background1"/>
              </w:rPr>
              <w:lastRenderedPageBreak/>
              <w:t>Task</w:t>
            </w:r>
          </w:p>
        </w:tc>
      </w:tr>
      <w:tr w:rsidR="00DA61A4" w:rsidRPr="00540EF8" w14:paraId="6B614254" w14:textId="77777777" w:rsidTr="009A37F8">
        <w:tc>
          <w:tcPr>
            <w:tcW w:w="9739" w:type="dxa"/>
            <w:shd w:val="clear" w:color="auto" w:fill="auto"/>
          </w:tcPr>
          <w:p w14:paraId="23294AA0" w14:textId="77777777" w:rsidR="00DA61A4" w:rsidRDefault="00DA61A4" w:rsidP="009A37F8">
            <w:pPr>
              <w:spacing w:line="276" w:lineRule="auto"/>
            </w:pPr>
          </w:p>
          <w:p w14:paraId="0220B19F" w14:textId="77777777" w:rsidR="00DA61A4" w:rsidRDefault="00DA61A4" w:rsidP="00B9765C">
            <w:pPr>
              <w:pStyle w:val="ListParagraph"/>
              <w:numPr>
                <w:ilvl w:val="0"/>
                <w:numId w:val="13"/>
              </w:numPr>
              <w:spacing w:line="276" w:lineRule="auto"/>
            </w:pPr>
            <w:r>
              <w:t>Create a APIs folder where all the methods will be.</w:t>
            </w:r>
          </w:p>
          <w:p w14:paraId="3B4ADDE7" w14:textId="77777777" w:rsidR="00DA61A4" w:rsidRDefault="00DA61A4" w:rsidP="009A37F8">
            <w:pPr>
              <w:pStyle w:val="ListParagraph"/>
              <w:spacing w:line="276" w:lineRule="auto"/>
            </w:pPr>
          </w:p>
          <w:tbl>
            <w:tblPr>
              <w:tblStyle w:val="TableGrid"/>
              <w:tblW w:w="0" w:type="auto"/>
              <w:tblInd w:w="720" w:type="dxa"/>
              <w:tblLook w:val="04A0" w:firstRow="1" w:lastRow="0" w:firstColumn="1" w:lastColumn="0" w:noHBand="0" w:noVBand="1"/>
            </w:tblPr>
            <w:tblGrid>
              <w:gridCol w:w="7954"/>
            </w:tblGrid>
            <w:tr w:rsidR="00DA61A4" w14:paraId="640122BB" w14:textId="77777777" w:rsidTr="009A37F8">
              <w:tc>
                <w:tcPr>
                  <w:tcW w:w="7954" w:type="dxa"/>
                </w:tcPr>
                <w:p w14:paraId="422FC927" w14:textId="77777777" w:rsidR="00DA61A4" w:rsidRPr="00F61158" w:rsidRDefault="00DA61A4" w:rsidP="009A37F8">
                  <w:pPr>
                    <w:rPr>
                      <w:rFonts w:ascii="Consolas" w:hAnsi="Consolas"/>
                    </w:rPr>
                  </w:pPr>
                  <w:r w:rsidRPr="00F61158">
                    <w:rPr>
                      <w:rFonts w:ascii="Consolas" w:hAnsi="Consolas"/>
                    </w:rPr>
                    <w:t>.</w:t>
                  </w:r>
                  <w:r>
                    <w:rPr>
                      <w:rFonts w:ascii="Consolas" w:hAnsi="Consolas"/>
                    </w:rPr>
                    <w:t xml:space="preserve"> </w:t>
                  </w:r>
                </w:p>
                <w:p w14:paraId="3E44ACAB" w14:textId="77777777" w:rsidR="00DA61A4" w:rsidRDefault="00DA61A4" w:rsidP="009A37F8">
                  <w:pPr>
                    <w:rPr>
                      <w:rFonts w:ascii="Consolas" w:hAnsi="Consolas" w:cs="Calibri"/>
                    </w:rPr>
                  </w:pPr>
                  <w:r w:rsidRPr="00F61158">
                    <w:rPr>
                      <w:rFonts w:ascii="Consolas" w:hAnsi="Consolas"/>
                    </w:rPr>
                    <w:t>|</w:t>
                  </w:r>
                </w:p>
                <w:p w14:paraId="6BA0EB3E" w14:textId="77777777" w:rsidR="00DA61A4" w:rsidRPr="00F61158" w:rsidRDefault="00DA61A4" w:rsidP="009A37F8">
                  <w:pPr>
                    <w:rPr>
                      <w:rFonts w:ascii="Consolas" w:hAnsi="Consolas"/>
                    </w:rPr>
                  </w:pPr>
                  <w:r w:rsidRPr="00F61158">
                    <w:rPr>
                      <w:rFonts w:ascii="Consolas" w:hAnsi="Consolas"/>
                    </w:rPr>
                    <w:t>└</w:t>
                  </w:r>
                  <w:r w:rsidRPr="00F61158">
                    <w:rPr>
                      <w:rFonts w:ascii="Consolas" w:hAnsi="Consolas" w:cs="Calibri"/>
                    </w:rPr>
                    <w:t>──</w:t>
                  </w:r>
                  <w:r w:rsidRPr="00F61158">
                    <w:rPr>
                      <w:rFonts w:ascii="Consolas" w:hAnsi="Consolas"/>
                    </w:rPr>
                    <w:t xml:space="preserve"> </w:t>
                  </w:r>
                  <w:r>
                    <w:rPr>
                      <w:rFonts w:ascii="Consolas" w:hAnsi="Consolas"/>
                    </w:rPr>
                    <w:t>APIs</w:t>
                  </w:r>
                </w:p>
                <w:p w14:paraId="176DA289" w14:textId="77777777" w:rsidR="00DA61A4" w:rsidRDefault="00DA61A4" w:rsidP="009A37F8">
                  <w:pPr>
                    <w:pStyle w:val="ListParagraph"/>
                    <w:spacing w:line="276" w:lineRule="auto"/>
                    <w:ind w:left="0"/>
                  </w:pPr>
                </w:p>
              </w:tc>
            </w:tr>
          </w:tbl>
          <w:p w14:paraId="1A9E4C48" w14:textId="77777777" w:rsidR="00DA61A4" w:rsidRDefault="00DA61A4" w:rsidP="009A37F8">
            <w:pPr>
              <w:spacing w:line="276" w:lineRule="auto"/>
            </w:pPr>
          </w:p>
          <w:p w14:paraId="45E132A8" w14:textId="77777777" w:rsidR="00DA61A4" w:rsidRPr="00540EF8" w:rsidRDefault="00DA61A4" w:rsidP="009A37F8">
            <w:pPr>
              <w:spacing w:line="276" w:lineRule="auto"/>
              <w:jc w:val="center"/>
            </w:pPr>
          </w:p>
        </w:tc>
      </w:tr>
      <w:tr w:rsidR="00DA61A4" w:rsidRPr="00540EF8" w14:paraId="14E2C969" w14:textId="77777777" w:rsidTr="009A37F8">
        <w:tc>
          <w:tcPr>
            <w:tcW w:w="9739" w:type="dxa"/>
            <w:shd w:val="clear" w:color="auto" w:fill="auto"/>
          </w:tcPr>
          <w:p w14:paraId="0D3A6E8E" w14:textId="77777777" w:rsidR="00DA61A4" w:rsidRDefault="00DA61A4" w:rsidP="009A37F8">
            <w:pPr>
              <w:spacing w:line="276" w:lineRule="auto"/>
            </w:pPr>
          </w:p>
          <w:p w14:paraId="15AFEF91" w14:textId="77777777" w:rsidR="00DA61A4" w:rsidRDefault="00DA61A4" w:rsidP="00B9765C">
            <w:pPr>
              <w:pStyle w:val="ListParagraph"/>
              <w:numPr>
                <w:ilvl w:val="0"/>
                <w:numId w:val="13"/>
              </w:numPr>
              <w:spacing w:line="276" w:lineRule="auto"/>
            </w:pPr>
            <w:r>
              <w:t>Cr</w:t>
            </w:r>
            <w:r w:rsidRPr="00696AE8">
              <w:t xml:space="preserve">eate a javascript file </w:t>
            </w:r>
            <w:r>
              <w:rPr>
                <w:b/>
              </w:rPr>
              <w:t>email</w:t>
            </w:r>
            <w:r w:rsidRPr="00696AE8">
              <w:rPr>
                <w:b/>
              </w:rPr>
              <w:t>.js</w:t>
            </w:r>
            <w:r w:rsidRPr="00696AE8">
              <w:t xml:space="preserve"> and paste the code inside the file</w:t>
            </w:r>
          </w:p>
          <w:p w14:paraId="19864713" w14:textId="77777777" w:rsidR="00DA61A4" w:rsidRDefault="00DA61A4" w:rsidP="009A37F8">
            <w:pPr>
              <w:pStyle w:val="ListParagraph"/>
              <w:spacing w:line="276" w:lineRule="auto"/>
            </w:pPr>
            <w:r>
              <w:t>This file contains the code to send email to user via gmail</w:t>
            </w:r>
          </w:p>
          <w:p w14:paraId="4F615C9F" w14:textId="77777777" w:rsidR="00DA61A4" w:rsidRDefault="00DA61A4" w:rsidP="009A37F8">
            <w:pPr>
              <w:pStyle w:val="ListParagraph"/>
              <w:spacing w:line="276" w:lineRule="auto"/>
            </w:pPr>
          </w:p>
          <w:tbl>
            <w:tblPr>
              <w:tblStyle w:val="TableGrid"/>
              <w:tblW w:w="0" w:type="auto"/>
              <w:tblLook w:val="04A0" w:firstRow="1" w:lastRow="0" w:firstColumn="1" w:lastColumn="0" w:noHBand="0" w:noVBand="1"/>
            </w:tblPr>
            <w:tblGrid>
              <w:gridCol w:w="9513"/>
            </w:tblGrid>
            <w:tr w:rsidR="00DA61A4" w14:paraId="6026B708" w14:textId="77777777" w:rsidTr="009A37F8">
              <w:tc>
                <w:tcPr>
                  <w:tcW w:w="9513" w:type="dxa"/>
                  <w:shd w:val="clear" w:color="auto" w:fill="F2F2F2" w:themeFill="background1" w:themeFillShade="F2"/>
                </w:tcPr>
                <w:p w14:paraId="652B2CDB" w14:textId="77777777" w:rsidR="00DA61A4" w:rsidRDefault="00DA61A4" w:rsidP="009A37F8">
                  <w:pPr>
                    <w:spacing w:line="276" w:lineRule="auto"/>
                  </w:pPr>
                  <w:r>
                    <w:t>var email = module.exports = {};</w:t>
                  </w:r>
                </w:p>
                <w:p w14:paraId="4464B961" w14:textId="77777777" w:rsidR="00DA61A4" w:rsidRDefault="00DA61A4" w:rsidP="009A37F8">
                  <w:pPr>
                    <w:spacing w:line="276" w:lineRule="auto"/>
                  </w:pPr>
                </w:p>
                <w:p w14:paraId="6728A6B0" w14:textId="77777777" w:rsidR="00DA61A4" w:rsidRDefault="00DA61A4" w:rsidP="009A37F8">
                  <w:pPr>
                    <w:spacing w:line="276" w:lineRule="auto"/>
                  </w:pPr>
                  <w:r>
                    <w:t>var path = require("path");</w:t>
                  </w:r>
                </w:p>
                <w:p w14:paraId="1D8F8FB9" w14:textId="77777777" w:rsidR="00DA61A4" w:rsidRDefault="00DA61A4" w:rsidP="009A37F8">
                  <w:pPr>
                    <w:spacing w:line="276" w:lineRule="auto"/>
                  </w:pPr>
                  <w:r>
                    <w:t>var nodemailer = require("nodemailer");</w:t>
                  </w:r>
                </w:p>
                <w:p w14:paraId="27896142" w14:textId="77777777" w:rsidR="00DA61A4" w:rsidRDefault="00DA61A4" w:rsidP="009A37F8">
                  <w:pPr>
                    <w:spacing w:line="276" w:lineRule="auto"/>
                  </w:pPr>
                  <w:r>
                    <w:t>var gmailConfig = require(path.resolve('./config')).gmail;</w:t>
                  </w:r>
                </w:p>
                <w:p w14:paraId="5C64EB87" w14:textId="77777777" w:rsidR="00DA61A4" w:rsidRDefault="00DA61A4" w:rsidP="009A37F8">
                  <w:pPr>
                    <w:spacing w:line="276" w:lineRule="auto"/>
                  </w:pPr>
                </w:p>
                <w:p w14:paraId="26AC8FFB" w14:textId="77777777" w:rsidR="00DA61A4" w:rsidRPr="007623B8" w:rsidRDefault="00DA61A4" w:rsidP="009A37F8">
                  <w:pPr>
                    <w:spacing w:line="276" w:lineRule="auto"/>
                    <w:rPr>
                      <w:color w:val="3E8853" w:themeColor="accent5"/>
                    </w:rPr>
                  </w:pPr>
                  <w:r w:rsidRPr="007623B8">
                    <w:rPr>
                      <w:color w:val="3E8853" w:themeColor="accent5"/>
                    </w:rPr>
                    <w:t>// create reusable transporter object using the default SMTP transport</w:t>
                  </w:r>
                </w:p>
                <w:p w14:paraId="451C6647" w14:textId="77777777" w:rsidR="00DA61A4" w:rsidRDefault="00DA61A4" w:rsidP="009A37F8">
                  <w:pPr>
                    <w:spacing w:line="276" w:lineRule="auto"/>
                  </w:pPr>
                  <w:r>
                    <w:t>let transporter = nodemailer.createTransport({</w:t>
                  </w:r>
                </w:p>
                <w:p w14:paraId="6D8C8051" w14:textId="77777777" w:rsidR="00DA61A4" w:rsidRDefault="00DA61A4" w:rsidP="009A37F8">
                  <w:pPr>
                    <w:spacing w:line="276" w:lineRule="auto"/>
                  </w:pPr>
                  <w:r>
                    <w:t xml:space="preserve">    service: 'Gmail',</w:t>
                  </w:r>
                </w:p>
                <w:p w14:paraId="42238B0D" w14:textId="77777777" w:rsidR="00DA61A4" w:rsidRDefault="00DA61A4" w:rsidP="009A37F8">
                  <w:pPr>
                    <w:spacing w:line="276" w:lineRule="auto"/>
                  </w:pPr>
                  <w:r>
                    <w:t xml:space="preserve">    auth: {</w:t>
                  </w:r>
                </w:p>
                <w:p w14:paraId="689A53A7" w14:textId="77777777" w:rsidR="00DA61A4" w:rsidRDefault="00DA61A4" w:rsidP="009A37F8">
                  <w:pPr>
                    <w:spacing w:line="276" w:lineRule="auto"/>
                  </w:pPr>
                  <w:r>
                    <w:t xml:space="preserve">        user: gmailConfig.email,</w:t>
                  </w:r>
                </w:p>
                <w:p w14:paraId="03881705" w14:textId="77777777" w:rsidR="00DA61A4" w:rsidRDefault="00DA61A4" w:rsidP="009A37F8">
                  <w:pPr>
                    <w:spacing w:line="276" w:lineRule="auto"/>
                  </w:pPr>
                  <w:r>
                    <w:t xml:space="preserve">        pass: gmailConfig.password</w:t>
                  </w:r>
                </w:p>
                <w:p w14:paraId="16E7DD21" w14:textId="77777777" w:rsidR="00DA61A4" w:rsidRDefault="00DA61A4" w:rsidP="009A37F8">
                  <w:pPr>
                    <w:spacing w:line="276" w:lineRule="auto"/>
                  </w:pPr>
                  <w:r>
                    <w:t xml:space="preserve">    }</w:t>
                  </w:r>
                </w:p>
                <w:p w14:paraId="581B0B4F" w14:textId="77777777" w:rsidR="00DA61A4" w:rsidRDefault="00DA61A4" w:rsidP="009A37F8">
                  <w:pPr>
                    <w:spacing w:line="276" w:lineRule="auto"/>
                  </w:pPr>
                  <w:r>
                    <w:t>});</w:t>
                  </w:r>
                </w:p>
                <w:p w14:paraId="208DCB1D" w14:textId="77777777" w:rsidR="00DA61A4" w:rsidRDefault="00DA61A4" w:rsidP="009A37F8">
                  <w:pPr>
                    <w:spacing w:line="276" w:lineRule="auto"/>
                  </w:pPr>
                </w:p>
                <w:p w14:paraId="7AB5E336" w14:textId="77777777" w:rsidR="00DA61A4" w:rsidRPr="007623B8" w:rsidRDefault="00DA61A4" w:rsidP="009A37F8">
                  <w:pPr>
                    <w:spacing w:line="276" w:lineRule="auto"/>
                    <w:rPr>
                      <w:color w:val="3E8853" w:themeColor="accent5"/>
                    </w:rPr>
                  </w:pPr>
                  <w:r w:rsidRPr="007623B8">
                    <w:rPr>
                      <w:color w:val="3E8853" w:themeColor="accent5"/>
                    </w:rPr>
                    <w:t>// create reusable transporter object using the default SMTP transport</w:t>
                  </w:r>
                </w:p>
                <w:p w14:paraId="2EDA79FE" w14:textId="77777777" w:rsidR="00DA61A4" w:rsidRDefault="00DA61A4" w:rsidP="009A37F8">
                  <w:pPr>
                    <w:spacing w:line="276" w:lineRule="auto"/>
                  </w:pPr>
                  <w:r>
                    <w:t>email.sendEmail = function (email, productId, chatId) {</w:t>
                  </w:r>
                </w:p>
                <w:p w14:paraId="0E86C3FE" w14:textId="77777777" w:rsidR="00DA61A4" w:rsidRDefault="00DA61A4" w:rsidP="009A37F8">
                  <w:pPr>
                    <w:spacing w:line="276" w:lineRule="auto"/>
                  </w:pPr>
                  <w:r>
                    <w:t xml:space="preserve">    return new Promise(function (resolve, reject) {</w:t>
                  </w:r>
                </w:p>
                <w:p w14:paraId="63199C05" w14:textId="77777777" w:rsidR="00DA61A4" w:rsidRDefault="00DA61A4" w:rsidP="009A37F8">
                  <w:pPr>
                    <w:spacing w:line="276" w:lineRule="auto"/>
                  </w:pPr>
                  <w:r>
                    <w:t xml:space="preserve">        var host = "https://anesmartdoorbell.au-syd.mybluemix.net"</w:t>
                  </w:r>
                </w:p>
                <w:p w14:paraId="68836739" w14:textId="77777777" w:rsidR="00DA61A4" w:rsidRDefault="00DA61A4" w:rsidP="009A37F8">
                  <w:pPr>
                    <w:spacing w:line="276" w:lineRule="auto"/>
                  </w:pPr>
                  <w:r>
                    <w:t xml:space="preserve">        link = host + "/api/user/verifyuser?productId=" + productId + "&amp;chatId=" + chatId;</w:t>
                  </w:r>
                </w:p>
                <w:p w14:paraId="141BD5C5" w14:textId="77777777" w:rsidR="00DA61A4" w:rsidRDefault="00DA61A4" w:rsidP="009A37F8">
                  <w:pPr>
                    <w:spacing w:line="276" w:lineRule="auto"/>
                  </w:pPr>
                </w:p>
                <w:p w14:paraId="0AE494CD" w14:textId="77777777" w:rsidR="00DA61A4" w:rsidRDefault="00DA61A4" w:rsidP="009A37F8">
                  <w:pPr>
                    <w:spacing w:line="276" w:lineRule="auto"/>
                  </w:pPr>
                  <w:r>
                    <w:t xml:space="preserve">        let mailOptions = {</w:t>
                  </w:r>
                </w:p>
                <w:p w14:paraId="7E2D32B8" w14:textId="77777777" w:rsidR="00DA61A4" w:rsidRDefault="00DA61A4" w:rsidP="009A37F8">
                  <w:pPr>
                    <w:spacing w:line="276" w:lineRule="auto"/>
                  </w:pPr>
                  <w:r>
                    <w:t xml:space="preserve">            to: email,</w:t>
                  </w:r>
                </w:p>
                <w:p w14:paraId="26FFAA2A" w14:textId="77777777" w:rsidR="00DA61A4" w:rsidRDefault="00DA61A4" w:rsidP="009A37F8">
                  <w:pPr>
                    <w:spacing w:line="276" w:lineRule="auto"/>
                  </w:pPr>
                  <w:r>
                    <w:t xml:space="preserve">            subject: 'Link Telegram Account', // Subject line</w:t>
                  </w:r>
                </w:p>
                <w:p w14:paraId="392FE7B2" w14:textId="77777777" w:rsidR="00DA61A4" w:rsidRDefault="00DA61A4" w:rsidP="009A37F8">
                  <w:pPr>
                    <w:spacing w:line="276" w:lineRule="auto"/>
                  </w:pPr>
                  <w:r>
                    <w:t xml:space="preserve">            html: 'Hi ' + email + ',&lt;br&gt;&lt;br&gt;' +</w:t>
                  </w:r>
                </w:p>
                <w:p w14:paraId="7DD87AB7" w14:textId="77777777" w:rsidR="00DA61A4" w:rsidRDefault="00DA61A4" w:rsidP="009A37F8">
                  <w:pPr>
                    <w:spacing w:line="276" w:lineRule="auto"/>
                  </w:pPr>
                  <w:r>
                    <w:t xml:space="preserve">            '&lt;p&gt;Please Click on the link below to link your Product to your Telegram account.&lt;br&gt;' +</w:t>
                  </w:r>
                </w:p>
                <w:p w14:paraId="74E8C3A0" w14:textId="77777777" w:rsidR="00DA61A4" w:rsidRDefault="00DA61A4" w:rsidP="009A37F8">
                  <w:pPr>
                    <w:spacing w:line="276" w:lineRule="auto"/>
                  </w:pPr>
                  <w:r>
                    <w:t xml:space="preserve">            '&lt;a href=' + link + '&gt;Link telegram account&lt;/a&gt;&lt;/p&gt;&lt;br&gt;&lt;br&gt;' +</w:t>
                  </w:r>
                </w:p>
                <w:p w14:paraId="20A5C8CA" w14:textId="77777777" w:rsidR="00DA61A4" w:rsidRDefault="00DA61A4" w:rsidP="009A37F8">
                  <w:pPr>
                    <w:spacing w:line="276" w:lineRule="auto"/>
                  </w:pPr>
                  <w:r>
                    <w:lastRenderedPageBreak/>
                    <w:t xml:space="preserve">            'Best Regards,&lt;br&gt;&lt;br&gt;' +</w:t>
                  </w:r>
                </w:p>
                <w:p w14:paraId="1314A402" w14:textId="77777777" w:rsidR="00DA61A4" w:rsidRDefault="00DA61A4" w:rsidP="009A37F8">
                  <w:pPr>
                    <w:spacing w:line="276" w:lineRule="auto"/>
                  </w:pPr>
                  <w:r>
                    <w:t xml:space="preserve">            'AnE Smart Doorbell Team'</w:t>
                  </w:r>
                </w:p>
                <w:p w14:paraId="19E4A42A" w14:textId="77777777" w:rsidR="00DA61A4" w:rsidRDefault="00DA61A4" w:rsidP="009A37F8">
                  <w:pPr>
                    <w:spacing w:line="276" w:lineRule="auto"/>
                  </w:pPr>
                  <w:r>
                    <w:t xml:space="preserve">        };</w:t>
                  </w:r>
                </w:p>
                <w:p w14:paraId="737AA503" w14:textId="77777777" w:rsidR="00DA61A4" w:rsidRDefault="00DA61A4" w:rsidP="009A37F8">
                  <w:pPr>
                    <w:spacing w:line="276" w:lineRule="auto"/>
                  </w:pPr>
                </w:p>
                <w:p w14:paraId="4319686A" w14:textId="77777777" w:rsidR="00DA61A4" w:rsidRDefault="00DA61A4" w:rsidP="009A37F8">
                  <w:pPr>
                    <w:spacing w:line="276" w:lineRule="auto"/>
                  </w:pPr>
                  <w:r>
                    <w:t xml:space="preserve">        </w:t>
                  </w:r>
                  <w:r w:rsidRPr="007623B8">
                    <w:rPr>
                      <w:color w:val="3E8853" w:themeColor="accent5"/>
                    </w:rPr>
                    <w:t>// send mail with defined transport object</w:t>
                  </w:r>
                </w:p>
                <w:p w14:paraId="40C77BF5" w14:textId="77777777" w:rsidR="00DA61A4" w:rsidRDefault="00DA61A4" w:rsidP="009A37F8">
                  <w:pPr>
                    <w:spacing w:line="276" w:lineRule="auto"/>
                  </w:pPr>
                  <w:r>
                    <w:t xml:space="preserve">        transporter.sendMail(mailOptions, (error, info) =&gt; {</w:t>
                  </w:r>
                </w:p>
                <w:p w14:paraId="3FEB2A7D" w14:textId="77777777" w:rsidR="00DA61A4" w:rsidRDefault="00DA61A4" w:rsidP="009A37F8">
                  <w:pPr>
                    <w:spacing w:line="276" w:lineRule="auto"/>
                  </w:pPr>
                  <w:r>
                    <w:t xml:space="preserve">            if (error) {</w:t>
                  </w:r>
                </w:p>
                <w:p w14:paraId="3BC9D800" w14:textId="77777777" w:rsidR="00DA61A4" w:rsidRDefault="00DA61A4" w:rsidP="009A37F8">
                  <w:pPr>
                    <w:spacing w:line="276" w:lineRule="auto"/>
                  </w:pPr>
                  <w:r>
                    <w:t xml:space="preserve">                console.log(error);</w:t>
                  </w:r>
                </w:p>
                <w:p w14:paraId="497042A1" w14:textId="77777777" w:rsidR="00DA61A4" w:rsidRDefault="00DA61A4" w:rsidP="009A37F8">
                  <w:pPr>
                    <w:spacing w:line="276" w:lineRule="auto"/>
                  </w:pPr>
                  <w:r>
                    <w:t xml:space="preserve">                reject(error.toString())</w:t>
                  </w:r>
                </w:p>
                <w:p w14:paraId="72B8F107" w14:textId="77777777" w:rsidR="00DA61A4" w:rsidRDefault="00DA61A4" w:rsidP="009A37F8">
                  <w:pPr>
                    <w:spacing w:line="276" w:lineRule="auto"/>
                  </w:pPr>
                  <w:r>
                    <w:t xml:space="preserve">            }</w:t>
                  </w:r>
                </w:p>
                <w:p w14:paraId="3C0391E1" w14:textId="77777777" w:rsidR="00DA61A4" w:rsidRDefault="00DA61A4" w:rsidP="009A37F8">
                  <w:pPr>
                    <w:spacing w:line="276" w:lineRule="auto"/>
                  </w:pPr>
                  <w:r>
                    <w:t xml:space="preserve">            resolve("Successfully sent email");</w:t>
                  </w:r>
                </w:p>
                <w:p w14:paraId="700033C9" w14:textId="77777777" w:rsidR="00DA61A4" w:rsidRDefault="00DA61A4" w:rsidP="009A37F8">
                  <w:pPr>
                    <w:spacing w:line="276" w:lineRule="auto"/>
                  </w:pPr>
                  <w:r>
                    <w:t xml:space="preserve">        });</w:t>
                  </w:r>
                </w:p>
                <w:p w14:paraId="52CF980F" w14:textId="77777777" w:rsidR="00DA61A4" w:rsidRDefault="00DA61A4" w:rsidP="009A37F8">
                  <w:pPr>
                    <w:spacing w:line="276" w:lineRule="auto"/>
                  </w:pPr>
                  <w:r>
                    <w:t xml:space="preserve">    });</w:t>
                  </w:r>
                </w:p>
                <w:p w14:paraId="010962FA" w14:textId="77777777" w:rsidR="00DA61A4" w:rsidRDefault="00DA61A4" w:rsidP="009A37F8">
                  <w:pPr>
                    <w:spacing w:line="276" w:lineRule="auto"/>
                  </w:pPr>
                  <w:r>
                    <w:t>}</w:t>
                  </w:r>
                </w:p>
              </w:tc>
            </w:tr>
          </w:tbl>
          <w:p w14:paraId="4848A02C" w14:textId="77777777" w:rsidR="00DA61A4" w:rsidRDefault="00DA61A4" w:rsidP="009A37F8">
            <w:pPr>
              <w:spacing w:line="276" w:lineRule="auto"/>
            </w:pPr>
          </w:p>
          <w:p w14:paraId="25359D5D" w14:textId="77777777" w:rsidR="00DA61A4" w:rsidRDefault="00DA61A4" w:rsidP="009A37F8">
            <w:pPr>
              <w:spacing w:line="276" w:lineRule="auto"/>
            </w:pPr>
          </w:p>
        </w:tc>
      </w:tr>
      <w:tr w:rsidR="00DA61A4" w:rsidRPr="00540EF8" w14:paraId="3054D4CD" w14:textId="77777777" w:rsidTr="009A37F8">
        <w:tc>
          <w:tcPr>
            <w:tcW w:w="9739" w:type="dxa"/>
            <w:shd w:val="clear" w:color="auto" w:fill="auto"/>
          </w:tcPr>
          <w:p w14:paraId="5B5585B4" w14:textId="77777777" w:rsidR="00DA61A4" w:rsidRDefault="00DA61A4" w:rsidP="009A37F8">
            <w:pPr>
              <w:spacing w:line="276" w:lineRule="auto"/>
            </w:pPr>
          </w:p>
          <w:p w14:paraId="7AF72BF2" w14:textId="77777777" w:rsidR="00DA61A4" w:rsidRDefault="00DA61A4" w:rsidP="00B9765C">
            <w:pPr>
              <w:pStyle w:val="ListParagraph"/>
              <w:numPr>
                <w:ilvl w:val="0"/>
                <w:numId w:val="13"/>
              </w:numPr>
              <w:spacing w:line="276" w:lineRule="auto"/>
            </w:pPr>
            <w:r w:rsidRPr="00A327FD">
              <w:t xml:space="preserve">Create a javascript file </w:t>
            </w:r>
            <w:r w:rsidRPr="00A327FD">
              <w:rPr>
                <w:b/>
              </w:rPr>
              <w:t>product.js</w:t>
            </w:r>
            <w:r w:rsidRPr="00A327FD">
              <w:t xml:space="preserve"> and paste the code inside the file</w:t>
            </w:r>
          </w:p>
          <w:p w14:paraId="775DCFC8" w14:textId="77777777" w:rsidR="00DA61A4" w:rsidRDefault="00DA61A4" w:rsidP="009A37F8">
            <w:pPr>
              <w:pStyle w:val="ListParagraph"/>
              <w:spacing w:line="276" w:lineRule="auto"/>
            </w:pPr>
            <w:r>
              <w:t>They file contains the methods related to Fireabse products node</w:t>
            </w:r>
          </w:p>
          <w:p w14:paraId="64F92902" w14:textId="77777777" w:rsidR="00DA61A4" w:rsidRDefault="00DA61A4" w:rsidP="009A37F8">
            <w:pPr>
              <w:spacing w:line="276" w:lineRule="auto"/>
            </w:pPr>
          </w:p>
          <w:tbl>
            <w:tblPr>
              <w:tblStyle w:val="TableGrid"/>
              <w:tblW w:w="0" w:type="auto"/>
              <w:tblLook w:val="04A0" w:firstRow="1" w:lastRow="0" w:firstColumn="1" w:lastColumn="0" w:noHBand="0" w:noVBand="1"/>
            </w:tblPr>
            <w:tblGrid>
              <w:gridCol w:w="9513"/>
            </w:tblGrid>
            <w:tr w:rsidR="00DA61A4" w14:paraId="30DC8851" w14:textId="77777777" w:rsidTr="009A37F8">
              <w:tc>
                <w:tcPr>
                  <w:tcW w:w="9513" w:type="dxa"/>
                  <w:shd w:val="clear" w:color="auto" w:fill="F2F2F2" w:themeFill="background1" w:themeFillShade="F2"/>
                </w:tcPr>
                <w:p w14:paraId="45A72D95" w14:textId="77777777" w:rsidR="00DA61A4" w:rsidRDefault="00DA61A4" w:rsidP="009A37F8">
                  <w:pPr>
                    <w:spacing w:line="276" w:lineRule="auto"/>
                  </w:pPr>
                  <w:r>
                    <w:t>var product = module.exports = {};</w:t>
                  </w:r>
                </w:p>
                <w:p w14:paraId="398C90A2" w14:textId="77777777" w:rsidR="00DA61A4" w:rsidRDefault="00DA61A4" w:rsidP="009A37F8">
                  <w:pPr>
                    <w:spacing w:line="276" w:lineRule="auto"/>
                  </w:pPr>
                </w:p>
                <w:p w14:paraId="60957915" w14:textId="77777777" w:rsidR="00DA61A4" w:rsidRDefault="00DA61A4" w:rsidP="009A37F8">
                  <w:pPr>
                    <w:spacing w:line="276" w:lineRule="auto"/>
                  </w:pPr>
                  <w:r>
                    <w:t>var path = require('path');</w:t>
                  </w:r>
                </w:p>
                <w:p w14:paraId="6152F97D" w14:textId="77777777" w:rsidR="00DA61A4" w:rsidRDefault="00DA61A4" w:rsidP="009A37F8">
                  <w:pPr>
                    <w:spacing w:line="276" w:lineRule="auto"/>
                  </w:pPr>
                  <w:r>
                    <w:t>var firebase = require('firebase');</w:t>
                  </w:r>
                </w:p>
                <w:p w14:paraId="473A089A" w14:textId="77777777" w:rsidR="00DA61A4" w:rsidRDefault="00DA61A4" w:rsidP="009A37F8">
                  <w:pPr>
                    <w:spacing w:line="276" w:lineRule="auto"/>
                  </w:pPr>
                </w:p>
                <w:p w14:paraId="1868CDC5" w14:textId="77777777" w:rsidR="00DA61A4" w:rsidRDefault="00DA61A4" w:rsidP="009A37F8">
                  <w:pPr>
                    <w:spacing w:line="276" w:lineRule="auto"/>
                  </w:pPr>
                  <w:r>
                    <w:t>var rootRef = firebase.database().ref('aneSmartDoorbell');</w:t>
                  </w:r>
                </w:p>
                <w:p w14:paraId="07AABF88" w14:textId="77777777" w:rsidR="00DA61A4" w:rsidRDefault="00DA61A4" w:rsidP="009A37F8">
                  <w:pPr>
                    <w:spacing w:line="276" w:lineRule="auto"/>
                  </w:pPr>
                  <w:r>
                    <w:t>var productRef = rootRef.child("products");</w:t>
                  </w:r>
                </w:p>
                <w:p w14:paraId="3C828A64" w14:textId="77777777" w:rsidR="00DA61A4" w:rsidRDefault="00DA61A4" w:rsidP="009A37F8">
                  <w:pPr>
                    <w:spacing w:line="276" w:lineRule="auto"/>
                  </w:pPr>
                </w:p>
                <w:p w14:paraId="7703EAD4" w14:textId="77777777" w:rsidR="00DA61A4" w:rsidRPr="00E14AA2" w:rsidRDefault="00DA61A4" w:rsidP="009A37F8">
                  <w:pPr>
                    <w:spacing w:line="276" w:lineRule="auto"/>
                    <w:rPr>
                      <w:color w:val="3E8853" w:themeColor="accent5"/>
                    </w:rPr>
                  </w:pPr>
                  <w:r w:rsidRPr="00E14AA2">
                    <w:rPr>
                      <w:color w:val="3E8853" w:themeColor="accent5"/>
                    </w:rPr>
                    <w:t>// add new product key to firebase db</w:t>
                  </w:r>
                </w:p>
                <w:p w14:paraId="6C54B250" w14:textId="77777777" w:rsidR="00DA61A4" w:rsidRDefault="00DA61A4" w:rsidP="009A37F8">
                  <w:pPr>
                    <w:spacing w:line="276" w:lineRule="auto"/>
                  </w:pPr>
                  <w:r>
                    <w:t>product.addProductKey = function (key) {</w:t>
                  </w:r>
                </w:p>
                <w:p w14:paraId="0849851A" w14:textId="77777777" w:rsidR="00DA61A4" w:rsidRDefault="00DA61A4" w:rsidP="009A37F8">
                  <w:pPr>
                    <w:spacing w:line="276" w:lineRule="auto"/>
                  </w:pPr>
                  <w:r>
                    <w:t xml:space="preserve">    return new Promise(function (resolve, reject) {</w:t>
                  </w:r>
                </w:p>
                <w:p w14:paraId="0783E86D" w14:textId="77777777" w:rsidR="00DA61A4" w:rsidRDefault="00DA61A4" w:rsidP="009A37F8">
                  <w:pPr>
                    <w:spacing w:line="276" w:lineRule="auto"/>
                  </w:pPr>
                  <w:r>
                    <w:t xml:space="preserve">        var newProduct = {</w:t>
                  </w:r>
                </w:p>
                <w:p w14:paraId="6A7856FE" w14:textId="77777777" w:rsidR="00DA61A4" w:rsidRDefault="00DA61A4" w:rsidP="009A37F8">
                  <w:pPr>
                    <w:spacing w:line="276" w:lineRule="auto"/>
                  </w:pPr>
                  <w:r>
                    <w:t xml:space="preserve">            "productKey": key,</w:t>
                  </w:r>
                </w:p>
                <w:p w14:paraId="25AE2D5C" w14:textId="77777777" w:rsidR="00DA61A4" w:rsidRDefault="00DA61A4" w:rsidP="009A37F8">
                  <w:pPr>
                    <w:spacing w:line="276" w:lineRule="auto"/>
                  </w:pPr>
                  <w:r>
                    <w:t xml:space="preserve">            "userKey": ""</w:t>
                  </w:r>
                </w:p>
                <w:p w14:paraId="260EE928" w14:textId="77777777" w:rsidR="00DA61A4" w:rsidRDefault="00DA61A4" w:rsidP="009A37F8">
                  <w:pPr>
                    <w:spacing w:line="276" w:lineRule="auto"/>
                  </w:pPr>
                  <w:r>
                    <w:t xml:space="preserve">        };</w:t>
                  </w:r>
                </w:p>
                <w:p w14:paraId="251368FE" w14:textId="77777777" w:rsidR="00DA61A4" w:rsidRDefault="00DA61A4" w:rsidP="009A37F8">
                  <w:pPr>
                    <w:spacing w:line="276" w:lineRule="auto"/>
                  </w:pPr>
                  <w:r>
                    <w:t xml:space="preserve">        productRef.push(newProduct, function (error) {</w:t>
                  </w:r>
                </w:p>
                <w:p w14:paraId="74AF9A5B" w14:textId="77777777" w:rsidR="00DA61A4" w:rsidRDefault="00DA61A4" w:rsidP="009A37F8">
                  <w:pPr>
                    <w:spacing w:line="276" w:lineRule="auto"/>
                  </w:pPr>
                  <w:r>
                    <w:t xml:space="preserve">            if (error) {</w:t>
                  </w:r>
                </w:p>
                <w:p w14:paraId="0FC19D35" w14:textId="77777777" w:rsidR="00DA61A4" w:rsidRDefault="00DA61A4" w:rsidP="009A37F8">
                  <w:pPr>
                    <w:spacing w:line="276" w:lineRule="auto"/>
                  </w:pPr>
                  <w:r>
                    <w:t xml:space="preserve">                console.log("Error: " + error);</w:t>
                  </w:r>
                </w:p>
                <w:p w14:paraId="11B8AF62" w14:textId="77777777" w:rsidR="00DA61A4" w:rsidRDefault="00DA61A4" w:rsidP="009A37F8">
                  <w:pPr>
                    <w:spacing w:line="276" w:lineRule="auto"/>
                  </w:pPr>
                  <w:r>
                    <w:t xml:space="preserve">                reject(error);</w:t>
                  </w:r>
                </w:p>
                <w:p w14:paraId="752CEDC2" w14:textId="77777777" w:rsidR="00DA61A4" w:rsidRDefault="00DA61A4" w:rsidP="009A37F8">
                  <w:pPr>
                    <w:spacing w:line="276" w:lineRule="auto"/>
                  </w:pPr>
                  <w:r>
                    <w:t xml:space="preserve">            } else {</w:t>
                  </w:r>
                </w:p>
                <w:p w14:paraId="57AA1D4B" w14:textId="77777777" w:rsidR="00DA61A4" w:rsidRDefault="00DA61A4" w:rsidP="009A37F8">
                  <w:pPr>
                    <w:spacing w:line="276" w:lineRule="auto"/>
                  </w:pPr>
                  <w:r>
                    <w:t xml:space="preserve">                resolve("Product Key added");</w:t>
                  </w:r>
                </w:p>
                <w:p w14:paraId="34329CCA" w14:textId="77777777" w:rsidR="00DA61A4" w:rsidRDefault="00DA61A4" w:rsidP="009A37F8">
                  <w:pPr>
                    <w:spacing w:line="276" w:lineRule="auto"/>
                  </w:pPr>
                  <w:r>
                    <w:lastRenderedPageBreak/>
                    <w:t xml:space="preserve">            }</w:t>
                  </w:r>
                </w:p>
                <w:p w14:paraId="14B5C35B" w14:textId="77777777" w:rsidR="00DA61A4" w:rsidRDefault="00DA61A4" w:rsidP="009A37F8">
                  <w:pPr>
                    <w:spacing w:line="276" w:lineRule="auto"/>
                  </w:pPr>
                  <w:r>
                    <w:t xml:space="preserve">        });</w:t>
                  </w:r>
                </w:p>
                <w:p w14:paraId="1C1448F6" w14:textId="77777777" w:rsidR="00DA61A4" w:rsidRDefault="00DA61A4" w:rsidP="009A37F8">
                  <w:pPr>
                    <w:spacing w:line="276" w:lineRule="auto"/>
                  </w:pPr>
                  <w:r>
                    <w:t xml:space="preserve">    });</w:t>
                  </w:r>
                </w:p>
                <w:p w14:paraId="513FC31B" w14:textId="77777777" w:rsidR="00DA61A4" w:rsidRDefault="00DA61A4" w:rsidP="009A37F8">
                  <w:pPr>
                    <w:spacing w:line="276" w:lineRule="auto"/>
                  </w:pPr>
                  <w:r>
                    <w:t>}</w:t>
                  </w:r>
                </w:p>
                <w:p w14:paraId="162CD66D" w14:textId="77777777" w:rsidR="00DA61A4" w:rsidRDefault="00DA61A4" w:rsidP="009A37F8">
                  <w:pPr>
                    <w:spacing w:line="276" w:lineRule="auto"/>
                  </w:pPr>
                </w:p>
                <w:p w14:paraId="512AD17D" w14:textId="77777777" w:rsidR="00DA61A4" w:rsidRPr="00E14AA2" w:rsidRDefault="00DA61A4" w:rsidP="009A37F8">
                  <w:pPr>
                    <w:spacing w:line="276" w:lineRule="auto"/>
                    <w:rPr>
                      <w:color w:val="3E8853" w:themeColor="accent5"/>
                    </w:rPr>
                  </w:pPr>
                  <w:r w:rsidRPr="00E14AA2">
                    <w:rPr>
                      <w:color w:val="3E8853" w:themeColor="accent5"/>
                    </w:rPr>
                    <w:t>// link the product key to a user</w:t>
                  </w:r>
                </w:p>
                <w:p w14:paraId="72B38398" w14:textId="77777777" w:rsidR="00DA61A4" w:rsidRDefault="00DA61A4" w:rsidP="009A37F8">
                  <w:pPr>
                    <w:spacing w:line="276" w:lineRule="auto"/>
                  </w:pPr>
                  <w:r>
                    <w:t>product.linkProductToUser = function (productKey, userKey) {</w:t>
                  </w:r>
                </w:p>
                <w:p w14:paraId="6BCC6097" w14:textId="77777777" w:rsidR="00DA61A4" w:rsidRDefault="00DA61A4" w:rsidP="009A37F8">
                  <w:pPr>
                    <w:spacing w:line="276" w:lineRule="auto"/>
                  </w:pPr>
                  <w:r>
                    <w:t xml:space="preserve">        productRef.once('value', function (snapshot) {</w:t>
                  </w:r>
                </w:p>
                <w:p w14:paraId="1AA28329" w14:textId="77777777" w:rsidR="00DA61A4" w:rsidRDefault="00DA61A4" w:rsidP="009A37F8">
                  <w:pPr>
                    <w:spacing w:line="276" w:lineRule="auto"/>
                  </w:pPr>
                  <w:r>
                    <w:t xml:space="preserve">            snapshot.forEach(function (oneProduct) {</w:t>
                  </w:r>
                </w:p>
                <w:p w14:paraId="678E6A93" w14:textId="77777777" w:rsidR="00DA61A4" w:rsidRDefault="00DA61A4" w:rsidP="009A37F8">
                  <w:pPr>
                    <w:spacing w:line="276" w:lineRule="auto"/>
                  </w:pPr>
                  <w:r>
                    <w:t xml:space="preserve">                if (oneProduct.val().productKey == productKey) {</w:t>
                  </w:r>
                </w:p>
                <w:p w14:paraId="5D9B6975" w14:textId="77777777" w:rsidR="00DA61A4" w:rsidRDefault="00DA61A4" w:rsidP="009A37F8">
                  <w:pPr>
                    <w:spacing w:line="276" w:lineRule="auto"/>
                  </w:pPr>
                  <w:r>
                    <w:t xml:space="preserve">                    productRef.child(oneProduct.key).child("userKey").set(userKey);</w:t>
                  </w:r>
                </w:p>
                <w:p w14:paraId="2E29A876" w14:textId="77777777" w:rsidR="00DA61A4" w:rsidRDefault="00DA61A4" w:rsidP="009A37F8">
                  <w:pPr>
                    <w:spacing w:line="276" w:lineRule="auto"/>
                  </w:pPr>
                  <w:r>
                    <w:t xml:space="preserve">                }</w:t>
                  </w:r>
                </w:p>
                <w:p w14:paraId="0F30937B" w14:textId="77777777" w:rsidR="00DA61A4" w:rsidRDefault="00DA61A4" w:rsidP="009A37F8">
                  <w:pPr>
                    <w:spacing w:line="276" w:lineRule="auto"/>
                  </w:pPr>
                  <w:r>
                    <w:t xml:space="preserve">            });</w:t>
                  </w:r>
                </w:p>
                <w:p w14:paraId="55969CA4" w14:textId="77777777" w:rsidR="00DA61A4" w:rsidRDefault="00DA61A4" w:rsidP="009A37F8">
                  <w:pPr>
                    <w:spacing w:line="276" w:lineRule="auto"/>
                  </w:pPr>
                  <w:r>
                    <w:t xml:space="preserve">        });</w:t>
                  </w:r>
                </w:p>
                <w:p w14:paraId="0E0419F2" w14:textId="77777777" w:rsidR="00DA61A4" w:rsidRDefault="00DA61A4" w:rsidP="009A37F8">
                  <w:pPr>
                    <w:spacing w:line="276" w:lineRule="auto"/>
                  </w:pPr>
                  <w:r>
                    <w:t>}</w:t>
                  </w:r>
                </w:p>
                <w:p w14:paraId="4E640EA3" w14:textId="77777777" w:rsidR="00DA61A4" w:rsidRDefault="00DA61A4" w:rsidP="009A37F8">
                  <w:pPr>
                    <w:spacing w:line="276" w:lineRule="auto"/>
                  </w:pPr>
                </w:p>
                <w:p w14:paraId="6F92661E" w14:textId="77777777" w:rsidR="00DA61A4" w:rsidRPr="00E14AA2" w:rsidRDefault="00DA61A4" w:rsidP="009A37F8">
                  <w:pPr>
                    <w:spacing w:line="276" w:lineRule="auto"/>
                    <w:rPr>
                      <w:color w:val="3E8853" w:themeColor="accent5"/>
                    </w:rPr>
                  </w:pPr>
                  <w:r w:rsidRPr="00E14AA2">
                    <w:rPr>
                      <w:color w:val="3E8853" w:themeColor="accent5"/>
                    </w:rPr>
                    <w:t>// Check whether product key is already linked to a user</w:t>
                  </w:r>
                </w:p>
                <w:p w14:paraId="5E64841C" w14:textId="77777777" w:rsidR="00DA61A4" w:rsidRDefault="00DA61A4" w:rsidP="009A37F8">
                  <w:pPr>
                    <w:spacing w:line="276" w:lineRule="auto"/>
                  </w:pPr>
                  <w:r>
                    <w:t>product.checkProductKey = function (productKey) {</w:t>
                  </w:r>
                </w:p>
                <w:p w14:paraId="512CFFB6" w14:textId="77777777" w:rsidR="00DA61A4" w:rsidRDefault="00DA61A4" w:rsidP="009A37F8">
                  <w:pPr>
                    <w:spacing w:line="276" w:lineRule="auto"/>
                  </w:pPr>
                  <w:r>
                    <w:t xml:space="preserve">    return new Promise(function (resolve, reject) {</w:t>
                  </w:r>
                </w:p>
                <w:p w14:paraId="465AC547" w14:textId="77777777" w:rsidR="00DA61A4" w:rsidRDefault="00DA61A4" w:rsidP="009A37F8">
                  <w:pPr>
                    <w:spacing w:line="276" w:lineRule="auto"/>
                  </w:pPr>
                  <w:r>
                    <w:t xml:space="preserve">        productRef.once('value', function (snapshot) {</w:t>
                  </w:r>
                </w:p>
                <w:p w14:paraId="234F1EAB" w14:textId="77777777" w:rsidR="00DA61A4" w:rsidRDefault="00DA61A4" w:rsidP="009A37F8">
                  <w:pPr>
                    <w:spacing w:line="276" w:lineRule="auto"/>
                  </w:pPr>
                  <w:r>
                    <w:t xml:space="preserve">            var available = "Product Key invalid";</w:t>
                  </w:r>
                </w:p>
                <w:p w14:paraId="2D5852D9" w14:textId="77777777" w:rsidR="00DA61A4" w:rsidRDefault="00DA61A4" w:rsidP="009A37F8">
                  <w:pPr>
                    <w:spacing w:line="276" w:lineRule="auto"/>
                  </w:pPr>
                  <w:r>
                    <w:t xml:space="preserve">            snapshot.forEach(function (oneProduct) {</w:t>
                  </w:r>
                </w:p>
                <w:p w14:paraId="306F28AC" w14:textId="77777777" w:rsidR="00DA61A4" w:rsidRDefault="00DA61A4" w:rsidP="009A37F8">
                  <w:pPr>
                    <w:spacing w:line="276" w:lineRule="auto"/>
                  </w:pPr>
                  <w:r>
                    <w:t xml:space="preserve">                if (oneProduct.val().productKey == productKey) {</w:t>
                  </w:r>
                </w:p>
                <w:p w14:paraId="33782028" w14:textId="77777777" w:rsidR="00DA61A4" w:rsidRDefault="00DA61A4" w:rsidP="009A37F8">
                  <w:pPr>
                    <w:spacing w:line="276" w:lineRule="auto"/>
                  </w:pPr>
                  <w:r>
                    <w:t xml:space="preserve">                    available = "That Product is already registered under another account";</w:t>
                  </w:r>
                </w:p>
                <w:p w14:paraId="227677EC" w14:textId="77777777" w:rsidR="00DA61A4" w:rsidRDefault="00DA61A4" w:rsidP="009A37F8">
                  <w:pPr>
                    <w:spacing w:line="276" w:lineRule="auto"/>
                  </w:pPr>
                  <w:r>
                    <w:t xml:space="preserve">                    if (oneProduct.val().userKey == "") {</w:t>
                  </w:r>
                </w:p>
                <w:p w14:paraId="35E366F6" w14:textId="77777777" w:rsidR="00DA61A4" w:rsidRDefault="00DA61A4" w:rsidP="009A37F8">
                  <w:pPr>
                    <w:spacing w:line="276" w:lineRule="auto"/>
                  </w:pPr>
                  <w:r>
                    <w:t xml:space="preserve">                        available = true;</w:t>
                  </w:r>
                </w:p>
                <w:p w14:paraId="6FF1B71E" w14:textId="77777777" w:rsidR="00DA61A4" w:rsidRDefault="00DA61A4" w:rsidP="009A37F8">
                  <w:pPr>
                    <w:spacing w:line="276" w:lineRule="auto"/>
                  </w:pPr>
                  <w:r>
                    <w:t xml:space="preserve">                    }</w:t>
                  </w:r>
                </w:p>
                <w:p w14:paraId="270AEC3E" w14:textId="77777777" w:rsidR="00DA61A4" w:rsidRDefault="00DA61A4" w:rsidP="009A37F8">
                  <w:pPr>
                    <w:spacing w:line="276" w:lineRule="auto"/>
                  </w:pPr>
                  <w:r>
                    <w:t xml:space="preserve">                }</w:t>
                  </w:r>
                </w:p>
                <w:p w14:paraId="6915C131" w14:textId="77777777" w:rsidR="00DA61A4" w:rsidRDefault="00DA61A4" w:rsidP="009A37F8">
                  <w:pPr>
                    <w:spacing w:line="276" w:lineRule="auto"/>
                  </w:pPr>
                  <w:r>
                    <w:t xml:space="preserve">            });</w:t>
                  </w:r>
                </w:p>
                <w:p w14:paraId="02A15743" w14:textId="77777777" w:rsidR="00DA61A4" w:rsidRDefault="00DA61A4" w:rsidP="009A37F8">
                  <w:pPr>
                    <w:spacing w:line="276" w:lineRule="auto"/>
                  </w:pPr>
                  <w:r>
                    <w:t xml:space="preserve">            resolve(available);</w:t>
                  </w:r>
                </w:p>
                <w:p w14:paraId="029D4C62" w14:textId="77777777" w:rsidR="00DA61A4" w:rsidRDefault="00DA61A4" w:rsidP="009A37F8">
                  <w:pPr>
                    <w:spacing w:line="276" w:lineRule="auto"/>
                  </w:pPr>
                  <w:r>
                    <w:t xml:space="preserve">        });</w:t>
                  </w:r>
                </w:p>
                <w:p w14:paraId="6787F111" w14:textId="77777777" w:rsidR="00DA61A4" w:rsidRDefault="00DA61A4" w:rsidP="009A37F8">
                  <w:pPr>
                    <w:spacing w:line="276" w:lineRule="auto"/>
                  </w:pPr>
                  <w:r>
                    <w:t xml:space="preserve">    });</w:t>
                  </w:r>
                </w:p>
                <w:p w14:paraId="6538031E" w14:textId="77777777" w:rsidR="00DA61A4" w:rsidRDefault="00DA61A4" w:rsidP="009A37F8">
                  <w:pPr>
                    <w:spacing w:line="276" w:lineRule="auto"/>
                  </w:pPr>
                  <w:r>
                    <w:t>}</w:t>
                  </w:r>
                </w:p>
              </w:tc>
            </w:tr>
          </w:tbl>
          <w:p w14:paraId="17664CEA" w14:textId="77777777" w:rsidR="00DA61A4" w:rsidRDefault="00DA61A4" w:rsidP="009A37F8">
            <w:pPr>
              <w:spacing w:line="276" w:lineRule="auto"/>
            </w:pPr>
          </w:p>
          <w:p w14:paraId="4AA17D68" w14:textId="77777777" w:rsidR="00DA61A4" w:rsidRDefault="00DA61A4" w:rsidP="009A37F8">
            <w:pPr>
              <w:spacing w:line="276" w:lineRule="auto"/>
            </w:pPr>
          </w:p>
        </w:tc>
      </w:tr>
      <w:tr w:rsidR="00DA61A4" w:rsidRPr="00540EF8" w14:paraId="19F53258" w14:textId="77777777" w:rsidTr="009A37F8">
        <w:tc>
          <w:tcPr>
            <w:tcW w:w="9739" w:type="dxa"/>
            <w:shd w:val="clear" w:color="auto" w:fill="auto"/>
          </w:tcPr>
          <w:p w14:paraId="41748408" w14:textId="77777777" w:rsidR="00DA61A4" w:rsidRDefault="00DA61A4" w:rsidP="009A37F8">
            <w:pPr>
              <w:spacing w:line="276" w:lineRule="auto"/>
            </w:pPr>
          </w:p>
          <w:p w14:paraId="2DF9EC4B" w14:textId="77777777" w:rsidR="00DA61A4" w:rsidRDefault="00DA61A4" w:rsidP="00B9765C">
            <w:pPr>
              <w:pStyle w:val="ListParagraph"/>
              <w:numPr>
                <w:ilvl w:val="0"/>
                <w:numId w:val="13"/>
              </w:numPr>
              <w:spacing w:line="276" w:lineRule="auto"/>
            </w:pPr>
            <w:r w:rsidRPr="00A327FD">
              <w:t xml:space="preserve">Create a javascript file </w:t>
            </w:r>
            <w:r w:rsidRPr="00A327FD">
              <w:rPr>
                <w:b/>
              </w:rPr>
              <w:t>pubsub.js</w:t>
            </w:r>
            <w:r w:rsidRPr="00A327FD">
              <w:t xml:space="preserve"> an</w:t>
            </w:r>
            <w:r>
              <w:t>d paste the code inside the file</w:t>
            </w:r>
          </w:p>
          <w:p w14:paraId="67EAB45D" w14:textId="77777777" w:rsidR="00DA61A4" w:rsidRDefault="00DA61A4" w:rsidP="009A37F8">
            <w:pPr>
              <w:pStyle w:val="ListParagraph"/>
              <w:spacing w:line="276" w:lineRule="auto"/>
            </w:pPr>
            <w:r>
              <w:t>This file contains the code that publish and subscribe to AWS IoT and Telegram Bot</w:t>
            </w:r>
          </w:p>
          <w:p w14:paraId="321639B0" w14:textId="77777777" w:rsidR="00DA61A4" w:rsidRDefault="00DA61A4" w:rsidP="009A37F8">
            <w:pPr>
              <w:spacing w:line="276" w:lineRule="auto"/>
            </w:pPr>
          </w:p>
          <w:tbl>
            <w:tblPr>
              <w:tblStyle w:val="TableGrid"/>
              <w:tblW w:w="0" w:type="auto"/>
              <w:tblLook w:val="04A0" w:firstRow="1" w:lastRow="0" w:firstColumn="1" w:lastColumn="0" w:noHBand="0" w:noVBand="1"/>
            </w:tblPr>
            <w:tblGrid>
              <w:gridCol w:w="9513"/>
            </w:tblGrid>
            <w:tr w:rsidR="00DA61A4" w14:paraId="46549ADB" w14:textId="77777777" w:rsidTr="009A37F8">
              <w:tc>
                <w:tcPr>
                  <w:tcW w:w="9513" w:type="dxa"/>
                  <w:shd w:val="clear" w:color="auto" w:fill="F2F2F2" w:themeFill="background1" w:themeFillShade="F2"/>
                </w:tcPr>
                <w:p w14:paraId="19AFEFFA" w14:textId="77777777" w:rsidR="00DA61A4" w:rsidRDefault="00DA61A4" w:rsidP="009A37F8">
                  <w:pPr>
                    <w:spacing w:line="276" w:lineRule="auto"/>
                  </w:pPr>
                  <w:r>
                    <w:t>var pubsub = module.exports = {};</w:t>
                  </w:r>
                </w:p>
                <w:p w14:paraId="0D9617E6" w14:textId="77777777" w:rsidR="00DA61A4" w:rsidRDefault="00DA61A4" w:rsidP="009A37F8">
                  <w:pPr>
                    <w:spacing w:line="276" w:lineRule="auto"/>
                  </w:pPr>
                </w:p>
                <w:p w14:paraId="521F905F" w14:textId="77777777" w:rsidR="00DA61A4" w:rsidRDefault="00DA61A4" w:rsidP="009A37F8">
                  <w:pPr>
                    <w:spacing w:line="276" w:lineRule="auto"/>
                  </w:pPr>
                  <w:r>
                    <w:lastRenderedPageBreak/>
                    <w:t>var awsIot = require('aws-iot-device-sdk');</w:t>
                  </w:r>
                </w:p>
                <w:p w14:paraId="1FF260BC" w14:textId="77777777" w:rsidR="00DA61A4" w:rsidRDefault="00DA61A4" w:rsidP="009A37F8">
                  <w:pPr>
                    <w:spacing w:line="276" w:lineRule="auto"/>
                  </w:pPr>
                  <w:r>
                    <w:t>var TelegramBot = require('node-telegram-bot-api');</w:t>
                  </w:r>
                </w:p>
                <w:p w14:paraId="3075C611" w14:textId="77777777" w:rsidR="00DA61A4" w:rsidRDefault="00DA61A4" w:rsidP="009A37F8">
                  <w:pPr>
                    <w:spacing w:line="276" w:lineRule="auto"/>
                  </w:pPr>
                  <w:r>
                    <w:t>var path = require("path");</w:t>
                  </w:r>
                </w:p>
                <w:p w14:paraId="313C55BD" w14:textId="77777777" w:rsidR="00DA61A4" w:rsidRDefault="00DA61A4" w:rsidP="009A37F8">
                  <w:pPr>
                    <w:spacing w:line="276" w:lineRule="auto"/>
                  </w:pPr>
                  <w:r>
                    <w:t>var firebase = require('firebase');</w:t>
                  </w:r>
                </w:p>
                <w:p w14:paraId="72B20C26" w14:textId="77777777" w:rsidR="00DA61A4" w:rsidRDefault="00DA61A4" w:rsidP="009A37F8">
                  <w:pPr>
                    <w:spacing w:line="276" w:lineRule="auto"/>
                  </w:pPr>
                </w:p>
                <w:p w14:paraId="3388FB80" w14:textId="77777777" w:rsidR="00DA61A4" w:rsidRDefault="00DA61A4" w:rsidP="009A37F8">
                  <w:pPr>
                    <w:spacing w:line="276" w:lineRule="auto"/>
                  </w:pPr>
                  <w:r>
                    <w:t>var config = require(path.resolve('./config')).aws;</w:t>
                  </w:r>
                </w:p>
                <w:p w14:paraId="29253458" w14:textId="77777777" w:rsidR="00DA61A4" w:rsidRDefault="00DA61A4" w:rsidP="009A37F8">
                  <w:pPr>
                    <w:spacing w:line="276" w:lineRule="auto"/>
                  </w:pPr>
                  <w:r>
                    <w:t>var telegramToken = require(path.resolve('./config.js')).telegram.token;</w:t>
                  </w:r>
                </w:p>
                <w:p w14:paraId="1355DB74" w14:textId="77777777" w:rsidR="00DA61A4" w:rsidRDefault="00DA61A4" w:rsidP="009A37F8">
                  <w:pPr>
                    <w:spacing w:line="276" w:lineRule="auto"/>
                  </w:pPr>
                </w:p>
                <w:p w14:paraId="5FD0AF8E" w14:textId="77777777" w:rsidR="00DA61A4" w:rsidRDefault="00DA61A4" w:rsidP="009A37F8">
                  <w:pPr>
                    <w:spacing w:line="276" w:lineRule="auto"/>
                  </w:pPr>
                  <w:r>
                    <w:t>var email = require(path.resolve('./APIs/email.js'));</w:t>
                  </w:r>
                </w:p>
                <w:p w14:paraId="63EBC030" w14:textId="77777777" w:rsidR="00DA61A4" w:rsidRDefault="00DA61A4" w:rsidP="009A37F8">
                  <w:pPr>
                    <w:spacing w:line="276" w:lineRule="auto"/>
                  </w:pPr>
                  <w:r>
                    <w:t>var user = require(path.resolve("./APIs/user.js"));</w:t>
                  </w:r>
                </w:p>
                <w:p w14:paraId="6638D6F7" w14:textId="77777777" w:rsidR="00DA61A4" w:rsidRDefault="00DA61A4" w:rsidP="009A37F8">
                  <w:pPr>
                    <w:spacing w:line="276" w:lineRule="auto"/>
                  </w:pPr>
                  <w:r>
                    <w:t>var product = require(path.resolve("./APIs/product.js"));</w:t>
                  </w:r>
                </w:p>
                <w:p w14:paraId="2D9BA04B" w14:textId="77777777" w:rsidR="00DA61A4" w:rsidRDefault="00DA61A4" w:rsidP="009A37F8">
                  <w:pPr>
                    <w:spacing w:line="276" w:lineRule="auto"/>
                  </w:pPr>
                </w:p>
                <w:p w14:paraId="46611990" w14:textId="77777777" w:rsidR="00DA61A4" w:rsidRDefault="00DA61A4" w:rsidP="009A37F8">
                  <w:pPr>
                    <w:spacing w:line="276" w:lineRule="auto"/>
                  </w:pPr>
                  <w:r>
                    <w:t>var telegram = new TelegramBot(telegramToken, { polling: true });</w:t>
                  </w:r>
                </w:p>
                <w:p w14:paraId="161E8B9F" w14:textId="77777777" w:rsidR="00DA61A4" w:rsidRDefault="00DA61A4" w:rsidP="009A37F8">
                  <w:pPr>
                    <w:spacing w:line="276" w:lineRule="auto"/>
                  </w:pPr>
                  <w:r>
                    <w:t>var rootRef = firebase.database().ref('aneSmartDoorbell');</w:t>
                  </w:r>
                </w:p>
                <w:p w14:paraId="2CDF123A" w14:textId="77777777" w:rsidR="00DA61A4" w:rsidRDefault="00DA61A4" w:rsidP="009A37F8">
                  <w:pPr>
                    <w:spacing w:line="276" w:lineRule="auto"/>
                  </w:pPr>
                  <w:r>
                    <w:t>var userRef = rootRef.child('users');</w:t>
                  </w:r>
                </w:p>
                <w:p w14:paraId="04CB0F25" w14:textId="77777777" w:rsidR="00DA61A4" w:rsidRDefault="00DA61A4" w:rsidP="009A37F8">
                  <w:pPr>
                    <w:spacing w:line="276" w:lineRule="auto"/>
                  </w:pPr>
                  <w:r>
                    <w:t>var productRef = rootRef.child('products');</w:t>
                  </w:r>
                </w:p>
                <w:p w14:paraId="7D10AA45" w14:textId="77777777" w:rsidR="00DA61A4" w:rsidRDefault="00DA61A4" w:rsidP="009A37F8">
                  <w:pPr>
                    <w:spacing w:line="276" w:lineRule="auto"/>
                  </w:pPr>
                </w:p>
                <w:p w14:paraId="0361233D" w14:textId="77777777" w:rsidR="00DA61A4" w:rsidRPr="00E14AA2" w:rsidRDefault="00DA61A4" w:rsidP="009A37F8">
                  <w:pPr>
                    <w:spacing w:line="276" w:lineRule="auto"/>
                    <w:rPr>
                      <w:color w:val="3E8853" w:themeColor="accent5"/>
                    </w:rPr>
                  </w:pPr>
                  <w:r w:rsidRPr="00E14AA2">
                    <w:rPr>
                      <w:color w:val="3E8853" w:themeColor="accent5"/>
                    </w:rPr>
                    <w:t>// send telegram message</w:t>
                  </w:r>
                </w:p>
                <w:p w14:paraId="40918C8A" w14:textId="77777777" w:rsidR="00DA61A4" w:rsidRDefault="00DA61A4" w:rsidP="009A37F8">
                  <w:pPr>
                    <w:spacing w:line="276" w:lineRule="auto"/>
                  </w:pPr>
                  <w:r>
                    <w:t>pubsub.sendMessage = function (chatId, message, options) {</w:t>
                  </w:r>
                </w:p>
                <w:p w14:paraId="2AC95882" w14:textId="77777777" w:rsidR="00DA61A4" w:rsidRDefault="00DA61A4" w:rsidP="009A37F8">
                  <w:pPr>
                    <w:spacing w:line="276" w:lineRule="auto"/>
                  </w:pPr>
                  <w:r>
                    <w:t xml:space="preserve">    telegram.sendMessage(chatId, message, options)</w:t>
                  </w:r>
                </w:p>
                <w:p w14:paraId="09554CEB" w14:textId="77777777" w:rsidR="00DA61A4" w:rsidRDefault="00DA61A4" w:rsidP="009A37F8">
                  <w:pPr>
                    <w:spacing w:line="276" w:lineRule="auto"/>
                  </w:pPr>
                  <w:r>
                    <w:t xml:space="preserve">        .catch(function (error) {</w:t>
                  </w:r>
                </w:p>
                <w:p w14:paraId="2874971C" w14:textId="77777777" w:rsidR="00DA61A4" w:rsidRDefault="00DA61A4" w:rsidP="009A37F8">
                  <w:pPr>
                    <w:spacing w:line="276" w:lineRule="auto"/>
                  </w:pPr>
                  <w:r>
                    <w:t xml:space="preserve">            console.log(error)</w:t>
                  </w:r>
                </w:p>
                <w:p w14:paraId="1BD5C871" w14:textId="77777777" w:rsidR="00DA61A4" w:rsidRDefault="00DA61A4" w:rsidP="009A37F8">
                  <w:pPr>
                    <w:spacing w:line="276" w:lineRule="auto"/>
                  </w:pPr>
                  <w:r>
                    <w:t xml:space="preserve">        });</w:t>
                  </w:r>
                </w:p>
                <w:p w14:paraId="73776486" w14:textId="77777777" w:rsidR="00DA61A4" w:rsidRDefault="00DA61A4" w:rsidP="009A37F8">
                  <w:pPr>
                    <w:spacing w:line="276" w:lineRule="auto"/>
                  </w:pPr>
                  <w:r>
                    <w:t>}</w:t>
                  </w:r>
                </w:p>
                <w:p w14:paraId="465861D7" w14:textId="77777777" w:rsidR="00DA61A4" w:rsidRDefault="00DA61A4" w:rsidP="009A37F8">
                  <w:pPr>
                    <w:spacing w:line="276" w:lineRule="auto"/>
                  </w:pPr>
                </w:p>
                <w:p w14:paraId="47AE4401" w14:textId="77777777" w:rsidR="00DA61A4" w:rsidRPr="00E14AA2" w:rsidRDefault="00DA61A4" w:rsidP="009A37F8">
                  <w:pPr>
                    <w:spacing w:line="276" w:lineRule="auto"/>
                    <w:rPr>
                      <w:color w:val="3E8853" w:themeColor="accent5"/>
                    </w:rPr>
                  </w:pPr>
                  <w:r w:rsidRPr="00E14AA2">
                    <w:rPr>
                      <w:color w:val="3E8853" w:themeColor="accent5"/>
                    </w:rPr>
                    <w:t>//Listen for any kind of message.There are different kinds of</w:t>
                  </w:r>
                </w:p>
                <w:p w14:paraId="0373BE79" w14:textId="77777777" w:rsidR="00DA61A4" w:rsidRPr="00E14AA2" w:rsidRDefault="00DA61A4" w:rsidP="009A37F8">
                  <w:pPr>
                    <w:spacing w:line="276" w:lineRule="auto"/>
                    <w:rPr>
                      <w:color w:val="3E8853" w:themeColor="accent5"/>
                    </w:rPr>
                  </w:pPr>
                  <w:r w:rsidRPr="00E14AA2">
                    <w:rPr>
                      <w:color w:val="3E8853" w:themeColor="accent5"/>
                    </w:rPr>
                    <w:t>//messages.</w:t>
                  </w:r>
                </w:p>
                <w:p w14:paraId="0A5ECED9" w14:textId="77777777" w:rsidR="00DA61A4" w:rsidRDefault="00DA61A4" w:rsidP="009A37F8">
                  <w:pPr>
                    <w:spacing w:line="276" w:lineRule="auto"/>
                  </w:pPr>
                  <w:r>
                    <w:t>telegram.on('message', (msg) =&gt; {</w:t>
                  </w:r>
                </w:p>
                <w:p w14:paraId="723218B8" w14:textId="77777777" w:rsidR="00DA61A4" w:rsidRDefault="00DA61A4" w:rsidP="009A37F8">
                  <w:pPr>
                    <w:spacing w:line="276" w:lineRule="auto"/>
                  </w:pPr>
                  <w:r>
                    <w:t xml:space="preserve">    var chatId = msg.chat.id;</w:t>
                  </w:r>
                </w:p>
                <w:p w14:paraId="06EB4C66" w14:textId="77777777" w:rsidR="00DA61A4" w:rsidRDefault="00DA61A4" w:rsidP="009A37F8">
                  <w:pPr>
                    <w:spacing w:line="276" w:lineRule="auto"/>
                  </w:pPr>
                  <w:r>
                    <w:t xml:space="preserve">    var userMsg = msg.text;</w:t>
                  </w:r>
                </w:p>
                <w:p w14:paraId="0BDE9AC8" w14:textId="77777777" w:rsidR="00DA61A4" w:rsidRDefault="00DA61A4" w:rsidP="009A37F8">
                  <w:pPr>
                    <w:spacing w:line="276" w:lineRule="auto"/>
                  </w:pPr>
                </w:p>
                <w:p w14:paraId="75E4A732" w14:textId="77777777" w:rsidR="00DA61A4" w:rsidRDefault="00DA61A4" w:rsidP="009A37F8">
                  <w:pPr>
                    <w:spacing w:line="276" w:lineRule="auto"/>
                  </w:pPr>
                  <w:r>
                    <w:t xml:space="preserve">    if (userMsg.match(/\/link (.+)|\/link/)) { </w:t>
                  </w:r>
                  <w:r w:rsidRPr="00E14AA2">
                    <w:rPr>
                      <w:color w:val="3E8853" w:themeColor="accent5"/>
                    </w:rPr>
                    <w:t xml:space="preserve">// check product key availble and link it to user by </w:t>
                  </w:r>
                  <w:r>
                    <w:t>sending an email to them</w:t>
                  </w:r>
                </w:p>
                <w:p w14:paraId="5FEF2060" w14:textId="77777777" w:rsidR="00DA61A4" w:rsidRDefault="00DA61A4" w:rsidP="009A37F8">
                  <w:pPr>
                    <w:spacing w:line="276" w:lineRule="auto"/>
                  </w:pPr>
                  <w:r>
                    <w:t xml:space="preserve">        var productKey = userMsg.match(/\/link (.+)|\/link/)[1];</w:t>
                  </w:r>
                </w:p>
                <w:p w14:paraId="73B9DC69" w14:textId="77777777" w:rsidR="00DA61A4" w:rsidRDefault="00DA61A4" w:rsidP="009A37F8">
                  <w:pPr>
                    <w:spacing w:line="276" w:lineRule="auto"/>
                  </w:pPr>
                  <w:r>
                    <w:t xml:space="preserve">        if (productKey) {</w:t>
                  </w:r>
                </w:p>
                <w:p w14:paraId="3C49AAAC" w14:textId="77777777" w:rsidR="00DA61A4" w:rsidRDefault="00DA61A4" w:rsidP="009A37F8">
                  <w:pPr>
                    <w:spacing w:line="276" w:lineRule="auto"/>
                  </w:pPr>
                  <w:r>
                    <w:t xml:space="preserve">            product.checkProductKey(productKey)</w:t>
                  </w:r>
                </w:p>
                <w:p w14:paraId="71254C24" w14:textId="77777777" w:rsidR="00DA61A4" w:rsidRDefault="00DA61A4" w:rsidP="009A37F8">
                  <w:pPr>
                    <w:spacing w:line="276" w:lineRule="auto"/>
                  </w:pPr>
                  <w:r>
                    <w:t xml:space="preserve">                .then(function (available) {</w:t>
                  </w:r>
                </w:p>
                <w:p w14:paraId="3EE7021B" w14:textId="77777777" w:rsidR="00DA61A4" w:rsidRDefault="00DA61A4" w:rsidP="009A37F8">
                  <w:pPr>
                    <w:spacing w:line="276" w:lineRule="auto"/>
                  </w:pPr>
                  <w:r>
                    <w:t xml:space="preserve">                    if (available == true) { </w:t>
                  </w:r>
                  <w:r w:rsidRPr="007B5A0D">
                    <w:rPr>
                      <w:color w:val="3E8853" w:themeColor="accent5"/>
                    </w:rPr>
                    <w:t>// no user link to product</w:t>
                  </w:r>
                </w:p>
                <w:p w14:paraId="3F48978E" w14:textId="77777777" w:rsidR="00DA61A4" w:rsidRDefault="00DA61A4" w:rsidP="009A37F8">
                  <w:pPr>
                    <w:spacing w:line="276" w:lineRule="auto"/>
                  </w:pPr>
                  <w:r>
                    <w:t xml:space="preserve">                        pubsub.sendMessage(chatId, 'An account have not been created for that ProductKey. Please create an account before linking your telegram account to the product.', {});</w:t>
                  </w:r>
                </w:p>
                <w:p w14:paraId="5EEB02F1" w14:textId="77777777" w:rsidR="00DA61A4" w:rsidRDefault="00DA61A4" w:rsidP="009A37F8">
                  <w:pPr>
                    <w:spacing w:line="276" w:lineRule="auto"/>
                  </w:pPr>
                  <w:r>
                    <w:lastRenderedPageBreak/>
                    <w:t xml:space="preserve">                    } else if (available == "Product Key invalid") { </w:t>
                  </w:r>
                  <w:r w:rsidRPr="00E14AA2">
                    <w:rPr>
                      <w:color w:val="3E8853" w:themeColor="accent5"/>
                    </w:rPr>
                    <w:t>//no such product keys</w:t>
                  </w:r>
                </w:p>
                <w:p w14:paraId="78DCC804" w14:textId="77777777" w:rsidR="00DA61A4" w:rsidRDefault="00DA61A4" w:rsidP="009A37F8">
                  <w:pPr>
                    <w:spacing w:line="276" w:lineRule="auto"/>
                  </w:pPr>
                  <w:r>
                    <w:t xml:space="preserve">                        pubsub.sendMessage(chatId, available, {});</w:t>
                  </w:r>
                </w:p>
                <w:p w14:paraId="48F233F1" w14:textId="77777777" w:rsidR="00DA61A4" w:rsidRDefault="00DA61A4" w:rsidP="009A37F8">
                  <w:pPr>
                    <w:spacing w:line="276" w:lineRule="auto"/>
                  </w:pPr>
                  <w:r>
                    <w:t xml:space="preserve">                    } else { </w:t>
                  </w:r>
                  <w:r w:rsidRPr="007B5A0D">
                    <w:rPr>
                      <w:color w:val="3E8853" w:themeColor="accent5"/>
                    </w:rPr>
                    <w:t>// product key is linked to a user</w:t>
                  </w:r>
                </w:p>
                <w:p w14:paraId="0EBF9360" w14:textId="77777777" w:rsidR="00DA61A4" w:rsidRDefault="00DA61A4" w:rsidP="009A37F8">
                  <w:pPr>
                    <w:spacing w:line="276" w:lineRule="auto"/>
                  </w:pPr>
                  <w:r>
                    <w:t xml:space="preserve">                        userRef.on('value', function (snapshot) {</w:t>
                  </w:r>
                </w:p>
                <w:p w14:paraId="66856FC9" w14:textId="77777777" w:rsidR="00DA61A4" w:rsidRDefault="00DA61A4" w:rsidP="009A37F8">
                  <w:pPr>
                    <w:spacing w:line="276" w:lineRule="auto"/>
                  </w:pPr>
                  <w:r>
                    <w:t xml:space="preserve">                            snapshot.forEach(function (oneUser) {</w:t>
                  </w:r>
                </w:p>
                <w:p w14:paraId="281E6EC7" w14:textId="77777777" w:rsidR="00DA61A4" w:rsidRDefault="00DA61A4" w:rsidP="009A37F8">
                  <w:pPr>
                    <w:spacing w:line="276" w:lineRule="auto"/>
                  </w:pPr>
                  <w:r>
                    <w:t xml:space="preserve">                                if (oneUser.val().productKey == productKey) {</w:t>
                  </w:r>
                </w:p>
                <w:p w14:paraId="328C8C54" w14:textId="77777777" w:rsidR="00DA61A4" w:rsidRDefault="00DA61A4" w:rsidP="009A37F8">
                  <w:pPr>
                    <w:spacing w:line="276" w:lineRule="auto"/>
                  </w:pPr>
                  <w:r>
                    <w:t xml:space="preserve">                                    if (oneUser.val().telegramChatId == "") {</w:t>
                  </w:r>
                </w:p>
                <w:p w14:paraId="54F049A8" w14:textId="77777777" w:rsidR="00DA61A4" w:rsidRDefault="00DA61A4" w:rsidP="009A37F8">
                  <w:pPr>
                    <w:spacing w:line="276" w:lineRule="auto"/>
                  </w:pPr>
                  <w:r>
                    <w:t xml:space="preserve">                                        </w:t>
                  </w:r>
                  <w:r w:rsidRPr="007B5A0D">
                    <w:rPr>
                      <w:color w:val="3E8853" w:themeColor="accent5"/>
                    </w:rPr>
                    <w:t>//send email</w:t>
                  </w:r>
                </w:p>
                <w:p w14:paraId="21469563" w14:textId="77777777" w:rsidR="00DA61A4" w:rsidRDefault="00DA61A4" w:rsidP="009A37F8">
                  <w:pPr>
                    <w:spacing w:line="276" w:lineRule="auto"/>
                  </w:pPr>
                  <w:r>
                    <w:t xml:space="preserve">                                        email.sendEmail(oneUser.val().email, productKey, chatId).then(function () {</w:t>
                  </w:r>
                </w:p>
                <w:p w14:paraId="2BDDCB43" w14:textId="77777777" w:rsidR="00DA61A4" w:rsidRDefault="00DA61A4" w:rsidP="009A37F8">
                  <w:pPr>
                    <w:spacing w:line="276" w:lineRule="auto"/>
                  </w:pPr>
                  <w:r>
                    <w:t xml:space="preserve">                                            pubsub.sendMessage(chatId, 'A verification email have been sent to the email linked to that ProductKey', {});</w:t>
                  </w:r>
                </w:p>
                <w:p w14:paraId="76CB8A13" w14:textId="77777777" w:rsidR="00DA61A4" w:rsidRDefault="00DA61A4" w:rsidP="009A37F8">
                  <w:pPr>
                    <w:spacing w:line="276" w:lineRule="auto"/>
                  </w:pPr>
                  <w:r>
                    <w:t xml:space="preserve">                                        })</w:t>
                  </w:r>
                </w:p>
                <w:p w14:paraId="797CF8B4" w14:textId="77777777" w:rsidR="00DA61A4" w:rsidRDefault="00DA61A4" w:rsidP="009A37F8">
                  <w:pPr>
                    <w:spacing w:line="276" w:lineRule="auto"/>
                  </w:pPr>
                  <w:r>
                    <w:t xml:space="preserve">                                    } else {</w:t>
                  </w:r>
                </w:p>
                <w:p w14:paraId="4A5E10B2" w14:textId="77777777" w:rsidR="00DA61A4" w:rsidRDefault="00DA61A4" w:rsidP="009A37F8">
                  <w:pPr>
                    <w:spacing w:line="276" w:lineRule="auto"/>
                  </w:pPr>
                  <w:r>
                    <w:t xml:space="preserve">                                        pubsub.sendMessage(chatId, 'That Product is already linked to another Telegram Account', {});</w:t>
                  </w:r>
                </w:p>
                <w:p w14:paraId="15B34785" w14:textId="77777777" w:rsidR="00DA61A4" w:rsidRDefault="00DA61A4" w:rsidP="009A37F8">
                  <w:pPr>
                    <w:spacing w:line="276" w:lineRule="auto"/>
                  </w:pPr>
                  <w:r>
                    <w:t xml:space="preserve">                                    }</w:t>
                  </w:r>
                </w:p>
                <w:p w14:paraId="19CB7E67" w14:textId="77777777" w:rsidR="00DA61A4" w:rsidRDefault="00DA61A4" w:rsidP="009A37F8">
                  <w:pPr>
                    <w:spacing w:line="276" w:lineRule="auto"/>
                  </w:pPr>
                  <w:r>
                    <w:t xml:space="preserve">                                }</w:t>
                  </w:r>
                </w:p>
                <w:p w14:paraId="2EBCFB07" w14:textId="77777777" w:rsidR="00DA61A4" w:rsidRDefault="00DA61A4" w:rsidP="009A37F8">
                  <w:pPr>
                    <w:spacing w:line="276" w:lineRule="auto"/>
                  </w:pPr>
                  <w:r>
                    <w:t xml:space="preserve">                            })</w:t>
                  </w:r>
                </w:p>
                <w:p w14:paraId="22F70B92" w14:textId="77777777" w:rsidR="00DA61A4" w:rsidRDefault="00DA61A4" w:rsidP="009A37F8">
                  <w:pPr>
                    <w:spacing w:line="276" w:lineRule="auto"/>
                  </w:pPr>
                  <w:r>
                    <w:t xml:space="preserve">                        })</w:t>
                  </w:r>
                </w:p>
                <w:p w14:paraId="7A839336" w14:textId="77777777" w:rsidR="00DA61A4" w:rsidRDefault="00DA61A4" w:rsidP="009A37F8">
                  <w:pPr>
                    <w:spacing w:line="276" w:lineRule="auto"/>
                  </w:pPr>
                  <w:r>
                    <w:t xml:space="preserve">                    }</w:t>
                  </w:r>
                </w:p>
                <w:p w14:paraId="24B38125" w14:textId="77777777" w:rsidR="00DA61A4" w:rsidRDefault="00DA61A4" w:rsidP="009A37F8">
                  <w:pPr>
                    <w:spacing w:line="276" w:lineRule="auto"/>
                  </w:pPr>
                  <w:r>
                    <w:t xml:space="preserve">                })</w:t>
                  </w:r>
                </w:p>
                <w:p w14:paraId="156E2C1B" w14:textId="77777777" w:rsidR="00DA61A4" w:rsidRDefault="00DA61A4" w:rsidP="009A37F8">
                  <w:pPr>
                    <w:spacing w:line="276" w:lineRule="auto"/>
                  </w:pPr>
                  <w:r>
                    <w:t xml:space="preserve">        } else {</w:t>
                  </w:r>
                </w:p>
                <w:p w14:paraId="3E9EBC1C" w14:textId="77777777" w:rsidR="00DA61A4" w:rsidRDefault="00DA61A4" w:rsidP="009A37F8">
                  <w:pPr>
                    <w:spacing w:line="276" w:lineRule="auto"/>
                  </w:pPr>
                  <w:r>
                    <w:t xml:space="preserve">            pubsub.sendMessage(chatId, 'Try /link &lt;Product Key&gt;', {});</w:t>
                  </w:r>
                </w:p>
                <w:p w14:paraId="6AA34FC4" w14:textId="77777777" w:rsidR="00DA61A4" w:rsidRDefault="00DA61A4" w:rsidP="009A37F8">
                  <w:pPr>
                    <w:spacing w:line="276" w:lineRule="auto"/>
                  </w:pPr>
                  <w:r>
                    <w:t xml:space="preserve">        }</w:t>
                  </w:r>
                </w:p>
                <w:p w14:paraId="16380AFE" w14:textId="77777777" w:rsidR="00DA61A4" w:rsidRDefault="00DA61A4" w:rsidP="009A37F8">
                  <w:pPr>
                    <w:spacing w:line="276" w:lineRule="auto"/>
                  </w:pPr>
                  <w:r>
                    <w:t xml:space="preserve">    } else {</w:t>
                  </w:r>
                </w:p>
                <w:p w14:paraId="7F0A5E41" w14:textId="77777777" w:rsidR="00DA61A4" w:rsidRDefault="00DA61A4" w:rsidP="009A37F8">
                  <w:pPr>
                    <w:spacing w:line="276" w:lineRule="auto"/>
                  </w:pPr>
                  <w:r>
                    <w:t xml:space="preserve">        user.checkTelegramId(chatId).then(function (isLink) { </w:t>
                  </w:r>
                  <w:r w:rsidRPr="00E14AA2">
                    <w:rPr>
                      <w:color w:val="3E8853" w:themeColor="accent5"/>
                    </w:rPr>
                    <w:t>// check if user is already a user</w:t>
                  </w:r>
                </w:p>
                <w:p w14:paraId="4BCED55B" w14:textId="77777777" w:rsidR="00DA61A4" w:rsidRDefault="00DA61A4" w:rsidP="009A37F8">
                  <w:pPr>
                    <w:spacing w:line="276" w:lineRule="auto"/>
                  </w:pPr>
                  <w:r>
                    <w:t xml:space="preserve">            if (isLink) {</w:t>
                  </w:r>
                </w:p>
                <w:p w14:paraId="58DBD3B5" w14:textId="77777777" w:rsidR="00DA61A4" w:rsidRDefault="00DA61A4" w:rsidP="009A37F8">
                  <w:pPr>
                    <w:spacing w:line="276" w:lineRule="auto"/>
                  </w:pPr>
                  <w:r>
                    <w:t xml:space="preserve">                if (userMsg.match(/\/start/)) {</w:t>
                  </w:r>
                </w:p>
                <w:p w14:paraId="0455A3D2" w14:textId="77777777" w:rsidR="00DA61A4" w:rsidRDefault="00DA61A4" w:rsidP="009A37F8">
                  <w:pPr>
                    <w:spacing w:line="276" w:lineRule="auto"/>
                  </w:pPr>
                  <w:r>
                    <w:t xml:space="preserve">                    pubsub.sendMessage(chatId, 'Hi, I am AnE Smart Doorbell Bot.\n\n'</w:t>
                  </w:r>
                </w:p>
                <w:p w14:paraId="647A5354" w14:textId="77777777" w:rsidR="00DA61A4" w:rsidRDefault="00DA61A4" w:rsidP="009A37F8">
                  <w:pPr>
                    <w:spacing w:line="276" w:lineRule="auto"/>
                  </w:pPr>
                  <w:r>
                    <w:t xml:space="preserve">                        + 'Link your Smart Doorbell Product to your telegram account:'</w:t>
                  </w:r>
                </w:p>
                <w:p w14:paraId="43DBA584" w14:textId="77777777" w:rsidR="00DA61A4" w:rsidRDefault="00DA61A4" w:rsidP="009A37F8">
                  <w:pPr>
                    <w:spacing w:line="276" w:lineRule="auto"/>
                  </w:pPr>
                  <w:r>
                    <w:t xml:space="preserve">                        + '\n/link &lt;ProductKey&gt;\n\n'</w:t>
                  </w:r>
                </w:p>
                <w:p w14:paraId="5C699749" w14:textId="77777777" w:rsidR="00DA61A4" w:rsidRDefault="00DA61A4" w:rsidP="009A37F8">
                  <w:pPr>
                    <w:spacing w:line="276" w:lineRule="auto"/>
                  </w:pPr>
                  <w:r>
                    <w:t xml:space="preserve">                        + 'On Lights:\n/onlight\n\n'</w:t>
                  </w:r>
                </w:p>
                <w:p w14:paraId="59DDBFA8" w14:textId="77777777" w:rsidR="00DA61A4" w:rsidRDefault="00DA61A4" w:rsidP="009A37F8">
                  <w:pPr>
                    <w:spacing w:line="276" w:lineRule="auto"/>
                  </w:pPr>
                  <w:r>
                    <w:t xml:space="preserve">                        + 'Off Lights:\n/offlight\n\n'</w:t>
                  </w:r>
                </w:p>
                <w:p w14:paraId="2B0E7EB4" w14:textId="77777777" w:rsidR="00DA61A4" w:rsidRDefault="00DA61A4" w:rsidP="009A37F8">
                  <w:pPr>
                    <w:spacing w:line="276" w:lineRule="auto"/>
                  </w:pPr>
                  <w:r>
                    <w:t xml:space="preserve">                        + 'Display Message: (32 char limit)\n/displaymessage &lt;message&gt;'</w:t>
                  </w:r>
                </w:p>
                <w:p w14:paraId="661F7DBB" w14:textId="77777777" w:rsidR="00DA61A4" w:rsidRDefault="00DA61A4" w:rsidP="009A37F8">
                  <w:pPr>
                    <w:spacing w:line="276" w:lineRule="auto"/>
                  </w:pPr>
                  <w:r>
                    <w:t xml:space="preserve">                        + '\n\nClear Message:\n/clearmessage'</w:t>
                  </w:r>
                </w:p>
                <w:p w14:paraId="61274D91" w14:textId="77777777" w:rsidR="00DA61A4" w:rsidRDefault="00DA61A4" w:rsidP="009A37F8">
                  <w:pPr>
                    <w:spacing w:line="276" w:lineRule="auto"/>
                  </w:pPr>
                  <w:r>
                    <w:t xml:space="preserve">                        + '\n\nTake Photo:\n/picture'</w:t>
                  </w:r>
                </w:p>
                <w:p w14:paraId="3BD79D53" w14:textId="77777777" w:rsidR="00DA61A4" w:rsidRDefault="00DA61A4" w:rsidP="009A37F8">
                  <w:pPr>
                    <w:spacing w:line="276" w:lineRule="auto"/>
                  </w:pPr>
                  <w:r>
                    <w:t xml:space="preserve">                        + '\n\nTake a 8s Video:\n/video', {});</w:t>
                  </w:r>
                </w:p>
                <w:p w14:paraId="59BB5756" w14:textId="77777777" w:rsidR="00DA61A4" w:rsidRDefault="00DA61A4" w:rsidP="009A37F8">
                  <w:pPr>
                    <w:spacing w:line="276" w:lineRule="auto"/>
                  </w:pPr>
                  <w:r>
                    <w:t xml:space="preserve">                } else if (userMsg.match(/\/picture|Take Picture/i)) { </w:t>
                  </w:r>
                  <w:r w:rsidRPr="00E14AA2">
                    <w:rPr>
                      <w:color w:val="3E8853" w:themeColor="accent5"/>
                    </w:rPr>
                    <w:t>// publish to take a picture</w:t>
                  </w:r>
                </w:p>
                <w:p w14:paraId="03126473" w14:textId="77777777" w:rsidR="00DA61A4" w:rsidRDefault="00DA61A4" w:rsidP="009A37F8">
                  <w:pPr>
                    <w:spacing w:line="276" w:lineRule="auto"/>
                  </w:pPr>
                  <w:r>
                    <w:t xml:space="preserve">                    user.getProductKey(chatId).then(function (productKey) {</w:t>
                  </w:r>
                </w:p>
                <w:p w14:paraId="73A439F6" w14:textId="77777777" w:rsidR="00DA61A4" w:rsidRDefault="00DA61A4" w:rsidP="009A37F8">
                  <w:pPr>
                    <w:spacing w:line="276" w:lineRule="auto"/>
                  </w:pPr>
                  <w:r>
                    <w:t xml:space="preserve">                        var data = {</w:t>
                  </w:r>
                </w:p>
                <w:p w14:paraId="7E507652" w14:textId="77777777" w:rsidR="00DA61A4" w:rsidRDefault="00DA61A4" w:rsidP="009A37F8">
                  <w:pPr>
                    <w:spacing w:line="276" w:lineRule="auto"/>
                  </w:pPr>
                  <w:r>
                    <w:lastRenderedPageBreak/>
                    <w:t xml:space="preserve">                            "device": "camera",</w:t>
                  </w:r>
                </w:p>
                <w:p w14:paraId="6FD8248B" w14:textId="77777777" w:rsidR="00DA61A4" w:rsidRDefault="00DA61A4" w:rsidP="009A37F8">
                  <w:pPr>
                    <w:spacing w:line="276" w:lineRule="auto"/>
                  </w:pPr>
                  <w:r>
                    <w:t xml:space="preserve">                            "productKey": productKey,</w:t>
                  </w:r>
                </w:p>
                <w:p w14:paraId="51FED2F8" w14:textId="77777777" w:rsidR="00DA61A4" w:rsidRDefault="00DA61A4" w:rsidP="009A37F8">
                  <w:pPr>
                    <w:spacing w:line="276" w:lineRule="auto"/>
                  </w:pPr>
                  <w:r>
                    <w:t xml:space="preserve">                            "action": "take_picture"</w:t>
                  </w:r>
                </w:p>
                <w:p w14:paraId="37F05248" w14:textId="77777777" w:rsidR="00DA61A4" w:rsidRDefault="00DA61A4" w:rsidP="009A37F8">
                  <w:pPr>
                    <w:spacing w:line="276" w:lineRule="auto"/>
                  </w:pPr>
                  <w:r>
                    <w:t xml:space="preserve">                        }</w:t>
                  </w:r>
                </w:p>
                <w:p w14:paraId="199153FF" w14:textId="77777777" w:rsidR="00DA61A4" w:rsidRDefault="00DA61A4" w:rsidP="009A37F8">
                  <w:pPr>
                    <w:spacing w:line="276" w:lineRule="auto"/>
                  </w:pPr>
                  <w:r>
                    <w:t xml:space="preserve">                        device.publish('anedongdong/' + productKey + "/camera", JSON.stringify(data));</w:t>
                  </w:r>
                </w:p>
                <w:p w14:paraId="77502E2E" w14:textId="77777777" w:rsidR="00DA61A4" w:rsidRDefault="00DA61A4" w:rsidP="009A37F8">
                  <w:pPr>
                    <w:spacing w:line="276" w:lineRule="auto"/>
                  </w:pPr>
                  <w:r>
                    <w:t xml:space="preserve">                        pubsub.sendMessage(chatId, "Taking photo...", {});</w:t>
                  </w:r>
                </w:p>
                <w:p w14:paraId="5A08A507" w14:textId="77777777" w:rsidR="00DA61A4" w:rsidRDefault="00DA61A4" w:rsidP="009A37F8">
                  <w:pPr>
                    <w:spacing w:line="276" w:lineRule="auto"/>
                  </w:pPr>
                  <w:r>
                    <w:t xml:space="preserve">                    })</w:t>
                  </w:r>
                </w:p>
                <w:p w14:paraId="18AFE360" w14:textId="77777777" w:rsidR="00DA61A4" w:rsidRDefault="00DA61A4" w:rsidP="009A37F8">
                  <w:pPr>
                    <w:spacing w:line="276" w:lineRule="auto"/>
                  </w:pPr>
                  <w:r>
                    <w:t xml:space="preserve">                } else if (userMsg.match(/\/onlight|On Light/i)) { </w:t>
                  </w:r>
                  <w:r w:rsidRPr="00E14AA2">
                    <w:rPr>
                      <w:color w:val="3E8853" w:themeColor="accent5"/>
                    </w:rPr>
                    <w:t>// publish to on led</w:t>
                  </w:r>
                </w:p>
                <w:p w14:paraId="2EB28795" w14:textId="77777777" w:rsidR="00DA61A4" w:rsidRDefault="00DA61A4" w:rsidP="009A37F8">
                  <w:pPr>
                    <w:spacing w:line="276" w:lineRule="auto"/>
                  </w:pPr>
                  <w:r>
                    <w:t xml:space="preserve">                    user.getProductKey(chatId).then(function (productKey) {</w:t>
                  </w:r>
                </w:p>
                <w:p w14:paraId="12083154" w14:textId="77777777" w:rsidR="00DA61A4" w:rsidRDefault="00DA61A4" w:rsidP="009A37F8">
                  <w:pPr>
                    <w:spacing w:line="276" w:lineRule="auto"/>
                  </w:pPr>
                  <w:r>
                    <w:t xml:space="preserve">                        var data = {</w:t>
                  </w:r>
                </w:p>
                <w:p w14:paraId="5F5920F5" w14:textId="77777777" w:rsidR="00DA61A4" w:rsidRDefault="00DA61A4" w:rsidP="009A37F8">
                  <w:pPr>
                    <w:spacing w:line="276" w:lineRule="auto"/>
                  </w:pPr>
                  <w:r>
                    <w:t xml:space="preserve">                            "device": "led",</w:t>
                  </w:r>
                </w:p>
                <w:p w14:paraId="79522EBE" w14:textId="77777777" w:rsidR="00DA61A4" w:rsidRDefault="00DA61A4" w:rsidP="009A37F8">
                  <w:pPr>
                    <w:spacing w:line="276" w:lineRule="auto"/>
                  </w:pPr>
                  <w:r>
                    <w:t xml:space="preserve">                            "productKey": productKey,</w:t>
                  </w:r>
                </w:p>
                <w:p w14:paraId="60D823C3" w14:textId="77777777" w:rsidR="00DA61A4" w:rsidRDefault="00DA61A4" w:rsidP="009A37F8">
                  <w:pPr>
                    <w:spacing w:line="276" w:lineRule="auto"/>
                  </w:pPr>
                  <w:r>
                    <w:t xml:space="preserve">                            "action": "on_led"</w:t>
                  </w:r>
                </w:p>
                <w:p w14:paraId="5EE0C9AD" w14:textId="77777777" w:rsidR="00DA61A4" w:rsidRDefault="00DA61A4" w:rsidP="009A37F8">
                  <w:pPr>
                    <w:spacing w:line="276" w:lineRule="auto"/>
                  </w:pPr>
                  <w:r>
                    <w:t xml:space="preserve">                        }</w:t>
                  </w:r>
                </w:p>
                <w:p w14:paraId="70A5E9E1" w14:textId="77777777" w:rsidR="00DA61A4" w:rsidRDefault="00DA61A4" w:rsidP="009A37F8">
                  <w:pPr>
                    <w:spacing w:line="276" w:lineRule="auto"/>
                  </w:pPr>
                  <w:r>
                    <w:t xml:space="preserve">                        device.publish('anedongdong/' + productKey + "/led", JSON.stringify(data));</w:t>
                  </w:r>
                </w:p>
                <w:p w14:paraId="280A5C7E" w14:textId="77777777" w:rsidR="00DA61A4" w:rsidRDefault="00DA61A4" w:rsidP="009A37F8">
                  <w:pPr>
                    <w:spacing w:line="276" w:lineRule="auto"/>
                  </w:pPr>
                  <w:r>
                    <w:t xml:space="preserve">                        pubsub.sendMessage(chatId, "Turning On Light..", {});</w:t>
                  </w:r>
                </w:p>
                <w:p w14:paraId="308B1C13" w14:textId="77777777" w:rsidR="00DA61A4" w:rsidRDefault="00DA61A4" w:rsidP="009A37F8">
                  <w:pPr>
                    <w:spacing w:line="276" w:lineRule="auto"/>
                  </w:pPr>
                  <w:r>
                    <w:t xml:space="preserve">                    })</w:t>
                  </w:r>
                </w:p>
                <w:p w14:paraId="63C0D79F" w14:textId="77777777" w:rsidR="00DA61A4" w:rsidRDefault="00DA61A4" w:rsidP="009A37F8">
                  <w:pPr>
                    <w:spacing w:line="276" w:lineRule="auto"/>
                  </w:pPr>
                  <w:r>
                    <w:t xml:space="preserve">                } else if (userMsg.match(/\/offlight|Off Light/i)) { </w:t>
                  </w:r>
                  <w:r w:rsidRPr="00E14AA2">
                    <w:rPr>
                      <w:color w:val="3E8853" w:themeColor="accent5"/>
                    </w:rPr>
                    <w:t>// publish to off led</w:t>
                  </w:r>
                </w:p>
                <w:p w14:paraId="781CDCFA" w14:textId="77777777" w:rsidR="00DA61A4" w:rsidRDefault="00DA61A4" w:rsidP="009A37F8">
                  <w:pPr>
                    <w:spacing w:line="276" w:lineRule="auto"/>
                  </w:pPr>
                  <w:r>
                    <w:t xml:space="preserve">                    user.getProductKey(chatId).then(function (productKey) {</w:t>
                  </w:r>
                </w:p>
                <w:p w14:paraId="06566A72" w14:textId="77777777" w:rsidR="00DA61A4" w:rsidRDefault="00DA61A4" w:rsidP="009A37F8">
                  <w:pPr>
                    <w:spacing w:line="276" w:lineRule="auto"/>
                  </w:pPr>
                  <w:r>
                    <w:t xml:space="preserve">                        var data = {</w:t>
                  </w:r>
                </w:p>
                <w:p w14:paraId="3C3E4233" w14:textId="77777777" w:rsidR="00DA61A4" w:rsidRDefault="00DA61A4" w:rsidP="009A37F8">
                  <w:pPr>
                    <w:spacing w:line="276" w:lineRule="auto"/>
                  </w:pPr>
                  <w:r>
                    <w:t xml:space="preserve">                            "device": "led",</w:t>
                  </w:r>
                </w:p>
                <w:p w14:paraId="3B7E6D81" w14:textId="77777777" w:rsidR="00DA61A4" w:rsidRDefault="00DA61A4" w:rsidP="009A37F8">
                  <w:pPr>
                    <w:spacing w:line="276" w:lineRule="auto"/>
                  </w:pPr>
                  <w:r>
                    <w:t xml:space="preserve">                            "productKey": productKey,</w:t>
                  </w:r>
                </w:p>
                <w:p w14:paraId="7C3BB292" w14:textId="77777777" w:rsidR="00DA61A4" w:rsidRDefault="00DA61A4" w:rsidP="009A37F8">
                  <w:pPr>
                    <w:spacing w:line="276" w:lineRule="auto"/>
                  </w:pPr>
                  <w:r>
                    <w:t xml:space="preserve">                            "action": "off_led"</w:t>
                  </w:r>
                </w:p>
                <w:p w14:paraId="193E7A89" w14:textId="77777777" w:rsidR="00DA61A4" w:rsidRDefault="00DA61A4" w:rsidP="009A37F8">
                  <w:pPr>
                    <w:spacing w:line="276" w:lineRule="auto"/>
                  </w:pPr>
                  <w:r>
                    <w:t xml:space="preserve">                        }</w:t>
                  </w:r>
                </w:p>
                <w:p w14:paraId="0CEF980A" w14:textId="77777777" w:rsidR="00DA61A4" w:rsidRDefault="00DA61A4" w:rsidP="009A37F8">
                  <w:pPr>
                    <w:spacing w:line="276" w:lineRule="auto"/>
                  </w:pPr>
                  <w:r>
                    <w:t xml:space="preserve">                        device.publish('anedongdong/' + productKey + "/led", JSON.stringify(data));</w:t>
                  </w:r>
                </w:p>
                <w:p w14:paraId="5EA868EF" w14:textId="77777777" w:rsidR="00DA61A4" w:rsidRDefault="00DA61A4" w:rsidP="009A37F8">
                  <w:pPr>
                    <w:spacing w:line="276" w:lineRule="auto"/>
                  </w:pPr>
                  <w:r>
                    <w:t xml:space="preserve">                        pubsub.sendMessage(chatId, "Turning Off Light..", {});</w:t>
                  </w:r>
                </w:p>
                <w:p w14:paraId="7DCE8697" w14:textId="77777777" w:rsidR="00DA61A4" w:rsidRDefault="00DA61A4" w:rsidP="009A37F8">
                  <w:pPr>
                    <w:spacing w:line="276" w:lineRule="auto"/>
                  </w:pPr>
                  <w:r>
                    <w:t xml:space="preserve">                    })</w:t>
                  </w:r>
                </w:p>
                <w:p w14:paraId="770E5307" w14:textId="77777777" w:rsidR="00DA61A4" w:rsidRDefault="00DA61A4" w:rsidP="009A37F8">
                  <w:pPr>
                    <w:spacing w:line="276" w:lineRule="auto"/>
                  </w:pPr>
                  <w:r>
                    <w:t xml:space="preserve">                } else if (userMsg.match(/\/displaymessage (.+)|Display a Message|\/displaymessage|display message/i)) { </w:t>
                  </w:r>
                  <w:r w:rsidRPr="00E14AA2">
                    <w:rPr>
                      <w:color w:val="3E8853" w:themeColor="accent5"/>
                    </w:rPr>
                    <w:t>// publish to display message</w:t>
                  </w:r>
                </w:p>
                <w:p w14:paraId="7B941D43" w14:textId="77777777" w:rsidR="00DA61A4" w:rsidRDefault="00DA61A4" w:rsidP="009A37F8">
                  <w:pPr>
                    <w:spacing w:line="276" w:lineRule="auto"/>
                  </w:pPr>
                  <w:r>
                    <w:t xml:space="preserve">                    var message = userMsg.match(/\/displaymessage (.+)|Display a Message|\/displaymessage|display message/i)[1];</w:t>
                  </w:r>
                </w:p>
                <w:p w14:paraId="7C339EEE" w14:textId="77777777" w:rsidR="00DA61A4" w:rsidRDefault="00DA61A4" w:rsidP="009A37F8">
                  <w:pPr>
                    <w:spacing w:line="276" w:lineRule="auto"/>
                  </w:pPr>
                  <w:r>
                    <w:t xml:space="preserve">                    if (message) {</w:t>
                  </w:r>
                </w:p>
                <w:p w14:paraId="6364F995" w14:textId="77777777" w:rsidR="00DA61A4" w:rsidRDefault="00DA61A4" w:rsidP="009A37F8">
                  <w:pPr>
                    <w:spacing w:line="276" w:lineRule="auto"/>
                  </w:pPr>
                  <w:r>
                    <w:t xml:space="preserve">                        user.getProductKey(chatId).then(function (productKey) {</w:t>
                  </w:r>
                </w:p>
                <w:p w14:paraId="33C7C357" w14:textId="77777777" w:rsidR="00DA61A4" w:rsidRDefault="00DA61A4" w:rsidP="009A37F8">
                  <w:pPr>
                    <w:spacing w:line="276" w:lineRule="auto"/>
                  </w:pPr>
                  <w:r>
                    <w:t xml:space="preserve">                            var datetime = Math.round((new Date()).getTime() / 1000)</w:t>
                  </w:r>
                </w:p>
                <w:p w14:paraId="119D9DE6" w14:textId="77777777" w:rsidR="00DA61A4" w:rsidRDefault="00DA61A4" w:rsidP="009A37F8">
                  <w:pPr>
                    <w:spacing w:line="276" w:lineRule="auto"/>
                  </w:pPr>
                  <w:r>
                    <w:t xml:space="preserve">                            var data = {</w:t>
                  </w:r>
                </w:p>
                <w:p w14:paraId="66BF4A5B" w14:textId="77777777" w:rsidR="00DA61A4" w:rsidRDefault="00DA61A4" w:rsidP="009A37F8">
                  <w:pPr>
                    <w:spacing w:line="276" w:lineRule="auto"/>
                  </w:pPr>
                  <w:r>
                    <w:t xml:space="preserve">                                "device": "lcd",</w:t>
                  </w:r>
                </w:p>
                <w:p w14:paraId="5394820A" w14:textId="77777777" w:rsidR="00DA61A4" w:rsidRDefault="00DA61A4" w:rsidP="009A37F8">
                  <w:pPr>
                    <w:spacing w:line="276" w:lineRule="auto"/>
                  </w:pPr>
                  <w:r>
                    <w:t xml:space="preserve">                                "productKey": productKey,</w:t>
                  </w:r>
                </w:p>
                <w:p w14:paraId="034D9294" w14:textId="77777777" w:rsidR="00DA61A4" w:rsidRDefault="00DA61A4" w:rsidP="009A37F8">
                  <w:pPr>
                    <w:spacing w:line="276" w:lineRule="auto"/>
                  </w:pPr>
                  <w:r>
                    <w:t xml:space="preserve">                                "action": "display_message",</w:t>
                  </w:r>
                </w:p>
                <w:p w14:paraId="51FCDC2E" w14:textId="77777777" w:rsidR="00DA61A4" w:rsidRDefault="00DA61A4" w:rsidP="009A37F8">
                  <w:pPr>
                    <w:spacing w:line="276" w:lineRule="auto"/>
                  </w:pPr>
                  <w:r>
                    <w:t xml:space="preserve">                                "data": {</w:t>
                  </w:r>
                </w:p>
                <w:p w14:paraId="6C97B531" w14:textId="77777777" w:rsidR="00DA61A4" w:rsidRDefault="00DA61A4" w:rsidP="009A37F8">
                  <w:pPr>
                    <w:spacing w:line="276" w:lineRule="auto"/>
                  </w:pPr>
                  <w:r>
                    <w:t xml:space="preserve">                                    "message": message,</w:t>
                  </w:r>
                </w:p>
                <w:p w14:paraId="130EF989" w14:textId="77777777" w:rsidR="00DA61A4" w:rsidRDefault="00DA61A4" w:rsidP="009A37F8">
                  <w:pPr>
                    <w:spacing w:line="276" w:lineRule="auto"/>
                  </w:pPr>
                  <w:r>
                    <w:t xml:space="preserve">                                    "datetime": datetime</w:t>
                  </w:r>
                </w:p>
                <w:p w14:paraId="4087C36D" w14:textId="77777777" w:rsidR="00DA61A4" w:rsidRDefault="00DA61A4" w:rsidP="009A37F8">
                  <w:pPr>
                    <w:spacing w:line="276" w:lineRule="auto"/>
                  </w:pPr>
                  <w:r>
                    <w:lastRenderedPageBreak/>
                    <w:t xml:space="preserve">                                }</w:t>
                  </w:r>
                </w:p>
                <w:p w14:paraId="33611174" w14:textId="77777777" w:rsidR="00DA61A4" w:rsidRDefault="00DA61A4" w:rsidP="009A37F8">
                  <w:pPr>
                    <w:spacing w:line="276" w:lineRule="auto"/>
                  </w:pPr>
                  <w:r>
                    <w:t xml:space="preserve">                            }</w:t>
                  </w:r>
                </w:p>
                <w:p w14:paraId="2DE7555A" w14:textId="77777777" w:rsidR="00DA61A4" w:rsidRDefault="00DA61A4" w:rsidP="009A37F8">
                  <w:pPr>
                    <w:spacing w:line="276" w:lineRule="auto"/>
                  </w:pPr>
                  <w:r>
                    <w:t xml:space="preserve">                            device.publish('anedongdong/' + productKey + "/lcd", JSON.stringify(data));</w:t>
                  </w:r>
                </w:p>
                <w:p w14:paraId="1EC218BE" w14:textId="77777777" w:rsidR="00DA61A4" w:rsidRDefault="00DA61A4" w:rsidP="009A37F8">
                  <w:pPr>
                    <w:spacing w:line="276" w:lineRule="auto"/>
                  </w:pPr>
                  <w:r>
                    <w:t xml:space="preserve">                            pubsub.sendMessage(chatId, "Displaying Message", {});</w:t>
                  </w:r>
                </w:p>
                <w:p w14:paraId="173BE999" w14:textId="77777777" w:rsidR="00DA61A4" w:rsidRDefault="00DA61A4" w:rsidP="009A37F8">
                  <w:pPr>
                    <w:spacing w:line="276" w:lineRule="auto"/>
                  </w:pPr>
                  <w:r>
                    <w:t xml:space="preserve">                        })</w:t>
                  </w:r>
                </w:p>
                <w:p w14:paraId="707D4B60" w14:textId="77777777" w:rsidR="00DA61A4" w:rsidRDefault="00DA61A4" w:rsidP="009A37F8">
                  <w:pPr>
                    <w:spacing w:line="276" w:lineRule="auto"/>
                  </w:pPr>
                  <w:r>
                    <w:t xml:space="preserve">                    } else {</w:t>
                  </w:r>
                </w:p>
                <w:p w14:paraId="11C195F1" w14:textId="77777777" w:rsidR="00DA61A4" w:rsidRDefault="00DA61A4" w:rsidP="009A37F8">
                  <w:pPr>
                    <w:spacing w:line="276" w:lineRule="auto"/>
                  </w:pPr>
                  <w:r>
                    <w:t xml:space="preserve">                        pubsub.sendMessage(msg.chat.id, "Ok! Please key in the display message in this format: (32 Char limit) /displaymessage &lt;Your Message&gt;", {});</w:t>
                  </w:r>
                </w:p>
                <w:p w14:paraId="4AA1FFF6" w14:textId="77777777" w:rsidR="00DA61A4" w:rsidRDefault="00DA61A4" w:rsidP="009A37F8">
                  <w:pPr>
                    <w:spacing w:line="276" w:lineRule="auto"/>
                  </w:pPr>
                  <w:r>
                    <w:t xml:space="preserve">                    }</w:t>
                  </w:r>
                </w:p>
                <w:p w14:paraId="43E57029" w14:textId="77777777" w:rsidR="00DA61A4" w:rsidRDefault="00DA61A4" w:rsidP="009A37F8">
                  <w:pPr>
                    <w:spacing w:line="276" w:lineRule="auto"/>
                  </w:pPr>
                  <w:r>
                    <w:t xml:space="preserve">                } else if (userMsg.match(/\/dosomething/i)) { </w:t>
                  </w:r>
                  <w:r w:rsidRPr="00E14AA2">
                    <w:rPr>
                      <w:color w:val="3E8853" w:themeColor="accent5"/>
                    </w:rPr>
                    <w:t>// display list of things the user can do</w:t>
                  </w:r>
                </w:p>
                <w:p w14:paraId="540CAF08" w14:textId="77777777" w:rsidR="00DA61A4" w:rsidRDefault="00DA61A4" w:rsidP="009A37F8">
                  <w:pPr>
                    <w:spacing w:line="276" w:lineRule="auto"/>
                  </w:pPr>
                  <w:r>
                    <w:t xml:space="preserve">                    let replyOptions = {</w:t>
                  </w:r>
                </w:p>
                <w:p w14:paraId="05A3B375" w14:textId="77777777" w:rsidR="00DA61A4" w:rsidRDefault="00DA61A4" w:rsidP="009A37F8">
                  <w:pPr>
                    <w:spacing w:line="276" w:lineRule="auto"/>
                  </w:pPr>
                  <w:r>
                    <w:t xml:space="preserve">                        reply_markup: {</w:t>
                  </w:r>
                </w:p>
                <w:p w14:paraId="7428320B" w14:textId="77777777" w:rsidR="00DA61A4" w:rsidRDefault="00DA61A4" w:rsidP="009A37F8">
                  <w:pPr>
                    <w:spacing w:line="276" w:lineRule="auto"/>
                  </w:pPr>
                  <w:r>
                    <w:t xml:space="preserve">                            resize_keyboard: true,</w:t>
                  </w:r>
                </w:p>
                <w:p w14:paraId="4514C615" w14:textId="77777777" w:rsidR="00DA61A4" w:rsidRDefault="00DA61A4" w:rsidP="009A37F8">
                  <w:pPr>
                    <w:spacing w:line="276" w:lineRule="auto"/>
                  </w:pPr>
                  <w:r>
                    <w:t xml:space="preserve">                            one_time_keyboard: true,</w:t>
                  </w:r>
                </w:p>
                <w:p w14:paraId="48FFF7A8" w14:textId="77777777" w:rsidR="00DA61A4" w:rsidRDefault="00DA61A4" w:rsidP="009A37F8">
                  <w:pPr>
                    <w:spacing w:line="276" w:lineRule="auto"/>
                  </w:pPr>
                  <w:r>
                    <w:t xml:space="preserve">                            keyboard: [</w:t>
                  </w:r>
                </w:p>
                <w:p w14:paraId="1ECCD4AE" w14:textId="77777777" w:rsidR="00DA61A4" w:rsidRDefault="00DA61A4" w:rsidP="009A37F8">
                  <w:pPr>
                    <w:spacing w:line="276" w:lineRule="auto"/>
                  </w:pPr>
                  <w:r>
                    <w:t xml:space="preserve">                                ['Take Picture'],</w:t>
                  </w:r>
                </w:p>
                <w:p w14:paraId="3307D939" w14:textId="77777777" w:rsidR="00DA61A4" w:rsidRDefault="00DA61A4" w:rsidP="009A37F8">
                  <w:pPr>
                    <w:spacing w:line="276" w:lineRule="auto"/>
                  </w:pPr>
                  <w:r>
                    <w:t xml:space="preserve">                                ['Take Video'],</w:t>
                  </w:r>
                </w:p>
                <w:p w14:paraId="4F253A85" w14:textId="77777777" w:rsidR="00DA61A4" w:rsidRDefault="00DA61A4" w:rsidP="009A37F8">
                  <w:pPr>
                    <w:spacing w:line="276" w:lineRule="auto"/>
                  </w:pPr>
                  <w:r>
                    <w:t xml:space="preserve">                                ['Display a Message'],</w:t>
                  </w:r>
                </w:p>
                <w:p w14:paraId="6242DFD9" w14:textId="77777777" w:rsidR="00DA61A4" w:rsidRDefault="00DA61A4" w:rsidP="009A37F8">
                  <w:pPr>
                    <w:spacing w:line="276" w:lineRule="auto"/>
                  </w:pPr>
                  <w:r>
                    <w:t xml:space="preserve">                                ['Clear Message'],</w:t>
                  </w:r>
                </w:p>
                <w:p w14:paraId="3A927860" w14:textId="77777777" w:rsidR="00DA61A4" w:rsidRDefault="00DA61A4" w:rsidP="009A37F8">
                  <w:pPr>
                    <w:spacing w:line="276" w:lineRule="auto"/>
                  </w:pPr>
                  <w:r>
                    <w:t xml:space="preserve">                                ['On Light'],</w:t>
                  </w:r>
                </w:p>
                <w:p w14:paraId="2020CDF9" w14:textId="77777777" w:rsidR="00DA61A4" w:rsidRDefault="00DA61A4" w:rsidP="009A37F8">
                  <w:pPr>
                    <w:spacing w:line="276" w:lineRule="auto"/>
                  </w:pPr>
                  <w:r>
                    <w:t xml:space="preserve">                                ["Off Light"]</w:t>
                  </w:r>
                </w:p>
                <w:p w14:paraId="258A8DCB" w14:textId="77777777" w:rsidR="00DA61A4" w:rsidRDefault="00DA61A4" w:rsidP="009A37F8">
                  <w:pPr>
                    <w:spacing w:line="276" w:lineRule="auto"/>
                  </w:pPr>
                  <w:r>
                    <w:t xml:space="preserve">                            ],</w:t>
                  </w:r>
                </w:p>
                <w:p w14:paraId="4F6E7166" w14:textId="77777777" w:rsidR="00DA61A4" w:rsidRDefault="00DA61A4" w:rsidP="009A37F8">
                  <w:pPr>
                    <w:spacing w:line="276" w:lineRule="auto"/>
                  </w:pPr>
                  <w:r>
                    <w:t xml:space="preserve">                        },</w:t>
                  </w:r>
                </w:p>
                <w:p w14:paraId="5B0128ED" w14:textId="77777777" w:rsidR="00DA61A4" w:rsidRDefault="00DA61A4" w:rsidP="009A37F8">
                  <w:pPr>
                    <w:spacing w:line="276" w:lineRule="auto"/>
                  </w:pPr>
                  <w:r>
                    <w:t xml:space="preserve">                    };</w:t>
                  </w:r>
                </w:p>
                <w:p w14:paraId="568BE1E4" w14:textId="77777777" w:rsidR="00DA61A4" w:rsidRDefault="00DA61A4" w:rsidP="009A37F8">
                  <w:pPr>
                    <w:spacing w:line="276" w:lineRule="auto"/>
                  </w:pPr>
                  <w:r>
                    <w:t xml:space="preserve">                    pubsub.sendMessage(chatId, "What do you want to do?", replyOptions);</w:t>
                  </w:r>
                </w:p>
                <w:p w14:paraId="4F65C0D8" w14:textId="77777777" w:rsidR="00DA61A4" w:rsidRDefault="00DA61A4" w:rsidP="009A37F8">
                  <w:pPr>
                    <w:spacing w:line="276" w:lineRule="auto"/>
                  </w:pPr>
                  <w:r>
                    <w:t xml:space="preserve">                } else if (userMsg.match(/\/video|Take Video/i)) { // publish to take a video</w:t>
                  </w:r>
                </w:p>
                <w:p w14:paraId="0DA3F038" w14:textId="77777777" w:rsidR="00DA61A4" w:rsidRDefault="00DA61A4" w:rsidP="009A37F8">
                  <w:pPr>
                    <w:spacing w:line="276" w:lineRule="auto"/>
                  </w:pPr>
                  <w:r>
                    <w:t xml:space="preserve">                    user.getProductKey(chatId).then(function (productKey) {</w:t>
                  </w:r>
                </w:p>
                <w:p w14:paraId="65434E56" w14:textId="77777777" w:rsidR="00DA61A4" w:rsidRDefault="00DA61A4" w:rsidP="009A37F8">
                  <w:pPr>
                    <w:spacing w:line="276" w:lineRule="auto"/>
                  </w:pPr>
                  <w:r>
                    <w:t xml:space="preserve">                        var data = {</w:t>
                  </w:r>
                </w:p>
                <w:p w14:paraId="622129B5" w14:textId="77777777" w:rsidR="00DA61A4" w:rsidRDefault="00DA61A4" w:rsidP="009A37F8">
                  <w:pPr>
                    <w:spacing w:line="276" w:lineRule="auto"/>
                  </w:pPr>
                  <w:r>
                    <w:t xml:space="preserve">                            "device": "camera",</w:t>
                  </w:r>
                </w:p>
                <w:p w14:paraId="2D49F73F" w14:textId="77777777" w:rsidR="00DA61A4" w:rsidRDefault="00DA61A4" w:rsidP="009A37F8">
                  <w:pPr>
                    <w:spacing w:line="276" w:lineRule="auto"/>
                  </w:pPr>
                  <w:r>
                    <w:t xml:space="preserve">                            "productKey": productKey,</w:t>
                  </w:r>
                </w:p>
                <w:p w14:paraId="099EF459" w14:textId="77777777" w:rsidR="00DA61A4" w:rsidRDefault="00DA61A4" w:rsidP="009A37F8">
                  <w:pPr>
                    <w:spacing w:line="276" w:lineRule="auto"/>
                  </w:pPr>
                  <w:r>
                    <w:t xml:space="preserve">                            "action": "take_video"</w:t>
                  </w:r>
                </w:p>
                <w:p w14:paraId="3210A03F" w14:textId="77777777" w:rsidR="00DA61A4" w:rsidRDefault="00DA61A4" w:rsidP="009A37F8">
                  <w:pPr>
                    <w:spacing w:line="276" w:lineRule="auto"/>
                  </w:pPr>
                  <w:r>
                    <w:t xml:space="preserve">                        }</w:t>
                  </w:r>
                </w:p>
                <w:p w14:paraId="42E06747" w14:textId="77777777" w:rsidR="00DA61A4" w:rsidRDefault="00DA61A4" w:rsidP="009A37F8">
                  <w:pPr>
                    <w:spacing w:line="276" w:lineRule="auto"/>
                  </w:pPr>
                  <w:r>
                    <w:t xml:space="preserve">                        device.publish('anedongdong/' + productKey + "/camera", JSON.stringify(data));</w:t>
                  </w:r>
                </w:p>
                <w:p w14:paraId="35E6F931" w14:textId="77777777" w:rsidR="00DA61A4" w:rsidRDefault="00DA61A4" w:rsidP="009A37F8">
                  <w:pPr>
                    <w:spacing w:line="276" w:lineRule="auto"/>
                  </w:pPr>
                  <w:r>
                    <w:t xml:space="preserve">                        pubsub.sendMessage(chatId, "Taking Video...", {});</w:t>
                  </w:r>
                </w:p>
                <w:p w14:paraId="78F2A3F0" w14:textId="77777777" w:rsidR="00DA61A4" w:rsidRDefault="00DA61A4" w:rsidP="009A37F8">
                  <w:pPr>
                    <w:spacing w:line="276" w:lineRule="auto"/>
                  </w:pPr>
                  <w:r>
                    <w:t xml:space="preserve">                    })</w:t>
                  </w:r>
                </w:p>
                <w:p w14:paraId="0F8837E9" w14:textId="77777777" w:rsidR="00DA61A4" w:rsidRDefault="00DA61A4" w:rsidP="009A37F8">
                  <w:pPr>
                    <w:spacing w:line="276" w:lineRule="auto"/>
                  </w:pPr>
                  <w:r>
                    <w:t xml:space="preserve">                } else if (userMsg.match(/\/clearmessage|Clear Message/i)) { </w:t>
                  </w:r>
                  <w:r w:rsidRPr="00E14AA2">
                    <w:rPr>
                      <w:color w:val="3E8853" w:themeColor="accent5"/>
                    </w:rPr>
                    <w:t>// publish to clear lcd message</w:t>
                  </w:r>
                </w:p>
                <w:p w14:paraId="77D593B9" w14:textId="77777777" w:rsidR="00DA61A4" w:rsidRDefault="00DA61A4" w:rsidP="009A37F8">
                  <w:pPr>
                    <w:spacing w:line="276" w:lineRule="auto"/>
                  </w:pPr>
                  <w:r>
                    <w:t xml:space="preserve">                    user.getProductKey(chatId).then(function (productKey) {</w:t>
                  </w:r>
                </w:p>
                <w:p w14:paraId="5791153E" w14:textId="77777777" w:rsidR="00DA61A4" w:rsidRDefault="00DA61A4" w:rsidP="009A37F8">
                  <w:pPr>
                    <w:spacing w:line="276" w:lineRule="auto"/>
                  </w:pPr>
                  <w:r>
                    <w:t xml:space="preserve">                        var data = {</w:t>
                  </w:r>
                </w:p>
                <w:p w14:paraId="73E8E13C" w14:textId="77777777" w:rsidR="00DA61A4" w:rsidRDefault="00DA61A4" w:rsidP="009A37F8">
                  <w:pPr>
                    <w:spacing w:line="276" w:lineRule="auto"/>
                  </w:pPr>
                  <w:r>
                    <w:t xml:space="preserve">                            "device": "lcd",</w:t>
                  </w:r>
                </w:p>
                <w:p w14:paraId="4815A259" w14:textId="77777777" w:rsidR="00DA61A4" w:rsidRDefault="00DA61A4" w:rsidP="009A37F8">
                  <w:pPr>
                    <w:spacing w:line="276" w:lineRule="auto"/>
                  </w:pPr>
                  <w:r>
                    <w:t xml:space="preserve">                            "productKey": productKey,</w:t>
                  </w:r>
                </w:p>
                <w:p w14:paraId="01020B60" w14:textId="77777777" w:rsidR="00DA61A4" w:rsidRDefault="00DA61A4" w:rsidP="009A37F8">
                  <w:pPr>
                    <w:spacing w:line="276" w:lineRule="auto"/>
                  </w:pPr>
                  <w:r>
                    <w:lastRenderedPageBreak/>
                    <w:t xml:space="preserve">                            "action": "clear_message"</w:t>
                  </w:r>
                </w:p>
                <w:p w14:paraId="467B0996" w14:textId="77777777" w:rsidR="00DA61A4" w:rsidRDefault="00DA61A4" w:rsidP="009A37F8">
                  <w:pPr>
                    <w:spacing w:line="276" w:lineRule="auto"/>
                  </w:pPr>
                  <w:r>
                    <w:t xml:space="preserve">                        }</w:t>
                  </w:r>
                </w:p>
                <w:p w14:paraId="792BA3AB" w14:textId="77777777" w:rsidR="00DA61A4" w:rsidRDefault="00DA61A4" w:rsidP="009A37F8">
                  <w:pPr>
                    <w:spacing w:line="276" w:lineRule="auto"/>
                  </w:pPr>
                  <w:r>
                    <w:t xml:space="preserve">                        device.publish('anedongdong/' + productKey + "/lcd", JSON.stringify(data));</w:t>
                  </w:r>
                </w:p>
                <w:p w14:paraId="1A32DD2C" w14:textId="77777777" w:rsidR="00DA61A4" w:rsidRDefault="00DA61A4" w:rsidP="009A37F8">
                  <w:pPr>
                    <w:spacing w:line="276" w:lineRule="auto"/>
                  </w:pPr>
                  <w:r>
                    <w:t xml:space="preserve">                        pubsub.sendMessage(chatId, "Clearing Message", {});</w:t>
                  </w:r>
                </w:p>
                <w:p w14:paraId="2C5B92D0" w14:textId="77777777" w:rsidR="00DA61A4" w:rsidRDefault="00DA61A4" w:rsidP="009A37F8">
                  <w:pPr>
                    <w:spacing w:line="276" w:lineRule="auto"/>
                  </w:pPr>
                  <w:r>
                    <w:t xml:space="preserve">                    })</w:t>
                  </w:r>
                </w:p>
                <w:p w14:paraId="501C0762" w14:textId="77777777" w:rsidR="00DA61A4" w:rsidRDefault="00DA61A4" w:rsidP="009A37F8">
                  <w:pPr>
                    <w:spacing w:line="276" w:lineRule="auto"/>
                  </w:pPr>
                  <w:r>
                    <w:t xml:space="preserve">                } else {</w:t>
                  </w:r>
                </w:p>
                <w:p w14:paraId="5E5421ED" w14:textId="77777777" w:rsidR="00DA61A4" w:rsidRDefault="00DA61A4" w:rsidP="009A37F8">
                  <w:pPr>
                    <w:spacing w:line="276" w:lineRule="auto"/>
                  </w:pPr>
                  <w:r>
                    <w:t xml:space="preserve">                    pubsub.sendMessage(chatId, 'Try these instead\n\n'</w:t>
                  </w:r>
                </w:p>
                <w:p w14:paraId="5CA66D71" w14:textId="77777777" w:rsidR="00DA61A4" w:rsidRDefault="00DA61A4" w:rsidP="009A37F8">
                  <w:pPr>
                    <w:spacing w:line="276" w:lineRule="auto"/>
                  </w:pPr>
                  <w:r>
                    <w:t xml:space="preserve">                        + 'On Lights:\n/onlight\n\n'</w:t>
                  </w:r>
                </w:p>
                <w:p w14:paraId="77C17AEA" w14:textId="77777777" w:rsidR="00DA61A4" w:rsidRDefault="00DA61A4" w:rsidP="009A37F8">
                  <w:pPr>
                    <w:spacing w:line="276" w:lineRule="auto"/>
                  </w:pPr>
                  <w:r>
                    <w:t xml:space="preserve">                        + 'Off Lights:\n/offlight\n\n'</w:t>
                  </w:r>
                </w:p>
                <w:p w14:paraId="54954E4E" w14:textId="77777777" w:rsidR="00DA61A4" w:rsidRDefault="00DA61A4" w:rsidP="009A37F8">
                  <w:pPr>
                    <w:spacing w:line="276" w:lineRule="auto"/>
                  </w:pPr>
                  <w:r>
                    <w:t xml:space="preserve">                        + 'Display Message: (32 char limit)\n/displaymessage &lt;message&gt;'</w:t>
                  </w:r>
                </w:p>
                <w:p w14:paraId="7EE9E45E" w14:textId="77777777" w:rsidR="00DA61A4" w:rsidRDefault="00DA61A4" w:rsidP="009A37F8">
                  <w:pPr>
                    <w:spacing w:line="276" w:lineRule="auto"/>
                  </w:pPr>
                  <w:r>
                    <w:t xml:space="preserve">                        + '\n\nClear Message:\n/clearmessage'</w:t>
                  </w:r>
                </w:p>
                <w:p w14:paraId="6DEAE8C6" w14:textId="77777777" w:rsidR="00DA61A4" w:rsidRDefault="00DA61A4" w:rsidP="009A37F8">
                  <w:pPr>
                    <w:spacing w:line="276" w:lineRule="auto"/>
                  </w:pPr>
                  <w:r>
                    <w:t xml:space="preserve">                        + '\n\nTake Photo:\n/picture'</w:t>
                  </w:r>
                </w:p>
                <w:p w14:paraId="67F0F33B" w14:textId="77777777" w:rsidR="00DA61A4" w:rsidRDefault="00DA61A4" w:rsidP="009A37F8">
                  <w:pPr>
                    <w:spacing w:line="276" w:lineRule="auto"/>
                  </w:pPr>
                  <w:r>
                    <w:t xml:space="preserve">                        + '\n\nTake a 8s Video:\n/video', {});</w:t>
                  </w:r>
                </w:p>
                <w:p w14:paraId="21B00FA7" w14:textId="77777777" w:rsidR="00DA61A4" w:rsidRDefault="00DA61A4" w:rsidP="009A37F8">
                  <w:pPr>
                    <w:spacing w:line="276" w:lineRule="auto"/>
                  </w:pPr>
                  <w:r>
                    <w:t xml:space="preserve">                }</w:t>
                  </w:r>
                </w:p>
                <w:p w14:paraId="7A553EC0" w14:textId="77777777" w:rsidR="00DA61A4" w:rsidRDefault="00DA61A4" w:rsidP="009A37F8">
                  <w:pPr>
                    <w:spacing w:line="276" w:lineRule="auto"/>
                  </w:pPr>
                  <w:r>
                    <w:t xml:space="preserve">            } else {</w:t>
                  </w:r>
                </w:p>
                <w:p w14:paraId="335537B9" w14:textId="77777777" w:rsidR="00DA61A4" w:rsidRDefault="00DA61A4" w:rsidP="009A37F8">
                  <w:pPr>
                    <w:spacing w:line="276" w:lineRule="auto"/>
                  </w:pPr>
                  <w:r>
                    <w:t xml:space="preserve">                pubsub.sendMessage(chatId, 'Your Telegram account is not linked to any of our products\n /link &lt;ProductKey&gt; to link your account', {});</w:t>
                  </w:r>
                </w:p>
                <w:p w14:paraId="6747844E" w14:textId="77777777" w:rsidR="00DA61A4" w:rsidRDefault="00DA61A4" w:rsidP="009A37F8">
                  <w:pPr>
                    <w:spacing w:line="276" w:lineRule="auto"/>
                  </w:pPr>
                  <w:r>
                    <w:t xml:space="preserve">            }</w:t>
                  </w:r>
                </w:p>
                <w:p w14:paraId="3DAB84D8" w14:textId="77777777" w:rsidR="00DA61A4" w:rsidRDefault="00DA61A4" w:rsidP="009A37F8">
                  <w:pPr>
                    <w:spacing w:line="276" w:lineRule="auto"/>
                  </w:pPr>
                  <w:r>
                    <w:t xml:space="preserve">        })</w:t>
                  </w:r>
                </w:p>
                <w:p w14:paraId="78142A82" w14:textId="77777777" w:rsidR="00DA61A4" w:rsidRDefault="00DA61A4" w:rsidP="009A37F8">
                  <w:pPr>
                    <w:spacing w:line="276" w:lineRule="auto"/>
                  </w:pPr>
                  <w:r>
                    <w:t xml:space="preserve">    }</w:t>
                  </w:r>
                </w:p>
                <w:p w14:paraId="38AFA77A" w14:textId="77777777" w:rsidR="00DA61A4" w:rsidRDefault="00DA61A4" w:rsidP="009A37F8">
                  <w:pPr>
                    <w:spacing w:line="276" w:lineRule="auto"/>
                  </w:pPr>
                  <w:r>
                    <w:t>});</w:t>
                  </w:r>
                </w:p>
                <w:p w14:paraId="45B8BCAD" w14:textId="77777777" w:rsidR="00DA61A4" w:rsidRDefault="00DA61A4" w:rsidP="009A37F8">
                  <w:pPr>
                    <w:spacing w:line="276" w:lineRule="auto"/>
                  </w:pPr>
                </w:p>
                <w:p w14:paraId="5B2B0C04" w14:textId="77777777" w:rsidR="00DA61A4" w:rsidRDefault="00DA61A4" w:rsidP="009A37F8">
                  <w:pPr>
                    <w:spacing w:line="276" w:lineRule="auto"/>
                  </w:pPr>
                  <w:r>
                    <w:t>var device = awsIot.device({</w:t>
                  </w:r>
                </w:p>
                <w:p w14:paraId="1D78E71F" w14:textId="77777777" w:rsidR="00DA61A4" w:rsidRDefault="00DA61A4" w:rsidP="009A37F8">
                  <w:pPr>
                    <w:spacing w:line="276" w:lineRule="auto"/>
                  </w:pPr>
                  <w:r>
                    <w:t xml:space="preserve">    keyPath: './certs/private.pem.key',</w:t>
                  </w:r>
                </w:p>
                <w:p w14:paraId="424758CB" w14:textId="77777777" w:rsidR="00DA61A4" w:rsidRDefault="00DA61A4" w:rsidP="009A37F8">
                  <w:pPr>
                    <w:spacing w:line="276" w:lineRule="auto"/>
                  </w:pPr>
                  <w:r>
                    <w:t xml:space="preserve">    certPath: './certs/certificate.pem.crt',</w:t>
                  </w:r>
                </w:p>
                <w:p w14:paraId="462636FE" w14:textId="77777777" w:rsidR="00DA61A4" w:rsidRDefault="00DA61A4" w:rsidP="009A37F8">
                  <w:pPr>
                    <w:spacing w:line="276" w:lineRule="auto"/>
                  </w:pPr>
                  <w:r>
                    <w:t xml:space="preserve">    caPath: './certs/rootca.pem',</w:t>
                  </w:r>
                </w:p>
                <w:p w14:paraId="4318808B" w14:textId="77777777" w:rsidR="00DA61A4" w:rsidRDefault="00DA61A4" w:rsidP="009A37F8">
                  <w:pPr>
                    <w:spacing w:line="276" w:lineRule="auto"/>
                  </w:pPr>
                  <w:r>
                    <w:t xml:space="preserve">    clientId: "anedingdong",</w:t>
                  </w:r>
                </w:p>
                <w:p w14:paraId="1E083F45" w14:textId="77777777" w:rsidR="00DA61A4" w:rsidRDefault="00DA61A4" w:rsidP="009A37F8">
                  <w:pPr>
                    <w:spacing w:line="276" w:lineRule="auto"/>
                  </w:pPr>
                  <w:r>
                    <w:t xml:space="preserve">    host: config.host</w:t>
                  </w:r>
                </w:p>
                <w:p w14:paraId="3D700DB0" w14:textId="77777777" w:rsidR="00DA61A4" w:rsidRDefault="00DA61A4" w:rsidP="009A37F8">
                  <w:pPr>
                    <w:spacing w:line="276" w:lineRule="auto"/>
                  </w:pPr>
                  <w:r>
                    <w:t>});</w:t>
                  </w:r>
                </w:p>
                <w:p w14:paraId="0EC9E7B1" w14:textId="77777777" w:rsidR="00DA61A4" w:rsidRDefault="00DA61A4" w:rsidP="009A37F8">
                  <w:pPr>
                    <w:spacing w:line="276" w:lineRule="auto"/>
                  </w:pPr>
                </w:p>
                <w:p w14:paraId="72CA211A" w14:textId="77777777" w:rsidR="00DA61A4" w:rsidRDefault="00DA61A4" w:rsidP="009A37F8">
                  <w:pPr>
                    <w:spacing w:line="276" w:lineRule="auto"/>
                  </w:pPr>
                  <w:r>
                    <w:t>device.on('connect', function () {</w:t>
                  </w:r>
                </w:p>
                <w:p w14:paraId="4F64DE4D" w14:textId="77777777" w:rsidR="00DA61A4" w:rsidRDefault="00DA61A4" w:rsidP="009A37F8">
                  <w:pPr>
                    <w:spacing w:line="276" w:lineRule="auto"/>
                  </w:pPr>
                  <w:r>
                    <w:t xml:space="preserve">    console.log('MQTT connected');</w:t>
                  </w:r>
                </w:p>
                <w:p w14:paraId="6BB1138D" w14:textId="77777777" w:rsidR="00DA61A4" w:rsidRDefault="00DA61A4" w:rsidP="009A37F8">
                  <w:pPr>
                    <w:spacing w:line="276" w:lineRule="auto"/>
                  </w:pPr>
                  <w:r>
                    <w:t xml:space="preserve">    device.subscribe('anedingding/#');</w:t>
                  </w:r>
                </w:p>
                <w:p w14:paraId="0347F16D" w14:textId="77777777" w:rsidR="00DA61A4" w:rsidRDefault="00DA61A4" w:rsidP="009A37F8">
                  <w:pPr>
                    <w:spacing w:line="276" w:lineRule="auto"/>
                  </w:pPr>
                  <w:r>
                    <w:t>});</w:t>
                  </w:r>
                </w:p>
                <w:p w14:paraId="7A0596F8" w14:textId="77777777" w:rsidR="00DA61A4" w:rsidRDefault="00DA61A4" w:rsidP="009A37F8">
                  <w:pPr>
                    <w:spacing w:line="276" w:lineRule="auto"/>
                  </w:pPr>
                </w:p>
                <w:p w14:paraId="437DA706" w14:textId="77777777" w:rsidR="00DA61A4" w:rsidRDefault="00DA61A4" w:rsidP="009A37F8">
                  <w:pPr>
                    <w:spacing w:line="276" w:lineRule="auto"/>
                  </w:pPr>
                  <w:r>
                    <w:t>device.on('message', function (topic, payload) {</w:t>
                  </w:r>
                </w:p>
                <w:p w14:paraId="467D768F" w14:textId="77777777" w:rsidR="00DA61A4" w:rsidRDefault="00DA61A4" w:rsidP="009A37F8">
                  <w:pPr>
                    <w:spacing w:line="276" w:lineRule="auto"/>
                  </w:pPr>
                  <w:r>
                    <w:t xml:space="preserve">    var payloadData = JSON.parse(payload)</w:t>
                  </w:r>
                </w:p>
                <w:p w14:paraId="563A1C92" w14:textId="77777777" w:rsidR="00DA61A4" w:rsidRDefault="00DA61A4" w:rsidP="009A37F8">
                  <w:pPr>
                    <w:spacing w:line="276" w:lineRule="auto"/>
                  </w:pPr>
                  <w:r>
                    <w:t xml:space="preserve">    var productKey = payloadData.productKey;</w:t>
                  </w:r>
                </w:p>
                <w:p w14:paraId="0E66F7F7" w14:textId="77777777" w:rsidR="00DA61A4" w:rsidRDefault="00DA61A4" w:rsidP="009A37F8">
                  <w:pPr>
                    <w:spacing w:line="276" w:lineRule="auto"/>
                  </w:pPr>
                  <w:r>
                    <w:t xml:space="preserve">    var action = payloadData.action;</w:t>
                  </w:r>
                </w:p>
                <w:p w14:paraId="1F4379ED" w14:textId="77777777" w:rsidR="00DA61A4" w:rsidRDefault="00DA61A4" w:rsidP="009A37F8">
                  <w:pPr>
                    <w:spacing w:line="276" w:lineRule="auto"/>
                  </w:pPr>
                  <w:r>
                    <w:t xml:space="preserve">    user.getTelegramId(productKey).then(function (chatId) {</w:t>
                  </w:r>
                </w:p>
                <w:p w14:paraId="7AA93F9A" w14:textId="77777777" w:rsidR="00DA61A4" w:rsidRDefault="00DA61A4" w:rsidP="009A37F8">
                  <w:pPr>
                    <w:spacing w:line="276" w:lineRule="auto"/>
                  </w:pPr>
                  <w:r>
                    <w:t xml:space="preserve">        switch (action) {</w:t>
                  </w:r>
                </w:p>
                <w:p w14:paraId="49F9F43A" w14:textId="77777777" w:rsidR="00DA61A4" w:rsidRDefault="00DA61A4" w:rsidP="009A37F8">
                  <w:pPr>
                    <w:spacing w:line="276" w:lineRule="auto"/>
                  </w:pPr>
                  <w:r>
                    <w:lastRenderedPageBreak/>
                    <w:t xml:space="preserve">            case "button_pressed": { </w:t>
                  </w:r>
                  <w:r w:rsidRPr="003B5289">
                    <w:rPr>
                      <w:color w:val="3E8853" w:themeColor="accent5"/>
                    </w:rPr>
                    <w:t>//send telegram message and save to firebase</w:t>
                  </w:r>
                </w:p>
                <w:p w14:paraId="151B2386" w14:textId="77777777" w:rsidR="00DA61A4" w:rsidRDefault="00DA61A4" w:rsidP="009A37F8">
                  <w:pPr>
                    <w:spacing w:line="276" w:lineRule="auto"/>
                  </w:pPr>
                  <w:r>
                    <w:t xml:space="preserve">                var datetime = payloadData.data.datetime;</w:t>
                  </w:r>
                </w:p>
                <w:p w14:paraId="4D2E85F9" w14:textId="77777777" w:rsidR="00DA61A4" w:rsidRDefault="00DA61A4" w:rsidP="009A37F8">
                  <w:pPr>
                    <w:spacing w:line="276" w:lineRule="auto"/>
                  </w:pPr>
                  <w:r>
                    <w:t xml:space="preserve">                user.buttonPressed(datetime, productKey).then(function () {</w:t>
                  </w:r>
                </w:p>
                <w:p w14:paraId="0CD68770" w14:textId="77777777" w:rsidR="00DA61A4" w:rsidRDefault="00DA61A4" w:rsidP="009A37F8">
                  <w:pPr>
                    <w:spacing w:line="276" w:lineRule="auto"/>
                  </w:pPr>
                  <w:r>
                    <w:t xml:space="preserve">                    let replyOptions = {</w:t>
                  </w:r>
                </w:p>
                <w:p w14:paraId="1D168F55" w14:textId="77777777" w:rsidR="00DA61A4" w:rsidRDefault="00DA61A4" w:rsidP="009A37F8">
                  <w:pPr>
                    <w:spacing w:line="276" w:lineRule="auto"/>
                  </w:pPr>
                  <w:r>
                    <w:t xml:space="preserve">                        reply_markup: {</w:t>
                  </w:r>
                </w:p>
                <w:p w14:paraId="058579D6" w14:textId="77777777" w:rsidR="00DA61A4" w:rsidRDefault="00DA61A4" w:rsidP="009A37F8">
                  <w:pPr>
                    <w:spacing w:line="276" w:lineRule="auto"/>
                  </w:pPr>
                  <w:r>
                    <w:t xml:space="preserve">                            resize_keyboard: true,</w:t>
                  </w:r>
                </w:p>
                <w:p w14:paraId="6C9FC4EE" w14:textId="77777777" w:rsidR="00DA61A4" w:rsidRDefault="00DA61A4" w:rsidP="009A37F8">
                  <w:pPr>
                    <w:spacing w:line="276" w:lineRule="auto"/>
                  </w:pPr>
                  <w:r>
                    <w:t xml:space="preserve">                            one_time_keyboard: true,</w:t>
                  </w:r>
                </w:p>
                <w:p w14:paraId="4852D586" w14:textId="77777777" w:rsidR="00DA61A4" w:rsidRDefault="00DA61A4" w:rsidP="009A37F8">
                  <w:pPr>
                    <w:spacing w:line="276" w:lineRule="auto"/>
                  </w:pPr>
                  <w:r>
                    <w:t xml:space="preserve">                            keyboard: [</w:t>
                  </w:r>
                </w:p>
                <w:p w14:paraId="2CD64149" w14:textId="77777777" w:rsidR="00DA61A4" w:rsidRDefault="00DA61A4" w:rsidP="009A37F8">
                  <w:pPr>
                    <w:spacing w:line="276" w:lineRule="auto"/>
                  </w:pPr>
                  <w:r>
                    <w:t xml:space="preserve">                                ['Take Video'],</w:t>
                  </w:r>
                </w:p>
                <w:p w14:paraId="32934B90" w14:textId="77777777" w:rsidR="00DA61A4" w:rsidRDefault="00DA61A4" w:rsidP="009A37F8">
                  <w:pPr>
                    <w:spacing w:line="276" w:lineRule="auto"/>
                  </w:pPr>
                  <w:r>
                    <w:t xml:space="preserve">                                ['Display a Message']</w:t>
                  </w:r>
                </w:p>
                <w:p w14:paraId="57C69613" w14:textId="77777777" w:rsidR="00DA61A4" w:rsidRDefault="00DA61A4" w:rsidP="009A37F8">
                  <w:pPr>
                    <w:spacing w:line="276" w:lineRule="auto"/>
                  </w:pPr>
                  <w:r>
                    <w:t xml:space="preserve">                            ],</w:t>
                  </w:r>
                </w:p>
                <w:p w14:paraId="78782AAB" w14:textId="77777777" w:rsidR="00DA61A4" w:rsidRDefault="00DA61A4" w:rsidP="009A37F8">
                  <w:pPr>
                    <w:spacing w:line="276" w:lineRule="auto"/>
                  </w:pPr>
                  <w:r>
                    <w:t xml:space="preserve">                        },</w:t>
                  </w:r>
                </w:p>
                <w:p w14:paraId="3509E52C" w14:textId="77777777" w:rsidR="00DA61A4" w:rsidRDefault="00DA61A4" w:rsidP="009A37F8">
                  <w:pPr>
                    <w:spacing w:line="276" w:lineRule="auto"/>
                  </w:pPr>
                  <w:r>
                    <w:t xml:space="preserve">                    };</w:t>
                  </w:r>
                </w:p>
                <w:p w14:paraId="57A996FC" w14:textId="77777777" w:rsidR="00DA61A4" w:rsidRDefault="00DA61A4" w:rsidP="009A37F8">
                  <w:pPr>
                    <w:spacing w:line="276" w:lineRule="auto"/>
                  </w:pPr>
                  <w:r>
                    <w:t xml:space="preserve">                    pubsub.sendMessage(chatId, 'Someone has pressed your doorbell, what do you want to do?', replyOptions);</w:t>
                  </w:r>
                </w:p>
                <w:p w14:paraId="20121EC3" w14:textId="77777777" w:rsidR="00DA61A4" w:rsidRDefault="00DA61A4" w:rsidP="009A37F8">
                  <w:pPr>
                    <w:spacing w:line="276" w:lineRule="auto"/>
                  </w:pPr>
                  <w:r>
                    <w:t xml:space="preserve">                })</w:t>
                  </w:r>
                </w:p>
                <w:p w14:paraId="7232D0D0" w14:textId="77777777" w:rsidR="00DA61A4" w:rsidRDefault="00DA61A4" w:rsidP="009A37F8">
                  <w:pPr>
                    <w:spacing w:line="276" w:lineRule="auto"/>
                  </w:pPr>
                  <w:r>
                    <w:t xml:space="preserve">                break;</w:t>
                  </w:r>
                </w:p>
                <w:p w14:paraId="2281C1B0" w14:textId="77777777" w:rsidR="00DA61A4" w:rsidRDefault="00DA61A4" w:rsidP="009A37F8">
                  <w:pPr>
                    <w:spacing w:line="276" w:lineRule="auto"/>
                  </w:pPr>
                  <w:r>
                    <w:t xml:space="preserve">            }</w:t>
                  </w:r>
                </w:p>
                <w:p w14:paraId="66F035CE" w14:textId="77777777" w:rsidR="00DA61A4" w:rsidRDefault="00DA61A4" w:rsidP="009A37F8">
                  <w:pPr>
                    <w:spacing w:line="276" w:lineRule="auto"/>
                  </w:pPr>
                  <w:r>
                    <w:t xml:space="preserve">            case "led_on": {</w:t>
                  </w:r>
                </w:p>
                <w:p w14:paraId="284D1ADF" w14:textId="77777777" w:rsidR="00DA61A4" w:rsidRDefault="00DA61A4" w:rsidP="009A37F8">
                  <w:pPr>
                    <w:spacing w:line="276" w:lineRule="auto"/>
                  </w:pPr>
                  <w:r>
                    <w:t xml:space="preserve">                user.updateLEDStatus("on", productKey).then(function () { })</w:t>
                  </w:r>
                </w:p>
                <w:p w14:paraId="310C9A3B" w14:textId="77777777" w:rsidR="00DA61A4" w:rsidRDefault="00DA61A4" w:rsidP="009A37F8">
                  <w:pPr>
                    <w:spacing w:line="276" w:lineRule="auto"/>
                  </w:pPr>
                  <w:r>
                    <w:t xml:space="preserve">                pubsub.sendMessage(chatId, 'Lights are On', {});</w:t>
                  </w:r>
                </w:p>
                <w:p w14:paraId="4B858C45" w14:textId="77777777" w:rsidR="00DA61A4" w:rsidRDefault="00DA61A4" w:rsidP="009A37F8">
                  <w:pPr>
                    <w:spacing w:line="276" w:lineRule="auto"/>
                  </w:pPr>
                  <w:r>
                    <w:t xml:space="preserve">                break;</w:t>
                  </w:r>
                </w:p>
                <w:p w14:paraId="5D630DCE" w14:textId="77777777" w:rsidR="00DA61A4" w:rsidRDefault="00DA61A4" w:rsidP="009A37F8">
                  <w:pPr>
                    <w:spacing w:line="276" w:lineRule="auto"/>
                  </w:pPr>
                  <w:r>
                    <w:t xml:space="preserve">            }</w:t>
                  </w:r>
                </w:p>
                <w:p w14:paraId="3C157067" w14:textId="77777777" w:rsidR="00DA61A4" w:rsidRDefault="00DA61A4" w:rsidP="009A37F8">
                  <w:pPr>
                    <w:spacing w:line="276" w:lineRule="auto"/>
                  </w:pPr>
                  <w:r>
                    <w:t xml:space="preserve">            case "led_off": {</w:t>
                  </w:r>
                </w:p>
                <w:p w14:paraId="1D85EDB8" w14:textId="77777777" w:rsidR="00DA61A4" w:rsidRDefault="00DA61A4" w:rsidP="009A37F8">
                  <w:pPr>
                    <w:spacing w:line="276" w:lineRule="auto"/>
                  </w:pPr>
                  <w:r>
                    <w:t xml:space="preserve">                user.updateLEDStatus("off", productKey).then(function () { })</w:t>
                  </w:r>
                </w:p>
                <w:p w14:paraId="35FD7E91" w14:textId="77777777" w:rsidR="00DA61A4" w:rsidRDefault="00DA61A4" w:rsidP="009A37F8">
                  <w:pPr>
                    <w:spacing w:line="276" w:lineRule="auto"/>
                  </w:pPr>
                  <w:r>
                    <w:t xml:space="preserve">                pubsub.sendMessage(chatId, 'Lights are Off', {});</w:t>
                  </w:r>
                </w:p>
                <w:p w14:paraId="58ED4888" w14:textId="77777777" w:rsidR="00DA61A4" w:rsidRDefault="00DA61A4" w:rsidP="009A37F8">
                  <w:pPr>
                    <w:spacing w:line="276" w:lineRule="auto"/>
                  </w:pPr>
                  <w:r>
                    <w:t xml:space="preserve">                break;</w:t>
                  </w:r>
                </w:p>
                <w:p w14:paraId="22046AAA" w14:textId="77777777" w:rsidR="00DA61A4" w:rsidRDefault="00DA61A4" w:rsidP="009A37F8">
                  <w:pPr>
                    <w:spacing w:line="276" w:lineRule="auto"/>
                  </w:pPr>
                  <w:r>
                    <w:t xml:space="preserve">            }</w:t>
                  </w:r>
                </w:p>
                <w:p w14:paraId="1E7CCCC2" w14:textId="77777777" w:rsidR="00DA61A4" w:rsidRDefault="00DA61A4" w:rsidP="009A37F8">
                  <w:pPr>
                    <w:spacing w:line="276" w:lineRule="auto"/>
                  </w:pPr>
                  <w:r>
                    <w:t xml:space="preserve">            case "message_display": {</w:t>
                  </w:r>
                </w:p>
                <w:p w14:paraId="34C7EF84" w14:textId="77777777" w:rsidR="00DA61A4" w:rsidRDefault="00DA61A4" w:rsidP="009A37F8">
                  <w:pPr>
                    <w:spacing w:line="276" w:lineRule="auto"/>
                  </w:pPr>
                  <w:r>
                    <w:t xml:space="preserve">                var datetime = payloadData.data.datetime;</w:t>
                  </w:r>
                </w:p>
                <w:p w14:paraId="753C67E7" w14:textId="77777777" w:rsidR="00DA61A4" w:rsidRDefault="00DA61A4" w:rsidP="009A37F8">
                  <w:pPr>
                    <w:spacing w:line="276" w:lineRule="auto"/>
                  </w:pPr>
                  <w:r>
                    <w:t xml:space="preserve">                var message = payloadData.data.message;</w:t>
                  </w:r>
                </w:p>
                <w:p w14:paraId="296AF7AA" w14:textId="77777777" w:rsidR="00DA61A4" w:rsidRDefault="00DA61A4" w:rsidP="009A37F8">
                  <w:pPr>
                    <w:spacing w:line="276" w:lineRule="auto"/>
                  </w:pPr>
                  <w:r>
                    <w:t xml:space="preserve">                user.displayMessage(datetime, message, productKey).then(function () { })</w:t>
                  </w:r>
                </w:p>
                <w:p w14:paraId="07ABFA38" w14:textId="77777777" w:rsidR="00DA61A4" w:rsidRDefault="00DA61A4" w:rsidP="009A37F8">
                  <w:pPr>
                    <w:spacing w:line="276" w:lineRule="auto"/>
                  </w:pPr>
                  <w:r>
                    <w:t xml:space="preserve">                pubsub.sendMessage(chatId, 'Message Displayed', {});</w:t>
                  </w:r>
                </w:p>
                <w:p w14:paraId="6BAAF86E" w14:textId="77777777" w:rsidR="00DA61A4" w:rsidRDefault="00DA61A4" w:rsidP="009A37F8">
                  <w:pPr>
                    <w:spacing w:line="276" w:lineRule="auto"/>
                  </w:pPr>
                  <w:r>
                    <w:t xml:space="preserve">                break;</w:t>
                  </w:r>
                </w:p>
                <w:p w14:paraId="190975BF" w14:textId="77777777" w:rsidR="00DA61A4" w:rsidRDefault="00DA61A4" w:rsidP="009A37F8">
                  <w:pPr>
                    <w:spacing w:line="276" w:lineRule="auto"/>
                  </w:pPr>
                  <w:r>
                    <w:t xml:space="preserve">            }</w:t>
                  </w:r>
                </w:p>
                <w:p w14:paraId="1AF6D583" w14:textId="77777777" w:rsidR="00DA61A4" w:rsidRDefault="00DA61A4" w:rsidP="009A37F8">
                  <w:pPr>
                    <w:spacing w:line="276" w:lineRule="auto"/>
                  </w:pPr>
                  <w:r>
                    <w:t xml:space="preserve">            case "picture_taken": {</w:t>
                  </w:r>
                </w:p>
                <w:p w14:paraId="0A69D41E" w14:textId="77777777" w:rsidR="00DA61A4" w:rsidRDefault="00DA61A4" w:rsidP="009A37F8">
                  <w:pPr>
                    <w:spacing w:line="276" w:lineRule="auto"/>
                  </w:pPr>
                  <w:r>
                    <w:t xml:space="preserve">                var picturePath = payloadData.data.picturePath;</w:t>
                  </w:r>
                </w:p>
                <w:p w14:paraId="18FB27FE" w14:textId="77777777" w:rsidR="00DA61A4" w:rsidRDefault="00DA61A4" w:rsidP="009A37F8">
                  <w:pPr>
                    <w:spacing w:line="276" w:lineRule="auto"/>
                  </w:pPr>
                  <w:r>
                    <w:t xml:space="preserve">                var datetime = payloadData.data.datetime;</w:t>
                  </w:r>
                </w:p>
                <w:p w14:paraId="7639EB60" w14:textId="77777777" w:rsidR="00DA61A4" w:rsidRDefault="00DA61A4" w:rsidP="009A37F8">
                  <w:pPr>
                    <w:spacing w:line="276" w:lineRule="auto"/>
                  </w:pPr>
                  <w:r>
                    <w:t xml:space="preserve">                user.pictureTaken(datetime, picturePath, productKey).then(function () {</w:t>
                  </w:r>
                </w:p>
                <w:p w14:paraId="2707B33E" w14:textId="77777777" w:rsidR="00DA61A4" w:rsidRDefault="00DA61A4" w:rsidP="009A37F8">
                  <w:pPr>
                    <w:spacing w:line="276" w:lineRule="auto"/>
                  </w:pPr>
                  <w:r>
                    <w:t xml:space="preserve">                    telegram.sendPhoto(chatId, picturePath, {</w:t>
                  </w:r>
                </w:p>
                <w:p w14:paraId="6D74249E" w14:textId="77777777" w:rsidR="00DA61A4" w:rsidRDefault="00DA61A4" w:rsidP="009A37F8">
                  <w:pPr>
                    <w:spacing w:line="276" w:lineRule="auto"/>
                  </w:pPr>
                  <w:r>
                    <w:t xml:space="preserve">                        caption: "Photo taken"</w:t>
                  </w:r>
                </w:p>
                <w:p w14:paraId="1BADAC19" w14:textId="77777777" w:rsidR="00DA61A4" w:rsidRDefault="00DA61A4" w:rsidP="009A37F8">
                  <w:pPr>
                    <w:spacing w:line="276" w:lineRule="auto"/>
                  </w:pPr>
                  <w:r>
                    <w:lastRenderedPageBreak/>
                    <w:t xml:space="preserve">                    }).catch(function (error) {</w:t>
                  </w:r>
                </w:p>
                <w:p w14:paraId="70B007BB" w14:textId="77777777" w:rsidR="00DA61A4" w:rsidRDefault="00DA61A4" w:rsidP="009A37F8">
                  <w:pPr>
                    <w:spacing w:line="276" w:lineRule="auto"/>
                  </w:pPr>
                  <w:r>
                    <w:t xml:space="preserve">                        console.log(error)</w:t>
                  </w:r>
                </w:p>
                <w:p w14:paraId="2C258A2B" w14:textId="77777777" w:rsidR="00DA61A4" w:rsidRDefault="00DA61A4" w:rsidP="009A37F8">
                  <w:pPr>
                    <w:spacing w:line="276" w:lineRule="auto"/>
                  </w:pPr>
                  <w:r>
                    <w:t xml:space="preserve">                    });</w:t>
                  </w:r>
                </w:p>
                <w:p w14:paraId="37326991" w14:textId="77777777" w:rsidR="00DA61A4" w:rsidRDefault="00DA61A4" w:rsidP="009A37F8">
                  <w:pPr>
                    <w:spacing w:line="276" w:lineRule="auto"/>
                  </w:pPr>
                  <w:r>
                    <w:t xml:space="preserve">                })</w:t>
                  </w:r>
                </w:p>
                <w:p w14:paraId="2408A044" w14:textId="77777777" w:rsidR="00DA61A4" w:rsidRDefault="00DA61A4" w:rsidP="009A37F8">
                  <w:pPr>
                    <w:spacing w:line="276" w:lineRule="auto"/>
                  </w:pPr>
                  <w:r>
                    <w:t xml:space="preserve">                break;</w:t>
                  </w:r>
                </w:p>
                <w:p w14:paraId="79F91A34" w14:textId="77777777" w:rsidR="00DA61A4" w:rsidRDefault="00DA61A4" w:rsidP="009A37F8">
                  <w:pPr>
                    <w:spacing w:line="276" w:lineRule="auto"/>
                  </w:pPr>
                  <w:r>
                    <w:t xml:space="preserve">            }</w:t>
                  </w:r>
                </w:p>
                <w:p w14:paraId="646F445C" w14:textId="77777777" w:rsidR="00DA61A4" w:rsidRDefault="00DA61A4" w:rsidP="009A37F8">
                  <w:pPr>
                    <w:spacing w:line="276" w:lineRule="auto"/>
                  </w:pPr>
                  <w:r>
                    <w:t xml:space="preserve">            case "video_taken": {</w:t>
                  </w:r>
                </w:p>
                <w:p w14:paraId="1B9E66D9" w14:textId="77777777" w:rsidR="00DA61A4" w:rsidRDefault="00DA61A4" w:rsidP="009A37F8">
                  <w:pPr>
                    <w:spacing w:line="276" w:lineRule="auto"/>
                  </w:pPr>
                  <w:r>
                    <w:t xml:space="preserve">                var videoPath = payloadData.data.videoPath;</w:t>
                  </w:r>
                </w:p>
                <w:p w14:paraId="26DC5C1D" w14:textId="77777777" w:rsidR="00DA61A4" w:rsidRDefault="00DA61A4" w:rsidP="009A37F8">
                  <w:pPr>
                    <w:spacing w:line="276" w:lineRule="auto"/>
                  </w:pPr>
                  <w:r>
                    <w:t xml:space="preserve">                var datetime = payloadData.data.datetime;</w:t>
                  </w:r>
                </w:p>
                <w:p w14:paraId="6EC690BC" w14:textId="77777777" w:rsidR="00DA61A4" w:rsidRDefault="00DA61A4" w:rsidP="009A37F8">
                  <w:pPr>
                    <w:spacing w:line="276" w:lineRule="auto"/>
                  </w:pPr>
                  <w:r>
                    <w:t xml:space="preserve">                user.videoTaken(datetime, videoPath, productKey).then(function () {</w:t>
                  </w:r>
                </w:p>
                <w:p w14:paraId="52AB7215" w14:textId="77777777" w:rsidR="00DA61A4" w:rsidRDefault="00DA61A4" w:rsidP="009A37F8">
                  <w:pPr>
                    <w:spacing w:line="276" w:lineRule="auto"/>
                  </w:pPr>
                  <w:r>
                    <w:t xml:space="preserve">                    telegram.sendDocument(chatId, videoPath, {</w:t>
                  </w:r>
                </w:p>
                <w:p w14:paraId="16447E27" w14:textId="77777777" w:rsidR="00DA61A4" w:rsidRDefault="00DA61A4" w:rsidP="009A37F8">
                  <w:pPr>
                    <w:spacing w:line="276" w:lineRule="auto"/>
                  </w:pPr>
                  <w:r>
                    <w:t xml:space="preserve">                        caption: "Video taken"</w:t>
                  </w:r>
                </w:p>
                <w:p w14:paraId="5CA84E92" w14:textId="77777777" w:rsidR="00DA61A4" w:rsidRDefault="00DA61A4" w:rsidP="009A37F8">
                  <w:pPr>
                    <w:spacing w:line="276" w:lineRule="auto"/>
                  </w:pPr>
                  <w:r>
                    <w:t xml:space="preserve">                    }).catch(function (error) {</w:t>
                  </w:r>
                </w:p>
                <w:p w14:paraId="3FDB1DEA" w14:textId="77777777" w:rsidR="00DA61A4" w:rsidRDefault="00DA61A4" w:rsidP="009A37F8">
                  <w:pPr>
                    <w:spacing w:line="276" w:lineRule="auto"/>
                  </w:pPr>
                  <w:r>
                    <w:t xml:space="preserve">                        console.log(error)</w:t>
                  </w:r>
                </w:p>
                <w:p w14:paraId="541782E8" w14:textId="77777777" w:rsidR="00DA61A4" w:rsidRDefault="00DA61A4" w:rsidP="009A37F8">
                  <w:pPr>
                    <w:spacing w:line="276" w:lineRule="auto"/>
                  </w:pPr>
                  <w:r>
                    <w:t xml:space="preserve">                    });</w:t>
                  </w:r>
                </w:p>
                <w:p w14:paraId="2505E383" w14:textId="77777777" w:rsidR="00DA61A4" w:rsidRDefault="00DA61A4" w:rsidP="009A37F8">
                  <w:pPr>
                    <w:spacing w:line="276" w:lineRule="auto"/>
                  </w:pPr>
                  <w:r>
                    <w:t xml:space="preserve">                })</w:t>
                  </w:r>
                </w:p>
                <w:p w14:paraId="6DF5DB46" w14:textId="77777777" w:rsidR="00DA61A4" w:rsidRDefault="00DA61A4" w:rsidP="009A37F8">
                  <w:pPr>
                    <w:spacing w:line="276" w:lineRule="auto"/>
                  </w:pPr>
                  <w:r>
                    <w:t xml:space="preserve">                break;</w:t>
                  </w:r>
                </w:p>
                <w:p w14:paraId="0BE9FF99" w14:textId="77777777" w:rsidR="00DA61A4" w:rsidRDefault="00DA61A4" w:rsidP="009A37F8">
                  <w:pPr>
                    <w:spacing w:line="276" w:lineRule="auto"/>
                  </w:pPr>
                  <w:r>
                    <w:t xml:space="preserve">            }</w:t>
                  </w:r>
                </w:p>
                <w:p w14:paraId="2AFF4B1A" w14:textId="77777777" w:rsidR="00DA61A4" w:rsidRDefault="00DA61A4" w:rsidP="009A37F8">
                  <w:pPr>
                    <w:spacing w:line="276" w:lineRule="auto"/>
                  </w:pPr>
                  <w:r>
                    <w:t xml:space="preserve">            case "message_clear": {</w:t>
                  </w:r>
                </w:p>
                <w:p w14:paraId="1EF0F8F7" w14:textId="77777777" w:rsidR="00DA61A4" w:rsidRDefault="00DA61A4" w:rsidP="009A37F8">
                  <w:pPr>
                    <w:spacing w:line="276" w:lineRule="auto"/>
                  </w:pPr>
                  <w:r>
                    <w:t xml:space="preserve">                pubsub.sendMessage(chatId, 'Message Cleared', {});</w:t>
                  </w:r>
                </w:p>
                <w:p w14:paraId="1D8BF160" w14:textId="77777777" w:rsidR="00DA61A4" w:rsidRDefault="00DA61A4" w:rsidP="009A37F8">
                  <w:pPr>
                    <w:spacing w:line="276" w:lineRule="auto"/>
                  </w:pPr>
                  <w:r>
                    <w:t xml:space="preserve">                break;</w:t>
                  </w:r>
                </w:p>
                <w:p w14:paraId="1CB7BAF5" w14:textId="77777777" w:rsidR="00DA61A4" w:rsidRDefault="00DA61A4" w:rsidP="009A37F8">
                  <w:pPr>
                    <w:spacing w:line="276" w:lineRule="auto"/>
                  </w:pPr>
                  <w:r>
                    <w:t xml:space="preserve">            }</w:t>
                  </w:r>
                </w:p>
                <w:p w14:paraId="4F8BFCA1" w14:textId="77777777" w:rsidR="00DA61A4" w:rsidRDefault="00DA61A4" w:rsidP="009A37F8">
                  <w:pPr>
                    <w:spacing w:line="276" w:lineRule="auto"/>
                  </w:pPr>
                  <w:r>
                    <w:t xml:space="preserve">        }</w:t>
                  </w:r>
                </w:p>
                <w:p w14:paraId="48678C19" w14:textId="77777777" w:rsidR="00DA61A4" w:rsidRDefault="00DA61A4" w:rsidP="009A37F8">
                  <w:pPr>
                    <w:spacing w:line="276" w:lineRule="auto"/>
                  </w:pPr>
                  <w:r>
                    <w:t xml:space="preserve">    })</w:t>
                  </w:r>
                </w:p>
                <w:p w14:paraId="47766C3B" w14:textId="77777777" w:rsidR="00DA61A4" w:rsidRDefault="00DA61A4" w:rsidP="009A37F8">
                  <w:pPr>
                    <w:spacing w:line="276" w:lineRule="auto"/>
                  </w:pPr>
                  <w:r>
                    <w:t>});</w:t>
                  </w:r>
                </w:p>
                <w:p w14:paraId="2522E269" w14:textId="77777777" w:rsidR="00DA61A4" w:rsidRDefault="00DA61A4" w:rsidP="009A37F8">
                  <w:pPr>
                    <w:spacing w:line="276" w:lineRule="auto"/>
                  </w:pPr>
                </w:p>
              </w:tc>
            </w:tr>
          </w:tbl>
          <w:p w14:paraId="36C58CB1" w14:textId="77777777" w:rsidR="00DA61A4" w:rsidRDefault="00DA61A4" w:rsidP="009A37F8">
            <w:pPr>
              <w:spacing w:line="276" w:lineRule="auto"/>
            </w:pPr>
          </w:p>
          <w:p w14:paraId="53B32091" w14:textId="77777777" w:rsidR="00DA61A4" w:rsidRDefault="00DA61A4" w:rsidP="009A37F8">
            <w:pPr>
              <w:spacing w:line="276" w:lineRule="auto"/>
            </w:pPr>
          </w:p>
        </w:tc>
      </w:tr>
      <w:tr w:rsidR="00DA61A4" w:rsidRPr="00540EF8" w14:paraId="790C6C0B" w14:textId="77777777" w:rsidTr="009A37F8">
        <w:tc>
          <w:tcPr>
            <w:tcW w:w="9739" w:type="dxa"/>
            <w:shd w:val="clear" w:color="auto" w:fill="auto"/>
          </w:tcPr>
          <w:p w14:paraId="6E99215F" w14:textId="77777777" w:rsidR="00DA61A4" w:rsidRDefault="00DA61A4" w:rsidP="009A37F8">
            <w:pPr>
              <w:spacing w:line="276" w:lineRule="auto"/>
            </w:pPr>
          </w:p>
          <w:p w14:paraId="03A23DB0" w14:textId="77777777" w:rsidR="00DA61A4" w:rsidRDefault="00DA61A4" w:rsidP="00B9765C">
            <w:pPr>
              <w:pStyle w:val="ListParagraph"/>
              <w:numPr>
                <w:ilvl w:val="0"/>
                <w:numId w:val="13"/>
              </w:numPr>
              <w:spacing w:line="276" w:lineRule="auto"/>
            </w:pPr>
            <w:r w:rsidRPr="00A327FD">
              <w:t xml:space="preserve">Create a javascript file </w:t>
            </w:r>
            <w:r w:rsidRPr="00A327FD">
              <w:rPr>
                <w:b/>
              </w:rPr>
              <w:t>user.js</w:t>
            </w:r>
            <w:r w:rsidRPr="00A327FD">
              <w:t xml:space="preserve"> and paste the code inside the file</w:t>
            </w:r>
          </w:p>
          <w:p w14:paraId="02254C4D" w14:textId="77777777" w:rsidR="00DA61A4" w:rsidRDefault="00DA61A4" w:rsidP="009A37F8">
            <w:pPr>
              <w:pStyle w:val="ListParagraph"/>
              <w:spacing w:line="276" w:lineRule="auto"/>
            </w:pPr>
            <w:r>
              <w:t>This file contains the methods related to Fireabse users node</w:t>
            </w:r>
          </w:p>
          <w:p w14:paraId="6BECE4C3" w14:textId="77777777" w:rsidR="00DA61A4" w:rsidRDefault="00DA61A4" w:rsidP="009A37F8">
            <w:pPr>
              <w:spacing w:line="276" w:lineRule="auto"/>
            </w:pPr>
          </w:p>
          <w:tbl>
            <w:tblPr>
              <w:tblStyle w:val="TableGrid"/>
              <w:tblW w:w="0" w:type="auto"/>
              <w:tblLook w:val="04A0" w:firstRow="1" w:lastRow="0" w:firstColumn="1" w:lastColumn="0" w:noHBand="0" w:noVBand="1"/>
            </w:tblPr>
            <w:tblGrid>
              <w:gridCol w:w="9513"/>
            </w:tblGrid>
            <w:tr w:rsidR="00DA61A4" w14:paraId="66360240" w14:textId="77777777" w:rsidTr="009A37F8">
              <w:tc>
                <w:tcPr>
                  <w:tcW w:w="9513" w:type="dxa"/>
                  <w:shd w:val="clear" w:color="auto" w:fill="F2F2F2" w:themeFill="background1" w:themeFillShade="F2"/>
                </w:tcPr>
                <w:p w14:paraId="7A10EEEC" w14:textId="77777777" w:rsidR="00DA61A4" w:rsidRDefault="00DA61A4" w:rsidP="009A37F8">
                  <w:pPr>
                    <w:spacing w:line="276" w:lineRule="auto"/>
                  </w:pPr>
                  <w:r>
                    <w:t>var user = module.exports = {};</w:t>
                  </w:r>
                </w:p>
                <w:p w14:paraId="76AABBA8" w14:textId="77777777" w:rsidR="00DA61A4" w:rsidRDefault="00DA61A4" w:rsidP="009A37F8">
                  <w:pPr>
                    <w:spacing w:line="276" w:lineRule="auto"/>
                  </w:pPr>
                </w:p>
                <w:p w14:paraId="0EEE19D7" w14:textId="77777777" w:rsidR="00DA61A4" w:rsidRDefault="00DA61A4" w:rsidP="009A37F8">
                  <w:pPr>
                    <w:spacing w:line="276" w:lineRule="auto"/>
                  </w:pPr>
                  <w:r>
                    <w:t>var path = require('path');</w:t>
                  </w:r>
                </w:p>
                <w:p w14:paraId="5F61FFAE" w14:textId="77777777" w:rsidR="00DA61A4" w:rsidRDefault="00DA61A4" w:rsidP="009A37F8">
                  <w:pPr>
                    <w:spacing w:line="276" w:lineRule="auto"/>
                  </w:pPr>
                  <w:r>
                    <w:t>var firebase = require('firebase');</w:t>
                  </w:r>
                </w:p>
                <w:p w14:paraId="4D9AA75A" w14:textId="77777777" w:rsidR="00DA61A4" w:rsidRDefault="00DA61A4" w:rsidP="009A37F8">
                  <w:pPr>
                    <w:spacing w:line="276" w:lineRule="auto"/>
                  </w:pPr>
                  <w:r>
                    <w:t>var moment = require('moment');</w:t>
                  </w:r>
                </w:p>
                <w:p w14:paraId="41130C2D" w14:textId="77777777" w:rsidR="00DA61A4" w:rsidRDefault="00DA61A4" w:rsidP="009A37F8">
                  <w:pPr>
                    <w:spacing w:line="276" w:lineRule="auto"/>
                  </w:pPr>
                  <w:r>
                    <w:t>var product = require(path.resolve('./APIs/product.js'));</w:t>
                  </w:r>
                </w:p>
                <w:p w14:paraId="12C6E415" w14:textId="77777777" w:rsidR="00DA61A4" w:rsidRDefault="00DA61A4" w:rsidP="009A37F8">
                  <w:pPr>
                    <w:spacing w:line="276" w:lineRule="auto"/>
                  </w:pPr>
                  <w:r>
                    <w:t>var pubsub = require(path.resolve('./APIs/pubsub.js'));</w:t>
                  </w:r>
                </w:p>
                <w:p w14:paraId="7328A2E9" w14:textId="77777777" w:rsidR="00DA61A4" w:rsidRDefault="00DA61A4" w:rsidP="009A37F8">
                  <w:pPr>
                    <w:spacing w:line="276" w:lineRule="auto"/>
                  </w:pPr>
                </w:p>
                <w:p w14:paraId="78FEC811" w14:textId="77777777" w:rsidR="00DA61A4" w:rsidRDefault="00DA61A4" w:rsidP="009A37F8">
                  <w:pPr>
                    <w:spacing w:line="276" w:lineRule="auto"/>
                  </w:pPr>
                  <w:r>
                    <w:t>var rootRef = firebase.database().ref('aneSmartDoorbell');</w:t>
                  </w:r>
                </w:p>
                <w:p w14:paraId="614E2517" w14:textId="77777777" w:rsidR="00DA61A4" w:rsidRDefault="00DA61A4" w:rsidP="009A37F8">
                  <w:pPr>
                    <w:spacing w:line="276" w:lineRule="auto"/>
                  </w:pPr>
                  <w:r>
                    <w:lastRenderedPageBreak/>
                    <w:t>var userRef = rootRef.child('users');</w:t>
                  </w:r>
                </w:p>
                <w:p w14:paraId="0DF1D95F" w14:textId="77777777" w:rsidR="00DA61A4" w:rsidRDefault="00DA61A4" w:rsidP="009A37F8">
                  <w:pPr>
                    <w:spacing w:line="276" w:lineRule="auto"/>
                  </w:pPr>
                </w:p>
                <w:p w14:paraId="122CC836" w14:textId="77777777" w:rsidR="00DA61A4" w:rsidRPr="003B5289" w:rsidRDefault="00DA61A4" w:rsidP="009A37F8">
                  <w:pPr>
                    <w:spacing w:line="276" w:lineRule="auto"/>
                    <w:rPr>
                      <w:color w:val="3E8853" w:themeColor="accent5"/>
                    </w:rPr>
                  </w:pPr>
                  <w:r w:rsidRPr="003B5289">
                    <w:rPr>
                      <w:color w:val="3E8853" w:themeColor="accent5"/>
                    </w:rPr>
                    <w:t>// Create an account for the user</w:t>
                  </w:r>
                </w:p>
                <w:p w14:paraId="5B098A05" w14:textId="77777777" w:rsidR="00DA61A4" w:rsidRDefault="00DA61A4" w:rsidP="009A37F8">
                  <w:pPr>
                    <w:spacing w:line="276" w:lineRule="auto"/>
                  </w:pPr>
                  <w:r>
                    <w:t>user.signup = function (useremail, userpassword, productKey) {</w:t>
                  </w:r>
                </w:p>
                <w:p w14:paraId="1800C9D2" w14:textId="77777777" w:rsidR="00DA61A4" w:rsidRDefault="00DA61A4" w:rsidP="009A37F8">
                  <w:pPr>
                    <w:spacing w:line="276" w:lineRule="auto"/>
                  </w:pPr>
                  <w:r>
                    <w:t xml:space="preserve">    return new Promise(function (resolve, reject) {</w:t>
                  </w:r>
                </w:p>
                <w:p w14:paraId="714B3542" w14:textId="77777777" w:rsidR="00DA61A4" w:rsidRDefault="00DA61A4" w:rsidP="009A37F8">
                  <w:pPr>
                    <w:spacing w:line="276" w:lineRule="auto"/>
                  </w:pPr>
                  <w:r>
                    <w:t xml:space="preserve">        product.checkProductKey(productKey) //check if product available</w:t>
                  </w:r>
                </w:p>
                <w:p w14:paraId="6D47191D" w14:textId="77777777" w:rsidR="00DA61A4" w:rsidRDefault="00DA61A4" w:rsidP="009A37F8">
                  <w:pPr>
                    <w:spacing w:line="276" w:lineRule="auto"/>
                  </w:pPr>
                  <w:r>
                    <w:t xml:space="preserve">            .then(function (available) {</w:t>
                  </w:r>
                </w:p>
                <w:p w14:paraId="5B9B5C5A" w14:textId="77777777" w:rsidR="00DA61A4" w:rsidRDefault="00DA61A4" w:rsidP="009A37F8">
                  <w:pPr>
                    <w:spacing w:line="276" w:lineRule="auto"/>
                  </w:pPr>
                  <w:r>
                    <w:t xml:space="preserve">                if (available == true) {</w:t>
                  </w:r>
                </w:p>
                <w:p w14:paraId="7232DB68" w14:textId="77777777" w:rsidR="00DA61A4" w:rsidRDefault="00DA61A4" w:rsidP="009A37F8">
                  <w:pPr>
                    <w:spacing w:line="276" w:lineRule="auto"/>
                  </w:pPr>
                  <w:r>
                    <w:t xml:space="preserve">                    firebase.auth().createUserWithEmailAndPassword(useremail, userpassword)</w:t>
                  </w:r>
                </w:p>
                <w:p w14:paraId="24182882" w14:textId="77777777" w:rsidR="00DA61A4" w:rsidRDefault="00DA61A4" w:rsidP="009A37F8">
                  <w:pPr>
                    <w:spacing w:line="276" w:lineRule="auto"/>
                  </w:pPr>
                  <w:r>
                    <w:t xml:space="preserve">                        .then(function (result) { </w:t>
                  </w:r>
                  <w:r w:rsidRPr="003B5289">
                    <w:rPr>
                      <w:color w:val="3E8853" w:themeColor="accent5"/>
                    </w:rPr>
                    <w:t>//uid, email, emailVerified</w:t>
                  </w:r>
                </w:p>
                <w:p w14:paraId="4DD6C34A" w14:textId="77777777" w:rsidR="00DA61A4" w:rsidRDefault="00DA61A4" w:rsidP="009A37F8">
                  <w:pPr>
                    <w:spacing w:line="276" w:lineRule="auto"/>
                  </w:pPr>
                  <w:r>
                    <w:t xml:space="preserve">                            result.sendEmailVerification()</w:t>
                  </w:r>
                </w:p>
                <w:p w14:paraId="430ED356" w14:textId="77777777" w:rsidR="00DA61A4" w:rsidRDefault="00DA61A4" w:rsidP="009A37F8">
                  <w:pPr>
                    <w:spacing w:line="276" w:lineRule="auto"/>
                  </w:pPr>
                  <w:r>
                    <w:t xml:space="preserve">                                .then(function () {</w:t>
                  </w:r>
                  <w:r w:rsidRPr="003B5289">
                    <w:rPr>
                      <w:color w:val="3E8853" w:themeColor="accent5"/>
                    </w:rPr>
                    <w:t xml:space="preserve"> //send email to user</w:t>
                  </w:r>
                </w:p>
                <w:p w14:paraId="2ACE61D6" w14:textId="77777777" w:rsidR="00DA61A4" w:rsidRDefault="00DA61A4" w:rsidP="009A37F8">
                  <w:pPr>
                    <w:spacing w:line="276" w:lineRule="auto"/>
                  </w:pPr>
                  <w:r>
                    <w:t xml:space="preserve">                                    var newUser = {</w:t>
                  </w:r>
                </w:p>
                <w:p w14:paraId="4A8C0F2E" w14:textId="77777777" w:rsidR="00DA61A4" w:rsidRDefault="00DA61A4" w:rsidP="009A37F8">
                  <w:pPr>
                    <w:spacing w:line="276" w:lineRule="auto"/>
                  </w:pPr>
                  <w:r>
                    <w:t xml:space="preserve">                                        "email": result.email,</w:t>
                  </w:r>
                </w:p>
                <w:p w14:paraId="7A2F39A4" w14:textId="77777777" w:rsidR="00DA61A4" w:rsidRDefault="00DA61A4" w:rsidP="009A37F8">
                  <w:pPr>
                    <w:spacing w:line="276" w:lineRule="auto"/>
                  </w:pPr>
                  <w:r>
                    <w:t xml:space="preserve">                                        "productKey": productKey,</w:t>
                  </w:r>
                </w:p>
                <w:p w14:paraId="00C331EE" w14:textId="77777777" w:rsidR="00DA61A4" w:rsidRDefault="00DA61A4" w:rsidP="009A37F8">
                  <w:pPr>
                    <w:spacing w:line="276" w:lineRule="auto"/>
                  </w:pPr>
                  <w:r>
                    <w:t xml:space="preserve">                                        "uuid": result.uid,</w:t>
                  </w:r>
                </w:p>
                <w:p w14:paraId="5B5F39EC" w14:textId="77777777" w:rsidR="00DA61A4" w:rsidRDefault="00DA61A4" w:rsidP="009A37F8">
                  <w:pPr>
                    <w:spacing w:line="276" w:lineRule="auto"/>
                  </w:pPr>
                  <w:r>
                    <w:t xml:space="preserve">                                        "telegramChatId": ""</w:t>
                  </w:r>
                </w:p>
                <w:p w14:paraId="6F3DF0FE" w14:textId="77777777" w:rsidR="00DA61A4" w:rsidRDefault="00DA61A4" w:rsidP="009A37F8">
                  <w:pPr>
                    <w:spacing w:line="276" w:lineRule="auto"/>
                  </w:pPr>
                  <w:r>
                    <w:t xml:space="preserve">                                    }</w:t>
                  </w:r>
                </w:p>
                <w:p w14:paraId="365338E9" w14:textId="77777777" w:rsidR="00DA61A4" w:rsidRDefault="00DA61A4" w:rsidP="009A37F8">
                  <w:pPr>
                    <w:spacing w:line="276" w:lineRule="auto"/>
                  </w:pPr>
                  <w:r>
                    <w:t xml:space="preserve">                                    var userKey = userRef.push(newUser)</w:t>
                  </w:r>
                </w:p>
                <w:p w14:paraId="31BB0735" w14:textId="77777777" w:rsidR="00DA61A4" w:rsidRDefault="00DA61A4" w:rsidP="009A37F8">
                  <w:pPr>
                    <w:spacing w:line="276" w:lineRule="auto"/>
                  </w:pPr>
                  <w:r>
                    <w:t xml:space="preserve">                                        .then(function (data) {</w:t>
                  </w:r>
                </w:p>
                <w:p w14:paraId="6F103772" w14:textId="77777777" w:rsidR="00DA61A4" w:rsidRDefault="00DA61A4" w:rsidP="009A37F8">
                  <w:pPr>
                    <w:spacing w:line="276" w:lineRule="auto"/>
                  </w:pPr>
                  <w:r>
                    <w:t xml:space="preserve">                                            product.linkProductToUser(productKey, data.key);</w:t>
                  </w:r>
                </w:p>
                <w:p w14:paraId="5C2BFD49" w14:textId="77777777" w:rsidR="00DA61A4" w:rsidRDefault="00DA61A4" w:rsidP="009A37F8">
                  <w:pPr>
                    <w:spacing w:line="276" w:lineRule="auto"/>
                  </w:pPr>
                  <w:r>
                    <w:t xml:space="preserve">                                            resolve("Successfully Sign up");</w:t>
                  </w:r>
                </w:p>
                <w:p w14:paraId="1EA0B083" w14:textId="77777777" w:rsidR="00DA61A4" w:rsidRDefault="00DA61A4" w:rsidP="009A37F8">
                  <w:pPr>
                    <w:spacing w:line="276" w:lineRule="auto"/>
                  </w:pPr>
                  <w:r>
                    <w:t xml:space="preserve">                                        }).catch(function (error) {</w:t>
                  </w:r>
                </w:p>
                <w:p w14:paraId="15A06703" w14:textId="77777777" w:rsidR="00DA61A4" w:rsidRDefault="00DA61A4" w:rsidP="009A37F8">
                  <w:pPr>
                    <w:spacing w:line="276" w:lineRule="auto"/>
                  </w:pPr>
                  <w:r>
                    <w:t xml:space="preserve">                                            console.log("Error: " + error)</w:t>
                  </w:r>
                </w:p>
                <w:p w14:paraId="459C9443" w14:textId="77777777" w:rsidR="00DA61A4" w:rsidRDefault="00DA61A4" w:rsidP="009A37F8">
                  <w:pPr>
                    <w:spacing w:line="276" w:lineRule="auto"/>
                  </w:pPr>
                  <w:r>
                    <w:t xml:space="preserve">                                            reject("Unable to add user");</w:t>
                  </w:r>
                </w:p>
                <w:p w14:paraId="22F0B4B2" w14:textId="77777777" w:rsidR="00DA61A4" w:rsidRDefault="00DA61A4" w:rsidP="009A37F8">
                  <w:pPr>
                    <w:spacing w:line="276" w:lineRule="auto"/>
                  </w:pPr>
                  <w:r>
                    <w:t xml:space="preserve">                                        })</w:t>
                  </w:r>
                </w:p>
                <w:p w14:paraId="0750C8CA" w14:textId="77777777" w:rsidR="00DA61A4" w:rsidRDefault="00DA61A4" w:rsidP="009A37F8">
                  <w:pPr>
                    <w:spacing w:line="276" w:lineRule="auto"/>
                  </w:pPr>
                  <w:r>
                    <w:t xml:space="preserve">                                }).catch(function (error) { </w:t>
                  </w:r>
                  <w:r w:rsidRPr="003B5289">
                    <w:rPr>
                      <w:color w:val="3E8853" w:themeColor="accent5"/>
                    </w:rPr>
                    <w:t>//verification email sent fail</w:t>
                  </w:r>
                </w:p>
                <w:p w14:paraId="4133A2BB" w14:textId="77777777" w:rsidR="00DA61A4" w:rsidRDefault="00DA61A4" w:rsidP="009A37F8">
                  <w:pPr>
                    <w:spacing w:line="276" w:lineRule="auto"/>
                  </w:pPr>
                  <w:r>
                    <w:t xml:space="preserve">                                    reject("Verification Email not sent");</w:t>
                  </w:r>
                </w:p>
                <w:p w14:paraId="74F6C65C" w14:textId="77777777" w:rsidR="00DA61A4" w:rsidRDefault="00DA61A4" w:rsidP="009A37F8">
                  <w:pPr>
                    <w:spacing w:line="276" w:lineRule="auto"/>
                  </w:pPr>
                  <w:r>
                    <w:t xml:space="preserve">                                });</w:t>
                  </w:r>
                </w:p>
                <w:p w14:paraId="3A249CE0" w14:textId="77777777" w:rsidR="00DA61A4" w:rsidRDefault="00DA61A4" w:rsidP="009A37F8">
                  <w:pPr>
                    <w:spacing w:line="276" w:lineRule="auto"/>
                  </w:pPr>
                  <w:r>
                    <w:t xml:space="preserve">                        }).catch(function (error) {</w:t>
                  </w:r>
                </w:p>
                <w:p w14:paraId="29A3151E" w14:textId="77777777" w:rsidR="00DA61A4" w:rsidRDefault="00DA61A4" w:rsidP="009A37F8">
                  <w:pPr>
                    <w:spacing w:line="276" w:lineRule="auto"/>
                  </w:pPr>
                  <w:r>
                    <w:t xml:space="preserve">                            console.log(JSON.stringify(error))</w:t>
                  </w:r>
                </w:p>
                <w:p w14:paraId="706DEE45" w14:textId="77777777" w:rsidR="00DA61A4" w:rsidRDefault="00DA61A4" w:rsidP="009A37F8">
                  <w:pPr>
                    <w:spacing w:line="276" w:lineRule="auto"/>
                  </w:pPr>
                  <w:r>
                    <w:t xml:space="preserve">                            reject(error.message);</w:t>
                  </w:r>
                </w:p>
                <w:p w14:paraId="445ACD1E" w14:textId="77777777" w:rsidR="00DA61A4" w:rsidRDefault="00DA61A4" w:rsidP="009A37F8">
                  <w:pPr>
                    <w:spacing w:line="276" w:lineRule="auto"/>
                  </w:pPr>
                  <w:r>
                    <w:t xml:space="preserve">                        });</w:t>
                  </w:r>
                </w:p>
                <w:p w14:paraId="6A7BE212" w14:textId="77777777" w:rsidR="00DA61A4" w:rsidRDefault="00DA61A4" w:rsidP="009A37F8">
                  <w:pPr>
                    <w:spacing w:line="276" w:lineRule="auto"/>
                  </w:pPr>
                  <w:r>
                    <w:t xml:space="preserve">                } else {</w:t>
                  </w:r>
                </w:p>
                <w:p w14:paraId="2D9CB524" w14:textId="77777777" w:rsidR="00DA61A4" w:rsidRDefault="00DA61A4" w:rsidP="009A37F8">
                  <w:pPr>
                    <w:spacing w:line="276" w:lineRule="auto"/>
                  </w:pPr>
                  <w:r>
                    <w:t xml:space="preserve">                    reject(available);</w:t>
                  </w:r>
                </w:p>
                <w:p w14:paraId="6FDDEF6E" w14:textId="77777777" w:rsidR="00DA61A4" w:rsidRDefault="00DA61A4" w:rsidP="009A37F8">
                  <w:pPr>
                    <w:spacing w:line="276" w:lineRule="auto"/>
                  </w:pPr>
                  <w:r>
                    <w:t xml:space="preserve">                }</w:t>
                  </w:r>
                </w:p>
                <w:p w14:paraId="3037487F" w14:textId="77777777" w:rsidR="00DA61A4" w:rsidRDefault="00DA61A4" w:rsidP="009A37F8">
                  <w:pPr>
                    <w:spacing w:line="276" w:lineRule="auto"/>
                  </w:pPr>
                  <w:r>
                    <w:t xml:space="preserve">            });</w:t>
                  </w:r>
                </w:p>
                <w:p w14:paraId="53E4FB97" w14:textId="77777777" w:rsidR="00DA61A4" w:rsidRDefault="00DA61A4" w:rsidP="009A37F8">
                  <w:pPr>
                    <w:spacing w:line="276" w:lineRule="auto"/>
                  </w:pPr>
                  <w:r>
                    <w:t xml:space="preserve">    });</w:t>
                  </w:r>
                </w:p>
                <w:p w14:paraId="1294A653" w14:textId="77777777" w:rsidR="00DA61A4" w:rsidRDefault="00DA61A4" w:rsidP="009A37F8">
                  <w:pPr>
                    <w:spacing w:line="276" w:lineRule="auto"/>
                  </w:pPr>
                  <w:r>
                    <w:t xml:space="preserve">} </w:t>
                  </w:r>
                  <w:r w:rsidRPr="003B5289">
                    <w:rPr>
                      <w:color w:val="3E8853" w:themeColor="accent5"/>
                    </w:rPr>
                    <w:t>//end of signup()</w:t>
                  </w:r>
                </w:p>
                <w:p w14:paraId="6BBD8927" w14:textId="77777777" w:rsidR="00DA61A4" w:rsidRDefault="00DA61A4" w:rsidP="009A37F8">
                  <w:pPr>
                    <w:spacing w:line="276" w:lineRule="auto"/>
                  </w:pPr>
                </w:p>
                <w:p w14:paraId="6143968D" w14:textId="77777777" w:rsidR="00DA61A4" w:rsidRDefault="00DA61A4" w:rsidP="009A37F8">
                  <w:pPr>
                    <w:spacing w:line="276" w:lineRule="auto"/>
                  </w:pPr>
                  <w:r>
                    <w:t>user.signin = function (useremail, userpassword) {</w:t>
                  </w:r>
                </w:p>
                <w:p w14:paraId="78F382F3" w14:textId="77777777" w:rsidR="00DA61A4" w:rsidRDefault="00DA61A4" w:rsidP="009A37F8">
                  <w:pPr>
                    <w:spacing w:line="276" w:lineRule="auto"/>
                  </w:pPr>
                  <w:r>
                    <w:lastRenderedPageBreak/>
                    <w:t xml:space="preserve">    return new Promise(function (resolve, reject) {</w:t>
                  </w:r>
                </w:p>
                <w:p w14:paraId="30F39B6A" w14:textId="77777777" w:rsidR="00DA61A4" w:rsidRDefault="00DA61A4" w:rsidP="009A37F8">
                  <w:pPr>
                    <w:spacing w:line="276" w:lineRule="auto"/>
                  </w:pPr>
                  <w:r>
                    <w:t xml:space="preserve">        firebase.auth().signInWithEmailAndPassword(useremail, userpassword)</w:t>
                  </w:r>
                </w:p>
                <w:p w14:paraId="0C9E0428" w14:textId="77777777" w:rsidR="00DA61A4" w:rsidRDefault="00DA61A4" w:rsidP="009A37F8">
                  <w:pPr>
                    <w:spacing w:line="276" w:lineRule="auto"/>
                  </w:pPr>
                  <w:r>
                    <w:t xml:space="preserve">            .then(function (result) {</w:t>
                  </w:r>
                </w:p>
                <w:p w14:paraId="2512336C" w14:textId="77777777" w:rsidR="00DA61A4" w:rsidRDefault="00DA61A4" w:rsidP="009A37F8">
                  <w:pPr>
                    <w:spacing w:line="276" w:lineRule="auto"/>
                  </w:pPr>
                  <w:r>
                    <w:t xml:space="preserve">                if (result) {</w:t>
                  </w:r>
                </w:p>
                <w:p w14:paraId="464B7540" w14:textId="77777777" w:rsidR="00DA61A4" w:rsidRDefault="00DA61A4" w:rsidP="009A37F8">
                  <w:pPr>
                    <w:spacing w:line="276" w:lineRule="auto"/>
                  </w:pPr>
                  <w:r>
                    <w:t xml:space="preserve">                    userRef.once('value', function (snapshot) {</w:t>
                  </w:r>
                </w:p>
                <w:p w14:paraId="57DDE8DF" w14:textId="77777777" w:rsidR="00DA61A4" w:rsidRDefault="00DA61A4" w:rsidP="009A37F8">
                  <w:pPr>
                    <w:spacing w:line="276" w:lineRule="auto"/>
                  </w:pPr>
                  <w:r>
                    <w:t xml:space="preserve">                        snapshot.forEach(function (oneUser) {</w:t>
                  </w:r>
                </w:p>
                <w:p w14:paraId="773B9DEE" w14:textId="77777777" w:rsidR="00DA61A4" w:rsidRDefault="00DA61A4" w:rsidP="009A37F8">
                  <w:pPr>
                    <w:spacing w:line="276" w:lineRule="auto"/>
                  </w:pPr>
                  <w:r>
                    <w:t xml:space="preserve">                            if (oneUser.val().email == useremail) {</w:t>
                  </w:r>
                </w:p>
                <w:p w14:paraId="4526BB62" w14:textId="77777777" w:rsidR="00DA61A4" w:rsidRDefault="00DA61A4" w:rsidP="009A37F8">
                  <w:pPr>
                    <w:spacing w:line="276" w:lineRule="auto"/>
                  </w:pPr>
                  <w:r>
                    <w:t xml:space="preserve">                                resolve({ message: "Successfully Signed in", userid: oneUser.key, productkey: oneUser.val().productKey })</w:t>
                  </w:r>
                </w:p>
                <w:p w14:paraId="79EF6541" w14:textId="77777777" w:rsidR="00DA61A4" w:rsidRDefault="00DA61A4" w:rsidP="009A37F8">
                  <w:pPr>
                    <w:spacing w:line="276" w:lineRule="auto"/>
                  </w:pPr>
                  <w:r>
                    <w:t xml:space="preserve">                            }</w:t>
                  </w:r>
                </w:p>
                <w:p w14:paraId="700C79D4" w14:textId="77777777" w:rsidR="00DA61A4" w:rsidRDefault="00DA61A4" w:rsidP="009A37F8">
                  <w:pPr>
                    <w:spacing w:line="276" w:lineRule="auto"/>
                  </w:pPr>
                  <w:r>
                    <w:t xml:space="preserve">                        })</w:t>
                  </w:r>
                </w:p>
                <w:p w14:paraId="29AAA6BD" w14:textId="77777777" w:rsidR="00DA61A4" w:rsidRDefault="00DA61A4" w:rsidP="009A37F8">
                  <w:pPr>
                    <w:spacing w:line="276" w:lineRule="auto"/>
                  </w:pPr>
                  <w:r>
                    <w:t xml:space="preserve">                    })</w:t>
                  </w:r>
                </w:p>
                <w:p w14:paraId="12CB69B8" w14:textId="77777777" w:rsidR="00DA61A4" w:rsidRDefault="00DA61A4" w:rsidP="009A37F8">
                  <w:pPr>
                    <w:spacing w:line="276" w:lineRule="auto"/>
                  </w:pPr>
                  <w:r>
                    <w:t xml:space="preserve">                }</w:t>
                  </w:r>
                </w:p>
                <w:p w14:paraId="20A36F25" w14:textId="77777777" w:rsidR="00DA61A4" w:rsidRDefault="00DA61A4" w:rsidP="009A37F8">
                  <w:pPr>
                    <w:spacing w:line="276" w:lineRule="auto"/>
                  </w:pPr>
                  <w:r>
                    <w:t xml:space="preserve">            }).catch(function (error) {</w:t>
                  </w:r>
                </w:p>
                <w:p w14:paraId="38EB93DE" w14:textId="77777777" w:rsidR="00DA61A4" w:rsidRDefault="00DA61A4" w:rsidP="009A37F8">
                  <w:pPr>
                    <w:spacing w:line="276" w:lineRule="auto"/>
                  </w:pPr>
                  <w:r>
                    <w:t xml:space="preserve">                reject(error.message);</w:t>
                  </w:r>
                </w:p>
                <w:p w14:paraId="409472AE" w14:textId="77777777" w:rsidR="00DA61A4" w:rsidRDefault="00DA61A4" w:rsidP="009A37F8">
                  <w:pPr>
                    <w:spacing w:line="276" w:lineRule="auto"/>
                  </w:pPr>
                  <w:r>
                    <w:t xml:space="preserve">            });</w:t>
                  </w:r>
                </w:p>
                <w:p w14:paraId="1A005E8C" w14:textId="77777777" w:rsidR="00DA61A4" w:rsidRDefault="00DA61A4" w:rsidP="009A37F8">
                  <w:pPr>
                    <w:spacing w:line="276" w:lineRule="auto"/>
                  </w:pPr>
                  <w:r>
                    <w:t xml:space="preserve">    })</w:t>
                  </w:r>
                </w:p>
                <w:p w14:paraId="1B37D277" w14:textId="77777777" w:rsidR="00DA61A4" w:rsidRDefault="00DA61A4" w:rsidP="009A37F8">
                  <w:pPr>
                    <w:spacing w:line="276" w:lineRule="auto"/>
                  </w:pPr>
                  <w:r>
                    <w:t>}</w:t>
                  </w:r>
                </w:p>
                <w:p w14:paraId="4791DC26" w14:textId="77777777" w:rsidR="00DA61A4" w:rsidRDefault="00DA61A4" w:rsidP="009A37F8">
                  <w:pPr>
                    <w:spacing w:line="276" w:lineRule="auto"/>
                  </w:pPr>
                </w:p>
                <w:p w14:paraId="41B76B22" w14:textId="77777777" w:rsidR="00DA61A4" w:rsidRPr="003B5289" w:rsidRDefault="00DA61A4" w:rsidP="009A37F8">
                  <w:pPr>
                    <w:spacing w:line="276" w:lineRule="auto"/>
                    <w:rPr>
                      <w:color w:val="3E8853" w:themeColor="accent5"/>
                    </w:rPr>
                  </w:pPr>
                  <w:r w:rsidRPr="003B5289">
                    <w:rPr>
                      <w:color w:val="3E8853" w:themeColor="accent5"/>
                    </w:rPr>
                    <w:t>// get telegram id of product</w:t>
                  </w:r>
                </w:p>
                <w:p w14:paraId="3495BC36" w14:textId="77777777" w:rsidR="00DA61A4" w:rsidRDefault="00DA61A4" w:rsidP="009A37F8">
                  <w:pPr>
                    <w:spacing w:line="276" w:lineRule="auto"/>
                  </w:pPr>
                  <w:r>
                    <w:t>user.getTelegramId = function (productKey) {</w:t>
                  </w:r>
                </w:p>
                <w:p w14:paraId="6F623AAE" w14:textId="77777777" w:rsidR="00DA61A4" w:rsidRDefault="00DA61A4" w:rsidP="009A37F8">
                  <w:pPr>
                    <w:spacing w:line="276" w:lineRule="auto"/>
                  </w:pPr>
                  <w:r>
                    <w:t xml:space="preserve">    return new Promise(function (resolve, reject) {</w:t>
                  </w:r>
                </w:p>
                <w:p w14:paraId="267227F6" w14:textId="77777777" w:rsidR="00DA61A4" w:rsidRDefault="00DA61A4" w:rsidP="009A37F8">
                  <w:pPr>
                    <w:spacing w:line="276" w:lineRule="auto"/>
                  </w:pPr>
                  <w:r>
                    <w:t xml:space="preserve">        var gotId = false;</w:t>
                  </w:r>
                </w:p>
                <w:p w14:paraId="0473E0DD" w14:textId="77777777" w:rsidR="00DA61A4" w:rsidRDefault="00DA61A4" w:rsidP="009A37F8">
                  <w:pPr>
                    <w:spacing w:line="276" w:lineRule="auto"/>
                  </w:pPr>
                  <w:r>
                    <w:t xml:space="preserve">        userRef.once('value', function (snapshot) {</w:t>
                  </w:r>
                </w:p>
                <w:p w14:paraId="6C861F40" w14:textId="77777777" w:rsidR="00DA61A4" w:rsidRDefault="00DA61A4" w:rsidP="009A37F8">
                  <w:pPr>
                    <w:spacing w:line="276" w:lineRule="auto"/>
                  </w:pPr>
                  <w:r>
                    <w:t xml:space="preserve">            snapshot.forEach(function (oneUser) {</w:t>
                  </w:r>
                </w:p>
                <w:p w14:paraId="7069D774" w14:textId="77777777" w:rsidR="00DA61A4" w:rsidRDefault="00DA61A4" w:rsidP="009A37F8">
                  <w:pPr>
                    <w:spacing w:line="276" w:lineRule="auto"/>
                  </w:pPr>
                  <w:r>
                    <w:t xml:space="preserve">                if (oneUser.val().productKey == productKey) {</w:t>
                  </w:r>
                </w:p>
                <w:p w14:paraId="277B6B10" w14:textId="77777777" w:rsidR="00DA61A4" w:rsidRDefault="00DA61A4" w:rsidP="009A37F8">
                  <w:pPr>
                    <w:spacing w:line="276" w:lineRule="auto"/>
                  </w:pPr>
                  <w:r>
                    <w:t xml:space="preserve">                    resolve(oneUser.val().telegramChatId);</w:t>
                  </w:r>
                </w:p>
                <w:p w14:paraId="44C70A45" w14:textId="77777777" w:rsidR="00DA61A4" w:rsidRDefault="00DA61A4" w:rsidP="009A37F8">
                  <w:pPr>
                    <w:spacing w:line="276" w:lineRule="auto"/>
                  </w:pPr>
                  <w:r>
                    <w:t xml:space="preserve">                    gotId = true;</w:t>
                  </w:r>
                </w:p>
                <w:p w14:paraId="22E1E185" w14:textId="77777777" w:rsidR="00DA61A4" w:rsidRDefault="00DA61A4" w:rsidP="009A37F8">
                  <w:pPr>
                    <w:spacing w:line="276" w:lineRule="auto"/>
                  </w:pPr>
                  <w:r>
                    <w:t xml:space="preserve">                }</w:t>
                  </w:r>
                </w:p>
                <w:p w14:paraId="4E9566BC" w14:textId="77777777" w:rsidR="00DA61A4" w:rsidRDefault="00DA61A4" w:rsidP="009A37F8">
                  <w:pPr>
                    <w:spacing w:line="276" w:lineRule="auto"/>
                  </w:pPr>
                  <w:r>
                    <w:t xml:space="preserve">            })</w:t>
                  </w:r>
                </w:p>
                <w:p w14:paraId="549315B5" w14:textId="77777777" w:rsidR="00DA61A4" w:rsidRDefault="00DA61A4" w:rsidP="009A37F8">
                  <w:pPr>
                    <w:spacing w:line="276" w:lineRule="auto"/>
                  </w:pPr>
                  <w:r>
                    <w:t xml:space="preserve">            if (!gotId) { reject; }</w:t>
                  </w:r>
                </w:p>
                <w:p w14:paraId="29B4B1AC" w14:textId="77777777" w:rsidR="00DA61A4" w:rsidRDefault="00DA61A4" w:rsidP="009A37F8">
                  <w:pPr>
                    <w:spacing w:line="276" w:lineRule="auto"/>
                  </w:pPr>
                  <w:r>
                    <w:t xml:space="preserve">        })</w:t>
                  </w:r>
                </w:p>
                <w:p w14:paraId="1410E310" w14:textId="77777777" w:rsidR="00DA61A4" w:rsidRDefault="00DA61A4" w:rsidP="009A37F8">
                  <w:pPr>
                    <w:spacing w:line="276" w:lineRule="auto"/>
                  </w:pPr>
                  <w:r>
                    <w:t xml:space="preserve">    })</w:t>
                  </w:r>
                </w:p>
                <w:p w14:paraId="66E38C8A" w14:textId="77777777" w:rsidR="00DA61A4" w:rsidRDefault="00DA61A4" w:rsidP="009A37F8">
                  <w:pPr>
                    <w:spacing w:line="276" w:lineRule="auto"/>
                  </w:pPr>
                  <w:r>
                    <w:t>}</w:t>
                  </w:r>
                </w:p>
                <w:p w14:paraId="42937F05" w14:textId="77777777" w:rsidR="00DA61A4" w:rsidRDefault="00DA61A4" w:rsidP="009A37F8">
                  <w:pPr>
                    <w:spacing w:line="276" w:lineRule="auto"/>
                  </w:pPr>
                </w:p>
                <w:p w14:paraId="2F7CCA72" w14:textId="77777777" w:rsidR="00DA61A4" w:rsidRPr="003B5289" w:rsidRDefault="00DA61A4" w:rsidP="009A37F8">
                  <w:pPr>
                    <w:spacing w:line="276" w:lineRule="auto"/>
                    <w:rPr>
                      <w:color w:val="3E8853" w:themeColor="accent5"/>
                    </w:rPr>
                  </w:pPr>
                  <w:r w:rsidRPr="003B5289">
                    <w:rPr>
                      <w:color w:val="3E8853" w:themeColor="accent5"/>
                    </w:rPr>
                    <w:t>// update the user telegram id</w:t>
                  </w:r>
                </w:p>
                <w:p w14:paraId="616F32E8" w14:textId="77777777" w:rsidR="00DA61A4" w:rsidRDefault="00DA61A4" w:rsidP="009A37F8">
                  <w:pPr>
                    <w:spacing w:line="276" w:lineRule="auto"/>
                  </w:pPr>
                  <w:r>
                    <w:t>user.updateTelegramId = function (productKey, telegramId) {</w:t>
                  </w:r>
                </w:p>
                <w:p w14:paraId="0200D0AB" w14:textId="77777777" w:rsidR="00DA61A4" w:rsidRDefault="00DA61A4" w:rsidP="009A37F8">
                  <w:pPr>
                    <w:spacing w:line="276" w:lineRule="auto"/>
                  </w:pPr>
                  <w:r>
                    <w:t xml:space="preserve">    return new Promise(function (resolve, reject) {</w:t>
                  </w:r>
                </w:p>
                <w:p w14:paraId="7451D030" w14:textId="77777777" w:rsidR="00DA61A4" w:rsidRDefault="00DA61A4" w:rsidP="009A37F8">
                  <w:pPr>
                    <w:spacing w:line="276" w:lineRule="auto"/>
                  </w:pPr>
                  <w:r>
                    <w:t xml:space="preserve">        var updated = false;</w:t>
                  </w:r>
                </w:p>
                <w:p w14:paraId="01ACB7C1" w14:textId="77777777" w:rsidR="00DA61A4" w:rsidRDefault="00DA61A4" w:rsidP="009A37F8">
                  <w:pPr>
                    <w:spacing w:line="276" w:lineRule="auto"/>
                  </w:pPr>
                  <w:r>
                    <w:t xml:space="preserve">        userRef.once('value', function (snapshot) {</w:t>
                  </w:r>
                </w:p>
                <w:p w14:paraId="5A122A53" w14:textId="77777777" w:rsidR="00DA61A4" w:rsidRDefault="00DA61A4" w:rsidP="009A37F8">
                  <w:pPr>
                    <w:spacing w:line="276" w:lineRule="auto"/>
                  </w:pPr>
                  <w:r>
                    <w:t xml:space="preserve">            snapshot.forEach(function (oneUser) {</w:t>
                  </w:r>
                </w:p>
                <w:p w14:paraId="05EE8960" w14:textId="77777777" w:rsidR="00DA61A4" w:rsidRDefault="00DA61A4" w:rsidP="009A37F8">
                  <w:pPr>
                    <w:spacing w:line="276" w:lineRule="auto"/>
                  </w:pPr>
                  <w:r>
                    <w:lastRenderedPageBreak/>
                    <w:t xml:space="preserve">                if (oneUser.val().productKey == productKey) {</w:t>
                  </w:r>
                </w:p>
                <w:p w14:paraId="2B18DC7A" w14:textId="77777777" w:rsidR="00DA61A4" w:rsidRDefault="00DA61A4" w:rsidP="009A37F8">
                  <w:pPr>
                    <w:spacing w:line="276" w:lineRule="auto"/>
                  </w:pPr>
                  <w:r>
                    <w:t xml:space="preserve">                    userRef.child(oneUser.key).child("telegramChatId").set(telegramId);</w:t>
                  </w:r>
                </w:p>
                <w:p w14:paraId="73CEFB6D" w14:textId="77777777" w:rsidR="00DA61A4" w:rsidRDefault="00DA61A4" w:rsidP="009A37F8">
                  <w:pPr>
                    <w:spacing w:line="276" w:lineRule="auto"/>
                  </w:pPr>
                  <w:r>
                    <w:t xml:space="preserve">                    pubsub.sendMessage(telegramId, "Successfully link Telegram Account to your Product", {});</w:t>
                  </w:r>
                </w:p>
                <w:p w14:paraId="66906CE5" w14:textId="77777777" w:rsidR="00DA61A4" w:rsidRDefault="00DA61A4" w:rsidP="009A37F8">
                  <w:pPr>
                    <w:spacing w:line="276" w:lineRule="auto"/>
                  </w:pPr>
                  <w:r>
                    <w:t xml:space="preserve">                    updated = true;</w:t>
                  </w:r>
                </w:p>
                <w:p w14:paraId="4DAE8766" w14:textId="77777777" w:rsidR="00DA61A4" w:rsidRDefault="00DA61A4" w:rsidP="009A37F8">
                  <w:pPr>
                    <w:spacing w:line="276" w:lineRule="auto"/>
                  </w:pPr>
                  <w:r>
                    <w:t xml:space="preserve">                }</w:t>
                  </w:r>
                </w:p>
                <w:p w14:paraId="3B8D37B6" w14:textId="77777777" w:rsidR="00DA61A4" w:rsidRDefault="00DA61A4" w:rsidP="009A37F8">
                  <w:pPr>
                    <w:spacing w:line="276" w:lineRule="auto"/>
                  </w:pPr>
                  <w:r>
                    <w:t xml:space="preserve">            })</w:t>
                  </w:r>
                </w:p>
                <w:p w14:paraId="339F0AEC" w14:textId="77777777" w:rsidR="00DA61A4" w:rsidRDefault="00DA61A4" w:rsidP="009A37F8">
                  <w:pPr>
                    <w:spacing w:line="276" w:lineRule="auto"/>
                  </w:pPr>
                  <w:r>
                    <w:t xml:space="preserve">            updated ? resolve("Success") : resolve("Failed");</w:t>
                  </w:r>
                </w:p>
                <w:p w14:paraId="7772D659" w14:textId="77777777" w:rsidR="00DA61A4" w:rsidRDefault="00DA61A4" w:rsidP="009A37F8">
                  <w:pPr>
                    <w:spacing w:line="276" w:lineRule="auto"/>
                  </w:pPr>
                  <w:r>
                    <w:t xml:space="preserve">        })</w:t>
                  </w:r>
                </w:p>
                <w:p w14:paraId="0B9613A4" w14:textId="77777777" w:rsidR="00DA61A4" w:rsidRDefault="00DA61A4" w:rsidP="009A37F8">
                  <w:pPr>
                    <w:spacing w:line="276" w:lineRule="auto"/>
                  </w:pPr>
                  <w:r>
                    <w:t xml:space="preserve">    })</w:t>
                  </w:r>
                </w:p>
                <w:p w14:paraId="177C1F12" w14:textId="77777777" w:rsidR="00DA61A4" w:rsidRDefault="00DA61A4" w:rsidP="009A37F8">
                  <w:pPr>
                    <w:spacing w:line="276" w:lineRule="auto"/>
                  </w:pPr>
                  <w:r>
                    <w:t>}</w:t>
                  </w:r>
                </w:p>
                <w:p w14:paraId="0FC0BAA0" w14:textId="77777777" w:rsidR="00DA61A4" w:rsidRDefault="00DA61A4" w:rsidP="009A37F8">
                  <w:pPr>
                    <w:spacing w:line="276" w:lineRule="auto"/>
                  </w:pPr>
                </w:p>
                <w:p w14:paraId="6FC451BB" w14:textId="77777777" w:rsidR="00DA61A4" w:rsidRPr="003B5289" w:rsidRDefault="00DA61A4" w:rsidP="009A37F8">
                  <w:pPr>
                    <w:spacing w:line="276" w:lineRule="auto"/>
                    <w:rPr>
                      <w:color w:val="3E8853" w:themeColor="accent5"/>
                    </w:rPr>
                  </w:pPr>
                  <w:r w:rsidRPr="003B5289">
                    <w:rPr>
                      <w:color w:val="3E8853" w:themeColor="accent5"/>
                    </w:rPr>
                    <w:t>// check telegram id link to any product</w:t>
                  </w:r>
                </w:p>
                <w:p w14:paraId="59806952" w14:textId="77777777" w:rsidR="00DA61A4" w:rsidRDefault="00DA61A4" w:rsidP="009A37F8">
                  <w:pPr>
                    <w:spacing w:line="276" w:lineRule="auto"/>
                  </w:pPr>
                  <w:r>
                    <w:t>user.checkTelegramId = function (telegramId) {</w:t>
                  </w:r>
                </w:p>
                <w:p w14:paraId="2E554854" w14:textId="77777777" w:rsidR="00DA61A4" w:rsidRDefault="00DA61A4" w:rsidP="009A37F8">
                  <w:pPr>
                    <w:spacing w:line="276" w:lineRule="auto"/>
                  </w:pPr>
                  <w:r>
                    <w:t xml:space="preserve">    return new Promise(function (resolve, reject) {</w:t>
                  </w:r>
                </w:p>
                <w:p w14:paraId="18C49AAE" w14:textId="77777777" w:rsidR="00DA61A4" w:rsidRDefault="00DA61A4" w:rsidP="009A37F8">
                  <w:pPr>
                    <w:spacing w:line="276" w:lineRule="auto"/>
                  </w:pPr>
                  <w:r>
                    <w:t xml:space="preserve">        var isLink = false;</w:t>
                  </w:r>
                </w:p>
                <w:p w14:paraId="496EC8B9" w14:textId="77777777" w:rsidR="00DA61A4" w:rsidRDefault="00DA61A4" w:rsidP="009A37F8">
                  <w:pPr>
                    <w:spacing w:line="276" w:lineRule="auto"/>
                  </w:pPr>
                  <w:r>
                    <w:t xml:space="preserve">        userRef.once('value', function (snapshot) {</w:t>
                  </w:r>
                </w:p>
                <w:p w14:paraId="3A172DEF" w14:textId="77777777" w:rsidR="00DA61A4" w:rsidRDefault="00DA61A4" w:rsidP="009A37F8">
                  <w:pPr>
                    <w:spacing w:line="276" w:lineRule="auto"/>
                  </w:pPr>
                  <w:r>
                    <w:t xml:space="preserve">            snapshot.forEach(function (oneUser) {</w:t>
                  </w:r>
                </w:p>
                <w:p w14:paraId="264A03AA" w14:textId="77777777" w:rsidR="00DA61A4" w:rsidRDefault="00DA61A4" w:rsidP="009A37F8">
                  <w:pPr>
                    <w:spacing w:line="276" w:lineRule="auto"/>
                  </w:pPr>
                  <w:r>
                    <w:t xml:space="preserve">                if (oneUser.val().telegramChatId == telegramId) {</w:t>
                  </w:r>
                </w:p>
                <w:p w14:paraId="007B626F" w14:textId="77777777" w:rsidR="00DA61A4" w:rsidRDefault="00DA61A4" w:rsidP="009A37F8">
                  <w:pPr>
                    <w:spacing w:line="276" w:lineRule="auto"/>
                  </w:pPr>
                  <w:r>
                    <w:t xml:space="preserve">                    isLink = true;</w:t>
                  </w:r>
                </w:p>
                <w:p w14:paraId="187BEF5A" w14:textId="77777777" w:rsidR="00DA61A4" w:rsidRDefault="00DA61A4" w:rsidP="009A37F8">
                  <w:pPr>
                    <w:spacing w:line="276" w:lineRule="auto"/>
                  </w:pPr>
                  <w:r>
                    <w:t xml:space="preserve">                    resolve(isLink);</w:t>
                  </w:r>
                </w:p>
                <w:p w14:paraId="659A1DEB" w14:textId="77777777" w:rsidR="00DA61A4" w:rsidRDefault="00DA61A4" w:rsidP="009A37F8">
                  <w:pPr>
                    <w:spacing w:line="276" w:lineRule="auto"/>
                  </w:pPr>
                  <w:r>
                    <w:t xml:space="preserve">                }</w:t>
                  </w:r>
                </w:p>
                <w:p w14:paraId="647ABDFD" w14:textId="77777777" w:rsidR="00DA61A4" w:rsidRDefault="00DA61A4" w:rsidP="009A37F8">
                  <w:pPr>
                    <w:spacing w:line="276" w:lineRule="auto"/>
                  </w:pPr>
                  <w:r>
                    <w:t xml:space="preserve">            })</w:t>
                  </w:r>
                </w:p>
                <w:p w14:paraId="53D76D93" w14:textId="77777777" w:rsidR="00DA61A4" w:rsidRDefault="00DA61A4" w:rsidP="009A37F8">
                  <w:pPr>
                    <w:spacing w:line="276" w:lineRule="auto"/>
                  </w:pPr>
                  <w:r>
                    <w:t xml:space="preserve">            if (!isLink) { resolve(isLink); }</w:t>
                  </w:r>
                </w:p>
                <w:p w14:paraId="0A937201" w14:textId="77777777" w:rsidR="00DA61A4" w:rsidRDefault="00DA61A4" w:rsidP="009A37F8">
                  <w:pPr>
                    <w:spacing w:line="276" w:lineRule="auto"/>
                  </w:pPr>
                  <w:r>
                    <w:t xml:space="preserve">        })</w:t>
                  </w:r>
                </w:p>
                <w:p w14:paraId="55893C6C" w14:textId="77777777" w:rsidR="00DA61A4" w:rsidRDefault="00DA61A4" w:rsidP="009A37F8">
                  <w:pPr>
                    <w:spacing w:line="276" w:lineRule="auto"/>
                  </w:pPr>
                  <w:r>
                    <w:t xml:space="preserve">    })</w:t>
                  </w:r>
                </w:p>
                <w:p w14:paraId="0CDFCD96" w14:textId="77777777" w:rsidR="00DA61A4" w:rsidRDefault="00DA61A4" w:rsidP="009A37F8">
                  <w:pPr>
                    <w:spacing w:line="276" w:lineRule="auto"/>
                  </w:pPr>
                  <w:r>
                    <w:t>}</w:t>
                  </w:r>
                </w:p>
                <w:p w14:paraId="00DE9883" w14:textId="77777777" w:rsidR="00DA61A4" w:rsidRDefault="00DA61A4" w:rsidP="009A37F8">
                  <w:pPr>
                    <w:spacing w:line="276" w:lineRule="auto"/>
                  </w:pPr>
                </w:p>
                <w:p w14:paraId="768D82B9" w14:textId="77777777" w:rsidR="00DA61A4" w:rsidRPr="003B5289" w:rsidRDefault="00DA61A4" w:rsidP="009A37F8">
                  <w:pPr>
                    <w:spacing w:line="276" w:lineRule="auto"/>
                    <w:rPr>
                      <w:color w:val="3E8853" w:themeColor="accent5"/>
                    </w:rPr>
                  </w:pPr>
                  <w:r w:rsidRPr="003B5289">
                    <w:rPr>
                      <w:color w:val="3E8853" w:themeColor="accent5"/>
                    </w:rPr>
                    <w:t>// get telegram id of product</w:t>
                  </w:r>
                </w:p>
                <w:p w14:paraId="2DDCE8B2" w14:textId="77777777" w:rsidR="00DA61A4" w:rsidRDefault="00DA61A4" w:rsidP="009A37F8">
                  <w:pPr>
                    <w:spacing w:line="276" w:lineRule="auto"/>
                  </w:pPr>
                  <w:r>
                    <w:t>user.getProductKey = function (chatId) {</w:t>
                  </w:r>
                </w:p>
                <w:p w14:paraId="0ED7D2DA" w14:textId="77777777" w:rsidR="00DA61A4" w:rsidRDefault="00DA61A4" w:rsidP="009A37F8">
                  <w:pPr>
                    <w:spacing w:line="276" w:lineRule="auto"/>
                  </w:pPr>
                  <w:r>
                    <w:t xml:space="preserve">    return new Promise(function (resolve, reject) {</w:t>
                  </w:r>
                </w:p>
                <w:p w14:paraId="08C0B50A" w14:textId="77777777" w:rsidR="00DA61A4" w:rsidRDefault="00DA61A4" w:rsidP="009A37F8">
                  <w:pPr>
                    <w:spacing w:line="276" w:lineRule="auto"/>
                  </w:pPr>
                  <w:r>
                    <w:t xml:space="preserve">        var gotId = false;</w:t>
                  </w:r>
                </w:p>
                <w:p w14:paraId="63EDEAD1" w14:textId="77777777" w:rsidR="00DA61A4" w:rsidRDefault="00DA61A4" w:rsidP="009A37F8">
                  <w:pPr>
                    <w:spacing w:line="276" w:lineRule="auto"/>
                  </w:pPr>
                  <w:r>
                    <w:t xml:space="preserve">        userRef.once('value', function (snapshot) {</w:t>
                  </w:r>
                </w:p>
                <w:p w14:paraId="395637E1" w14:textId="77777777" w:rsidR="00DA61A4" w:rsidRDefault="00DA61A4" w:rsidP="009A37F8">
                  <w:pPr>
                    <w:spacing w:line="276" w:lineRule="auto"/>
                  </w:pPr>
                  <w:r>
                    <w:t xml:space="preserve">            snapshot.forEach(function (oneUser) {</w:t>
                  </w:r>
                </w:p>
                <w:p w14:paraId="3BAA986B" w14:textId="77777777" w:rsidR="00DA61A4" w:rsidRDefault="00DA61A4" w:rsidP="009A37F8">
                  <w:pPr>
                    <w:spacing w:line="276" w:lineRule="auto"/>
                  </w:pPr>
                  <w:r>
                    <w:t xml:space="preserve">                if (oneUser.val().telegramChatId == chatId) {</w:t>
                  </w:r>
                </w:p>
                <w:p w14:paraId="1AA60702" w14:textId="77777777" w:rsidR="00DA61A4" w:rsidRDefault="00DA61A4" w:rsidP="009A37F8">
                  <w:pPr>
                    <w:spacing w:line="276" w:lineRule="auto"/>
                  </w:pPr>
                  <w:r>
                    <w:t xml:space="preserve">                    resolve(oneUser.val().productKey);</w:t>
                  </w:r>
                </w:p>
                <w:p w14:paraId="6E678BCD" w14:textId="77777777" w:rsidR="00DA61A4" w:rsidRDefault="00DA61A4" w:rsidP="009A37F8">
                  <w:pPr>
                    <w:spacing w:line="276" w:lineRule="auto"/>
                  </w:pPr>
                  <w:r>
                    <w:t xml:space="preserve">                    gotId = true;</w:t>
                  </w:r>
                </w:p>
                <w:p w14:paraId="156B1A88" w14:textId="77777777" w:rsidR="00DA61A4" w:rsidRDefault="00DA61A4" w:rsidP="009A37F8">
                  <w:pPr>
                    <w:spacing w:line="276" w:lineRule="auto"/>
                  </w:pPr>
                  <w:r>
                    <w:t xml:space="preserve">                }</w:t>
                  </w:r>
                </w:p>
                <w:p w14:paraId="48E58BFA" w14:textId="77777777" w:rsidR="00DA61A4" w:rsidRDefault="00DA61A4" w:rsidP="009A37F8">
                  <w:pPr>
                    <w:spacing w:line="276" w:lineRule="auto"/>
                  </w:pPr>
                  <w:r>
                    <w:t xml:space="preserve">            })</w:t>
                  </w:r>
                </w:p>
                <w:p w14:paraId="2937D4FB" w14:textId="77777777" w:rsidR="00DA61A4" w:rsidRDefault="00DA61A4" w:rsidP="009A37F8">
                  <w:pPr>
                    <w:spacing w:line="276" w:lineRule="auto"/>
                  </w:pPr>
                  <w:r>
                    <w:t xml:space="preserve">            if (!gotId) { reject; }</w:t>
                  </w:r>
                </w:p>
                <w:p w14:paraId="5DF26EE2" w14:textId="77777777" w:rsidR="00DA61A4" w:rsidRDefault="00DA61A4" w:rsidP="009A37F8">
                  <w:pPr>
                    <w:spacing w:line="276" w:lineRule="auto"/>
                  </w:pPr>
                  <w:r>
                    <w:t xml:space="preserve">        })</w:t>
                  </w:r>
                </w:p>
                <w:p w14:paraId="3894BBCE" w14:textId="77777777" w:rsidR="00DA61A4" w:rsidRDefault="00DA61A4" w:rsidP="009A37F8">
                  <w:pPr>
                    <w:spacing w:line="276" w:lineRule="auto"/>
                  </w:pPr>
                  <w:r>
                    <w:lastRenderedPageBreak/>
                    <w:t xml:space="preserve">    })</w:t>
                  </w:r>
                </w:p>
                <w:p w14:paraId="3CF5904C" w14:textId="77777777" w:rsidR="00DA61A4" w:rsidRDefault="00DA61A4" w:rsidP="009A37F8">
                  <w:pPr>
                    <w:spacing w:line="276" w:lineRule="auto"/>
                  </w:pPr>
                  <w:r>
                    <w:t>}</w:t>
                  </w:r>
                </w:p>
                <w:p w14:paraId="33AD91DF" w14:textId="77777777" w:rsidR="00DA61A4" w:rsidRDefault="00DA61A4" w:rsidP="009A37F8">
                  <w:pPr>
                    <w:spacing w:line="276" w:lineRule="auto"/>
                  </w:pPr>
                </w:p>
                <w:p w14:paraId="24C1DED2" w14:textId="77777777" w:rsidR="00DA61A4" w:rsidRPr="003B5289" w:rsidRDefault="00DA61A4" w:rsidP="009A37F8">
                  <w:pPr>
                    <w:spacing w:line="276" w:lineRule="auto"/>
                    <w:rPr>
                      <w:color w:val="3E8853" w:themeColor="accent5"/>
                    </w:rPr>
                  </w:pPr>
                  <w:r w:rsidRPr="003B5289">
                    <w:rPr>
                      <w:color w:val="3E8853" w:themeColor="accent5"/>
                    </w:rPr>
                    <w:t>// add record of button press event to firebase</w:t>
                  </w:r>
                </w:p>
                <w:p w14:paraId="3C8DEAB7" w14:textId="77777777" w:rsidR="00DA61A4" w:rsidRDefault="00DA61A4" w:rsidP="009A37F8">
                  <w:pPr>
                    <w:spacing w:line="276" w:lineRule="auto"/>
                  </w:pPr>
                  <w:r>
                    <w:t>user.buttonPressed = function (datetime, productKey) {</w:t>
                  </w:r>
                </w:p>
                <w:p w14:paraId="2B7252D0" w14:textId="77777777" w:rsidR="00DA61A4" w:rsidRDefault="00DA61A4" w:rsidP="009A37F8">
                  <w:pPr>
                    <w:spacing w:line="276" w:lineRule="auto"/>
                  </w:pPr>
                  <w:r>
                    <w:t xml:space="preserve">    return new Promise(function (resolve, reject) {</w:t>
                  </w:r>
                </w:p>
                <w:p w14:paraId="5BDFB15B" w14:textId="77777777" w:rsidR="00DA61A4" w:rsidRDefault="00DA61A4" w:rsidP="009A37F8">
                  <w:pPr>
                    <w:spacing w:line="276" w:lineRule="auto"/>
                  </w:pPr>
                  <w:r>
                    <w:t xml:space="preserve">        userRef.once('value', function (snapshot) {</w:t>
                  </w:r>
                </w:p>
                <w:p w14:paraId="2FA3C7F3" w14:textId="77777777" w:rsidR="00DA61A4" w:rsidRDefault="00DA61A4" w:rsidP="009A37F8">
                  <w:pPr>
                    <w:spacing w:line="276" w:lineRule="auto"/>
                  </w:pPr>
                  <w:r>
                    <w:t xml:space="preserve">            snapshot.forEach(function (oneUser) {</w:t>
                  </w:r>
                </w:p>
                <w:p w14:paraId="393A9197" w14:textId="77777777" w:rsidR="00DA61A4" w:rsidRDefault="00DA61A4" w:rsidP="009A37F8">
                  <w:pPr>
                    <w:spacing w:line="276" w:lineRule="auto"/>
                  </w:pPr>
                  <w:r>
                    <w:t xml:space="preserve">                if (oneUser.val().productKey == productKey) {</w:t>
                  </w:r>
                </w:p>
                <w:p w14:paraId="16F01F4E" w14:textId="77777777" w:rsidR="00DA61A4" w:rsidRDefault="00DA61A4" w:rsidP="009A37F8">
                  <w:pPr>
                    <w:spacing w:line="276" w:lineRule="auto"/>
                  </w:pPr>
                  <w:r>
                    <w:t xml:space="preserve">                    var newRecord = {</w:t>
                  </w:r>
                </w:p>
                <w:p w14:paraId="14EDB7D3" w14:textId="77777777" w:rsidR="00DA61A4" w:rsidRDefault="00DA61A4" w:rsidP="009A37F8">
                  <w:pPr>
                    <w:spacing w:line="276" w:lineRule="auto"/>
                  </w:pPr>
                  <w:r>
                    <w:t xml:space="preserve">                        "datetime": datetime</w:t>
                  </w:r>
                </w:p>
                <w:p w14:paraId="7EB1CDE0" w14:textId="77777777" w:rsidR="00DA61A4" w:rsidRDefault="00DA61A4" w:rsidP="009A37F8">
                  <w:pPr>
                    <w:spacing w:line="276" w:lineRule="auto"/>
                  </w:pPr>
                  <w:r>
                    <w:t xml:space="preserve">                    }</w:t>
                  </w:r>
                </w:p>
                <w:p w14:paraId="0633FB5F" w14:textId="77777777" w:rsidR="00DA61A4" w:rsidRDefault="00DA61A4" w:rsidP="009A37F8">
                  <w:pPr>
                    <w:spacing w:line="276" w:lineRule="auto"/>
                  </w:pPr>
                  <w:r>
                    <w:t xml:space="preserve">                    userRef.child(oneUser.key).child("device").child("button").push(newRecord, function (error) {</w:t>
                  </w:r>
                </w:p>
                <w:p w14:paraId="133F1BB2" w14:textId="77777777" w:rsidR="00DA61A4" w:rsidRDefault="00DA61A4" w:rsidP="009A37F8">
                  <w:pPr>
                    <w:spacing w:line="276" w:lineRule="auto"/>
                  </w:pPr>
                  <w:r>
                    <w:t xml:space="preserve">                        if (error) {</w:t>
                  </w:r>
                </w:p>
                <w:p w14:paraId="77162745" w14:textId="77777777" w:rsidR="00DA61A4" w:rsidRDefault="00DA61A4" w:rsidP="009A37F8">
                  <w:pPr>
                    <w:spacing w:line="276" w:lineRule="auto"/>
                  </w:pPr>
                  <w:r>
                    <w:t xml:space="preserve">                            console.log("Error: " + error)</w:t>
                  </w:r>
                </w:p>
                <w:p w14:paraId="27ED7755" w14:textId="77777777" w:rsidR="00DA61A4" w:rsidRDefault="00DA61A4" w:rsidP="009A37F8">
                  <w:pPr>
                    <w:spacing w:line="276" w:lineRule="auto"/>
                  </w:pPr>
                  <w:r>
                    <w:t xml:space="preserve">                            reject();</w:t>
                  </w:r>
                </w:p>
                <w:p w14:paraId="5C07B5B2" w14:textId="77777777" w:rsidR="00DA61A4" w:rsidRDefault="00DA61A4" w:rsidP="009A37F8">
                  <w:pPr>
                    <w:spacing w:line="276" w:lineRule="auto"/>
                  </w:pPr>
                  <w:r>
                    <w:t xml:space="preserve">                        } else {</w:t>
                  </w:r>
                </w:p>
                <w:p w14:paraId="2ED241E3" w14:textId="77777777" w:rsidR="00DA61A4" w:rsidRDefault="00DA61A4" w:rsidP="009A37F8">
                  <w:pPr>
                    <w:spacing w:line="276" w:lineRule="auto"/>
                  </w:pPr>
                  <w:r>
                    <w:t xml:space="preserve">                            resolve();</w:t>
                  </w:r>
                </w:p>
                <w:p w14:paraId="53365B3C" w14:textId="77777777" w:rsidR="00DA61A4" w:rsidRDefault="00DA61A4" w:rsidP="009A37F8">
                  <w:pPr>
                    <w:spacing w:line="276" w:lineRule="auto"/>
                  </w:pPr>
                  <w:r>
                    <w:t xml:space="preserve">                        }</w:t>
                  </w:r>
                </w:p>
                <w:p w14:paraId="6756E85B" w14:textId="77777777" w:rsidR="00DA61A4" w:rsidRDefault="00DA61A4" w:rsidP="009A37F8">
                  <w:pPr>
                    <w:spacing w:line="276" w:lineRule="auto"/>
                  </w:pPr>
                  <w:r>
                    <w:t xml:space="preserve">                    });</w:t>
                  </w:r>
                </w:p>
                <w:p w14:paraId="0C1CE9EA" w14:textId="77777777" w:rsidR="00DA61A4" w:rsidRDefault="00DA61A4" w:rsidP="009A37F8">
                  <w:pPr>
                    <w:spacing w:line="276" w:lineRule="auto"/>
                  </w:pPr>
                  <w:r>
                    <w:t xml:space="preserve">                }</w:t>
                  </w:r>
                </w:p>
                <w:p w14:paraId="4C467D57" w14:textId="77777777" w:rsidR="00DA61A4" w:rsidRDefault="00DA61A4" w:rsidP="009A37F8">
                  <w:pPr>
                    <w:spacing w:line="276" w:lineRule="auto"/>
                  </w:pPr>
                  <w:r>
                    <w:t xml:space="preserve">            })</w:t>
                  </w:r>
                </w:p>
                <w:p w14:paraId="47434972" w14:textId="77777777" w:rsidR="00DA61A4" w:rsidRDefault="00DA61A4" w:rsidP="009A37F8">
                  <w:pPr>
                    <w:spacing w:line="276" w:lineRule="auto"/>
                  </w:pPr>
                  <w:r>
                    <w:t xml:space="preserve">        })</w:t>
                  </w:r>
                </w:p>
                <w:p w14:paraId="7B658841" w14:textId="77777777" w:rsidR="00DA61A4" w:rsidRDefault="00DA61A4" w:rsidP="009A37F8">
                  <w:pPr>
                    <w:spacing w:line="276" w:lineRule="auto"/>
                  </w:pPr>
                  <w:r>
                    <w:t xml:space="preserve">    })</w:t>
                  </w:r>
                </w:p>
                <w:p w14:paraId="012930C2" w14:textId="77777777" w:rsidR="00DA61A4" w:rsidRDefault="00DA61A4" w:rsidP="009A37F8">
                  <w:pPr>
                    <w:spacing w:line="276" w:lineRule="auto"/>
                  </w:pPr>
                  <w:r>
                    <w:t>}</w:t>
                  </w:r>
                </w:p>
                <w:p w14:paraId="244041CB" w14:textId="77777777" w:rsidR="00DA61A4" w:rsidRDefault="00DA61A4" w:rsidP="009A37F8">
                  <w:pPr>
                    <w:spacing w:line="276" w:lineRule="auto"/>
                  </w:pPr>
                </w:p>
                <w:p w14:paraId="5028CEE1" w14:textId="77777777" w:rsidR="00DA61A4" w:rsidRPr="003B5289" w:rsidRDefault="00DA61A4" w:rsidP="009A37F8">
                  <w:pPr>
                    <w:spacing w:line="276" w:lineRule="auto"/>
                    <w:rPr>
                      <w:color w:val="3E8853" w:themeColor="accent5"/>
                    </w:rPr>
                  </w:pPr>
                  <w:r w:rsidRPr="003B5289">
                    <w:rPr>
                      <w:color w:val="3E8853" w:themeColor="accent5"/>
                    </w:rPr>
                    <w:t>// add record of picture taken event to firebase</w:t>
                  </w:r>
                </w:p>
                <w:p w14:paraId="489573AE" w14:textId="77777777" w:rsidR="00DA61A4" w:rsidRDefault="00DA61A4" w:rsidP="009A37F8">
                  <w:pPr>
                    <w:spacing w:line="276" w:lineRule="auto"/>
                  </w:pPr>
                  <w:r>
                    <w:t>user.pictureTaken = function (datetime, picturePath, productKey) {</w:t>
                  </w:r>
                </w:p>
                <w:p w14:paraId="2883A597" w14:textId="77777777" w:rsidR="00DA61A4" w:rsidRDefault="00DA61A4" w:rsidP="009A37F8">
                  <w:pPr>
                    <w:spacing w:line="276" w:lineRule="auto"/>
                  </w:pPr>
                  <w:r>
                    <w:t xml:space="preserve">    return new Promise(function (resolve, reject) {</w:t>
                  </w:r>
                </w:p>
                <w:p w14:paraId="5D74615A" w14:textId="77777777" w:rsidR="00DA61A4" w:rsidRDefault="00DA61A4" w:rsidP="009A37F8">
                  <w:pPr>
                    <w:spacing w:line="276" w:lineRule="auto"/>
                  </w:pPr>
                  <w:r>
                    <w:t xml:space="preserve">        userRef.once('value', function (snapshot) {</w:t>
                  </w:r>
                </w:p>
                <w:p w14:paraId="54C7AF2F" w14:textId="77777777" w:rsidR="00DA61A4" w:rsidRDefault="00DA61A4" w:rsidP="009A37F8">
                  <w:pPr>
                    <w:spacing w:line="276" w:lineRule="auto"/>
                  </w:pPr>
                  <w:r>
                    <w:t xml:space="preserve">            snapshot.forEach(function (oneUser) {</w:t>
                  </w:r>
                </w:p>
                <w:p w14:paraId="0B9870B9" w14:textId="77777777" w:rsidR="00DA61A4" w:rsidRDefault="00DA61A4" w:rsidP="009A37F8">
                  <w:pPr>
                    <w:spacing w:line="276" w:lineRule="auto"/>
                  </w:pPr>
                  <w:r>
                    <w:t xml:space="preserve">                if (oneUser.val().productKey == productKey) {</w:t>
                  </w:r>
                </w:p>
                <w:p w14:paraId="72292A18" w14:textId="77777777" w:rsidR="00DA61A4" w:rsidRDefault="00DA61A4" w:rsidP="009A37F8">
                  <w:pPr>
                    <w:spacing w:line="276" w:lineRule="auto"/>
                  </w:pPr>
                  <w:r>
                    <w:t xml:space="preserve">                    var newRecord = {</w:t>
                  </w:r>
                </w:p>
                <w:p w14:paraId="3040C019" w14:textId="77777777" w:rsidR="00DA61A4" w:rsidRDefault="00DA61A4" w:rsidP="009A37F8">
                  <w:pPr>
                    <w:spacing w:line="276" w:lineRule="auto"/>
                  </w:pPr>
                  <w:r>
                    <w:t xml:space="preserve">                        "datetime": datetime,</w:t>
                  </w:r>
                </w:p>
                <w:p w14:paraId="3F164FC8" w14:textId="77777777" w:rsidR="00DA61A4" w:rsidRDefault="00DA61A4" w:rsidP="009A37F8">
                  <w:pPr>
                    <w:spacing w:line="276" w:lineRule="auto"/>
                  </w:pPr>
                  <w:r>
                    <w:t xml:space="preserve">                        "picturePath": picturePath</w:t>
                  </w:r>
                </w:p>
                <w:p w14:paraId="55FF772F" w14:textId="77777777" w:rsidR="00DA61A4" w:rsidRDefault="00DA61A4" w:rsidP="009A37F8">
                  <w:pPr>
                    <w:spacing w:line="276" w:lineRule="auto"/>
                  </w:pPr>
                  <w:r>
                    <w:t xml:space="preserve">                    }</w:t>
                  </w:r>
                </w:p>
                <w:p w14:paraId="448C2383" w14:textId="77777777" w:rsidR="00DA61A4" w:rsidRDefault="00DA61A4" w:rsidP="009A37F8">
                  <w:pPr>
                    <w:spacing w:line="276" w:lineRule="auto"/>
                  </w:pPr>
                  <w:r>
                    <w:t xml:space="preserve">                    userRef.child(oneUser.key).child("device").child("camera").child("picture").push(newRecord, function (error) {</w:t>
                  </w:r>
                </w:p>
                <w:p w14:paraId="4F3B1F79" w14:textId="77777777" w:rsidR="00DA61A4" w:rsidRDefault="00DA61A4" w:rsidP="009A37F8">
                  <w:pPr>
                    <w:spacing w:line="276" w:lineRule="auto"/>
                  </w:pPr>
                  <w:r>
                    <w:t xml:space="preserve">                        if (error) {</w:t>
                  </w:r>
                </w:p>
                <w:p w14:paraId="2A33385B" w14:textId="77777777" w:rsidR="00DA61A4" w:rsidRDefault="00DA61A4" w:rsidP="009A37F8">
                  <w:pPr>
                    <w:spacing w:line="276" w:lineRule="auto"/>
                  </w:pPr>
                  <w:r>
                    <w:lastRenderedPageBreak/>
                    <w:t xml:space="preserve">                            console.log("Error: " + error)</w:t>
                  </w:r>
                </w:p>
                <w:p w14:paraId="0A05B4E8" w14:textId="77777777" w:rsidR="00DA61A4" w:rsidRDefault="00DA61A4" w:rsidP="009A37F8">
                  <w:pPr>
                    <w:spacing w:line="276" w:lineRule="auto"/>
                  </w:pPr>
                  <w:r>
                    <w:t xml:space="preserve">                            reject();</w:t>
                  </w:r>
                </w:p>
                <w:p w14:paraId="17F9E474" w14:textId="77777777" w:rsidR="00DA61A4" w:rsidRDefault="00DA61A4" w:rsidP="009A37F8">
                  <w:pPr>
                    <w:spacing w:line="276" w:lineRule="auto"/>
                  </w:pPr>
                  <w:r>
                    <w:t xml:space="preserve">                        } else {</w:t>
                  </w:r>
                </w:p>
                <w:p w14:paraId="68BDE425" w14:textId="77777777" w:rsidR="00DA61A4" w:rsidRDefault="00DA61A4" w:rsidP="009A37F8">
                  <w:pPr>
                    <w:spacing w:line="276" w:lineRule="auto"/>
                  </w:pPr>
                  <w:r>
                    <w:t xml:space="preserve">                            resolve();</w:t>
                  </w:r>
                </w:p>
                <w:p w14:paraId="57E64D83" w14:textId="77777777" w:rsidR="00DA61A4" w:rsidRDefault="00DA61A4" w:rsidP="009A37F8">
                  <w:pPr>
                    <w:spacing w:line="276" w:lineRule="auto"/>
                  </w:pPr>
                  <w:r>
                    <w:t xml:space="preserve">                        }</w:t>
                  </w:r>
                </w:p>
                <w:p w14:paraId="39386DE9" w14:textId="77777777" w:rsidR="00DA61A4" w:rsidRDefault="00DA61A4" w:rsidP="009A37F8">
                  <w:pPr>
                    <w:spacing w:line="276" w:lineRule="auto"/>
                  </w:pPr>
                  <w:r>
                    <w:t xml:space="preserve">                    });</w:t>
                  </w:r>
                </w:p>
                <w:p w14:paraId="44DD5CE2" w14:textId="77777777" w:rsidR="00DA61A4" w:rsidRDefault="00DA61A4" w:rsidP="009A37F8">
                  <w:pPr>
                    <w:spacing w:line="276" w:lineRule="auto"/>
                  </w:pPr>
                  <w:r>
                    <w:t xml:space="preserve">                }</w:t>
                  </w:r>
                </w:p>
                <w:p w14:paraId="7B4130C0" w14:textId="77777777" w:rsidR="00DA61A4" w:rsidRDefault="00DA61A4" w:rsidP="009A37F8">
                  <w:pPr>
                    <w:spacing w:line="276" w:lineRule="auto"/>
                  </w:pPr>
                  <w:r>
                    <w:t xml:space="preserve">            })</w:t>
                  </w:r>
                </w:p>
                <w:p w14:paraId="0EF8301C" w14:textId="77777777" w:rsidR="00DA61A4" w:rsidRDefault="00DA61A4" w:rsidP="009A37F8">
                  <w:pPr>
                    <w:spacing w:line="276" w:lineRule="auto"/>
                  </w:pPr>
                  <w:r>
                    <w:t xml:space="preserve">        })</w:t>
                  </w:r>
                </w:p>
                <w:p w14:paraId="625A6D79" w14:textId="77777777" w:rsidR="00DA61A4" w:rsidRDefault="00DA61A4" w:rsidP="009A37F8">
                  <w:pPr>
                    <w:spacing w:line="276" w:lineRule="auto"/>
                  </w:pPr>
                  <w:r>
                    <w:t xml:space="preserve">    })</w:t>
                  </w:r>
                </w:p>
                <w:p w14:paraId="4226A9DA" w14:textId="77777777" w:rsidR="00DA61A4" w:rsidRDefault="00DA61A4" w:rsidP="009A37F8">
                  <w:pPr>
                    <w:spacing w:line="276" w:lineRule="auto"/>
                  </w:pPr>
                  <w:r>
                    <w:t>}</w:t>
                  </w:r>
                </w:p>
                <w:p w14:paraId="604EE370" w14:textId="77777777" w:rsidR="00DA61A4" w:rsidRDefault="00DA61A4" w:rsidP="009A37F8">
                  <w:pPr>
                    <w:spacing w:line="276" w:lineRule="auto"/>
                  </w:pPr>
                </w:p>
                <w:p w14:paraId="4D783852" w14:textId="77777777" w:rsidR="00DA61A4" w:rsidRPr="003B5289" w:rsidRDefault="00DA61A4" w:rsidP="009A37F8">
                  <w:pPr>
                    <w:spacing w:line="276" w:lineRule="auto"/>
                    <w:rPr>
                      <w:color w:val="3E8853" w:themeColor="accent5"/>
                    </w:rPr>
                  </w:pPr>
                  <w:r w:rsidRPr="003B5289">
                    <w:rPr>
                      <w:color w:val="3E8853" w:themeColor="accent5"/>
                    </w:rPr>
                    <w:t>// add record of picture taken event to firebase</w:t>
                  </w:r>
                </w:p>
                <w:p w14:paraId="18158C91" w14:textId="77777777" w:rsidR="00DA61A4" w:rsidRDefault="00DA61A4" w:rsidP="009A37F8">
                  <w:pPr>
                    <w:spacing w:line="276" w:lineRule="auto"/>
                  </w:pPr>
                  <w:r>
                    <w:t>user.videoTaken = function (datetime, videoPath, productKey) {</w:t>
                  </w:r>
                </w:p>
                <w:p w14:paraId="0DBE43F0" w14:textId="77777777" w:rsidR="00DA61A4" w:rsidRDefault="00DA61A4" w:rsidP="009A37F8">
                  <w:pPr>
                    <w:spacing w:line="276" w:lineRule="auto"/>
                  </w:pPr>
                  <w:r>
                    <w:t xml:space="preserve">    return new Promise(function (resolve, reject) {</w:t>
                  </w:r>
                </w:p>
                <w:p w14:paraId="5740F693" w14:textId="77777777" w:rsidR="00DA61A4" w:rsidRDefault="00DA61A4" w:rsidP="009A37F8">
                  <w:pPr>
                    <w:spacing w:line="276" w:lineRule="auto"/>
                  </w:pPr>
                  <w:r>
                    <w:t xml:space="preserve">        userRef.once('value', function (snapshot) {</w:t>
                  </w:r>
                </w:p>
                <w:p w14:paraId="72403B91" w14:textId="77777777" w:rsidR="00DA61A4" w:rsidRDefault="00DA61A4" w:rsidP="009A37F8">
                  <w:pPr>
                    <w:spacing w:line="276" w:lineRule="auto"/>
                  </w:pPr>
                  <w:r>
                    <w:t xml:space="preserve">            snapshot.forEach(function (oneUser) {</w:t>
                  </w:r>
                </w:p>
                <w:p w14:paraId="253A2589" w14:textId="77777777" w:rsidR="00DA61A4" w:rsidRDefault="00DA61A4" w:rsidP="009A37F8">
                  <w:pPr>
                    <w:spacing w:line="276" w:lineRule="auto"/>
                  </w:pPr>
                  <w:r>
                    <w:t xml:space="preserve">                if (oneUser.val().productKey == productKey) {</w:t>
                  </w:r>
                </w:p>
                <w:p w14:paraId="42BEB5FC" w14:textId="77777777" w:rsidR="00DA61A4" w:rsidRDefault="00DA61A4" w:rsidP="009A37F8">
                  <w:pPr>
                    <w:spacing w:line="276" w:lineRule="auto"/>
                  </w:pPr>
                  <w:r>
                    <w:t xml:space="preserve">                    var newRecord = {</w:t>
                  </w:r>
                </w:p>
                <w:p w14:paraId="29586DBF" w14:textId="77777777" w:rsidR="00DA61A4" w:rsidRDefault="00DA61A4" w:rsidP="009A37F8">
                  <w:pPr>
                    <w:spacing w:line="276" w:lineRule="auto"/>
                  </w:pPr>
                  <w:r>
                    <w:t xml:space="preserve">                        "datetime": datetime,</w:t>
                  </w:r>
                </w:p>
                <w:p w14:paraId="40771320" w14:textId="77777777" w:rsidR="00DA61A4" w:rsidRDefault="00DA61A4" w:rsidP="009A37F8">
                  <w:pPr>
                    <w:spacing w:line="276" w:lineRule="auto"/>
                  </w:pPr>
                  <w:r>
                    <w:t xml:space="preserve">                        "videoPath": videoPath</w:t>
                  </w:r>
                </w:p>
                <w:p w14:paraId="33258B31" w14:textId="77777777" w:rsidR="00DA61A4" w:rsidRDefault="00DA61A4" w:rsidP="009A37F8">
                  <w:pPr>
                    <w:spacing w:line="276" w:lineRule="auto"/>
                  </w:pPr>
                  <w:r>
                    <w:t xml:space="preserve">                    }</w:t>
                  </w:r>
                </w:p>
                <w:p w14:paraId="4259A51A" w14:textId="77777777" w:rsidR="00DA61A4" w:rsidRDefault="00DA61A4" w:rsidP="009A37F8">
                  <w:pPr>
                    <w:spacing w:line="276" w:lineRule="auto"/>
                  </w:pPr>
                  <w:r>
                    <w:t xml:space="preserve">                    userRef.child(oneUser.key).child("device").child("camera").child("video").push(newRecord, function (error) {</w:t>
                  </w:r>
                </w:p>
                <w:p w14:paraId="041FA92C" w14:textId="77777777" w:rsidR="00DA61A4" w:rsidRDefault="00DA61A4" w:rsidP="009A37F8">
                  <w:pPr>
                    <w:spacing w:line="276" w:lineRule="auto"/>
                  </w:pPr>
                  <w:r>
                    <w:t xml:space="preserve">                        if (error) {</w:t>
                  </w:r>
                </w:p>
                <w:p w14:paraId="4DA99E7A" w14:textId="77777777" w:rsidR="00DA61A4" w:rsidRDefault="00DA61A4" w:rsidP="009A37F8">
                  <w:pPr>
                    <w:spacing w:line="276" w:lineRule="auto"/>
                  </w:pPr>
                  <w:r>
                    <w:t xml:space="preserve">                            console.log("Error: " + error)</w:t>
                  </w:r>
                </w:p>
                <w:p w14:paraId="7F318F93" w14:textId="77777777" w:rsidR="00DA61A4" w:rsidRDefault="00DA61A4" w:rsidP="009A37F8">
                  <w:pPr>
                    <w:spacing w:line="276" w:lineRule="auto"/>
                  </w:pPr>
                  <w:r>
                    <w:t xml:space="preserve">                            reject();</w:t>
                  </w:r>
                </w:p>
                <w:p w14:paraId="2B5DF1C4" w14:textId="77777777" w:rsidR="00DA61A4" w:rsidRDefault="00DA61A4" w:rsidP="009A37F8">
                  <w:pPr>
                    <w:spacing w:line="276" w:lineRule="auto"/>
                  </w:pPr>
                  <w:r>
                    <w:t xml:space="preserve">                        } else {</w:t>
                  </w:r>
                </w:p>
                <w:p w14:paraId="4E10AD51" w14:textId="77777777" w:rsidR="00DA61A4" w:rsidRDefault="00DA61A4" w:rsidP="009A37F8">
                  <w:pPr>
                    <w:spacing w:line="276" w:lineRule="auto"/>
                  </w:pPr>
                  <w:r>
                    <w:t xml:space="preserve">                            resolve();</w:t>
                  </w:r>
                </w:p>
                <w:p w14:paraId="70D5D058" w14:textId="77777777" w:rsidR="00DA61A4" w:rsidRDefault="00DA61A4" w:rsidP="009A37F8">
                  <w:pPr>
                    <w:spacing w:line="276" w:lineRule="auto"/>
                  </w:pPr>
                  <w:r>
                    <w:t xml:space="preserve">                        }</w:t>
                  </w:r>
                </w:p>
                <w:p w14:paraId="55A6AA97" w14:textId="77777777" w:rsidR="00DA61A4" w:rsidRDefault="00DA61A4" w:rsidP="009A37F8">
                  <w:pPr>
                    <w:spacing w:line="276" w:lineRule="auto"/>
                  </w:pPr>
                  <w:r>
                    <w:t xml:space="preserve">                    });</w:t>
                  </w:r>
                </w:p>
                <w:p w14:paraId="75EB4EF9" w14:textId="77777777" w:rsidR="00DA61A4" w:rsidRDefault="00DA61A4" w:rsidP="009A37F8">
                  <w:pPr>
                    <w:spacing w:line="276" w:lineRule="auto"/>
                  </w:pPr>
                  <w:r>
                    <w:t xml:space="preserve">                }</w:t>
                  </w:r>
                </w:p>
                <w:p w14:paraId="5F41AAC7" w14:textId="77777777" w:rsidR="00DA61A4" w:rsidRDefault="00DA61A4" w:rsidP="009A37F8">
                  <w:pPr>
                    <w:spacing w:line="276" w:lineRule="auto"/>
                  </w:pPr>
                  <w:r>
                    <w:t xml:space="preserve">            })</w:t>
                  </w:r>
                </w:p>
                <w:p w14:paraId="75418C1A" w14:textId="77777777" w:rsidR="00DA61A4" w:rsidRDefault="00DA61A4" w:rsidP="009A37F8">
                  <w:pPr>
                    <w:spacing w:line="276" w:lineRule="auto"/>
                  </w:pPr>
                  <w:r>
                    <w:t xml:space="preserve">        })</w:t>
                  </w:r>
                </w:p>
                <w:p w14:paraId="6EA8AC4A" w14:textId="77777777" w:rsidR="00DA61A4" w:rsidRDefault="00DA61A4" w:rsidP="009A37F8">
                  <w:pPr>
                    <w:spacing w:line="276" w:lineRule="auto"/>
                  </w:pPr>
                  <w:r>
                    <w:t xml:space="preserve">    })</w:t>
                  </w:r>
                </w:p>
                <w:p w14:paraId="57E693FC" w14:textId="77777777" w:rsidR="00DA61A4" w:rsidRDefault="00DA61A4" w:rsidP="009A37F8">
                  <w:pPr>
                    <w:spacing w:line="276" w:lineRule="auto"/>
                  </w:pPr>
                  <w:r>
                    <w:t>}</w:t>
                  </w:r>
                </w:p>
                <w:p w14:paraId="43C80330" w14:textId="77777777" w:rsidR="00DA61A4" w:rsidRDefault="00DA61A4" w:rsidP="009A37F8">
                  <w:pPr>
                    <w:spacing w:line="276" w:lineRule="auto"/>
                  </w:pPr>
                </w:p>
                <w:p w14:paraId="6B2F1DB4" w14:textId="77777777" w:rsidR="00DA61A4" w:rsidRPr="003B5289" w:rsidRDefault="00DA61A4" w:rsidP="009A37F8">
                  <w:pPr>
                    <w:spacing w:line="276" w:lineRule="auto"/>
                    <w:rPr>
                      <w:color w:val="3E8853" w:themeColor="accent5"/>
                    </w:rPr>
                  </w:pPr>
                  <w:r w:rsidRPr="003B5289">
                    <w:rPr>
                      <w:color w:val="3E8853" w:themeColor="accent5"/>
                    </w:rPr>
                    <w:t>// add record of display message event to firebase</w:t>
                  </w:r>
                </w:p>
                <w:p w14:paraId="0993775B" w14:textId="77777777" w:rsidR="00DA61A4" w:rsidRDefault="00DA61A4" w:rsidP="009A37F8">
                  <w:pPr>
                    <w:spacing w:line="276" w:lineRule="auto"/>
                  </w:pPr>
                  <w:r>
                    <w:t>user.displayMessage = function (datetime, message, productKey) {</w:t>
                  </w:r>
                </w:p>
                <w:p w14:paraId="7956A65C" w14:textId="77777777" w:rsidR="00DA61A4" w:rsidRDefault="00DA61A4" w:rsidP="009A37F8">
                  <w:pPr>
                    <w:spacing w:line="276" w:lineRule="auto"/>
                  </w:pPr>
                  <w:r>
                    <w:t xml:space="preserve">    return new Promise(function (resolve, reject) {</w:t>
                  </w:r>
                </w:p>
                <w:p w14:paraId="0C39227E" w14:textId="77777777" w:rsidR="00DA61A4" w:rsidRDefault="00DA61A4" w:rsidP="009A37F8">
                  <w:pPr>
                    <w:spacing w:line="276" w:lineRule="auto"/>
                  </w:pPr>
                  <w:r>
                    <w:lastRenderedPageBreak/>
                    <w:t xml:space="preserve">        userRef.once('value', function (snapshot) {</w:t>
                  </w:r>
                </w:p>
                <w:p w14:paraId="06ECF40C" w14:textId="77777777" w:rsidR="00DA61A4" w:rsidRDefault="00DA61A4" w:rsidP="009A37F8">
                  <w:pPr>
                    <w:spacing w:line="276" w:lineRule="auto"/>
                  </w:pPr>
                  <w:r>
                    <w:t xml:space="preserve">            snapshot.forEach(function (oneUser) {</w:t>
                  </w:r>
                </w:p>
                <w:p w14:paraId="4B5B33A5" w14:textId="77777777" w:rsidR="00DA61A4" w:rsidRDefault="00DA61A4" w:rsidP="009A37F8">
                  <w:pPr>
                    <w:spacing w:line="276" w:lineRule="auto"/>
                  </w:pPr>
                  <w:r>
                    <w:t xml:space="preserve">                if (oneUser.val().productKey == productKey) {</w:t>
                  </w:r>
                </w:p>
                <w:p w14:paraId="04D91F21" w14:textId="77777777" w:rsidR="00DA61A4" w:rsidRDefault="00DA61A4" w:rsidP="009A37F8">
                  <w:pPr>
                    <w:spacing w:line="276" w:lineRule="auto"/>
                  </w:pPr>
                  <w:r>
                    <w:t xml:space="preserve">                    var newRecord = {</w:t>
                  </w:r>
                </w:p>
                <w:p w14:paraId="188BF4D4" w14:textId="77777777" w:rsidR="00DA61A4" w:rsidRDefault="00DA61A4" w:rsidP="009A37F8">
                  <w:pPr>
                    <w:spacing w:line="276" w:lineRule="auto"/>
                  </w:pPr>
                  <w:r>
                    <w:t xml:space="preserve">                        "datetime": datetime,</w:t>
                  </w:r>
                </w:p>
                <w:p w14:paraId="4C3C3990" w14:textId="77777777" w:rsidR="00DA61A4" w:rsidRDefault="00DA61A4" w:rsidP="009A37F8">
                  <w:pPr>
                    <w:spacing w:line="276" w:lineRule="auto"/>
                  </w:pPr>
                  <w:r>
                    <w:t xml:space="preserve">                        "message": message</w:t>
                  </w:r>
                </w:p>
                <w:p w14:paraId="3D792D44" w14:textId="77777777" w:rsidR="00DA61A4" w:rsidRDefault="00DA61A4" w:rsidP="009A37F8">
                  <w:pPr>
                    <w:spacing w:line="276" w:lineRule="auto"/>
                  </w:pPr>
                  <w:r>
                    <w:t xml:space="preserve">                    }</w:t>
                  </w:r>
                </w:p>
                <w:p w14:paraId="6CCA6F61" w14:textId="77777777" w:rsidR="00DA61A4" w:rsidRDefault="00DA61A4" w:rsidP="009A37F8">
                  <w:pPr>
                    <w:spacing w:line="276" w:lineRule="auto"/>
                  </w:pPr>
                  <w:r>
                    <w:t xml:space="preserve">                    userRef.child(oneUser.key).child("device").child("lcd").push(newRecord, function (error) {</w:t>
                  </w:r>
                </w:p>
                <w:p w14:paraId="2D1FC8BC" w14:textId="77777777" w:rsidR="00DA61A4" w:rsidRDefault="00DA61A4" w:rsidP="009A37F8">
                  <w:pPr>
                    <w:spacing w:line="276" w:lineRule="auto"/>
                  </w:pPr>
                  <w:r>
                    <w:t xml:space="preserve">                        if (error) {</w:t>
                  </w:r>
                </w:p>
                <w:p w14:paraId="3764AEBC" w14:textId="77777777" w:rsidR="00DA61A4" w:rsidRDefault="00DA61A4" w:rsidP="009A37F8">
                  <w:pPr>
                    <w:spacing w:line="276" w:lineRule="auto"/>
                  </w:pPr>
                  <w:r>
                    <w:t xml:space="preserve">                            console.log("Error: " + error)</w:t>
                  </w:r>
                </w:p>
                <w:p w14:paraId="2C90455B" w14:textId="77777777" w:rsidR="00DA61A4" w:rsidRDefault="00DA61A4" w:rsidP="009A37F8">
                  <w:pPr>
                    <w:spacing w:line="276" w:lineRule="auto"/>
                  </w:pPr>
                  <w:r>
                    <w:t xml:space="preserve">                            reject();</w:t>
                  </w:r>
                </w:p>
                <w:p w14:paraId="35C16C7B" w14:textId="77777777" w:rsidR="00DA61A4" w:rsidRDefault="00DA61A4" w:rsidP="009A37F8">
                  <w:pPr>
                    <w:spacing w:line="276" w:lineRule="auto"/>
                  </w:pPr>
                  <w:r>
                    <w:t xml:space="preserve">                        } else {</w:t>
                  </w:r>
                </w:p>
                <w:p w14:paraId="586B7BE8" w14:textId="77777777" w:rsidR="00DA61A4" w:rsidRDefault="00DA61A4" w:rsidP="009A37F8">
                  <w:pPr>
                    <w:spacing w:line="276" w:lineRule="auto"/>
                  </w:pPr>
                  <w:r>
                    <w:t xml:space="preserve">                            resolve();</w:t>
                  </w:r>
                </w:p>
                <w:p w14:paraId="2E7D493A" w14:textId="77777777" w:rsidR="00DA61A4" w:rsidRDefault="00DA61A4" w:rsidP="009A37F8">
                  <w:pPr>
                    <w:spacing w:line="276" w:lineRule="auto"/>
                  </w:pPr>
                  <w:r>
                    <w:t xml:space="preserve">                        }</w:t>
                  </w:r>
                </w:p>
                <w:p w14:paraId="176EF6A9" w14:textId="77777777" w:rsidR="00DA61A4" w:rsidRDefault="00DA61A4" w:rsidP="009A37F8">
                  <w:pPr>
                    <w:spacing w:line="276" w:lineRule="auto"/>
                  </w:pPr>
                  <w:r>
                    <w:t xml:space="preserve">                    });</w:t>
                  </w:r>
                </w:p>
                <w:p w14:paraId="16F97AE7" w14:textId="77777777" w:rsidR="00DA61A4" w:rsidRDefault="00DA61A4" w:rsidP="009A37F8">
                  <w:pPr>
                    <w:spacing w:line="276" w:lineRule="auto"/>
                  </w:pPr>
                  <w:r>
                    <w:t xml:space="preserve">                }</w:t>
                  </w:r>
                </w:p>
                <w:p w14:paraId="7BECAAA9" w14:textId="77777777" w:rsidR="00DA61A4" w:rsidRDefault="00DA61A4" w:rsidP="009A37F8">
                  <w:pPr>
                    <w:spacing w:line="276" w:lineRule="auto"/>
                  </w:pPr>
                  <w:r>
                    <w:t xml:space="preserve">            })</w:t>
                  </w:r>
                </w:p>
                <w:p w14:paraId="415BFED2" w14:textId="77777777" w:rsidR="00DA61A4" w:rsidRDefault="00DA61A4" w:rsidP="009A37F8">
                  <w:pPr>
                    <w:spacing w:line="276" w:lineRule="auto"/>
                  </w:pPr>
                  <w:r>
                    <w:t xml:space="preserve">        })</w:t>
                  </w:r>
                </w:p>
                <w:p w14:paraId="014B87A6" w14:textId="77777777" w:rsidR="00DA61A4" w:rsidRDefault="00DA61A4" w:rsidP="009A37F8">
                  <w:pPr>
                    <w:spacing w:line="276" w:lineRule="auto"/>
                  </w:pPr>
                  <w:r>
                    <w:t xml:space="preserve">    })</w:t>
                  </w:r>
                </w:p>
                <w:p w14:paraId="499F981D" w14:textId="77777777" w:rsidR="00DA61A4" w:rsidRDefault="00DA61A4" w:rsidP="009A37F8">
                  <w:pPr>
                    <w:spacing w:line="276" w:lineRule="auto"/>
                  </w:pPr>
                  <w:r>
                    <w:t>}</w:t>
                  </w:r>
                </w:p>
                <w:p w14:paraId="0A9B5BD8" w14:textId="77777777" w:rsidR="00DA61A4" w:rsidRDefault="00DA61A4" w:rsidP="009A37F8">
                  <w:pPr>
                    <w:spacing w:line="276" w:lineRule="auto"/>
                  </w:pPr>
                </w:p>
                <w:p w14:paraId="051F1B1B" w14:textId="77777777" w:rsidR="00DA61A4" w:rsidRPr="003B5289" w:rsidRDefault="00DA61A4" w:rsidP="009A37F8">
                  <w:pPr>
                    <w:spacing w:line="276" w:lineRule="auto"/>
                    <w:rPr>
                      <w:color w:val="3E8853" w:themeColor="accent5"/>
                    </w:rPr>
                  </w:pPr>
                  <w:r w:rsidRPr="003B5289">
                    <w:rPr>
                      <w:color w:val="3E8853" w:themeColor="accent5"/>
                    </w:rPr>
                    <w:t>// update the led status</w:t>
                  </w:r>
                </w:p>
                <w:p w14:paraId="155F7FAD" w14:textId="77777777" w:rsidR="00DA61A4" w:rsidRDefault="00DA61A4" w:rsidP="009A37F8">
                  <w:pPr>
                    <w:spacing w:line="276" w:lineRule="auto"/>
                  </w:pPr>
                  <w:r>
                    <w:t>user.updateLEDStatus = function (status, productKey) {</w:t>
                  </w:r>
                </w:p>
                <w:p w14:paraId="0BB1D16A" w14:textId="77777777" w:rsidR="00DA61A4" w:rsidRDefault="00DA61A4" w:rsidP="009A37F8">
                  <w:pPr>
                    <w:spacing w:line="276" w:lineRule="auto"/>
                  </w:pPr>
                  <w:r>
                    <w:t xml:space="preserve">    return new Promise(function (resolve, reject) {</w:t>
                  </w:r>
                </w:p>
                <w:p w14:paraId="3FBB8083" w14:textId="77777777" w:rsidR="00DA61A4" w:rsidRDefault="00DA61A4" w:rsidP="009A37F8">
                  <w:pPr>
                    <w:spacing w:line="276" w:lineRule="auto"/>
                  </w:pPr>
                  <w:r>
                    <w:t xml:space="preserve">        userRef.once('value', function (snapshot) {</w:t>
                  </w:r>
                </w:p>
                <w:p w14:paraId="173DF37D" w14:textId="77777777" w:rsidR="00DA61A4" w:rsidRDefault="00DA61A4" w:rsidP="009A37F8">
                  <w:pPr>
                    <w:spacing w:line="276" w:lineRule="auto"/>
                  </w:pPr>
                  <w:r>
                    <w:t xml:space="preserve">            snapshot.forEach(function (oneUser) {</w:t>
                  </w:r>
                </w:p>
                <w:p w14:paraId="3EB2CA57" w14:textId="77777777" w:rsidR="00DA61A4" w:rsidRDefault="00DA61A4" w:rsidP="009A37F8">
                  <w:pPr>
                    <w:spacing w:line="276" w:lineRule="auto"/>
                  </w:pPr>
                  <w:r>
                    <w:t xml:space="preserve">                if (oneUser.val().productKey == productKey) {</w:t>
                  </w:r>
                </w:p>
                <w:p w14:paraId="6C0953D4" w14:textId="77777777" w:rsidR="00DA61A4" w:rsidRDefault="00DA61A4" w:rsidP="009A37F8">
                  <w:pPr>
                    <w:spacing w:line="276" w:lineRule="auto"/>
                  </w:pPr>
                  <w:r>
                    <w:t xml:space="preserve">                    userRef.child(oneUser.key).child("device").child("led").child("status").set(status);</w:t>
                  </w:r>
                </w:p>
                <w:p w14:paraId="3CE1DF42" w14:textId="77777777" w:rsidR="00DA61A4" w:rsidRDefault="00DA61A4" w:rsidP="009A37F8">
                  <w:pPr>
                    <w:spacing w:line="276" w:lineRule="auto"/>
                  </w:pPr>
                  <w:r>
                    <w:t xml:space="preserve">                    resolve("Updated LED status")</w:t>
                  </w:r>
                </w:p>
                <w:p w14:paraId="403EA88A" w14:textId="77777777" w:rsidR="00DA61A4" w:rsidRDefault="00DA61A4" w:rsidP="009A37F8">
                  <w:pPr>
                    <w:spacing w:line="276" w:lineRule="auto"/>
                  </w:pPr>
                  <w:r>
                    <w:t xml:space="preserve">                }</w:t>
                  </w:r>
                </w:p>
                <w:p w14:paraId="3ED48D80" w14:textId="77777777" w:rsidR="00DA61A4" w:rsidRDefault="00DA61A4" w:rsidP="009A37F8">
                  <w:pPr>
                    <w:spacing w:line="276" w:lineRule="auto"/>
                  </w:pPr>
                  <w:r>
                    <w:t xml:space="preserve">            })</w:t>
                  </w:r>
                </w:p>
                <w:p w14:paraId="7B453965" w14:textId="77777777" w:rsidR="00DA61A4" w:rsidRDefault="00DA61A4" w:rsidP="009A37F8">
                  <w:pPr>
                    <w:spacing w:line="276" w:lineRule="auto"/>
                  </w:pPr>
                  <w:r>
                    <w:t xml:space="preserve">        })</w:t>
                  </w:r>
                </w:p>
                <w:p w14:paraId="29B7C5FD" w14:textId="77777777" w:rsidR="00DA61A4" w:rsidRDefault="00DA61A4" w:rsidP="009A37F8">
                  <w:pPr>
                    <w:spacing w:line="276" w:lineRule="auto"/>
                  </w:pPr>
                  <w:r>
                    <w:t xml:space="preserve">    })</w:t>
                  </w:r>
                </w:p>
                <w:p w14:paraId="0A333CC7" w14:textId="77777777" w:rsidR="00DA61A4" w:rsidRDefault="00DA61A4" w:rsidP="009A37F8">
                  <w:pPr>
                    <w:spacing w:line="276" w:lineRule="auto"/>
                  </w:pPr>
                  <w:r>
                    <w:t>}</w:t>
                  </w:r>
                </w:p>
                <w:p w14:paraId="6AAF44CE" w14:textId="77777777" w:rsidR="00DA61A4" w:rsidRDefault="00DA61A4" w:rsidP="009A37F8">
                  <w:pPr>
                    <w:spacing w:line="276" w:lineRule="auto"/>
                  </w:pPr>
                </w:p>
                <w:p w14:paraId="60EF7A9C" w14:textId="77777777" w:rsidR="00DA61A4" w:rsidRPr="003B5289" w:rsidRDefault="00DA61A4" w:rsidP="009A37F8">
                  <w:pPr>
                    <w:spacing w:line="276" w:lineRule="auto"/>
                    <w:rPr>
                      <w:color w:val="3E8853" w:themeColor="accent5"/>
                    </w:rPr>
                  </w:pPr>
                  <w:r w:rsidRPr="003B5289">
                    <w:rPr>
                      <w:color w:val="3E8853" w:themeColor="accent5"/>
                    </w:rPr>
                    <w:t>// return list of past user photos</w:t>
                  </w:r>
                </w:p>
                <w:p w14:paraId="5E3FA277" w14:textId="77777777" w:rsidR="00DA61A4" w:rsidRDefault="00DA61A4" w:rsidP="009A37F8">
                  <w:pPr>
                    <w:spacing w:line="276" w:lineRule="auto"/>
                  </w:pPr>
                  <w:r>
                    <w:t>user.getUserPhoto = function (userKey) {</w:t>
                  </w:r>
                </w:p>
                <w:p w14:paraId="4A48895E" w14:textId="77777777" w:rsidR="00DA61A4" w:rsidRDefault="00DA61A4" w:rsidP="009A37F8">
                  <w:pPr>
                    <w:spacing w:line="276" w:lineRule="auto"/>
                  </w:pPr>
                  <w:r>
                    <w:t xml:space="preserve">    return new Promise(function (resolve, reject) {</w:t>
                  </w:r>
                </w:p>
                <w:p w14:paraId="5BCAC8B1" w14:textId="77777777" w:rsidR="00DA61A4" w:rsidRDefault="00DA61A4" w:rsidP="009A37F8">
                  <w:pPr>
                    <w:spacing w:line="276" w:lineRule="auto"/>
                  </w:pPr>
                  <w:r>
                    <w:t xml:space="preserve">        userRef.child(userKey).child("device").child("camera").child("picture").once('value', function (snapshot) {</w:t>
                  </w:r>
                </w:p>
                <w:p w14:paraId="0D821D93" w14:textId="77777777" w:rsidR="00DA61A4" w:rsidRDefault="00DA61A4" w:rsidP="009A37F8">
                  <w:pPr>
                    <w:spacing w:line="276" w:lineRule="auto"/>
                  </w:pPr>
                  <w:r>
                    <w:lastRenderedPageBreak/>
                    <w:t xml:space="preserve">            var photoList = [];</w:t>
                  </w:r>
                </w:p>
                <w:p w14:paraId="53B539C3" w14:textId="77777777" w:rsidR="00DA61A4" w:rsidRDefault="00DA61A4" w:rsidP="009A37F8">
                  <w:pPr>
                    <w:spacing w:line="276" w:lineRule="auto"/>
                  </w:pPr>
                  <w:r>
                    <w:t xml:space="preserve">            snapshot.forEach(function (data) {</w:t>
                  </w:r>
                </w:p>
                <w:p w14:paraId="6A75D1DE" w14:textId="77777777" w:rsidR="00DA61A4" w:rsidRDefault="00DA61A4" w:rsidP="009A37F8">
                  <w:pPr>
                    <w:spacing w:line="276" w:lineRule="auto"/>
                  </w:pPr>
                  <w:r>
                    <w:t xml:space="preserve">                var onePhoto = {</w:t>
                  </w:r>
                </w:p>
                <w:p w14:paraId="45011E4B" w14:textId="77777777" w:rsidR="00DA61A4" w:rsidRDefault="00DA61A4" w:rsidP="009A37F8">
                  <w:pPr>
                    <w:spacing w:line="276" w:lineRule="auto"/>
                  </w:pPr>
                  <w:r>
                    <w:t xml:space="preserve">                    "datetime": moment.unix(data.val().datetime).format("dddd, DD MMMM YYYY, h:mm:ss a"),</w:t>
                  </w:r>
                </w:p>
                <w:p w14:paraId="56F40B9F" w14:textId="77777777" w:rsidR="00DA61A4" w:rsidRDefault="00DA61A4" w:rsidP="009A37F8">
                  <w:pPr>
                    <w:spacing w:line="276" w:lineRule="auto"/>
                  </w:pPr>
                  <w:r>
                    <w:t xml:space="preserve">                    "picturePath": data.val().picturePath</w:t>
                  </w:r>
                </w:p>
                <w:p w14:paraId="6B6EAD93" w14:textId="77777777" w:rsidR="00DA61A4" w:rsidRDefault="00DA61A4" w:rsidP="009A37F8">
                  <w:pPr>
                    <w:spacing w:line="276" w:lineRule="auto"/>
                  </w:pPr>
                  <w:r>
                    <w:t xml:space="preserve">                }</w:t>
                  </w:r>
                </w:p>
                <w:p w14:paraId="1005BFF0" w14:textId="77777777" w:rsidR="00DA61A4" w:rsidRDefault="00DA61A4" w:rsidP="009A37F8">
                  <w:pPr>
                    <w:spacing w:line="276" w:lineRule="auto"/>
                  </w:pPr>
                  <w:r>
                    <w:t xml:space="preserve">                photoList.push(onePhoto);</w:t>
                  </w:r>
                </w:p>
                <w:p w14:paraId="47A12471" w14:textId="77777777" w:rsidR="00DA61A4" w:rsidRDefault="00DA61A4" w:rsidP="009A37F8">
                  <w:pPr>
                    <w:spacing w:line="276" w:lineRule="auto"/>
                  </w:pPr>
                  <w:r>
                    <w:t xml:space="preserve">            });</w:t>
                  </w:r>
                </w:p>
                <w:p w14:paraId="0BFFDD1E" w14:textId="77777777" w:rsidR="00DA61A4" w:rsidRDefault="00DA61A4" w:rsidP="009A37F8">
                  <w:pPr>
                    <w:spacing w:line="276" w:lineRule="auto"/>
                  </w:pPr>
                  <w:r>
                    <w:t xml:space="preserve">            resolve(photoList)</w:t>
                  </w:r>
                </w:p>
                <w:p w14:paraId="71D2881C" w14:textId="77777777" w:rsidR="00DA61A4" w:rsidRDefault="00DA61A4" w:rsidP="009A37F8">
                  <w:pPr>
                    <w:spacing w:line="276" w:lineRule="auto"/>
                  </w:pPr>
                  <w:r>
                    <w:t xml:space="preserve">        })</w:t>
                  </w:r>
                </w:p>
                <w:p w14:paraId="34BC8D90" w14:textId="77777777" w:rsidR="00DA61A4" w:rsidRDefault="00DA61A4" w:rsidP="009A37F8">
                  <w:pPr>
                    <w:spacing w:line="276" w:lineRule="auto"/>
                  </w:pPr>
                  <w:r>
                    <w:t xml:space="preserve">    })</w:t>
                  </w:r>
                </w:p>
                <w:p w14:paraId="408F9CA9" w14:textId="77777777" w:rsidR="00DA61A4" w:rsidRDefault="00DA61A4" w:rsidP="009A37F8">
                  <w:pPr>
                    <w:spacing w:line="276" w:lineRule="auto"/>
                  </w:pPr>
                  <w:r>
                    <w:t>}</w:t>
                  </w:r>
                </w:p>
                <w:p w14:paraId="6079E6F2" w14:textId="77777777" w:rsidR="00DA61A4" w:rsidRDefault="00DA61A4" w:rsidP="009A37F8">
                  <w:pPr>
                    <w:spacing w:line="276" w:lineRule="auto"/>
                  </w:pPr>
                </w:p>
                <w:p w14:paraId="3F9DACCD" w14:textId="77777777" w:rsidR="00DA61A4" w:rsidRPr="003B5289" w:rsidRDefault="00DA61A4" w:rsidP="009A37F8">
                  <w:pPr>
                    <w:spacing w:line="276" w:lineRule="auto"/>
                    <w:rPr>
                      <w:color w:val="3E8853" w:themeColor="accent5"/>
                    </w:rPr>
                  </w:pPr>
                  <w:r w:rsidRPr="003B5289">
                    <w:rPr>
                      <w:color w:val="3E8853" w:themeColor="accent5"/>
                    </w:rPr>
                    <w:t>// return list of past user video downloadable links</w:t>
                  </w:r>
                </w:p>
                <w:p w14:paraId="1EFB1AFA" w14:textId="77777777" w:rsidR="00DA61A4" w:rsidRDefault="00DA61A4" w:rsidP="009A37F8">
                  <w:pPr>
                    <w:spacing w:line="276" w:lineRule="auto"/>
                  </w:pPr>
                  <w:r>
                    <w:t>user.getUserVideo = function (userKey) {</w:t>
                  </w:r>
                </w:p>
                <w:p w14:paraId="2246AEE1" w14:textId="77777777" w:rsidR="00DA61A4" w:rsidRDefault="00DA61A4" w:rsidP="009A37F8">
                  <w:pPr>
                    <w:spacing w:line="276" w:lineRule="auto"/>
                  </w:pPr>
                  <w:r>
                    <w:t xml:space="preserve">    return new Promise(function (resolve, reject) {</w:t>
                  </w:r>
                </w:p>
                <w:p w14:paraId="0CAFC136" w14:textId="77777777" w:rsidR="00DA61A4" w:rsidRDefault="00DA61A4" w:rsidP="009A37F8">
                  <w:pPr>
                    <w:spacing w:line="276" w:lineRule="auto"/>
                  </w:pPr>
                  <w:r>
                    <w:t xml:space="preserve">        userRef.child(userKey).child("device").child("camera").child("video").once('value', function (snapshot) {</w:t>
                  </w:r>
                </w:p>
                <w:p w14:paraId="4D93F56E" w14:textId="77777777" w:rsidR="00DA61A4" w:rsidRDefault="00DA61A4" w:rsidP="009A37F8">
                  <w:pPr>
                    <w:spacing w:line="276" w:lineRule="auto"/>
                  </w:pPr>
                  <w:r>
                    <w:t xml:space="preserve">            var videoList = [];</w:t>
                  </w:r>
                </w:p>
                <w:p w14:paraId="403B5B5F" w14:textId="77777777" w:rsidR="00DA61A4" w:rsidRDefault="00DA61A4" w:rsidP="009A37F8">
                  <w:pPr>
                    <w:spacing w:line="276" w:lineRule="auto"/>
                  </w:pPr>
                  <w:r>
                    <w:t xml:space="preserve">            snapshot.forEach(function (data) {</w:t>
                  </w:r>
                </w:p>
                <w:p w14:paraId="402D2042" w14:textId="77777777" w:rsidR="00DA61A4" w:rsidRDefault="00DA61A4" w:rsidP="009A37F8">
                  <w:pPr>
                    <w:spacing w:line="276" w:lineRule="auto"/>
                  </w:pPr>
                  <w:r>
                    <w:t xml:space="preserve">                var oneVideo = {</w:t>
                  </w:r>
                </w:p>
                <w:p w14:paraId="1E3B482A" w14:textId="77777777" w:rsidR="00DA61A4" w:rsidRDefault="00DA61A4" w:rsidP="009A37F8">
                  <w:pPr>
                    <w:spacing w:line="276" w:lineRule="auto"/>
                  </w:pPr>
                  <w:r>
                    <w:t xml:space="preserve">                    "datetime": moment.unix(data.val().datetime).format("dddd, DD MMMM YYYY, h:mm:ss a"),</w:t>
                  </w:r>
                </w:p>
                <w:p w14:paraId="634C31F9" w14:textId="77777777" w:rsidR="00DA61A4" w:rsidRDefault="00DA61A4" w:rsidP="009A37F8">
                  <w:pPr>
                    <w:spacing w:line="276" w:lineRule="auto"/>
                  </w:pPr>
                  <w:r>
                    <w:t xml:space="preserve">                    "videoPath": data.val().videoPath</w:t>
                  </w:r>
                </w:p>
                <w:p w14:paraId="7D25F891" w14:textId="77777777" w:rsidR="00DA61A4" w:rsidRDefault="00DA61A4" w:rsidP="009A37F8">
                  <w:pPr>
                    <w:spacing w:line="276" w:lineRule="auto"/>
                  </w:pPr>
                  <w:r>
                    <w:t xml:space="preserve">                }</w:t>
                  </w:r>
                </w:p>
                <w:p w14:paraId="34BDCE15" w14:textId="77777777" w:rsidR="00DA61A4" w:rsidRDefault="00DA61A4" w:rsidP="009A37F8">
                  <w:pPr>
                    <w:spacing w:line="276" w:lineRule="auto"/>
                  </w:pPr>
                  <w:r>
                    <w:t xml:space="preserve">                videoList.push(oneVideo);</w:t>
                  </w:r>
                </w:p>
                <w:p w14:paraId="7097DBC2" w14:textId="77777777" w:rsidR="00DA61A4" w:rsidRDefault="00DA61A4" w:rsidP="009A37F8">
                  <w:pPr>
                    <w:spacing w:line="276" w:lineRule="auto"/>
                  </w:pPr>
                  <w:r>
                    <w:t xml:space="preserve">            });</w:t>
                  </w:r>
                </w:p>
                <w:p w14:paraId="0CD6A368" w14:textId="77777777" w:rsidR="00DA61A4" w:rsidRDefault="00DA61A4" w:rsidP="009A37F8">
                  <w:pPr>
                    <w:spacing w:line="276" w:lineRule="auto"/>
                  </w:pPr>
                  <w:r>
                    <w:t xml:space="preserve">            resolve(videoList)</w:t>
                  </w:r>
                </w:p>
                <w:p w14:paraId="21477F0F" w14:textId="77777777" w:rsidR="00DA61A4" w:rsidRDefault="00DA61A4" w:rsidP="009A37F8">
                  <w:pPr>
                    <w:spacing w:line="276" w:lineRule="auto"/>
                  </w:pPr>
                  <w:r>
                    <w:t xml:space="preserve">        })</w:t>
                  </w:r>
                </w:p>
                <w:p w14:paraId="4EE237B8" w14:textId="77777777" w:rsidR="00DA61A4" w:rsidRDefault="00DA61A4" w:rsidP="009A37F8">
                  <w:pPr>
                    <w:spacing w:line="276" w:lineRule="auto"/>
                  </w:pPr>
                  <w:r>
                    <w:t xml:space="preserve">    })</w:t>
                  </w:r>
                </w:p>
                <w:p w14:paraId="57805C71" w14:textId="77777777" w:rsidR="00DA61A4" w:rsidRDefault="00DA61A4" w:rsidP="009A37F8">
                  <w:pPr>
                    <w:spacing w:line="276" w:lineRule="auto"/>
                  </w:pPr>
                  <w:r>
                    <w:t>}</w:t>
                  </w:r>
                </w:p>
                <w:p w14:paraId="726749A4" w14:textId="77777777" w:rsidR="00DA61A4" w:rsidRDefault="00DA61A4" w:rsidP="009A37F8">
                  <w:pPr>
                    <w:spacing w:line="276" w:lineRule="auto"/>
                  </w:pPr>
                </w:p>
                <w:p w14:paraId="7F811CAC" w14:textId="77777777" w:rsidR="00DA61A4" w:rsidRPr="003B5289" w:rsidRDefault="00DA61A4" w:rsidP="009A37F8">
                  <w:pPr>
                    <w:spacing w:line="276" w:lineRule="auto"/>
                    <w:rPr>
                      <w:color w:val="3E8853" w:themeColor="accent5"/>
                    </w:rPr>
                  </w:pPr>
                  <w:r w:rsidRPr="003B5289">
                    <w:rPr>
                      <w:color w:val="3E8853" w:themeColor="accent5"/>
                    </w:rPr>
                    <w:t>// return list of user button press history</w:t>
                  </w:r>
                </w:p>
                <w:p w14:paraId="1735FBAE" w14:textId="77777777" w:rsidR="00DA61A4" w:rsidRDefault="00DA61A4" w:rsidP="009A37F8">
                  <w:pPr>
                    <w:spacing w:line="276" w:lineRule="auto"/>
                  </w:pPr>
                  <w:r>
                    <w:t>user.getUserButton = function (userKey) {</w:t>
                  </w:r>
                </w:p>
                <w:p w14:paraId="0D050C2B" w14:textId="77777777" w:rsidR="00DA61A4" w:rsidRDefault="00DA61A4" w:rsidP="009A37F8">
                  <w:pPr>
                    <w:spacing w:line="276" w:lineRule="auto"/>
                  </w:pPr>
                  <w:r>
                    <w:t xml:space="preserve">    return new Promise(function (resolve, reject) {</w:t>
                  </w:r>
                </w:p>
                <w:p w14:paraId="15B08BD1" w14:textId="77777777" w:rsidR="00DA61A4" w:rsidRDefault="00DA61A4" w:rsidP="009A37F8">
                  <w:pPr>
                    <w:spacing w:line="276" w:lineRule="auto"/>
                  </w:pPr>
                  <w:r>
                    <w:t xml:space="preserve">        userRef.child(userKey).child("device").child("button").once('value', function (snapshot) {</w:t>
                  </w:r>
                </w:p>
                <w:p w14:paraId="30F07B43" w14:textId="77777777" w:rsidR="00DA61A4" w:rsidRDefault="00DA61A4" w:rsidP="009A37F8">
                  <w:pPr>
                    <w:spacing w:line="276" w:lineRule="auto"/>
                  </w:pPr>
                  <w:r>
                    <w:t xml:space="preserve">            var buttonList = [];</w:t>
                  </w:r>
                </w:p>
                <w:p w14:paraId="14B584DF" w14:textId="77777777" w:rsidR="00DA61A4" w:rsidRDefault="00DA61A4" w:rsidP="009A37F8">
                  <w:pPr>
                    <w:spacing w:line="276" w:lineRule="auto"/>
                  </w:pPr>
                  <w:r>
                    <w:t xml:space="preserve">            var currentDate, newGrp;</w:t>
                  </w:r>
                </w:p>
                <w:p w14:paraId="12B71616" w14:textId="77777777" w:rsidR="00DA61A4" w:rsidRDefault="00DA61A4" w:rsidP="009A37F8">
                  <w:pPr>
                    <w:spacing w:line="276" w:lineRule="auto"/>
                  </w:pPr>
                  <w:r>
                    <w:t xml:space="preserve">            var existingGrp = false;</w:t>
                  </w:r>
                </w:p>
                <w:p w14:paraId="14D710E1" w14:textId="77777777" w:rsidR="00DA61A4" w:rsidRDefault="00DA61A4" w:rsidP="009A37F8">
                  <w:pPr>
                    <w:spacing w:line="276" w:lineRule="auto"/>
                  </w:pPr>
                  <w:r>
                    <w:t xml:space="preserve">            var count = 0;</w:t>
                  </w:r>
                </w:p>
                <w:p w14:paraId="19AF34C6" w14:textId="77777777" w:rsidR="00DA61A4" w:rsidRDefault="00DA61A4" w:rsidP="009A37F8">
                  <w:pPr>
                    <w:spacing w:line="276" w:lineRule="auto"/>
                  </w:pPr>
                  <w:r>
                    <w:lastRenderedPageBreak/>
                    <w:t xml:space="preserve">            snapshot.forEach(function (data) {</w:t>
                  </w:r>
                </w:p>
                <w:p w14:paraId="718849C6" w14:textId="77777777" w:rsidR="00DA61A4" w:rsidRDefault="00DA61A4" w:rsidP="009A37F8">
                  <w:pPr>
                    <w:spacing w:line="276" w:lineRule="auto"/>
                  </w:pPr>
                  <w:r>
                    <w:t xml:space="preserve">                var date = moment.unix(data.val().datetime).format("DD MMM YYYY");</w:t>
                  </w:r>
                </w:p>
                <w:p w14:paraId="14831377" w14:textId="77777777" w:rsidR="00DA61A4" w:rsidRDefault="00DA61A4" w:rsidP="009A37F8">
                  <w:pPr>
                    <w:spacing w:line="276" w:lineRule="auto"/>
                  </w:pPr>
                  <w:r>
                    <w:t xml:space="preserve">                if (currentDate != date) { </w:t>
                  </w:r>
                  <w:r w:rsidRPr="003B5289">
                    <w:rPr>
                      <w:color w:val="3E8853" w:themeColor="accent5"/>
                    </w:rPr>
                    <w:t>//different date as before</w:t>
                  </w:r>
                </w:p>
                <w:p w14:paraId="038E6A51" w14:textId="77777777" w:rsidR="00DA61A4" w:rsidRDefault="00DA61A4" w:rsidP="009A37F8">
                  <w:pPr>
                    <w:spacing w:line="276" w:lineRule="auto"/>
                  </w:pPr>
                  <w:r>
                    <w:t xml:space="preserve">                    if (existingGrp) { </w:t>
                  </w:r>
                  <w:r w:rsidRPr="003B5289">
                    <w:rPr>
                      <w:color w:val="3E8853" w:themeColor="accent5"/>
                    </w:rPr>
                    <w:t>//second different date</w:t>
                  </w:r>
                </w:p>
                <w:p w14:paraId="09914DBE" w14:textId="77777777" w:rsidR="00DA61A4" w:rsidRDefault="00DA61A4" w:rsidP="009A37F8">
                  <w:pPr>
                    <w:spacing w:line="276" w:lineRule="auto"/>
                  </w:pPr>
                  <w:r>
                    <w:t xml:space="preserve">                        newGrp = {</w:t>
                  </w:r>
                </w:p>
                <w:p w14:paraId="26601ADC" w14:textId="77777777" w:rsidR="00DA61A4" w:rsidRDefault="00DA61A4" w:rsidP="009A37F8">
                  <w:pPr>
                    <w:spacing w:line="276" w:lineRule="auto"/>
                  </w:pPr>
                  <w:r>
                    <w:t xml:space="preserve">                            "date": currentDate,</w:t>
                  </w:r>
                </w:p>
                <w:p w14:paraId="4FF34389" w14:textId="77777777" w:rsidR="00DA61A4" w:rsidRDefault="00DA61A4" w:rsidP="009A37F8">
                  <w:pPr>
                    <w:spacing w:line="276" w:lineRule="auto"/>
                  </w:pPr>
                  <w:r>
                    <w:t xml:space="preserve">                            "count": count</w:t>
                  </w:r>
                </w:p>
                <w:p w14:paraId="4272C1E6" w14:textId="77777777" w:rsidR="00DA61A4" w:rsidRDefault="00DA61A4" w:rsidP="009A37F8">
                  <w:pPr>
                    <w:spacing w:line="276" w:lineRule="auto"/>
                  </w:pPr>
                  <w:r>
                    <w:t xml:space="preserve">                        }</w:t>
                  </w:r>
                </w:p>
                <w:p w14:paraId="47857A4F" w14:textId="77777777" w:rsidR="00DA61A4" w:rsidRDefault="00DA61A4" w:rsidP="009A37F8">
                  <w:pPr>
                    <w:spacing w:line="276" w:lineRule="auto"/>
                  </w:pPr>
                  <w:r>
                    <w:t xml:space="preserve">                        buttonList.push(newGrp)</w:t>
                  </w:r>
                </w:p>
                <w:p w14:paraId="66B1F5CC" w14:textId="77777777" w:rsidR="00DA61A4" w:rsidRDefault="00DA61A4" w:rsidP="009A37F8">
                  <w:pPr>
                    <w:spacing w:line="276" w:lineRule="auto"/>
                  </w:pPr>
                  <w:r>
                    <w:t xml:space="preserve">                        existingGrp = false;</w:t>
                  </w:r>
                </w:p>
                <w:p w14:paraId="542F8FCA" w14:textId="77777777" w:rsidR="00DA61A4" w:rsidRDefault="00DA61A4" w:rsidP="009A37F8">
                  <w:pPr>
                    <w:spacing w:line="276" w:lineRule="auto"/>
                  </w:pPr>
                  <w:r>
                    <w:t xml:space="preserve">                        count = 1;</w:t>
                  </w:r>
                </w:p>
                <w:p w14:paraId="3FAC1BD0" w14:textId="77777777" w:rsidR="00DA61A4" w:rsidRDefault="00DA61A4" w:rsidP="009A37F8">
                  <w:pPr>
                    <w:spacing w:line="276" w:lineRule="auto"/>
                  </w:pPr>
                  <w:r>
                    <w:t xml:space="preserve">                    } else { //first different date</w:t>
                  </w:r>
                </w:p>
                <w:p w14:paraId="48B3D5D3" w14:textId="77777777" w:rsidR="00DA61A4" w:rsidRDefault="00DA61A4" w:rsidP="009A37F8">
                  <w:pPr>
                    <w:spacing w:line="276" w:lineRule="auto"/>
                  </w:pPr>
                  <w:r>
                    <w:t xml:space="preserve">                        currentDate = date;</w:t>
                  </w:r>
                </w:p>
                <w:p w14:paraId="361EE2A2" w14:textId="77777777" w:rsidR="00DA61A4" w:rsidRDefault="00DA61A4" w:rsidP="009A37F8">
                  <w:pPr>
                    <w:spacing w:line="276" w:lineRule="auto"/>
                  </w:pPr>
                  <w:r>
                    <w:t xml:space="preserve">                        existingGrp = true;</w:t>
                  </w:r>
                </w:p>
                <w:p w14:paraId="59E938AB" w14:textId="77777777" w:rsidR="00DA61A4" w:rsidRDefault="00DA61A4" w:rsidP="009A37F8">
                  <w:pPr>
                    <w:spacing w:line="276" w:lineRule="auto"/>
                  </w:pPr>
                  <w:r>
                    <w:t xml:space="preserve">                        newGrp = ""</w:t>
                  </w:r>
                </w:p>
                <w:p w14:paraId="632FCD76" w14:textId="77777777" w:rsidR="00DA61A4" w:rsidRDefault="00DA61A4" w:rsidP="009A37F8">
                  <w:pPr>
                    <w:spacing w:line="276" w:lineRule="auto"/>
                  </w:pPr>
                  <w:r>
                    <w:t xml:space="preserve">                        count += 1;</w:t>
                  </w:r>
                </w:p>
                <w:p w14:paraId="3BEA23CD" w14:textId="77777777" w:rsidR="00DA61A4" w:rsidRDefault="00DA61A4" w:rsidP="009A37F8">
                  <w:pPr>
                    <w:spacing w:line="276" w:lineRule="auto"/>
                  </w:pPr>
                  <w:r>
                    <w:t xml:space="preserve">                    }</w:t>
                  </w:r>
                </w:p>
                <w:p w14:paraId="206C3396" w14:textId="77777777" w:rsidR="00DA61A4" w:rsidRDefault="00DA61A4" w:rsidP="009A37F8">
                  <w:pPr>
                    <w:spacing w:line="276" w:lineRule="auto"/>
                  </w:pPr>
                  <w:r>
                    <w:t xml:space="preserve">                } else if (currentDate == date) {</w:t>
                  </w:r>
                </w:p>
                <w:p w14:paraId="7203B93C" w14:textId="77777777" w:rsidR="00DA61A4" w:rsidRDefault="00DA61A4" w:rsidP="009A37F8">
                  <w:pPr>
                    <w:spacing w:line="276" w:lineRule="auto"/>
                  </w:pPr>
                  <w:r>
                    <w:t xml:space="preserve">                    count += 1;</w:t>
                  </w:r>
                </w:p>
                <w:p w14:paraId="13E63866" w14:textId="77777777" w:rsidR="00DA61A4" w:rsidRDefault="00DA61A4" w:rsidP="009A37F8">
                  <w:pPr>
                    <w:spacing w:line="276" w:lineRule="auto"/>
                  </w:pPr>
                  <w:r>
                    <w:t xml:space="preserve">                }</w:t>
                  </w:r>
                </w:p>
                <w:p w14:paraId="020E4F70" w14:textId="77777777" w:rsidR="00DA61A4" w:rsidRDefault="00DA61A4" w:rsidP="009A37F8">
                  <w:pPr>
                    <w:spacing w:line="276" w:lineRule="auto"/>
                  </w:pPr>
                  <w:r>
                    <w:t xml:space="preserve">            });</w:t>
                  </w:r>
                </w:p>
                <w:p w14:paraId="7A0A3FDE" w14:textId="77777777" w:rsidR="00DA61A4" w:rsidRDefault="00DA61A4" w:rsidP="009A37F8">
                  <w:pPr>
                    <w:spacing w:line="276" w:lineRule="auto"/>
                  </w:pPr>
                  <w:r>
                    <w:t xml:space="preserve">            newGrp = {</w:t>
                  </w:r>
                </w:p>
                <w:p w14:paraId="76413317" w14:textId="77777777" w:rsidR="00DA61A4" w:rsidRDefault="00DA61A4" w:rsidP="009A37F8">
                  <w:pPr>
                    <w:spacing w:line="276" w:lineRule="auto"/>
                  </w:pPr>
                  <w:r>
                    <w:t xml:space="preserve">                "date": currentDate,</w:t>
                  </w:r>
                </w:p>
                <w:p w14:paraId="3E51EB79" w14:textId="77777777" w:rsidR="00DA61A4" w:rsidRDefault="00DA61A4" w:rsidP="009A37F8">
                  <w:pPr>
                    <w:spacing w:line="276" w:lineRule="auto"/>
                  </w:pPr>
                  <w:r>
                    <w:t xml:space="preserve">                "count": count</w:t>
                  </w:r>
                </w:p>
                <w:p w14:paraId="67C34D02" w14:textId="77777777" w:rsidR="00DA61A4" w:rsidRDefault="00DA61A4" w:rsidP="009A37F8">
                  <w:pPr>
                    <w:spacing w:line="276" w:lineRule="auto"/>
                  </w:pPr>
                  <w:r>
                    <w:t xml:space="preserve">            }</w:t>
                  </w:r>
                </w:p>
                <w:p w14:paraId="4A6E2D94" w14:textId="77777777" w:rsidR="00DA61A4" w:rsidRDefault="00DA61A4" w:rsidP="009A37F8">
                  <w:pPr>
                    <w:spacing w:line="276" w:lineRule="auto"/>
                  </w:pPr>
                  <w:r>
                    <w:t xml:space="preserve">            buttonList.push(newGrp)</w:t>
                  </w:r>
                </w:p>
                <w:p w14:paraId="7FD75729" w14:textId="77777777" w:rsidR="00DA61A4" w:rsidRDefault="00DA61A4" w:rsidP="009A37F8">
                  <w:pPr>
                    <w:spacing w:line="276" w:lineRule="auto"/>
                  </w:pPr>
                  <w:r>
                    <w:t xml:space="preserve">            resolve(buttonList)</w:t>
                  </w:r>
                </w:p>
                <w:p w14:paraId="0337BC48" w14:textId="77777777" w:rsidR="00DA61A4" w:rsidRDefault="00DA61A4" w:rsidP="009A37F8">
                  <w:pPr>
                    <w:spacing w:line="276" w:lineRule="auto"/>
                  </w:pPr>
                  <w:r>
                    <w:t xml:space="preserve">        })</w:t>
                  </w:r>
                </w:p>
                <w:p w14:paraId="0C3EB75A" w14:textId="77777777" w:rsidR="00DA61A4" w:rsidRDefault="00DA61A4" w:rsidP="009A37F8">
                  <w:pPr>
                    <w:spacing w:line="276" w:lineRule="auto"/>
                  </w:pPr>
                  <w:r>
                    <w:t xml:space="preserve">    })</w:t>
                  </w:r>
                </w:p>
                <w:p w14:paraId="5D0CBD14" w14:textId="77777777" w:rsidR="00DA61A4" w:rsidRDefault="00DA61A4" w:rsidP="009A37F8">
                  <w:pPr>
                    <w:spacing w:line="276" w:lineRule="auto"/>
                  </w:pPr>
                  <w:r>
                    <w:t>}</w:t>
                  </w:r>
                </w:p>
                <w:p w14:paraId="4CBEA0BE" w14:textId="77777777" w:rsidR="00DA61A4" w:rsidRDefault="00DA61A4" w:rsidP="009A37F8">
                  <w:pPr>
                    <w:spacing w:line="276" w:lineRule="auto"/>
                  </w:pPr>
                </w:p>
                <w:p w14:paraId="48296693" w14:textId="77777777" w:rsidR="00DA61A4" w:rsidRPr="003B5289" w:rsidRDefault="00DA61A4" w:rsidP="009A37F8">
                  <w:pPr>
                    <w:spacing w:line="276" w:lineRule="auto"/>
                    <w:rPr>
                      <w:color w:val="3E8853" w:themeColor="accent5"/>
                    </w:rPr>
                  </w:pPr>
                  <w:r w:rsidRPr="003B5289">
                    <w:rPr>
                      <w:color w:val="3E8853" w:themeColor="accent5"/>
                    </w:rPr>
                    <w:t>// return list of user display message history</w:t>
                  </w:r>
                </w:p>
                <w:p w14:paraId="7750EF2A" w14:textId="77777777" w:rsidR="00DA61A4" w:rsidRDefault="00DA61A4" w:rsidP="009A37F8">
                  <w:pPr>
                    <w:spacing w:line="276" w:lineRule="auto"/>
                  </w:pPr>
                  <w:r>
                    <w:t>user.getUserMessages = function (userKey) {</w:t>
                  </w:r>
                </w:p>
                <w:p w14:paraId="76F40F52" w14:textId="77777777" w:rsidR="00DA61A4" w:rsidRDefault="00DA61A4" w:rsidP="009A37F8">
                  <w:pPr>
                    <w:spacing w:line="276" w:lineRule="auto"/>
                  </w:pPr>
                  <w:r>
                    <w:t xml:space="preserve">    return new Promise(function (resolve, reject) {</w:t>
                  </w:r>
                </w:p>
                <w:p w14:paraId="0BFCC0BE" w14:textId="77777777" w:rsidR="00DA61A4" w:rsidRDefault="00DA61A4" w:rsidP="009A37F8">
                  <w:pPr>
                    <w:spacing w:line="276" w:lineRule="auto"/>
                  </w:pPr>
                  <w:r>
                    <w:t xml:space="preserve">        userRef.child(userKey).child("device").child("lcd").once('value', function (snapshot) {</w:t>
                  </w:r>
                </w:p>
                <w:p w14:paraId="7A7AE78D" w14:textId="77777777" w:rsidR="00DA61A4" w:rsidRDefault="00DA61A4" w:rsidP="009A37F8">
                  <w:pPr>
                    <w:spacing w:line="276" w:lineRule="auto"/>
                  </w:pPr>
                  <w:r>
                    <w:t xml:space="preserve">            var messageList = [];</w:t>
                  </w:r>
                </w:p>
                <w:p w14:paraId="581204B5" w14:textId="77777777" w:rsidR="00DA61A4" w:rsidRDefault="00DA61A4" w:rsidP="009A37F8">
                  <w:pPr>
                    <w:spacing w:line="276" w:lineRule="auto"/>
                  </w:pPr>
                  <w:r>
                    <w:t xml:space="preserve">            snapshot.forEach(function (data) {</w:t>
                  </w:r>
                </w:p>
                <w:p w14:paraId="464B7097" w14:textId="77777777" w:rsidR="00DA61A4" w:rsidRDefault="00DA61A4" w:rsidP="009A37F8">
                  <w:pPr>
                    <w:spacing w:line="276" w:lineRule="auto"/>
                  </w:pPr>
                  <w:r>
                    <w:t xml:space="preserve">                var oneMessage = {</w:t>
                  </w:r>
                </w:p>
                <w:p w14:paraId="572B2CB7" w14:textId="77777777" w:rsidR="00DA61A4" w:rsidRDefault="00DA61A4" w:rsidP="009A37F8">
                  <w:pPr>
                    <w:spacing w:line="276" w:lineRule="auto"/>
                  </w:pPr>
                  <w:r>
                    <w:t xml:space="preserve">                    "datetime": moment.unix(data.val().datetime).format("dddd, DD MMMM YYYY, h:mm:ss a"),</w:t>
                  </w:r>
                </w:p>
                <w:p w14:paraId="2E5F5CD8" w14:textId="77777777" w:rsidR="00DA61A4" w:rsidRDefault="00DA61A4" w:rsidP="009A37F8">
                  <w:pPr>
                    <w:spacing w:line="276" w:lineRule="auto"/>
                  </w:pPr>
                  <w:r>
                    <w:t xml:space="preserve">                    "message": data.val().message</w:t>
                  </w:r>
                </w:p>
                <w:p w14:paraId="1B79A7AF" w14:textId="77777777" w:rsidR="00DA61A4" w:rsidRDefault="00DA61A4" w:rsidP="009A37F8">
                  <w:pPr>
                    <w:spacing w:line="276" w:lineRule="auto"/>
                  </w:pPr>
                  <w:r>
                    <w:lastRenderedPageBreak/>
                    <w:t xml:space="preserve">                }</w:t>
                  </w:r>
                </w:p>
                <w:p w14:paraId="2522968E" w14:textId="77777777" w:rsidR="00DA61A4" w:rsidRDefault="00DA61A4" w:rsidP="009A37F8">
                  <w:pPr>
                    <w:spacing w:line="276" w:lineRule="auto"/>
                  </w:pPr>
                  <w:r>
                    <w:t xml:space="preserve">                messageList.push(oneMessage);</w:t>
                  </w:r>
                </w:p>
                <w:p w14:paraId="3AF67EFB" w14:textId="77777777" w:rsidR="00DA61A4" w:rsidRDefault="00DA61A4" w:rsidP="009A37F8">
                  <w:pPr>
                    <w:spacing w:line="276" w:lineRule="auto"/>
                  </w:pPr>
                  <w:r>
                    <w:t xml:space="preserve">            });</w:t>
                  </w:r>
                </w:p>
                <w:p w14:paraId="1D724245" w14:textId="77777777" w:rsidR="00DA61A4" w:rsidRDefault="00DA61A4" w:rsidP="009A37F8">
                  <w:pPr>
                    <w:spacing w:line="276" w:lineRule="auto"/>
                  </w:pPr>
                  <w:r>
                    <w:t xml:space="preserve">            resolve(messageList)</w:t>
                  </w:r>
                </w:p>
                <w:p w14:paraId="436517CD" w14:textId="77777777" w:rsidR="00DA61A4" w:rsidRDefault="00DA61A4" w:rsidP="009A37F8">
                  <w:pPr>
                    <w:spacing w:line="276" w:lineRule="auto"/>
                  </w:pPr>
                  <w:r>
                    <w:t xml:space="preserve">        })</w:t>
                  </w:r>
                </w:p>
                <w:p w14:paraId="184ED8EF" w14:textId="77777777" w:rsidR="00DA61A4" w:rsidRDefault="00DA61A4" w:rsidP="009A37F8">
                  <w:pPr>
                    <w:spacing w:line="276" w:lineRule="auto"/>
                  </w:pPr>
                  <w:r>
                    <w:t xml:space="preserve">    })</w:t>
                  </w:r>
                </w:p>
                <w:p w14:paraId="23E50AEA" w14:textId="77777777" w:rsidR="00DA61A4" w:rsidRDefault="00DA61A4" w:rsidP="009A37F8">
                  <w:pPr>
                    <w:spacing w:line="276" w:lineRule="auto"/>
                  </w:pPr>
                  <w:r>
                    <w:t>}</w:t>
                  </w:r>
                </w:p>
                <w:p w14:paraId="24E06E6E" w14:textId="77777777" w:rsidR="00DA61A4" w:rsidRDefault="00DA61A4" w:rsidP="009A37F8">
                  <w:pPr>
                    <w:spacing w:line="276" w:lineRule="auto"/>
                  </w:pPr>
                </w:p>
                <w:p w14:paraId="50F92702" w14:textId="77777777" w:rsidR="00DA61A4" w:rsidRPr="003B5289" w:rsidRDefault="00DA61A4" w:rsidP="009A37F8">
                  <w:pPr>
                    <w:spacing w:line="276" w:lineRule="auto"/>
                    <w:rPr>
                      <w:color w:val="3E8853" w:themeColor="accent5"/>
                    </w:rPr>
                  </w:pPr>
                  <w:r w:rsidRPr="003B5289">
                    <w:rPr>
                      <w:color w:val="3E8853" w:themeColor="accent5"/>
                    </w:rPr>
                    <w:t>// return status of led</w:t>
                  </w:r>
                </w:p>
                <w:p w14:paraId="015A68A6" w14:textId="77777777" w:rsidR="00DA61A4" w:rsidRDefault="00DA61A4" w:rsidP="009A37F8">
                  <w:pPr>
                    <w:spacing w:line="276" w:lineRule="auto"/>
                  </w:pPr>
                  <w:r>
                    <w:t>user.getUserLight = function (userKey) {</w:t>
                  </w:r>
                </w:p>
                <w:p w14:paraId="046D5185" w14:textId="77777777" w:rsidR="00DA61A4" w:rsidRDefault="00DA61A4" w:rsidP="009A37F8">
                  <w:pPr>
                    <w:spacing w:line="276" w:lineRule="auto"/>
                  </w:pPr>
                  <w:r>
                    <w:t xml:space="preserve">    return new Promise(function (resolve, reject) {</w:t>
                  </w:r>
                </w:p>
                <w:p w14:paraId="70DD0B0B" w14:textId="77777777" w:rsidR="00DA61A4" w:rsidRDefault="00DA61A4" w:rsidP="009A37F8">
                  <w:pPr>
                    <w:spacing w:line="276" w:lineRule="auto"/>
                  </w:pPr>
                  <w:r>
                    <w:t xml:space="preserve">        userRef.child(userKey).child("device").child("led").child("status").once('value', function (snapshot) {</w:t>
                  </w:r>
                </w:p>
                <w:p w14:paraId="6AFDA561" w14:textId="77777777" w:rsidR="00DA61A4" w:rsidRDefault="00DA61A4" w:rsidP="009A37F8">
                  <w:pPr>
                    <w:spacing w:line="276" w:lineRule="auto"/>
                  </w:pPr>
                  <w:r>
                    <w:t xml:space="preserve">            resolve(snapshot)</w:t>
                  </w:r>
                </w:p>
                <w:p w14:paraId="1FBE68E9" w14:textId="77777777" w:rsidR="00DA61A4" w:rsidRDefault="00DA61A4" w:rsidP="009A37F8">
                  <w:pPr>
                    <w:spacing w:line="276" w:lineRule="auto"/>
                  </w:pPr>
                  <w:r>
                    <w:t xml:space="preserve">        })</w:t>
                  </w:r>
                </w:p>
                <w:p w14:paraId="66CB710F" w14:textId="77777777" w:rsidR="00DA61A4" w:rsidRDefault="00DA61A4" w:rsidP="009A37F8">
                  <w:pPr>
                    <w:spacing w:line="276" w:lineRule="auto"/>
                  </w:pPr>
                  <w:r>
                    <w:t xml:space="preserve">    })</w:t>
                  </w:r>
                </w:p>
                <w:p w14:paraId="25BD320E" w14:textId="77777777" w:rsidR="00DA61A4" w:rsidRDefault="00DA61A4" w:rsidP="009A37F8">
                  <w:pPr>
                    <w:spacing w:line="276" w:lineRule="auto"/>
                  </w:pPr>
                  <w:r>
                    <w:t>}</w:t>
                  </w:r>
                </w:p>
              </w:tc>
            </w:tr>
          </w:tbl>
          <w:p w14:paraId="41012FCF" w14:textId="77777777" w:rsidR="00DA61A4" w:rsidRDefault="00DA61A4" w:rsidP="009A37F8">
            <w:pPr>
              <w:spacing w:line="276" w:lineRule="auto"/>
            </w:pPr>
          </w:p>
          <w:p w14:paraId="6593FAE1" w14:textId="77777777" w:rsidR="00DA61A4" w:rsidRDefault="00DA61A4" w:rsidP="009A37F8">
            <w:pPr>
              <w:spacing w:line="276" w:lineRule="auto"/>
            </w:pPr>
          </w:p>
        </w:tc>
      </w:tr>
    </w:tbl>
    <w:p w14:paraId="6C99C7D2" w14:textId="77777777" w:rsidR="00DA61A4" w:rsidRDefault="00DA61A4" w:rsidP="00DA61A4">
      <w:r>
        <w:lastRenderedPageBreak/>
        <w:br w:type="page"/>
      </w:r>
    </w:p>
    <w:tbl>
      <w:tblPr>
        <w:tblStyle w:val="TableGrid"/>
        <w:tblW w:w="0" w:type="auto"/>
        <w:tblLook w:val="04A0" w:firstRow="1" w:lastRow="0" w:firstColumn="1" w:lastColumn="0" w:noHBand="0" w:noVBand="1"/>
      </w:tblPr>
      <w:tblGrid>
        <w:gridCol w:w="9739"/>
      </w:tblGrid>
      <w:tr w:rsidR="00DA61A4" w14:paraId="58E51459" w14:textId="77777777" w:rsidTr="009A37F8">
        <w:tc>
          <w:tcPr>
            <w:tcW w:w="9739" w:type="dxa"/>
            <w:shd w:val="clear" w:color="auto" w:fill="2683C6" w:themeFill="accent2"/>
          </w:tcPr>
          <w:p w14:paraId="6293BDCC" w14:textId="77777777" w:rsidR="00DA61A4" w:rsidRDefault="00DA61A4" w:rsidP="009A37F8">
            <w:pPr>
              <w:spacing w:line="276" w:lineRule="auto"/>
              <w:rPr>
                <w:color w:val="FFFFFF" w:themeColor="background1"/>
              </w:rPr>
            </w:pPr>
            <w:r>
              <w:rPr>
                <w:color w:val="FFFFFF" w:themeColor="background1"/>
              </w:rPr>
              <w:lastRenderedPageBreak/>
              <w:t>Task</w:t>
            </w:r>
          </w:p>
        </w:tc>
      </w:tr>
      <w:tr w:rsidR="00DA61A4" w:rsidRPr="00540EF8" w14:paraId="03DF28F0" w14:textId="77777777" w:rsidTr="009A37F8">
        <w:tc>
          <w:tcPr>
            <w:tcW w:w="9739" w:type="dxa"/>
            <w:shd w:val="clear" w:color="auto" w:fill="auto"/>
          </w:tcPr>
          <w:p w14:paraId="674A80FB" w14:textId="77777777" w:rsidR="00DA61A4" w:rsidRDefault="00DA61A4" w:rsidP="009A37F8">
            <w:pPr>
              <w:spacing w:line="276" w:lineRule="auto"/>
            </w:pPr>
          </w:p>
          <w:p w14:paraId="3043178B" w14:textId="77777777" w:rsidR="00DA61A4" w:rsidRDefault="00DA61A4" w:rsidP="00B9765C">
            <w:pPr>
              <w:pStyle w:val="ListParagraph"/>
              <w:numPr>
                <w:ilvl w:val="0"/>
                <w:numId w:val="15"/>
              </w:numPr>
              <w:spacing w:line="276" w:lineRule="auto"/>
            </w:pPr>
            <w:r>
              <w:t xml:space="preserve">Create a javascript file </w:t>
            </w:r>
            <w:r w:rsidRPr="00592A4C">
              <w:rPr>
                <w:b/>
              </w:rPr>
              <w:t>config.js</w:t>
            </w:r>
            <w:r>
              <w:t xml:space="preserve"> in the project main directory</w:t>
            </w:r>
          </w:p>
          <w:p w14:paraId="18EAFABA" w14:textId="77777777" w:rsidR="00DA61A4" w:rsidRDefault="00DA61A4" w:rsidP="009A37F8">
            <w:pPr>
              <w:pStyle w:val="ListParagraph"/>
              <w:spacing w:line="276" w:lineRule="auto"/>
            </w:pPr>
          </w:p>
          <w:tbl>
            <w:tblPr>
              <w:tblStyle w:val="TableGrid"/>
              <w:tblW w:w="0" w:type="auto"/>
              <w:tblInd w:w="720" w:type="dxa"/>
              <w:tblLook w:val="04A0" w:firstRow="1" w:lastRow="0" w:firstColumn="1" w:lastColumn="0" w:noHBand="0" w:noVBand="1"/>
            </w:tblPr>
            <w:tblGrid>
              <w:gridCol w:w="7954"/>
            </w:tblGrid>
            <w:tr w:rsidR="00DA61A4" w14:paraId="125DCADE" w14:textId="77777777" w:rsidTr="009A37F8">
              <w:tc>
                <w:tcPr>
                  <w:tcW w:w="7954" w:type="dxa"/>
                </w:tcPr>
                <w:p w14:paraId="09A17323" w14:textId="77777777" w:rsidR="00DA61A4" w:rsidRPr="00F61158" w:rsidRDefault="00DA61A4" w:rsidP="009A37F8">
                  <w:pPr>
                    <w:rPr>
                      <w:rFonts w:ascii="Consolas" w:hAnsi="Consolas"/>
                    </w:rPr>
                  </w:pPr>
                  <w:r w:rsidRPr="00F61158">
                    <w:rPr>
                      <w:rFonts w:ascii="Consolas" w:hAnsi="Consolas"/>
                    </w:rPr>
                    <w:t>.</w:t>
                  </w:r>
                  <w:r>
                    <w:rPr>
                      <w:rFonts w:ascii="Consolas" w:hAnsi="Consolas"/>
                    </w:rPr>
                    <w:t xml:space="preserve"> </w:t>
                  </w:r>
                </w:p>
                <w:p w14:paraId="11CAB6B9" w14:textId="77777777" w:rsidR="00DA61A4" w:rsidRDefault="00DA61A4" w:rsidP="009A37F8">
                  <w:pPr>
                    <w:rPr>
                      <w:rFonts w:ascii="Consolas" w:hAnsi="Consolas" w:cs="Calibri"/>
                    </w:rPr>
                  </w:pPr>
                  <w:r w:rsidRPr="00F61158">
                    <w:rPr>
                      <w:rFonts w:ascii="Consolas" w:hAnsi="Consolas"/>
                    </w:rPr>
                    <w:t>|</w:t>
                  </w:r>
                </w:p>
                <w:p w14:paraId="28D082BE" w14:textId="77777777" w:rsidR="00DA61A4" w:rsidRPr="00F61158" w:rsidRDefault="00DA61A4" w:rsidP="009A37F8">
                  <w:pPr>
                    <w:rPr>
                      <w:rFonts w:ascii="Consolas" w:hAnsi="Consolas"/>
                    </w:rPr>
                  </w:pPr>
                  <w:r w:rsidRPr="00F61158">
                    <w:rPr>
                      <w:rFonts w:ascii="Consolas" w:hAnsi="Consolas"/>
                    </w:rPr>
                    <w:t>└</w:t>
                  </w:r>
                  <w:r w:rsidRPr="00F61158">
                    <w:rPr>
                      <w:rFonts w:ascii="Consolas" w:hAnsi="Consolas" w:cs="Calibri"/>
                    </w:rPr>
                    <w:t>──</w:t>
                  </w:r>
                  <w:r w:rsidRPr="00F61158">
                    <w:rPr>
                      <w:rFonts w:ascii="Consolas" w:hAnsi="Consolas"/>
                    </w:rPr>
                    <w:t xml:space="preserve"> </w:t>
                  </w:r>
                  <w:r>
                    <w:rPr>
                      <w:rFonts w:ascii="Consolas" w:hAnsi="Consolas"/>
                    </w:rPr>
                    <w:t>config.js</w:t>
                  </w:r>
                </w:p>
                <w:p w14:paraId="62347AF4" w14:textId="77777777" w:rsidR="00DA61A4" w:rsidRDefault="00DA61A4" w:rsidP="009A37F8">
                  <w:pPr>
                    <w:pStyle w:val="ListParagraph"/>
                    <w:spacing w:line="276" w:lineRule="auto"/>
                    <w:ind w:left="0"/>
                  </w:pPr>
                </w:p>
              </w:tc>
            </w:tr>
          </w:tbl>
          <w:p w14:paraId="333C7387" w14:textId="77777777" w:rsidR="00DA61A4" w:rsidRDefault="00DA61A4" w:rsidP="009A37F8">
            <w:pPr>
              <w:spacing w:line="276" w:lineRule="auto"/>
            </w:pPr>
          </w:p>
          <w:p w14:paraId="3128C375" w14:textId="77777777" w:rsidR="00DA61A4" w:rsidRPr="00540EF8" w:rsidRDefault="00DA61A4" w:rsidP="009A37F8">
            <w:pPr>
              <w:spacing w:line="276" w:lineRule="auto"/>
              <w:jc w:val="center"/>
            </w:pPr>
          </w:p>
        </w:tc>
      </w:tr>
      <w:tr w:rsidR="00DA61A4" w:rsidRPr="00540EF8" w14:paraId="79D955E4" w14:textId="77777777" w:rsidTr="009A37F8">
        <w:tc>
          <w:tcPr>
            <w:tcW w:w="9739" w:type="dxa"/>
            <w:shd w:val="clear" w:color="auto" w:fill="auto"/>
          </w:tcPr>
          <w:p w14:paraId="233232F7" w14:textId="77777777" w:rsidR="00DA61A4" w:rsidRDefault="00DA61A4" w:rsidP="009A37F8">
            <w:pPr>
              <w:spacing w:line="276" w:lineRule="auto"/>
            </w:pPr>
          </w:p>
          <w:p w14:paraId="57D9F4E9" w14:textId="77777777" w:rsidR="00DA61A4" w:rsidRDefault="00DA61A4" w:rsidP="00B9765C">
            <w:pPr>
              <w:pStyle w:val="ListParagraph"/>
              <w:numPr>
                <w:ilvl w:val="0"/>
                <w:numId w:val="15"/>
              </w:numPr>
              <w:spacing w:line="276" w:lineRule="auto"/>
            </w:pPr>
            <w:r>
              <w:t>Add the code below into your config.js file</w:t>
            </w:r>
          </w:p>
          <w:p w14:paraId="5F957DE9" w14:textId="77777777" w:rsidR="00DA61A4" w:rsidRDefault="00DA61A4" w:rsidP="009A37F8">
            <w:pPr>
              <w:spacing w:line="276" w:lineRule="auto"/>
            </w:pPr>
          </w:p>
          <w:tbl>
            <w:tblPr>
              <w:tblStyle w:val="TableGrid"/>
              <w:tblW w:w="0" w:type="auto"/>
              <w:tblLook w:val="04A0" w:firstRow="1" w:lastRow="0" w:firstColumn="1" w:lastColumn="0" w:noHBand="0" w:noVBand="1"/>
            </w:tblPr>
            <w:tblGrid>
              <w:gridCol w:w="9513"/>
            </w:tblGrid>
            <w:tr w:rsidR="00DA61A4" w14:paraId="15063678" w14:textId="77777777" w:rsidTr="009A37F8">
              <w:tc>
                <w:tcPr>
                  <w:tcW w:w="9513" w:type="dxa"/>
                  <w:shd w:val="clear" w:color="auto" w:fill="F2F2F2" w:themeFill="background1" w:themeFillShade="F2"/>
                </w:tcPr>
                <w:p w14:paraId="050C49BC" w14:textId="77777777" w:rsidR="00DA61A4" w:rsidRDefault="00DA61A4" w:rsidP="009A37F8">
                  <w:pPr>
                    <w:spacing w:line="276" w:lineRule="auto"/>
                  </w:pPr>
                  <w:r>
                    <w:t>var config = module.exports = {}</w:t>
                  </w:r>
                </w:p>
                <w:p w14:paraId="43756EF7" w14:textId="77777777" w:rsidR="00DA61A4" w:rsidRDefault="00DA61A4" w:rsidP="009A37F8">
                  <w:pPr>
                    <w:spacing w:line="276" w:lineRule="auto"/>
                  </w:pPr>
                </w:p>
                <w:p w14:paraId="0B2EC004" w14:textId="77777777" w:rsidR="00DA61A4" w:rsidRPr="00700494" w:rsidRDefault="00DA61A4" w:rsidP="009A37F8">
                  <w:pPr>
                    <w:spacing w:line="276" w:lineRule="auto"/>
                    <w:rPr>
                      <w:color w:val="3E8853" w:themeColor="accent5"/>
                    </w:rPr>
                  </w:pPr>
                  <w:r w:rsidRPr="00700494">
                    <w:rPr>
                      <w:color w:val="3E8853" w:themeColor="accent5"/>
                    </w:rPr>
                    <w:t xml:space="preserve">// AWS </w:t>
                  </w:r>
                </w:p>
                <w:p w14:paraId="1B891B78" w14:textId="77777777" w:rsidR="00DA61A4" w:rsidRDefault="00DA61A4" w:rsidP="009A37F8">
                  <w:pPr>
                    <w:spacing w:line="276" w:lineRule="auto"/>
                  </w:pPr>
                  <w:r>
                    <w:t>config.aws = {</w:t>
                  </w:r>
                </w:p>
                <w:p w14:paraId="75EF7F0A" w14:textId="77777777" w:rsidR="00DA61A4" w:rsidRPr="00700494" w:rsidRDefault="00DA61A4" w:rsidP="009A37F8">
                  <w:pPr>
                    <w:spacing w:line="276" w:lineRule="auto"/>
                    <w:rPr>
                      <w:color w:val="3E8853" w:themeColor="accent5"/>
                    </w:rPr>
                  </w:pPr>
                  <w:r>
                    <w:t xml:space="preserve">    host: "", </w:t>
                  </w:r>
                  <w:r>
                    <w:rPr>
                      <w:color w:val="3E8853" w:themeColor="accent5"/>
                    </w:rPr>
                    <w:t>// AWS IoT Thing ARN (refer to Figure 1)</w:t>
                  </w:r>
                </w:p>
                <w:p w14:paraId="7FE9A887" w14:textId="77777777" w:rsidR="00DA61A4" w:rsidRDefault="00DA61A4" w:rsidP="009A37F8">
                  <w:pPr>
                    <w:spacing w:line="276" w:lineRule="auto"/>
                  </w:pPr>
                  <w:r>
                    <w:t xml:space="preserve">    port: 8883,</w:t>
                  </w:r>
                </w:p>
                <w:p w14:paraId="41F333A9" w14:textId="77777777" w:rsidR="00DA61A4" w:rsidRDefault="00DA61A4" w:rsidP="009A37F8">
                  <w:pPr>
                    <w:spacing w:line="276" w:lineRule="auto"/>
                  </w:pPr>
                  <w:r>
                    <w:t>}</w:t>
                  </w:r>
                </w:p>
                <w:p w14:paraId="2A11B489" w14:textId="77777777" w:rsidR="00DA61A4" w:rsidRDefault="00DA61A4" w:rsidP="009A37F8">
                  <w:pPr>
                    <w:spacing w:line="276" w:lineRule="auto"/>
                  </w:pPr>
                </w:p>
                <w:p w14:paraId="0447B2F5" w14:textId="77777777" w:rsidR="00DA61A4" w:rsidRPr="00700494" w:rsidRDefault="00DA61A4" w:rsidP="009A37F8">
                  <w:pPr>
                    <w:spacing w:line="276" w:lineRule="auto"/>
                    <w:rPr>
                      <w:color w:val="3E8853" w:themeColor="accent5"/>
                    </w:rPr>
                  </w:pPr>
                  <w:r w:rsidRPr="00700494">
                    <w:rPr>
                      <w:color w:val="3E8853" w:themeColor="accent5"/>
                    </w:rPr>
                    <w:t>// Firebase Credentials</w:t>
                  </w:r>
                </w:p>
                <w:p w14:paraId="4DA9038C" w14:textId="77777777" w:rsidR="00DA61A4" w:rsidRDefault="00DA61A4" w:rsidP="009A37F8">
                  <w:pPr>
                    <w:spacing w:line="276" w:lineRule="auto"/>
                  </w:pPr>
                  <w:r>
                    <w:t>config.firebaseCredentials = {</w:t>
                  </w:r>
                </w:p>
                <w:p w14:paraId="67F9E195" w14:textId="77777777" w:rsidR="00DA61A4" w:rsidRPr="00AF038C" w:rsidRDefault="00DA61A4" w:rsidP="009A37F8">
                  <w:pPr>
                    <w:spacing w:line="276" w:lineRule="auto"/>
                    <w:rPr>
                      <w:color w:val="3E8853" w:themeColor="accent5"/>
                    </w:rPr>
                  </w:pPr>
                  <w:r>
                    <w:t xml:space="preserve">    </w:t>
                  </w:r>
                  <w:r>
                    <w:rPr>
                      <w:color w:val="3E8853" w:themeColor="accent5"/>
                    </w:rPr>
                    <w:t>// firebase console credentials</w:t>
                  </w:r>
                </w:p>
                <w:p w14:paraId="784FF528" w14:textId="77777777" w:rsidR="00DA61A4" w:rsidRDefault="00DA61A4" w:rsidP="009A37F8">
                  <w:pPr>
                    <w:spacing w:line="276" w:lineRule="auto"/>
                  </w:pPr>
                  <w:r>
                    <w:t>}</w:t>
                  </w:r>
                </w:p>
                <w:p w14:paraId="2E7CEC2E" w14:textId="77777777" w:rsidR="00DA61A4" w:rsidRDefault="00DA61A4" w:rsidP="009A37F8">
                  <w:pPr>
                    <w:spacing w:line="276" w:lineRule="auto"/>
                  </w:pPr>
                </w:p>
                <w:p w14:paraId="097D62E0" w14:textId="77777777" w:rsidR="00DA61A4" w:rsidRPr="00700494" w:rsidRDefault="00DA61A4" w:rsidP="009A37F8">
                  <w:pPr>
                    <w:spacing w:line="276" w:lineRule="auto"/>
                    <w:rPr>
                      <w:color w:val="3E8853" w:themeColor="accent5"/>
                    </w:rPr>
                  </w:pPr>
                  <w:r w:rsidRPr="00700494">
                    <w:rPr>
                      <w:color w:val="3E8853" w:themeColor="accent5"/>
                    </w:rPr>
                    <w:t>// Telegram Bot Id</w:t>
                  </w:r>
                </w:p>
                <w:p w14:paraId="2A46EDC3" w14:textId="77777777" w:rsidR="00DA61A4" w:rsidRDefault="00DA61A4" w:rsidP="009A37F8">
                  <w:pPr>
                    <w:spacing w:line="276" w:lineRule="auto"/>
                  </w:pPr>
                  <w:r>
                    <w:t>config.telegram = {</w:t>
                  </w:r>
                </w:p>
                <w:p w14:paraId="7E1C2921" w14:textId="77777777" w:rsidR="00DA61A4" w:rsidRPr="00AF038C" w:rsidRDefault="00DA61A4" w:rsidP="009A37F8">
                  <w:pPr>
                    <w:spacing w:line="276" w:lineRule="auto"/>
                    <w:rPr>
                      <w:color w:val="3E8853" w:themeColor="accent5"/>
                    </w:rPr>
                  </w:pPr>
                  <w:r>
                    <w:t xml:space="preserve">    token: ""  </w:t>
                  </w:r>
                  <w:r>
                    <w:rPr>
                      <w:color w:val="3E8853" w:themeColor="accent5"/>
                    </w:rPr>
                    <w:t>// telegram bot token</w:t>
                  </w:r>
                </w:p>
                <w:p w14:paraId="1962C848" w14:textId="77777777" w:rsidR="00DA61A4" w:rsidRDefault="00DA61A4" w:rsidP="009A37F8">
                  <w:pPr>
                    <w:spacing w:line="276" w:lineRule="auto"/>
                  </w:pPr>
                  <w:r>
                    <w:t>}</w:t>
                  </w:r>
                </w:p>
                <w:p w14:paraId="7DAA3E34" w14:textId="77777777" w:rsidR="00DA61A4" w:rsidRDefault="00DA61A4" w:rsidP="009A37F8">
                  <w:pPr>
                    <w:spacing w:line="276" w:lineRule="auto"/>
                  </w:pPr>
                </w:p>
                <w:p w14:paraId="07215F1C" w14:textId="77777777" w:rsidR="00DA61A4" w:rsidRPr="00700494" w:rsidRDefault="00DA61A4" w:rsidP="009A37F8">
                  <w:pPr>
                    <w:spacing w:line="276" w:lineRule="auto"/>
                    <w:rPr>
                      <w:color w:val="3E8853" w:themeColor="accent5"/>
                    </w:rPr>
                  </w:pPr>
                  <w:r w:rsidRPr="00700494">
                    <w:rPr>
                      <w:color w:val="3E8853" w:themeColor="accent5"/>
                    </w:rPr>
                    <w:t>// Gmail Credentials</w:t>
                  </w:r>
                </w:p>
                <w:p w14:paraId="264A5F5C" w14:textId="77777777" w:rsidR="00DA61A4" w:rsidRDefault="00DA61A4" w:rsidP="009A37F8">
                  <w:pPr>
                    <w:spacing w:line="276" w:lineRule="auto"/>
                  </w:pPr>
                  <w:r>
                    <w:t>config.gmail = {</w:t>
                  </w:r>
                </w:p>
                <w:p w14:paraId="0E390A04" w14:textId="77777777" w:rsidR="00DA61A4" w:rsidRPr="00AF038C" w:rsidRDefault="00DA61A4" w:rsidP="009A37F8">
                  <w:pPr>
                    <w:spacing w:line="276" w:lineRule="auto"/>
                    <w:rPr>
                      <w:color w:val="3E8853" w:themeColor="accent5"/>
                    </w:rPr>
                  </w:pPr>
                  <w:r>
                    <w:t xml:space="preserve">    'email': '', </w:t>
                  </w:r>
                  <w:r>
                    <w:rPr>
                      <w:color w:val="3E8853" w:themeColor="accent5"/>
                    </w:rPr>
                    <w:t>// a gmail account</w:t>
                  </w:r>
                </w:p>
                <w:p w14:paraId="3D41FAC5" w14:textId="77777777" w:rsidR="00DA61A4" w:rsidRPr="00AF038C" w:rsidRDefault="00DA61A4" w:rsidP="009A37F8">
                  <w:pPr>
                    <w:spacing w:line="276" w:lineRule="auto"/>
                    <w:rPr>
                      <w:color w:val="3E8853" w:themeColor="accent5"/>
                    </w:rPr>
                  </w:pPr>
                  <w:r>
                    <w:t xml:space="preserve">    'password': '' </w:t>
                  </w:r>
                  <w:r w:rsidRPr="00AF038C">
                    <w:rPr>
                      <w:color w:val="3E8853" w:themeColor="accent5"/>
                    </w:rPr>
                    <w:t xml:space="preserve">// </w:t>
                  </w:r>
                  <w:r>
                    <w:rPr>
                      <w:color w:val="3E8853" w:themeColor="accent5"/>
                    </w:rPr>
                    <w:t>gmail account password</w:t>
                  </w:r>
                </w:p>
                <w:p w14:paraId="273E1DB3" w14:textId="77777777" w:rsidR="00DA61A4" w:rsidRDefault="00DA61A4" w:rsidP="009A37F8">
                  <w:pPr>
                    <w:spacing w:line="276" w:lineRule="auto"/>
                  </w:pPr>
                  <w:r>
                    <w:t>}</w:t>
                  </w:r>
                </w:p>
              </w:tc>
            </w:tr>
          </w:tbl>
          <w:p w14:paraId="2A64564A" w14:textId="77777777" w:rsidR="00DA61A4" w:rsidRDefault="00DA61A4" w:rsidP="009A37F8">
            <w:pPr>
              <w:spacing w:line="276" w:lineRule="auto"/>
            </w:pPr>
          </w:p>
          <w:p w14:paraId="664F0D4D" w14:textId="77777777" w:rsidR="00DA61A4" w:rsidRDefault="00DA61A4" w:rsidP="009A37F8">
            <w:pPr>
              <w:spacing w:line="276" w:lineRule="auto"/>
            </w:pPr>
          </w:p>
          <w:p w14:paraId="01BE3A90" w14:textId="77777777" w:rsidR="00DA61A4" w:rsidRDefault="00DA61A4" w:rsidP="009A37F8">
            <w:pPr>
              <w:spacing w:line="276" w:lineRule="auto"/>
            </w:pPr>
          </w:p>
        </w:tc>
      </w:tr>
      <w:tr w:rsidR="00DA61A4" w:rsidRPr="00540EF8" w14:paraId="5DDB6B55" w14:textId="77777777" w:rsidTr="009A37F8">
        <w:tc>
          <w:tcPr>
            <w:tcW w:w="9739" w:type="dxa"/>
            <w:shd w:val="clear" w:color="auto" w:fill="auto"/>
          </w:tcPr>
          <w:p w14:paraId="21C0F2C9" w14:textId="77777777" w:rsidR="00DA61A4" w:rsidRDefault="00DA61A4" w:rsidP="009A37F8">
            <w:pPr>
              <w:spacing w:line="276" w:lineRule="auto"/>
            </w:pPr>
          </w:p>
          <w:p w14:paraId="022EC33E" w14:textId="77777777" w:rsidR="00DA61A4" w:rsidRDefault="00DA61A4" w:rsidP="009A37F8">
            <w:pPr>
              <w:spacing w:line="276" w:lineRule="auto"/>
            </w:pPr>
            <w:r>
              <w:t>Figure 1:</w:t>
            </w:r>
          </w:p>
          <w:p w14:paraId="5704DA2B" w14:textId="77777777" w:rsidR="00DA61A4" w:rsidRDefault="00DA61A4" w:rsidP="009A37F8">
            <w:pPr>
              <w:spacing w:line="276" w:lineRule="auto"/>
              <w:jc w:val="center"/>
            </w:pPr>
            <w:r>
              <w:rPr>
                <w:lang w:val="en-SG" w:eastAsia="zh-CN" w:bidi="ar-SA"/>
              </w:rPr>
              <w:lastRenderedPageBreak/>
              <w:drawing>
                <wp:inline distT="0" distB="0" distL="0" distR="0" wp14:anchorId="00EE563C" wp14:editId="526EFB7C">
                  <wp:extent cx="5908431" cy="1228474"/>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17384" cy="1230336"/>
                          </a:xfrm>
                          <a:prstGeom prst="rect">
                            <a:avLst/>
                          </a:prstGeom>
                        </pic:spPr>
                      </pic:pic>
                    </a:graphicData>
                  </a:graphic>
                </wp:inline>
              </w:drawing>
            </w:r>
          </w:p>
          <w:p w14:paraId="703289C0" w14:textId="77777777" w:rsidR="00DA61A4" w:rsidRDefault="00DA61A4" w:rsidP="009A37F8">
            <w:pPr>
              <w:spacing w:line="276" w:lineRule="auto"/>
              <w:jc w:val="center"/>
            </w:pPr>
          </w:p>
        </w:tc>
      </w:tr>
    </w:tbl>
    <w:p w14:paraId="45B17AF6" w14:textId="77777777" w:rsidR="00DA61A4" w:rsidRDefault="00DA61A4" w:rsidP="00DA61A4">
      <w:pPr>
        <w:rPr>
          <w:rFonts w:ascii="Franklin Gothic Demi" w:hAnsi="Franklin Gothic Demi"/>
          <w:b/>
          <w:bCs/>
          <w:color w:val="305250" w:themeColor="accent6" w:themeShade="80"/>
          <w:sz w:val="40"/>
        </w:rPr>
      </w:pPr>
    </w:p>
    <w:tbl>
      <w:tblPr>
        <w:tblStyle w:val="TableGrid"/>
        <w:tblW w:w="0" w:type="auto"/>
        <w:tblLook w:val="04A0" w:firstRow="1" w:lastRow="0" w:firstColumn="1" w:lastColumn="0" w:noHBand="0" w:noVBand="1"/>
      </w:tblPr>
      <w:tblGrid>
        <w:gridCol w:w="9739"/>
      </w:tblGrid>
      <w:tr w:rsidR="00DA61A4" w14:paraId="7E2CF151" w14:textId="77777777" w:rsidTr="009A37F8">
        <w:tc>
          <w:tcPr>
            <w:tcW w:w="9739" w:type="dxa"/>
            <w:shd w:val="clear" w:color="auto" w:fill="2683C6" w:themeFill="accent2"/>
          </w:tcPr>
          <w:p w14:paraId="189DF0D6" w14:textId="77777777" w:rsidR="00DA61A4" w:rsidRPr="00016304" w:rsidRDefault="00DA61A4" w:rsidP="009A37F8">
            <w:bookmarkStart w:id="52" w:name="_Toc491106733"/>
            <w:r>
              <w:rPr>
                <w:color w:val="FFFFFF" w:themeColor="background1"/>
              </w:rPr>
              <w:t>Folder Checklist</w:t>
            </w:r>
          </w:p>
        </w:tc>
      </w:tr>
      <w:tr w:rsidR="00DA61A4" w14:paraId="71B853A7" w14:textId="77777777" w:rsidTr="009A37F8">
        <w:tc>
          <w:tcPr>
            <w:tcW w:w="9739" w:type="dxa"/>
          </w:tcPr>
          <w:p w14:paraId="1D32BDBE" w14:textId="77777777" w:rsidR="00DA61A4" w:rsidRPr="00F61158" w:rsidRDefault="00DA61A4" w:rsidP="009A37F8">
            <w:pPr>
              <w:rPr>
                <w:rFonts w:ascii="Consolas" w:hAnsi="Consolas"/>
              </w:rPr>
            </w:pPr>
            <w:r w:rsidRPr="00F61158">
              <w:rPr>
                <w:rFonts w:ascii="Consolas" w:hAnsi="Consolas"/>
              </w:rPr>
              <w:t>.</w:t>
            </w:r>
            <w:r>
              <w:rPr>
                <w:rFonts w:ascii="Consolas" w:hAnsi="Consolas"/>
              </w:rPr>
              <w:t xml:space="preserve"> </w:t>
            </w:r>
          </w:p>
          <w:p w14:paraId="3EA5EBAE" w14:textId="77777777" w:rsidR="00DA61A4" w:rsidRDefault="00DA61A4" w:rsidP="009A37F8">
            <w:pPr>
              <w:rPr>
                <w:rFonts w:ascii="Consolas" w:hAnsi="Consolas"/>
              </w:rPr>
            </w:pPr>
            <w:r w:rsidRPr="00F61158">
              <w:rPr>
                <w:rFonts w:ascii="Consolas" w:hAnsi="Consolas"/>
              </w:rPr>
              <w:t>|</w:t>
            </w:r>
          </w:p>
          <w:p w14:paraId="7E4F3AE3" w14:textId="77777777" w:rsidR="00DA61A4" w:rsidRDefault="00DA61A4" w:rsidP="009A37F8">
            <w:pPr>
              <w:rPr>
                <w:rFonts w:ascii="Consolas" w:hAnsi="Consolas" w:cs="Calibri"/>
              </w:rPr>
            </w:pPr>
            <w:r w:rsidRPr="00F61158">
              <w:rPr>
                <w:rFonts w:ascii="Consolas" w:hAnsi="Consolas" w:cs="Arial"/>
              </w:rPr>
              <w:t>├</w:t>
            </w:r>
            <w:r w:rsidRPr="00F61158">
              <w:rPr>
                <w:rFonts w:ascii="Consolas" w:hAnsi="Consolas" w:cs="Calibri"/>
              </w:rPr>
              <w:t>──</w:t>
            </w:r>
            <w:r>
              <w:rPr>
                <w:rFonts w:ascii="Consolas" w:hAnsi="Consolas" w:cs="Calibri"/>
              </w:rPr>
              <w:t xml:space="preserve"> .git</w:t>
            </w:r>
          </w:p>
          <w:p w14:paraId="40931E03" w14:textId="77777777" w:rsidR="00DA61A4" w:rsidRPr="00F61158" w:rsidRDefault="00DA61A4" w:rsidP="009A37F8">
            <w:pPr>
              <w:rPr>
                <w:rFonts w:ascii="Consolas" w:hAnsi="Consolas"/>
              </w:rPr>
            </w:pPr>
            <w:r w:rsidRPr="00F61158">
              <w:rPr>
                <w:rFonts w:ascii="Consolas" w:hAnsi="Consolas"/>
              </w:rPr>
              <w:t>|</w:t>
            </w:r>
          </w:p>
          <w:p w14:paraId="66F32331" w14:textId="77777777" w:rsidR="00DA61A4" w:rsidRDefault="00DA61A4" w:rsidP="009A37F8">
            <w:pPr>
              <w:rPr>
                <w:rFonts w:ascii="Consolas" w:hAnsi="Consolas"/>
              </w:rPr>
            </w:pPr>
            <w:r w:rsidRPr="00F61158">
              <w:rPr>
                <w:rFonts w:ascii="Consolas" w:hAnsi="Consolas" w:cs="Arial"/>
              </w:rPr>
              <w:t>├</w:t>
            </w:r>
            <w:r w:rsidRPr="00F61158">
              <w:rPr>
                <w:rFonts w:ascii="Consolas" w:hAnsi="Consolas" w:cs="Calibri"/>
              </w:rPr>
              <w:t>──</w:t>
            </w:r>
            <w:r>
              <w:rPr>
                <w:rFonts w:ascii="Consolas" w:hAnsi="Consolas"/>
              </w:rPr>
              <w:t xml:space="preserve"> APIs</w:t>
            </w:r>
          </w:p>
          <w:p w14:paraId="189A014B" w14:textId="77777777" w:rsidR="00DA61A4" w:rsidRDefault="00DA61A4" w:rsidP="009A37F8">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Pr>
                <w:rFonts w:ascii="Consolas" w:hAnsi="Consolas" w:cs="Calibri"/>
              </w:rPr>
              <w:t xml:space="preserve"> email.js</w:t>
            </w:r>
          </w:p>
          <w:p w14:paraId="673062B3" w14:textId="77777777" w:rsidR="00DA61A4" w:rsidRDefault="00DA61A4" w:rsidP="009A37F8">
            <w:pPr>
              <w:rPr>
                <w:rFonts w:ascii="Consolas" w:hAnsi="Consolas" w:cs="Calibri"/>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Pr>
                <w:rFonts w:ascii="Consolas" w:hAnsi="Consolas" w:cs="Calibri"/>
              </w:rPr>
              <w:t xml:space="preserve"> product.js</w:t>
            </w:r>
          </w:p>
          <w:p w14:paraId="46475FAB" w14:textId="77777777" w:rsidR="00DA61A4" w:rsidRPr="00F61158" w:rsidRDefault="00DA61A4" w:rsidP="009A37F8">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Pr>
                <w:rFonts w:ascii="Consolas" w:hAnsi="Consolas" w:cs="Calibri"/>
              </w:rPr>
              <w:t xml:space="preserve"> pubsub.js</w:t>
            </w:r>
          </w:p>
          <w:p w14:paraId="3B2DF984" w14:textId="77777777" w:rsidR="00DA61A4" w:rsidRDefault="00DA61A4" w:rsidP="009A37F8">
            <w:pPr>
              <w:rPr>
                <w:rFonts w:ascii="Consolas" w:hAnsi="Consolas"/>
              </w:rPr>
            </w:pPr>
            <w:r>
              <w:rPr>
                <w:rFonts w:ascii="Consolas" w:hAnsi="Consolas"/>
              </w:rPr>
              <w:t xml:space="preserve">|   └── </w:t>
            </w:r>
            <w:r>
              <w:rPr>
                <w:rFonts w:ascii="Consolas" w:hAnsi="Consolas" w:cs="Calibri"/>
              </w:rPr>
              <w:t>user.js</w:t>
            </w:r>
          </w:p>
          <w:p w14:paraId="6DCA00FC" w14:textId="77777777" w:rsidR="00DA61A4" w:rsidRPr="00F61158" w:rsidRDefault="00DA61A4" w:rsidP="009A37F8">
            <w:pPr>
              <w:rPr>
                <w:rFonts w:ascii="Consolas" w:hAnsi="Consolas"/>
              </w:rPr>
            </w:pPr>
            <w:r w:rsidRPr="00F61158">
              <w:rPr>
                <w:rFonts w:ascii="Consolas" w:hAnsi="Consolas"/>
              </w:rPr>
              <w:t>|</w:t>
            </w:r>
          </w:p>
          <w:p w14:paraId="7994C10C" w14:textId="77777777" w:rsidR="00DA61A4" w:rsidRPr="00F61158"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certs</w:t>
            </w:r>
          </w:p>
          <w:p w14:paraId="5ABEF327" w14:textId="77777777" w:rsidR="00DA61A4" w:rsidRPr="00F61158" w:rsidRDefault="00DA61A4" w:rsidP="009A37F8">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certificate.pem.crt</w:t>
            </w:r>
          </w:p>
          <w:p w14:paraId="6A82FA81" w14:textId="77777777" w:rsidR="00DA61A4" w:rsidRDefault="00DA61A4" w:rsidP="009A37F8">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private.pem.key</w:t>
            </w:r>
          </w:p>
          <w:p w14:paraId="3DD110D0" w14:textId="77777777" w:rsidR="00DA61A4" w:rsidRPr="00F61158" w:rsidRDefault="00DA61A4" w:rsidP="009A37F8">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Pr>
                <w:rFonts w:ascii="Consolas" w:hAnsi="Consolas" w:cs="Calibri"/>
              </w:rPr>
              <w:t xml:space="preserve"> </w:t>
            </w:r>
            <w:r w:rsidRPr="003A1DCF">
              <w:rPr>
                <w:rFonts w:ascii="Consolas" w:hAnsi="Consolas" w:cs="Calibri"/>
              </w:rPr>
              <w:t>public.pem.key</w:t>
            </w:r>
          </w:p>
          <w:p w14:paraId="187ECF43" w14:textId="77777777" w:rsidR="00DA61A4" w:rsidRDefault="00DA61A4" w:rsidP="009A37F8">
            <w:pPr>
              <w:rPr>
                <w:rFonts w:ascii="Consolas" w:hAnsi="Consolas"/>
              </w:rPr>
            </w:pPr>
            <w:r w:rsidRPr="00F61158">
              <w:rPr>
                <w:rFonts w:ascii="Consolas" w:hAnsi="Consolas"/>
              </w:rPr>
              <w:t xml:space="preserve">|   └── </w:t>
            </w:r>
            <w:r w:rsidRPr="003A1DCF">
              <w:rPr>
                <w:rFonts w:ascii="Consolas" w:hAnsi="Consolas"/>
              </w:rPr>
              <w:t>rootca.pem</w:t>
            </w:r>
          </w:p>
          <w:p w14:paraId="53E1ECB2" w14:textId="77777777" w:rsidR="00DA61A4" w:rsidRDefault="00DA61A4" w:rsidP="009A37F8">
            <w:pPr>
              <w:rPr>
                <w:rFonts w:ascii="Consolas" w:hAnsi="Consolas"/>
              </w:rPr>
            </w:pPr>
            <w:r w:rsidRPr="00F61158">
              <w:rPr>
                <w:rFonts w:ascii="Consolas" w:hAnsi="Consolas"/>
              </w:rPr>
              <w:t>|</w:t>
            </w:r>
          </w:p>
          <w:p w14:paraId="1D423AB7" w14:textId="77777777" w:rsidR="00DA61A4" w:rsidRPr="00F61158"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Controllers</w:t>
            </w:r>
          </w:p>
          <w:p w14:paraId="10D32DFD" w14:textId="77777777" w:rsidR="00DA61A4" w:rsidRPr="00F61158" w:rsidRDefault="00DA61A4" w:rsidP="009A37F8">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DeviceAPIController.js</w:t>
            </w:r>
          </w:p>
          <w:p w14:paraId="1097FC89" w14:textId="77777777" w:rsidR="00DA61A4" w:rsidRPr="00F61158" w:rsidRDefault="00DA61A4" w:rsidP="009A37F8">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ProductAPIController.js</w:t>
            </w:r>
          </w:p>
          <w:p w14:paraId="31BFBB08" w14:textId="77777777" w:rsidR="00DA61A4" w:rsidRPr="00F61158" w:rsidRDefault="00DA61A4" w:rsidP="009A37F8">
            <w:pPr>
              <w:rPr>
                <w:rFonts w:ascii="Consolas" w:hAnsi="Consolas"/>
              </w:rPr>
            </w:pPr>
            <w:r w:rsidRPr="00F61158">
              <w:rPr>
                <w:rFonts w:ascii="Consolas" w:hAnsi="Consolas"/>
              </w:rPr>
              <w:t xml:space="preserve">|   └── </w:t>
            </w:r>
            <w:r>
              <w:rPr>
                <w:rFonts w:ascii="Consolas" w:hAnsi="Consolas"/>
              </w:rPr>
              <w:t>UserAPIController.js</w:t>
            </w:r>
          </w:p>
          <w:p w14:paraId="237702A4" w14:textId="77777777" w:rsidR="00DA61A4" w:rsidRDefault="00DA61A4" w:rsidP="009A37F8">
            <w:pPr>
              <w:rPr>
                <w:rFonts w:ascii="Consolas" w:hAnsi="Consolas"/>
              </w:rPr>
            </w:pPr>
            <w:r w:rsidRPr="00F61158">
              <w:rPr>
                <w:rFonts w:ascii="Consolas" w:hAnsi="Consolas"/>
              </w:rPr>
              <w:t>|</w:t>
            </w:r>
          </w:p>
          <w:p w14:paraId="27AD142A" w14:textId="77777777" w:rsidR="00DA61A4" w:rsidRPr="00F61158"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node_modules</w:t>
            </w:r>
          </w:p>
          <w:p w14:paraId="35EB46C8" w14:textId="77777777" w:rsidR="00DA61A4" w:rsidRPr="00F61158" w:rsidRDefault="00DA61A4" w:rsidP="009A37F8">
            <w:pPr>
              <w:rPr>
                <w:rFonts w:ascii="Consolas" w:hAnsi="Consolas"/>
              </w:rPr>
            </w:pPr>
            <w:r w:rsidRPr="00F61158">
              <w:rPr>
                <w:rFonts w:ascii="Consolas" w:hAnsi="Consolas"/>
              </w:rPr>
              <w:t>|</w:t>
            </w:r>
          </w:p>
          <w:p w14:paraId="1E0730FD" w14:textId="77777777" w:rsidR="00DA61A4" w:rsidRPr="00F61158"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cfignore</w:t>
            </w:r>
          </w:p>
          <w:p w14:paraId="14EF1495" w14:textId="77777777" w:rsidR="00DA61A4" w:rsidRPr="00F61158"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gitignore</w:t>
            </w:r>
          </w:p>
          <w:p w14:paraId="32F55439" w14:textId="77777777" w:rsidR="00DA61A4" w:rsidRPr="00F61158"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project</w:t>
            </w:r>
          </w:p>
          <w:p w14:paraId="08ACDC1D" w14:textId="77777777" w:rsidR="00DA61A4"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app.js</w:t>
            </w:r>
          </w:p>
          <w:p w14:paraId="6A84E9FF" w14:textId="77777777" w:rsidR="00DA61A4"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config.js</w:t>
            </w:r>
          </w:p>
          <w:p w14:paraId="0811D4F3" w14:textId="77777777" w:rsidR="00DA61A4"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LICENSE</w:t>
            </w:r>
          </w:p>
          <w:p w14:paraId="2F2324AD" w14:textId="77777777" w:rsidR="00DA61A4"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manifest.yml</w:t>
            </w:r>
          </w:p>
          <w:p w14:paraId="7242D5BD" w14:textId="77777777" w:rsidR="00DA61A4" w:rsidRPr="00F61158" w:rsidRDefault="00DA61A4" w:rsidP="009A37F8">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package.json</w:t>
            </w:r>
          </w:p>
          <w:p w14:paraId="090EAC26" w14:textId="77777777" w:rsidR="00DA61A4" w:rsidRDefault="00DA61A4" w:rsidP="009A37F8">
            <w:pPr>
              <w:rPr>
                <w:rFonts w:ascii="Consolas" w:hAnsi="Consolas"/>
              </w:rPr>
            </w:pPr>
            <w:r w:rsidRPr="00F61158">
              <w:rPr>
                <w:rFonts w:ascii="Consolas" w:hAnsi="Consolas"/>
              </w:rPr>
              <w:t xml:space="preserve">└── </w:t>
            </w:r>
            <w:r>
              <w:rPr>
                <w:rFonts w:ascii="Consolas" w:hAnsi="Consolas"/>
              </w:rPr>
              <w:t>README.md</w:t>
            </w:r>
          </w:p>
          <w:p w14:paraId="12EEE448" w14:textId="77777777" w:rsidR="00DA61A4" w:rsidRPr="00F61158" w:rsidRDefault="00DA61A4" w:rsidP="009A37F8">
            <w:pPr>
              <w:rPr>
                <w:rFonts w:ascii="Consolas" w:hAnsi="Consolas"/>
              </w:rPr>
            </w:pPr>
          </w:p>
        </w:tc>
      </w:tr>
    </w:tbl>
    <w:p w14:paraId="44C71C76" w14:textId="77777777" w:rsidR="00DA61A4" w:rsidRDefault="00DA61A4" w:rsidP="00DA61A4">
      <w:pPr>
        <w:rPr>
          <w:rFonts w:ascii="Franklin Gothic Demi" w:hAnsi="Franklin Gothic Demi"/>
          <w:b/>
          <w:bCs/>
          <w:color w:val="305250" w:themeColor="accent6" w:themeShade="80"/>
          <w:sz w:val="40"/>
        </w:rPr>
      </w:pPr>
      <w:r>
        <w:br w:type="page"/>
      </w:r>
    </w:p>
    <w:p w14:paraId="259BC6B1" w14:textId="77777777" w:rsidR="00DA61A4" w:rsidRPr="00C83F31" w:rsidRDefault="00DA61A4" w:rsidP="00DA61A4">
      <w:pPr>
        <w:pStyle w:val="Header2dora1"/>
        <w:numPr>
          <w:ilvl w:val="0"/>
          <w:numId w:val="0"/>
        </w:numPr>
      </w:pPr>
      <w:bookmarkStart w:id="53" w:name="_Toc491140275"/>
      <w:r>
        <w:lastRenderedPageBreak/>
        <w:t>Telegram</w:t>
      </w:r>
      <w:bookmarkEnd w:id="52"/>
      <w:r>
        <w:t xml:space="preserve"> Bot</w:t>
      </w:r>
      <w:bookmarkEnd w:id="53"/>
    </w:p>
    <w:p w14:paraId="64223663" w14:textId="77777777" w:rsidR="00DA61A4" w:rsidRDefault="00DA61A4" w:rsidP="00DA61A4"/>
    <w:tbl>
      <w:tblPr>
        <w:tblStyle w:val="TableGrid"/>
        <w:tblW w:w="0" w:type="auto"/>
        <w:tblLook w:val="04A0" w:firstRow="1" w:lastRow="0" w:firstColumn="1" w:lastColumn="0" w:noHBand="0" w:noVBand="1"/>
      </w:tblPr>
      <w:tblGrid>
        <w:gridCol w:w="9739"/>
      </w:tblGrid>
      <w:tr w:rsidR="00DA61A4" w14:paraId="3C1F5BCD" w14:textId="77777777" w:rsidTr="009A37F8">
        <w:tc>
          <w:tcPr>
            <w:tcW w:w="9739" w:type="dxa"/>
            <w:shd w:val="clear" w:color="auto" w:fill="2683C6" w:themeFill="accent2"/>
          </w:tcPr>
          <w:p w14:paraId="0F8D55C0" w14:textId="77777777" w:rsidR="00DA61A4" w:rsidRDefault="00DA61A4" w:rsidP="009A37F8">
            <w:pPr>
              <w:spacing w:line="276" w:lineRule="auto"/>
              <w:rPr>
                <w:color w:val="FFFFFF" w:themeColor="background1"/>
              </w:rPr>
            </w:pPr>
            <w:r>
              <w:rPr>
                <w:color w:val="FFFFFF" w:themeColor="background1"/>
              </w:rPr>
              <w:t>Task</w:t>
            </w:r>
          </w:p>
        </w:tc>
      </w:tr>
      <w:tr w:rsidR="00DA61A4" w:rsidRPr="00540EF8" w14:paraId="32ABF8CD" w14:textId="77777777" w:rsidTr="009A37F8">
        <w:tc>
          <w:tcPr>
            <w:tcW w:w="9739" w:type="dxa"/>
            <w:shd w:val="clear" w:color="auto" w:fill="auto"/>
          </w:tcPr>
          <w:p w14:paraId="1A119207" w14:textId="77777777" w:rsidR="00DA61A4" w:rsidRDefault="00DA61A4" w:rsidP="009A37F8">
            <w:pPr>
              <w:spacing w:line="276" w:lineRule="auto"/>
            </w:pPr>
          </w:p>
          <w:p w14:paraId="2F1BE61E" w14:textId="77777777" w:rsidR="00DA61A4" w:rsidRDefault="00DA61A4" w:rsidP="009A37F8">
            <w:pPr>
              <w:spacing w:line="276" w:lineRule="auto"/>
              <w:jc w:val="center"/>
            </w:pPr>
            <w:r>
              <w:t>At the end of this Section, you will have a Telegram Bot created and “linked” to your Node Server</w:t>
            </w:r>
          </w:p>
          <w:p w14:paraId="5C57E2FD" w14:textId="77777777" w:rsidR="00DA61A4" w:rsidRPr="00540EF8" w:rsidRDefault="00DA61A4" w:rsidP="009A37F8">
            <w:pPr>
              <w:spacing w:line="276" w:lineRule="auto"/>
              <w:jc w:val="center"/>
            </w:pPr>
          </w:p>
        </w:tc>
      </w:tr>
    </w:tbl>
    <w:p w14:paraId="0A7491BD" w14:textId="77777777" w:rsidR="00DA61A4" w:rsidRDefault="00DA61A4" w:rsidP="00DA61A4"/>
    <w:p w14:paraId="3507BB27" w14:textId="77777777" w:rsidR="00DA61A4" w:rsidRDefault="00DA61A4" w:rsidP="00DA61A4"/>
    <w:tbl>
      <w:tblPr>
        <w:tblStyle w:val="TableGrid"/>
        <w:tblW w:w="0" w:type="auto"/>
        <w:tblLook w:val="04A0" w:firstRow="1" w:lastRow="0" w:firstColumn="1" w:lastColumn="0" w:noHBand="0" w:noVBand="1"/>
      </w:tblPr>
      <w:tblGrid>
        <w:gridCol w:w="9739"/>
      </w:tblGrid>
      <w:tr w:rsidR="00DA61A4" w14:paraId="15AC4CA8" w14:textId="77777777" w:rsidTr="009A37F8">
        <w:tc>
          <w:tcPr>
            <w:tcW w:w="9739" w:type="dxa"/>
            <w:shd w:val="clear" w:color="auto" w:fill="2683C6" w:themeFill="accent2"/>
          </w:tcPr>
          <w:p w14:paraId="04A3A98E" w14:textId="77777777" w:rsidR="00DA61A4" w:rsidRDefault="00DA61A4" w:rsidP="009A37F8">
            <w:pPr>
              <w:spacing w:line="276" w:lineRule="auto"/>
              <w:rPr>
                <w:color w:val="FFFFFF" w:themeColor="background1"/>
              </w:rPr>
            </w:pPr>
            <w:r>
              <w:rPr>
                <w:color w:val="FFFFFF" w:themeColor="background1"/>
              </w:rPr>
              <w:t>Task</w:t>
            </w:r>
          </w:p>
        </w:tc>
      </w:tr>
      <w:tr w:rsidR="00DA61A4" w:rsidRPr="00540EF8" w14:paraId="7A0701CE" w14:textId="77777777" w:rsidTr="009A37F8">
        <w:tc>
          <w:tcPr>
            <w:tcW w:w="9739" w:type="dxa"/>
            <w:shd w:val="clear" w:color="auto" w:fill="auto"/>
          </w:tcPr>
          <w:p w14:paraId="0E0598FC" w14:textId="77777777" w:rsidR="00DA61A4" w:rsidRDefault="00DA61A4" w:rsidP="009A37F8">
            <w:pPr>
              <w:spacing w:line="276" w:lineRule="auto"/>
            </w:pPr>
          </w:p>
          <w:p w14:paraId="07CAA7C2" w14:textId="77777777" w:rsidR="00DA61A4" w:rsidRDefault="00DA61A4" w:rsidP="00B9765C">
            <w:pPr>
              <w:pStyle w:val="ListParagraph"/>
              <w:numPr>
                <w:ilvl w:val="0"/>
                <w:numId w:val="16"/>
              </w:numPr>
              <w:spacing w:line="276" w:lineRule="auto"/>
            </w:pPr>
            <w:r>
              <w:t xml:space="preserve">In Telegram search for </w:t>
            </w:r>
            <w:r w:rsidRPr="008C1B13">
              <w:t>@BotFather</w:t>
            </w:r>
            <w:r>
              <w:t xml:space="preserve"> </w:t>
            </w:r>
          </w:p>
          <w:p w14:paraId="04927766" w14:textId="77777777" w:rsidR="00DA61A4" w:rsidRDefault="00DA61A4" w:rsidP="009A37F8">
            <w:pPr>
              <w:spacing w:line="276" w:lineRule="auto"/>
            </w:pPr>
          </w:p>
          <w:p w14:paraId="01FB4732" w14:textId="77777777" w:rsidR="00DA61A4" w:rsidRDefault="00DA61A4" w:rsidP="009A37F8">
            <w:pPr>
              <w:spacing w:line="276" w:lineRule="auto"/>
              <w:jc w:val="center"/>
            </w:pPr>
            <w:r>
              <w:rPr>
                <w:lang w:val="en-SG" w:eastAsia="zh-CN" w:bidi="ar-SA"/>
              </w:rPr>
              <w:drawing>
                <wp:inline distT="0" distB="0" distL="0" distR="0" wp14:anchorId="06B2AD07" wp14:editId="0FA4907B">
                  <wp:extent cx="4752975" cy="3543300"/>
                  <wp:effectExtent l="0" t="0" r="9525"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752975" cy="3543300"/>
                          </a:xfrm>
                          <a:prstGeom prst="rect">
                            <a:avLst/>
                          </a:prstGeom>
                        </pic:spPr>
                      </pic:pic>
                    </a:graphicData>
                  </a:graphic>
                </wp:inline>
              </w:drawing>
            </w:r>
          </w:p>
          <w:p w14:paraId="1FE6F30D" w14:textId="77777777" w:rsidR="00DA61A4" w:rsidRPr="00540EF8" w:rsidRDefault="00DA61A4" w:rsidP="009A37F8">
            <w:pPr>
              <w:spacing w:line="276" w:lineRule="auto"/>
              <w:jc w:val="center"/>
            </w:pPr>
          </w:p>
        </w:tc>
      </w:tr>
      <w:tr w:rsidR="00DA61A4" w:rsidRPr="00540EF8" w14:paraId="20417634" w14:textId="77777777" w:rsidTr="009A37F8">
        <w:tc>
          <w:tcPr>
            <w:tcW w:w="9739" w:type="dxa"/>
            <w:shd w:val="clear" w:color="auto" w:fill="auto"/>
          </w:tcPr>
          <w:p w14:paraId="79DD22A2" w14:textId="77777777" w:rsidR="00DA61A4" w:rsidRDefault="00DA61A4" w:rsidP="009A37F8">
            <w:pPr>
              <w:spacing w:line="276" w:lineRule="auto"/>
            </w:pPr>
          </w:p>
          <w:p w14:paraId="3386A926" w14:textId="77777777" w:rsidR="00DA61A4" w:rsidRDefault="00DA61A4" w:rsidP="00B9765C">
            <w:pPr>
              <w:pStyle w:val="ListParagraph"/>
              <w:numPr>
                <w:ilvl w:val="0"/>
                <w:numId w:val="16"/>
              </w:numPr>
              <w:spacing w:line="276" w:lineRule="auto"/>
            </w:pPr>
            <w:r w:rsidRPr="008C1B13">
              <w:rPr>
                <w:color w:val="1481AB" w:themeColor="accent1" w:themeShade="BF"/>
              </w:rPr>
              <w:t xml:space="preserve">/newbot </w:t>
            </w:r>
            <w:r>
              <w:t>to create a Telegram Bot</w:t>
            </w:r>
          </w:p>
          <w:p w14:paraId="5013D9DD" w14:textId="77777777" w:rsidR="00DA61A4" w:rsidRDefault="00DA61A4" w:rsidP="00B9765C">
            <w:pPr>
              <w:pStyle w:val="ListParagraph"/>
              <w:numPr>
                <w:ilvl w:val="0"/>
                <w:numId w:val="16"/>
              </w:numPr>
              <w:spacing w:line="276" w:lineRule="auto"/>
            </w:pPr>
            <w:r w:rsidRPr="008C1B13">
              <w:t>Give your bot a name and a username</w:t>
            </w:r>
          </w:p>
          <w:p w14:paraId="2499E2EE" w14:textId="77777777" w:rsidR="00DA61A4" w:rsidRPr="008C1B13" w:rsidRDefault="00DA61A4" w:rsidP="00B9765C">
            <w:pPr>
              <w:pStyle w:val="ListParagraph"/>
              <w:numPr>
                <w:ilvl w:val="0"/>
                <w:numId w:val="16"/>
              </w:numPr>
              <w:spacing w:line="276" w:lineRule="auto"/>
            </w:pPr>
            <w:r>
              <w:t>After the bot is created copy the token as shown below</w:t>
            </w:r>
          </w:p>
          <w:p w14:paraId="3EA390AA" w14:textId="77777777" w:rsidR="00DA61A4" w:rsidRDefault="00DA61A4" w:rsidP="009A37F8">
            <w:pPr>
              <w:spacing w:line="276" w:lineRule="auto"/>
            </w:pPr>
          </w:p>
          <w:p w14:paraId="23F1992F" w14:textId="77777777" w:rsidR="00DA61A4" w:rsidRDefault="00DA61A4" w:rsidP="009A37F8">
            <w:pPr>
              <w:spacing w:line="276" w:lineRule="auto"/>
              <w:jc w:val="center"/>
            </w:pPr>
            <w:r>
              <w:rPr>
                <w:lang w:val="en-SG" w:eastAsia="zh-CN" w:bidi="ar-SA"/>
              </w:rPr>
              <w:lastRenderedPageBreak/>
              <w:drawing>
                <wp:inline distT="0" distB="0" distL="0" distR="0" wp14:anchorId="3747753B" wp14:editId="4B693B43">
                  <wp:extent cx="5915025" cy="6353175"/>
                  <wp:effectExtent l="0" t="0" r="9525"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15025" cy="6353175"/>
                          </a:xfrm>
                          <a:prstGeom prst="rect">
                            <a:avLst/>
                          </a:prstGeom>
                        </pic:spPr>
                      </pic:pic>
                    </a:graphicData>
                  </a:graphic>
                </wp:inline>
              </w:drawing>
            </w:r>
          </w:p>
          <w:p w14:paraId="068E683C" w14:textId="77777777" w:rsidR="00DA61A4" w:rsidRDefault="00DA61A4" w:rsidP="009A37F8">
            <w:pPr>
              <w:spacing w:line="276" w:lineRule="auto"/>
            </w:pPr>
          </w:p>
        </w:tc>
      </w:tr>
      <w:tr w:rsidR="00DA61A4" w:rsidRPr="00540EF8" w14:paraId="1990FCB8" w14:textId="77777777" w:rsidTr="009A37F8">
        <w:tc>
          <w:tcPr>
            <w:tcW w:w="9739" w:type="dxa"/>
            <w:shd w:val="clear" w:color="auto" w:fill="auto"/>
          </w:tcPr>
          <w:p w14:paraId="0A606968" w14:textId="77777777" w:rsidR="00DA61A4" w:rsidRDefault="00DA61A4" w:rsidP="009A37F8">
            <w:pPr>
              <w:spacing w:line="276" w:lineRule="auto"/>
            </w:pPr>
          </w:p>
          <w:p w14:paraId="2FB87D52" w14:textId="77777777" w:rsidR="00DA61A4" w:rsidRDefault="00DA61A4" w:rsidP="00B9765C">
            <w:pPr>
              <w:pStyle w:val="ListParagraph"/>
              <w:numPr>
                <w:ilvl w:val="0"/>
                <w:numId w:val="16"/>
              </w:numPr>
              <w:spacing w:line="276" w:lineRule="auto"/>
            </w:pPr>
            <w:r>
              <w:t xml:space="preserve">Paste your token in the </w:t>
            </w:r>
            <w:r w:rsidRPr="00C7332A">
              <w:rPr>
                <w:b/>
              </w:rPr>
              <w:t>config.js</w:t>
            </w:r>
            <w:r w:rsidRPr="00C7332A">
              <w:t xml:space="preserve"> </w:t>
            </w:r>
            <w:r>
              <w:t xml:space="preserve">file </w:t>
            </w:r>
          </w:p>
          <w:p w14:paraId="53AC71A7" w14:textId="77777777" w:rsidR="00DA61A4" w:rsidRDefault="00DA61A4" w:rsidP="009A37F8">
            <w:pPr>
              <w:spacing w:line="276" w:lineRule="auto"/>
            </w:pPr>
          </w:p>
        </w:tc>
      </w:tr>
      <w:tr w:rsidR="00DA61A4" w:rsidRPr="00540EF8" w14:paraId="01F2394D" w14:textId="77777777" w:rsidTr="009A37F8">
        <w:tc>
          <w:tcPr>
            <w:tcW w:w="9739" w:type="dxa"/>
            <w:shd w:val="clear" w:color="auto" w:fill="auto"/>
          </w:tcPr>
          <w:p w14:paraId="6A3BEBA5" w14:textId="77777777" w:rsidR="00DA61A4" w:rsidRDefault="00DA61A4" w:rsidP="009A37F8">
            <w:pPr>
              <w:spacing w:line="276" w:lineRule="auto"/>
            </w:pPr>
          </w:p>
          <w:p w14:paraId="17CBF9C0" w14:textId="77777777" w:rsidR="00DA61A4" w:rsidRDefault="00DA61A4" w:rsidP="00B9765C">
            <w:pPr>
              <w:pStyle w:val="ListParagraph"/>
              <w:numPr>
                <w:ilvl w:val="0"/>
                <w:numId w:val="16"/>
              </w:numPr>
              <w:spacing w:line="276" w:lineRule="auto"/>
            </w:pPr>
            <w:r>
              <w:t xml:space="preserve">You can choose to set commands for the bot to help the user when they use the bot </w:t>
            </w:r>
          </w:p>
          <w:p w14:paraId="0739084E" w14:textId="77777777" w:rsidR="00DA61A4" w:rsidRDefault="00DA61A4" w:rsidP="009A37F8">
            <w:pPr>
              <w:spacing w:line="276" w:lineRule="auto"/>
            </w:pPr>
          </w:p>
          <w:p w14:paraId="32004BBD" w14:textId="77777777" w:rsidR="00DA61A4" w:rsidRDefault="00DA61A4" w:rsidP="009A37F8">
            <w:pPr>
              <w:spacing w:line="276" w:lineRule="auto"/>
              <w:jc w:val="center"/>
            </w:pPr>
            <w:r>
              <w:rPr>
                <w:lang w:val="en-SG" w:eastAsia="zh-CN" w:bidi="ar-SA"/>
              </w:rPr>
              <w:lastRenderedPageBreak/>
              <w:drawing>
                <wp:inline distT="0" distB="0" distL="0" distR="0" wp14:anchorId="1F136996" wp14:editId="46C656B7">
                  <wp:extent cx="5942454" cy="6231988"/>
                  <wp:effectExtent l="0" t="0" r="127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5919" cy="6235622"/>
                          </a:xfrm>
                          <a:prstGeom prst="rect">
                            <a:avLst/>
                          </a:prstGeom>
                        </pic:spPr>
                      </pic:pic>
                    </a:graphicData>
                  </a:graphic>
                </wp:inline>
              </w:drawing>
            </w:r>
          </w:p>
          <w:p w14:paraId="50665C5D" w14:textId="77777777" w:rsidR="00DA61A4" w:rsidRDefault="00DA61A4" w:rsidP="009A37F8">
            <w:pPr>
              <w:spacing w:line="276" w:lineRule="auto"/>
            </w:pPr>
          </w:p>
        </w:tc>
      </w:tr>
      <w:tr w:rsidR="00DA61A4" w:rsidRPr="00540EF8" w14:paraId="76E127B3" w14:textId="77777777" w:rsidTr="009A37F8">
        <w:tc>
          <w:tcPr>
            <w:tcW w:w="9739" w:type="dxa"/>
            <w:shd w:val="clear" w:color="auto" w:fill="auto"/>
          </w:tcPr>
          <w:p w14:paraId="448CE676" w14:textId="77777777" w:rsidR="00DA61A4" w:rsidRDefault="00DA61A4" w:rsidP="009A37F8">
            <w:pPr>
              <w:spacing w:line="276" w:lineRule="auto"/>
            </w:pPr>
          </w:p>
          <w:p w14:paraId="6C720C24" w14:textId="77777777" w:rsidR="00DA61A4" w:rsidRDefault="00DA61A4" w:rsidP="009A37F8">
            <w:pPr>
              <w:spacing w:line="276" w:lineRule="auto"/>
              <w:jc w:val="center"/>
            </w:pPr>
            <w:r>
              <w:t xml:space="preserve">For more information of other codes you can do with Telegram Bot: </w:t>
            </w:r>
            <w:hyperlink r:id="rId87" w:history="1">
              <w:r w:rsidRPr="00431A3F">
                <w:rPr>
                  <w:rStyle w:val="Hyperlink"/>
                </w:rPr>
                <w:t>https://core.telegram.org/bots/api</w:t>
              </w:r>
            </w:hyperlink>
          </w:p>
          <w:p w14:paraId="6E48B8A9" w14:textId="77777777" w:rsidR="00DA61A4" w:rsidRDefault="00DA61A4" w:rsidP="009A37F8">
            <w:pPr>
              <w:spacing w:line="276" w:lineRule="auto"/>
            </w:pPr>
          </w:p>
        </w:tc>
      </w:tr>
    </w:tbl>
    <w:p w14:paraId="36BCE50E" w14:textId="77777777" w:rsidR="00DA61A4" w:rsidRDefault="00DA61A4" w:rsidP="00DA61A4"/>
    <w:p w14:paraId="07AC1AA3" w14:textId="77777777" w:rsidR="00DA61A4" w:rsidRDefault="00DA61A4" w:rsidP="00DA61A4"/>
    <w:p w14:paraId="70869CCE" w14:textId="77777777" w:rsidR="00DA61A4" w:rsidRDefault="00DA61A4" w:rsidP="00DA61A4"/>
    <w:p w14:paraId="773A7083" w14:textId="77777777" w:rsidR="00DA61A4" w:rsidRDefault="00DA61A4" w:rsidP="00DA61A4">
      <w:pPr>
        <w:rPr>
          <w:rFonts w:ascii="Franklin Gothic Demi" w:hAnsi="Franklin Gothic Demi"/>
          <w:b/>
          <w:bCs/>
          <w:color w:val="305250" w:themeColor="accent6" w:themeShade="80"/>
          <w:sz w:val="40"/>
        </w:rPr>
      </w:pPr>
      <w:bookmarkStart w:id="54" w:name="_Toc491106734"/>
      <w:r>
        <w:br w:type="page"/>
      </w:r>
    </w:p>
    <w:p w14:paraId="17FB3E2A" w14:textId="77777777" w:rsidR="00DA61A4" w:rsidRPr="00C83F31" w:rsidRDefault="00DA61A4" w:rsidP="00DA61A4">
      <w:pPr>
        <w:pStyle w:val="Header2dora1"/>
        <w:numPr>
          <w:ilvl w:val="0"/>
          <w:numId w:val="0"/>
        </w:numPr>
        <w:ind w:left="360"/>
      </w:pPr>
      <w:bookmarkStart w:id="55" w:name="_Toc491140276"/>
      <w:r>
        <w:lastRenderedPageBreak/>
        <w:t>Firebase</w:t>
      </w:r>
      <w:bookmarkEnd w:id="54"/>
      <w:r>
        <w:t xml:space="preserve"> Console</w:t>
      </w:r>
      <w:bookmarkEnd w:id="55"/>
    </w:p>
    <w:p w14:paraId="1C8C8C61" w14:textId="77777777" w:rsidR="00DA61A4" w:rsidRDefault="00DA61A4" w:rsidP="00DA61A4"/>
    <w:tbl>
      <w:tblPr>
        <w:tblStyle w:val="TableGrid"/>
        <w:tblW w:w="0" w:type="auto"/>
        <w:tblLook w:val="04A0" w:firstRow="1" w:lastRow="0" w:firstColumn="1" w:lastColumn="0" w:noHBand="0" w:noVBand="1"/>
      </w:tblPr>
      <w:tblGrid>
        <w:gridCol w:w="9739"/>
      </w:tblGrid>
      <w:tr w:rsidR="00DA61A4" w14:paraId="2279C155" w14:textId="77777777" w:rsidTr="009A37F8">
        <w:tc>
          <w:tcPr>
            <w:tcW w:w="9739" w:type="dxa"/>
            <w:shd w:val="clear" w:color="auto" w:fill="2683C6" w:themeFill="accent2"/>
          </w:tcPr>
          <w:p w14:paraId="56F224C7" w14:textId="77777777" w:rsidR="00DA61A4" w:rsidRDefault="00DA61A4" w:rsidP="009A37F8">
            <w:pPr>
              <w:spacing w:line="276" w:lineRule="auto"/>
              <w:rPr>
                <w:color w:val="FFFFFF" w:themeColor="background1"/>
              </w:rPr>
            </w:pPr>
            <w:r>
              <w:rPr>
                <w:color w:val="FFFFFF" w:themeColor="background1"/>
              </w:rPr>
              <w:t>Overview</w:t>
            </w:r>
          </w:p>
        </w:tc>
      </w:tr>
      <w:tr w:rsidR="00DA61A4" w:rsidRPr="00540EF8" w14:paraId="71554E5B" w14:textId="77777777" w:rsidTr="009A37F8">
        <w:tc>
          <w:tcPr>
            <w:tcW w:w="9739" w:type="dxa"/>
            <w:shd w:val="clear" w:color="auto" w:fill="auto"/>
          </w:tcPr>
          <w:p w14:paraId="33FAA7F5" w14:textId="77777777" w:rsidR="00DA61A4" w:rsidRDefault="00DA61A4" w:rsidP="009A37F8">
            <w:pPr>
              <w:spacing w:line="276" w:lineRule="auto"/>
            </w:pPr>
          </w:p>
          <w:p w14:paraId="320A1FD2" w14:textId="77777777" w:rsidR="00DA61A4" w:rsidRDefault="00DA61A4" w:rsidP="009A37F8">
            <w:pPr>
              <w:spacing w:line="276" w:lineRule="auto"/>
              <w:jc w:val="center"/>
            </w:pPr>
            <w:r>
              <w:t>At the end of this Section, you will have a Firebase Console app created and “linked” to the Node Server</w:t>
            </w:r>
          </w:p>
          <w:p w14:paraId="49738F82" w14:textId="77777777" w:rsidR="00DA61A4" w:rsidRPr="00540EF8" w:rsidRDefault="00DA61A4" w:rsidP="009A37F8">
            <w:pPr>
              <w:spacing w:line="276" w:lineRule="auto"/>
              <w:jc w:val="center"/>
            </w:pPr>
          </w:p>
        </w:tc>
      </w:tr>
    </w:tbl>
    <w:p w14:paraId="70ABFAFB" w14:textId="77777777" w:rsidR="00DA61A4" w:rsidRDefault="00DA61A4" w:rsidP="00DA61A4"/>
    <w:p w14:paraId="10C86E31" w14:textId="77777777" w:rsidR="00DA61A4" w:rsidRDefault="00DA61A4" w:rsidP="00DA61A4"/>
    <w:tbl>
      <w:tblPr>
        <w:tblStyle w:val="TableGrid"/>
        <w:tblW w:w="0" w:type="auto"/>
        <w:tblLook w:val="04A0" w:firstRow="1" w:lastRow="0" w:firstColumn="1" w:lastColumn="0" w:noHBand="0" w:noVBand="1"/>
      </w:tblPr>
      <w:tblGrid>
        <w:gridCol w:w="9739"/>
      </w:tblGrid>
      <w:tr w:rsidR="00DA61A4" w14:paraId="22E95A3A" w14:textId="77777777" w:rsidTr="009A37F8">
        <w:tc>
          <w:tcPr>
            <w:tcW w:w="9739" w:type="dxa"/>
            <w:shd w:val="clear" w:color="auto" w:fill="2683C6" w:themeFill="accent2"/>
          </w:tcPr>
          <w:p w14:paraId="7437FCC7" w14:textId="77777777" w:rsidR="00DA61A4" w:rsidRDefault="00DA61A4" w:rsidP="009A37F8">
            <w:pPr>
              <w:spacing w:line="276" w:lineRule="auto"/>
              <w:rPr>
                <w:color w:val="FFFFFF" w:themeColor="background1"/>
              </w:rPr>
            </w:pPr>
            <w:r>
              <w:rPr>
                <w:color w:val="FFFFFF" w:themeColor="background1"/>
              </w:rPr>
              <w:t>Task</w:t>
            </w:r>
          </w:p>
        </w:tc>
      </w:tr>
      <w:tr w:rsidR="00DA61A4" w:rsidRPr="00540EF8" w14:paraId="21F81D75" w14:textId="77777777" w:rsidTr="009A37F8">
        <w:tc>
          <w:tcPr>
            <w:tcW w:w="9739" w:type="dxa"/>
            <w:shd w:val="clear" w:color="auto" w:fill="auto"/>
          </w:tcPr>
          <w:p w14:paraId="6D372754" w14:textId="77777777" w:rsidR="00DA61A4" w:rsidRDefault="00DA61A4" w:rsidP="009A37F8">
            <w:pPr>
              <w:spacing w:line="276" w:lineRule="auto"/>
            </w:pPr>
          </w:p>
          <w:p w14:paraId="77ECAD8F" w14:textId="77777777" w:rsidR="00DA61A4" w:rsidRDefault="00DA61A4" w:rsidP="00B9765C">
            <w:pPr>
              <w:pStyle w:val="ListParagraph"/>
              <w:numPr>
                <w:ilvl w:val="0"/>
                <w:numId w:val="17"/>
              </w:numPr>
              <w:spacing w:line="276" w:lineRule="auto"/>
            </w:pPr>
            <w:r>
              <w:t xml:space="preserve">Go to </w:t>
            </w:r>
            <w:hyperlink r:id="rId88" w:history="1">
              <w:r w:rsidRPr="00431A3F">
                <w:rPr>
                  <w:rStyle w:val="Hyperlink"/>
                </w:rPr>
                <w:t>https://console.firebase.google.com/u/0/</w:t>
              </w:r>
            </w:hyperlink>
            <w:r>
              <w:t xml:space="preserve"> and click on “Add project”</w:t>
            </w:r>
          </w:p>
          <w:p w14:paraId="4DCB4474" w14:textId="77777777" w:rsidR="00DA61A4" w:rsidRDefault="00DA61A4" w:rsidP="009A37F8">
            <w:pPr>
              <w:pStyle w:val="ListParagraph"/>
              <w:spacing w:line="276" w:lineRule="auto"/>
            </w:pPr>
          </w:p>
          <w:p w14:paraId="0A0DF993" w14:textId="77777777" w:rsidR="00DA61A4" w:rsidRDefault="00DA61A4" w:rsidP="009A37F8">
            <w:pPr>
              <w:spacing w:line="276" w:lineRule="auto"/>
              <w:jc w:val="center"/>
            </w:pPr>
            <w:r>
              <w:rPr>
                <w:lang w:val="en-SG" w:eastAsia="zh-CN" w:bidi="ar-SA"/>
              </w:rPr>
              <w:drawing>
                <wp:inline distT="0" distB="0" distL="0" distR="0" wp14:anchorId="41F97F4D" wp14:editId="1B957821">
                  <wp:extent cx="4086123" cy="4501661"/>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090828" cy="4506844"/>
                          </a:xfrm>
                          <a:prstGeom prst="rect">
                            <a:avLst/>
                          </a:prstGeom>
                        </pic:spPr>
                      </pic:pic>
                    </a:graphicData>
                  </a:graphic>
                </wp:inline>
              </w:drawing>
            </w:r>
          </w:p>
          <w:p w14:paraId="552C314D" w14:textId="77777777" w:rsidR="00DA61A4" w:rsidRDefault="00DA61A4" w:rsidP="009A37F8">
            <w:pPr>
              <w:spacing w:line="276" w:lineRule="auto"/>
              <w:jc w:val="center"/>
            </w:pPr>
          </w:p>
          <w:p w14:paraId="1B6C39F5" w14:textId="77777777" w:rsidR="00DA61A4" w:rsidRPr="00540EF8" w:rsidRDefault="00DA61A4" w:rsidP="009A37F8">
            <w:pPr>
              <w:spacing w:line="276" w:lineRule="auto"/>
              <w:jc w:val="center"/>
            </w:pPr>
          </w:p>
        </w:tc>
      </w:tr>
      <w:tr w:rsidR="00DA61A4" w:rsidRPr="00540EF8" w14:paraId="689F30FA" w14:textId="77777777" w:rsidTr="009A37F8">
        <w:tc>
          <w:tcPr>
            <w:tcW w:w="9739" w:type="dxa"/>
            <w:shd w:val="clear" w:color="auto" w:fill="auto"/>
          </w:tcPr>
          <w:p w14:paraId="468EE6D9" w14:textId="77777777" w:rsidR="00DA61A4" w:rsidRDefault="00DA61A4" w:rsidP="009A37F8">
            <w:pPr>
              <w:spacing w:line="276" w:lineRule="auto"/>
            </w:pPr>
          </w:p>
          <w:p w14:paraId="733AE866" w14:textId="77777777" w:rsidR="00DA61A4" w:rsidRDefault="00DA61A4" w:rsidP="00B9765C">
            <w:pPr>
              <w:pStyle w:val="ListParagraph"/>
              <w:numPr>
                <w:ilvl w:val="0"/>
                <w:numId w:val="17"/>
              </w:numPr>
              <w:spacing w:line="276" w:lineRule="auto"/>
            </w:pPr>
            <w:r>
              <w:t>Enter your Project Name and click Create Project</w:t>
            </w:r>
          </w:p>
          <w:p w14:paraId="35F27B87" w14:textId="77777777" w:rsidR="00DA61A4" w:rsidRDefault="00DA61A4" w:rsidP="009A37F8">
            <w:pPr>
              <w:pStyle w:val="ListParagraph"/>
              <w:spacing w:line="276" w:lineRule="auto"/>
            </w:pPr>
          </w:p>
          <w:p w14:paraId="3279C83B" w14:textId="77777777" w:rsidR="00DA61A4" w:rsidRDefault="00DA61A4" w:rsidP="009A37F8">
            <w:pPr>
              <w:spacing w:line="276" w:lineRule="auto"/>
              <w:jc w:val="center"/>
            </w:pPr>
            <w:r>
              <w:rPr>
                <w:lang w:val="en-SG" w:eastAsia="zh-CN" w:bidi="ar-SA"/>
              </w:rPr>
              <w:lastRenderedPageBreak/>
              <w:drawing>
                <wp:inline distT="0" distB="0" distL="0" distR="0" wp14:anchorId="502E4495" wp14:editId="1A09E39E">
                  <wp:extent cx="4852915" cy="3676647"/>
                  <wp:effectExtent l="0" t="0" r="5080" b="63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858452" cy="3680842"/>
                          </a:xfrm>
                          <a:prstGeom prst="rect">
                            <a:avLst/>
                          </a:prstGeom>
                        </pic:spPr>
                      </pic:pic>
                    </a:graphicData>
                  </a:graphic>
                </wp:inline>
              </w:drawing>
            </w:r>
          </w:p>
          <w:p w14:paraId="05033F47" w14:textId="77777777" w:rsidR="00DA61A4" w:rsidRDefault="00DA61A4" w:rsidP="009A37F8">
            <w:pPr>
              <w:spacing w:line="276" w:lineRule="auto"/>
            </w:pPr>
          </w:p>
        </w:tc>
      </w:tr>
      <w:tr w:rsidR="00DA61A4" w:rsidRPr="00540EF8" w14:paraId="35ED2A90" w14:textId="77777777" w:rsidTr="009A37F8">
        <w:tc>
          <w:tcPr>
            <w:tcW w:w="9739" w:type="dxa"/>
            <w:shd w:val="clear" w:color="auto" w:fill="auto"/>
          </w:tcPr>
          <w:p w14:paraId="3E26CAC6" w14:textId="77777777" w:rsidR="00DA61A4" w:rsidRDefault="00DA61A4" w:rsidP="009A37F8">
            <w:pPr>
              <w:spacing w:line="276" w:lineRule="auto"/>
            </w:pPr>
          </w:p>
          <w:p w14:paraId="713DF39B" w14:textId="77777777" w:rsidR="00DA61A4" w:rsidRDefault="00DA61A4" w:rsidP="00B9765C">
            <w:pPr>
              <w:pStyle w:val="ListParagraph"/>
              <w:numPr>
                <w:ilvl w:val="0"/>
                <w:numId w:val="17"/>
              </w:numPr>
              <w:spacing w:line="276" w:lineRule="auto"/>
            </w:pPr>
            <w:r>
              <w:t>Click on “Add Firebase to your web app”</w:t>
            </w:r>
          </w:p>
          <w:p w14:paraId="70B76DCD" w14:textId="77777777" w:rsidR="00DA61A4" w:rsidRDefault="00DA61A4" w:rsidP="009A37F8">
            <w:pPr>
              <w:spacing w:line="276" w:lineRule="auto"/>
              <w:jc w:val="center"/>
            </w:pPr>
            <w:r>
              <w:rPr>
                <w:lang w:val="en-SG" w:eastAsia="zh-CN" w:bidi="ar-SA"/>
              </w:rPr>
              <w:drawing>
                <wp:inline distT="0" distB="0" distL="0" distR="0" wp14:anchorId="086DF5ED" wp14:editId="7D802A2F">
                  <wp:extent cx="5932343" cy="2377440"/>
                  <wp:effectExtent l="0" t="0" r="0" b="381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36390" cy="2379062"/>
                          </a:xfrm>
                          <a:prstGeom prst="rect">
                            <a:avLst/>
                          </a:prstGeom>
                        </pic:spPr>
                      </pic:pic>
                    </a:graphicData>
                  </a:graphic>
                </wp:inline>
              </w:drawing>
            </w:r>
          </w:p>
          <w:p w14:paraId="47FC5246" w14:textId="77777777" w:rsidR="00DA61A4" w:rsidRDefault="00DA61A4" w:rsidP="009A37F8">
            <w:pPr>
              <w:spacing w:line="276" w:lineRule="auto"/>
            </w:pPr>
          </w:p>
        </w:tc>
      </w:tr>
      <w:tr w:rsidR="00DA61A4" w:rsidRPr="00540EF8" w14:paraId="7DE96B22" w14:textId="77777777" w:rsidTr="009A37F8">
        <w:tc>
          <w:tcPr>
            <w:tcW w:w="9739" w:type="dxa"/>
            <w:shd w:val="clear" w:color="auto" w:fill="auto"/>
          </w:tcPr>
          <w:p w14:paraId="668695B3" w14:textId="77777777" w:rsidR="00DA61A4" w:rsidRDefault="00DA61A4" w:rsidP="009A37F8">
            <w:pPr>
              <w:spacing w:line="276" w:lineRule="auto"/>
            </w:pPr>
          </w:p>
          <w:p w14:paraId="5429E77E" w14:textId="77777777" w:rsidR="00DA61A4" w:rsidRDefault="00DA61A4" w:rsidP="00B9765C">
            <w:pPr>
              <w:pStyle w:val="ListParagraph"/>
              <w:numPr>
                <w:ilvl w:val="0"/>
                <w:numId w:val="17"/>
              </w:numPr>
              <w:spacing w:line="276" w:lineRule="auto"/>
            </w:pPr>
            <w:r>
              <w:t>Copy the codes below</w:t>
            </w:r>
          </w:p>
          <w:p w14:paraId="66A2A317" w14:textId="77777777" w:rsidR="00DA61A4" w:rsidRDefault="00DA61A4" w:rsidP="009A37F8">
            <w:pPr>
              <w:spacing w:line="276" w:lineRule="auto"/>
            </w:pPr>
          </w:p>
          <w:p w14:paraId="08578CCA" w14:textId="77777777" w:rsidR="00DA61A4" w:rsidRDefault="00DA61A4" w:rsidP="009A37F8">
            <w:pPr>
              <w:spacing w:line="276" w:lineRule="auto"/>
              <w:jc w:val="center"/>
            </w:pPr>
            <w:r>
              <w:rPr>
                <w:lang w:val="en-SG" w:eastAsia="zh-CN" w:bidi="ar-SA"/>
              </w:rPr>
              <w:lastRenderedPageBreak/>
              <w:drawing>
                <wp:inline distT="0" distB="0" distL="0" distR="0" wp14:anchorId="38DF49E8" wp14:editId="461EC991">
                  <wp:extent cx="5904806" cy="3370013"/>
                  <wp:effectExtent l="0" t="0" r="127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04806" cy="3370013"/>
                          </a:xfrm>
                          <a:prstGeom prst="rect">
                            <a:avLst/>
                          </a:prstGeom>
                        </pic:spPr>
                      </pic:pic>
                    </a:graphicData>
                  </a:graphic>
                </wp:inline>
              </w:drawing>
            </w:r>
          </w:p>
          <w:p w14:paraId="21C0D649" w14:textId="77777777" w:rsidR="00DA61A4" w:rsidRDefault="00DA61A4" w:rsidP="009A37F8">
            <w:pPr>
              <w:spacing w:line="276" w:lineRule="auto"/>
            </w:pPr>
          </w:p>
        </w:tc>
      </w:tr>
      <w:tr w:rsidR="00DA61A4" w:rsidRPr="00540EF8" w14:paraId="22546BC6" w14:textId="77777777" w:rsidTr="009A37F8">
        <w:tc>
          <w:tcPr>
            <w:tcW w:w="9739" w:type="dxa"/>
            <w:shd w:val="clear" w:color="auto" w:fill="auto"/>
          </w:tcPr>
          <w:p w14:paraId="7EBFF587" w14:textId="77777777" w:rsidR="00DA61A4" w:rsidRDefault="00DA61A4" w:rsidP="009A37F8">
            <w:pPr>
              <w:spacing w:line="276" w:lineRule="auto"/>
            </w:pPr>
          </w:p>
          <w:p w14:paraId="253B37C0" w14:textId="77777777" w:rsidR="00DA61A4" w:rsidRDefault="00DA61A4" w:rsidP="00B9765C">
            <w:pPr>
              <w:pStyle w:val="ListParagraph"/>
              <w:numPr>
                <w:ilvl w:val="0"/>
                <w:numId w:val="17"/>
              </w:numPr>
              <w:spacing w:line="276" w:lineRule="auto"/>
            </w:pPr>
            <w:r>
              <w:t>Paste the code into the config.js file under Firebase Credentials</w:t>
            </w:r>
          </w:p>
          <w:p w14:paraId="6BD69664" w14:textId="77777777" w:rsidR="00DA61A4" w:rsidRDefault="00DA61A4" w:rsidP="009A37F8">
            <w:pPr>
              <w:spacing w:line="276" w:lineRule="auto"/>
            </w:pPr>
          </w:p>
        </w:tc>
      </w:tr>
      <w:tr w:rsidR="00DA61A4" w:rsidRPr="00540EF8" w14:paraId="0C1E26EA" w14:textId="77777777" w:rsidTr="009A37F8">
        <w:tc>
          <w:tcPr>
            <w:tcW w:w="9739" w:type="dxa"/>
            <w:shd w:val="clear" w:color="auto" w:fill="auto"/>
          </w:tcPr>
          <w:p w14:paraId="1BB73EB5" w14:textId="77777777" w:rsidR="00DA61A4" w:rsidRDefault="00DA61A4" w:rsidP="009A37F8">
            <w:pPr>
              <w:spacing w:line="276" w:lineRule="auto"/>
            </w:pPr>
          </w:p>
          <w:p w14:paraId="5FED6CEF" w14:textId="77777777" w:rsidR="00DA61A4" w:rsidRDefault="00DA61A4" w:rsidP="00B9765C">
            <w:pPr>
              <w:pStyle w:val="ListParagraph"/>
              <w:numPr>
                <w:ilvl w:val="0"/>
                <w:numId w:val="17"/>
              </w:numPr>
              <w:spacing w:line="276" w:lineRule="auto"/>
            </w:pPr>
            <w:r>
              <w:t xml:space="preserve">To enable email and password authentication in Firebase, click on Authentication tab </w:t>
            </w:r>
          </w:p>
          <w:p w14:paraId="3278FC18" w14:textId="77777777" w:rsidR="00DA61A4" w:rsidRDefault="00DA61A4" w:rsidP="009A37F8">
            <w:pPr>
              <w:spacing w:line="276" w:lineRule="auto"/>
            </w:pPr>
          </w:p>
          <w:p w14:paraId="666BF471" w14:textId="77777777" w:rsidR="00DA61A4" w:rsidRDefault="00DA61A4" w:rsidP="009A37F8">
            <w:pPr>
              <w:spacing w:line="276" w:lineRule="auto"/>
              <w:jc w:val="center"/>
            </w:pPr>
            <w:r>
              <w:rPr>
                <w:lang w:val="en-SG" w:eastAsia="zh-CN" w:bidi="ar-SA"/>
              </w:rPr>
              <w:drawing>
                <wp:inline distT="0" distB="0" distL="0" distR="0" wp14:anchorId="01D3C749" wp14:editId="3490F0A5">
                  <wp:extent cx="5999871" cy="2398348"/>
                  <wp:effectExtent l="0" t="0" r="1270" b="254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004663" cy="2400263"/>
                          </a:xfrm>
                          <a:prstGeom prst="rect">
                            <a:avLst/>
                          </a:prstGeom>
                        </pic:spPr>
                      </pic:pic>
                    </a:graphicData>
                  </a:graphic>
                </wp:inline>
              </w:drawing>
            </w:r>
          </w:p>
          <w:p w14:paraId="568D7714" w14:textId="77777777" w:rsidR="00DA61A4" w:rsidRDefault="00DA61A4" w:rsidP="009A37F8">
            <w:pPr>
              <w:spacing w:line="276" w:lineRule="auto"/>
            </w:pPr>
          </w:p>
        </w:tc>
      </w:tr>
      <w:tr w:rsidR="00DA61A4" w:rsidRPr="00540EF8" w14:paraId="6E7855A6" w14:textId="77777777" w:rsidTr="009A37F8">
        <w:tc>
          <w:tcPr>
            <w:tcW w:w="9739" w:type="dxa"/>
            <w:shd w:val="clear" w:color="auto" w:fill="auto"/>
          </w:tcPr>
          <w:p w14:paraId="7BC7A104" w14:textId="77777777" w:rsidR="00DA61A4" w:rsidRDefault="00DA61A4" w:rsidP="009A37F8">
            <w:pPr>
              <w:spacing w:line="276" w:lineRule="auto"/>
            </w:pPr>
          </w:p>
          <w:p w14:paraId="347917A1" w14:textId="77777777" w:rsidR="00DA61A4" w:rsidRDefault="00DA61A4" w:rsidP="00B9765C">
            <w:pPr>
              <w:pStyle w:val="ListParagraph"/>
              <w:numPr>
                <w:ilvl w:val="0"/>
                <w:numId w:val="17"/>
              </w:numPr>
              <w:spacing w:line="276" w:lineRule="auto"/>
            </w:pPr>
            <w:r>
              <w:t>At the Sign-in method tab, click on the pencil icon at the right side of the Email/Password</w:t>
            </w:r>
          </w:p>
          <w:p w14:paraId="248C5B06" w14:textId="77777777" w:rsidR="00DA61A4" w:rsidRDefault="00DA61A4" w:rsidP="009A37F8">
            <w:pPr>
              <w:spacing w:line="276" w:lineRule="auto"/>
            </w:pPr>
          </w:p>
          <w:p w14:paraId="378CBF5C" w14:textId="77777777" w:rsidR="00DA61A4" w:rsidRDefault="00DA61A4" w:rsidP="009A37F8">
            <w:pPr>
              <w:spacing w:line="276" w:lineRule="auto"/>
              <w:jc w:val="center"/>
            </w:pPr>
            <w:r>
              <w:rPr>
                <w:lang w:val="en-SG" w:eastAsia="zh-CN" w:bidi="ar-SA"/>
              </w:rPr>
              <w:lastRenderedPageBreak/>
              <w:drawing>
                <wp:inline distT="0" distB="0" distL="0" distR="0" wp14:anchorId="376CBB77" wp14:editId="6160A6AF">
                  <wp:extent cx="6085136" cy="2693963"/>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087427" cy="2694977"/>
                          </a:xfrm>
                          <a:prstGeom prst="rect">
                            <a:avLst/>
                          </a:prstGeom>
                        </pic:spPr>
                      </pic:pic>
                    </a:graphicData>
                  </a:graphic>
                </wp:inline>
              </w:drawing>
            </w:r>
          </w:p>
          <w:p w14:paraId="2D95FF85" w14:textId="77777777" w:rsidR="00DA61A4" w:rsidRDefault="00DA61A4" w:rsidP="009A37F8">
            <w:pPr>
              <w:spacing w:line="276" w:lineRule="auto"/>
            </w:pPr>
          </w:p>
        </w:tc>
      </w:tr>
      <w:tr w:rsidR="00DA61A4" w:rsidRPr="00540EF8" w14:paraId="62CB6A31" w14:textId="77777777" w:rsidTr="009A37F8">
        <w:tc>
          <w:tcPr>
            <w:tcW w:w="9739" w:type="dxa"/>
            <w:shd w:val="clear" w:color="auto" w:fill="auto"/>
          </w:tcPr>
          <w:p w14:paraId="197AB453" w14:textId="77777777" w:rsidR="00DA61A4" w:rsidRDefault="00DA61A4" w:rsidP="009A37F8">
            <w:pPr>
              <w:spacing w:line="276" w:lineRule="auto"/>
            </w:pPr>
          </w:p>
          <w:p w14:paraId="136480BD" w14:textId="77777777" w:rsidR="00DA61A4" w:rsidRDefault="00DA61A4" w:rsidP="00B9765C">
            <w:pPr>
              <w:pStyle w:val="ListParagraph"/>
              <w:numPr>
                <w:ilvl w:val="0"/>
                <w:numId w:val="17"/>
              </w:numPr>
              <w:spacing w:line="276" w:lineRule="auto"/>
            </w:pPr>
            <w:r>
              <w:t>Click on Enable and then Save</w:t>
            </w:r>
          </w:p>
          <w:p w14:paraId="11AB8910" w14:textId="77777777" w:rsidR="00DA61A4" w:rsidRDefault="00DA61A4" w:rsidP="009A37F8">
            <w:pPr>
              <w:spacing w:line="276" w:lineRule="auto"/>
            </w:pPr>
          </w:p>
          <w:p w14:paraId="7CB5D957" w14:textId="77777777" w:rsidR="00DA61A4" w:rsidRDefault="00DA61A4" w:rsidP="009A37F8">
            <w:pPr>
              <w:spacing w:line="276" w:lineRule="auto"/>
            </w:pPr>
            <w:r>
              <w:rPr>
                <w:lang w:val="en-SG" w:eastAsia="zh-CN" w:bidi="ar-SA"/>
              </w:rPr>
              <w:drawing>
                <wp:inline distT="0" distB="0" distL="0" distR="0" wp14:anchorId="53E77B56" wp14:editId="7273846E">
                  <wp:extent cx="6028538" cy="3172264"/>
                  <wp:effectExtent l="0" t="0" r="0"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030709" cy="3173406"/>
                          </a:xfrm>
                          <a:prstGeom prst="rect">
                            <a:avLst/>
                          </a:prstGeom>
                        </pic:spPr>
                      </pic:pic>
                    </a:graphicData>
                  </a:graphic>
                </wp:inline>
              </w:drawing>
            </w:r>
          </w:p>
          <w:p w14:paraId="675FD717" w14:textId="77777777" w:rsidR="00DA61A4" w:rsidRDefault="00DA61A4" w:rsidP="009A37F8">
            <w:pPr>
              <w:spacing w:line="276" w:lineRule="auto"/>
            </w:pPr>
          </w:p>
        </w:tc>
      </w:tr>
      <w:tr w:rsidR="00DA61A4" w:rsidRPr="00540EF8" w14:paraId="08129495" w14:textId="77777777" w:rsidTr="009A37F8">
        <w:tc>
          <w:tcPr>
            <w:tcW w:w="9739" w:type="dxa"/>
            <w:shd w:val="clear" w:color="auto" w:fill="auto"/>
          </w:tcPr>
          <w:p w14:paraId="30B5B5AA" w14:textId="77777777" w:rsidR="00DA61A4" w:rsidRDefault="00DA61A4" w:rsidP="009A37F8">
            <w:pPr>
              <w:spacing w:line="276" w:lineRule="auto"/>
            </w:pPr>
          </w:p>
          <w:p w14:paraId="460708C2" w14:textId="77777777" w:rsidR="00DA61A4" w:rsidRDefault="00DA61A4" w:rsidP="00B9765C">
            <w:pPr>
              <w:pStyle w:val="ListParagraph"/>
              <w:numPr>
                <w:ilvl w:val="0"/>
                <w:numId w:val="17"/>
              </w:numPr>
              <w:spacing w:line="276" w:lineRule="auto"/>
            </w:pPr>
            <w:r>
              <w:t>Change the Database rules of the Firebase app to allow the Node Server to read and write to Firebase</w:t>
            </w:r>
          </w:p>
          <w:p w14:paraId="16E7D7B1" w14:textId="77777777" w:rsidR="00DA61A4" w:rsidRDefault="00DA61A4" w:rsidP="009A37F8">
            <w:pPr>
              <w:spacing w:line="276" w:lineRule="auto"/>
            </w:pPr>
          </w:p>
          <w:p w14:paraId="574A5347" w14:textId="77777777" w:rsidR="00DA61A4" w:rsidRDefault="00DA61A4" w:rsidP="009A37F8">
            <w:pPr>
              <w:spacing w:line="276" w:lineRule="auto"/>
            </w:pPr>
            <w:r>
              <w:rPr>
                <w:lang w:val="en-SG" w:eastAsia="zh-CN" w:bidi="ar-SA"/>
              </w:rPr>
              <w:lastRenderedPageBreak/>
              <w:drawing>
                <wp:inline distT="0" distB="0" distL="0" distR="0" wp14:anchorId="54AC6945" wp14:editId="754F58E6">
                  <wp:extent cx="6077243" cy="2588859"/>
                  <wp:effectExtent l="0" t="0" r="0" b="254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079638" cy="2589879"/>
                          </a:xfrm>
                          <a:prstGeom prst="rect">
                            <a:avLst/>
                          </a:prstGeom>
                        </pic:spPr>
                      </pic:pic>
                    </a:graphicData>
                  </a:graphic>
                </wp:inline>
              </w:drawing>
            </w:r>
          </w:p>
          <w:p w14:paraId="5969AA8D" w14:textId="77777777" w:rsidR="00DA61A4" w:rsidRDefault="00DA61A4" w:rsidP="009A37F8">
            <w:pPr>
              <w:spacing w:line="276" w:lineRule="auto"/>
            </w:pPr>
          </w:p>
          <w:tbl>
            <w:tblPr>
              <w:tblStyle w:val="TableGrid"/>
              <w:tblW w:w="0" w:type="auto"/>
              <w:tblLook w:val="04A0" w:firstRow="1" w:lastRow="0" w:firstColumn="1" w:lastColumn="0" w:noHBand="0" w:noVBand="1"/>
            </w:tblPr>
            <w:tblGrid>
              <w:gridCol w:w="9513"/>
            </w:tblGrid>
            <w:tr w:rsidR="00DA61A4" w14:paraId="12CBDD68" w14:textId="77777777" w:rsidTr="009A37F8">
              <w:tc>
                <w:tcPr>
                  <w:tcW w:w="9513" w:type="dxa"/>
                </w:tcPr>
                <w:p w14:paraId="45C0C24E" w14:textId="77777777" w:rsidR="00DA61A4" w:rsidRPr="008002BC" w:rsidRDefault="00DA61A4" w:rsidP="009A37F8">
                  <w:pPr>
                    <w:spacing w:line="276" w:lineRule="auto"/>
                    <w:rPr>
                      <w:rFonts w:ascii="Consolas" w:hAnsi="Consolas"/>
                    </w:rPr>
                  </w:pPr>
                  <w:r w:rsidRPr="008002BC">
                    <w:rPr>
                      <w:rFonts w:ascii="Consolas" w:hAnsi="Consolas"/>
                    </w:rPr>
                    <w:t>{</w:t>
                  </w:r>
                </w:p>
                <w:p w14:paraId="0EEB176F" w14:textId="77777777" w:rsidR="00DA61A4" w:rsidRPr="008002BC" w:rsidRDefault="00DA61A4" w:rsidP="009A37F8">
                  <w:pPr>
                    <w:spacing w:line="276" w:lineRule="auto"/>
                    <w:rPr>
                      <w:rFonts w:ascii="Consolas" w:hAnsi="Consolas"/>
                    </w:rPr>
                  </w:pPr>
                  <w:r w:rsidRPr="008002BC">
                    <w:rPr>
                      <w:rFonts w:ascii="Consolas" w:hAnsi="Consolas"/>
                    </w:rPr>
                    <w:t xml:space="preserve">  "rules": {</w:t>
                  </w:r>
                </w:p>
                <w:p w14:paraId="6BEEC2C8" w14:textId="77777777" w:rsidR="00DA61A4" w:rsidRPr="008002BC" w:rsidRDefault="00DA61A4" w:rsidP="009A37F8">
                  <w:pPr>
                    <w:spacing w:line="276" w:lineRule="auto"/>
                    <w:rPr>
                      <w:rFonts w:ascii="Consolas" w:hAnsi="Consolas"/>
                    </w:rPr>
                  </w:pPr>
                  <w:r w:rsidRPr="008002BC">
                    <w:rPr>
                      <w:rFonts w:ascii="Consolas" w:hAnsi="Consolas"/>
                    </w:rPr>
                    <w:t xml:space="preserve">    ".read" : true,</w:t>
                  </w:r>
                </w:p>
                <w:p w14:paraId="41B35B1B" w14:textId="77777777" w:rsidR="00DA61A4" w:rsidRPr="008002BC" w:rsidRDefault="00DA61A4" w:rsidP="009A37F8">
                  <w:pPr>
                    <w:spacing w:line="276" w:lineRule="auto"/>
                    <w:rPr>
                      <w:rFonts w:ascii="Consolas" w:hAnsi="Consolas"/>
                    </w:rPr>
                  </w:pPr>
                  <w:r w:rsidRPr="008002BC">
                    <w:rPr>
                      <w:rFonts w:ascii="Consolas" w:hAnsi="Consolas"/>
                    </w:rPr>
                    <w:t xml:space="preserve">    ".write" : true</w:t>
                  </w:r>
                </w:p>
                <w:p w14:paraId="18BAFCBE" w14:textId="77777777" w:rsidR="00DA61A4" w:rsidRPr="008002BC" w:rsidRDefault="00DA61A4" w:rsidP="009A37F8">
                  <w:pPr>
                    <w:spacing w:line="276" w:lineRule="auto"/>
                    <w:rPr>
                      <w:rFonts w:ascii="Consolas" w:hAnsi="Consolas"/>
                    </w:rPr>
                  </w:pPr>
                  <w:r w:rsidRPr="008002BC">
                    <w:rPr>
                      <w:rFonts w:ascii="Consolas" w:hAnsi="Consolas"/>
                    </w:rPr>
                    <w:t xml:space="preserve">  }</w:t>
                  </w:r>
                </w:p>
                <w:p w14:paraId="587EC802" w14:textId="77777777" w:rsidR="00DA61A4" w:rsidRDefault="00DA61A4" w:rsidP="009A37F8">
                  <w:pPr>
                    <w:spacing w:line="276" w:lineRule="auto"/>
                  </w:pPr>
                  <w:r w:rsidRPr="008002BC">
                    <w:rPr>
                      <w:rFonts w:ascii="Consolas" w:hAnsi="Consolas"/>
                    </w:rPr>
                    <w:t>}</w:t>
                  </w:r>
                </w:p>
              </w:tc>
            </w:tr>
          </w:tbl>
          <w:p w14:paraId="31F988BE" w14:textId="77777777" w:rsidR="00DA61A4" w:rsidRDefault="00DA61A4" w:rsidP="009A37F8">
            <w:pPr>
              <w:spacing w:line="276" w:lineRule="auto"/>
            </w:pPr>
          </w:p>
          <w:p w14:paraId="4CFFB013" w14:textId="77777777" w:rsidR="00DA61A4" w:rsidRDefault="00DA61A4" w:rsidP="009A37F8">
            <w:pPr>
              <w:spacing w:line="276" w:lineRule="auto"/>
            </w:pPr>
          </w:p>
        </w:tc>
      </w:tr>
    </w:tbl>
    <w:p w14:paraId="4BDADD23" w14:textId="77777777" w:rsidR="00DA61A4" w:rsidRDefault="00DA61A4" w:rsidP="00DA61A4"/>
    <w:p w14:paraId="26626CB8" w14:textId="77777777" w:rsidR="00DA61A4" w:rsidRDefault="00DA61A4" w:rsidP="00DA61A4"/>
    <w:p w14:paraId="28F1A2FD" w14:textId="77777777" w:rsidR="00DA61A4" w:rsidRDefault="00DA61A4" w:rsidP="00DA61A4">
      <w:pPr>
        <w:rPr>
          <w:rFonts w:ascii="Franklin Gothic Demi" w:hAnsi="Franklin Gothic Demi"/>
          <w:b/>
          <w:bCs/>
          <w:color w:val="305250" w:themeColor="accent6" w:themeShade="80"/>
          <w:sz w:val="40"/>
        </w:rPr>
      </w:pPr>
      <w:r>
        <w:br w:type="page"/>
      </w:r>
    </w:p>
    <w:p w14:paraId="59069D13" w14:textId="77777777" w:rsidR="00DA61A4" w:rsidRDefault="00DA61A4" w:rsidP="00DA61A4">
      <w:pPr>
        <w:pStyle w:val="Header2dora1"/>
        <w:numPr>
          <w:ilvl w:val="0"/>
          <w:numId w:val="0"/>
        </w:numPr>
        <w:ind w:left="-76"/>
      </w:pPr>
      <w:bookmarkStart w:id="56" w:name="_Toc491140277"/>
      <w:r>
        <w:lastRenderedPageBreak/>
        <w:t>Publish to Bluemix</w:t>
      </w:r>
      <w:bookmarkEnd w:id="56"/>
    </w:p>
    <w:p w14:paraId="6DC4C195" w14:textId="77777777" w:rsidR="00DA61A4" w:rsidRDefault="00DA61A4" w:rsidP="00DA61A4"/>
    <w:p w14:paraId="30436F9C" w14:textId="77777777" w:rsidR="00DA61A4" w:rsidRDefault="00DA61A4" w:rsidP="00DA61A4"/>
    <w:tbl>
      <w:tblPr>
        <w:tblStyle w:val="TableGrid"/>
        <w:tblW w:w="0" w:type="auto"/>
        <w:tblLook w:val="04A0" w:firstRow="1" w:lastRow="0" w:firstColumn="1" w:lastColumn="0" w:noHBand="0" w:noVBand="1"/>
      </w:tblPr>
      <w:tblGrid>
        <w:gridCol w:w="9739"/>
      </w:tblGrid>
      <w:tr w:rsidR="00DA61A4" w14:paraId="548BC620" w14:textId="77777777" w:rsidTr="009A37F8">
        <w:tc>
          <w:tcPr>
            <w:tcW w:w="9739" w:type="dxa"/>
            <w:shd w:val="clear" w:color="auto" w:fill="2683C6" w:themeFill="accent2"/>
          </w:tcPr>
          <w:p w14:paraId="261D7E87" w14:textId="77777777" w:rsidR="00DA61A4" w:rsidRDefault="00DA61A4" w:rsidP="009A37F8">
            <w:pPr>
              <w:spacing w:line="276" w:lineRule="auto"/>
              <w:rPr>
                <w:color w:val="FFFFFF" w:themeColor="background1"/>
              </w:rPr>
            </w:pPr>
            <w:r>
              <w:rPr>
                <w:color w:val="FFFFFF" w:themeColor="background1"/>
              </w:rPr>
              <w:t>Overview</w:t>
            </w:r>
          </w:p>
        </w:tc>
      </w:tr>
      <w:tr w:rsidR="00DA61A4" w:rsidRPr="00540EF8" w14:paraId="3CC9E5FF" w14:textId="77777777" w:rsidTr="009A37F8">
        <w:tc>
          <w:tcPr>
            <w:tcW w:w="9739" w:type="dxa"/>
            <w:shd w:val="clear" w:color="auto" w:fill="auto"/>
          </w:tcPr>
          <w:p w14:paraId="113CA59A" w14:textId="77777777" w:rsidR="00DA61A4" w:rsidRDefault="00DA61A4" w:rsidP="009A37F8">
            <w:pPr>
              <w:spacing w:line="276" w:lineRule="auto"/>
            </w:pPr>
          </w:p>
          <w:p w14:paraId="5EA9AE9B" w14:textId="77777777" w:rsidR="00DA61A4" w:rsidRDefault="00DA61A4" w:rsidP="009A37F8">
            <w:pPr>
              <w:spacing w:line="276" w:lineRule="auto"/>
              <w:jc w:val="center"/>
            </w:pPr>
            <w:r>
              <w:t>In this section, we will publish the updated codes to Bluemix using Git Commands</w:t>
            </w:r>
          </w:p>
          <w:p w14:paraId="2E9C49D9" w14:textId="77777777" w:rsidR="00DA61A4" w:rsidRPr="00540EF8" w:rsidRDefault="00DA61A4" w:rsidP="009A37F8">
            <w:pPr>
              <w:spacing w:line="276" w:lineRule="auto"/>
              <w:jc w:val="center"/>
            </w:pPr>
          </w:p>
        </w:tc>
      </w:tr>
    </w:tbl>
    <w:p w14:paraId="28892B26" w14:textId="77777777" w:rsidR="00DA61A4" w:rsidRDefault="00DA61A4" w:rsidP="00DA61A4"/>
    <w:p w14:paraId="31491D88" w14:textId="77777777" w:rsidR="00DA61A4" w:rsidRDefault="00DA61A4" w:rsidP="00DA61A4"/>
    <w:tbl>
      <w:tblPr>
        <w:tblStyle w:val="TableGrid"/>
        <w:tblW w:w="0" w:type="auto"/>
        <w:tblLook w:val="04A0" w:firstRow="1" w:lastRow="0" w:firstColumn="1" w:lastColumn="0" w:noHBand="0" w:noVBand="1"/>
      </w:tblPr>
      <w:tblGrid>
        <w:gridCol w:w="9739"/>
      </w:tblGrid>
      <w:tr w:rsidR="00DA61A4" w14:paraId="34BB768F" w14:textId="77777777" w:rsidTr="009A37F8">
        <w:tc>
          <w:tcPr>
            <w:tcW w:w="9739" w:type="dxa"/>
            <w:shd w:val="clear" w:color="auto" w:fill="2683C6" w:themeFill="accent2"/>
          </w:tcPr>
          <w:p w14:paraId="5CFEC43E" w14:textId="77777777" w:rsidR="00DA61A4" w:rsidRDefault="00DA61A4" w:rsidP="009A37F8">
            <w:pPr>
              <w:spacing w:line="276" w:lineRule="auto"/>
              <w:rPr>
                <w:color w:val="FFFFFF" w:themeColor="background1"/>
              </w:rPr>
            </w:pPr>
            <w:r>
              <w:rPr>
                <w:color w:val="FFFFFF" w:themeColor="background1"/>
              </w:rPr>
              <w:t>Task</w:t>
            </w:r>
          </w:p>
        </w:tc>
      </w:tr>
      <w:tr w:rsidR="00DA61A4" w:rsidRPr="00540EF8" w14:paraId="6F27E754" w14:textId="77777777" w:rsidTr="009A37F8">
        <w:tc>
          <w:tcPr>
            <w:tcW w:w="9739" w:type="dxa"/>
            <w:shd w:val="clear" w:color="auto" w:fill="auto"/>
          </w:tcPr>
          <w:p w14:paraId="16C02557" w14:textId="77777777" w:rsidR="00DA61A4" w:rsidRDefault="00DA61A4" w:rsidP="009A37F8">
            <w:pPr>
              <w:spacing w:line="276" w:lineRule="auto"/>
            </w:pPr>
          </w:p>
          <w:p w14:paraId="646548D4" w14:textId="77777777" w:rsidR="00DA61A4" w:rsidRDefault="00DA61A4" w:rsidP="00B9765C">
            <w:pPr>
              <w:pStyle w:val="ListParagraph"/>
              <w:numPr>
                <w:ilvl w:val="0"/>
                <w:numId w:val="18"/>
              </w:numPr>
              <w:spacing w:line="276" w:lineRule="auto"/>
            </w:pPr>
            <w:r>
              <w:t>Open command prompt in the Node Server project directory</w:t>
            </w:r>
          </w:p>
          <w:p w14:paraId="1CA7DF22" w14:textId="77777777" w:rsidR="00DA61A4" w:rsidRPr="00540EF8" w:rsidRDefault="00DA61A4" w:rsidP="009A37F8">
            <w:pPr>
              <w:spacing w:line="276" w:lineRule="auto"/>
              <w:jc w:val="center"/>
            </w:pPr>
          </w:p>
        </w:tc>
      </w:tr>
      <w:tr w:rsidR="00DA61A4" w:rsidRPr="00540EF8" w14:paraId="6E44F953" w14:textId="77777777" w:rsidTr="009A37F8">
        <w:tc>
          <w:tcPr>
            <w:tcW w:w="9739" w:type="dxa"/>
            <w:shd w:val="clear" w:color="auto" w:fill="auto"/>
          </w:tcPr>
          <w:p w14:paraId="68E26265" w14:textId="77777777" w:rsidR="00DA61A4" w:rsidRDefault="00DA61A4" w:rsidP="009A37F8">
            <w:pPr>
              <w:spacing w:line="276" w:lineRule="auto"/>
            </w:pPr>
          </w:p>
          <w:p w14:paraId="4FE5B7A6" w14:textId="77777777" w:rsidR="00DA61A4" w:rsidRDefault="00DA61A4" w:rsidP="00B9765C">
            <w:pPr>
              <w:pStyle w:val="ListParagraph"/>
              <w:numPr>
                <w:ilvl w:val="0"/>
                <w:numId w:val="18"/>
              </w:numPr>
              <w:spacing w:line="276" w:lineRule="auto"/>
            </w:pPr>
            <w:r>
              <w:t xml:space="preserve">Execute the code </w:t>
            </w:r>
            <w:r w:rsidRPr="00E33C4F">
              <w:rPr>
                <w:rFonts w:ascii="Consolas" w:hAnsi="Consolas"/>
                <w:color w:val="FFFFFF" w:themeColor="background1"/>
                <w:shd w:val="clear" w:color="auto" w:fill="000000" w:themeFill="text1"/>
              </w:rPr>
              <w:t>git add *</w:t>
            </w:r>
            <w:r w:rsidRPr="00E33C4F">
              <w:rPr>
                <w:color w:val="FFFFFF" w:themeColor="background1"/>
              </w:rPr>
              <w:t xml:space="preserve"> </w:t>
            </w:r>
            <w:r>
              <w:t>to add all the changes in the file</w:t>
            </w:r>
          </w:p>
          <w:p w14:paraId="3AC337EB" w14:textId="77777777" w:rsidR="00DA61A4" w:rsidRDefault="00DA61A4" w:rsidP="009A37F8">
            <w:pPr>
              <w:spacing w:line="276" w:lineRule="auto"/>
            </w:pPr>
          </w:p>
        </w:tc>
      </w:tr>
      <w:tr w:rsidR="00DA61A4" w:rsidRPr="00540EF8" w14:paraId="7695D394" w14:textId="77777777" w:rsidTr="009A37F8">
        <w:tc>
          <w:tcPr>
            <w:tcW w:w="9739" w:type="dxa"/>
            <w:shd w:val="clear" w:color="auto" w:fill="auto"/>
          </w:tcPr>
          <w:p w14:paraId="671DE5E1" w14:textId="77777777" w:rsidR="00DA61A4" w:rsidRDefault="00DA61A4" w:rsidP="009A37F8">
            <w:pPr>
              <w:spacing w:line="276" w:lineRule="auto"/>
            </w:pPr>
          </w:p>
          <w:p w14:paraId="0108C4FB" w14:textId="77777777" w:rsidR="00DA61A4" w:rsidRDefault="00DA61A4" w:rsidP="00B9765C">
            <w:pPr>
              <w:pStyle w:val="ListParagraph"/>
              <w:numPr>
                <w:ilvl w:val="0"/>
                <w:numId w:val="18"/>
              </w:numPr>
              <w:spacing w:line="276" w:lineRule="auto"/>
            </w:pPr>
            <w:r w:rsidRPr="00E33C4F">
              <w:rPr>
                <w:rFonts w:ascii="Consolas" w:hAnsi="Consolas"/>
                <w:color w:val="FFFFFF" w:themeColor="background1"/>
                <w:shd w:val="clear" w:color="auto" w:fill="000000" w:themeFill="text1"/>
              </w:rPr>
              <w:t xml:space="preserve">git commit -m </w:t>
            </w:r>
            <w:r w:rsidRPr="001D6B9E">
              <w:rPr>
                <w:rFonts w:ascii="Consolas" w:hAnsi="Consolas"/>
                <w:color w:val="FFFFFF" w:themeColor="background1"/>
                <w:shd w:val="clear" w:color="auto" w:fill="000000" w:themeFill="text1"/>
              </w:rPr>
              <w:t>'</w:t>
            </w:r>
            <w:r w:rsidRPr="00E33C4F">
              <w:rPr>
                <w:rFonts w:ascii="Consolas" w:hAnsi="Consolas"/>
                <w:color w:val="FFFFFF" w:themeColor="background1"/>
                <w:shd w:val="clear" w:color="auto" w:fill="000000" w:themeFill="text1"/>
              </w:rPr>
              <w:t>updated codes</w:t>
            </w:r>
            <w:r w:rsidRPr="001D6B9E">
              <w:rPr>
                <w:rFonts w:ascii="Consolas" w:hAnsi="Consolas"/>
                <w:color w:val="FFFFFF" w:themeColor="background1"/>
                <w:shd w:val="clear" w:color="auto" w:fill="000000" w:themeFill="text1"/>
              </w:rPr>
              <w:t>'</w:t>
            </w:r>
            <w:r w:rsidRPr="00E33C4F">
              <w:rPr>
                <w:color w:val="FFFFFF" w:themeColor="background1"/>
              </w:rPr>
              <w:t xml:space="preserve"> </w:t>
            </w:r>
            <w:r>
              <w:t>to commit the changes added</w:t>
            </w:r>
          </w:p>
          <w:p w14:paraId="4879754D" w14:textId="77777777" w:rsidR="00DA61A4" w:rsidRDefault="00DA61A4" w:rsidP="009A37F8">
            <w:pPr>
              <w:spacing w:line="276" w:lineRule="auto"/>
            </w:pPr>
          </w:p>
        </w:tc>
      </w:tr>
      <w:tr w:rsidR="00DA61A4" w:rsidRPr="00540EF8" w14:paraId="3427866D" w14:textId="77777777" w:rsidTr="009A37F8">
        <w:tc>
          <w:tcPr>
            <w:tcW w:w="9739" w:type="dxa"/>
            <w:shd w:val="clear" w:color="auto" w:fill="auto"/>
          </w:tcPr>
          <w:p w14:paraId="6CE2BA71" w14:textId="77777777" w:rsidR="00DA61A4" w:rsidRDefault="00DA61A4" w:rsidP="009A37F8">
            <w:pPr>
              <w:spacing w:line="276" w:lineRule="auto"/>
            </w:pPr>
          </w:p>
          <w:p w14:paraId="51176D9F" w14:textId="77777777" w:rsidR="00DA61A4" w:rsidRDefault="00DA61A4" w:rsidP="00B9765C">
            <w:pPr>
              <w:pStyle w:val="ListParagraph"/>
              <w:numPr>
                <w:ilvl w:val="0"/>
                <w:numId w:val="18"/>
              </w:numPr>
              <w:spacing w:line="276" w:lineRule="auto"/>
            </w:pPr>
            <w:r w:rsidRPr="001D6B9E">
              <w:rPr>
                <w:rFonts w:ascii="Consolas" w:hAnsi="Consolas"/>
                <w:color w:val="FFFFFF" w:themeColor="background1"/>
                <w:shd w:val="clear" w:color="auto" w:fill="000000" w:themeFill="text1"/>
              </w:rPr>
              <w:t>git push -u origin master</w:t>
            </w:r>
            <w:r w:rsidRPr="001D6B9E">
              <w:rPr>
                <w:color w:val="FFFFFF" w:themeColor="background1"/>
              </w:rPr>
              <w:t xml:space="preserve"> </w:t>
            </w:r>
            <w:r>
              <w:t>to push the changes</w:t>
            </w:r>
          </w:p>
          <w:p w14:paraId="0AD54E3F" w14:textId="77777777" w:rsidR="00DA61A4" w:rsidRDefault="00DA61A4" w:rsidP="009A37F8">
            <w:pPr>
              <w:spacing w:line="276" w:lineRule="auto"/>
            </w:pPr>
          </w:p>
        </w:tc>
      </w:tr>
      <w:tr w:rsidR="00DA61A4" w:rsidRPr="00540EF8" w14:paraId="7417D1C5" w14:textId="77777777" w:rsidTr="009A37F8">
        <w:tc>
          <w:tcPr>
            <w:tcW w:w="9739" w:type="dxa"/>
            <w:shd w:val="clear" w:color="auto" w:fill="auto"/>
          </w:tcPr>
          <w:p w14:paraId="6B5CDEA2" w14:textId="77777777" w:rsidR="00DA61A4" w:rsidRDefault="00DA61A4" w:rsidP="009A37F8">
            <w:pPr>
              <w:spacing w:line="276" w:lineRule="auto"/>
            </w:pPr>
          </w:p>
          <w:p w14:paraId="64D5E14A" w14:textId="77777777" w:rsidR="00DA61A4" w:rsidRDefault="00DA61A4" w:rsidP="00B9765C">
            <w:pPr>
              <w:pStyle w:val="ListParagraph"/>
              <w:numPr>
                <w:ilvl w:val="0"/>
                <w:numId w:val="18"/>
              </w:numPr>
              <w:spacing w:line="276" w:lineRule="auto"/>
            </w:pPr>
            <w:r>
              <w:t>You can check your Bluemix Console to see whether it is updated</w:t>
            </w:r>
          </w:p>
          <w:p w14:paraId="7C30B835" w14:textId="77777777" w:rsidR="00DA61A4" w:rsidRDefault="00DA61A4" w:rsidP="009A37F8">
            <w:pPr>
              <w:spacing w:line="276" w:lineRule="auto"/>
            </w:pPr>
          </w:p>
        </w:tc>
      </w:tr>
    </w:tbl>
    <w:p w14:paraId="256B0643" w14:textId="603DADDD" w:rsidR="00A27F66" w:rsidRDefault="00A27F66" w:rsidP="00123DBE"/>
    <w:p w14:paraId="5B89FC82" w14:textId="77777777" w:rsidR="00FC4674" w:rsidRDefault="00FC4674">
      <w:pPr>
        <w:rPr>
          <w:rFonts w:ascii="Franklin Gothic Demi" w:eastAsia="Adobe Gothic Std B" w:hAnsi="Franklin Gothic Demi"/>
          <w:b/>
          <w:sz w:val="44"/>
          <w:szCs w:val="32"/>
        </w:rPr>
      </w:pPr>
      <w:r>
        <w:br w:type="page"/>
      </w:r>
    </w:p>
    <w:p w14:paraId="7062F69C" w14:textId="7E9C4234" w:rsidR="00963C17" w:rsidRPr="00963C17" w:rsidRDefault="00A27F66" w:rsidP="00963C17">
      <w:pPr>
        <w:pStyle w:val="Heading1"/>
        <w:numPr>
          <w:ilvl w:val="0"/>
          <w:numId w:val="0"/>
        </w:numPr>
      </w:pPr>
      <w:bookmarkStart w:id="57" w:name="_Toc491140278"/>
      <w:r>
        <w:lastRenderedPageBreak/>
        <w:t>Section 7</w:t>
      </w:r>
      <w:r>
        <w:br/>
      </w:r>
      <w:r w:rsidR="00D7297D">
        <w:t xml:space="preserve">AnE Smart Doorbell Systems </w:t>
      </w:r>
      <w:r>
        <w:t>(Part 5)</w:t>
      </w:r>
      <w:bookmarkEnd w:id="57"/>
    </w:p>
    <w:p w14:paraId="6B388C25" w14:textId="77777777" w:rsidR="00963C17" w:rsidRDefault="00963C17" w:rsidP="00963C17"/>
    <w:p w14:paraId="73654DDE" w14:textId="6DB65B90" w:rsidR="00963C17" w:rsidRPr="00C83F31" w:rsidRDefault="00963C17" w:rsidP="00963C17">
      <w:pPr>
        <w:pStyle w:val="Header2dora1"/>
        <w:numPr>
          <w:ilvl w:val="0"/>
          <w:numId w:val="0"/>
        </w:numPr>
        <w:ind w:left="360" w:hanging="360"/>
      </w:pPr>
      <w:bookmarkStart w:id="58" w:name="_Toc491140279"/>
      <w:r>
        <w:t>Web Application Setup</w:t>
      </w:r>
      <w:bookmarkEnd w:id="58"/>
    </w:p>
    <w:p w14:paraId="0E8387EA" w14:textId="7561B842" w:rsidR="00963C17" w:rsidRDefault="00963C17" w:rsidP="00963C17"/>
    <w:tbl>
      <w:tblPr>
        <w:tblStyle w:val="TableGrid"/>
        <w:tblW w:w="0" w:type="auto"/>
        <w:tblLook w:val="04A0" w:firstRow="1" w:lastRow="0" w:firstColumn="1" w:lastColumn="0" w:noHBand="0" w:noVBand="1"/>
      </w:tblPr>
      <w:tblGrid>
        <w:gridCol w:w="9739"/>
      </w:tblGrid>
      <w:tr w:rsidR="003A475B" w:rsidRPr="00C9776B" w14:paraId="2CD2428B" w14:textId="77777777" w:rsidTr="003A475B">
        <w:tc>
          <w:tcPr>
            <w:tcW w:w="9739" w:type="dxa"/>
            <w:shd w:val="clear" w:color="auto" w:fill="2683C6" w:themeFill="accent2"/>
          </w:tcPr>
          <w:p w14:paraId="664CD69D" w14:textId="5DE6BA00" w:rsidR="003A475B" w:rsidRPr="00C9776B" w:rsidRDefault="003A475B" w:rsidP="003A475B">
            <w:pPr>
              <w:spacing w:line="276" w:lineRule="auto"/>
              <w:rPr>
                <w:color w:val="FFFFFF" w:themeColor="background1"/>
              </w:rPr>
            </w:pPr>
            <w:r>
              <w:rPr>
                <w:color w:val="FFFFFF" w:themeColor="background1"/>
              </w:rPr>
              <w:t>Overview</w:t>
            </w:r>
          </w:p>
        </w:tc>
      </w:tr>
      <w:tr w:rsidR="003A475B" w14:paraId="1BA70EB5" w14:textId="77777777" w:rsidTr="003A475B">
        <w:tc>
          <w:tcPr>
            <w:tcW w:w="9739" w:type="dxa"/>
          </w:tcPr>
          <w:p w14:paraId="1AEAD518" w14:textId="77777777" w:rsidR="003A475B" w:rsidRDefault="003A475B" w:rsidP="003A475B">
            <w:pPr>
              <w:spacing w:before="240" w:after="240"/>
            </w:pPr>
            <w:r>
              <w:t>At the end of this section your folder directory should look l</w:t>
            </w:r>
            <w:r w:rsidR="00F87267">
              <w:t>ike this</w:t>
            </w:r>
          </w:p>
          <w:p w14:paraId="7F1A5DA9" w14:textId="77777777" w:rsidR="00F87267" w:rsidRPr="00F61158" w:rsidRDefault="00F87267" w:rsidP="00F87267">
            <w:pPr>
              <w:rPr>
                <w:rFonts w:ascii="Consolas" w:hAnsi="Consolas"/>
              </w:rPr>
            </w:pPr>
            <w:r w:rsidRPr="00F61158">
              <w:rPr>
                <w:rFonts w:ascii="Consolas" w:hAnsi="Consolas"/>
              </w:rPr>
              <w:t>.</w:t>
            </w:r>
            <w:r>
              <w:rPr>
                <w:rFonts w:ascii="Consolas" w:hAnsi="Consolas"/>
              </w:rPr>
              <w:t xml:space="preserve"> </w:t>
            </w:r>
          </w:p>
          <w:p w14:paraId="3188187A" w14:textId="77777777" w:rsidR="00F87267" w:rsidRPr="00F61158" w:rsidRDefault="00F87267" w:rsidP="00F87267">
            <w:pPr>
              <w:rPr>
                <w:rFonts w:ascii="Consolas" w:hAnsi="Consolas"/>
              </w:rPr>
            </w:pPr>
            <w:r w:rsidRPr="00F61158">
              <w:rPr>
                <w:rFonts w:ascii="Consolas" w:hAnsi="Consolas"/>
              </w:rPr>
              <w:t>|</w:t>
            </w:r>
          </w:p>
          <w:p w14:paraId="4D1FD25E" w14:textId="77777777" w:rsidR="00F87267" w:rsidRPr="00F61158" w:rsidRDefault="00F87267" w:rsidP="00F87267">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certs</w:t>
            </w:r>
          </w:p>
          <w:p w14:paraId="58D63604" w14:textId="77777777" w:rsidR="00F87267" w:rsidRPr="00F61158" w:rsidRDefault="00F87267" w:rsidP="00F87267">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certificate.pem.crt</w:t>
            </w:r>
          </w:p>
          <w:p w14:paraId="2CE31770" w14:textId="77777777" w:rsidR="00F87267" w:rsidRDefault="00F87267" w:rsidP="00F87267">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private.pem.key</w:t>
            </w:r>
          </w:p>
          <w:p w14:paraId="1F06F151" w14:textId="77777777" w:rsidR="00F87267" w:rsidRPr="00F61158" w:rsidRDefault="00F87267" w:rsidP="00F87267">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Pr>
                <w:rFonts w:ascii="Consolas" w:hAnsi="Consolas" w:cs="Calibri"/>
              </w:rPr>
              <w:t xml:space="preserve"> </w:t>
            </w:r>
            <w:r w:rsidRPr="003A1DCF">
              <w:rPr>
                <w:rFonts w:ascii="Consolas" w:hAnsi="Consolas" w:cs="Calibri"/>
              </w:rPr>
              <w:t>public.pem.key</w:t>
            </w:r>
          </w:p>
          <w:p w14:paraId="68646ACB" w14:textId="77777777" w:rsidR="00F87267" w:rsidRDefault="00F87267" w:rsidP="00F87267">
            <w:pPr>
              <w:rPr>
                <w:rFonts w:ascii="Consolas" w:hAnsi="Consolas"/>
              </w:rPr>
            </w:pPr>
            <w:r w:rsidRPr="00F61158">
              <w:rPr>
                <w:rFonts w:ascii="Consolas" w:hAnsi="Consolas"/>
              </w:rPr>
              <w:t xml:space="preserve">|   └── </w:t>
            </w:r>
            <w:r w:rsidRPr="003A1DCF">
              <w:rPr>
                <w:rFonts w:ascii="Consolas" w:hAnsi="Consolas"/>
              </w:rPr>
              <w:t>rootca.pem</w:t>
            </w:r>
          </w:p>
          <w:p w14:paraId="6F61DAB0" w14:textId="77777777" w:rsidR="00F87267" w:rsidRDefault="00F87267" w:rsidP="00F87267">
            <w:pPr>
              <w:rPr>
                <w:rFonts w:ascii="Consolas" w:hAnsi="Consolas" w:cs="Arial"/>
              </w:rPr>
            </w:pPr>
            <w:r w:rsidRPr="00F61158">
              <w:rPr>
                <w:rFonts w:ascii="Consolas" w:hAnsi="Consolas"/>
              </w:rPr>
              <w:t>|</w:t>
            </w:r>
          </w:p>
          <w:p w14:paraId="180F9630" w14:textId="77777777" w:rsidR="00F87267" w:rsidRDefault="00F87267" w:rsidP="00F87267">
            <w:pPr>
              <w:rPr>
                <w:rFonts w:ascii="Consolas" w:hAnsi="Consolas"/>
              </w:rPr>
            </w:pPr>
            <w:r w:rsidRPr="00F61158">
              <w:rPr>
                <w:rFonts w:ascii="Consolas" w:hAnsi="Consolas" w:cs="Arial"/>
              </w:rPr>
              <w:t>├</w:t>
            </w:r>
            <w:r w:rsidRPr="00F61158">
              <w:rPr>
                <w:rFonts w:ascii="Consolas" w:hAnsi="Consolas" w:cs="Calibri"/>
              </w:rPr>
              <w:t>──</w:t>
            </w:r>
            <w:r>
              <w:rPr>
                <w:rFonts w:ascii="Consolas" w:hAnsi="Consolas"/>
              </w:rPr>
              <w:t xml:space="preserve"> static</w:t>
            </w:r>
          </w:p>
          <w:p w14:paraId="290179D8" w14:textId="77777777" w:rsidR="00F87267" w:rsidRDefault="00F87267" w:rsidP="00F87267">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rPr>
              <w:t>└</w:t>
            </w:r>
            <w:r w:rsidRPr="00F61158">
              <w:rPr>
                <w:rFonts w:ascii="Consolas" w:hAnsi="Consolas" w:cs="Calibri"/>
              </w:rPr>
              <w:t>──</w:t>
            </w:r>
            <w:r>
              <w:rPr>
                <w:rFonts w:ascii="Consolas" w:hAnsi="Consolas"/>
              </w:rPr>
              <w:t xml:space="preserve"> css</w:t>
            </w:r>
          </w:p>
          <w:p w14:paraId="38AC151B" w14:textId="77777777" w:rsidR="00F87267" w:rsidRDefault="00F87267" w:rsidP="00F87267">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login.css</w:t>
            </w:r>
          </w:p>
          <w:p w14:paraId="3CB28B25" w14:textId="77777777" w:rsidR="00F87267" w:rsidRDefault="00F87267" w:rsidP="00F87267">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register.css</w:t>
            </w:r>
          </w:p>
          <w:p w14:paraId="2890D838" w14:textId="77777777" w:rsidR="00F87267" w:rsidRDefault="00F87267" w:rsidP="00F87267">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styles.css</w:t>
            </w:r>
          </w:p>
          <w:p w14:paraId="57C3A4A6" w14:textId="77777777" w:rsidR="00F87267" w:rsidRDefault="00F87267" w:rsidP="00F87267">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rPr>
              <w:t>└</w:t>
            </w:r>
            <w:r w:rsidRPr="00F61158">
              <w:rPr>
                <w:rFonts w:ascii="Consolas" w:hAnsi="Consolas" w:cs="Calibri"/>
              </w:rPr>
              <w:t>──</w:t>
            </w:r>
            <w:r>
              <w:rPr>
                <w:rFonts w:ascii="Consolas" w:hAnsi="Consolas"/>
              </w:rPr>
              <w:t xml:space="preserve"> welcome.css</w:t>
            </w:r>
          </w:p>
          <w:p w14:paraId="07905903" w14:textId="77777777" w:rsidR="00F87267" w:rsidRPr="00F61158" w:rsidRDefault="00F87267" w:rsidP="00F87267">
            <w:pPr>
              <w:rPr>
                <w:rFonts w:ascii="Consolas" w:hAnsi="Consolas"/>
              </w:rPr>
            </w:pPr>
            <w:r w:rsidRPr="00F61158">
              <w:rPr>
                <w:rFonts w:ascii="Consolas" w:hAnsi="Consolas"/>
              </w:rPr>
              <w:t>|</w:t>
            </w:r>
          </w:p>
          <w:p w14:paraId="47B3805C" w14:textId="77777777" w:rsidR="00F87267" w:rsidRDefault="00F87267" w:rsidP="00F87267">
            <w:pPr>
              <w:rPr>
                <w:rFonts w:ascii="Consolas" w:hAnsi="Consolas"/>
              </w:rPr>
            </w:pPr>
            <w:r w:rsidRPr="00F61158">
              <w:rPr>
                <w:rFonts w:ascii="Consolas" w:hAnsi="Consolas" w:cs="Arial"/>
              </w:rPr>
              <w:t>├</w:t>
            </w:r>
            <w:r w:rsidRPr="00F61158">
              <w:rPr>
                <w:rFonts w:ascii="Consolas" w:hAnsi="Consolas" w:cs="Calibri"/>
              </w:rPr>
              <w:t>──</w:t>
            </w:r>
            <w:r>
              <w:rPr>
                <w:rFonts w:ascii="Consolas" w:hAnsi="Consolas"/>
              </w:rPr>
              <w:t xml:space="preserve"> templates</w:t>
            </w:r>
          </w:p>
          <w:p w14:paraId="4C503312" w14:textId="77777777" w:rsidR="00F87267" w:rsidRPr="00FA5DF8" w:rsidRDefault="00F87267" w:rsidP="00F87267">
            <w:pPr>
              <w:rPr>
                <w:rFonts w:ascii="Consolas" w:hAnsi="Consolas" w:cs="Arial"/>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dashboard.html</w:t>
            </w:r>
          </w:p>
          <w:p w14:paraId="3BC417B9" w14:textId="77777777" w:rsidR="00F87267" w:rsidRDefault="00F87267" w:rsidP="00F87267">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lcd.html</w:t>
            </w:r>
          </w:p>
          <w:p w14:paraId="6CCEFA68" w14:textId="77777777" w:rsidR="00F87267" w:rsidRDefault="00F87267" w:rsidP="00F87267">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light.html</w:t>
            </w:r>
          </w:p>
          <w:p w14:paraId="5B695EB1" w14:textId="77777777" w:rsidR="00F87267" w:rsidRDefault="00F87267" w:rsidP="00F87267">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login.html</w:t>
            </w:r>
          </w:p>
          <w:p w14:paraId="74629054" w14:textId="77777777" w:rsidR="00F87267" w:rsidRDefault="00F87267" w:rsidP="00F87267">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picture.html</w:t>
            </w:r>
          </w:p>
          <w:p w14:paraId="0447D32A" w14:textId="77777777" w:rsidR="00F87267" w:rsidRDefault="00F87267" w:rsidP="00F87267">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register.html</w:t>
            </w:r>
          </w:p>
          <w:p w14:paraId="527CB46B" w14:textId="77777777" w:rsidR="00F87267" w:rsidRDefault="00F87267" w:rsidP="00F87267">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rPr>
              <w:t>└</w:t>
            </w:r>
            <w:r w:rsidRPr="00F61158">
              <w:rPr>
                <w:rFonts w:ascii="Consolas" w:hAnsi="Consolas" w:cs="Calibri"/>
              </w:rPr>
              <w:t>──</w:t>
            </w:r>
            <w:r>
              <w:rPr>
                <w:rFonts w:ascii="Consolas" w:hAnsi="Consolas"/>
              </w:rPr>
              <w:t xml:space="preserve"> welcome.html</w:t>
            </w:r>
          </w:p>
          <w:p w14:paraId="152255A0" w14:textId="77777777" w:rsidR="00F87267" w:rsidRDefault="00F87267" w:rsidP="00F87267">
            <w:pPr>
              <w:rPr>
                <w:rFonts w:ascii="Consolas" w:hAnsi="Consolas"/>
              </w:rPr>
            </w:pPr>
            <w:r w:rsidRPr="00F61158">
              <w:rPr>
                <w:rFonts w:ascii="Consolas" w:hAnsi="Consolas"/>
              </w:rPr>
              <w:t>|</w:t>
            </w:r>
          </w:p>
          <w:p w14:paraId="613B8C0D" w14:textId="77777777" w:rsidR="00F87267" w:rsidRDefault="00F87267" w:rsidP="00F87267">
            <w:pPr>
              <w:rPr>
                <w:rFonts w:ascii="Consolas" w:hAnsi="Consolas"/>
              </w:rPr>
            </w:pPr>
            <w:r w:rsidRPr="00F61158">
              <w:rPr>
                <w:rFonts w:ascii="Consolas" w:hAnsi="Consolas"/>
              </w:rPr>
              <w:t>└</w:t>
            </w:r>
            <w:r w:rsidRPr="00F61158">
              <w:rPr>
                <w:rFonts w:ascii="Consolas" w:hAnsi="Consolas" w:cs="Calibri"/>
              </w:rPr>
              <w:t>──</w:t>
            </w:r>
            <w:r>
              <w:rPr>
                <w:rFonts w:ascii="Consolas" w:hAnsi="Consolas"/>
              </w:rPr>
              <w:t xml:space="preserve"> server.py</w:t>
            </w:r>
          </w:p>
          <w:p w14:paraId="194F8B7E" w14:textId="4F701BE4" w:rsidR="00F87267" w:rsidRDefault="00F87267" w:rsidP="003A475B">
            <w:pPr>
              <w:spacing w:before="240" w:after="240"/>
            </w:pPr>
          </w:p>
        </w:tc>
      </w:tr>
    </w:tbl>
    <w:p w14:paraId="40E6C158" w14:textId="77777777" w:rsidR="003A475B" w:rsidRDefault="003A475B" w:rsidP="00963C17"/>
    <w:p w14:paraId="076F876D" w14:textId="0B7A8AD2" w:rsidR="003A475B" w:rsidRDefault="003A475B" w:rsidP="00963C17"/>
    <w:p w14:paraId="772C58DA" w14:textId="77777777" w:rsidR="003A475B" w:rsidRDefault="003A475B" w:rsidP="00963C17"/>
    <w:p w14:paraId="58DBCA1C" w14:textId="77777777" w:rsidR="00F87267" w:rsidRDefault="00F87267">
      <w:r>
        <w:br w:type="page"/>
      </w:r>
    </w:p>
    <w:p w14:paraId="1A444148" w14:textId="22C9FB09" w:rsidR="00E25582" w:rsidRDefault="00E25582" w:rsidP="00E25582">
      <w:pPr>
        <w:pStyle w:val="Heading3"/>
      </w:pPr>
      <w:bookmarkStart w:id="59" w:name="_Toc491140280"/>
      <w:r>
        <w:lastRenderedPageBreak/>
        <w:t>Add AWS Certificates</w:t>
      </w:r>
      <w:bookmarkEnd w:id="59"/>
    </w:p>
    <w:p w14:paraId="517265D9" w14:textId="48692E55" w:rsidR="00E25582" w:rsidRDefault="00E25582"/>
    <w:tbl>
      <w:tblPr>
        <w:tblStyle w:val="TableGrid"/>
        <w:tblW w:w="0" w:type="auto"/>
        <w:tblLook w:val="04A0" w:firstRow="1" w:lastRow="0" w:firstColumn="1" w:lastColumn="0" w:noHBand="0" w:noVBand="1"/>
      </w:tblPr>
      <w:tblGrid>
        <w:gridCol w:w="9739"/>
      </w:tblGrid>
      <w:tr w:rsidR="00B43C30" w:rsidRPr="00C9776B" w14:paraId="6F64BD61" w14:textId="77777777" w:rsidTr="004D22CF">
        <w:tc>
          <w:tcPr>
            <w:tcW w:w="9739" w:type="dxa"/>
            <w:shd w:val="clear" w:color="auto" w:fill="2683C6" w:themeFill="accent2"/>
          </w:tcPr>
          <w:p w14:paraId="48F80F03" w14:textId="4D870FB5" w:rsidR="00B43C30" w:rsidRPr="00C9776B" w:rsidRDefault="00E25582" w:rsidP="004D22CF">
            <w:pPr>
              <w:spacing w:line="276" w:lineRule="auto"/>
              <w:rPr>
                <w:color w:val="FFFFFF" w:themeColor="background1"/>
              </w:rPr>
            </w:pPr>
            <w:r>
              <w:rPr>
                <w:color w:val="FFFFFF" w:themeColor="background1"/>
              </w:rPr>
              <w:t>Task</w:t>
            </w:r>
          </w:p>
        </w:tc>
      </w:tr>
      <w:tr w:rsidR="00B43C30" w14:paraId="3D2D7509" w14:textId="77777777" w:rsidTr="004D22CF">
        <w:tc>
          <w:tcPr>
            <w:tcW w:w="9739" w:type="dxa"/>
          </w:tcPr>
          <w:p w14:paraId="06C22389" w14:textId="1FAD40AA" w:rsidR="00B43C30" w:rsidRDefault="00B43C30" w:rsidP="004D22CF">
            <w:pPr>
              <w:spacing w:before="240" w:after="240"/>
            </w:pPr>
            <w:r>
              <w:t>Add in your AWS Certs into your project directory for the Web application</w:t>
            </w:r>
          </w:p>
          <w:p w14:paraId="60D9E475" w14:textId="77777777" w:rsidR="00B43C30" w:rsidRPr="00F61158" w:rsidRDefault="00B43C30" w:rsidP="004D22CF">
            <w:pPr>
              <w:rPr>
                <w:rFonts w:ascii="Consolas" w:hAnsi="Consolas"/>
              </w:rPr>
            </w:pPr>
            <w:r w:rsidRPr="00F61158">
              <w:rPr>
                <w:rFonts w:ascii="Consolas" w:hAnsi="Consolas"/>
              </w:rPr>
              <w:t>.</w:t>
            </w:r>
            <w:r>
              <w:rPr>
                <w:rFonts w:ascii="Consolas" w:hAnsi="Consolas"/>
              </w:rPr>
              <w:t xml:space="preserve"> </w:t>
            </w:r>
          </w:p>
          <w:p w14:paraId="221E445B" w14:textId="77777777" w:rsidR="00B43C30" w:rsidRPr="00F61158" w:rsidRDefault="00B43C30" w:rsidP="004D22CF">
            <w:pPr>
              <w:rPr>
                <w:rFonts w:ascii="Consolas" w:hAnsi="Consolas"/>
              </w:rPr>
            </w:pPr>
            <w:r w:rsidRPr="00F61158">
              <w:rPr>
                <w:rFonts w:ascii="Consolas" w:hAnsi="Consolas"/>
              </w:rPr>
              <w:t>|</w:t>
            </w:r>
          </w:p>
          <w:p w14:paraId="7E312774" w14:textId="1724C93A" w:rsidR="00B43C30" w:rsidRPr="00F61158" w:rsidRDefault="00B43C30" w:rsidP="004D22CF">
            <w:pPr>
              <w:rPr>
                <w:rFonts w:ascii="Consolas" w:hAnsi="Consolas"/>
              </w:rPr>
            </w:pPr>
            <w:r w:rsidRPr="00F61158">
              <w:rPr>
                <w:rFonts w:ascii="Consolas" w:hAnsi="Consolas"/>
              </w:rPr>
              <w:t>└</w:t>
            </w:r>
            <w:r w:rsidRPr="00F61158">
              <w:rPr>
                <w:rFonts w:ascii="Consolas" w:hAnsi="Consolas" w:cs="Calibri"/>
              </w:rPr>
              <w:t>──</w:t>
            </w:r>
            <w:r w:rsidRPr="00F61158">
              <w:rPr>
                <w:rFonts w:ascii="Consolas" w:hAnsi="Consolas"/>
              </w:rPr>
              <w:t xml:space="preserve"> </w:t>
            </w:r>
            <w:r>
              <w:rPr>
                <w:rFonts w:ascii="Consolas" w:hAnsi="Consolas"/>
              </w:rPr>
              <w:t>certs</w:t>
            </w:r>
          </w:p>
          <w:p w14:paraId="3EC38986" w14:textId="40ADC121" w:rsidR="00B43C30" w:rsidRPr="00F61158" w:rsidRDefault="00B43C30" w:rsidP="004D22CF">
            <w:pPr>
              <w:rPr>
                <w:rFonts w:ascii="Consolas" w:hAnsi="Consolas"/>
              </w:rPr>
            </w:pPr>
            <w:r>
              <w:rPr>
                <w:rFonts w:ascii="Consolas" w:hAnsi="Consolas"/>
              </w:rPr>
              <w:t xml:space="preserve"> </w:t>
            </w: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certificate.pem.crt</w:t>
            </w:r>
          </w:p>
          <w:p w14:paraId="6E7FA13C" w14:textId="47C21381" w:rsidR="00B43C30" w:rsidRDefault="00B43C30" w:rsidP="004D22CF">
            <w:pPr>
              <w:rPr>
                <w:rFonts w:ascii="Consolas" w:hAnsi="Consolas"/>
              </w:rPr>
            </w:pPr>
            <w:r>
              <w:rPr>
                <w:rFonts w:ascii="Consolas" w:hAnsi="Consolas"/>
              </w:rPr>
              <w:t xml:space="preserve"> </w:t>
            </w: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private.pem.key</w:t>
            </w:r>
          </w:p>
          <w:p w14:paraId="3159668C" w14:textId="6B7480B4" w:rsidR="00B43C30" w:rsidRPr="00F61158" w:rsidRDefault="00B43C30" w:rsidP="004D22CF">
            <w:pPr>
              <w:rPr>
                <w:rFonts w:ascii="Consolas" w:hAnsi="Consolas"/>
              </w:rPr>
            </w:pPr>
            <w:r>
              <w:rPr>
                <w:rFonts w:ascii="Consolas" w:hAnsi="Consolas"/>
              </w:rPr>
              <w:t xml:space="preserve"> </w:t>
            </w:r>
            <w:r w:rsidRPr="00F61158">
              <w:rPr>
                <w:rFonts w:ascii="Consolas" w:hAnsi="Consolas"/>
              </w:rPr>
              <w:t xml:space="preserve">   </w:t>
            </w:r>
            <w:r w:rsidRPr="00F61158">
              <w:rPr>
                <w:rFonts w:ascii="Consolas" w:hAnsi="Consolas" w:cs="Arial"/>
              </w:rPr>
              <w:t>├</w:t>
            </w:r>
            <w:r w:rsidRPr="00F61158">
              <w:rPr>
                <w:rFonts w:ascii="Consolas" w:hAnsi="Consolas" w:cs="Calibri"/>
              </w:rPr>
              <w:t>──</w:t>
            </w:r>
            <w:r>
              <w:rPr>
                <w:rFonts w:ascii="Consolas" w:hAnsi="Consolas" w:cs="Calibri"/>
              </w:rPr>
              <w:t xml:space="preserve"> </w:t>
            </w:r>
            <w:r w:rsidRPr="003A1DCF">
              <w:rPr>
                <w:rFonts w:ascii="Consolas" w:hAnsi="Consolas" w:cs="Calibri"/>
              </w:rPr>
              <w:t>public.pem.key</w:t>
            </w:r>
          </w:p>
          <w:p w14:paraId="4DBFC421" w14:textId="2E34959A" w:rsidR="00B43C30" w:rsidRDefault="00B43C30" w:rsidP="004D22CF">
            <w:pPr>
              <w:rPr>
                <w:rFonts w:ascii="Consolas" w:hAnsi="Consolas"/>
              </w:rPr>
            </w:pPr>
            <w:r>
              <w:rPr>
                <w:rFonts w:ascii="Consolas" w:hAnsi="Consolas"/>
              </w:rPr>
              <w:t xml:space="preserve"> </w:t>
            </w:r>
            <w:r w:rsidRPr="00F61158">
              <w:rPr>
                <w:rFonts w:ascii="Consolas" w:hAnsi="Consolas"/>
              </w:rPr>
              <w:t xml:space="preserve">   └── </w:t>
            </w:r>
            <w:r w:rsidRPr="003A1DCF">
              <w:rPr>
                <w:rFonts w:ascii="Consolas" w:hAnsi="Consolas"/>
              </w:rPr>
              <w:t>rootca.pem</w:t>
            </w:r>
          </w:p>
          <w:p w14:paraId="2425AEF3" w14:textId="23E3B03E" w:rsidR="00B43C30" w:rsidRDefault="00B43C30" w:rsidP="004D22CF">
            <w:pPr>
              <w:rPr>
                <w:rFonts w:ascii="Consolas" w:hAnsi="Consolas"/>
              </w:rPr>
            </w:pPr>
          </w:p>
          <w:p w14:paraId="5003CF1D" w14:textId="62D2DBA9" w:rsidR="00B43C30" w:rsidRDefault="00B43C30" w:rsidP="00B43C30">
            <w:r>
              <w:rPr>
                <w:rFonts w:ascii="Consolas" w:hAnsi="Consolas"/>
              </w:rPr>
              <w:t xml:space="preserve"> </w:t>
            </w:r>
          </w:p>
        </w:tc>
      </w:tr>
    </w:tbl>
    <w:p w14:paraId="247DFD8A" w14:textId="43C9F3BB" w:rsidR="00B43C30" w:rsidRDefault="00B43C30">
      <w:r>
        <w:br w:type="page"/>
      </w:r>
    </w:p>
    <w:p w14:paraId="35982367" w14:textId="62C8FB93" w:rsidR="00E25582" w:rsidRDefault="00E25582" w:rsidP="00E25582">
      <w:pPr>
        <w:pStyle w:val="Heading3"/>
      </w:pPr>
      <w:bookmarkStart w:id="60" w:name="_Toc491140281"/>
      <w:r>
        <w:lastRenderedPageBreak/>
        <w:t>server.py</w:t>
      </w:r>
      <w:bookmarkEnd w:id="60"/>
    </w:p>
    <w:p w14:paraId="16411E28" w14:textId="77777777" w:rsidR="00E25582" w:rsidRDefault="00E25582"/>
    <w:tbl>
      <w:tblPr>
        <w:tblStyle w:val="TableGrid"/>
        <w:tblW w:w="0" w:type="auto"/>
        <w:tblLook w:val="04A0" w:firstRow="1" w:lastRow="0" w:firstColumn="1" w:lastColumn="0" w:noHBand="0" w:noVBand="1"/>
      </w:tblPr>
      <w:tblGrid>
        <w:gridCol w:w="9739"/>
      </w:tblGrid>
      <w:tr w:rsidR="00963C17" w14:paraId="4DD49EF3" w14:textId="77777777" w:rsidTr="009A37F8">
        <w:tc>
          <w:tcPr>
            <w:tcW w:w="9739" w:type="dxa"/>
            <w:shd w:val="clear" w:color="auto" w:fill="2683C6" w:themeFill="accent2"/>
          </w:tcPr>
          <w:p w14:paraId="6701DEFE" w14:textId="607F3472" w:rsidR="00963C17" w:rsidRPr="00C9776B" w:rsidRDefault="00E25582" w:rsidP="009A37F8">
            <w:pPr>
              <w:spacing w:line="276" w:lineRule="auto"/>
              <w:rPr>
                <w:color w:val="FFFFFF" w:themeColor="background1"/>
              </w:rPr>
            </w:pPr>
            <w:r>
              <w:rPr>
                <w:color w:val="FFFFFF" w:themeColor="background1"/>
              </w:rPr>
              <w:t>Task</w:t>
            </w:r>
          </w:p>
        </w:tc>
      </w:tr>
      <w:tr w:rsidR="00963C17" w14:paraId="413802FF" w14:textId="77777777" w:rsidTr="009A37F8">
        <w:tc>
          <w:tcPr>
            <w:tcW w:w="9739" w:type="dxa"/>
          </w:tcPr>
          <w:p w14:paraId="70E2A099" w14:textId="6CDAF22B" w:rsidR="00963C17" w:rsidRDefault="00963C17" w:rsidP="009A37F8">
            <w:pPr>
              <w:spacing w:before="240" w:after="240"/>
            </w:pPr>
            <w:r>
              <w:t xml:space="preserve">1. </w:t>
            </w:r>
            <w:r w:rsidR="008B00A1">
              <w:t xml:space="preserve">Create a new file named </w:t>
            </w:r>
            <w:r w:rsidR="008B00A1" w:rsidRPr="00636007">
              <w:rPr>
                <w:b/>
              </w:rPr>
              <w:t>server.py</w:t>
            </w:r>
            <w:r w:rsidR="00B43C30">
              <w:t xml:space="preserve"> in the project directory</w:t>
            </w:r>
          </w:p>
        </w:tc>
      </w:tr>
      <w:tr w:rsidR="00963C17" w14:paraId="1B63144F" w14:textId="77777777" w:rsidTr="004D5944">
        <w:trPr>
          <w:trHeight w:val="6227"/>
        </w:trPr>
        <w:tc>
          <w:tcPr>
            <w:tcW w:w="9739" w:type="dxa"/>
          </w:tcPr>
          <w:p w14:paraId="668CDD0E" w14:textId="77777777" w:rsidR="00963C17" w:rsidRDefault="00CB28C6" w:rsidP="00CB28C6">
            <w:pPr>
              <w:spacing w:before="240" w:after="240"/>
            </w:pPr>
            <w:r>
              <w:t xml:space="preserve">2. </w:t>
            </w:r>
            <w:r w:rsidR="008B00A1">
              <w:t>Copy the following codes</w:t>
            </w:r>
          </w:p>
          <w:p w14:paraId="7C78A78C" w14:textId="77777777" w:rsidR="004D5944" w:rsidRPr="004D5944" w:rsidRDefault="004D5944" w:rsidP="004D5944">
            <w:pPr>
              <w:pStyle w:val="sourcecode1"/>
              <w:rPr>
                <w:rFonts w:asciiTheme="minorHAnsi" w:hAnsiTheme="minorHAnsi" w:cstheme="minorHAnsi"/>
                <w:color w:val="3E8853" w:themeColor="accent5"/>
                <w:sz w:val="24"/>
                <w:szCs w:val="24"/>
              </w:rPr>
            </w:pPr>
            <w:r w:rsidRPr="004D5944">
              <w:rPr>
                <w:rFonts w:asciiTheme="minorHAnsi" w:hAnsiTheme="minorHAnsi" w:cstheme="minorHAnsi"/>
                <w:color w:val="3E8853" w:themeColor="accent5"/>
                <w:sz w:val="24"/>
                <w:szCs w:val="24"/>
              </w:rPr>
              <w:t># coding: utf8</w:t>
            </w:r>
          </w:p>
          <w:p w14:paraId="3BC0A23E"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import gevent</w:t>
            </w:r>
          </w:p>
          <w:p w14:paraId="681CEC14"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import gevent.monkey</w:t>
            </w:r>
          </w:p>
          <w:p w14:paraId="3899A703"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from gevent.pywsgi import WSGIServer</w:t>
            </w:r>
          </w:p>
          <w:p w14:paraId="79A8FF91"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from AWSIoTPythonSDK.MQTTLib import AWSIoTMQTTClient</w:t>
            </w:r>
          </w:p>
          <w:p w14:paraId="636169F1"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import json</w:t>
            </w:r>
          </w:p>
          <w:p w14:paraId="2B2A1D97"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from datetime import datetime</w:t>
            </w:r>
          </w:p>
          <w:p w14:paraId="09BDF7EF"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import calendar</w:t>
            </w:r>
          </w:p>
          <w:p w14:paraId="57DD49A4" w14:textId="77777777" w:rsidR="004D5944" w:rsidRPr="004D5944" w:rsidRDefault="004D5944" w:rsidP="004D5944">
            <w:pPr>
              <w:pStyle w:val="sourcecode1"/>
              <w:rPr>
                <w:rFonts w:asciiTheme="minorHAnsi" w:hAnsiTheme="minorHAnsi" w:cstheme="minorHAnsi"/>
                <w:sz w:val="24"/>
                <w:szCs w:val="24"/>
              </w:rPr>
            </w:pPr>
          </w:p>
          <w:p w14:paraId="5F5EECCC"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gevent.monkey.patch_all()</w:t>
            </w:r>
          </w:p>
          <w:p w14:paraId="57AF2E3E" w14:textId="77777777" w:rsidR="004D5944" w:rsidRPr="004D5944" w:rsidRDefault="004D5944" w:rsidP="004D5944">
            <w:pPr>
              <w:pStyle w:val="sourcecode1"/>
              <w:rPr>
                <w:rFonts w:asciiTheme="minorHAnsi" w:hAnsiTheme="minorHAnsi" w:cstheme="minorHAnsi"/>
                <w:sz w:val="24"/>
                <w:szCs w:val="24"/>
              </w:rPr>
            </w:pPr>
          </w:p>
          <w:p w14:paraId="768DDC15"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from flask import Flask, request, Response, render_template, jsonify</w:t>
            </w:r>
          </w:p>
          <w:p w14:paraId="3B41107C" w14:textId="77777777" w:rsidR="004D5944" w:rsidRPr="004D5944" w:rsidRDefault="004D5944" w:rsidP="004D5944">
            <w:pPr>
              <w:pStyle w:val="sourcecode1"/>
              <w:rPr>
                <w:rFonts w:asciiTheme="minorHAnsi" w:hAnsiTheme="minorHAnsi" w:cstheme="minorHAnsi"/>
                <w:sz w:val="24"/>
                <w:szCs w:val="24"/>
              </w:rPr>
            </w:pPr>
          </w:p>
          <w:p w14:paraId="4A222C74"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app = Flask(__name__)</w:t>
            </w:r>
          </w:p>
          <w:p w14:paraId="1C103BF4" w14:textId="77777777" w:rsidR="004D5944" w:rsidRPr="004D5944" w:rsidRDefault="004D5944" w:rsidP="004D5944">
            <w:pPr>
              <w:pStyle w:val="sourcecode1"/>
              <w:rPr>
                <w:rFonts w:asciiTheme="minorHAnsi" w:hAnsiTheme="minorHAnsi" w:cstheme="minorHAnsi"/>
                <w:sz w:val="24"/>
                <w:szCs w:val="24"/>
              </w:rPr>
            </w:pPr>
          </w:p>
          <w:p w14:paraId="35D8C301" w14:textId="77777777" w:rsidR="004D5944" w:rsidRPr="004D5944" w:rsidRDefault="004D5944" w:rsidP="004D5944">
            <w:pPr>
              <w:pStyle w:val="sourcecode1"/>
              <w:rPr>
                <w:rFonts w:asciiTheme="minorHAnsi" w:hAnsiTheme="minorHAnsi" w:cstheme="minorHAnsi"/>
                <w:color w:val="3E8853" w:themeColor="accent5"/>
                <w:sz w:val="24"/>
                <w:szCs w:val="24"/>
              </w:rPr>
            </w:pPr>
            <w:r w:rsidRPr="004D5944">
              <w:rPr>
                <w:rFonts w:asciiTheme="minorHAnsi" w:hAnsiTheme="minorHAnsi" w:cstheme="minorHAnsi"/>
                <w:sz w:val="24"/>
                <w:szCs w:val="24"/>
              </w:rPr>
              <w:t xml:space="preserve">host = "" </w:t>
            </w:r>
            <w:r w:rsidRPr="004D5944">
              <w:rPr>
                <w:rFonts w:asciiTheme="minorHAnsi" w:hAnsiTheme="minorHAnsi" w:cstheme="minorHAnsi"/>
                <w:color w:val="3E8853" w:themeColor="accent5"/>
                <w:sz w:val="24"/>
                <w:szCs w:val="24"/>
              </w:rPr>
              <w:t>#specify your REST API Endpoint</w:t>
            </w:r>
          </w:p>
          <w:p w14:paraId="57BDBC27"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rootCAPath = "certs/rootca.pem"</w:t>
            </w:r>
          </w:p>
          <w:p w14:paraId="24E80640"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certificatePath = "certs/certificate.pem.crt"</w:t>
            </w:r>
          </w:p>
          <w:p w14:paraId="7444962B"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privateKeyPath = "certs/private.pem.key"</w:t>
            </w:r>
          </w:p>
          <w:p w14:paraId="0641F66C" w14:textId="77777777" w:rsidR="004D5944" w:rsidRPr="004D5944" w:rsidRDefault="004D5944" w:rsidP="004D5944">
            <w:pPr>
              <w:pStyle w:val="sourcecode1"/>
              <w:rPr>
                <w:rFonts w:asciiTheme="minorHAnsi" w:hAnsiTheme="minorHAnsi" w:cstheme="minorHAnsi"/>
                <w:sz w:val="24"/>
                <w:szCs w:val="24"/>
              </w:rPr>
            </w:pPr>
          </w:p>
          <w:p w14:paraId="2B973805"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my_rpi = AWSIoTMQTTClient("anesmartdoorbellweb")</w:t>
            </w:r>
          </w:p>
          <w:p w14:paraId="634CE6CA"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my_rpi.configureEndpoint(host, 8883)</w:t>
            </w:r>
          </w:p>
          <w:p w14:paraId="183EBE75"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my_rpi.configureCredentials(rootCAPath, privateKeyPath, certificatePath)</w:t>
            </w:r>
          </w:p>
          <w:p w14:paraId="3A1D57A2" w14:textId="77777777" w:rsidR="004D5944" w:rsidRPr="004D5944" w:rsidRDefault="004D5944" w:rsidP="004D5944">
            <w:pPr>
              <w:pStyle w:val="sourcecode1"/>
              <w:rPr>
                <w:rFonts w:asciiTheme="minorHAnsi" w:hAnsiTheme="minorHAnsi" w:cstheme="minorHAnsi"/>
                <w:sz w:val="24"/>
                <w:szCs w:val="24"/>
              </w:rPr>
            </w:pPr>
          </w:p>
          <w:p w14:paraId="12B7C67C" w14:textId="77777777" w:rsidR="004D5944" w:rsidRPr="004D5944" w:rsidRDefault="004D5944" w:rsidP="004D5944">
            <w:pPr>
              <w:pStyle w:val="sourcecode1"/>
              <w:rPr>
                <w:rFonts w:asciiTheme="minorHAnsi" w:hAnsiTheme="minorHAnsi" w:cstheme="minorHAnsi"/>
                <w:color w:val="3E8853" w:themeColor="accent5"/>
                <w:sz w:val="24"/>
                <w:szCs w:val="24"/>
              </w:rPr>
            </w:pPr>
            <w:r w:rsidRPr="004D5944">
              <w:rPr>
                <w:rFonts w:asciiTheme="minorHAnsi" w:hAnsiTheme="minorHAnsi" w:cstheme="minorHAnsi"/>
                <w:sz w:val="24"/>
                <w:szCs w:val="24"/>
              </w:rPr>
              <w:t xml:space="preserve">my_rpi.configureOfflinePublishQueueing(-1)  </w:t>
            </w:r>
            <w:r w:rsidRPr="004D5944">
              <w:rPr>
                <w:rFonts w:asciiTheme="minorHAnsi" w:hAnsiTheme="minorHAnsi" w:cstheme="minorHAnsi"/>
                <w:color w:val="3E8853" w:themeColor="accent5"/>
                <w:sz w:val="24"/>
                <w:szCs w:val="24"/>
              </w:rPr>
              <w:t># Infinite offline Publish queueing</w:t>
            </w:r>
          </w:p>
          <w:p w14:paraId="2F46345A"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my_rpi.configureDrainingFrequency(2)  </w:t>
            </w:r>
            <w:r w:rsidRPr="004D5944">
              <w:rPr>
                <w:rFonts w:asciiTheme="minorHAnsi" w:hAnsiTheme="minorHAnsi" w:cstheme="minorHAnsi"/>
                <w:color w:val="3E8853" w:themeColor="accent5"/>
                <w:sz w:val="24"/>
                <w:szCs w:val="24"/>
              </w:rPr>
              <w:t># Draining: 2 Hz</w:t>
            </w:r>
          </w:p>
          <w:p w14:paraId="3353281A"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my_rpi.configureConnectDisconnectTimeout(10)  </w:t>
            </w:r>
            <w:r w:rsidRPr="004D5944">
              <w:rPr>
                <w:rFonts w:asciiTheme="minorHAnsi" w:hAnsiTheme="minorHAnsi" w:cstheme="minorHAnsi"/>
                <w:color w:val="3E8853" w:themeColor="accent5"/>
                <w:sz w:val="24"/>
                <w:szCs w:val="24"/>
              </w:rPr>
              <w:t># 10 sec</w:t>
            </w:r>
          </w:p>
          <w:p w14:paraId="18364B42"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my_rpi.configureMQTTOperationTimeout(5)  </w:t>
            </w:r>
            <w:r w:rsidRPr="004D5944">
              <w:rPr>
                <w:rFonts w:asciiTheme="minorHAnsi" w:hAnsiTheme="minorHAnsi" w:cstheme="minorHAnsi"/>
                <w:color w:val="3E8853" w:themeColor="accent5"/>
                <w:sz w:val="24"/>
                <w:szCs w:val="24"/>
              </w:rPr>
              <w:t># 5 sec</w:t>
            </w:r>
          </w:p>
          <w:p w14:paraId="75F1E656" w14:textId="77777777" w:rsidR="004D5944" w:rsidRPr="004D5944" w:rsidRDefault="004D5944" w:rsidP="004D5944">
            <w:pPr>
              <w:pStyle w:val="sourcecode1"/>
              <w:rPr>
                <w:rFonts w:asciiTheme="minorHAnsi" w:hAnsiTheme="minorHAnsi" w:cstheme="minorHAnsi"/>
                <w:sz w:val="24"/>
                <w:szCs w:val="24"/>
              </w:rPr>
            </w:pPr>
          </w:p>
          <w:p w14:paraId="5C1E5665"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my_rpi.connect()</w:t>
            </w:r>
          </w:p>
          <w:p w14:paraId="12E542ED" w14:textId="77777777" w:rsidR="004D5944" w:rsidRPr="004D5944" w:rsidRDefault="004D5944" w:rsidP="004D5944">
            <w:pPr>
              <w:pStyle w:val="sourcecode1"/>
              <w:rPr>
                <w:rFonts w:asciiTheme="minorHAnsi" w:hAnsiTheme="minorHAnsi" w:cstheme="minorHAnsi"/>
                <w:sz w:val="24"/>
                <w:szCs w:val="24"/>
              </w:rPr>
            </w:pPr>
          </w:p>
          <w:p w14:paraId="00453699" w14:textId="77777777" w:rsidR="004D5944" w:rsidRPr="004D5944" w:rsidRDefault="004D5944" w:rsidP="004D5944">
            <w:pPr>
              <w:pStyle w:val="sourcecode1"/>
              <w:rPr>
                <w:rFonts w:asciiTheme="minorHAnsi" w:hAnsiTheme="minorHAnsi" w:cstheme="minorHAnsi"/>
                <w:color w:val="3E8853" w:themeColor="accent5"/>
                <w:sz w:val="24"/>
                <w:szCs w:val="24"/>
              </w:rPr>
            </w:pPr>
            <w:r w:rsidRPr="004D5944">
              <w:rPr>
                <w:rFonts w:asciiTheme="minorHAnsi" w:hAnsiTheme="minorHAnsi" w:cstheme="minorHAnsi"/>
                <w:color w:val="3E8853" w:themeColor="accent5"/>
                <w:sz w:val="24"/>
                <w:szCs w:val="24"/>
              </w:rPr>
              <w:t>########### Views ###########</w:t>
            </w:r>
          </w:p>
          <w:p w14:paraId="7A4C3D68"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app.route("/")</w:t>
            </w:r>
          </w:p>
          <w:p w14:paraId="59DCB6F7"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def welcome():</w:t>
            </w:r>
          </w:p>
          <w:p w14:paraId="03641772"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return render_template('welcome.html')</w:t>
            </w:r>
          </w:p>
          <w:p w14:paraId="31E4319A" w14:textId="77777777" w:rsidR="004D5944" w:rsidRPr="004D5944" w:rsidRDefault="004D5944" w:rsidP="004D5944">
            <w:pPr>
              <w:pStyle w:val="sourcecode1"/>
              <w:rPr>
                <w:rFonts w:asciiTheme="minorHAnsi" w:hAnsiTheme="minorHAnsi" w:cstheme="minorHAnsi"/>
                <w:sz w:val="24"/>
                <w:szCs w:val="24"/>
              </w:rPr>
            </w:pPr>
          </w:p>
          <w:p w14:paraId="1A4FBBD6" w14:textId="77777777" w:rsidR="004D5944" w:rsidRPr="004D5944" w:rsidRDefault="004D5944" w:rsidP="004D5944">
            <w:pPr>
              <w:pStyle w:val="sourcecode1"/>
              <w:rPr>
                <w:rFonts w:asciiTheme="minorHAnsi" w:hAnsiTheme="minorHAnsi" w:cstheme="minorHAnsi"/>
                <w:sz w:val="24"/>
                <w:szCs w:val="24"/>
              </w:rPr>
            </w:pPr>
          </w:p>
          <w:p w14:paraId="7FE5C0E1"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app.route("/login")</w:t>
            </w:r>
          </w:p>
          <w:p w14:paraId="2C256429"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lastRenderedPageBreak/>
              <w:t>def login():</w:t>
            </w:r>
          </w:p>
          <w:p w14:paraId="31804C71"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return render_template('login.html')</w:t>
            </w:r>
          </w:p>
          <w:p w14:paraId="220152D6" w14:textId="77777777" w:rsidR="004D5944" w:rsidRPr="004D5944" w:rsidRDefault="004D5944" w:rsidP="004D5944">
            <w:pPr>
              <w:pStyle w:val="sourcecode1"/>
              <w:rPr>
                <w:rFonts w:asciiTheme="minorHAnsi" w:hAnsiTheme="minorHAnsi" w:cstheme="minorHAnsi"/>
                <w:sz w:val="24"/>
                <w:szCs w:val="24"/>
              </w:rPr>
            </w:pPr>
          </w:p>
          <w:p w14:paraId="27D38FAB" w14:textId="77777777" w:rsidR="004D5944" w:rsidRPr="004D5944" w:rsidRDefault="004D5944" w:rsidP="004D5944">
            <w:pPr>
              <w:pStyle w:val="sourcecode1"/>
              <w:rPr>
                <w:rFonts w:asciiTheme="minorHAnsi" w:hAnsiTheme="minorHAnsi" w:cstheme="minorHAnsi"/>
                <w:sz w:val="24"/>
                <w:szCs w:val="24"/>
              </w:rPr>
            </w:pPr>
          </w:p>
          <w:p w14:paraId="7A3B683D"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app.route("/register")</w:t>
            </w:r>
          </w:p>
          <w:p w14:paraId="541AD330"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def register():</w:t>
            </w:r>
          </w:p>
          <w:p w14:paraId="2424A8FD"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return render_template('register.html')</w:t>
            </w:r>
          </w:p>
          <w:p w14:paraId="2D73AF81" w14:textId="77777777" w:rsidR="004D5944" w:rsidRPr="004D5944" w:rsidRDefault="004D5944" w:rsidP="004D5944">
            <w:pPr>
              <w:pStyle w:val="sourcecode1"/>
              <w:rPr>
                <w:rFonts w:asciiTheme="minorHAnsi" w:hAnsiTheme="minorHAnsi" w:cstheme="minorHAnsi"/>
                <w:sz w:val="24"/>
                <w:szCs w:val="24"/>
              </w:rPr>
            </w:pPr>
          </w:p>
          <w:p w14:paraId="4A20A72D" w14:textId="77777777" w:rsidR="004D5944" w:rsidRPr="004D5944" w:rsidRDefault="004D5944" w:rsidP="004D5944">
            <w:pPr>
              <w:pStyle w:val="sourcecode1"/>
              <w:rPr>
                <w:rFonts w:asciiTheme="minorHAnsi" w:hAnsiTheme="minorHAnsi" w:cstheme="minorHAnsi"/>
                <w:sz w:val="24"/>
                <w:szCs w:val="24"/>
              </w:rPr>
            </w:pPr>
          </w:p>
          <w:p w14:paraId="61BA55D8"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app.route("/dashboard")</w:t>
            </w:r>
          </w:p>
          <w:p w14:paraId="447C19E8"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def dashboard():</w:t>
            </w:r>
          </w:p>
          <w:p w14:paraId="67FABC56"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templateData = {</w:t>
            </w:r>
          </w:p>
          <w:p w14:paraId="19180E07"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title': 'Dashboard',</w:t>
            </w:r>
          </w:p>
          <w:p w14:paraId="4ADEF3C4"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main': 'AnE Smart Doorbell'</w:t>
            </w:r>
          </w:p>
          <w:p w14:paraId="663A7C25"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p>
          <w:p w14:paraId="6CB97E64"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return render_template('dashboard.html', **templateData)</w:t>
            </w:r>
          </w:p>
          <w:p w14:paraId="2332B233" w14:textId="77777777" w:rsidR="004D5944" w:rsidRPr="004D5944" w:rsidRDefault="004D5944" w:rsidP="004D5944">
            <w:pPr>
              <w:pStyle w:val="sourcecode1"/>
              <w:rPr>
                <w:rFonts w:asciiTheme="minorHAnsi" w:hAnsiTheme="minorHAnsi" w:cstheme="minorHAnsi"/>
                <w:sz w:val="24"/>
                <w:szCs w:val="24"/>
              </w:rPr>
            </w:pPr>
          </w:p>
          <w:p w14:paraId="6AEB0958" w14:textId="77777777" w:rsidR="004D5944" w:rsidRPr="004D5944" w:rsidRDefault="004D5944" w:rsidP="004D5944">
            <w:pPr>
              <w:pStyle w:val="sourcecode1"/>
              <w:rPr>
                <w:rFonts w:asciiTheme="minorHAnsi" w:hAnsiTheme="minorHAnsi" w:cstheme="minorHAnsi"/>
                <w:sz w:val="24"/>
                <w:szCs w:val="24"/>
              </w:rPr>
            </w:pPr>
          </w:p>
          <w:p w14:paraId="55D2655C"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app.route("/picture")</w:t>
            </w:r>
          </w:p>
          <w:p w14:paraId="038765F3"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def picture():</w:t>
            </w:r>
          </w:p>
          <w:p w14:paraId="7C5EC17D"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templateData = {</w:t>
            </w:r>
          </w:p>
          <w:p w14:paraId="5A31CAAD"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title': 'Pictures',</w:t>
            </w:r>
          </w:p>
          <w:p w14:paraId="433928D6"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main': 'AnE Smart Doorbell'</w:t>
            </w:r>
          </w:p>
          <w:p w14:paraId="02E0795B"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p>
          <w:p w14:paraId="789C42D7"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return render_template('picture.html', **templateData)</w:t>
            </w:r>
          </w:p>
          <w:p w14:paraId="1DBD2773" w14:textId="77777777" w:rsidR="004D5944" w:rsidRPr="004D5944" w:rsidRDefault="004D5944" w:rsidP="004D5944">
            <w:pPr>
              <w:pStyle w:val="sourcecode1"/>
              <w:rPr>
                <w:rFonts w:asciiTheme="minorHAnsi" w:hAnsiTheme="minorHAnsi" w:cstheme="minorHAnsi"/>
                <w:sz w:val="24"/>
                <w:szCs w:val="24"/>
              </w:rPr>
            </w:pPr>
          </w:p>
          <w:p w14:paraId="7C9F1C33" w14:textId="77777777" w:rsidR="004D5944" w:rsidRPr="004D5944" w:rsidRDefault="004D5944" w:rsidP="004D5944">
            <w:pPr>
              <w:pStyle w:val="sourcecode1"/>
              <w:rPr>
                <w:rFonts w:asciiTheme="minorHAnsi" w:hAnsiTheme="minorHAnsi" w:cstheme="minorHAnsi"/>
                <w:sz w:val="24"/>
                <w:szCs w:val="24"/>
              </w:rPr>
            </w:pPr>
          </w:p>
          <w:p w14:paraId="7F09BDEB"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app.route("/light")</w:t>
            </w:r>
          </w:p>
          <w:p w14:paraId="33C7E811"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def light():</w:t>
            </w:r>
          </w:p>
          <w:p w14:paraId="171EAC38"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templateData = {</w:t>
            </w:r>
          </w:p>
          <w:p w14:paraId="0EC1A43B"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title': 'Lights',</w:t>
            </w:r>
          </w:p>
          <w:p w14:paraId="35C634A4"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main': 'AnE Smart Doorbell'</w:t>
            </w:r>
          </w:p>
          <w:p w14:paraId="0FDE3CD1"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p>
          <w:p w14:paraId="5BCFCB1B"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return render_template('light.html', **templateData)</w:t>
            </w:r>
          </w:p>
          <w:p w14:paraId="4DAFB8F4" w14:textId="77777777" w:rsidR="004D5944" w:rsidRPr="004D5944" w:rsidRDefault="004D5944" w:rsidP="004D5944">
            <w:pPr>
              <w:pStyle w:val="sourcecode1"/>
              <w:rPr>
                <w:rFonts w:asciiTheme="minorHAnsi" w:hAnsiTheme="minorHAnsi" w:cstheme="minorHAnsi"/>
                <w:sz w:val="24"/>
                <w:szCs w:val="24"/>
              </w:rPr>
            </w:pPr>
          </w:p>
          <w:p w14:paraId="695742ED" w14:textId="77777777" w:rsidR="004D5944" w:rsidRPr="004D5944" w:rsidRDefault="004D5944" w:rsidP="004D5944">
            <w:pPr>
              <w:pStyle w:val="sourcecode1"/>
              <w:rPr>
                <w:rFonts w:asciiTheme="minorHAnsi" w:hAnsiTheme="minorHAnsi" w:cstheme="minorHAnsi"/>
                <w:sz w:val="24"/>
                <w:szCs w:val="24"/>
              </w:rPr>
            </w:pPr>
          </w:p>
          <w:p w14:paraId="53AF7994"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app.route("/message")</w:t>
            </w:r>
          </w:p>
          <w:p w14:paraId="0DD809CC"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def message():</w:t>
            </w:r>
          </w:p>
          <w:p w14:paraId="33FC8138"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templateData = {</w:t>
            </w:r>
          </w:p>
          <w:p w14:paraId="78F61E54"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title': 'Display Message',</w:t>
            </w:r>
          </w:p>
          <w:p w14:paraId="14F66651"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main': 'AnE Smart Doorbell'</w:t>
            </w:r>
          </w:p>
          <w:p w14:paraId="4BBFF72F"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p>
          <w:p w14:paraId="1E7AA409"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return render_template('lcd.html', **templateData)</w:t>
            </w:r>
          </w:p>
          <w:p w14:paraId="61F3BE91" w14:textId="77777777" w:rsidR="004D5944" w:rsidRPr="004D5944" w:rsidRDefault="004D5944" w:rsidP="004D5944">
            <w:pPr>
              <w:pStyle w:val="sourcecode1"/>
              <w:rPr>
                <w:rFonts w:asciiTheme="minorHAnsi" w:hAnsiTheme="minorHAnsi" w:cstheme="minorHAnsi"/>
                <w:sz w:val="24"/>
                <w:szCs w:val="24"/>
              </w:rPr>
            </w:pPr>
          </w:p>
          <w:p w14:paraId="5EE29D96"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app.route("/led", methods=["POST"])</w:t>
            </w:r>
          </w:p>
          <w:p w14:paraId="36C46653"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def led():</w:t>
            </w:r>
          </w:p>
          <w:p w14:paraId="27964809"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data = json.loads(request.data)</w:t>
            </w:r>
          </w:p>
          <w:p w14:paraId="4B56387E"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lastRenderedPageBreak/>
              <w:t xml:space="preserve">    if (data["status"] == "on"):</w:t>
            </w:r>
          </w:p>
          <w:p w14:paraId="45C20E98"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payload=json.dumps({</w:t>
            </w:r>
          </w:p>
          <w:p w14:paraId="40B6A85F"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device": "led",</w:t>
            </w:r>
          </w:p>
          <w:p w14:paraId="3A662578"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productKey": data["productKey"],</w:t>
            </w:r>
          </w:p>
          <w:p w14:paraId="7BB84814"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action": "on_led"</w:t>
            </w:r>
          </w:p>
          <w:p w14:paraId="67B21F26"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p>
          <w:p w14:paraId="3761E69F"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my_rpi.publish("anedongdong/" + data["productKey"] + "/led", payload, 1)</w:t>
            </w:r>
          </w:p>
          <w:p w14:paraId="41D9383B"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elif (data["status"] == "off"):</w:t>
            </w:r>
          </w:p>
          <w:p w14:paraId="454EFA70"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payload=json.dumps({</w:t>
            </w:r>
          </w:p>
          <w:p w14:paraId="01EA6DB6"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device": "led",</w:t>
            </w:r>
          </w:p>
          <w:p w14:paraId="197F9C7C"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productKey": data["productKey"],</w:t>
            </w:r>
          </w:p>
          <w:p w14:paraId="4FA311D2"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action": "off_led"</w:t>
            </w:r>
          </w:p>
          <w:p w14:paraId="3DEF8ECA"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p>
          <w:p w14:paraId="2A45ABA2"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my_rpi.publish("anedongdong/" + data["productKey"] + "/led", payload, 1)</w:t>
            </w:r>
          </w:p>
          <w:p w14:paraId="4DD62DEF"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return "done"</w:t>
            </w:r>
          </w:p>
          <w:p w14:paraId="2CACF9A0" w14:textId="77777777" w:rsidR="004D5944" w:rsidRPr="004D5944" w:rsidRDefault="004D5944" w:rsidP="004D5944">
            <w:pPr>
              <w:pStyle w:val="sourcecode1"/>
              <w:rPr>
                <w:rFonts w:asciiTheme="minorHAnsi" w:hAnsiTheme="minorHAnsi" w:cstheme="minorHAnsi"/>
                <w:sz w:val="24"/>
                <w:szCs w:val="24"/>
              </w:rPr>
            </w:pPr>
          </w:p>
          <w:p w14:paraId="02F133C3"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app.route("/camera", methods=["POST"])</w:t>
            </w:r>
          </w:p>
          <w:p w14:paraId="7A5B8200"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def camera():</w:t>
            </w:r>
          </w:p>
          <w:p w14:paraId="239722C1"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data = json.loads(request.data)</w:t>
            </w:r>
          </w:p>
          <w:p w14:paraId="781D0E1E"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if (data["action"] == "picture"):</w:t>
            </w:r>
          </w:p>
          <w:p w14:paraId="0DB38418"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payload=json.dumps({</w:t>
            </w:r>
          </w:p>
          <w:p w14:paraId="3ADF557A"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device": "camera",</w:t>
            </w:r>
          </w:p>
          <w:p w14:paraId="24DEEB1C"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productKey": data["productKey"],</w:t>
            </w:r>
          </w:p>
          <w:p w14:paraId="16EE5715"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action": "take_picture"</w:t>
            </w:r>
          </w:p>
          <w:p w14:paraId="508F8629"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p>
          <w:p w14:paraId="2D1AC250"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my_rpi.publish("anedongdong/" + data["productKey"] + "/camera", payload, 1)</w:t>
            </w:r>
          </w:p>
          <w:p w14:paraId="769D54B8"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elif (data["action"] == "video"):</w:t>
            </w:r>
          </w:p>
          <w:p w14:paraId="0CC818FF"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payload=json.dumps({</w:t>
            </w:r>
          </w:p>
          <w:p w14:paraId="7373B5BE"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device": "camera",</w:t>
            </w:r>
          </w:p>
          <w:p w14:paraId="39102253"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productKey": data["productKey"],</w:t>
            </w:r>
          </w:p>
          <w:p w14:paraId="3B019DFF"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action": "take_video"</w:t>
            </w:r>
          </w:p>
          <w:p w14:paraId="4817234B"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p>
          <w:p w14:paraId="3AB1BE0D"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my_rpi.publish("anedongdong/" + data["productKey"] + "/camera", payload, 1)</w:t>
            </w:r>
          </w:p>
          <w:p w14:paraId="4FD4CF57"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return "done"</w:t>
            </w:r>
          </w:p>
          <w:p w14:paraId="3223158C" w14:textId="77777777" w:rsidR="004D5944" w:rsidRPr="004D5944" w:rsidRDefault="004D5944" w:rsidP="004D5944">
            <w:pPr>
              <w:pStyle w:val="sourcecode1"/>
              <w:rPr>
                <w:rFonts w:asciiTheme="minorHAnsi" w:hAnsiTheme="minorHAnsi" w:cstheme="minorHAnsi"/>
                <w:sz w:val="24"/>
                <w:szCs w:val="24"/>
              </w:rPr>
            </w:pPr>
          </w:p>
          <w:p w14:paraId="06FE66A4"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app.route("/lcd", methods=["POST"])</w:t>
            </w:r>
          </w:p>
          <w:p w14:paraId="68B45FB1"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def lcd():</w:t>
            </w:r>
          </w:p>
          <w:p w14:paraId="6AC7F964"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data = json.loads(request.data)</w:t>
            </w:r>
          </w:p>
          <w:p w14:paraId="14B76758"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if (data["action"] == "clear"):</w:t>
            </w:r>
          </w:p>
          <w:p w14:paraId="5B0451BD"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payload=json.dumps({</w:t>
            </w:r>
          </w:p>
          <w:p w14:paraId="4FC0B765"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device": "lcd",</w:t>
            </w:r>
          </w:p>
          <w:p w14:paraId="2F488192"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productKey": data["productKey"],</w:t>
            </w:r>
          </w:p>
          <w:p w14:paraId="0B9F9CC0"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action": "clear_message"</w:t>
            </w:r>
          </w:p>
          <w:p w14:paraId="054D3C02"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p>
          <w:p w14:paraId="7F03CC6C"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my_rpi.publish("anedongdong/" + data["productKey"] + "/lcd", payload, 1)</w:t>
            </w:r>
          </w:p>
          <w:p w14:paraId="4FC6582D"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elif (data["action"] == "display"):</w:t>
            </w:r>
          </w:p>
          <w:p w14:paraId="07318374"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d = datetime.utcnow()</w:t>
            </w:r>
          </w:p>
          <w:p w14:paraId="118CA919"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lastRenderedPageBreak/>
              <w:t xml:space="preserve">        timestamp = calendar.timegm(d.utctimetuple())</w:t>
            </w:r>
          </w:p>
          <w:p w14:paraId="5C3FE126"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payload=json.dumps({</w:t>
            </w:r>
          </w:p>
          <w:p w14:paraId="19AD4A12"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device": "lcd",</w:t>
            </w:r>
          </w:p>
          <w:p w14:paraId="27FF5128"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productKey": data["productKey"],</w:t>
            </w:r>
          </w:p>
          <w:p w14:paraId="08D9435A"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action": "display_message",</w:t>
            </w:r>
          </w:p>
          <w:p w14:paraId="11F982AE"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data": {</w:t>
            </w:r>
          </w:p>
          <w:p w14:paraId="2C16FC6B"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message": data["message"],</w:t>
            </w:r>
          </w:p>
          <w:p w14:paraId="08DE58FC"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datetime": timestamp</w:t>
            </w:r>
          </w:p>
          <w:p w14:paraId="5508734B"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p>
          <w:p w14:paraId="403BE37B"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p>
          <w:p w14:paraId="5492BA5A"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my_rpi.publish("anedongdong/" + data["productKey"] + "/lcd", payload, 1)</w:t>
            </w:r>
          </w:p>
          <w:p w14:paraId="1C03F247"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return "done"</w:t>
            </w:r>
          </w:p>
          <w:p w14:paraId="5E7250A1" w14:textId="77777777" w:rsidR="004D5944" w:rsidRPr="004D5944" w:rsidRDefault="004D5944" w:rsidP="004D5944">
            <w:pPr>
              <w:pStyle w:val="sourcecode1"/>
              <w:rPr>
                <w:rFonts w:asciiTheme="minorHAnsi" w:hAnsiTheme="minorHAnsi" w:cstheme="minorHAnsi"/>
                <w:sz w:val="24"/>
                <w:szCs w:val="24"/>
              </w:rPr>
            </w:pPr>
          </w:p>
          <w:p w14:paraId="628C0B3A" w14:textId="77777777" w:rsidR="004D5944" w:rsidRPr="004D5944" w:rsidRDefault="004D5944" w:rsidP="004D5944">
            <w:pPr>
              <w:pStyle w:val="sourcecode1"/>
              <w:rPr>
                <w:rFonts w:asciiTheme="minorHAnsi" w:hAnsiTheme="minorHAnsi" w:cstheme="minorHAnsi"/>
                <w:sz w:val="24"/>
                <w:szCs w:val="24"/>
              </w:rPr>
            </w:pPr>
          </w:p>
          <w:p w14:paraId="319788A3"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if __name__ == '__main__':</w:t>
            </w:r>
          </w:p>
          <w:p w14:paraId="1D61A384"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try:</w:t>
            </w:r>
          </w:p>
          <w:p w14:paraId="45CAD1AD"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http_server = WSGIServer(('0.0.0.0', 8001), app)</w:t>
            </w:r>
          </w:p>
          <w:p w14:paraId="10DAA1B5"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app.debug = True</w:t>
            </w:r>
          </w:p>
          <w:p w14:paraId="2E7A57A6"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print("Web page running on port 8001")</w:t>
            </w:r>
          </w:p>
          <w:p w14:paraId="26814C4E"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http_server.serve_forever()</w:t>
            </w:r>
          </w:p>
          <w:p w14:paraId="49590D60" w14:textId="77777777" w:rsidR="004D5944" w:rsidRPr="004D5944" w:rsidRDefault="004D5944" w:rsidP="004D5944">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except:</w:t>
            </w:r>
          </w:p>
          <w:p w14:paraId="1CD7BC64" w14:textId="7862E8D3" w:rsidR="00CB28C6" w:rsidRDefault="004D5944" w:rsidP="004D5944">
            <w:pPr>
              <w:pStyle w:val="sourcecode1"/>
            </w:pPr>
            <w:r w:rsidRPr="004D5944">
              <w:rPr>
                <w:rFonts w:asciiTheme="minorHAnsi" w:hAnsiTheme="minorHAnsi" w:cstheme="minorHAnsi"/>
                <w:sz w:val="24"/>
                <w:szCs w:val="24"/>
              </w:rPr>
              <w:t xml:space="preserve">        print("Exception")</w:t>
            </w:r>
          </w:p>
        </w:tc>
      </w:tr>
    </w:tbl>
    <w:p w14:paraId="5504D280" w14:textId="77777777" w:rsidR="00CD5BC5" w:rsidRDefault="00CD5BC5" w:rsidP="00963C17">
      <w:pPr>
        <w:rPr>
          <w:b/>
        </w:rPr>
      </w:pPr>
    </w:p>
    <w:p w14:paraId="350C4B5F" w14:textId="77777777" w:rsidR="00CD5BC5" w:rsidRDefault="00CD5BC5" w:rsidP="009F43F5">
      <w:pPr>
        <w:jc w:val="center"/>
        <w:rPr>
          <w:b/>
        </w:rPr>
      </w:pPr>
    </w:p>
    <w:p w14:paraId="33B4514E" w14:textId="77777777" w:rsidR="00CD5BC5" w:rsidRDefault="00CD5BC5" w:rsidP="009F43F5">
      <w:pPr>
        <w:jc w:val="center"/>
        <w:rPr>
          <w:b/>
        </w:rPr>
      </w:pPr>
    </w:p>
    <w:p w14:paraId="279FF65A" w14:textId="167AC8E6" w:rsidR="0057516E" w:rsidRDefault="0057516E">
      <w:pPr>
        <w:rPr>
          <w:b/>
        </w:rPr>
      </w:pPr>
      <w:r>
        <w:rPr>
          <w:b/>
        </w:rPr>
        <w:br w:type="page"/>
      </w:r>
    </w:p>
    <w:p w14:paraId="20CC5A92" w14:textId="77777777" w:rsidR="00813D1E" w:rsidRDefault="00813D1E">
      <w:pPr>
        <w:rPr>
          <w:b/>
        </w:rPr>
      </w:pPr>
    </w:p>
    <w:tbl>
      <w:tblPr>
        <w:tblStyle w:val="TableGrid"/>
        <w:tblW w:w="0" w:type="auto"/>
        <w:tblLook w:val="04A0" w:firstRow="1" w:lastRow="0" w:firstColumn="1" w:lastColumn="0" w:noHBand="0" w:noVBand="1"/>
      </w:tblPr>
      <w:tblGrid>
        <w:gridCol w:w="9739"/>
      </w:tblGrid>
      <w:tr w:rsidR="0057516E" w14:paraId="7646DCBF" w14:textId="77777777" w:rsidTr="009A37F8">
        <w:tc>
          <w:tcPr>
            <w:tcW w:w="9739" w:type="dxa"/>
            <w:shd w:val="clear" w:color="auto" w:fill="2683C6" w:themeFill="accent2"/>
          </w:tcPr>
          <w:p w14:paraId="45DACF13" w14:textId="0EE9844E" w:rsidR="0057516E" w:rsidRPr="00C9776B" w:rsidRDefault="00813D1E" w:rsidP="009A37F8">
            <w:pPr>
              <w:spacing w:line="276" w:lineRule="auto"/>
              <w:rPr>
                <w:color w:val="FFFFFF" w:themeColor="background1"/>
              </w:rPr>
            </w:pPr>
            <w:r>
              <w:rPr>
                <w:color w:val="FFFFFF" w:themeColor="background1"/>
              </w:rPr>
              <w:t>Task</w:t>
            </w:r>
          </w:p>
        </w:tc>
      </w:tr>
      <w:tr w:rsidR="00AB5815" w14:paraId="74C12AA7" w14:textId="77777777" w:rsidTr="009A37F8">
        <w:tc>
          <w:tcPr>
            <w:tcW w:w="9739" w:type="dxa"/>
          </w:tcPr>
          <w:p w14:paraId="4C0B29FA" w14:textId="19466E9D" w:rsidR="003025F0" w:rsidRPr="009D7841" w:rsidRDefault="009E6391" w:rsidP="00D04824">
            <w:pPr>
              <w:spacing w:before="240" w:after="240"/>
              <w:rPr>
                <w:rFonts w:cstheme="minorHAnsi"/>
              </w:rPr>
            </w:pPr>
            <w:r>
              <w:t>1</w:t>
            </w:r>
            <w:r w:rsidR="00AB5815">
              <w:t xml:space="preserve">. Create a new folder named </w:t>
            </w:r>
            <w:r w:rsidR="00AB5815" w:rsidRPr="00AB5815">
              <w:rPr>
                <w:rFonts w:ascii="Consolas" w:hAnsi="Consolas"/>
                <w:b/>
              </w:rPr>
              <w:t>templates</w:t>
            </w:r>
            <w:r w:rsidR="00772DD6">
              <w:rPr>
                <w:rFonts w:ascii="Consolas" w:hAnsi="Consolas"/>
                <w:b/>
              </w:rPr>
              <w:t xml:space="preserve"> </w:t>
            </w:r>
            <w:r w:rsidR="00772DD6">
              <w:rPr>
                <w:rFonts w:cstheme="minorHAnsi"/>
              </w:rPr>
              <w:t xml:space="preserve">to hold the html files </w:t>
            </w:r>
            <w:r w:rsidR="009D7841">
              <w:rPr>
                <w:rFonts w:cstheme="minorHAnsi"/>
              </w:rPr>
              <w:t>in your project diectory</w:t>
            </w:r>
          </w:p>
          <w:p w14:paraId="7EDE0B95" w14:textId="77777777" w:rsidR="003025F0" w:rsidRPr="00F61158" w:rsidRDefault="003025F0" w:rsidP="003025F0">
            <w:pPr>
              <w:rPr>
                <w:rFonts w:ascii="Consolas" w:hAnsi="Consolas"/>
              </w:rPr>
            </w:pPr>
            <w:r w:rsidRPr="00F61158">
              <w:rPr>
                <w:rFonts w:ascii="Consolas" w:hAnsi="Consolas"/>
              </w:rPr>
              <w:t>.</w:t>
            </w:r>
            <w:r>
              <w:rPr>
                <w:rFonts w:ascii="Consolas" w:hAnsi="Consolas"/>
              </w:rPr>
              <w:t xml:space="preserve"> </w:t>
            </w:r>
          </w:p>
          <w:p w14:paraId="276F3ECD" w14:textId="77777777" w:rsidR="003025F0" w:rsidRPr="00F61158" w:rsidRDefault="003025F0" w:rsidP="003025F0">
            <w:pPr>
              <w:rPr>
                <w:rFonts w:ascii="Consolas" w:hAnsi="Consolas"/>
              </w:rPr>
            </w:pPr>
            <w:r w:rsidRPr="00F61158">
              <w:rPr>
                <w:rFonts w:ascii="Consolas" w:hAnsi="Consolas"/>
              </w:rPr>
              <w:t>|</w:t>
            </w:r>
          </w:p>
          <w:p w14:paraId="71C9190F" w14:textId="77777777" w:rsidR="003025F0" w:rsidRPr="00F61158" w:rsidRDefault="003025F0" w:rsidP="003025F0">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certs</w:t>
            </w:r>
          </w:p>
          <w:p w14:paraId="4AD34571" w14:textId="77777777" w:rsidR="003025F0" w:rsidRPr="00F61158" w:rsidRDefault="003025F0" w:rsidP="003025F0">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certificate.pem.crt</w:t>
            </w:r>
          </w:p>
          <w:p w14:paraId="261BD698" w14:textId="77777777" w:rsidR="003025F0" w:rsidRDefault="003025F0" w:rsidP="003025F0">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private.pem.key</w:t>
            </w:r>
          </w:p>
          <w:p w14:paraId="15045731" w14:textId="77777777" w:rsidR="003025F0" w:rsidRPr="00F61158" w:rsidRDefault="003025F0" w:rsidP="003025F0">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Pr>
                <w:rFonts w:ascii="Consolas" w:hAnsi="Consolas" w:cs="Calibri"/>
              </w:rPr>
              <w:t xml:space="preserve"> </w:t>
            </w:r>
            <w:r w:rsidRPr="003A1DCF">
              <w:rPr>
                <w:rFonts w:ascii="Consolas" w:hAnsi="Consolas" w:cs="Calibri"/>
              </w:rPr>
              <w:t>public.pem.key</w:t>
            </w:r>
          </w:p>
          <w:p w14:paraId="6291C1B3" w14:textId="77777777" w:rsidR="003025F0" w:rsidRDefault="003025F0" w:rsidP="003025F0">
            <w:pPr>
              <w:rPr>
                <w:rFonts w:ascii="Consolas" w:hAnsi="Consolas"/>
              </w:rPr>
            </w:pPr>
            <w:r w:rsidRPr="00F61158">
              <w:rPr>
                <w:rFonts w:ascii="Consolas" w:hAnsi="Consolas"/>
              </w:rPr>
              <w:t xml:space="preserve">|   └── </w:t>
            </w:r>
            <w:r w:rsidRPr="003A1DCF">
              <w:rPr>
                <w:rFonts w:ascii="Consolas" w:hAnsi="Consolas"/>
              </w:rPr>
              <w:t>rootca.pem</w:t>
            </w:r>
          </w:p>
          <w:p w14:paraId="0CC0D423" w14:textId="48590D69" w:rsidR="003025F0" w:rsidRDefault="003025F0" w:rsidP="003025F0">
            <w:pPr>
              <w:rPr>
                <w:rFonts w:ascii="Consolas" w:hAnsi="Consolas"/>
              </w:rPr>
            </w:pPr>
            <w:r w:rsidRPr="00F61158">
              <w:rPr>
                <w:rFonts w:ascii="Consolas" w:hAnsi="Consolas"/>
              </w:rPr>
              <w:t>|</w:t>
            </w:r>
          </w:p>
          <w:p w14:paraId="1B643FC7" w14:textId="1F3356E7" w:rsidR="009E6391" w:rsidRDefault="009E6391" w:rsidP="003025F0">
            <w:pPr>
              <w:rPr>
                <w:rFonts w:ascii="Consolas" w:hAnsi="Consolas" w:cs="Calibri"/>
              </w:rPr>
            </w:pPr>
            <w:r w:rsidRPr="00F61158">
              <w:rPr>
                <w:rFonts w:ascii="Consolas" w:hAnsi="Consolas" w:cs="Arial"/>
              </w:rPr>
              <w:t>├</w:t>
            </w:r>
            <w:r w:rsidRPr="00F61158">
              <w:rPr>
                <w:rFonts w:ascii="Consolas" w:hAnsi="Consolas" w:cs="Calibri"/>
              </w:rPr>
              <w:t>──</w:t>
            </w:r>
            <w:r>
              <w:rPr>
                <w:rFonts w:ascii="Consolas" w:hAnsi="Consolas" w:cs="Calibri"/>
              </w:rPr>
              <w:t>templates</w:t>
            </w:r>
          </w:p>
          <w:p w14:paraId="0F99A294" w14:textId="795BD7E1" w:rsidR="009E6391" w:rsidRDefault="009E6391" w:rsidP="003025F0">
            <w:pPr>
              <w:rPr>
                <w:rFonts w:ascii="Consolas" w:hAnsi="Consolas"/>
              </w:rPr>
            </w:pPr>
            <w:r w:rsidRPr="00F61158">
              <w:rPr>
                <w:rFonts w:ascii="Consolas" w:hAnsi="Consolas"/>
              </w:rPr>
              <w:t>|</w:t>
            </w:r>
          </w:p>
          <w:p w14:paraId="0278148E" w14:textId="708A7B7B" w:rsidR="00D04824" w:rsidRDefault="009E6391" w:rsidP="00D04824">
            <w:pPr>
              <w:rPr>
                <w:rFonts w:ascii="Consolas" w:hAnsi="Consolas"/>
              </w:rPr>
            </w:pPr>
            <w:r w:rsidRPr="00F61158">
              <w:rPr>
                <w:rFonts w:ascii="Consolas" w:hAnsi="Consolas"/>
              </w:rPr>
              <w:t>└</w:t>
            </w:r>
            <w:r w:rsidR="00D04824" w:rsidRPr="00F61158">
              <w:rPr>
                <w:rFonts w:ascii="Consolas" w:hAnsi="Consolas" w:cs="Calibri"/>
              </w:rPr>
              <w:t>──</w:t>
            </w:r>
            <w:r w:rsidR="00D04824">
              <w:rPr>
                <w:rFonts w:ascii="Consolas" w:hAnsi="Consolas"/>
              </w:rPr>
              <w:t xml:space="preserve"> server.py</w:t>
            </w:r>
          </w:p>
          <w:p w14:paraId="2F9DD094" w14:textId="77777777" w:rsidR="003025F0" w:rsidRDefault="003025F0" w:rsidP="00227FA8">
            <w:pPr>
              <w:ind w:left="720"/>
              <w:rPr>
                <w:rFonts w:ascii="Consolas" w:hAnsi="Consolas" w:cs="Arial"/>
              </w:rPr>
            </w:pPr>
          </w:p>
          <w:p w14:paraId="3E62F0EB" w14:textId="2D446159" w:rsidR="00227FA8" w:rsidRDefault="00227FA8" w:rsidP="00227FA8">
            <w:pPr>
              <w:ind w:left="720"/>
            </w:pPr>
          </w:p>
        </w:tc>
      </w:tr>
    </w:tbl>
    <w:p w14:paraId="2A28A879" w14:textId="21D132D4" w:rsidR="00F05B15" w:rsidRDefault="00F05B15">
      <w:pPr>
        <w:rPr>
          <w:b/>
        </w:rPr>
      </w:pPr>
    </w:p>
    <w:p w14:paraId="7197ACC1" w14:textId="607FE3A2" w:rsidR="00772DD6" w:rsidRDefault="00772DD6">
      <w:pPr>
        <w:rPr>
          <w:b/>
        </w:rPr>
      </w:pPr>
      <w:r>
        <w:rPr>
          <w:b/>
        </w:rPr>
        <w:br w:type="page"/>
      </w:r>
    </w:p>
    <w:p w14:paraId="254C9E5C" w14:textId="327A5D06" w:rsidR="00772DD6" w:rsidRDefault="00772DD6" w:rsidP="00772DD6">
      <w:pPr>
        <w:pStyle w:val="Heading3"/>
      </w:pPr>
      <w:bookmarkStart w:id="61" w:name="_Toc491140282"/>
      <w:r>
        <w:lastRenderedPageBreak/>
        <w:t>welcome.html</w:t>
      </w:r>
      <w:bookmarkEnd w:id="61"/>
    </w:p>
    <w:p w14:paraId="6E6A89F0" w14:textId="77777777" w:rsidR="00772DD6" w:rsidRDefault="00772DD6">
      <w:pPr>
        <w:rPr>
          <w:b/>
        </w:rPr>
      </w:pPr>
    </w:p>
    <w:tbl>
      <w:tblPr>
        <w:tblStyle w:val="TableGrid"/>
        <w:tblW w:w="0" w:type="auto"/>
        <w:tblLook w:val="04A0" w:firstRow="1" w:lastRow="0" w:firstColumn="1" w:lastColumn="0" w:noHBand="0" w:noVBand="1"/>
      </w:tblPr>
      <w:tblGrid>
        <w:gridCol w:w="9739"/>
      </w:tblGrid>
      <w:tr w:rsidR="00C305C0" w14:paraId="6F0FA5D0" w14:textId="77777777" w:rsidTr="009A37F8">
        <w:tc>
          <w:tcPr>
            <w:tcW w:w="9739" w:type="dxa"/>
            <w:shd w:val="clear" w:color="auto" w:fill="2683C6" w:themeFill="accent2"/>
          </w:tcPr>
          <w:p w14:paraId="7C8AACAF" w14:textId="7A4CE9EE" w:rsidR="00C305C0" w:rsidRPr="00C9776B" w:rsidRDefault="00772DD6" w:rsidP="009A37F8">
            <w:pPr>
              <w:spacing w:line="276" w:lineRule="auto"/>
              <w:rPr>
                <w:color w:val="FFFFFF" w:themeColor="background1"/>
              </w:rPr>
            </w:pPr>
            <w:r>
              <w:rPr>
                <w:color w:val="FFFFFF" w:themeColor="background1"/>
              </w:rPr>
              <w:t>Task</w:t>
            </w:r>
          </w:p>
        </w:tc>
      </w:tr>
      <w:tr w:rsidR="00C305C0" w14:paraId="41E1776B" w14:textId="77777777" w:rsidTr="00C27C45">
        <w:trPr>
          <w:trHeight w:val="4526"/>
        </w:trPr>
        <w:tc>
          <w:tcPr>
            <w:tcW w:w="9739" w:type="dxa"/>
          </w:tcPr>
          <w:p w14:paraId="0C9538F4" w14:textId="3189E76A" w:rsidR="00C305C0" w:rsidRDefault="00E8039A" w:rsidP="00B9765C">
            <w:pPr>
              <w:pStyle w:val="ListParagraph"/>
              <w:numPr>
                <w:ilvl w:val="0"/>
                <w:numId w:val="32"/>
              </w:numPr>
              <w:spacing w:before="240" w:after="240"/>
            </w:pPr>
            <w:r>
              <w:t>Create</w:t>
            </w:r>
            <w:r w:rsidR="00C305C0">
              <w:t xml:space="preserve"> file</w:t>
            </w:r>
            <w:r w:rsidR="00CF10ED">
              <w:t xml:space="preserve"> the file </w:t>
            </w:r>
            <w:r w:rsidR="00C305C0" w:rsidRPr="00B874C1">
              <w:rPr>
                <w:b/>
              </w:rPr>
              <w:t xml:space="preserve">welcome.html </w:t>
            </w:r>
            <w:r w:rsidR="00CF10ED">
              <w:t xml:space="preserve">in the templates folder </w:t>
            </w:r>
            <w:r w:rsidR="00C305C0">
              <w:t>and copy the following codes:</w:t>
            </w:r>
          </w:p>
          <w:p w14:paraId="53B69FDD"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lt;!DOCTYPE html&gt;</w:t>
            </w:r>
          </w:p>
          <w:p w14:paraId="201FB61B"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lt;html lang="en"&gt;</w:t>
            </w:r>
          </w:p>
          <w:p w14:paraId="7B99F4F5" w14:textId="77777777" w:rsidR="00C305C0" w:rsidRPr="004D5944" w:rsidRDefault="00C305C0" w:rsidP="009A37F8">
            <w:pPr>
              <w:pStyle w:val="sourcecode1"/>
              <w:rPr>
                <w:rFonts w:asciiTheme="minorHAnsi" w:hAnsiTheme="minorHAnsi" w:cstheme="minorHAnsi"/>
                <w:sz w:val="24"/>
                <w:szCs w:val="24"/>
              </w:rPr>
            </w:pPr>
          </w:p>
          <w:p w14:paraId="5C576253"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lt;head&gt;</w:t>
            </w:r>
          </w:p>
          <w:p w14:paraId="1F63E5CB"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 Theme Made By www.w3schools.com - No Copyright --&gt;</w:t>
            </w:r>
          </w:p>
          <w:p w14:paraId="567355D7"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title&gt;Bootstrap Theme The Band&lt;/title&gt;</w:t>
            </w:r>
          </w:p>
          <w:p w14:paraId="21B102AE"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meta charset="utf-8"&gt;</w:t>
            </w:r>
          </w:p>
          <w:p w14:paraId="1EC0A46E"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meta name="viewport" content="width=device-width, initial-scale=1"&gt;</w:t>
            </w:r>
          </w:p>
          <w:p w14:paraId="5F70D3EB"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link rel="stylesheet" href="https://maxcdn.bootstrapcdn.com/bootstrap/3.3.7/css/bootstrap.min.css"&gt;</w:t>
            </w:r>
          </w:p>
          <w:p w14:paraId="067ED4E9"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link href="https://fonts.googleapis.com/css?family=Lato" rel="stylesheet" type="text/css"&gt;</w:t>
            </w:r>
          </w:p>
          <w:p w14:paraId="4ABAAFC2"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link href="https://fonts.googleapis.com/css?family=Montserrat" rel="stylesheet" type="text/css"&gt;</w:t>
            </w:r>
          </w:p>
          <w:p w14:paraId="76F57965"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script src="https://ajax.googleapis.com/ajax/libs/jquery/3.2.1/jquery.min.js"&gt;&lt;/script&gt;</w:t>
            </w:r>
          </w:p>
          <w:p w14:paraId="423F0251"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script src="https://maxcdn.bootstrapcdn.com/bootstrap/3.3.7/js/bootstrap.min.js"&gt;&lt;/script&gt;</w:t>
            </w:r>
          </w:p>
          <w:p w14:paraId="0648A330"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link rel="stylesheet" href="{{ url_for('static', filename='css/welcome.css') }}"&gt;</w:t>
            </w:r>
          </w:p>
          <w:p w14:paraId="2BA92009"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style&gt;</w:t>
            </w:r>
          </w:p>
          <w:p w14:paraId="123ECA92"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p>
          <w:p w14:paraId="0DEDF997"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style&gt;</w:t>
            </w:r>
          </w:p>
          <w:p w14:paraId="7D8CD252"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lt;/head&gt;</w:t>
            </w:r>
          </w:p>
          <w:p w14:paraId="1E6D8409" w14:textId="77777777" w:rsidR="00C305C0" w:rsidRPr="004D5944" w:rsidRDefault="00C305C0" w:rsidP="009A37F8">
            <w:pPr>
              <w:pStyle w:val="sourcecode1"/>
              <w:rPr>
                <w:rFonts w:asciiTheme="minorHAnsi" w:hAnsiTheme="minorHAnsi" w:cstheme="minorHAnsi"/>
                <w:sz w:val="24"/>
                <w:szCs w:val="24"/>
              </w:rPr>
            </w:pPr>
          </w:p>
          <w:p w14:paraId="6A6F04A4"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lt;body id="myPage" data-spy="scroll" data-target=".navbar" data-offset="50"&gt;</w:t>
            </w:r>
          </w:p>
          <w:p w14:paraId="4011EA55" w14:textId="77777777" w:rsidR="00C305C0" w:rsidRPr="004D5944" w:rsidRDefault="00C305C0" w:rsidP="009A37F8">
            <w:pPr>
              <w:pStyle w:val="sourcecode1"/>
              <w:rPr>
                <w:rFonts w:asciiTheme="minorHAnsi" w:hAnsiTheme="minorHAnsi" w:cstheme="minorHAnsi"/>
                <w:sz w:val="24"/>
                <w:szCs w:val="24"/>
              </w:rPr>
            </w:pPr>
          </w:p>
          <w:p w14:paraId="0A57A828"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nav class="navbar navbar-default navbar-fixed-top"&gt;</w:t>
            </w:r>
          </w:p>
          <w:p w14:paraId="5FDAC1DF"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div class="container-fluid"&gt;</w:t>
            </w:r>
          </w:p>
          <w:p w14:paraId="664C82D1"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div class="navbar-header"&gt;</w:t>
            </w:r>
          </w:p>
          <w:p w14:paraId="204380F7"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button type="button" class="navbar-toggle" data-toggle="collapse" data-target="#myNavbar"&gt;</w:t>
            </w:r>
          </w:p>
          <w:p w14:paraId="58B752EE"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span class="icon-bar"&gt;&lt;/span&gt;</w:t>
            </w:r>
          </w:p>
          <w:p w14:paraId="0BF54E14"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span class="icon-bar"&gt;&lt;/span&gt;</w:t>
            </w:r>
          </w:p>
          <w:p w14:paraId="5CC11208"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span class="icon-bar"&gt;&lt;/span&gt;                        </w:t>
            </w:r>
          </w:p>
          <w:p w14:paraId="75DDA2A8"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button&gt;</w:t>
            </w:r>
          </w:p>
          <w:p w14:paraId="52B5FA7F"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a class="navbar-brand" href="/"&gt;AnE Smart Door Bell &lt;/a&gt;</w:t>
            </w:r>
          </w:p>
          <w:p w14:paraId="2A57B088"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div&gt;</w:t>
            </w:r>
          </w:p>
          <w:p w14:paraId="011C1572"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div class="collapse navbar-collapse" id="myNavbar"&gt;</w:t>
            </w:r>
          </w:p>
          <w:p w14:paraId="2D6F6732"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ul class="nav navbar-nav navbar-right"&gt;</w:t>
            </w:r>
          </w:p>
          <w:p w14:paraId="25D6A629"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li&gt;&lt;a href="login"&gt;LOGIN&lt;/a&gt;&lt;/li&gt;</w:t>
            </w:r>
          </w:p>
          <w:p w14:paraId="36B12C54"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li&gt;&lt;a href="register"&gt;REGISTER&lt;/a&gt;&lt;/li&gt;</w:t>
            </w:r>
          </w:p>
          <w:p w14:paraId="45FE61E7" w14:textId="77777777" w:rsidR="00C305C0" w:rsidRPr="004D5944" w:rsidRDefault="00C305C0" w:rsidP="009A37F8">
            <w:pPr>
              <w:pStyle w:val="sourcecode1"/>
              <w:rPr>
                <w:rFonts w:asciiTheme="minorHAnsi" w:hAnsiTheme="minorHAnsi" w:cstheme="minorHAnsi"/>
                <w:sz w:val="24"/>
                <w:szCs w:val="24"/>
              </w:rPr>
            </w:pPr>
          </w:p>
          <w:p w14:paraId="4AFEB2BC"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ul&gt;</w:t>
            </w:r>
          </w:p>
          <w:p w14:paraId="281BABA4"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div&gt;</w:t>
            </w:r>
          </w:p>
          <w:p w14:paraId="48948825"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lastRenderedPageBreak/>
              <w:t xml:space="preserve">        &lt;/div&gt;</w:t>
            </w:r>
          </w:p>
          <w:p w14:paraId="0537DDEB"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nav&gt;</w:t>
            </w:r>
          </w:p>
          <w:p w14:paraId="4B49381E" w14:textId="77777777" w:rsidR="00C305C0" w:rsidRPr="004D5944" w:rsidRDefault="00C305C0" w:rsidP="009A37F8">
            <w:pPr>
              <w:pStyle w:val="sourcecode1"/>
              <w:rPr>
                <w:rFonts w:asciiTheme="minorHAnsi" w:hAnsiTheme="minorHAnsi" w:cstheme="minorHAnsi"/>
                <w:sz w:val="24"/>
                <w:szCs w:val="24"/>
              </w:rPr>
            </w:pPr>
          </w:p>
          <w:p w14:paraId="52FAB622"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div id="myCarousel" class="carousel slide" data-ride="carousel"&gt;</w:t>
            </w:r>
          </w:p>
          <w:p w14:paraId="772A0B04"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 Container (The Band Section) --&gt;</w:t>
            </w:r>
          </w:p>
          <w:p w14:paraId="22F5A266"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div id="band" class="container text-center"&gt;</w:t>
            </w:r>
          </w:p>
          <w:p w14:paraId="4463E5F7"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h3&gt;AnE SMART DOOR BELL SYSTEM&lt;/h3&gt;</w:t>
            </w:r>
          </w:p>
          <w:p w14:paraId="477A1670"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p&gt;&lt;em&gt;Notify you when someone press your doorbell!&lt;/em&gt;&lt;/p&gt;</w:t>
            </w:r>
          </w:p>
          <w:p w14:paraId="31BB9B22"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p&gt;Telegram Bot&lt;/p&gt;</w:t>
            </w:r>
          </w:p>
          <w:p w14:paraId="053B3608"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br&gt;</w:t>
            </w:r>
          </w:p>
          <w:p w14:paraId="4B9479BE"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div&gt;</w:t>
            </w:r>
          </w:p>
          <w:p w14:paraId="1A0F47A4" w14:textId="77777777" w:rsidR="00C305C0" w:rsidRPr="004D5944" w:rsidRDefault="00C305C0" w:rsidP="009A37F8">
            <w:pPr>
              <w:pStyle w:val="sourcecode1"/>
              <w:rPr>
                <w:rFonts w:asciiTheme="minorHAnsi" w:hAnsiTheme="minorHAnsi" w:cstheme="minorHAnsi"/>
                <w:sz w:val="24"/>
                <w:szCs w:val="24"/>
              </w:rPr>
            </w:pPr>
          </w:p>
          <w:p w14:paraId="573C1B58"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 Container (Contact Section) --&gt;</w:t>
            </w:r>
          </w:p>
          <w:p w14:paraId="37F1E4B9"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 Add Google Maps --&gt;</w:t>
            </w:r>
          </w:p>
          <w:p w14:paraId="55E05A4F"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div id="googleMap"&gt;&lt;/div&gt;</w:t>
            </w:r>
          </w:p>
          <w:p w14:paraId="1AF55F05"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script&gt;</w:t>
            </w:r>
          </w:p>
          <w:p w14:paraId="524AFFE2"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function myMap() {</w:t>
            </w:r>
          </w:p>
          <w:p w14:paraId="22475C5E"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var myCenter = new google.maps.LatLng(1.3083, 103.7797);</w:t>
            </w:r>
          </w:p>
          <w:p w14:paraId="26AF3EC4"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var mapProp = { center: myCenter, zoom: 16, scrollwheel: false, draggable: false, mapTypeId: google.maps.MapTypeId.ROADMAP };</w:t>
            </w:r>
          </w:p>
          <w:p w14:paraId="2C07BD05"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var map = new google.maps.Map(document.getElementById("googleMap"), mapProp);</w:t>
            </w:r>
          </w:p>
          <w:p w14:paraId="3FEB3E29"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var marker = new google.maps.Marker({ position: myCenter });</w:t>
            </w:r>
          </w:p>
          <w:p w14:paraId="3EBC8077"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marker.setMap(map);</w:t>
            </w:r>
          </w:p>
          <w:p w14:paraId="60991957"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var map = new google.maps.Map(document.getElementById("googleMap"), mapProp);</w:t>
            </w:r>
          </w:p>
          <w:p w14:paraId="6C6DFCB7"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p>
          <w:p w14:paraId="5284D7B7"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script&gt;</w:t>
            </w:r>
          </w:p>
          <w:p w14:paraId="4D545C39"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p>
          <w:p w14:paraId="3862E141"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script src="https://maps.googleapis.com/maps/api/js?key=AIzaSyCbkMdOajBjNodVhXnGW_LZ874WqIY54ws&amp;callback=myMap"&gt;&lt;/script&gt;</w:t>
            </w:r>
          </w:p>
          <w:p w14:paraId="44685FB1" w14:textId="77777777" w:rsidR="00C305C0" w:rsidRPr="004D5944" w:rsidRDefault="00C305C0" w:rsidP="009A37F8">
            <w:pPr>
              <w:pStyle w:val="sourcecode1"/>
              <w:rPr>
                <w:rFonts w:asciiTheme="minorHAnsi" w:hAnsiTheme="minorHAnsi" w:cstheme="minorHAnsi"/>
                <w:sz w:val="24"/>
                <w:szCs w:val="24"/>
              </w:rPr>
            </w:pPr>
          </w:p>
          <w:p w14:paraId="732BE469"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 Footer --&gt;</w:t>
            </w:r>
          </w:p>
          <w:p w14:paraId="75E68B8C"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footer class="text-center"&gt;</w:t>
            </w:r>
          </w:p>
          <w:p w14:paraId="2884805B"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a class="up-arrow" href="#myPage" data-toggle="tooltip" title="TO TOP"&gt;</w:t>
            </w:r>
          </w:p>
          <w:p w14:paraId="7E3CFEB1"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span class="glyphicon glyphicon-chevron-up"&gt;&lt;/span&gt;</w:t>
            </w:r>
          </w:p>
          <w:p w14:paraId="0503D220"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a&gt;</w:t>
            </w:r>
          </w:p>
          <w:p w14:paraId="7EA0D8FB"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br&gt;&lt;br&gt;</w:t>
            </w:r>
          </w:p>
          <w:p w14:paraId="7BB120B2"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p&gt;IoT Assignment CA2&lt;/p&gt;</w:t>
            </w:r>
          </w:p>
          <w:p w14:paraId="55405542"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footer&gt;</w:t>
            </w:r>
          </w:p>
          <w:p w14:paraId="2013A3EA" w14:textId="77777777" w:rsidR="00C305C0" w:rsidRPr="004D5944" w:rsidRDefault="00C305C0" w:rsidP="009A37F8">
            <w:pPr>
              <w:pStyle w:val="sourcecode1"/>
              <w:rPr>
                <w:rFonts w:asciiTheme="minorHAnsi" w:hAnsiTheme="minorHAnsi" w:cstheme="minorHAnsi"/>
                <w:sz w:val="24"/>
                <w:szCs w:val="24"/>
              </w:rPr>
            </w:pPr>
          </w:p>
          <w:p w14:paraId="2C8400CE"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script&gt;</w:t>
            </w:r>
          </w:p>
          <w:p w14:paraId="5F1FAC89"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document).ready(function () {</w:t>
            </w:r>
          </w:p>
          <w:p w14:paraId="7D1C490D" w14:textId="00BA1E0C" w:rsidR="00C305C0" w:rsidRPr="004D5944" w:rsidRDefault="00C305C0" w:rsidP="009A37F8">
            <w:pPr>
              <w:pStyle w:val="sourcecode1"/>
              <w:rPr>
                <w:rFonts w:asciiTheme="minorHAnsi" w:hAnsiTheme="minorHAnsi" w:cstheme="minorHAnsi"/>
                <w:sz w:val="24"/>
                <w:szCs w:val="24"/>
              </w:rPr>
            </w:pPr>
          </w:p>
          <w:p w14:paraId="412B75FA"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r w:rsidRPr="004D5944">
              <w:rPr>
                <w:rFonts w:asciiTheme="minorHAnsi" w:hAnsiTheme="minorHAnsi" w:cstheme="minorHAnsi"/>
                <w:color w:val="3E8853" w:themeColor="accent5"/>
                <w:sz w:val="24"/>
                <w:szCs w:val="24"/>
              </w:rPr>
              <w:t>// Initialize Tooltip</w:t>
            </w:r>
          </w:p>
          <w:p w14:paraId="3B59D435"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data-toggle="tooltip"]').tooltip();</w:t>
            </w:r>
          </w:p>
          <w:p w14:paraId="002ECDAC" w14:textId="77777777" w:rsidR="00C305C0" w:rsidRPr="004D5944" w:rsidRDefault="00C305C0" w:rsidP="009A37F8">
            <w:pPr>
              <w:pStyle w:val="sourcecode1"/>
              <w:rPr>
                <w:rFonts w:asciiTheme="minorHAnsi" w:hAnsiTheme="minorHAnsi" w:cstheme="minorHAnsi"/>
                <w:sz w:val="24"/>
                <w:szCs w:val="24"/>
              </w:rPr>
            </w:pPr>
          </w:p>
          <w:p w14:paraId="1E94FFDA"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r w:rsidRPr="004D5944">
              <w:rPr>
                <w:rFonts w:asciiTheme="minorHAnsi" w:hAnsiTheme="minorHAnsi" w:cstheme="minorHAnsi"/>
                <w:color w:val="3E8853" w:themeColor="accent5"/>
                <w:sz w:val="24"/>
                <w:szCs w:val="24"/>
              </w:rPr>
              <w:t>// Add smooth scrolling to all links in navbar + footer link</w:t>
            </w:r>
          </w:p>
          <w:p w14:paraId="552802CC"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lastRenderedPageBreak/>
              <w:t xml:space="preserve">                $(".navbar a, footer a[href='#myPage']").on('click', function (event) {</w:t>
            </w:r>
          </w:p>
          <w:p w14:paraId="7B002199" w14:textId="77777777" w:rsidR="00C305C0" w:rsidRPr="004D5944" w:rsidRDefault="00C305C0" w:rsidP="009A37F8">
            <w:pPr>
              <w:pStyle w:val="sourcecode1"/>
              <w:rPr>
                <w:rFonts w:asciiTheme="minorHAnsi" w:hAnsiTheme="minorHAnsi" w:cstheme="minorHAnsi"/>
                <w:sz w:val="24"/>
                <w:szCs w:val="24"/>
              </w:rPr>
            </w:pPr>
          </w:p>
          <w:p w14:paraId="4F15F473" w14:textId="77777777" w:rsidR="00C305C0" w:rsidRPr="004D5944" w:rsidRDefault="00C305C0" w:rsidP="009A37F8">
            <w:pPr>
              <w:pStyle w:val="sourcecode1"/>
              <w:rPr>
                <w:rFonts w:asciiTheme="minorHAnsi" w:hAnsiTheme="minorHAnsi" w:cstheme="minorHAnsi"/>
                <w:color w:val="3E8853" w:themeColor="accent5"/>
                <w:sz w:val="24"/>
                <w:szCs w:val="24"/>
              </w:rPr>
            </w:pPr>
            <w:r w:rsidRPr="004D5944">
              <w:rPr>
                <w:rFonts w:asciiTheme="minorHAnsi" w:hAnsiTheme="minorHAnsi" w:cstheme="minorHAnsi"/>
                <w:sz w:val="24"/>
                <w:szCs w:val="24"/>
              </w:rPr>
              <w:t xml:space="preserve">                    </w:t>
            </w:r>
            <w:r w:rsidRPr="004D5944">
              <w:rPr>
                <w:rFonts w:asciiTheme="minorHAnsi" w:hAnsiTheme="minorHAnsi" w:cstheme="minorHAnsi"/>
                <w:color w:val="3E8853" w:themeColor="accent5"/>
                <w:sz w:val="24"/>
                <w:szCs w:val="24"/>
              </w:rPr>
              <w:t>// Make sure this.hash has a value before overriding default behavior</w:t>
            </w:r>
          </w:p>
          <w:p w14:paraId="184FC203"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if (this.hash !== "") {</w:t>
            </w:r>
          </w:p>
          <w:p w14:paraId="46D2A596" w14:textId="77777777" w:rsidR="00C305C0" w:rsidRPr="004D5944" w:rsidRDefault="00C305C0" w:rsidP="009A37F8">
            <w:pPr>
              <w:pStyle w:val="sourcecode1"/>
              <w:rPr>
                <w:rFonts w:asciiTheme="minorHAnsi" w:hAnsiTheme="minorHAnsi" w:cstheme="minorHAnsi"/>
                <w:sz w:val="24"/>
                <w:szCs w:val="24"/>
              </w:rPr>
            </w:pPr>
          </w:p>
          <w:p w14:paraId="1A2743AF" w14:textId="77777777" w:rsidR="00C305C0" w:rsidRPr="004D5944" w:rsidRDefault="00C305C0" w:rsidP="009A37F8">
            <w:pPr>
              <w:pStyle w:val="sourcecode1"/>
              <w:rPr>
                <w:rFonts w:asciiTheme="minorHAnsi" w:hAnsiTheme="minorHAnsi" w:cstheme="minorHAnsi"/>
                <w:color w:val="3E8853" w:themeColor="accent5"/>
                <w:sz w:val="24"/>
                <w:szCs w:val="24"/>
              </w:rPr>
            </w:pPr>
            <w:r w:rsidRPr="004D5944">
              <w:rPr>
                <w:rFonts w:asciiTheme="minorHAnsi" w:hAnsiTheme="minorHAnsi" w:cstheme="minorHAnsi"/>
                <w:sz w:val="24"/>
                <w:szCs w:val="24"/>
              </w:rPr>
              <w:t xml:space="preserve">                        </w:t>
            </w:r>
            <w:r w:rsidRPr="004D5944">
              <w:rPr>
                <w:rFonts w:asciiTheme="minorHAnsi" w:hAnsiTheme="minorHAnsi" w:cstheme="minorHAnsi"/>
                <w:color w:val="3E8853" w:themeColor="accent5"/>
                <w:sz w:val="24"/>
                <w:szCs w:val="24"/>
              </w:rPr>
              <w:t>// Prevent default anchor click behavior</w:t>
            </w:r>
          </w:p>
          <w:p w14:paraId="6F5C6265"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event.preventDefault();</w:t>
            </w:r>
          </w:p>
          <w:p w14:paraId="4637A404" w14:textId="77777777" w:rsidR="00C305C0" w:rsidRPr="004D5944" w:rsidRDefault="00C305C0" w:rsidP="009A37F8">
            <w:pPr>
              <w:pStyle w:val="sourcecode1"/>
              <w:rPr>
                <w:rFonts w:asciiTheme="minorHAnsi" w:hAnsiTheme="minorHAnsi" w:cstheme="minorHAnsi"/>
                <w:sz w:val="24"/>
                <w:szCs w:val="24"/>
              </w:rPr>
            </w:pPr>
          </w:p>
          <w:p w14:paraId="5F9C19DF"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r w:rsidRPr="004D5944">
              <w:rPr>
                <w:rFonts w:asciiTheme="minorHAnsi" w:hAnsiTheme="minorHAnsi" w:cstheme="minorHAnsi"/>
                <w:color w:val="3E8853" w:themeColor="accent5"/>
                <w:sz w:val="24"/>
                <w:szCs w:val="24"/>
              </w:rPr>
              <w:t>// Store hash</w:t>
            </w:r>
          </w:p>
          <w:p w14:paraId="029979D9"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var hash = this.hash;</w:t>
            </w:r>
          </w:p>
          <w:p w14:paraId="54E43AA5" w14:textId="77777777" w:rsidR="00C305C0" w:rsidRPr="004D5944" w:rsidRDefault="00C305C0" w:rsidP="009A37F8">
            <w:pPr>
              <w:pStyle w:val="sourcecode1"/>
              <w:rPr>
                <w:rFonts w:asciiTheme="minorHAnsi" w:hAnsiTheme="minorHAnsi" w:cstheme="minorHAnsi"/>
                <w:sz w:val="24"/>
                <w:szCs w:val="24"/>
              </w:rPr>
            </w:pPr>
          </w:p>
          <w:p w14:paraId="52AAAA5A" w14:textId="77777777" w:rsidR="00C305C0" w:rsidRPr="004D5944" w:rsidRDefault="00C305C0" w:rsidP="009A37F8">
            <w:pPr>
              <w:pStyle w:val="sourcecode1"/>
              <w:rPr>
                <w:rFonts w:asciiTheme="minorHAnsi" w:hAnsiTheme="minorHAnsi" w:cstheme="minorHAnsi"/>
                <w:color w:val="3E8853" w:themeColor="accent5"/>
                <w:sz w:val="24"/>
                <w:szCs w:val="24"/>
              </w:rPr>
            </w:pPr>
            <w:r w:rsidRPr="004D5944">
              <w:rPr>
                <w:rFonts w:asciiTheme="minorHAnsi" w:hAnsiTheme="minorHAnsi" w:cstheme="minorHAnsi"/>
                <w:sz w:val="24"/>
                <w:szCs w:val="24"/>
              </w:rPr>
              <w:t xml:space="preserve">                        </w:t>
            </w:r>
            <w:r w:rsidRPr="004D5944">
              <w:rPr>
                <w:rFonts w:asciiTheme="minorHAnsi" w:hAnsiTheme="minorHAnsi" w:cstheme="minorHAnsi"/>
                <w:color w:val="3E8853" w:themeColor="accent5"/>
                <w:sz w:val="24"/>
                <w:szCs w:val="24"/>
              </w:rPr>
              <w:t>// Using jQuery's animate() method to add smooth page scroll</w:t>
            </w:r>
          </w:p>
          <w:p w14:paraId="78562A70" w14:textId="77777777" w:rsidR="00C305C0" w:rsidRPr="004D5944" w:rsidRDefault="00C305C0" w:rsidP="009A37F8">
            <w:pPr>
              <w:pStyle w:val="sourcecode1"/>
              <w:rPr>
                <w:rFonts w:asciiTheme="minorHAnsi" w:hAnsiTheme="minorHAnsi" w:cstheme="minorHAnsi"/>
                <w:color w:val="3E8853" w:themeColor="accent5"/>
                <w:sz w:val="24"/>
                <w:szCs w:val="24"/>
              </w:rPr>
            </w:pPr>
            <w:r w:rsidRPr="004D5944">
              <w:rPr>
                <w:rFonts w:asciiTheme="minorHAnsi" w:hAnsiTheme="minorHAnsi" w:cstheme="minorHAnsi"/>
                <w:color w:val="3E8853" w:themeColor="accent5"/>
                <w:sz w:val="24"/>
                <w:szCs w:val="24"/>
              </w:rPr>
              <w:t xml:space="preserve">                        // The optional number (900) specifies the number of milliseconds it takes to scroll to the specified area</w:t>
            </w:r>
          </w:p>
          <w:p w14:paraId="1CA71289"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html, body').animate({</w:t>
            </w:r>
          </w:p>
          <w:p w14:paraId="507ED162"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scrollTop: $(hash).offset().top</w:t>
            </w:r>
          </w:p>
          <w:p w14:paraId="2C337E9C"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 900, function () {</w:t>
            </w:r>
          </w:p>
          <w:p w14:paraId="4E8CF0A0" w14:textId="77777777" w:rsidR="00C305C0" w:rsidRPr="004D5944" w:rsidRDefault="00C305C0" w:rsidP="009A37F8">
            <w:pPr>
              <w:pStyle w:val="sourcecode1"/>
              <w:rPr>
                <w:rFonts w:asciiTheme="minorHAnsi" w:hAnsiTheme="minorHAnsi" w:cstheme="minorHAnsi"/>
                <w:sz w:val="24"/>
                <w:szCs w:val="24"/>
              </w:rPr>
            </w:pPr>
          </w:p>
          <w:p w14:paraId="0FF80EAF"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r w:rsidRPr="004D5944">
              <w:rPr>
                <w:rFonts w:asciiTheme="minorHAnsi" w:hAnsiTheme="minorHAnsi" w:cstheme="minorHAnsi"/>
                <w:color w:val="3E8853" w:themeColor="accent5"/>
                <w:sz w:val="24"/>
                <w:szCs w:val="24"/>
              </w:rPr>
              <w:t>// Add hash (#) to URL when done scrolling (default click behavior)</w:t>
            </w:r>
          </w:p>
          <w:p w14:paraId="3A57F9E9"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indow.location.hash = hash;</w:t>
            </w:r>
          </w:p>
          <w:p w14:paraId="5C1B2B2C"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p>
          <w:p w14:paraId="1954146C"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 </w:t>
            </w:r>
            <w:r w:rsidRPr="004D5944">
              <w:rPr>
                <w:rFonts w:asciiTheme="minorHAnsi" w:hAnsiTheme="minorHAnsi" w:cstheme="minorHAnsi"/>
                <w:color w:val="3E8853" w:themeColor="accent5"/>
                <w:sz w:val="24"/>
                <w:szCs w:val="24"/>
              </w:rPr>
              <w:t>// End if</w:t>
            </w:r>
          </w:p>
          <w:p w14:paraId="49A03A1E"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p>
          <w:p w14:paraId="22E2644C"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w:t>
            </w:r>
          </w:p>
          <w:p w14:paraId="622E7174"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 xml:space="preserve">        &lt;/script&gt;</w:t>
            </w:r>
          </w:p>
          <w:p w14:paraId="2AC351AC" w14:textId="77777777" w:rsidR="00C305C0" w:rsidRPr="004D5944" w:rsidRDefault="00C305C0" w:rsidP="009A37F8">
            <w:pPr>
              <w:pStyle w:val="sourcecode1"/>
              <w:rPr>
                <w:rFonts w:asciiTheme="minorHAnsi" w:hAnsiTheme="minorHAnsi" w:cstheme="minorHAnsi"/>
                <w:sz w:val="24"/>
                <w:szCs w:val="24"/>
              </w:rPr>
            </w:pPr>
          </w:p>
          <w:p w14:paraId="222107DB" w14:textId="77777777" w:rsidR="00C305C0" w:rsidRPr="004D5944" w:rsidRDefault="00C305C0" w:rsidP="009A37F8">
            <w:pPr>
              <w:pStyle w:val="sourcecode1"/>
              <w:rPr>
                <w:rFonts w:asciiTheme="minorHAnsi" w:hAnsiTheme="minorHAnsi" w:cstheme="minorHAnsi"/>
                <w:sz w:val="24"/>
                <w:szCs w:val="24"/>
              </w:rPr>
            </w:pPr>
            <w:r w:rsidRPr="004D5944">
              <w:rPr>
                <w:rFonts w:asciiTheme="minorHAnsi" w:hAnsiTheme="minorHAnsi" w:cstheme="minorHAnsi"/>
                <w:sz w:val="24"/>
                <w:szCs w:val="24"/>
              </w:rPr>
              <w:t>&lt;/body&gt;</w:t>
            </w:r>
          </w:p>
          <w:p w14:paraId="68372443" w14:textId="77777777" w:rsidR="00C305C0" w:rsidRPr="004D5944" w:rsidRDefault="00C305C0" w:rsidP="009A37F8">
            <w:pPr>
              <w:pStyle w:val="sourcecode1"/>
              <w:rPr>
                <w:rFonts w:asciiTheme="minorHAnsi" w:hAnsiTheme="minorHAnsi" w:cstheme="minorHAnsi"/>
                <w:sz w:val="24"/>
                <w:szCs w:val="24"/>
              </w:rPr>
            </w:pPr>
          </w:p>
          <w:p w14:paraId="26771806" w14:textId="77777777" w:rsidR="00C305C0" w:rsidRDefault="00C305C0" w:rsidP="009A37F8">
            <w:pPr>
              <w:pStyle w:val="sourcecode1"/>
            </w:pPr>
            <w:r w:rsidRPr="004D5944">
              <w:rPr>
                <w:rFonts w:asciiTheme="minorHAnsi" w:hAnsiTheme="minorHAnsi" w:cstheme="minorHAnsi"/>
                <w:sz w:val="24"/>
                <w:szCs w:val="24"/>
              </w:rPr>
              <w:t>&lt;/html&gt;</w:t>
            </w:r>
          </w:p>
        </w:tc>
      </w:tr>
    </w:tbl>
    <w:p w14:paraId="3EBAAC71" w14:textId="5E4AE2A3" w:rsidR="009245FA" w:rsidRDefault="009245FA">
      <w:pPr>
        <w:rPr>
          <w:b/>
        </w:rPr>
      </w:pPr>
    </w:p>
    <w:p w14:paraId="79E55D87" w14:textId="77777777" w:rsidR="009245FA" w:rsidRDefault="009245FA">
      <w:pPr>
        <w:rPr>
          <w:b/>
        </w:rPr>
      </w:pPr>
      <w:r>
        <w:rPr>
          <w:b/>
        </w:rPr>
        <w:br w:type="page"/>
      </w:r>
    </w:p>
    <w:p w14:paraId="4B6AE11D" w14:textId="76BCA185" w:rsidR="00C305C0" w:rsidRDefault="009245FA" w:rsidP="009245FA">
      <w:pPr>
        <w:pStyle w:val="Heading3"/>
      </w:pPr>
      <w:bookmarkStart w:id="62" w:name="_Toc491140283"/>
      <w:r>
        <w:lastRenderedPageBreak/>
        <w:t>login.html</w:t>
      </w:r>
      <w:bookmarkEnd w:id="62"/>
    </w:p>
    <w:p w14:paraId="66DA20B5" w14:textId="77777777" w:rsidR="009245FA" w:rsidRDefault="009245FA">
      <w:pPr>
        <w:rPr>
          <w:b/>
        </w:rPr>
      </w:pPr>
    </w:p>
    <w:tbl>
      <w:tblPr>
        <w:tblStyle w:val="TableGrid"/>
        <w:tblW w:w="0" w:type="auto"/>
        <w:tblLook w:val="04A0" w:firstRow="1" w:lastRow="0" w:firstColumn="1" w:lastColumn="0" w:noHBand="0" w:noVBand="1"/>
      </w:tblPr>
      <w:tblGrid>
        <w:gridCol w:w="9739"/>
      </w:tblGrid>
      <w:tr w:rsidR="00C305C0" w14:paraId="4F292224" w14:textId="77777777" w:rsidTr="009A37F8">
        <w:tc>
          <w:tcPr>
            <w:tcW w:w="9739" w:type="dxa"/>
            <w:shd w:val="clear" w:color="auto" w:fill="2683C6" w:themeFill="accent2"/>
          </w:tcPr>
          <w:p w14:paraId="2F9701B4" w14:textId="54E7B674" w:rsidR="00C305C0" w:rsidRPr="00C9776B" w:rsidRDefault="009245FA" w:rsidP="009A37F8">
            <w:pPr>
              <w:spacing w:line="276" w:lineRule="auto"/>
              <w:rPr>
                <w:color w:val="FFFFFF" w:themeColor="background1"/>
              </w:rPr>
            </w:pPr>
            <w:r>
              <w:rPr>
                <w:color w:val="FFFFFF" w:themeColor="background1"/>
              </w:rPr>
              <w:t>Task</w:t>
            </w:r>
          </w:p>
        </w:tc>
      </w:tr>
      <w:tr w:rsidR="00C305C0" w14:paraId="27B70DBA" w14:textId="77777777" w:rsidTr="009A37F8">
        <w:trPr>
          <w:trHeight w:val="4668"/>
        </w:trPr>
        <w:tc>
          <w:tcPr>
            <w:tcW w:w="9739" w:type="dxa"/>
          </w:tcPr>
          <w:p w14:paraId="29CAD545" w14:textId="2D8E6473" w:rsidR="00C305C0" w:rsidRPr="00244971" w:rsidRDefault="009D7841" w:rsidP="00B9765C">
            <w:pPr>
              <w:pStyle w:val="ListParagraph"/>
              <w:numPr>
                <w:ilvl w:val="0"/>
                <w:numId w:val="31"/>
              </w:numPr>
              <w:spacing w:before="240" w:after="240"/>
              <w:rPr>
                <w:rFonts w:cstheme="minorHAnsi"/>
              </w:rPr>
            </w:pPr>
            <w:r>
              <w:t xml:space="preserve">Create file the file </w:t>
            </w:r>
            <w:r w:rsidRPr="00B874C1">
              <w:rPr>
                <w:rFonts w:cstheme="minorHAnsi"/>
                <w:b/>
              </w:rPr>
              <w:t>login</w:t>
            </w:r>
            <w:r w:rsidRPr="00B874C1">
              <w:rPr>
                <w:b/>
              </w:rPr>
              <w:t xml:space="preserve">.html </w:t>
            </w:r>
            <w:r>
              <w:t>in the templates folder and copy the following codes:</w:t>
            </w:r>
          </w:p>
          <w:p w14:paraId="4AB05CA7" w14:textId="224F3B51" w:rsidR="00244971" w:rsidRPr="00244971" w:rsidRDefault="00244971" w:rsidP="00B9765C">
            <w:pPr>
              <w:pStyle w:val="ListParagraph"/>
              <w:numPr>
                <w:ilvl w:val="0"/>
                <w:numId w:val="31"/>
              </w:numPr>
              <w:spacing w:before="240" w:after="240"/>
            </w:pPr>
            <w:r>
              <w:t>Replace the baseUrl with your Bluemix Node.js App url</w:t>
            </w:r>
          </w:p>
          <w:p w14:paraId="65648CCF" w14:textId="18A1D271" w:rsidR="00C305C0"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lt;!-- All the files that are required --&gt;</w:t>
            </w:r>
          </w:p>
          <w:p w14:paraId="1312FED0" w14:textId="77777777" w:rsidR="00D10D54" w:rsidRPr="00D10D54" w:rsidRDefault="00D10D54" w:rsidP="009A37F8">
            <w:pPr>
              <w:pStyle w:val="sourcecode1"/>
              <w:rPr>
                <w:rFonts w:asciiTheme="minorHAnsi" w:hAnsiTheme="minorHAnsi" w:cstheme="minorHAnsi"/>
                <w:sz w:val="24"/>
                <w:szCs w:val="24"/>
              </w:rPr>
            </w:pPr>
          </w:p>
          <w:p w14:paraId="5D7ACBBF"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lt;link rel="stylesheet" href="https://maxcdn.bootstrapcdn.com/bootstrap/4.0.0-alpha.6/css/bootstrap.min.css" integrity="sha384-rwoIResjU2yc3z8GV/NPeZWAv56rSmLldC3R/AZzGRnGxQQKnKkoFVhFQhNUwEyJ"</w:t>
            </w:r>
          </w:p>
          <w:p w14:paraId="4AE74377"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crossorigin="anonymous"&gt;</w:t>
            </w:r>
          </w:p>
          <w:p w14:paraId="25140758"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lt;link href='http://fonts.googleapis.com/css?family=Varela+Round' rel='stylesheet' type='text/css'&gt;</w:t>
            </w:r>
          </w:p>
          <w:p w14:paraId="0C6A9004"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lt;script src="https://cdnjs.cloudflare.com/ajax/libs/limonte-sweetalert2/6.6.7/sweetalert2.min.js"&gt;&lt;/script&gt;</w:t>
            </w:r>
          </w:p>
          <w:p w14:paraId="6F23A325"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lt;link rel="stylesheet" href="https://cdnjs.cloudflare.com/ajax/libs/limonte-sweetalert2/6.6.7/sweetalert2.css" /&gt;</w:t>
            </w:r>
          </w:p>
          <w:p w14:paraId="4536BD66"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lt;script src="https://ajax.googleapis.com/ajax/libs/jquery/3.2.1/jquery.min.js"&gt;&lt;/script&gt;</w:t>
            </w:r>
          </w:p>
          <w:p w14:paraId="600CCEBD"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lt;meta name="viewport" content="width=device-width, initial-scale=1, maximum-scale=1" /&gt;</w:t>
            </w:r>
          </w:p>
          <w:p w14:paraId="66641CF2"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lt;link rel="stylesheet" href="{{ url_for('static', filename='css/login.css') }}"&gt;</w:t>
            </w:r>
          </w:p>
          <w:p w14:paraId="29B76C86" w14:textId="77777777" w:rsidR="00C305C0" w:rsidRPr="00D10D54" w:rsidRDefault="00C305C0" w:rsidP="009A37F8">
            <w:pPr>
              <w:pStyle w:val="sourcecode1"/>
              <w:rPr>
                <w:rFonts w:asciiTheme="minorHAnsi" w:hAnsiTheme="minorHAnsi" w:cstheme="minorHAnsi"/>
                <w:sz w:val="24"/>
                <w:szCs w:val="24"/>
              </w:rPr>
            </w:pPr>
          </w:p>
          <w:p w14:paraId="7CCB06C6" w14:textId="77777777" w:rsidR="00C305C0" w:rsidRPr="00D10D54" w:rsidRDefault="00C305C0" w:rsidP="009A37F8">
            <w:pPr>
              <w:pStyle w:val="sourcecode1"/>
              <w:rPr>
                <w:rFonts w:asciiTheme="minorHAnsi" w:hAnsiTheme="minorHAnsi" w:cstheme="minorHAnsi"/>
                <w:sz w:val="24"/>
                <w:szCs w:val="24"/>
              </w:rPr>
            </w:pPr>
          </w:p>
          <w:p w14:paraId="13CFDFAE"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lt;!-- Main Form --&gt;</w:t>
            </w:r>
          </w:p>
          <w:p w14:paraId="28C4D288"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lt;div class="login-form-1"&gt;</w:t>
            </w:r>
          </w:p>
          <w:p w14:paraId="21CD675A"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div class="logo"&gt;Login&lt;/div&gt;</w:t>
            </w:r>
          </w:p>
          <w:p w14:paraId="6002A728" w14:textId="77777777" w:rsidR="00C305C0" w:rsidRPr="00D10D54" w:rsidRDefault="00C305C0" w:rsidP="009A37F8">
            <w:pPr>
              <w:pStyle w:val="sourcecode1"/>
              <w:rPr>
                <w:rFonts w:asciiTheme="minorHAnsi" w:hAnsiTheme="minorHAnsi" w:cstheme="minorHAnsi"/>
                <w:sz w:val="24"/>
                <w:szCs w:val="24"/>
              </w:rPr>
            </w:pPr>
          </w:p>
          <w:p w14:paraId="60D3A3F6"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form id="login-form" class="text-left"&gt;</w:t>
            </w:r>
          </w:p>
          <w:p w14:paraId="32460CEE"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div class="login-form-main-message"&gt;&lt;/div&gt;</w:t>
            </w:r>
          </w:p>
          <w:p w14:paraId="446AC3E7"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div class="main-login-form"&gt;</w:t>
            </w:r>
          </w:p>
          <w:p w14:paraId="4EEA4CA9"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div class="login-group"&gt;</w:t>
            </w:r>
          </w:p>
          <w:p w14:paraId="0D8BBDC6"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div class="form-group"&gt;</w:t>
            </w:r>
          </w:p>
          <w:p w14:paraId="44FC0841"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label for="txtEmail" class="sr-only"&gt;Username&lt;/label&gt;</w:t>
            </w:r>
          </w:p>
          <w:p w14:paraId="13D58FB7"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input type="text" class="form-control" id="txtEmail" name="txtEmail" placeholder="Email"&gt;</w:t>
            </w:r>
          </w:p>
          <w:p w14:paraId="02F71AC1"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div&gt;</w:t>
            </w:r>
          </w:p>
          <w:p w14:paraId="5CCA0539" w14:textId="77777777" w:rsidR="00C305C0" w:rsidRPr="00D10D54" w:rsidRDefault="00C305C0" w:rsidP="009A37F8">
            <w:pPr>
              <w:pStyle w:val="sourcecode1"/>
              <w:rPr>
                <w:rFonts w:asciiTheme="minorHAnsi" w:hAnsiTheme="minorHAnsi" w:cstheme="minorHAnsi"/>
                <w:sz w:val="24"/>
                <w:szCs w:val="24"/>
              </w:rPr>
            </w:pPr>
          </w:p>
          <w:p w14:paraId="4D3754DE"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div class="form-group"&gt;</w:t>
            </w:r>
          </w:p>
          <w:p w14:paraId="5EBFAE79"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label for="txtPassword" class="sr-only"&gt;Password&lt;/label&gt;</w:t>
            </w:r>
          </w:p>
          <w:p w14:paraId="7A955263"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input type="password" class="form-control" id="txtPassword" name="txtPassword" placeholder="Password"&gt;</w:t>
            </w:r>
          </w:p>
          <w:p w14:paraId="4D869886"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div&gt;</w:t>
            </w:r>
          </w:p>
          <w:p w14:paraId="3F96308F"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div&gt;</w:t>
            </w:r>
          </w:p>
          <w:p w14:paraId="7FD1BCA8"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button id="btnLogin" class=".login-button btn btn-primary" type="button"&gt;Login&lt;/i&gt;&lt;/button&gt;</w:t>
            </w:r>
          </w:p>
          <w:p w14:paraId="2C3F69A6"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div&gt;</w:t>
            </w:r>
          </w:p>
          <w:p w14:paraId="17C4DF72" w14:textId="77777777" w:rsidR="00C305C0" w:rsidRPr="00D10D54" w:rsidRDefault="00C305C0" w:rsidP="009A37F8">
            <w:pPr>
              <w:pStyle w:val="sourcecode1"/>
              <w:rPr>
                <w:rFonts w:asciiTheme="minorHAnsi" w:hAnsiTheme="minorHAnsi" w:cstheme="minorHAnsi"/>
                <w:sz w:val="24"/>
                <w:szCs w:val="24"/>
              </w:rPr>
            </w:pPr>
          </w:p>
          <w:p w14:paraId="76BCDF98"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div class="etc-login-form"&gt;</w:t>
            </w:r>
          </w:p>
          <w:p w14:paraId="46DAB97D"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p&gt;Don't have an account? &lt;a href="register"&gt;Register&lt;/a&gt;&lt;/p&gt;</w:t>
            </w:r>
          </w:p>
          <w:p w14:paraId="500AC035"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div&gt;</w:t>
            </w:r>
          </w:p>
          <w:p w14:paraId="477C9C40"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t;/form&gt;</w:t>
            </w:r>
          </w:p>
          <w:p w14:paraId="12832BC7"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lt;/div&gt;</w:t>
            </w:r>
          </w:p>
          <w:p w14:paraId="4D3333AE" w14:textId="77777777" w:rsidR="00C305C0" w:rsidRPr="00D10D54" w:rsidRDefault="00C305C0" w:rsidP="009A37F8">
            <w:pPr>
              <w:pStyle w:val="sourcecode1"/>
              <w:rPr>
                <w:rFonts w:asciiTheme="minorHAnsi" w:hAnsiTheme="minorHAnsi" w:cstheme="minorHAnsi"/>
                <w:sz w:val="24"/>
                <w:szCs w:val="24"/>
              </w:rPr>
            </w:pPr>
          </w:p>
          <w:p w14:paraId="40527181"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lt;script type="text/javascript"&gt;</w:t>
            </w:r>
          </w:p>
          <w:p w14:paraId="35D92CCB"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function () {</w:t>
            </w:r>
          </w:p>
          <w:p w14:paraId="679833CC"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var baseUrl = "https://anesmartdoorbell.au-syd.mybluemix.net";</w:t>
            </w:r>
          </w:p>
          <w:p w14:paraId="550800F6" w14:textId="77777777" w:rsidR="00C305C0" w:rsidRPr="00D10D54" w:rsidRDefault="00C305C0" w:rsidP="009A37F8">
            <w:pPr>
              <w:pStyle w:val="sourcecode1"/>
              <w:rPr>
                <w:rFonts w:asciiTheme="minorHAnsi" w:hAnsiTheme="minorHAnsi" w:cstheme="minorHAnsi"/>
                <w:sz w:val="24"/>
                <w:szCs w:val="24"/>
              </w:rPr>
            </w:pPr>
          </w:p>
          <w:p w14:paraId="2F19ADC4"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var userKey = localStorage.getItem("userKey")</w:t>
            </w:r>
          </w:p>
          <w:p w14:paraId="072C0E39"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var productKey = localStorage.getItem("productKey")</w:t>
            </w:r>
          </w:p>
          <w:p w14:paraId="402A6844"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if (userKey != null &amp;&amp; productKey != null) {</w:t>
            </w:r>
          </w:p>
          <w:p w14:paraId="35EEBE16"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window.location.href = "dashboard"</w:t>
            </w:r>
          </w:p>
          <w:p w14:paraId="22FF337A"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w:t>
            </w:r>
          </w:p>
          <w:p w14:paraId="33668EDC" w14:textId="77777777" w:rsidR="00C305C0" w:rsidRPr="00D10D54" w:rsidRDefault="00C305C0" w:rsidP="009A37F8">
            <w:pPr>
              <w:pStyle w:val="sourcecode1"/>
              <w:rPr>
                <w:rFonts w:asciiTheme="minorHAnsi" w:hAnsiTheme="minorHAnsi" w:cstheme="minorHAnsi"/>
                <w:sz w:val="24"/>
                <w:szCs w:val="24"/>
              </w:rPr>
            </w:pPr>
          </w:p>
          <w:p w14:paraId="008368F7"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btnLogin').click(function () {</w:t>
            </w:r>
          </w:p>
          <w:p w14:paraId="4C5E7371"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var emailInput = $('#txtEmail').val()</w:t>
            </w:r>
          </w:p>
          <w:p w14:paraId="5E7F9A3B"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var passwordInput = $('#txtPassword').val()</w:t>
            </w:r>
          </w:p>
          <w:p w14:paraId="604CA91E" w14:textId="77777777" w:rsidR="00C305C0" w:rsidRPr="00D10D54" w:rsidRDefault="00C305C0" w:rsidP="009A37F8">
            <w:pPr>
              <w:pStyle w:val="sourcecode1"/>
              <w:rPr>
                <w:rFonts w:asciiTheme="minorHAnsi" w:hAnsiTheme="minorHAnsi" w:cstheme="minorHAnsi"/>
                <w:sz w:val="24"/>
                <w:szCs w:val="24"/>
              </w:rPr>
            </w:pPr>
          </w:p>
          <w:p w14:paraId="7800BC03"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swal({</w:t>
            </w:r>
          </w:p>
          <w:p w14:paraId="4F39B04E"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title: 'Logging in',</w:t>
            </w:r>
          </w:p>
          <w:p w14:paraId="732D8BDB"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showConfirmButton: false,</w:t>
            </w:r>
          </w:p>
          <w:p w14:paraId="355B4380"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imageUrl: "https://media.tenor.com/images/d6cd5151c04765d1992edfde14483068/tenor.gif",</w:t>
            </w:r>
          </w:p>
          <w:p w14:paraId="0939518E"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imageWidth: 80,</w:t>
            </w:r>
          </w:p>
          <w:p w14:paraId="76FA7612"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imageHeight: 80</w:t>
            </w:r>
          </w:p>
          <w:p w14:paraId="0190874E"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w:t>
            </w:r>
          </w:p>
          <w:p w14:paraId="20A36B11" w14:textId="77777777" w:rsidR="00C305C0" w:rsidRPr="00D10D54" w:rsidRDefault="00C305C0" w:rsidP="009A37F8">
            <w:pPr>
              <w:pStyle w:val="sourcecode1"/>
              <w:rPr>
                <w:rFonts w:asciiTheme="minorHAnsi" w:hAnsiTheme="minorHAnsi" w:cstheme="minorHAnsi"/>
                <w:sz w:val="24"/>
                <w:szCs w:val="24"/>
              </w:rPr>
            </w:pPr>
          </w:p>
          <w:p w14:paraId="384F39B4"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ajax({</w:t>
            </w:r>
          </w:p>
          <w:p w14:paraId="52657B27"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url: baseUrl + '/api/user/signin',</w:t>
            </w:r>
          </w:p>
          <w:p w14:paraId="1A3277B7"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method: 'POST',</w:t>
            </w:r>
          </w:p>
          <w:p w14:paraId="1D275437"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data: {</w:t>
            </w:r>
          </w:p>
          <w:p w14:paraId="08D68652"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email": emailInput,</w:t>
            </w:r>
          </w:p>
          <w:p w14:paraId="28EB9E14"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password": passwordInput</w:t>
            </w:r>
          </w:p>
          <w:p w14:paraId="721C3822"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w:t>
            </w:r>
          </w:p>
          <w:p w14:paraId="3FA26C82"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success: function (response) {</w:t>
            </w:r>
          </w:p>
          <w:p w14:paraId="55299051"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if (response.success) {</w:t>
            </w:r>
          </w:p>
          <w:p w14:paraId="36924C24"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ocalStorage.setItem("userKey", response.userKey)</w:t>
            </w:r>
          </w:p>
          <w:p w14:paraId="257FDD51"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localStorage.setItem("productKey", response.productKey)</w:t>
            </w:r>
          </w:p>
          <w:p w14:paraId="355A36E8"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swal({</w:t>
            </w:r>
          </w:p>
          <w:p w14:paraId="60F92AE3"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title: "Success",</w:t>
            </w:r>
          </w:p>
          <w:p w14:paraId="51EF20AE"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text: response.message,</w:t>
            </w:r>
          </w:p>
          <w:p w14:paraId="5DC5815C"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confirmButtonText: "Ok",</w:t>
            </w:r>
          </w:p>
          <w:p w14:paraId="7D009191"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type: "success"</w:t>
            </w:r>
          </w:p>
          <w:p w14:paraId="19DD5E24"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then(function () {</w:t>
            </w:r>
          </w:p>
          <w:p w14:paraId="5C71454C"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lastRenderedPageBreak/>
              <w:t xml:space="preserve">                            window.location.href = "dashboard";</w:t>
            </w:r>
          </w:p>
          <w:p w14:paraId="007C539F"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w:t>
            </w:r>
          </w:p>
          <w:p w14:paraId="3CA0BA87"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 else {</w:t>
            </w:r>
          </w:p>
          <w:p w14:paraId="7D20969F"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txtEmail').val(null)</w:t>
            </w:r>
          </w:p>
          <w:p w14:paraId="663F454D"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txtPassword').val(null)</w:t>
            </w:r>
          </w:p>
          <w:p w14:paraId="24527869"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swal("Error", response.message, "error");</w:t>
            </w:r>
          </w:p>
          <w:p w14:paraId="0AE21B08"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w:t>
            </w:r>
          </w:p>
          <w:p w14:paraId="1F33AEF1"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w:t>
            </w:r>
          </w:p>
          <w:p w14:paraId="1CCB0D66"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error: function (error) {</w:t>
            </w:r>
          </w:p>
          <w:p w14:paraId="34CDBE39"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console.dir(error)</w:t>
            </w:r>
          </w:p>
          <w:p w14:paraId="54076513"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w:t>
            </w:r>
          </w:p>
          <w:p w14:paraId="3ABD77F9"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w:t>
            </w:r>
          </w:p>
          <w:p w14:paraId="11B05EC8"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w:t>
            </w:r>
          </w:p>
          <w:p w14:paraId="3630D189"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w:t>
            </w:r>
          </w:p>
          <w:p w14:paraId="09E33510" w14:textId="77777777" w:rsidR="00C305C0" w:rsidRPr="00D10D54" w:rsidRDefault="00C305C0" w:rsidP="009A37F8">
            <w:pPr>
              <w:pStyle w:val="sourcecode1"/>
              <w:rPr>
                <w:rFonts w:asciiTheme="minorHAnsi" w:hAnsiTheme="minorHAnsi" w:cstheme="minorHAnsi"/>
                <w:sz w:val="24"/>
                <w:szCs w:val="24"/>
              </w:rPr>
            </w:pPr>
          </w:p>
          <w:p w14:paraId="6C775471"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lt;/script&gt;</w:t>
            </w:r>
          </w:p>
          <w:p w14:paraId="38EF64A5" w14:textId="77777777" w:rsidR="00C305C0" w:rsidRPr="00D10D54" w:rsidRDefault="00C305C0" w:rsidP="009A37F8">
            <w:pPr>
              <w:pStyle w:val="sourcecode1"/>
              <w:rPr>
                <w:rFonts w:asciiTheme="minorHAnsi" w:hAnsiTheme="minorHAnsi" w:cstheme="minorHAnsi"/>
                <w:sz w:val="24"/>
                <w:szCs w:val="24"/>
              </w:rPr>
            </w:pPr>
          </w:p>
          <w:p w14:paraId="52F4CF81"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lt;style&gt;</w:t>
            </w:r>
          </w:p>
          <w:p w14:paraId="14C95F3C"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body {</w:t>
            </w:r>
          </w:p>
          <w:p w14:paraId="0C572C55"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background: #3b3b3b;</w:t>
            </w:r>
          </w:p>
          <w:p w14:paraId="074C80D0"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padding: 10px;</w:t>
            </w:r>
          </w:p>
          <w:p w14:paraId="1CF66D6D"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font-family: 'Varela Round';</w:t>
            </w:r>
          </w:p>
          <w:p w14:paraId="34D0BB7A"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 xml:space="preserve">    }</w:t>
            </w:r>
          </w:p>
          <w:p w14:paraId="46B4F8BC" w14:textId="77777777" w:rsidR="00C305C0" w:rsidRPr="00D10D54" w:rsidRDefault="00C305C0" w:rsidP="009A37F8">
            <w:pPr>
              <w:pStyle w:val="sourcecode1"/>
              <w:rPr>
                <w:rFonts w:asciiTheme="minorHAnsi" w:hAnsiTheme="minorHAnsi" w:cstheme="minorHAnsi"/>
                <w:sz w:val="24"/>
                <w:szCs w:val="24"/>
              </w:rPr>
            </w:pPr>
            <w:r w:rsidRPr="00D10D54">
              <w:rPr>
                <w:rFonts w:asciiTheme="minorHAnsi" w:hAnsiTheme="minorHAnsi" w:cstheme="minorHAnsi"/>
                <w:sz w:val="24"/>
                <w:szCs w:val="24"/>
              </w:rPr>
              <w:t>&lt;/style&gt;</w:t>
            </w:r>
          </w:p>
        </w:tc>
      </w:tr>
    </w:tbl>
    <w:p w14:paraId="4737C540" w14:textId="77777777" w:rsidR="00CD5BC5" w:rsidRDefault="00CD5BC5" w:rsidP="009F43F5">
      <w:pPr>
        <w:jc w:val="center"/>
        <w:rPr>
          <w:b/>
        </w:rPr>
      </w:pPr>
    </w:p>
    <w:p w14:paraId="4196F461" w14:textId="1D45FAB5" w:rsidR="00694737" w:rsidRDefault="00694737">
      <w:pPr>
        <w:rPr>
          <w:b/>
        </w:rPr>
      </w:pPr>
      <w:r>
        <w:rPr>
          <w:b/>
        </w:rPr>
        <w:br w:type="page"/>
      </w:r>
    </w:p>
    <w:p w14:paraId="20AFB6FE" w14:textId="114080B5" w:rsidR="00CD5BC5" w:rsidRDefault="00694737" w:rsidP="00694737">
      <w:pPr>
        <w:pStyle w:val="Heading3"/>
      </w:pPr>
      <w:bookmarkStart w:id="63" w:name="_Toc491140284"/>
      <w:r>
        <w:lastRenderedPageBreak/>
        <w:t>register.html</w:t>
      </w:r>
      <w:bookmarkEnd w:id="63"/>
    </w:p>
    <w:p w14:paraId="791DA509" w14:textId="77777777" w:rsidR="00694737" w:rsidRDefault="00694737" w:rsidP="009F43F5">
      <w:pPr>
        <w:jc w:val="center"/>
        <w:rPr>
          <w:b/>
        </w:rPr>
      </w:pPr>
    </w:p>
    <w:tbl>
      <w:tblPr>
        <w:tblStyle w:val="TableGrid"/>
        <w:tblW w:w="0" w:type="auto"/>
        <w:tblLook w:val="04A0" w:firstRow="1" w:lastRow="0" w:firstColumn="1" w:lastColumn="0" w:noHBand="0" w:noVBand="1"/>
      </w:tblPr>
      <w:tblGrid>
        <w:gridCol w:w="9739"/>
      </w:tblGrid>
      <w:tr w:rsidR="00415EC7" w14:paraId="055673ED" w14:textId="77777777" w:rsidTr="009201F4">
        <w:tc>
          <w:tcPr>
            <w:tcW w:w="9739" w:type="dxa"/>
            <w:shd w:val="clear" w:color="auto" w:fill="2683C6" w:themeFill="accent2"/>
          </w:tcPr>
          <w:p w14:paraId="61E41069" w14:textId="08ECF713" w:rsidR="00415EC7" w:rsidRPr="00C9776B" w:rsidRDefault="00694737" w:rsidP="009201F4">
            <w:pPr>
              <w:spacing w:line="276" w:lineRule="auto"/>
              <w:rPr>
                <w:color w:val="FFFFFF" w:themeColor="background1"/>
              </w:rPr>
            </w:pPr>
            <w:r>
              <w:rPr>
                <w:color w:val="FFFFFF" w:themeColor="background1"/>
              </w:rPr>
              <w:t>Task</w:t>
            </w:r>
          </w:p>
        </w:tc>
      </w:tr>
      <w:tr w:rsidR="00415EC7" w14:paraId="2359CB8B" w14:textId="77777777" w:rsidTr="004D22CF">
        <w:trPr>
          <w:trHeight w:val="2400"/>
        </w:trPr>
        <w:tc>
          <w:tcPr>
            <w:tcW w:w="9739" w:type="dxa"/>
          </w:tcPr>
          <w:p w14:paraId="60A9EE2A" w14:textId="06B69411" w:rsidR="00415EC7" w:rsidRDefault="00E8039A" w:rsidP="00B9765C">
            <w:pPr>
              <w:pStyle w:val="ListParagraph"/>
              <w:numPr>
                <w:ilvl w:val="0"/>
                <w:numId w:val="30"/>
              </w:numPr>
              <w:spacing w:before="240" w:after="240"/>
            </w:pPr>
            <w:r>
              <w:t xml:space="preserve"> Create </w:t>
            </w:r>
            <w:r w:rsidRPr="00B874C1">
              <w:rPr>
                <w:b/>
              </w:rPr>
              <w:t>register</w:t>
            </w:r>
            <w:r w:rsidR="00415EC7" w:rsidRPr="00B874C1">
              <w:rPr>
                <w:b/>
              </w:rPr>
              <w:t xml:space="preserve">.html </w:t>
            </w:r>
            <w:r w:rsidR="00721CEB">
              <w:t>in the templates folder and copy the following codes:</w:t>
            </w:r>
          </w:p>
          <w:p w14:paraId="255AF80A" w14:textId="4E839C06" w:rsidR="00244971" w:rsidRDefault="00244971" w:rsidP="00B9765C">
            <w:pPr>
              <w:pStyle w:val="ListParagraph"/>
              <w:numPr>
                <w:ilvl w:val="0"/>
                <w:numId w:val="30"/>
              </w:numPr>
              <w:spacing w:before="240" w:after="240"/>
            </w:pPr>
            <w:r>
              <w:t>Replace the baseUrl with your Bluemix Node.js App url</w:t>
            </w:r>
          </w:p>
          <w:p w14:paraId="0066C03B" w14:textId="29190FF1"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lt;!-- All the files that are required --&gt;</w:t>
            </w:r>
          </w:p>
          <w:p w14:paraId="41855CFA" w14:textId="77777777" w:rsidR="00D44681" w:rsidRPr="00D44681" w:rsidRDefault="00D44681" w:rsidP="00415EC7">
            <w:pPr>
              <w:pStyle w:val="sourcecode1"/>
              <w:rPr>
                <w:rFonts w:asciiTheme="minorHAnsi" w:hAnsiTheme="minorHAnsi" w:cstheme="minorHAnsi"/>
                <w:sz w:val="24"/>
                <w:szCs w:val="24"/>
              </w:rPr>
            </w:pPr>
          </w:p>
          <w:p w14:paraId="00E95301"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lt;link rel="stylesheet" href="https://maxcdn.bootstrapcdn.com/bootstrap/4.0.0-alpha.6/css/bootstrap.min.css" integrity="sha384-rwoIResjU2yc3z8GV/NPeZWAv56rSmLldC3R/AZzGRnGxQQKnKkoFVhFQhNUwEyJ"</w:t>
            </w:r>
          </w:p>
          <w:p w14:paraId="1222105B"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crossorigin="anonymous"&gt;</w:t>
            </w:r>
          </w:p>
          <w:p w14:paraId="3FDA1D61"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lt;link href='http://fonts.googleapis.com/css?family=Varela+Round' rel='stylesheet' type='text/css'&gt;</w:t>
            </w:r>
          </w:p>
          <w:p w14:paraId="2DA5F8BE"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lt;script src="https://ajax.googleapis.com/ajax/libs/jquery/3.2.1/jquery.min.js"&gt;&lt;/script&gt;</w:t>
            </w:r>
          </w:p>
          <w:p w14:paraId="53445715"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lt;script src="https://cdnjs.cloudflare.com/ajax/libs/limonte-sweetalert2/6.6.7/sweetalert2.min.js"&gt;&lt;/script&gt;</w:t>
            </w:r>
          </w:p>
          <w:p w14:paraId="7FCD9418"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lt;link rel="stylesheet" href="https://cdnjs.cloudflare.com/ajax/libs/limonte-sweetalert2/6.6.7/sweetalert2.css" /&gt;</w:t>
            </w:r>
          </w:p>
          <w:p w14:paraId="0CB76A43"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lt;meta name="viewport" content="width=device-width, initial-scale=1, maximum-scale=1" /&gt;</w:t>
            </w:r>
          </w:p>
          <w:p w14:paraId="73744475"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lt;link rel="stylesheet" href="{{ url_for('static', filename='css/register.css') }}"&gt;</w:t>
            </w:r>
          </w:p>
          <w:p w14:paraId="4E733E94" w14:textId="77777777" w:rsidR="00415EC7" w:rsidRPr="00D44681" w:rsidRDefault="00415EC7" w:rsidP="00415EC7">
            <w:pPr>
              <w:pStyle w:val="sourcecode1"/>
              <w:rPr>
                <w:rFonts w:asciiTheme="minorHAnsi" w:hAnsiTheme="minorHAnsi" w:cstheme="minorHAnsi"/>
                <w:sz w:val="24"/>
                <w:szCs w:val="24"/>
              </w:rPr>
            </w:pPr>
          </w:p>
          <w:p w14:paraId="36349A32"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lt;!-- Main Form --&gt;</w:t>
            </w:r>
          </w:p>
          <w:p w14:paraId="1B0C2F42"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lt;div class="login-form-1"&gt;</w:t>
            </w:r>
          </w:p>
          <w:p w14:paraId="3D7DA834"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div class="logo"&gt;Register&lt;/div&gt;</w:t>
            </w:r>
          </w:p>
          <w:p w14:paraId="18AAB9B2" w14:textId="77777777" w:rsidR="00415EC7" w:rsidRPr="00D44681" w:rsidRDefault="00415EC7" w:rsidP="00415EC7">
            <w:pPr>
              <w:pStyle w:val="sourcecode1"/>
              <w:rPr>
                <w:rFonts w:asciiTheme="minorHAnsi" w:hAnsiTheme="minorHAnsi" w:cstheme="minorHAnsi"/>
                <w:sz w:val="24"/>
                <w:szCs w:val="24"/>
              </w:rPr>
            </w:pPr>
          </w:p>
          <w:p w14:paraId="68A29D3B"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form id="login-form" class="text-left"&gt;</w:t>
            </w:r>
          </w:p>
          <w:p w14:paraId="4176C9C8"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div class="login-form-main-message"&gt;&lt;/div&gt;</w:t>
            </w:r>
          </w:p>
          <w:p w14:paraId="0527E656"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div class="main-login-form"&gt;</w:t>
            </w:r>
          </w:p>
          <w:p w14:paraId="66BC1B33"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div class="login-group"&gt;</w:t>
            </w:r>
          </w:p>
          <w:p w14:paraId="596C68F0"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div class="form-group"&gt;</w:t>
            </w:r>
          </w:p>
          <w:p w14:paraId="2F02B13B"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label for="txtEmail" class="sr-only"&gt;Username&lt;/label&gt;</w:t>
            </w:r>
          </w:p>
          <w:p w14:paraId="1555E972"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input type="text" class="form-control" id="txtEmail" name="txtEmail" placeholder="Email"&gt;</w:t>
            </w:r>
          </w:p>
          <w:p w14:paraId="1BE9790F"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div&gt;</w:t>
            </w:r>
          </w:p>
          <w:p w14:paraId="66D5E23A" w14:textId="77777777" w:rsidR="00415EC7" w:rsidRPr="00D44681" w:rsidRDefault="00415EC7" w:rsidP="00415EC7">
            <w:pPr>
              <w:pStyle w:val="sourcecode1"/>
              <w:rPr>
                <w:rFonts w:asciiTheme="minorHAnsi" w:hAnsiTheme="minorHAnsi" w:cstheme="minorHAnsi"/>
                <w:sz w:val="24"/>
                <w:szCs w:val="24"/>
              </w:rPr>
            </w:pPr>
          </w:p>
          <w:p w14:paraId="3654CA99"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div class="form-group"&gt;</w:t>
            </w:r>
          </w:p>
          <w:p w14:paraId="6DED2F43"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label for="txtPassword" class="sr-only"&gt;Password&lt;/label&gt;</w:t>
            </w:r>
          </w:p>
          <w:p w14:paraId="3F3B1BD2"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input type="password" class="form-control" id="txtPassword" name="txtPassword" placeholder="Password"&gt;</w:t>
            </w:r>
          </w:p>
          <w:p w14:paraId="59A71224"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div&gt;</w:t>
            </w:r>
          </w:p>
          <w:p w14:paraId="796FDA86" w14:textId="77777777" w:rsidR="00415EC7" w:rsidRPr="00D44681" w:rsidRDefault="00415EC7" w:rsidP="00415EC7">
            <w:pPr>
              <w:pStyle w:val="sourcecode1"/>
              <w:rPr>
                <w:rFonts w:asciiTheme="minorHAnsi" w:hAnsiTheme="minorHAnsi" w:cstheme="minorHAnsi"/>
                <w:sz w:val="24"/>
                <w:szCs w:val="24"/>
              </w:rPr>
            </w:pPr>
          </w:p>
          <w:p w14:paraId="531F32A7"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div class="form-group"&gt;</w:t>
            </w:r>
          </w:p>
          <w:p w14:paraId="6EE700C4"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label for="txtProductKey" class="sr-only"&gt;Product Key&lt;/label&gt;</w:t>
            </w:r>
          </w:p>
          <w:p w14:paraId="2F153FB6"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input type="text" class="form-control" id="txtProductKey" name="txtProductKey" placeholder="Product Key"&gt;</w:t>
            </w:r>
          </w:p>
          <w:p w14:paraId="5D3A0128"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lastRenderedPageBreak/>
              <w:t xml:space="preserve">                &lt;/div&gt;</w:t>
            </w:r>
          </w:p>
          <w:p w14:paraId="154B45C8"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div&gt;</w:t>
            </w:r>
          </w:p>
          <w:p w14:paraId="03C0D2DD"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button id="btnRegister" class=".login-button btn btn-primary" type="button"&gt;Register&lt;/i&gt;&lt;/button&gt;</w:t>
            </w:r>
          </w:p>
          <w:p w14:paraId="17662D86"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div&gt;</w:t>
            </w:r>
          </w:p>
          <w:p w14:paraId="45ED1ADD" w14:textId="77777777" w:rsidR="00415EC7" w:rsidRPr="00D44681" w:rsidRDefault="00415EC7" w:rsidP="00415EC7">
            <w:pPr>
              <w:pStyle w:val="sourcecode1"/>
              <w:rPr>
                <w:rFonts w:asciiTheme="minorHAnsi" w:hAnsiTheme="minorHAnsi" w:cstheme="minorHAnsi"/>
                <w:sz w:val="24"/>
                <w:szCs w:val="24"/>
              </w:rPr>
            </w:pPr>
          </w:p>
          <w:p w14:paraId="342C5811"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div class="etc-login-form"&gt;</w:t>
            </w:r>
          </w:p>
          <w:p w14:paraId="243B5E77"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p&gt;Already have an account? &lt;a href="login"&gt;Login&lt;/a&gt;&lt;/p&gt;</w:t>
            </w:r>
          </w:p>
          <w:p w14:paraId="14A3D05A"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div&gt;</w:t>
            </w:r>
          </w:p>
          <w:p w14:paraId="6B7CCD5B"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lt;/form&gt;</w:t>
            </w:r>
          </w:p>
          <w:p w14:paraId="2DDF12E5"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lt;/div&gt;</w:t>
            </w:r>
          </w:p>
          <w:p w14:paraId="61E4B853" w14:textId="77777777" w:rsidR="00415EC7" w:rsidRPr="00D44681" w:rsidRDefault="00415EC7" w:rsidP="00415EC7">
            <w:pPr>
              <w:pStyle w:val="sourcecode1"/>
              <w:rPr>
                <w:rFonts w:asciiTheme="minorHAnsi" w:hAnsiTheme="minorHAnsi" w:cstheme="minorHAnsi"/>
                <w:sz w:val="24"/>
                <w:szCs w:val="24"/>
              </w:rPr>
            </w:pPr>
          </w:p>
          <w:p w14:paraId="1E803FE4"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lt;script type="text/javascript"&gt;</w:t>
            </w:r>
          </w:p>
          <w:p w14:paraId="391FCB58"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function () {</w:t>
            </w:r>
          </w:p>
          <w:p w14:paraId="13C8CDAE"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var baseUrl = "https://anesmartdoorbell.au-syd.mybluemix.net";</w:t>
            </w:r>
          </w:p>
          <w:p w14:paraId="19875678" w14:textId="77777777" w:rsidR="00415EC7" w:rsidRPr="00D44681" w:rsidRDefault="00415EC7" w:rsidP="00415EC7">
            <w:pPr>
              <w:pStyle w:val="sourcecode1"/>
              <w:rPr>
                <w:rFonts w:asciiTheme="minorHAnsi" w:hAnsiTheme="minorHAnsi" w:cstheme="minorHAnsi"/>
                <w:sz w:val="24"/>
                <w:szCs w:val="24"/>
              </w:rPr>
            </w:pPr>
          </w:p>
          <w:p w14:paraId="780CED4B"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var userKey = localStorage.getItem("userKey")</w:t>
            </w:r>
          </w:p>
          <w:p w14:paraId="22F83CD3"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var productKey = localStorage.getItem("productKey")</w:t>
            </w:r>
          </w:p>
          <w:p w14:paraId="284237C1"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if (userKey != null &amp;&amp; productKey != null) {</w:t>
            </w:r>
          </w:p>
          <w:p w14:paraId="0F61BD6F"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window.location.href = "dashboard"</w:t>
            </w:r>
          </w:p>
          <w:p w14:paraId="33AD0864"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w:t>
            </w:r>
          </w:p>
          <w:p w14:paraId="1027BF98" w14:textId="77777777" w:rsidR="00415EC7" w:rsidRPr="00D44681" w:rsidRDefault="00415EC7" w:rsidP="00415EC7">
            <w:pPr>
              <w:pStyle w:val="sourcecode1"/>
              <w:rPr>
                <w:rFonts w:asciiTheme="minorHAnsi" w:hAnsiTheme="minorHAnsi" w:cstheme="minorHAnsi"/>
                <w:sz w:val="24"/>
                <w:szCs w:val="24"/>
              </w:rPr>
            </w:pPr>
          </w:p>
          <w:p w14:paraId="5FEDE6D6"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btnRegister').click(function () {</w:t>
            </w:r>
          </w:p>
          <w:p w14:paraId="44BD778F"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console.log("ahah")</w:t>
            </w:r>
          </w:p>
          <w:p w14:paraId="33A07E4B"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var emailInput = $('#txtEmail').val()</w:t>
            </w:r>
          </w:p>
          <w:p w14:paraId="2F19D8D1"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var passwordInput = $('#txtPassword').val()</w:t>
            </w:r>
          </w:p>
          <w:p w14:paraId="0D9F8E0A"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var productKeyInput = $('#txtProductKey').val()</w:t>
            </w:r>
          </w:p>
          <w:p w14:paraId="3D18CD61" w14:textId="77777777" w:rsidR="00415EC7" w:rsidRPr="00D44681" w:rsidRDefault="00415EC7" w:rsidP="00415EC7">
            <w:pPr>
              <w:pStyle w:val="sourcecode1"/>
              <w:rPr>
                <w:rFonts w:asciiTheme="minorHAnsi" w:hAnsiTheme="minorHAnsi" w:cstheme="minorHAnsi"/>
                <w:sz w:val="24"/>
                <w:szCs w:val="24"/>
              </w:rPr>
            </w:pPr>
          </w:p>
          <w:p w14:paraId="7B8BE178" w14:textId="77777777" w:rsidR="00415EC7" w:rsidRPr="00D44681" w:rsidRDefault="00415EC7" w:rsidP="00415EC7">
            <w:pPr>
              <w:pStyle w:val="sourcecode1"/>
              <w:rPr>
                <w:rFonts w:asciiTheme="minorHAnsi" w:hAnsiTheme="minorHAnsi" w:cstheme="minorHAnsi"/>
                <w:sz w:val="24"/>
                <w:szCs w:val="24"/>
              </w:rPr>
            </w:pPr>
          </w:p>
          <w:p w14:paraId="32D8E4DB" w14:textId="029D5A45" w:rsidR="00415EC7" w:rsidRPr="00D44681" w:rsidRDefault="00415EC7" w:rsidP="00D44681">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ajax({</w:t>
            </w:r>
          </w:p>
          <w:p w14:paraId="45D07655"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url: baseUrl + '/api/user/signup',</w:t>
            </w:r>
          </w:p>
          <w:p w14:paraId="69586D5F"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method: 'POST',</w:t>
            </w:r>
          </w:p>
          <w:p w14:paraId="0068D532"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data: {</w:t>
            </w:r>
          </w:p>
          <w:p w14:paraId="50C7800F"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email": emailInput,</w:t>
            </w:r>
          </w:p>
          <w:p w14:paraId="10888F54"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password": passwordInput,</w:t>
            </w:r>
          </w:p>
          <w:p w14:paraId="61EF3D24"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productKey": productKeyInput</w:t>
            </w:r>
          </w:p>
          <w:p w14:paraId="32096DB0"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w:t>
            </w:r>
          </w:p>
          <w:p w14:paraId="2EC1CA16"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success: function (response) {</w:t>
            </w:r>
          </w:p>
          <w:p w14:paraId="5B727CF7"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if (response.success) {</w:t>
            </w:r>
          </w:p>
          <w:p w14:paraId="5230FACD"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swal("Success", response.message, "success");</w:t>
            </w:r>
          </w:p>
          <w:p w14:paraId="3C1279F7"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window.location.href = "login"</w:t>
            </w:r>
          </w:p>
          <w:p w14:paraId="2BDDDD5C"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 else {</w:t>
            </w:r>
          </w:p>
          <w:p w14:paraId="7981EA16"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swal("Error", response.message, "error");</w:t>
            </w:r>
          </w:p>
          <w:p w14:paraId="07FE3BC4"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w:t>
            </w:r>
          </w:p>
          <w:p w14:paraId="3F4785BA"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w:t>
            </w:r>
          </w:p>
          <w:p w14:paraId="35E1FAE6"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error: function (error) {</w:t>
            </w:r>
          </w:p>
          <w:p w14:paraId="39632A96"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console.dir(error)</w:t>
            </w:r>
          </w:p>
          <w:p w14:paraId="2C659EF3"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lastRenderedPageBreak/>
              <w:t xml:space="preserve">                }</w:t>
            </w:r>
          </w:p>
          <w:p w14:paraId="518F9DAD"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w:t>
            </w:r>
          </w:p>
          <w:p w14:paraId="0DA0E80B"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w:t>
            </w:r>
          </w:p>
          <w:p w14:paraId="70F29A93" w14:textId="77777777" w:rsidR="00415EC7" w:rsidRPr="00D44681" w:rsidRDefault="00415EC7" w:rsidP="00415EC7">
            <w:pPr>
              <w:pStyle w:val="sourcecode1"/>
              <w:rPr>
                <w:rFonts w:asciiTheme="minorHAnsi" w:hAnsiTheme="minorHAnsi" w:cstheme="minorHAnsi"/>
                <w:sz w:val="24"/>
                <w:szCs w:val="24"/>
              </w:rPr>
            </w:pPr>
            <w:r w:rsidRPr="00D44681">
              <w:rPr>
                <w:rFonts w:asciiTheme="minorHAnsi" w:hAnsiTheme="minorHAnsi" w:cstheme="minorHAnsi"/>
                <w:sz w:val="24"/>
                <w:szCs w:val="24"/>
              </w:rPr>
              <w:t xml:space="preserve">    })();</w:t>
            </w:r>
          </w:p>
          <w:p w14:paraId="2620FC87" w14:textId="77777777" w:rsidR="00415EC7" w:rsidRPr="00D44681" w:rsidRDefault="00415EC7" w:rsidP="00415EC7">
            <w:pPr>
              <w:pStyle w:val="sourcecode1"/>
              <w:rPr>
                <w:rFonts w:asciiTheme="minorHAnsi" w:hAnsiTheme="minorHAnsi" w:cstheme="minorHAnsi"/>
                <w:sz w:val="24"/>
                <w:szCs w:val="24"/>
              </w:rPr>
            </w:pPr>
          </w:p>
          <w:p w14:paraId="679A3E6D" w14:textId="5A849C16" w:rsidR="00415EC7" w:rsidRPr="00997D19" w:rsidRDefault="00415EC7" w:rsidP="00415EC7">
            <w:pPr>
              <w:pStyle w:val="sourcecode1"/>
            </w:pPr>
            <w:r w:rsidRPr="00D44681">
              <w:rPr>
                <w:rFonts w:asciiTheme="minorHAnsi" w:hAnsiTheme="minorHAnsi" w:cstheme="minorHAnsi"/>
                <w:sz w:val="24"/>
                <w:szCs w:val="24"/>
              </w:rPr>
              <w:t>&lt;/script&gt;</w:t>
            </w:r>
          </w:p>
        </w:tc>
      </w:tr>
    </w:tbl>
    <w:p w14:paraId="634F1916" w14:textId="1217E31F" w:rsidR="004D22CF" w:rsidRDefault="004D22CF">
      <w:pPr>
        <w:rPr>
          <w:b/>
        </w:rPr>
      </w:pPr>
    </w:p>
    <w:p w14:paraId="31B1EE83" w14:textId="7E3D4211" w:rsidR="00E8039A" w:rsidRDefault="004D22CF">
      <w:pPr>
        <w:rPr>
          <w:b/>
        </w:rPr>
      </w:pPr>
      <w:r>
        <w:rPr>
          <w:b/>
        </w:rPr>
        <w:br w:type="page"/>
      </w:r>
    </w:p>
    <w:p w14:paraId="04424CB2" w14:textId="248A80E5" w:rsidR="004D22CF" w:rsidRDefault="00262841" w:rsidP="00262841">
      <w:pPr>
        <w:pStyle w:val="Heading3"/>
      </w:pPr>
      <w:bookmarkStart w:id="64" w:name="_Toc491140285"/>
      <w:r>
        <w:lastRenderedPageBreak/>
        <w:t>dashboard.html</w:t>
      </w:r>
      <w:bookmarkEnd w:id="64"/>
    </w:p>
    <w:p w14:paraId="43A19885" w14:textId="77777777" w:rsidR="004D22CF" w:rsidRDefault="004D22CF">
      <w:pPr>
        <w:rPr>
          <w:b/>
        </w:rPr>
      </w:pPr>
    </w:p>
    <w:tbl>
      <w:tblPr>
        <w:tblStyle w:val="TableGrid"/>
        <w:tblW w:w="0" w:type="auto"/>
        <w:tblLook w:val="04A0" w:firstRow="1" w:lastRow="0" w:firstColumn="1" w:lastColumn="0" w:noHBand="0" w:noVBand="1"/>
      </w:tblPr>
      <w:tblGrid>
        <w:gridCol w:w="9739"/>
      </w:tblGrid>
      <w:tr w:rsidR="00E8039A" w14:paraId="77E6D942" w14:textId="77777777" w:rsidTr="009201F4">
        <w:tc>
          <w:tcPr>
            <w:tcW w:w="9739" w:type="dxa"/>
            <w:shd w:val="clear" w:color="auto" w:fill="2683C6" w:themeFill="accent2"/>
          </w:tcPr>
          <w:p w14:paraId="59178F71" w14:textId="0FFDA255" w:rsidR="00E8039A" w:rsidRPr="00C9776B" w:rsidRDefault="00262841" w:rsidP="009201F4">
            <w:pPr>
              <w:spacing w:line="276" w:lineRule="auto"/>
              <w:rPr>
                <w:color w:val="FFFFFF" w:themeColor="background1"/>
              </w:rPr>
            </w:pPr>
            <w:r>
              <w:rPr>
                <w:color w:val="FFFFFF" w:themeColor="background1"/>
              </w:rPr>
              <w:t>Task</w:t>
            </w:r>
          </w:p>
        </w:tc>
      </w:tr>
      <w:tr w:rsidR="00E8039A" w14:paraId="4E31B92C" w14:textId="77777777" w:rsidTr="009201F4">
        <w:trPr>
          <w:trHeight w:val="4668"/>
        </w:trPr>
        <w:tc>
          <w:tcPr>
            <w:tcW w:w="9739" w:type="dxa"/>
          </w:tcPr>
          <w:p w14:paraId="6E29B8CD" w14:textId="79CECC7D" w:rsidR="00E8039A" w:rsidRPr="00244971" w:rsidRDefault="00E8039A" w:rsidP="00B9765C">
            <w:pPr>
              <w:pStyle w:val="ListParagraph"/>
              <w:numPr>
                <w:ilvl w:val="0"/>
                <w:numId w:val="36"/>
              </w:numPr>
              <w:spacing w:before="240" w:after="240"/>
              <w:rPr>
                <w:rFonts w:cstheme="minorHAnsi"/>
              </w:rPr>
            </w:pPr>
            <w:r w:rsidRPr="00244971">
              <w:rPr>
                <w:rFonts w:cstheme="minorHAnsi"/>
              </w:rPr>
              <w:t xml:space="preserve">Create </w:t>
            </w:r>
            <w:r w:rsidRPr="00244971">
              <w:rPr>
                <w:rFonts w:cstheme="minorHAnsi"/>
                <w:b/>
              </w:rPr>
              <w:t xml:space="preserve">dashboard.html </w:t>
            </w:r>
            <w:r w:rsidR="00721CEB">
              <w:t>in the templates folder and copy the following codes:</w:t>
            </w:r>
          </w:p>
          <w:p w14:paraId="0D87C748" w14:textId="543E09BB" w:rsidR="00244971" w:rsidRPr="00244971" w:rsidRDefault="00244971" w:rsidP="00B9765C">
            <w:pPr>
              <w:pStyle w:val="ListParagraph"/>
              <w:numPr>
                <w:ilvl w:val="0"/>
                <w:numId w:val="36"/>
              </w:numPr>
              <w:spacing w:before="240" w:after="240"/>
            </w:pPr>
            <w:r>
              <w:t>Replace the baseUrl with your Bluemix Node.js App url</w:t>
            </w:r>
          </w:p>
          <w:p w14:paraId="18FEDDCE"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lt;head&gt;</w:t>
            </w:r>
          </w:p>
          <w:p w14:paraId="048FF17F"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title&gt;{{ title }}&lt;/title&gt;</w:t>
            </w:r>
          </w:p>
          <w:p w14:paraId="21303775"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cript src="https://ajax.googleapis.com/ajax/libs/jquery/3.2.1/jquery.min.js"&gt;&lt;/script&gt;</w:t>
            </w:r>
          </w:p>
          <w:p w14:paraId="51CC3E52"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cript src="https://gitcdn.github.io/bootstrap-toggle/2.2.2/js/bootstrap-toggle.min.js"&gt;&lt;/script&gt;</w:t>
            </w:r>
          </w:p>
          <w:p w14:paraId="237FC02F"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cript src="http://d3js.org/d3.v3.min.js"&gt;&lt;/script&gt;</w:t>
            </w:r>
          </w:p>
          <w:p w14:paraId="76FC903B"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cript src="http://dimplejs.org/dist/dimple.v2.1.6.min.js"&gt;&lt;/script&gt;</w:t>
            </w:r>
          </w:p>
          <w:p w14:paraId="52361A5F"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cript src="https://cdnjs.cloudflare.com/ajax/libs/limonte-sweetalert2/6.6.7/sweetalert2.min.js"&gt;&lt;/script&gt;</w:t>
            </w:r>
          </w:p>
          <w:p w14:paraId="009EA0EE"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nk rel="stylesheet" href="https://cdnjs.cloudflare.com/ajax/libs/limonte-sweetalert2/6.6.7/sweetalert2.css" /&gt;</w:t>
            </w:r>
          </w:p>
          <w:p w14:paraId="60908BF2"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nk href="https://gitcdn.github.io/bootstrap-toggle/2.2.2/css/bootstrap-toggle.min.css" rel="stylesheet"&gt;</w:t>
            </w:r>
          </w:p>
          <w:p w14:paraId="2455B9AE"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nk rel="stylesheet" href="https://maxcdn.bootstrapcdn.com/bootstrap/3.3.7/css/bootstrap.min.css" /&gt;</w:t>
            </w:r>
          </w:p>
          <w:p w14:paraId="07C10355"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nk rel="stylesheet" href="{{ url_for('static', filename='css/styles.css') }}"&gt;</w:t>
            </w:r>
          </w:p>
          <w:p w14:paraId="12A9936C"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lt;/head&gt;</w:t>
            </w:r>
          </w:p>
          <w:p w14:paraId="0E894AEA" w14:textId="77777777" w:rsidR="00E8039A" w:rsidRPr="00C9495E" w:rsidRDefault="00E8039A" w:rsidP="00E8039A">
            <w:pPr>
              <w:pStyle w:val="sourcecode1"/>
              <w:rPr>
                <w:rFonts w:asciiTheme="minorHAnsi" w:hAnsiTheme="minorHAnsi" w:cstheme="minorHAnsi"/>
                <w:sz w:val="24"/>
                <w:szCs w:val="24"/>
              </w:rPr>
            </w:pPr>
          </w:p>
          <w:p w14:paraId="440B9AB8"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lt;body&gt;</w:t>
            </w:r>
          </w:p>
          <w:p w14:paraId="0C3B6907"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container-fluid"&gt;</w:t>
            </w:r>
          </w:p>
          <w:p w14:paraId="5E38DF66"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row content"&gt;</w:t>
            </w:r>
          </w:p>
          <w:p w14:paraId="46DF2C30"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col-sm-3 sidenav hidden-xs"&gt;</w:t>
            </w:r>
          </w:p>
          <w:p w14:paraId="7AAF08FF"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gt;{{main}}&lt;/h3&gt;</w:t>
            </w:r>
          </w:p>
          <w:p w14:paraId="27F91D7E"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p&gt; Welcome to AnE smart systems... &lt;/p&gt;</w:t>
            </w:r>
          </w:p>
          <w:p w14:paraId="1AED322F"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r/&gt;</w:t>
            </w:r>
          </w:p>
          <w:p w14:paraId="18AAEC86"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7040940A"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 id="Time"&gt;&lt;/h3&gt;</w:t>
            </w:r>
          </w:p>
          <w:p w14:paraId="787C28C8"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4 id="Date"&gt;&lt;/h4&gt;</w:t>
            </w:r>
          </w:p>
          <w:p w14:paraId="4E358940"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76DF3B2E"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r /&gt;</w:t>
            </w:r>
          </w:p>
          <w:p w14:paraId="6CEE593B" w14:textId="77777777" w:rsidR="00E8039A" w:rsidRPr="00C9495E" w:rsidRDefault="00E8039A" w:rsidP="00E8039A">
            <w:pPr>
              <w:pStyle w:val="sourcecode1"/>
              <w:rPr>
                <w:rFonts w:asciiTheme="minorHAnsi" w:hAnsiTheme="minorHAnsi" w:cstheme="minorHAnsi"/>
                <w:sz w:val="24"/>
                <w:szCs w:val="24"/>
              </w:rPr>
            </w:pPr>
          </w:p>
          <w:p w14:paraId="0EE220A7"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ul class="nav navbar-collapse nav-stacked" id="navigations"&gt;</w:t>
            </w:r>
          </w:p>
          <w:p w14:paraId="140B4FA8"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 class="active"&gt;&lt;a href="dashboard"&gt;&lt;span class="glyphicon glyphicon-home"&gt;&lt;/span&gt; Dashboard&lt;/a&gt;&lt;/li&gt;</w:t>
            </w:r>
          </w:p>
          <w:p w14:paraId="10FBA139"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gt;&lt;a href="picture"&gt;&lt;span class="glyphicon glyphicon-picture"&gt;&lt;/span&gt; View Pictures&lt;/a&gt;&lt;/li&gt;</w:t>
            </w:r>
          </w:p>
          <w:p w14:paraId="2064BC3C"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gt;&lt;a href="light"&gt;&lt;span class="glyphicon glyphicon-lamp"&gt;&lt;/span&gt; Lights&lt;/a&gt;&lt;/li&gt;</w:t>
            </w:r>
          </w:p>
          <w:p w14:paraId="539609EF"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gt;&lt;a href="message"&gt;&lt;span class="glyphicon glyphicon-comment"&gt;&lt;/span&gt; Messages&lt;/a&gt;&lt;/li&gt;</w:t>
            </w:r>
          </w:p>
          <w:p w14:paraId="3E08023F"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lastRenderedPageBreak/>
              <w:t xml:space="preserve">                    &lt;li&gt;&lt;a href="/" id="logout"&gt;&lt;span class="glyphicon glyphicon-log-out"&gt;&lt;/span&gt; Logout&lt;/a&gt;&lt;/li&gt;</w:t>
            </w:r>
          </w:p>
          <w:p w14:paraId="544AFE5B"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ul&gt;</w:t>
            </w:r>
          </w:p>
          <w:p w14:paraId="5C0CD03C"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br&gt;</w:t>
            </w:r>
          </w:p>
          <w:p w14:paraId="729D6C34"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1C4D0200"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br&gt;</w:t>
            </w:r>
          </w:p>
          <w:p w14:paraId="51527E42"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col-sm-9"&gt;</w:t>
            </w:r>
          </w:p>
          <w:p w14:paraId="64C29605"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2 class="text-center"&gt;{{title}}&lt;/h2&gt;</w:t>
            </w:r>
          </w:p>
          <w:p w14:paraId="18023B2D"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r /&gt;</w:t>
            </w:r>
          </w:p>
          <w:p w14:paraId="28A4DC68" w14:textId="77777777" w:rsidR="00E8039A" w:rsidRPr="00C9495E" w:rsidRDefault="00E8039A" w:rsidP="00E8039A">
            <w:pPr>
              <w:pStyle w:val="sourcecode1"/>
              <w:rPr>
                <w:rFonts w:asciiTheme="minorHAnsi" w:hAnsiTheme="minorHAnsi" w:cstheme="minorHAnsi"/>
                <w:sz w:val="24"/>
                <w:szCs w:val="24"/>
              </w:rPr>
            </w:pPr>
          </w:p>
          <w:p w14:paraId="57A837F4"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panel panel-default"&gt;</w:t>
            </w:r>
          </w:p>
          <w:p w14:paraId="6B7771FE"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panel-heading custom_class"&gt;</w:t>
            </w:r>
          </w:p>
          <w:p w14:paraId="605CFBC2"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 class="panel-title"&gt;</w:t>
            </w:r>
          </w:p>
          <w:p w14:paraId="6A331D43"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Number of times doorbell is pressed by Days:</w:t>
            </w:r>
          </w:p>
          <w:p w14:paraId="45F680BC"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gt;</w:t>
            </w:r>
          </w:p>
          <w:p w14:paraId="1CB58DA2"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7C073173"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panel-body"&gt;</w:t>
            </w:r>
          </w:p>
          <w:p w14:paraId="3B01126C"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id="chartContainer"&gt;&lt;/div&gt;</w:t>
            </w:r>
          </w:p>
          <w:p w14:paraId="332C86A3"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4E35E70B"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panel-footer"&gt;</w:t>
            </w:r>
          </w:p>
          <w:p w14:paraId="04ED63F2"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pan class="glyphicon glyphicon-time"&gt;&lt;/span&gt;</w:t>
            </w:r>
          </w:p>
          <w:p w14:paraId="221FF150"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p id="lastUpdate"&gt;&lt;/p&gt;</w:t>
            </w:r>
          </w:p>
          <w:p w14:paraId="3E795EF5"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513CAF20"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20173B77" w14:textId="77777777" w:rsidR="00E8039A" w:rsidRPr="00C9495E" w:rsidRDefault="00E8039A" w:rsidP="00E8039A">
            <w:pPr>
              <w:pStyle w:val="sourcecode1"/>
              <w:rPr>
                <w:rFonts w:asciiTheme="minorHAnsi" w:hAnsiTheme="minorHAnsi" w:cstheme="minorHAnsi"/>
                <w:sz w:val="24"/>
                <w:szCs w:val="24"/>
              </w:rPr>
            </w:pPr>
          </w:p>
          <w:p w14:paraId="3650F9BB"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5B8948EF"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3CBFD609"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2682EF9D"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lt;/body&gt;</w:t>
            </w:r>
          </w:p>
          <w:p w14:paraId="082F136F" w14:textId="77777777" w:rsidR="00E8039A" w:rsidRPr="00C9495E" w:rsidRDefault="00E8039A" w:rsidP="00E8039A">
            <w:pPr>
              <w:pStyle w:val="sourcecode1"/>
              <w:rPr>
                <w:rFonts w:asciiTheme="minorHAnsi" w:hAnsiTheme="minorHAnsi" w:cstheme="minorHAnsi"/>
                <w:sz w:val="24"/>
                <w:szCs w:val="24"/>
              </w:rPr>
            </w:pPr>
          </w:p>
          <w:p w14:paraId="1109420C"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lt;script&gt;</w:t>
            </w:r>
          </w:p>
          <w:p w14:paraId="2B378D18"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 {</w:t>
            </w:r>
          </w:p>
          <w:p w14:paraId="0D2C972E" w14:textId="77777777" w:rsidR="00E8039A" w:rsidRPr="00C9495E" w:rsidRDefault="00E8039A" w:rsidP="00E8039A">
            <w:pPr>
              <w:pStyle w:val="sourcecode1"/>
              <w:rPr>
                <w:rFonts w:asciiTheme="minorHAnsi" w:hAnsiTheme="minorHAnsi" w:cstheme="minorHAnsi"/>
                <w:sz w:val="24"/>
                <w:szCs w:val="24"/>
              </w:rPr>
            </w:pPr>
          </w:p>
          <w:p w14:paraId="02B081CD"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 Variables *************************/</w:t>
            </w:r>
          </w:p>
          <w:p w14:paraId="487050E4"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baseUrl = "https://anesmartdoorbell.au-syd.mybluemix.net/"</w:t>
            </w:r>
          </w:p>
          <w:p w14:paraId="17DC163F"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userKey = localStorage.getItem("userKey")</w:t>
            </w:r>
          </w:p>
          <w:p w14:paraId="714E2A14"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svg</w:t>
            </w:r>
          </w:p>
          <w:p w14:paraId="5EB12E23"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chart</w:t>
            </w:r>
          </w:p>
          <w:p w14:paraId="4E43CBB5"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productKey = localStorage.getItem('productKey')</w:t>
            </w:r>
          </w:p>
          <w:p w14:paraId="19EAB42D" w14:textId="77777777" w:rsidR="00E8039A" w:rsidRPr="00C9495E" w:rsidRDefault="00E8039A" w:rsidP="00E8039A">
            <w:pPr>
              <w:pStyle w:val="sourcecode1"/>
              <w:rPr>
                <w:rFonts w:asciiTheme="minorHAnsi" w:hAnsiTheme="minorHAnsi" w:cstheme="minorHAnsi"/>
                <w:sz w:val="24"/>
                <w:szCs w:val="24"/>
              </w:rPr>
            </w:pPr>
          </w:p>
          <w:p w14:paraId="5C0ED885"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if (userKey == null || productKey == null) {</w:t>
            </w:r>
          </w:p>
          <w:p w14:paraId="40954CAB"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wal({</w:t>
            </w:r>
          </w:p>
          <w:p w14:paraId="3AAB1A9B"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itle: "Error",</w:t>
            </w:r>
          </w:p>
          <w:p w14:paraId="51288805"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ext: "You are not Login",</w:t>
            </w:r>
          </w:p>
          <w:p w14:paraId="1AF70E3F"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nfirmButtonText: "Login here",</w:t>
            </w:r>
          </w:p>
          <w:p w14:paraId="12EA45FB"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ype: "error"</w:t>
            </w:r>
          </w:p>
          <w:p w14:paraId="408B5F69"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hen(function () {</w:t>
            </w:r>
          </w:p>
          <w:p w14:paraId="3DD825F2"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lastRenderedPageBreak/>
              <w:t xml:space="preserve">                localStorage.removeItem('userKey')</w:t>
            </w:r>
          </w:p>
          <w:p w14:paraId="283496D9"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ocalStorage.removeItem('productKey')</w:t>
            </w:r>
          </w:p>
          <w:p w14:paraId="048BC5D2"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indow.location.href = "login";</w:t>
            </w:r>
          </w:p>
          <w:p w14:paraId="0130CB9B"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47FFA345"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35275D1E" w14:textId="77777777" w:rsidR="00E8039A" w:rsidRPr="00C9495E" w:rsidRDefault="00E8039A" w:rsidP="00E8039A">
            <w:pPr>
              <w:pStyle w:val="sourcecode1"/>
              <w:rPr>
                <w:rFonts w:asciiTheme="minorHAnsi" w:hAnsiTheme="minorHAnsi" w:cstheme="minorHAnsi"/>
                <w:sz w:val="24"/>
                <w:szCs w:val="24"/>
              </w:rPr>
            </w:pPr>
          </w:p>
          <w:p w14:paraId="422C1F0A"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 Functions *************************/</w:t>
            </w:r>
          </w:p>
          <w:p w14:paraId="31AFA5FD" w14:textId="77777777" w:rsidR="00E8039A" w:rsidRPr="00C9495E" w:rsidRDefault="00E8039A" w:rsidP="00E8039A">
            <w:pPr>
              <w:pStyle w:val="sourcecode1"/>
              <w:rPr>
                <w:rFonts w:asciiTheme="minorHAnsi" w:hAnsiTheme="minorHAnsi" w:cstheme="minorHAnsi"/>
                <w:color w:val="3E8853" w:themeColor="accent5"/>
                <w:sz w:val="24"/>
                <w:szCs w:val="24"/>
              </w:rPr>
            </w:pPr>
          </w:p>
          <w:p w14:paraId="3A7FAF35"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4F7144FE"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checkTime()------------------//</w:t>
            </w:r>
          </w:p>
          <w:p w14:paraId="47709BB7"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add zero in front of numbers &lt; 10</w:t>
            </w:r>
          </w:p>
          <w:p w14:paraId="46129458"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51D1DE24"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checkTime(i) {</w:t>
            </w:r>
          </w:p>
          <w:p w14:paraId="7B43F3AD"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if (i &lt; 10) { i = "0" + i };</w:t>
            </w:r>
          </w:p>
          <w:p w14:paraId="78E82390"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return i;</w:t>
            </w:r>
          </w:p>
          <w:p w14:paraId="7CA944EB"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04C5E416" w14:textId="77777777" w:rsidR="00E8039A" w:rsidRPr="00C9495E" w:rsidRDefault="00E8039A" w:rsidP="00E8039A">
            <w:pPr>
              <w:pStyle w:val="sourcecode1"/>
              <w:rPr>
                <w:rFonts w:asciiTheme="minorHAnsi" w:hAnsiTheme="minorHAnsi" w:cstheme="minorHAnsi"/>
                <w:sz w:val="24"/>
                <w:szCs w:val="24"/>
              </w:rPr>
            </w:pPr>
          </w:p>
          <w:p w14:paraId="36CBC515"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w:t>
            </w:r>
          </w:p>
          <w:p w14:paraId="42548D19"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startTime()------------------//</w:t>
            </w:r>
          </w:p>
          <w:p w14:paraId="40B5C316"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start running the clock on the web page</w:t>
            </w:r>
          </w:p>
          <w:p w14:paraId="1809F604"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512FB4D2"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startTime() {</w:t>
            </w:r>
          </w:p>
          <w:p w14:paraId="2E38AD10"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now = new Date;</w:t>
            </w:r>
          </w:p>
          <w:p w14:paraId="4F54114F"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map = { '13': 1, '14': 2, '15': 3, '16': 4, '17': 5, '18': 6, '19': 7, '20': 8, '21': 9, '22': 10, '23': 11, '00': 12 }</w:t>
            </w:r>
          </w:p>
          <w:p w14:paraId="6728DD03"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h = checkTime(now.getHours());</w:t>
            </w:r>
          </w:p>
          <w:p w14:paraId="25B3A9B6"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 = checkTime(now.getMinutes());</w:t>
            </w:r>
          </w:p>
          <w:p w14:paraId="78827AFD"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 = checkTime(now.getSeconds());</w:t>
            </w:r>
          </w:p>
          <w:p w14:paraId="40B52DE0"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ampm = (h &gt;= 12) ? "PM" : "AM";</w:t>
            </w:r>
          </w:p>
          <w:p w14:paraId="01ADCEDC"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hh = (h &gt; 12 || h == 00) ? map[h] : h</w:t>
            </w:r>
          </w:p>
          <w:p w14:paraId="03E5714B"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time = hh + ':' + m + ':' + s + ' ' + ampm;</w:t>
            </w:r>
          </w:p>
          <w:p w14:paraId="1437F389"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ocument.getElementById('Time').innerHTML = time</w:t>
            </w:r>
          </w:p>
          <w:p w14:paraId="41869C76"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642D3351" w14:textId="77777777" w:rsidR="00E8039A" w:rsidRPr="00C9495E" w:rsidRDefault="00E8039A" w:rsidP="00E8039A">
            <w:pPr>
              <w:pStyle w:val="sourcecode1"/>
              <w:rPr>
                <w:rFonts w:asciiTheme="minorHAnsi" w:hAnsiTheme="minorHAnsi" w:cstheme="minorHAnsi"/>
                <w:sz w:val="24"/>
                <w:szCs w:val="24"/>
              </w:rPr>
            </w:pPr>
          </w:p>
          <w:p w14:paraId="3516A7DB"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w:t>
            </w:r>
          </w:p>
          <w:p w14:paraId="413258F2"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date()------------------//</w:t>
            </w:r>
          </w:p>
          <w:p w14:paraId="438B1454"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display the date on the web page</w:t>
            </w:r>
          </w:p>
          <w:p w14:paraId="4997C13E"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5DDD427C"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date() {</w:t>
            </w:r>
          </w:p>
          <w:p w14:paraId="0C4C7C85"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now = new Date;</w:t>
            </w:r>
          </w:p>
          <w:p w14:paraId="6D51BC40"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year = now.getFullYear();</w:t>
            </w:r>
          </w:p>
          <w:p w14:paraId="73AFDD75"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onth = now.getMonth();</w:t>
            </w:r>
          </w:p>
          <w:p w14:paraId="3CCFB53C"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onths = new Array('January', 'February', 'March', 'April', 'May', 'June', 'Jully', 'August', 'September', 'October', 'November', 'December');</w:t>
            </w:r>
          </w:p>
          <w:p w14:paraId="07688FA6"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 = now.getDate();</w:t>
            </w:r>
          </w:p>
          <w:p w14:paraId="515B8668"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y = now.getDay();</w:t>
            </w:r>
          </w:p>
          <w:p w14:paraId="3F4018FA"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lastRenderedPageBreak/>
              <w:t xml:space="preserve">            days = new Array('Sunday', 'Monday', 'Tuesday', 'Wednesday', 'Thursday', 'Friday', 'Saturday');</w:t>
            </w:r>
          </w:p>
          <w:p w14:paraId="190AF674"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e = '' + days[day] + ', ' + d + ' ' + months[month] + ' ' + year;</w:t>
            </w:r>
          </w:p>
          <w:p w14:paraId="549D8C7E"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e').text(date)</w:t>
            </w:r>
          </w:p>
          <w:p w14:paraId="3B239B22"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60034DA1" w14:textId="77777777" w:rsidR="00E8039A" w:rsidRPr="00C9495E" w:rsidRDefault="00E8039A" w:rsidP="00E8039A">
            <w:pPr>
              <w:pStyle w:val="sourcecode1"/>
              <w:rPr>
                <w:rFonts w:asciiTheme="minorHAnsi" w:hAnsiTheme="minorHAnsi" w:cstheme="minorHAnsi"/>
                <w:sz w:val="24"/>
                <w:szCs w:val="24"/>
              </w:rPr>
            </w:pPr>
          </w:p>
          <w:p w14:paraId="79C5F100"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w:t>
            </w:r>
          </w:p>
          <w:p w14:paraId="39BB9333"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time()------------------//</w:t>
            </w:r>
          </w:p>
          <w:p w14:paraId="6C0ACB4A"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returns formatted current time</w:t>
            </w:r>
          </w:p>
          <w:p w14:paraId="7525C5D3"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452317E1"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time() {</w:t>
            </w:r>
          </w:p>
          <w:p w14:paraId="6E57DFB0"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now = new Date;</w:t>
            </w:r>
          </w:p>
          <w:p w14:paraId="3C2D51AF"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map = { '13': 1, '14': 2, '15': 3, '16': 4, '17': 5, '18': 6, '19': 7, '20': 8, '21': 9, '22': 10, '23': 11, '00': 12 }</w:t>
            </w:r>
          </w:p>
          <w:p w14:paraId="31A36C09"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h = checkTime(now.getHours());</w:t>
            </w:r>
          </w:p>
          <w:p w14:paraId="6574575B"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 = checkTime(now.getMinutes());</w:t>
            </w:r>
          </w:p>
          <w:p w14:paraId="3B481FD7"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 = checkTime(now.getSeconds());</w:t>
            </w:r>
          </w:p>
          <w:p w14:paraId="58FA5684"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ampm = (h &gt;= 12) ? "PM" : "AM";</w:t>
            </w:r>
          </w:p>
          <w:p w14:paraId="16D5F6DF"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hh = (h &gt; 12 || h == 00) ? map[h] : h</w:t>
            </w:r>
          </w:p>
          <w:p w14:paraId="296C9896"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time = hh + ':' + m + ':' + s + ' ' + ampm;</w:t>
            </w:r>
          </w:p>
          <w:p w14:paraId="46268896"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return time;</w:t>
            </w:r>
          </w:p>
          <w:p w14:paraId="4F52B104"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325DCE15" w14:textId="77777777" w:rsidR="00E8039A" w:rsidRPr="00C9495E" w:rsidRDefault="00E8039A" w:rsidP="00E8039A">
            <w:pPr>
              <w:pStyle w:val="sourcecode1"/>
              <w:rPr>
                <w:rFonts w:asciiTheme="minorHAnsi" w:hAnsiTheme="minorHAnsi" w:cstheme="minorHAnsi"/>
                <w:sz w:val="24"/>
                <w:szCs w:val="24"/>
              </w:rPr>
            </w:pPr>
          </w:p>
          <w:p w14:paraId="53B7B71F"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w:t>
            </w:r>
          </w:p>
          <w:p w14:paraId="49F902A4"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onRefreshChart()------------------//</w:t>
            </w:r>
          </w:p>
          <w:p w14:paraId="70E73A5F"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get latest light sensor data</w:t>
            </w:r>
          </w:p>
          <w:p w14:paraId="71B744D2"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1ED8254D"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onRefreshChart() {</w:t>
            </w:r>
          </w:p>
          <w:p w14:paraId="651BBBEF"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now = new Date();</w:t>
            </w:r>
          </w:p>
          <w:p w14:paraId="7405AC2B"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astUpdate').text("Last Updated: " + now.getDate() + "/" + (now.getMonth() + 1) + "/" + now.getFullYear() + " " + time())</w:t>
            </w:r>
          </w:p>
          <w:p w14:paraId="18AAE07D"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ajax({</w:t>
            </w:r>
          </w:p>
          <w:p w14:paraId="6E72E06B"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url: baseUrl + "api/device/button",</w:t>
            </w:r>
          </w:p>
          <w:p w14:paraId="48184DE0"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ethod: "GET",</w:t>
            </w:r>
          </w:p>
          <w:p w14:paraId="67705E84"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headers: {</w:t>
            </w:r>
          </w:p>
          <w:p w14:paraId="5CE6ED7B"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ntent-type": "application/json",</w:t>
            </w:r>
          </w:p>
          <w:p w14:paraId="2231675F"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userkey": userKey</w:t>
            </w:r>
          </w:p>
          <w:p w14:paraId="5C575943"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1E08508F"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uccess: function (result) {</w:t>
            </w:r>
          </w:p>
          <w:p w14:paraId="40074309"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onGetResult(result.data)</w:t>
            </w:r>
          </w:p>
          <w:p w14:paraId="71A375E0"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26EE08C3"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14D2FA62"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7CDC3766" w14:textId="77777777" w:rsidR="00E8039A" w:rsidRPr="00C9495E" w:rsidRDefault="00E8039A" w:rsidP="00E8039A">
            <w:pPr>
              <w:pStyle w:val="sourcecode1"/>
              <w:rPr>
                <w:rFonts w:asciiTheme="minorHAnsi" w:hAnsiTheme="minorHAnsi" w:cstheme="minorHAnsi"/>
                <w:sz w:val="24"/>
                <w:szCs w:val="24"/>
              </w:rPr>
            </w:pPr>
          </w:p>
          <w:p w14:paraId="27462DEE"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w:t>
            </w:r>
          </w:p>
          <w:p w14:paraId="4A5CD043"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onGetResult()------------------//</w:t>
            </w:r>
          </w:p>
          <w:p w14:paraId="65AE7B25"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loads data into chart</w:t>
            </w:r>
          </w:p>
          <w:p w14:paraId="71B72E5A"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lastRenderedPageBreak/>
              <w:t xml:space="preserve">        //##################################################</w:t>
            </w:r>
          </w:p>
          <w:p w14:paraId="1B7A32D3"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onGetResult(result) {</w:t>
            </w:r>
          </w:p>
          <w:p w14:paraId="39FC9382"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hart.data = result;</w:t>
            </w:r>
          </w:p>
          <w:p w14:paraId="29B3A750"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hart.draw(500);</w:t>
            </w:r>
          </w:p>
          <w:p w14:paraId="6C266DAB"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194A2F83" w14:textId="77777777" w:rsidR="00E8039A" w:rsidRPr="00C9495E" w:rsidRDefault="00E8039A" w:rsidP="00E8039A">
            <w:pPr>
              <w:pStyle w:val="sourcecode1"/>
              <w:rPr>
                <w:rFonts w:asciiTheme="minorHAnsi" w:hAnsiTheme="minorHAnsi" w:cstheme="minorHAnsi"/>
                <w:sz w:val="24"/>
                <w:szCs w:val="24"/>
              </w:rPr>
            </w:pPr>
          </w:p>
          <w:p w14:paraId="4E0D67C4"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 Run Functions *************************/</w:t>
            </w:r>
          </w:p>
          <w:p w14:paraId="7352A65D"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e();</w:t>
            </w:r>
          </w:p>
          <w:p w14:paraId="44C527A9"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etInterval(startTime, 500);</w:t>
            </w:r>
          </w:p>
          <w:p w14:paraId="5A8F4B32" w14:textId="77777777" w:rsidR="00E8039A" w:rsidRPr="00C9495E" w:rsidRDefault="00E8039A" w:rsidP="00E8039A">
            <w:pPr>
              <w:pStyle w:val="sourcecode1"/>
              <w:rPr>
                <w:rFonts w:asciiTheme="minorHAnsi" w:hAnsiTheme="minorHAnsi" w:cstheme="minorHAnsi"/>
                <w:sz w:val="24"/>
                <w:szCs w:val="24"/>
              </w:rPr>
            </w:pPr>
          </w:p>
          <w:p w14:paraId="46449DF9"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vg = dimple.newSvg("#chartContainer", 800, 400);</w:t>
            </w:r>
          </w:p>
          <w:p w14:paraId="516D2702"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hart = new dimple.chart(svg, null);</w:t>
            </w:r>
          </w:p>
          <w:p w14:paraId="637E517D"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x = chart.addCategoryAxis("x", "date");</w:t>
            </w:r>
          </w:p>
          <w:p w14:paraId="0009197B"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x.title = "Date";</w:t>
            </w:r>
          </w:p>
          <w:p w14:paraId="78233AD4"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y = chart.addMeasureAxis("y", "count");</w:t>
            </w:r>
          </w:p>
          <w:p w14:paraId="7A94CB3A"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y.title = "Number of times pressed";</w:t>
            </w:r>
          </w:p>
          <w:p w14:paraId="3945736C"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eries = chart.addSeries(null, dimple.plot.bar);</w:t>
            </w:r>
          </w:p>
          <w:p w14:paraId="3869B9BF"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onRefreshChart();</w:t>
            </w:r>
          </w:p>
          <w:p w14:paraId="4B07A11D"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etInterval(onRefreshChart, 10000);</w:t>
            </w:r>
          </w:p>
          <w:p w14:paraId="7EBCAF5F" w14:textId="77777777" w:rsidR="00E8039A" w:rsidRPr="00C9495E" w:rsidRDefault="00E8039A" w:rsidP="00E8039A">
            <w:pPr>
              <w:pStyle w:val="sourcecode1"/>
              <w:rPr>
                <w:rFonts w:asciiTheme="minorHAnsi" w:hAnsiTheme="minorHAnsi" w:cstheme="minorHAnsi"/>
                <w:sz w:val="24"/>
                <w:szCs w:val="24"/>
              </w:rPr>
            </w:pPr>
          </w:p>
          <w:p w14:paraId="27A0C78C" w14:textId="77777777" w:rsidR="00E8039A" w:rsidRPr="00C9495E" w:rsidRDefault="00E8039A" w:rsidP="00E8039A">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Events *************************/</w:t>
            </w:r>
          </w:p>
          <w:p w14:paraId="5E141F66"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ogout').on('click', function () {</w:t>
            </w:r>
          </w:p>
          <w:p w14:paraId="45056837"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wal({</w:t>
            </w:r>
          </w:p>
          <w:p w14:paraId="7B7BEFDA"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itle: 'Logging out',</w:t>
            </w:r>
          </w:p>
          <w:p w14:paraId="5CAD7149"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howConfirmButton: false,</w:t>
            </w:r>
          </w:p>
          <w:p w14:paraId="04DFD75D"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1A55B619"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ocalStorage.removeItem("userKey");</w:t>
            </w:r>
          </w:p>
          <w:p w14:paraId="6537901B"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ocalStorage.removeItem("productKey");</w:t>
            </w:r>
          </w:p>
          <w:p w14:paraId="1FA05066"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643924CE" w14:textId="77777777" w:rsidR="00E8039A" w:rsidRPr="00C9495E" w:rsidRDefault="00E8039A" w:rsidP="00E8039A">
            <w:pPr>
              <w:pStyle w:val="sourcecode1"/>
              <w:rPr>
                <w:rFonts w:asciiTheme="minorHAnsi" w:hAnsiTheme="minorHAnsi" w:cstheme="minorHAnsi"/>
                <w:sz w:val="24"/>
                <w:szCs w:val="24"/>
              </w:rPr>
            </w:pPr>
          </w:p>
          <w:p w14:paraId="7F45E52C" w14:textId="7777777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3775D03B" w14:textId="77777777" w:rsidR="00E8039A" w:rsidRPr="00C9495E" w:rsidRDefault="00E8039A" w:rsidP="00E8039A">
            <w:pPr>
              <w:pStyle w:val="sourcecode1"/>
              <w:rPr>
                <w:rFonts w:asciiTheme="minorHAnsi" w:hAnsiTheme="minorHAnsi" w:cstheme="minorHAnsi"/>
                <w:sz w:val="24"/>
                <w:szCs w:val="24"/>
              </w:rPr>
            </w:pPr>
          </w:p>
          <w:p w14:paraId="144FA320" w14:textId="3DC23C07" w:rsidR="00E8039A" w:rsidRPr="00C9495E" w:rsidRDefault="00E8039A" w:rsidP="00E8039A">
            <w:pPr>
              <w:pStyle w:val="sourcecode1"/>
              <w:rPr>
                <w:rFonts w:asciiTheme="minorHAnsi" w:hAnsiTheme="minorHAnsi" w:cstheme="minorHAnsi"/>
                <w:sz w:val="24"/>
                <w:szCs w:val="24"/>
              </w:rPr>
            </w:pPr>
            <w:r w:rsidRPr="00C9495E">
              <w:rPr>
                <w:rFonts w:asciiTheme="minorHAnsi" w:hAnsiTheme="minorHAnsi" w:cstheme="minorHAnsi"/>
                <w:sz w:val="24"/>
                <w:szCs w:val="24"/>
              </w:rPr>
              <w:t>&lt;/script&gt;</w:t>
            </w:r>
          </w:p>
        </w:tc>
      </w:tr>
    </w:tbl>
    <w:p w14:paraId="4BA820CF" w14:textId="6A2AC5CC" w:rsidR="00262841" w:rsidRDefault="00262841" w:rsidP="009F43F5">
      <w:pPr>
        <w:jc w:val="center"/>
        <w:rPr>
          <w:b/>
        </w:rPr>
      </w:pPr>
    </w:p>
    <w:p w14:paraId="05F310BC" w14:textId="77777777" w:rsidR="00262841" w:rsidRDefault="00262841">
      <w:pPr>
        <w:rPr>
          <w:b/>
        </w:rPr>
      </w:pPr>
      <w:r>
        <w:rPr>
          <w:b/>
        </w:rPr>
        <w:br w:type="page"/>
      </w:r>
    </w:p>
    <w:p w14:paraId="769C6DBC" w14:textId="3BABEF13" w:rsidR="00E8039A" w:rsidRDefault="00262841" w:rsidP="00262841">
      <w:pPr>
        <w:pStyle w:val="Heading3"/>
      </w:pPr>
      <w:bookmarkStart w:id="65" w:name="_Toc491140286"/>
      <w:r>
        <w:lastRenderedPageBreak/>
        <w:t>lcd.html</w:t>
      </w:r>
      <w:bookmarkEnd w:id="65"/>
    </w:p>
    <w:p w14:paraId="331D0F56" w14:textId="77777777" w:rsidR="00262841" w:rsidRDefault="00262841" w:rsidP="009F43F5">
      <w:pPr>
        <w:jc w:val="center"/>
        <w:rPr>
          <w:b/>
        </w:rPr>
      </w:pPr>
    </w:p>
    <w:tbl>
      <w:tblPr>
        <w:tblStyle w:val="TableGrid"/>
        <w:tblW w:w="0" w:type="auto"/>
        <w:tblLook w:val="04A0" w:firstRow="1" w:lastRow="0" w:firstColumn="1" w:lastColumn="0" w:noHBand="0" w:noVBand="1"/>
      </w:tblPr>
      <w:tblGrid>
        <w:gridCol w:w="9739"/>
      </w:tblGrid>
      <w:tr w:rsidR="00E8039A" w14:paraId="26B4E09D" w14:textId="77777777" w:rsidTr="009201F4">
        <w:tc>
          <w:tcPr>
            <w:tcW w:w="9739" w:type="dxa"/>
            <w:shd w:val="clear" w:color="auto" w:fill="2683C6" w:themeFill="accent2"/>
          </w:tcPr>
          <w:p w14:paraId="1C4F3BC6" w14:textId="489F64CF" w:rsidR="00E8039A" w:rsidRPr="00C9776B" w:rsidRDefault="00E8039A" w:rsidP="009201F4">
            <w:pPr>
              <w:spacing w:line="276" w:lineRule="auto"/>
              <w:rPr>
                <w:color w:val="FFFFFF" w:themeColor="background1"/>
              </w:rPr>
            </w:pPr>
            <w:r>
              <w:rPr>
                <w:b/>
              </w:rPr>
              <w:br w:type="page"/>
            </w:r>
            <w:r w:rsidR="00262841">
              <w:rPr>
                <w:color w:val="FFFFFF" w:themeColor="background1"/>
              </w:rPr>
              <w:t>Task</w:t>
            </w:r>
          </w:p>
        </w:tc>
      </w:tr>
      <w:tr w:rsidR="00E8039A" w14:paraId="00A89B65" w14:textId="77777777" w:rsidTr="009201F4">
        <w:trPr>
          <w:trHeight w:val="4668"/>
        </w:trPr>
        <w:tc>
          <w:tcPr>
            <w:tcW w:w="9739" w:type="dxa"/>
          </w:tcPr>
          <w:p w14:paraId="0419BE08" w14:textId="7FEB3A31" w:rsidR="00E8039A" w:rsidRDefault="00E8039A" w:rsidP="00B9765C">
            <w:pPr>
              <w:pStyle w:val="ListParagraph"/>
              <w:numPr>
                <w:ilvl w:val="0"/>
                <w:numId w:val="34"/>
              </w:numPr>
              <w:spacing w:before="240" w:after="240"/>
            </w:pPr>
            <w:r>
              <w:t xml:space="preserve">Create </w:t>
            </w:r>
            <w:r w:rsidR="00303CB1" w:rsidRPr="00D83C3F">
              <w:rPr>
                <w:b/>
              </w:rPr>
              <w:t>lcd</w:t>
            </w:r>
            <w:r w:rsidRPr="00D83C3F">
              <w:rPr>
                <w:b/>
              </w:rPr>
              <w:t xml:space="preserve">.html </w:t>
            </w:r>
            <w:r w:rsidR="00815125">
              <w:t>in the templates folder and copy the following codes:</w:t>
            </w:r>
          </w:p>
          <w:p w14:paraId="7E245D09" w14:textId="62DDFFA0" w:rsidR="00244971" w:rsidRDefault="00244971" w:rsidP="00B9765C">
            <w:pPr>
              <w:pStyle w:val="ListParagraph"/>
              <w:numPr>
                <w:ilvl w:val="0"/>
                <w:numId w:val="34"/>
              </w:numPr>
              <w:spacing w:before="240" w:after="240"/>
            </w:pPr>
            <w:r>
              <w:t>Replace the baseUrl with your Bluemix Node.js App url</w:t>
            </w:r>
          </w:p>
          <w:p w14:paraId="46ACE6F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lt;head&gt;</w:t>
            </w:r>
          </w:p>
          <w:p w14:paraId="72262E9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title&gt;{{ title }}&lt;/title&gt;</w:t>
            </w:r>
          </w:p>
          <w:p w14:paraId="3DD6E11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cript src="https://ajax.googleapis.com/ajax/libs/jquery/3.2.1/jquery.min.js"&gt;&lt;/script&gt;</w:t>
            </w:r>
          </w:p>
          <w:p w14:paraId="77857DF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cript src="https://gitcdn.github.io/bootstrap-toggle/2.2.2/js/bootstrap-toggle.min.js"&gt;&lt;/script&gt;</w:t>
            </w:r>
          </w:p>
          <w:p w14:paraId="573EC51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cript src="https://cdnjs.cloudflare.com/ajax/libs/limonte-sweetalert2/6.6.7/sweetalert2.min.js"&gt;&lt;/script&gt;</w:t>
            </w:r>
          </w:p>
          <w:p w14:paraId="1E1D264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nk rel="stylesheet" href="https://cdnjs.cloudflare.com/ajax/libs/limonte-sweetalert2/6.6.7/sweetalert2.css" /&gt;</w:t>
            </w:r>
          </w:p>
          <w:p w14:paraId="5F5260D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nk href="https://gitcdn.github.io/bootstrap-toggle/2.2.2/css/bootstrap-toggle.min.css" rel="stylesheet"&gt;</w:t>
            </w:r>
          </w:p>
          <w:p w14:paraId="7659D2E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nk rel="stylesheet" href="https://maxcdn.bootstrapcdn.com/bootstrap/3.3.7/css/bootstrap.min.css" /&gt;</w:t>
            </w:r>
          </w:p>
          <w:p w14:paraId="6EFD982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nk rel="stylesheet" href="{{ url_for('static', filename='css/styles.css') }}"&gt;</w:t>
            </w:r>
          </w:p>
          <w:p w14:paraId="11C1EF2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lt;/head&gt;</w:t>
            </w:r>
          </w:p>
          <w:p w14:paraId="58005175" w14:textId="77777777" w:rsidR="00303CB1" w:rsidRPr="00C9495E" w:rsidRDefault="00303CB1" w:rsidP="00303CB1">
            <w:pPr>
              <w:pStyle w:val="sourcecode1"/>
              <w:rPr>
                <w:rFonts w:asciiTheme="minorHAnsi" w:hAnsiTheme="minorHAnsi" w:cstheme="minorHAnsi"/>
                <w:sz w:val="24"/>
                <w:szCs w:val="24"/>
              </w:rPr>
            </w:pPr>
          </w:p>
          <w:p w14:paraId="1F41C86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lt;body&gt;</w:t>
            </w:r>
          </w:p>
          <w:p w14:paraId="39B0E0A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container-fluid"&gt;</w:t>
            </w:r>
          </w:p>
          <w:p w14:paraId="51A7D92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row content"&gt;</w:t>
            </w:r>
          </w:p>
          <w:p w14:paraId="2F41E57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col-sm-3 sidenav hidden-xs"&gt;</w:t>
            </w:r>
          </w:p>
          <w:p w14:paraId="0E0CC03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gt;{{main}}&lt;/h3&gt;</w:t>
            </w:r>
          </w:p>
          <w:p w14:paraId="1A373B2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p&gt; Welcome to AnE smart systems... &lt;/p&gt;</w:t>
            </w:r>
          </w:p>
          <w:p w14:paraId="53E5F97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r /&gt;</w:t>
            </w:r>
          </w:p>
          <w:p w14:paraId="38A085C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0138EF9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 id="Time"&gt;&lt;/h3&gt;</w:t>
            </w:r>
          </w:p>
          <w:p w14:paraId="004B8A7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4 id="Date"&gt;&lt;/h4&gt;</w:t>
            </w:r>
          </w:p>
          <w:p w14:paraId="6D0A885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481E141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r /&gt;</w:t>
            </w:r>
          </w:p>
          <w:p w14:paraId="44F487B3" w14:textId="77777777" w:rsidR="00303CB1" w:rsidRPr="00C9495E" w:rsidRDefault="00303CB1" w:rsidP="00303CB1">
            <w:pPr>
              <w:pStyle w:val="sourcecode1"/>
              <w:rPr>
                <w:rFonts w:asciiTheme="minorHAnsi" w:hAnsiTheme="minorHAnsi" w:cstheme="minorHAnsi"/>
                <w:sz w:val="24"/>
                <w:szCs w:val="24"/>
              </w:rPr>
            </w:pPr>
          </w:p>
          <w:p w14:paraId="7406A85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ul class="nav navbar-collapse nav-stacked" id="navigations"&gt;</w:t>
            </w:r>
          </w:p>
          <w:p w14:paraId="3E758C1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 class="active"&gt;&lt;a href="dashboard"&gt;&lt;span class="glyphicon glyphicon-home"&gt;&lt;/span&gt; Dashboard&lt;/a&gt;&lt;/li&gt;</w:t>
            </w:r>
          </w:p>
          <w:p w14:paraId="3E8C30E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gt;&lt;a href="picture"&gt;&lt;span class="glyphicon glyphicon-picture"&gt;&lt;/span&gt; View Pictures&lt;/a&gt;&lt;/li&gt;</w:t>
            </w:r>
          </w:p>
          <w:p w14:paraId="233C48D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gt;&lt;a href="light"&gt;&lt;span class="glyphicon glyphicon-lamp"&gt;&lt;/span&gt; Lights&lt;/a&gt;&lt;/li&gt;</w:t>
            </w:r>
          </w:p>
          <w:p w14:paraId="5AC3017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gt;&lt;a href="message"&gt;&lt;span class="glyphicon glyphicon-comment"&gt;&lt;/span&gt; Messages&lt;/a&gt;&lt;/li&gt;</w:t>
            </w:r>
          </w:p>
          <w:p w14:paraId="061B6C1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gt;&lt;a href="/" id="logout"&gt;&lt;span class="glyphicon glyphicon-log-out"&gt;&lt;/span&gt; Logout&lt;/a&gt;&lt;/li&gt;</w:t>
            </w:r>
          </w:p>
          <w:p w14:paraId="650ED45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ul&gt;</w:t>
            </w:r>
          </w:p>
          <w:p w14:paraId="04F4347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lastRenderedPageBreak/>
              <w:t xml:space="preserve">                &lt;br&gt;</w:t>
            </w:r>
          </w:p>
          <w:p w14:paraId="278CA70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59F1429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br&gt;</w:t>
            </w:r>
          </w:p>
          <w:p w14:paraId="17945C6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col-sm-9"&gt;</w:t>
            </w:r>
          </w:p>
          <w:p w14:paraId="31AA4C3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2 class="text-center"&gt;{{title}}&lt;/h2&gt;</w:t>
            </w:r>
          </w:p>
          <w:p w14:paraId="6D3B920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r /&gt;</w:t>
            </w:r>
          </w:p>
          <w:p w14:paraId="215F1162" w14:textId="77777777" w:rsidR="00303CB1" w:rsidRPr="00C9495E" w:rsidRDefault="00303CB1" w:rsidP="00303CB1">
            <w:pPr>
              <w:pStyle w:val="sourcecode1"/>
              <w:rPr>
                <w:rFonts w:asciiTheme="minorHAnsi" w:hAnsiTheme="minorHAnsi" w:cstheme="minorHAnsi"/>
                <w:sz w:val="24"/>
                <w:szCs w:val="24"/>
              </w:rPr>
            </w:pPr>
          </w:p>
          <w:p w14:paraId="572A9E7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panel panel-default"&gt;</w:t>
            </w:r>
          </w:p>
          <w:p w14:paraId="190E081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panel-heading custom_class"&gt;</w:t>
            </w:r>
          </w:p>
          <w:p w14:paraId="4A59DB9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 class="panel-title"&gt;</w:t>
            </w:r>
          </w:p>
          <w:p w14:paraId="7449D2E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amera</w:t>
            </w:r>
          </w:p>
          <w:p w14:paraId="4F2D81D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gt;</w:t>
            </w:r>
          </w:p>
          <w:p w14:paraId="1FDC35A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5E0257B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panel-body"&gt;</w:t>
            </w:r>
          </w:p>
          <w:p w14:paraId="1AEC462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abel for="messageInput"&gt;Display Message:&lt;/label&gt;</w:t>
            </w:r>
          </w:p>
          <w:p w14:paraId="754CEA6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input type="text" class="form-control" id="messageInput" maxlength="32"&gt;&lt;br /&gt;</w:t>
            </w:r>
          </w:p>
          <w:p w14:paraId="22C8C11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button id="displayMessage" class="btn primary"&gt;Display Message on LCD&lt;/button&gt;</w:t>
            </w:r>
          </w:p>
          <w:p w14:paraId="0AA4633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button id="clearMessage" class="btn primary"&gt;Clear Message on LCD&lt;/button&gt;</w:t>
            </w:r>
          </w:p>
          <w:p w14:paraId="5F7E7F2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12E1F7E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01EF495C" w14:textId="77777777" w:rsidR="00303CB1" w:rsidRPr="00C9495E" w:rsidRDefault="00303CB1" w:rsidP="00303CB1">
            <w:pPr>
              <w:pStyle w:val="sourcecode1"/>
              <w:rPr>
                <w:rFonts w:asciiTheme="minorHAnsi" w:hAnsiTheme="minorHAnsi" w:cstheme="minorHAnsi"/>
                <w:sz w:val="24"/>
                <w:szCs w:val="24"/>
              </w:rPr>
            </w:pPr>
          </w:p>
          <w:p w14:paraId="53DE00F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panel panel-default"&gt;</w:t>
            </w:r>
          </w:p>
          <w:p w14:paraId="06D927C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panel-heading custom_class"&gt;</w:t>
            </w:r>
          </w:p>
          <w:p w14:paraId="53D7F8C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 class="panel-title"&gt;</w:t>
            </w:r>
          </w:p>
          <w:p w14:paraId="1F6FAAF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essage History</w:t>
            </w:r>
          </w:p>
          <w:p w14:paraId="19FE497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gt;</w:t>
            </w:r>
          </w:p>
          <w:p w14:paraId="4B55AA4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30735C2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panel-body"&gt;</w:t>
            </w:r>
          </w:p>
          <w:p w14:paraId="54A2707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table id="userMessage"&gt;&lt;/table&gt;</w:t>
            </w:r>
          </w:p>
          <w:p w14:paraId="76C1AFE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7F869BA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panel-footer"&gt;</w:t>
            </w:r>
          </w:p>
          <w:p w14:paraId="6A0ECC1B" w14:textId="77777777" w:rsidR="00303CB1" w:rsidRPr="00C9495E" w:rsidRDefault="00303CB1" w:rsidP="00303CB1">
            <w:pPr>
              <w:pStyle w:val="sourcecode1"/>
              <w:rPr>
                <w:rFonts w:asciiTheme="minorHAnsi" w:hAnsiTheme="minorHAnsi" w:cstheme="minorHAnsi"/>
                <w:sz w:val="24"/>
                <w:szCs w:val="24"/>
              </w:rPr>
            </w:pPr>
          </w:p>
          <w:p w14:paraId="54B911A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5AE8334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1904EAD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6CB0FF3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5D3C7A2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742851B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lt;/body&gt;</w:t>
            </w:r>
          </w:p>
          <w:p w14:paraId="49D49261" w14:textId="77777777" w:rsidR="00303CB1" w:rsidRPr="00C9495E" w:rsidRDefault="00303CB1" w:rsidP="00303CB1">
            <w:pPr>
              <w:pStyle w:val="sourcecode1"/>
              <w:rPr>
                <w:rFonts w:asciiTheme="minorHAnsi" w:hAnsiTheme="minorHAnsi" w:cstheme="minorHAnsi"/>
                <w:sz w:val="24"/>
                <w:szCs w:val="24"/>
              </w:rPr>
            </w:pPr>
          </w:p>
          <w:p w14:paraId="7B008174" w14:textId="77777777" w:rsidR="00303CB1" w:rsidRPr="00C9495E" w:rsidRDefault="00303CB1" w:rsidP="00303CB1">
            <w:pPr>
              <w:pStyle w:val="sourcecode1"/>
              <w:rPr>
                <w:rFonts w:asciiTheme="minorHAnsi" w:hAnsiTheme="minorHAnsi" w:cstheme="minorHAnsi"/>
                <w:sz w:val="24"/>
                <w:szCs w:val="24"/>
              </w:rPr>
            </w:pPr>
          </w:p>
          <w:p w14:paraId="5D7346C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lt;script&gt;</w:t>
            </w:r>
          </w:p>
          <w:p w14:paraId="2A6E77F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 {</w:t>
            </w:r>
          </w:p>
          <w:p w14:paraId="6AFDF3E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 Variables *************************/</w:t>
            </w:r>
          </w:p>
          <w:p w14:paraId="2B82102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baseUrl = "https://anesmartdoorbell.au-syd.mybluemix.net";</w:t>
            </w:r>
          </w:p>
          <w:p w14:paraId="37B3578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userKey = localStorage.getItem('userKey')</w:t>
            </w:r>
          </w:p>
          <w:p w14:paraId="7632A7D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productKey = localStorage.getItem('productKey')</w:t>
            </w:r>
          </w:p>
          <w:p w14:paraId="105CF6D6" w14:textId="77777777" w:rsidR="00303CB1" w:rsidRPr="00C9495E" w:rsidRDefault="00303CB1" w:rsidP="00303CB1">
            <w:pPr>
              <w:pStyle w:val="sourcecode1"/>
              <w:rPr>
                <w:rFonts w:asciiTheme="minorHAnsi" w:hAnsiTheme="minorHAnsi" w:cstheme="minorHAnsi"/>
                <w:sz w:val="24"/>
                <w:szCs w:val="24"/>
              </w:rPr>
            </w:pPr>
          </w:p>
          <w:p w14:paraId="5976379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if (userKey == null || productKey == null) {</w:t>
            </w:r>
          </w:p>
          <w:p w14:paraId="273FC9D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wal({</w:t>
            </w:r>
          </w:p>
          <w:p w14:paraId="552F0E1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itle: "Error",</w:t>
            </w:r>
          </w:p>
          <w:p w14:paraId="093CE2D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ext: "You are not Login",</w:t>
            </w:r>
          </w:p>
          <w:p w14:paraId="7FD76BC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nfirmButtonText: "Login here",</w:t>
            </w:r>
          </w:p>
          <w:p w14:paraId="064EC66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ype: "error"</w:t>
            </w:r>
          </w:p>
          <w:p w14:paraId="171E22E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hen(function () {</w:t>
            </w:r>
          </w:p>
          <w:p w14:paraId="7A2CD3D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ocalStorage.removeItem('userKey')</w:t>
            </w:r>
          </w:p>
          <w:p w14:paraId="24C7277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ocalStorage.removeItem('productKey')</w:t>
            </w:r>
          </w:p>
          <w:p w14:paraId="0740A8D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indow.location.href = "login";</w:t>
            </w:r>
          </w:p>
          <w:p w14:paraId="5699051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4764E87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053633E3" w14:textId="77777777" w:rsidR="00303CB1" w:rsidRPr="00C9495E" w:rsidRDefault="00303CB1" w:rsidP="00303CB1">
            <w:pPr>
              <w:pStyle w:val="sourcecode1"/>
              <w:rPr>
                <w:rFonts w:asciiTheme="minorHAnsi" w:hAnsiTheme="minorHAnsi" w:cstheme="minorHAnsi"/>
                <w:sz w:val="24"/>
                <w:szCs w:val="24"/>
              </w:rPr>
            </w:pPr>
          </w:p>
          <w:p w14:paraId="0B71301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 Functions *************************/</w:t>
            </w:r>
          </w:p>
          <w:p w14:paraId="104F4ED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displayMsgHistory() {</w:t>
            </w:r>
          </w:p>
          <w:p w14:paraId="4D8FFEB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ajax({</w:t>
            </w:r>
          </w:p>
          <w:p w14:paraId="282CB62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 Post username, password &amp; the grant type to /token</w:t>
            </w:r>
          </w:p>
          <w:p w14:paraId="5655156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url: baseUrl + '/api/device/message',</w:t>
            </w:r>
          </w:p>
          <w:p w14:paraId="192276A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ethod: 'GET',</w:t>
            </w:r>
          </w:p>
          <w:p w14:paraId="5A2E5F3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headers: {</w:t>
            </w:r>
          </w:p>
          <w:p w14:paraId="4006F76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ntent-type": "application/json",</w:t>
            </w:r>
          </w:p>
          <w:p w14:paraId="664DF60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userkey": userKey</w:t>
            </w:r>
          </w:p>
          <w:p w14:paraId="57E4023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6136077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uccess: function (response) {</w:t>
            </w:r>
          </w:p>
          <w:p w14:paraId="70C95A5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essageList = response.data;</w:t>
            </w:r>
          </w:p>
          <w:p w14:paraId="779C7E7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tableElement = $('#userMessage');</w:t>
            </w:r>
          </w:p>
          <w:p w14:paraId="49ACB5F5" w14:textId="77777777" w:rsidR="00303CB1" w:rsidRPr="00C9495E" w:rsidRDefault="00303CB1" w:rsidP="00303CB1">
            <w:pPr>
              <w:pStyle w:val="sourcecode1"/>
              <w:rPr>
                <w:rFonts w:asciiTheme="minorHAnsi" w:hAnsiTheme="minorHAnsi" w:cstheme="minorHAnsi"/>
                <w:sz w:val="24"/>
                <w:szCs w:val="24"/>
              </w:rPr>
            </w:pPr>
          </w:p>
          <w:p w14:paraId="01CD554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dateTimeHeaderElement = $('&lt;th&gt;&lt;/th&gt;');</w:t>
            </w:r>
          </w:p>
          <w:p w14:paraId="3D4DD73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eTimeHeaderElement.addClass('col-md-4 col-sm-6')</w:t>
            </w:r>
          </w:p>
          <w:p w14:paraId="6E454E7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eTimeHeaderElement.text("DateTimeSent");</w:t>
            </w:r>
          </w:p>
          <w:p w14:paraId="73DF1525" w14:textId="77777777" w:rsidR="00303CB1" w:rsidRPr="00C9495E" w:rsidRDefault="00303CB1" w:rsidP="00303CB1">
            <w:pPr>
              <w:pStyle w:val="sourcecode1"/>
              <w:rPr>
                <w:rFonts w:asciiTheme="minorHAnsi" w:hAnsiTheme="minorHAnsi" w:cstheme="minorHAnsi"/>
                <w:sz w:val="24"/>
                <w:szCs w:val="24"/>
              </w:rPr>
            </w:pPr>
          </w:p>
          <w:p w14:paraId="503B336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messageHeaderElement = $('&lt;th&gt;&lt;/th&gt;');</w:t>
            </w:r>
          </w:p>
          <w:p w14:paraId="0A2F3C0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essageHeaderElement.addClass('col-md-4 col-sm-6')</w:t>
            </w:r>
          </w:p>
          <w:p w14:paraId="511F857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essageHeaderElement.text("Message");</w:t>
            </w:r>
          </w:p>
          <w:p w14:paraId="414F9EF6" w14:textId="77777777" w:rsidR="00303CB1" w:rsidRPr="00C9495E" w:rsidRDefault="00303CB1" w:rsidP="00303CB1">
            <w:pPr>
              <w:pStyle w:val="sourcecode1"/>
              <w:rPr>
                <w:rFonts w:asciiTheme="minorHAnsi" w:hAnsiTheme="minorHAnsi" w:cstheme="minorHAnsi"/>
                <w:sz w:val="24"/>
                <w:szCs w:val="24"/>
              </w:rPr>
            </w:pPr>
          </w:p>
          <w:p w14:paraId="26922BD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headerRowElement = $('&lt;tr&gt;&lt;/tr&gt;');</w:t>
            </w:r>
          </w:p>
          <w:p w14:paraId="50A7D2B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headerRowElement.append($dateTimeHeaderElement);</w:t>
            </w:r>
          </w:p>
          <w:p w14:paraId="514B452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headerRowElement.append($messageHeaderElement);</w:t>
            </w:r>
          </w:p>
          <w:p w14:paraId="4FA94D2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ableElement.append($headerRowElement);</w:t>
            </w:r>
          </w:p>
          <w:p w14:paraId="2D0286EC" w14:textId="77777777" w:rsidR="00303CB1" w:rsidRPr="00C9495E" w:rsidRDefault="00303CB1" w:rsidP="00303CB1">
            <w:pPr>
              <w:pStyle w:val="sourcecode1"/>
              <w:rPr>
                <w:rFonts w:asciiTheme="minorHAnsi" w:hAnsiTheme="minorHAnsi" w:cstheme="minorHAnsi"/>
                <w:sz w:val="24"/>
                <w:szCs w:val="24"/>
              </w:rPr>
            </w:pPr>
          </w:p>
          <w:p w14:paraId="54FEE1D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essageList.forEach(function (oneMessage) {</w:t>
            </w:r>
          </w:p>
          <w:p w14:paraId="512A508A" w14:textId="77777777" w:rsidR="00303CB1" w:rsidRPr="00C9495E" w:rsidRDefault="00303CB1" w:rsidP="00303CB1">
            <w:pPr>
              <w:pStyle w:val="sourcecode1"/>
              <w:rPr>
                <w:rFonts w:asciiTheme="minorHAnsi" w:hAnsiTheme="minorHAnsi" w:cstheme="minorHAnsi"/>
                <w:sz w:val="24"/>
                <w:szCs w:val="24"/>
              </w:rPr>
            </w:pPr>
          </w:p>
          <w:p w14:paraId="5F60A5C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messageDateTime = oneMessage.datetime</w:t>
            </w:r>
          </w:p>
          <w:p w14:paraId="19C3E55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messageMsg = oneMessage.message;</w:t>
            </w:r>
          </w:p>
          <w:p w14:paraId="0B41D043" w14:textId="77777777" w:rsidR="00303CB1" w:rsidRPr="00C9495E" w:rsidRDefault="00303CB1" w:rsidP="00303CB1">
            <w:pPr>
              <w:pStyle w:val="sourcecode1"/>
              <w:rPr>
                <w:rFonts w:asciiTheme="minorHAnsi" w:hAnsiTheme="minorHAnsi" w:cstheme="minorHAnsi"/>
                <w:sz w:val="24"/>
                <w:szCs w:val="24"/>
              </w:rPr>
            </w:pPr>
          </w:p>
          <w:p w14:paraId="76DF60C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oneMessageRowElement = $('&lt;tr&gt;&lt;/tr&gt;');</w:t>
            </w:r>
          </w:p>
          <w:p w14:paraId="72905BE0" w14:textId="77777777" w:rsidR="00303CB1" w:rsidRPr="00C9495E" w:rsidRDefault="00303CB1" w:rsidP="00303CB1">
            <w:pPr>
              <w:pStyle w:val="sourcecode1"/>
              <w:rPr>
                <w:rFonts w:asciiTheme="minorHAnsi" w:hAnsiTheme="minorHAnsi" w:cstheme="minorHAnsi"/>
                <w:sz w:val="24"/>
                <w:szCs w:val="24"/>
              </w:rPr>
            </w:pPr>
          </w:p>
          <w:p w14:paraId="2721996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dateTimeElement = $('&lt;td&gt;&lt;/td&gt;');</w:t>
            </w:r>
          </w:p>
          <w:p w14:paraId="4F062BE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eTimeElement.addClass('col-md-4 col-sm-6')</w:t>
            </w:r>
          </w:p>
          <w:p w14:paraId="3AD00F7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eTimeElement.text(messageDateTime);</w:t>
            </w:r>
          </w:p>
          <w:p w14:paraId="5AED54EA" w14:textId="77777777" w:rsidR="00303CB1" w:rsidRPr="00C9495E" w:rsidRDefault="00303CB1" w:rsidP="00303CB1">
            <w:pPr>
              <w:pStyle w:val="sourcecode1"/>
              <w:rPr>
                <w:rFonts w:asciiTheme="minorHAnsi" w:hAnsiTheme="minorHAnsi" w:cstheme="minorHAnsi"/>
                <w:sz w:val="24"/>
                <w:szCs w:val="24"/>
              </w:rPr>
            </w:pPr>
          </w:p>
          <w:p w14:paraId="5DDF804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messageElement = $('&lt;td&gt;&lt;/td&gt;');</w:t>
            </w:r>
          </w:p>
          <w:p w14:paraId="624A0E5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essageElement.addClass('col-md-4 col-sm-6')</w:t>
            </w:r>
          </w:p>
          <w:p w14:paraId="4E162AC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essageElement.text(messageMsg);</w:t>
            </w:r>
          </w:p>
          <w:p w14:paraId="4373ED15" w14:textId="77777777" w:rsidR="00303CB1" w:rsidRPr="00C9495E" w:rsidRDefault="00303CB1" w:rsidP="00303CB1">
            <w:pPr>
              <w:pStyle w:val="sourcecode1"/>
              <w:rPr>
                <w:rFonts w:asciiTheme="minorHAnsi" w:hAnsiTheme="minorHAnsi" w:cstheme="minorHAnsi"/>
                <w:sz w:val="24"/>
                <w:szCs w:val="24"/>
              </w:rPr>
            </w:pPr>
          </w:p>
          <w:p w14:paraId="515B21D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oneMessageRowElement.append($dateTimeElement);</w:t>
            </w:r>
          </w:p>
          <w:p w14:paraId="302DD51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oneMessageRowElement.append($messageElement);</w:t>
            </w:r>
          </w:p>
          <w:p w14:paraId="69550F6C" w14:textId="77777777" w:rsidR="00303CB1" w:rsidRPr="00C9495E" w:rsidRDefault="00303CB1" w:rsidP="00303CB1">
            <w:pPr>
              <w:pStyle w:val="sourcecode1"/>
              <w:rPr>
                <w:rFonts w:asciiTheme="minorHAnsi" w:hAnsiTheme="minorHAnsi" w:cstheme="minorHAnsi"/>
                <w:sz w:val="24"/>
                <w:szCs w:val="24"/>
              </w:rPr>
            </w:pPr>
          </w:p>
          <w:p w14:paraId="7F3D9F4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ableElement.append($oneMessageRowElement)</w:t>
            </w:r>
          </w:p>
          <w:p w14:paraId="7A14B9C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0828676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1113BF5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error: function (error) {</w:t>
            </w:r>
          </w:p>
          <w:p w14:paraId="3DA0868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nsole.dir(error)</w:t>
            </w:r>
          </w:p>
          <w:p w14:paraId="5255068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22E7AEE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2D2D893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46F4FC42" w14:textId="77777777" w:rsidR="00303CB1" w:rsidRPr="00C9495E" w:rsidRDefault="00303CB1" w:rsidP="00303CB1">
            <w:pPr>
              <w:pStyle w:val="sourcecode1"/>
              <w:rPr>
                <w:rFonts w:asciiTheme="minorHAnsi" w:hAnsiTheme="minorHAnsi" w:cstheme="minorHAnsi"/>
                <w:sz w:val="24"/>
                <w:szCs w:val="24"/>
              </w:rPr>
            </w:pPr>
          </w:p>
          <w:p w14:paraId="3F7E598D"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w:t>
            </w:r>
          </w:p>
          <w:p w14:paraId="6D3E4D70"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checkTime()------------------//</w:t>
            </w:r>
          </w:p>
          <w:p w14:paraId="0A2DAC04"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add zero in front of numbers &lt; 10</w:t>
            </w:r>
          </w:p>
          <w:p w14:paraId="152CBF57"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70B534A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checkTime(i) {</w:t>
            </w:r>
          </w:p>
          <w:p w14:paraId="72B313B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if (i &lt; 10) { i = "0" + i };</w:t>
            </w:r>
          </w:p>
          <w:p w14:paraId="5B08FE5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return i;</w:t>
            </w:r>
          </w:p>
          <w:p w14:paraId="03134BB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164C9715" w14:textId="77777777" w:rsidR="00303CB1" w:rsidRPr="00C9495E" w:rsidRDefault="00303CB1" w:rsidP="00303CB1">
            <w:pPr>
              <w:pStyle w:val="sourcecode1"/>
              <w:rPr>
                <w:rFonts w:asciiTheme="minorHAnsi" w:hAnsiTheme="minorHAnsi" w:cstheme="minorHAnsi"/>
                <w:sz w:val="24"/>
                <w:szCs w:val="24"/>
              </w:rPr>
            </w:pPr>
          </w:p>
          <w:p w14:paraId="134CADD1"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w:t>
            </w:r>
          </w:p>
          <w:p w14:paraId="7FB4E358"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startTime()------------------//</w:t>
            </w:r>
          </w:p>
          <w:p w14:paraId="59829E8E"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start running the clock on the web page</w:t>
            </w:r>
          </w:p>
          <w:p w14:paraId="03098388"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1F07B8F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startTime() {</w:t>
            </w:r>
          </w:p>
          <w:p w14:paraId="0650D82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now = new Date;</w:t>
            </w:r>
          </w:p>
          <w:p w14:paraId="6680D53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map = { '13': 1, '14': 2, '15': 3, '16': 4, '17': 5, '18': 6, '19': 7, '20': 8, '21': 9, '22': 10, '23': 11, '00': 12 }</w:t>
            </w:r>
          </w:p>
          <w:p w14:paraId="777F72C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h = checkTime(now.getHours());</w:t>
            </w:r>
          </w:p>
          <w:p w14:paraId="6F63C63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 = checkTime(now.getMinutes());</w:t>
            </w:r>
          </w:p>
          <w:p w14:paraId="61B7F82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 = checkTime(now.getSeconds());</w:t>
            </w:r>
          </w:p>
          <w:p w14:paraId="69B8F29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ampm = (h &gt;= 12) ? "PM" : "AM";</w:t>
            </w:r>
          </w:p>
          <w:p w14:paraId="773EC08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hh = (h &gt; 12 || h == 00) ? map[h] : h</w:t>
            </w:r>
          </w:p>
          <w:p w14:paraId="3D6CCDB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time = hh + ':' + m + ':' + s + ' ' + ampm;</w:t>
            </w:r>
          </w:p>
          <w:p w14:paraId="121BC04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ocument.getElementById('Time').innerHTML = time</w:t>
            </w:r>
          </w:p>
          <w:p w14:paraId="4DABB6B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t = setTimeout(startTime, 500);</w:t>
            </w:r>
          </w:p>
          <w:p w14:paraId="4F8C4A7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541095FC" w14:textId="77777777" w:rsidR="00303CB1" w:rsidRPr="00C9495E" w:rsidRDefault="00303CB1" w:rsidP="00303CB1">
            <w:pPr>
              <w:pStyle w:val="sourcecode1"/>
              <w:rPr>
                <w:rFonts w:asciiTheme="minorHAnsi" w:hAnsiTheme="minorHAnsi" w:cstheme="minorHAnsi"/>
                <w:sz w:val="24"/>
                <w:szCs w:val="24"/>
              </w:rPr>
            </w:pPr>
          </w:p>
          <w:p w14:paraId="1B56C296"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w:t>
            </w:r>
          </w:p>
          <w:p w14:paraId="6A73A664"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date()------------------//</w:t>
            </w:r>
          </w:p>
          <w:p w14:paraId="71C3497B"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display the date on the web page</w:t>
            </w:r>
          </w:p>
          <w:p w14:paraId="6BE6D6E3"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11CEAF3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date() {</w:t>
            </w:r>
          </w:p>
          <w:p w14:paraId="41238D7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now = new Date;</w:t>
            </w:r>
          </w:p>
          <w:p w14:paraId="0BF7F87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year = now.getFullYear();</w:t>
            </w:r>
          </w:p>
          <w:p w14:paraId="4302961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onth = now.getMonth();</w:t>
            </w:r>
          </w:p>
          <w:p w14:paraId="55459D9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onths = new Array('January', 'February', 'March', 'April', 'May', 'June', 'Jully', 'August', 'September', 'October', 'November', 'December');</w:t>
            </w:r>
          </w:p>
          <w:p w14:paraId="6ABAA50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 = now.getDate();</w:t>
            </w:r>
          </w:p>
          <w:p w14:paraId="155915B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y = now.getDay();</w:t>
            </w:r>
          </w:p>
          <w:p w14:paraId="15A20A9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ys = new Array('Sunday', 'Monday', 'Tuesday', 'Wednesday', 'Thursday', 'Friday', 'Saturday');</w:t>
            </w:r>
          </w:p>
          <w:p w14:paraId="047CC37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e = '' + days[day] + ', ' + d + ' ' + months[month] + ' ' + year;</w:t>
            </w:r>
          </w:p>
          <w:p w14:paraId="4163245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e').text(date)</w:t>
            </w:r>
          </w:p>
          <w:p w14:paraId="1376DAD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51B6B995" w14:textId="77777777" w:rsidR="00303CB1" w:rsidRPr="00C9495E" w:rsidRDefault="00303CB1" w:rsidP="00303CB1">
            <w:pPr>
              <w:pStyle w:val="sourcecode1"/>
              <w:rPr>
                <w:rFonts w:asciiTheme="minorHAnsi" w:hAnsiTheme="minorHAnsi" w:cstheme="minorHAnsi"/>
                <w:sz w:val="24"/>
                <w:szCs w:val="24"/>
              </w:rPr>
            </w:pPr>
          </w:p>
          <w:p w14:paraId="69FA618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isplayMessage').on('click', function () {</w:t>
            </w:r>
          </w:p>
          <w:p w14:paraId="457CF83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ajax({</w:t>
            </w:r>
          </w:p>
          <w:p w14:paraId="664B7DA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url: "/lcd",</w:t>
            </w:r>
          </w:p>
          <w:p w14:paraId="7920F69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ype: "POST",</w:t>
            </w:r>
          </w:p>
          <w:p w14:paraId="00A0E72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ntentType: "application/json",</w:t>
            </w:r>
          </w:p>
          <w:p w14:paraId="37D0BD6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a: JSON.stringify({</w:t>
            </w:r>
          </w:p>
          <w:p w14:paraId="5DFDEF8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action": "display",</w:t>
            </w:r>
          </w:p>
          <w:p w14:paraId="71DB09A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productKey": productKey,</w:t>
            </w:r>
          </w:p>
          <w:p w14:paraId="7B0F007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essage": $('#messageInput').val()</w:t>
            </w:r>
          </w:p>
          <w:p w14:paraId="0991041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1B567E6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uccess: function (response) { }</w:t>
            </w:r>
          </w:p>
          <w:p w14:paraId="603C416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02A5322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1680FA8D" w14:textId="77777777" w:rsidR="00303CB1" w:rsidRPr="00C9495E" w:rsidRDefault="00303CB1" w:rsidP="00303CB1">
            <w:pPr>
              <w:pStyle w:val="sourcecode1"/>
              <w:rPr>
                <w:rFonts w:asciiTheme="minorHAnsi" w:hAnsiTheme="minorHAnsi" w:cstheme="minorHAnsi"/>
                <w:sz w:val="24"/>
                <w:szCs w:val="24"/>
              </w:rPr>
            </w:pPr>
          </w:p>
          <w:p w14:paraId="6D18AF8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learMessage').on('click', function () {</w:t>
            </w:r>
          </w:p>
          <w:p w14:paraId="67133A7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ajax({</w:t>
            </w:r>
          </w:p>
          <w:p w14:paraId="67B5DDE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url: "/lcd",</w:t>
            </w:r>
          </w:p>
          <w:p w14:paraId="470E295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ype: "POST",</w:t>
            </w:r>
          </w:p>
          <w:p w14:paraId="0554498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ntentType: "application/json",</w:t>
            </w:r>
          </w:p>
          <w:p w14:paraId="0D952A2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a: JSON.stringify({</w:t>
            </w:r>
          </w:p>
          <w:p w14:paraId="2E7F659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action": "clear",</w:t>
            </w:r>
          </w:p>
          <w:p w14:paraId="68697E5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productKey": productKey</w:t>
            </w:r>
          </w:p>
          <w:p w14:paraId="3220AEB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2ADA830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uccess: function (response) { }</w:t>
            </w:r>
          </w:p>
          <w:p w14:paraId="1BE1B5B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3D05890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1866669A" w14:textId="77777777" w:rsidR="00303CB1" w:rsidRPr="00C9495E" w:rsidRDefault="00303CB1" w:rsidP="00303CB1">
            <w:pPr>
              <w:pStyle w:val="sourcecode1"/>
              <w:rPr>
                <w:rFonts w:asciiTheme="minorHAnsi" w:hAnsiTheme="minorHAnsi" w:cstheme="minorHAnsi"/>
                <w:sz w:val="24"/>
                <w:szCs w:val="24"/>
              </w:rPr>
            </w:pPr>
          </w:p>
          <w:p w14:paraId="2B7AD6F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ogout').on('click', function () {</w:t>
            </w:r>
          </w:p>
          <w:p w14:paraId="2296BF3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lastRenderedPageBreak/>
              <w:t xml:space="preserve">            swal({</w:t>
            </w:r>
          </w:p>
          <w:p w14:paraId="0C318A6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itle: 'Logging out',</w:t>
            </w:r>
          </w:p>
          <w:p w14:paraId="63965AF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howConfirmButton: false,</w:t>
            </w:r>
          </w:p>
          <w:p w14:paraId="1A2CAA9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3E9A570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ocalStorage.removeItem("userKey");</w:t>
            </w:r>
          </w:p>
          <w:p w14:paraId="4209630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ocalStorage.removeItem("productKey");</w:t>
            </w:r>
          </w:p>
          <w:p w14:paraId="7D2932A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3088F71A" w14:textId="77777777" w:rsidR="00303CB1" w:rsidRPr="00C9495E" w:rsidRDefault="00303CB1" w:rsidP="00303CB1">
            <w:pPr>
              <w:pStyle w:val="sourcecode1"/>
              <w:rPr>
                <w:rFonts w:asciiTheme="minorHAnsi" w:hAnsiTheme="minorHAnsi" w:cstheme="minorHAnsi"/>
                <w:sz w:val="24"/>
                <w:szCs w:val="24"/>
              </w:rPr>
            </w:pPr>
          </w:p>
          <w:p w14:paraId="117C7066" w14:textId="77777777" w:rsidR="00303CB1" w:rsidRPr="00C9495E" w:rsidRDefault="00303CB1" w:rsidP="00303CB1">
            <w:pPr>
              <w:pStyle w:val="sourcecode1"/>
              <w:rPr>
                <w:rFonts w:asciiTheme="minorHAnsi" w:hAnsiTheme="minorHAnsi" w:cstheme="minorHAnsi"/>
                <w:sz w:val="24"/>
                <w:szCs w:val="24"/>
              </w:rPr>
            </w:pPr>
          </w:p>
          <w:p w14:paraId="6DF0A543"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Run Functions *************************/</w:t>
            </w:r>
          </w:p>
          <w:p w14:paraId="4400DB9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e();</w:t>
            </w:r>
          </w:p>
          <w:p w14:paraId="6FF64C5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etInterval(startTime, 500)</w:t>
            </w:r>
          </w:p>
          <w:p w14:paraId="56DB567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isplayMsgHistory()</w:t>
            </w:r>
          </w:p>
          <w:p w14:paraId="3790B0D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44DC8530" w14:textId="77777777" w:rsidR="00303CB1" w:rsidRPr="00C9495E" w:rsidRDefault="00303CB1" w:rsidP="00303CB1">
            <w:pPr>
              <w:pStyle w:val="sourcecode1"/>
              <w:rPr>
                <w:rFonts w:asciiTheme="minorHAnsi" w:hAnsiTheme="minorHAnsi" w:cstheme="minorHAnsi"/>
                <w:sz w:val="24"/>
                <w:szCs w:val="24"/>
              </w:rPr>
            </w:pPr>
          </w:p>
          <w:p w14:paraId="5AEE69E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lt;/script&gt;</w:t>
            </w:r>
          </w:p>
          <w:p w14:paraId="076209EE" w14:textId="77777777" w:rsidR="00303CB1" w:rsidRPr="00C9495E" w:rsidRDefault="00303CB1" w:rsidP="00303CB1">
            <w:pPr>
              <w:pStyle w:val="sourcecode1"/>
              <w:rPr>
                <w:rFonts w:asciiTheme="minorHAnsi" w:hAnsiTheme="minorHAnsi" w:cstheme="minorHAnsi"/>
                <w:sz w:val="24"/>
                <w:szCs w:val="24"/>
              </w:rPr>
            </w:pPr>
          </w:p>
          <w:p w14:paraId="5723B3B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lt;style&gt;</w:t>
            </w:r>
          </w:p>
          <w:p w14:paraId="0FB285E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userMessage {</w:t>
            </w:r>
          </w:p>
          <w:p w14:paraId="4EC752D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idth: 90%;</w:t>
            </w:r>
          </w:p>
          <w:p w14:paraId="4FC117B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argin: auto;</w:t>
            </w:r>
          </w:p>
          <w:p w14:paraId="3DB7574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3D9C983C" w14:textId="77777777" w:rsidR="00303CB1" w:rsidRPr="00C9495E" w:rsidRDefault="00303CB1" w:rsidP="00303CB1">
            <w:pPr>
              <w:pStyle w:val="sourcecode1"/>
              <w:rPr>
                <w:rFonts w:asciiTheme="minorHAnsi" w:hAnsiTheme="minorHAnsi" w:cstheme="minorHAnsi"/>
                <w:sz w:val="24"/>
                <w:szCs w:val="24"/>
              </w:rPr>
            </w:pPr>
          </w:p>
          <w:p w14:paraId="3B89144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able,</w:t>
            </w:r>
          </w:p>
          <w:p w14:paraId="14DBE9D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h,</w:t>
            </w:r>
          </w:p>
          <w:p w14:paraId="53A7D01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d {</w:t>
            </w:r>
          </w:p>
          <w:p w14:paraId="67E64E5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border: 1px solid black;</w:t>
            </w:r>
          </w:p>
          <w:p w14:paraId="0958D0A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border-collapse: collapse;</w:t>
            </w:r>
          </w:p>
          <w:p w14:paraId="2F49571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1035F299" w14:textId="2B9F88BE" w:rsidR="00E8039A" w:rsidRPr="00997D19" w:rsidRDefault="00303CB1" w:rsidP="00303CB1">
            <w:pPr>
              <w:pStyle w:val="sourcecode1"/>
            </w:pPr>
            <w:r w:rsidRPr="00C9495E">
              <w:rPr>
                <w:rFonts w:asciiTheme="minorHAnsi" w:hAnsiTheme="minorHAnsi" w:cstheme="minorHAnsi"/>
                <w:sz w:val="24"/>
                <w:szCs w:val="24"/>
              </w:rPr>
              <w:t>&lt;/style&gt;</w:t>
            </w:r>
          </w:p>
        </w:tc>
      </w:tr>
    </w:tbl>
    <w:p w14:paraId="2013DB94" w14:textId="4FD1C8DA" w:rsidR="00A7707E" w:rsidRDefault="00A7707E" w:rsidP="009F43F5">
      <w:pPr>
        <w:jc w:val="center"/>
        <w:rPr>
          <w:b/>
        </w:rPr>
      </w:pPr>
    </w:p>
    <w:p w14:paraId="3E132398" w14:textId="77777777" w:rsidR="00A7707E" w:rsidRDefault="00A7707E">
      <w:pPr>
        <w:rPr>
          <w:b/>
        </w:rPr>
      </w:pPr>
      <w:r>
        <w:rPr>
          <w:b/>
        </w:rPr>
        <w:br w:type="page"/>
      </w:r>
    </w:p>
    <w:p w14:paraId="37A85501" w14:textId="23478AE3" w:rsidR="00CD5BC5" w:rsidRDefault="00A7707E" w:rsidP="00A7707E">
      <w:pPr>
        <w:pStyle w:val="Heading3"/>
      </w:pPr>
      <w:bookmarkStart w:id="66" w:name="_Toc491140287"/>
      <w:r>
        <w:lastRenderedPageBreak/>
        <w:t>light.html</w:t>
      </w:r>
      <w:bookmarkEnd w:id="66"/>
    </w:p>
    <w:p w14:paraId="69811E56" w14:textId="77777777" w:rsidR="00A7707E" w:rsidRDefault="00A7707E" w:rsidP="009F43F5">
      <w:pPr>
        <w:jc w:val="center"/>
        <w:rPr>
          <w:b/>
        </w:rPr>
      </w:pPr>
    </w:p>
    <w:tbl>
      <w:tblPr>
        <w:tblStyle w:val="TableGrid"/>
        <w:tblW w:w="0" w:type="auto"/>
        <w:tblLook w:val="04A0" w:firstRow="1" w:lastRow="0" w:firstColumn="1" w:lastColumn="0" w:noHBand="0" w:noVBand="1"/>
      </w:tblPr>
      <w:tblGrid>
        <w:gridCol w:w="9739"/>
      </w:tblGrid>
      <w:tr w:rsidR="00303CB1" w14:paraId="31BF3F9B" w14:textId="77777777" w:rsidTr="009201F4">
        <w:tc>
          <w:tcPr>
            <w:tcW w:w="9739" w:type="dxa"/>
            <w:shd w:val="clear" w:color="auto" w:fill="2683C6" w:themeFill="accent2"/>
          </w:tcPr>
          <w:p w14:paraId="33C899C1" w14:textId="5D21764B" w:rsidR="00303CB1" w:rsidRPr="00C9776B" w:rsidRDefault="00303CB1" w:rsidP="009201F4">
            <w:pPr>
              <w:spacing w:line="276" w:lineRule="auto"/>
              <w:rPr>
                <w:color w:val="FFFFFF" w:themeColor="background1"/>
              </w:rPr>
            </w:pPr>
            <w:r>
              <w:rPr>
                <w:b/>
              </w:rPr>
              <w:br w:type="page"/>
            </w:r>
            <w:r w:rsidR="00A7707E">
              <w:rPr>
                <w:color w:val="FFFFFF" w:themeColor="background1"/>
              </w:rPr>
              <w:t>Task</w:t>
            </w:r>
          </w:p>
        </w:tc>
      </w:tr>
      <w:tr w:rsidR="00303CB1" w14:paraId="433352E5" w14:textId="77777777" w:rsidTr="00BC7DB2">
        <w:trPr>
          <w:trHeight w:val="841"/>
        </w:trPr>
        <w:tc>
          <w:tcPr>
            <w:tcW w:w="9739" w:type="dxa"/>
          </w:tcPr>
          <w:p w14:paraId="10F7E385" w14:textId="4792BAD5" w:rsidR="00303CB1" w:rsidRDefault="00303CB1" w:rsidP="00B9765C">
            <w:pPr>
              <w:pStyle w:val="ListParagraph"/>
              <w:numPr>
                <w:ilvl w:val="0"/>
                <w:numId w:val="33"/>
              </w:numPr>
              <w:spacing w:before="240" w:after="240"/>
            </w:pPr>
            <w:r>
              <w:t xml:space="preserve">Create </w:t>
            </w:r>
            <w:r w:rsidRPr="00B5034A">
              <w:rPr>
                <w:b/>
              </w:rPr>
              <w:t xml:space="preserve">light.html </w:t>
            </w:r>
            <w:r w:rsidR="00B5034A">
              <w:t>in the templates folder and copy the following codes:</w:t>
            </w:r>
          </w:p>
          <w:p w14:paraId="63165F02" w14:textId="26EA28CA" w:rsidR="005445A5" w:rsidRDefault="005445A5" w:rsidP="00B9765C">
            <w:pPr>
              <w:pStyle w:val="ListParagraph"/>
              <w:numPr>
                <w:ilvl w:val="0"/>
                <w:numId w:val="33"/>
              </w:numPr>
              <w:spacing w:before="240" w:after="240"/>
            </w:pPr>
            <w:r>
              <w:t>Replace the baseUrl with your Bluemix Node.js App url</w:t>
            </w:r>
          </w:p>
          <w:p w14:paraId="0E98508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lt;!DOCTYPE html&gt;</w:t>
            </w:r>
          </w:p>
          <w:p w14:paraId="04558597" w14:textId="77777777" w:rsidR="00303CB1" w:rsidRPr="00C9495E" w:rsidRDefault="00303CB1" w:rsidP="00303CB1">
            <w:pPr>
              <w:pStyle w:val="sourcecode1"/>
              <w:rPr>
                <w:rFonts w:asciiTheme="minorHAnsi" w:hAnsiTheme="minorHAnsi" w:cstheme="minorHAnsi"/>
                <w:sz w:val="24"/>
                <w:szCs w:val="24"/>
              </w:rPr>
            </w:pPr>
          </w:p>
          <w:p w14:paraId="5FF296B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lt;head&gt;</w:t>
            </w:r>
          </w:p>
          <w:p w14:paraId="788CF8C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title&gt;{{ title }}&lt;/title&gt;</w:t>
            </w:r>
          </w:p>
          <w:p w14:paraId="533074E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cript src="https://ajax.googleapis.com/ajax/libs/jquery/3.2.1/jquery.min.js"&gt;&lt;/script&gt;</w:t>
            </w:r>
          </w:p>
          <w:p w14:paraId="0502C6E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cript src="https://gitcdn.github.io/bootstrap-toggle/2.2.2/js/bootstrap-toggle.min.js"&gt;&lt;/script&gt;</w:t>
            </w:r>
          </w:p>
          <w:p w14:paraId="56942EE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cript src="https://cdnjs.cloudflare.com/ajax/libs/limonte-sweetalert2/6.6.7/sweetalert2.min.js"&gt;&lt;/script&gt;</w:t>
            </w:r>
          </w:p>
          <w:p w14:paraId="0DD74DB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nk rel="stylesheet" href="https://cdnjs.cloudflare.com/ajax/libs/limonte-sweetalert2/6.6.7/sweetalert2.css" /&gt;</w:t>
            </w:r>
          </w:p>
          <w:p w14:paraId="17CD7FD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nk href="https://gitcdn.github.io/bootstrap-toggle/2.2.2/css/bootstrap-toggle.min.css" rel="stylesheet"&gt;</w:t>
            </w:r>
          </w:p>
          <w:p w14:paraId="41ADEF1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nk rel="stylesheet" href="https://maxcdn.bootstrapcdn.com/bootstrap/3.3.7/css/bootstrap.min.css" /&gt;</w:t>
            </w:r>
          </w:p>
          <w:p w14:paraId="48BAF21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nk rel="stylesheet" href="{{ url_for('static', filename='css/styles.css') }}"&gt;</w:t>
            </w:r>
          </w:p>
          <w:p w14:paraId="46E746C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lt;/head&gt;</w:t>
            </w:r>
          </w:p>
          <w:p w14:paraId="31935759" w14:textId="77777777" w:rsidR="00303CB1" w:rsidRPr="00C9495E" w:rsidRDefault="00303CB1" w:rsidP="00303CB1">
            <w:pPr>
              <w:pStyle w:val="sourcecode1"/>
              <w:rPr>
                <w:rFonts w:asciiTheme="minorHAnsi" w:hAnsiTheme="minorHAnsi" w:cstheme="minorHAnsi"/>
                <w:sz w:val="24"/>
                <w:szCs w:val="24"/>
              </w:rPr>
            </w:pPr>
          </w:p>
          <w:p w14:paraId="7C8AD25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lt;body&gt;</w:t>
            </w:r>
          </w:p>
          <w:p w14:paraId="74B51C3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container-fluid"&gt;</w:t>
            </w:r>
          </w:p>
          <w:p w14:paraId="6309441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row content"&gt;</w:t>
            </w:r>
          </w:p>
          <w:p w14:paraId="758566B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col-sm-3 sidenav hidden-xs"&gt;</w:t>
            </w:r>
          </w:p>
          <w:p w14:paraId="19C358B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gt;{{main}}&lt;/h3&gt;</w:t>
            </w:r>
          </w:p>
          <w:p w14:paraId="762E7E3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p&gt; Welcome to AnE smart systems... &lt;/p&gt;</w:t>
            </w:r>
          </w:p>
          <w:p w14:paraId="70AC6D0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r /&gt;</w:t>
            </w:r>
          </w:p>
          <w:p w14:paraId="21E075C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3B11FB2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 id="Time"&gt;&lt;/h3&gt;</w:t>
            </w:r>
          </w:p>
          <w:p w14:paraId="3BDBD33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4 id="Date"&gt;&lt;/h4&gt;</w:t>
            </w:r>
          </w:p>
          <w:p w14:paraId="7B41CD1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2666312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r /&gt;</w:t>
            </w:r>
          </w:p>
          <w:p w14:paraId="3979067A" w14:textId="77777777" w:rsidR="00303CB1" w:rsidRPr="00C9495E" w:rsidRDefault="00303CB1" w:rsidP="00303CB1">
            <w:pPr>
              <w:pStyle w:val="sourcecode1"/>
              <w:rPr>
                <w:rFonts w:asciiTheme="minorHAnsi" w:hAnsiTheme="minorHAnsi" w:cstheme="minorHAnsi"/>
                <w:sz w:val="24"/>
                <w:szCs w:val="24"/>
              </w:rPr>
            </w:pPr>
          </w:p>
          <w:p w14:paraId="72FA579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ul class="nav navbar-collapse nav-stacked" id="navigations"&gt;</w:t>
            </w:r>
          </w:p>
          <w:p w14:paraId="08FE99C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gt;&lt;a href="dashboard"&gt;&lt;span class="glyphicon glyphicon-home"&gt;&lt;/span&gt; Dashboard&lt;/a&gt;&lt;/li&gt;</w:t>
            </w:r>
          </w:p>
          <w:p w14:paraId="2A5DB55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gt;&lt;a href="picture"&gt;&lt;span class="glyphicon glyphicon-picture"&gt;&lt;/span&gt; View Pictures&lt;/a&gt;&lt;/li&gt;</w:t>
            </w:r>
          </w:p>
          <w:p w14:paraId="6801B85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 class="active"&gt;&lt;a href="light"&gt;&lt;span class="glyphicon glyphicon-lamp"&gt;&lt;/span&gt; Lights&lt;/a&gt;&lt;/li&gt;</w:t>
            </w:r>
          </w:p>
          <w:p w14:paraId="2509F29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gt;&lt;a href="message"&gt;&lt;span class="glyphicon glyphicon-comment"&gt;&lt;/span&gt; Messages&lt;/a&gt;&lt;/li&gt;</w:t>
            </w:r>
          </w:p>
          <w:p w14:paraId="09AC76E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lastRenderedPageBreak/>
              <w:t xml:space="preserve">                    &lt;li&gt;&lt;a href="/" id="logout"&gt;&lt;span class="glyphicon glyphicon-log-out"&gt;&lt;/span&gt; Logout&lt;/a&gt;&lt;/li&gt;</w:t>
            </w:r>
          </w:p>
          <w:p w14:paraId="385A52E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ul&gt;</w:t>
            </w:r>
          </w:p>
          <w:p w14:paraId="7C2B8A0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br&gt;</w:t>
            </w:r>
          </w:p>
          <w:p w14:paraId="2D5C645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4C8290C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br&gt;</w:t>
            </w:r>
          </w:p>
          <w:p w14:paraId="47F847E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col-sm-9"&gt;</w:t>
            </w:r>
          </w:p>
          <w:p w14:paraId="1AEC4D0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2 class="text-center"&gt;{{title}}&lt;/h2&gt;</w:t>
            </w:r>
          </w:p>
          <w:p w14:paraId="7654D28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r /&gt;</w:t>
            </w:r>
          </w:p>
          <w:p w14:paraId="2F1D409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panel panel-default"&gt;</w:t>
            </w:r>
          </w:p>
          <w:p w14:paraId="10448A1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panel-heading custom_class"&gt;</w:t>
            </w:r>
          </w:p>
          <w:p w14:paraId="3072AA5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 class="panel-title"&gt;</w:t>
            </w:r>
          </w:p>
          <w:p w14:paraId="39FE7DF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ight Status</w:t>
            </w:r>
          </w:p>
          <w:p w14:paraId="7334225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gt;</w:t>
            </w:r>
          </w:p>
          <w:p w14:paraId="3216056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11D9F0E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panel-body"&gt;</w:t>
            </w:r>
          </w:p>
          <w:p w14:paraId="70FB6F0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ection class="row text-center placeholders"&gt;</w:t>
            </w:r>
          </w:p>
          <w:p w14:paraId="78DF910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col-6 col-sm-3 placeholder"&gt;</w:t>
            </w:r>
          </w:p>
          <w:p w14:paraId="33CC5F0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img src="https://media.licdn.com/mpr/mpr/AAEAAQAAAAAAAAdeAAAAJGZjMTBkYzRkLWYzZTgtNGE1YS1iOWQ2LTk0ZmRhNjZhNGQ1ZQ.png" width="80"</w:t>
            </w:r>
          </w:p>
          <w:p w14:paraId="4266C8D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height="80" class="img-fluid rounded-circle" alt="Generic placeholder thumbnail"&gt;</w:t>
            </w:r>
          </w:p>
          <w:p w14:paraId="7C33C18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4&gt;LED&lt;/h4&gt;</w:t>
            </w:r>
          </w:p>
          <w:p w14:paraId="68939D8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pan class="text-muted"&gt;Lights up when user wants to deter intruders.&lt;/span&gt;&lt;br/&gt;&lt;br/&gt;</w:t>
            </w:r>
          </w:p>
          <w:p w14:paraId="020EFCEB" w14:textId="77777777" w:rsidR="00303CB1" w:rsidRPr="00C9495E" w:rsidRDefault="00303CB1" w:rsidP="00303CB1">
            <w:pPr>
              <w:pStyle w:val="sourcecode1"/>
              <w:rPr>
                <w:rFonts w:asciiTheme="minorHAnsi" w:hAnsiTheme="minorHAnsi" w:cstheme="minorHAnsi"/>
                <w:sz w:val="24"/>
                <w:szCs w:val="24"/>
              </w:rPr>
            </w:pPr>
          </w:p>
          <w:p w14:paraId="140971A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input id="ledStatus" type="checkbox" checked data-toggle="toggle"&gt;</w:t>
            </w:r>
          </w:p>
          <w:p w14:paraId="495ADD6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3DED9ECD" w14:textId="77777777" w:rsidR="00303CB1" w:rsidRPr="00C9495E" w:rsidRDefault="00303CB1" w:rsidP="00303CB1">
            <w:pPr>
              <w:pStyle w:val="sourcecode1"/>
              <w:rPr>
                <w:rFonts w:asciiTheme="minorHAnsi" w:hAnsiTheme="minorHAnsi" w:cstheme="minorHAnsi"/>
                <w:sz w:val="24"/>
                <w:szCs w:val="24"/>
              </w:rPr>
            </w:pPr>
          </w:p>
          <w:p w14:paraId="5FF1F02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t;div class="col-6 col-sm-3 placeholder"&gt;--&gt;</w:t>
            </w:r>
          </w:p>
          <w:p w14:paraId="5F9694D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 &lt;label id="switch" class="switch"&gt;</w:t>
            </w:r>
          </w:p>
          <w:p w14:paraId="2ED87D9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input type="checkbox"&gt;</w:t>
            </w:r>
          </w:p>
          <w:p w14:paraId="42576F1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pan class="on"&gt;ON&lt;/span&gt;&lt;span class="off"&gt;OFF&lt;/span&gt;</w:t>
            </w:r>
          </w:p>
          <w:p w14:paraId="2F4C84C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pan class="slider round"&gt;&lt;/span&gt;</w:t>
            </w:r>
          </w:p>
          <w:p w14:paraId="258F1A4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abel&gt; --&gt;</w:t>
            </w:r>
          </w:p>
          <w:p w14:paraId="7DEF773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t;/div&gt;--&gt;</w:t>
            </w:r>
          </w:p>
          <w:p w14:paraId="66BD9B5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ection&gt;</w:t>
            </w:r>
          </w:p>
          <w:p w14:paraId="12FD96D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2590E3C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panel-footer"&gt;</w:t>
            </w:r>
          </w:p>
          <w:p w14:paraId="427F97DF" w14:textId="77777777" w:rsidR="00303CB1" w:rsidRPr="00C9495E" w:rsidRDefault="00303CB1" w:rsidP="00303CB1">
            <w:pPr>
              <w:pStyle w:val="sourcecode1"/>
              <w:rPr>
                <w:rFonts w:asciiTheme="minorHAnsi" w:hAnsiTheme="minorHAnsi" w:cstheme="minorHAnsi"/>
                <w:sz w:val="24"/>
                <w:szCs w:val="24"/>
              </w:rPr>
            </w:pPr>
          </w:p>
          <w:p w14:paraId="33F2178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697DAE3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1591972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0D61645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6C53A3B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5FBC873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lt;/body&gt;</w:t>
            </w:r>
          </w:p>
          <w:p w14:paraId="5E9BF377" w14:textId="77777777" w:rsidR="00303CB1" w:rsidRPr="00C9495E" w:rsidRDefault="00303CB1" w:rsidP="00303CB1">
            <w:pPr>
              <w:pStyle w:val="sourcecode1"/>
              <w:rPr>
                <w:rFonts w:asciiTheme="minorHAnsi" w:hAnsiTheme="minorHAnsi" w:cstheme="minorHAnsi"/>
                <w:sz w:val="24"/>
                <w:szCs w:val="24"/>
              </w:rPr>
            </w:pPr>
          </w:p>
          <w:p w14:paraId="1FD7F5B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lt;/html&gt;</w:t>
            </w:r>
          </w:p>
          <w:p w14:paraId="3AF982DC" w14:textId="77777777" w:rsidR="00303CB1" w:rsidRPr="00C9495E" w:rsidRDefault="00303CB1" w:rsidP="00303CB1">
            <w:pPr>
              <w:pStyle w:val="sourcecode1"/>
              <w:rPr>
                <w:rFonts w:asciiTheme="minorHAnsi" w:hAnsiTheme="minorHAnsi" w:cstheme="minorHAnsi"/>
                <w:sz w:val="24"/>
                <w:szCs w:val="24"/>
              </w:rPr>
            </w:pPr>
          </w:p>
          <w:p w14:paraId="111DF98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lt;script&gt;</w:t>
            </w:r>
          </w:p>
          <w:p w14:paraId="45FB88F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 {</w:t>
            </w:r>
          </w:p>
          <w:p w14:paraId="5DC13C8C"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 Variables *************************/</w:t>
            </w:r>
          </w:p>
          <w:p w14:paraId="593CAD2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ledStatus = $('#ledStatus');;</w:t>
            </w:r>
          </w:p>
          <w:p w14:paraId="07CAEF3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baseUrl = "https://anesmartdoorbell.au-syd.mybluemix.net";</w:t>
            </w:r>
          </w:p>
          <w:p w14:paraId="0F488A4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userKey = localStorage.getItem('userKey')</w:t>
            </w:r>
          </w:p>
          <w:p w14:paraId="6CED38C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productKey = localStorage.getItem('productKey')</w:t>
            </w:r>
          </w:p>
          <w:p w14:paraId="63A72D16" w14:textId="77777777" w:rsidR="00303CB1" w:rsidRPr="00C9495E" w:rsidRDefault="00303CB1" w:rsidP="00303CB1">
            <w:pPr>
              <w:pStyle w:val="sourcecode1"/>
              <w:rPr>
                <w:rFonts w:asciiTheme="minorHAnsi" w:hAnsiTheme="minorHAnsi" w:cstheme="minorHAnsi"/>
                <w:sz w:val="24"/>
                <w:szCs w:val="24"/>
              </w:rPr>
            </w:pPr>
          </w:p>
          <w:p w14:paraId="1F79914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if (userKey == null || productKey == null) {</w:t>
            </w:r>
          </w:p>
          <w:p w14:paraId="15C6A33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wal({</w:t>
            </w:r>
          </w:p>
          <w:p w14:paraId="0071243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itle: "Error",</w:t>
            </w:r>
          </w:p>
          <w:p w14:paraId="0F872FA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ext: "You are not Login",</w:t>
            </w:r>
          </w:p>
          <w:p w14:paraId="503B825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nfirmButtonText: "Login here",</w:t>
            </w:r>
          </w:p>
          <w:p w14:paraId="160522A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ype: "error"</w:t>
            </w:r>
          </w:p>
          <w:p w14:paraId="5E105D2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hen(function () {</w:t>
            </w:r>
          </w:p>
          <w:p w14:paraId="34D2893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ocalStorage.removeItem('userKey')</w:t>
            </w:r>
          </w:p>
          <w:p w14:paraId="0BE7F4D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ocalStorage.removeItem('productKey')</w:t>
            </w:r>
          </w:p>
          <w:p w14:paraId="5CA832A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indow.location.href = "login";</w:t>
            </w:r>
          </w:p>
          <w:p w14:paraId="3BACB92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6C48617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2FCEF615" w14:textId="77777777" w:rsidR="00303CB1" w:rsidRPr="00C9495E" w:rsidRDefault="00303CB1" w:rsidP="00303CB1">
            <w:pPr>
              <w:pStyle w:val="sourcecode1"/>
              <w:rPr>
                <w:rFonts w:asciiTheme="minorHAnsi" w:hAnsiTheme="minorHAnsi" w:cstheme="minorHAnsi"/>
                <w:sz w:val="24"/>
                <w:szCs w:val="24"/>
              </w:rPr>
            </w:pPr>
          </w:p>
          <w:p w14:paraId="31C348CA"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Functions *************************/</w:t>
            </w:r>
          </w:p>
          <w:p w14:paraId="2BCC39F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updateToggle() {</w:t>
            </w:r>
          </w:p>
          <w:p w14:paraId="54D85E4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ajax({</w:t>
            </w:r>
          </w:p>
          <w:p w14:paraId="0BA556F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url: baseUrl + '/api/device/led',</w:t>
            </w:r>
          </w:p>
          <w:p w14:paraId="6106B3D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ethod: 'GET',</w:t>
            </w:r>
          </w:p>
          <w:p w14:paraId="592D7AE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headers: {</w:t>
            </w:r>
          </w:p>
          <w:p w14:paraId="40D17E5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ntent-type": "application/json",</w:t>
            </w:r>
          </w:p>
          <w:p w14:paraId="3FE8717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userkey": userKey</w:t>
            </w:r>
          </w:p>
          <w:p w14:paraId="53560CB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2731C50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uccess: function (response) {</w:t>
            </w:r>
          </w:p>
          <w:p w14:paraId="3B61935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if (response.success) {</w:t>
            </w:r>
          </w:p>
          <w:p w14:paraId="295F122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status = response.data == "on" ? true : false</w:t>
            </w:r>
          </w:p>
          <w:p w14:paraId="3F47506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if (status) {</w:t>
            </w:r>
          </w:p>
          <w:p w14:paraId="2DE5810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if (status != $('#ledStatus').prop('checked')) { $('#ledStatus').bootstrapToggle('on') }</w:t>
            </w:r>
          </w:p>
          <w:p w14:paraId="5892AC3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 else {</w:t>
            </w:r>
          </w:p>
          <w:p w14:paraId="0DE4FA2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if (status != $('#ledStatus').prop('checked')) { $('#ledStatus').bootstrapToggle('off') }</w:t>
            </w:r>
          </w:p>
          <w:p w14:paraId="245D1A3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22C3490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38D49ED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4FDE015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error: function (error) {</w:t>
            </w:r>
          </w:p>
          <w:p w14:paraId="12E5FD5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nsole.dir(error)</w:t>
            </w:r>
          </w:p>
          <w:p w14:paraId="1C339AF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lastRenderedPageBreak/>
              <w:t xml:space="preserve">                }</w:t>
            </w:r>
          </w:p>
          <w:p w14:paraId="02CCB25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01E2D82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768AFF26" w14:textId="77777777" w:rsidR="00303CB1" w:rsidRPr="00C9495E" w:rsidRDefault="00303CB1" w:rsidP="00303CB1">
            <w:pPr>
              <w:pStyle w:val="sourcecode1"/>
              <w:rPr>
                <w:rFonts w:asciiTheme="minorHAnsi" w:hAnsiTheme="minorHAnsi" w:cstheme="minorHAnsi"/>
                <w:sz w:val="24"/>
                <w:szCs w:val="24"/>
              </w:rPr>
            </w:pPr>
          </w:p>
          <w:p w14:paraId="4D6B415F"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26B7B35A"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checkTime()------------------//</w:t>
            </w:r>
          </w:p>
          <w:p w14:paraId="7068555D"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add zero in front of numbers &lt; 10</w:t>
            </w:r>
          </w:p>
          <w:p w14:paraId="6D9FD089"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27100C6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checkTime(i) {</w:t>
            </w:r>
          </w:p>
          <w:p w14:paraId="2DB9D11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if (i &lt; 10) { i = "0" + i };</w:t>
            </w:r>
          </w:p>
          <w:p w14:paraId="4C98611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return i;</w:t>
            </w:r>
          </w:p>
          <w:p w14:paraId="0CD1662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5847D15C" w14:textId="77777777" w:rsidR="00303CB1" w:rsidRPr="00C9495E" w:rsidRDefault="00303CB1" w:rsidP="00303CB1">
            <w:pPr>
              <w:pStyle w:val="sourcecode1"/>
              <w:rPr>
                <w:rFonts w:asciiTheme="minorHAnsi" w:hAnsiTheme="minorHAnsi" w:cstheme="minorHAnsi"/>
                <w:sz w:val="24"/>
                <w:szCs w:val="24"/>
              </w:rPr>
            </w:pPr>
          </w:p>
          <w:p w14:paraId="56379A4D"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2E275AAF"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startTime()------------------//</w:t>
            </w:r>
          </w:p>
          <w:p w14:paraId="36CEB5D4"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start running the clock on the web page</w:t>
            </w:r>
          </w:p>
          <w:p w14:paraId="33226015"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48CCC5D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startTime() {</w:t>
            </w:r>
          </w:p>
          <w:p w14:paraId="72CEBC7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now = new Date;</w:t>
            </w:r>
          </w:p>
          <w:p w14:paraId="0022237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map = { '13': 1, '14': 2, '15': 3, '16': 4, '17': 5, '18': 6, '19': 7, '20': 8, '21': 9, '22': 10, '23': 11, '00': 12 }</w:t>
            </w:r>
          </w:p>
          <w:p w14:paraId="38B833A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h = checkTime(now.getHours());</w:t>
            </w:r>
          </w:p>
          <w:p w14:paraId="0DA32F5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 = checkTime(now.getMinutes());</w:t>
            </w:r>
          </w:p>
          <w:p w14:paraId="485C0D5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 = checkTime(now.getSeconds());</w:t>
            </w:r>
          </w:p>
          <w:p w14:paraId="0E79DD8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ampm = (h &gt;= 12) ? "PM" : "AM";</w:t>
            </w:r>
          </w:p>
          <w:p w14:paraId="7433C8E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hh = (h &gt; 12 || h == 00) ? map[h] : h</w:t>
            </w:r>
          </w:p>
          <w:p w14:paraId="01AFF9E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time = hh + ':' + m + ':' + s + ' ' + ampm;</w:t>
            </w:r>
          </w:p>
          <w:p w14:paraId="5711CED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ocument.getElementById('Time').innerHTML = time</w:t>
            </w:r>
          </w:p>
          <w:p w14:paraId="61388DA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519F536D" w14:textId="77777777" w:rsidR="00303CB1" w:rsidRPr="00C9495E" w:rsidRDefault="00303CB1" w:rsidP="00303CB1">
            <w:pPr>
              <w:pStyle w:val="sourcecode1"/>
              <w:rPr>
                <w:rFonts w:asciiTheme="minorHAnsi" w:hAnsiTheme="minorHAnsi" w:cstheme="minorHAnsi"/>
                <w:sz w:val="24"/>
                <w:szCs w:val="24"/>
              </w:rPr>
            </w:pPr>
          </w:p>
          <w:p w14:paraId="68505DED"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w:t>
            </w:r>
          </w:p>
          <w:p w14:paraId="6E304B6D"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date()------------------//</w:t>
            </w:r>
          </w:p>
          <w:p w14:paraId="4DCA77E1"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display the date on the web page</w:t>
            </w:r>
          </w:p>
          <w:p w14:paraId="6B65C023"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3988F0E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date() {</w:t>
            </w:r>
          </w:p>
          <w:p w14:paraId="558EC73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now = new Date;</w:t>
            </w:r>
          </w:p>
          <w:p w14:paraId="617DD8D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year = now.getFullYear();</w:t>
            </w:r>
          </w:p>
          <w:p w14:paraId="33F4384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onth = now.getMonth();</w:t>
            </w:r>
          </w:p>
          <w:p w14:paraId="3B1FA78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onths = new Array('January', 'February', 'March', 'April', 'May', 'June', 'Jully', 'August', 'September', 'October', 'November', 'December');</w:t>
            </w:r>
          </w:p>
          <w:p w14:paraId="486BA90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 = now.getDate();</w:t>
            </w:r>
          </w:p>
          <w:p w14:paraId="6541804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y = now.getDay();</w:t>
            </w:r>
          </w:p>
          <w:p w14:paraId="1CE44B1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ys = new Array('Sunday', 'Monday', 'Tuesday', 'Wednesday', 'Thursday', 'Friday', 'Saturday');</w:t>
            </w:r>
          </w:p>
          <w:p w14:paraId="7D20820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e = '' + days[day] + ', ' + d + ' ' + months[month] + ' ' + year;</w:t>
            </w:r>
          </w:p>
          <w:p w14:paraId="6328F88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e').text(date)</w:t>
            </w:r>
          </w:p>
          <w:p w14:paraId="35D2E62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76D425DB" w14:textId="77777777" w:rsidR="00303CB1" w:rsidRPr="00C9495E" w:rsidRDefault="00303CB1" w:rsidP="00303CB1">
            <w:pPr>
              <w:pStyle w:val="sourcecode1"/>
              <w:rPr>
                <w:rFonts w:asciiTheme="minorHAnsi" w:hAnsiTheme="minorHAnsi" w:cstheme="minorHAnsi"/>
                <w:sz w:val="24"/>
                <w:szCs w:val="24"/>
              </w:rPr>
            </w:pPr>
          </w:p>
          <w:p w14:paraId="43BD2B8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 Run Functions *************************/</w:t>
            </w:r>
          </w:p>
          <w:p w14:paraId="4B3BECA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e();</w:t>
            </w:r>
          </w:p>
          <w:p w14:paraId="54F394B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etInterval(startTime, 500)</w:t>
            </w:r>
          </w:p>
          <w:p w14:paraId="1F9E2C7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etInterval(updateToggle, 10000)</w:t>
            </w:r>
          </w:p>
          <w:p w14:paraId="121BC8B7" w14:textId="77777777" w:rsidR="00303CB1" w:rsidRPr="00C9495E" w:rsidRDefault="00303CB1" w:rsidP="00303CB1">
            <w:pPr>
              <w:pStyle w:val="sourcecode1"/>
              <w:rPr>
                <w:rFonts w:asciiTheme="minorHAnsi" w:hAnsiTheme="minorHAnsi" w:cstheme="minorHAnsi"/>
                <w:sz w:val="24"/>
                <w:szCs w:val="24"/>
              </w:rPr>
            </w:pPr>
          </w:p>
          <w:p w14:paraId="4EEFC9E7"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 Events *************************/</w:t>
            </w:r>
          </w:p>
          <w:p w14:paraId="6021905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firstTime = true</w:t>
            </w:r>
          </w:p>
          <w:p w14:paraId="02AA2E6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edStatus').on("change", function () {</w:t>
            </w:r>
          </w:p>
          <w:p w14:paraId="55C2B0A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if (!firstTime) {</w:t>
            </w:r>
          </w:p>
          <w:p w14:paraId="2900005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status = $(this).prop('checked') ? "on" : "off";</w:t>
            </w:r>
          </w:p>
          <w:p w14:paraId="0018E16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ajax({</w:t>
            </w:r>
          </w:p>
          <w:p w14:paraId="558B9B7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url: "/led",</w:t>
            </w:r>
          </w:p>
          <w:p w14:paraId="67D8BBF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ype: "POST",</w:t>
            </w:r>
          </w:p>
          <w:p w14:paraId="00AED02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ntentType: "application/json",</w:t>
            </w:r>
          </w:p>
          <w:p w14:paraId="4D73A26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a: JSON.stringify({</w:t>
            </w:r>
          </w:p>
          <w:p w14:paraId="682A6BD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tatus": status,</w:t>
            </w:r>
          </w:p>
          <w:p w14:paraId="3E78DAC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productKey": productKey</w:t>
            </w:r>
          </w:p>
          <w:p w14:paraId="3D6E91F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55E259A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uccess: function (response) { }</w:t>
            </w:r>
          </w:p>
          <w:p w14:paraId="6795C92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785308E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 else {</w:t>
            </w:r>
          </w:p>
          <w:p w14:paraId="24896C0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irstTime = false</w:t>
            </w:r>
          </w:p>
          <w:p w14:paraId="4702D20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523FAC2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6FBB7588" w14:textId="77777777" w:rsidR="00303CB1" w:rsidRPr="00C9495E" w:rsidRDefault="00303CB1" w:rsidP="00303CB1">
            <w:pPr>
              <w:pStyle w:val="sourcecode1"/>
              <w:rPr>
                <w:rFonts w:asciiTheme="minorHAnsi" w:hAnsiTheme="minorHAnsi" w:cstheme="minorHAnsi"/>
                <w:sz w:val="24"/>
                <w:szCs w:val="24"/>
              </w:rPr>
            </w:pPr>
          </w:p>
          <w:p w14:paraId="0598D2C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ogout').on('click', function () {</w:t>
            </w:r>
          </w:p>
          <w:p w14:paraId="52DBC7A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wal({</w:t>
            </w:r>
          </w:p>
          <w:p w14:paraId="54865E6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itle: 'Logging out',</w:t>
            </w:r>
          </w:p>
          <w:p w14:paraId="41E16DD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howConfirmButton: false,</w:t>
            </w:r>
          </w:p>
          <w:p w14:paraId="0040913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480F2A2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ocalStorage.removeItem("userKey");</w:t>
            </w:r>
          </w:p>
          <w:p w14:paraId="08D188E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ocalStorage.removeItem("productKey");</w:t>
            </w:r>
          </w:p>
          <w:p w14:paraId="697D6FD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0C37685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44AB7D8B" w14:textId="77777777" w:rsidR="00303CB1" w:rsidRPr="00C9495E" w:rsidRDefault="00303CB1" w:rsidP="00303CB1">
            <w:pPr>
              <w:pStyle w:val="sourcecode1"/>
              <w:rPr>
                <w:rFonts w:asciiTheme="minorHAnsi" w:hAnsiTheme="minorHAnsi" w:cstheme="minorHAnsi"/>
                <w:sz w:val="24"/>
                <w:szCs w:val="24"/>
              </w:rPr>
            </w:pPr>
          </w:p>
          <w:p w14:paraId="01FC1B7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lt;/script&gt;</w:t>
            </w:r>
          </w:p>
          <w:p w14:paraId="3FB628CD" w14:textId="77777777" w:rsidR="00303CB1" w:rsidRPr="00C9495E" w:rsidRDefault="00303CB1" w:rsidP="00303CB1">
            <w:pPr>
              <w:pStyle w:val="sourcecode1"/>
              <w:rPr>
                <w:rFonts w:asciiTheme="minorHAnsi" w:hAnsiTheme="minorHAnsi" w:cstheme="minorHAnsi"/>
                <w:sz w:val="24"/>
                <w:szCs w:val="24"/>
              </w:rPr>
            </w:pPr>
          </w:p>
          <w:p w14:paraId="4A481D6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lt;style&gt;</w:t>
            </w:r>
          </w:p>
          <w:p w14:paraId="4B9C326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4247B38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witch {</w:t>
            </w:r>
          </w:p>
          <w:p w14:paraId="53BE13E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position: relative;</w:t>
            </w:r>
          </w:p>
          <w:p w14:paraId="3E0EA66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isplay: inline-block;</w:t>
            </w:r>
          </w:p>
          <w:p w14:paraId="53120E8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idth: 60px;</w:t>
            </w:r>
          </w:p>
          <w:p w14:paraId="76C39CA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height: 34px;</w:t>
            </w:r>
          </w:p>
          <w:p w14:paraId="495E273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3C13FDD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 Hide default HTML checkbox */</w:t>
            </w:r>
          </w:p>
          <w:p w14:paraId="65FE0129" w14:textId="77777777" w:rsidR="00303CB1" w:rsidRPr="00C9495E" w:rsidRDefault="00303CB1" w:rsidP="00303CB1">
            <w:pPr>
              <w:pStyle w:val="sourcecode1"/>
              <w:rPr>
                <w:rFonts w:asciiTheme="minorHAnsi" w:hAnsiTheme="minorHAnsi" w:cstheme="minorHAnsi"/>
                <w:sz w:val="24"/>
                <w:szCs w:val="24"/>
              </w:rPr>
            </w:pPr>
          </w:p>
          <w:p w14:paraId="5C7F7CD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witch input {</w:t>
            </w:r>
          </w:p>
          <w:p w14:paraId="21E593C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isplay: none;</w:t>
            </w:r>
          </w:p>
          <w:p w14:paraId="7F64332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420B5FE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 The slider */</w:t>
            </w:r>
          </w:p>
          <w:p w14:paraId="496AB06E" w14:textId="77777777" w:rsidR="00303CB1" w:rsidRPr="00C9495E" w:rsidRDefault="00303CB1" w:rsidP="00303CB1">
            <w:pPr>
              <w:pStyle w:val="sourcecode1"/>
              <w:rPr>
                <w:rFonts w:asciiTheme="minorHAnsi" w:hAnsiTheme="minorHAnsi" w:cstheme="minorHAnsi"/>
                <w:sz w:val="24"/>
                <w:szCs w:val="24"/>
              </w:rPr>
            </w:pPr>
          </w:p>
          <w:p w14:paraId="1CFF3671"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lider {</w:t>
            </w:r>
          </w:p>
          <w:p w14:paraId="05D855A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position: absolute;</w:t>
            </w:r>
          </w:p>
          <w:p w14:paraId="575AE83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ursor: pointer;</w:t>
            </w:r>
          </w:p>
          <w:p w14:paraId="558C870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op: 0;</w:t>
            </w:r>
          </w:p>
          <w:p w14:paraId="0B254F6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eft: 0;</w:t>
            </w:r>
          </w:p>
          <w:p w14:paraId="31648BF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right: 0;</w:t>
            </w:r>
          </w:p>
          <w:p w14:paraId="795A899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bottom: 0;</w:t>
            </w:r>
          </w:p>
          <w:p w14:paraId="215DB0F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background-color: #ccc;</w:t>
            </w:r>
          </w:p>
          <w:p w14:paraId="225B9DD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ebkit-transition: .4s;</w:t>
            </w:r>
          </w:p>
          <w:p w14:paraId="2FC4443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ransition: .4s;</w:t>
            </w:r>
          </w:p>
          <w:p w14:paraId="1778A68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0A9A4325" w14:textId="77777777" w:rsidR="00303CB1" w:rsidRPr="00C9495E" w:rsidRDefault="00303CB1" w:rsidP="00303CB1">
            <w:pPr>
              <w:pStyle w:val="sourcecode1"/>
              <w:rPr>
                <w:rFonts w:asciiTheme="minorHAnsi" w:hAnsiTheme="minorHAnsi" w:cstheme="minorHAnsi"/>
                <w:sz w:val="24"/>
                <w:szCs w:val="24"/>
              </w:rPr>
            </w:pPr>
          </w:p>
          <w:p w14:paraId="5B0EA6B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lider:before {</w:t>
            </w:r>
          </w:p>
          <w:p w14:paraId="5C1E0D1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position: absolute;</w:t>
            </w:r>
          </w:p>
          <w:p w14:paraId="07E868E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ntent: "";</w:t>
            </w:r>
          </w:p>
          <w:p w14:paraId="7A0CEE9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height: 26px;</w:t>
            </w:r>
          </w:p>
          <w:p w14:paraId="5D2AB33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idth: 26px;</w:t>
            </w:r>
          </w:p>
          <w:p w14:paraId="4A29DEA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eft: 4px;</w:t>
            </w:r>
          </w:p>
          <w:p w14:paraId="43509EA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bottom: 4px;</w:t>
            </w:r>
          </w:p>
          <w:p w14:paraId="06E3B75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background-color: white;</w:t>
            </w:r>
          </w:p>
          <w:p w14:paraId="68FDB82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ebkit-transition: .4s;</w:t>
            </w:r>
          </w:p>
          <w:p w14:paraId="688DD24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ransition: .4s;</w:t>
            </w:r>
          </w:p>
          <w:p w14:paraId="23C8FD82"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70B22689" w14:textId="77777777" w:rsidR="00303CB1" w:rsidRPr="00C9495E" w:rsidRDefault="00303CB1" w:rsidP="00303CB1">
            <w:pPr>
              <w:pStyle w:val="sourcecode1"/>
              <w:rPr>
                <w:rFonts w:asciiTheme="minorHAnsi" w:hAnsiTheme="minorHAnsi" w:cstheme="minorHAnsi"/>
                <w:sz w:val="24"/>
                <w:szCs w:val="24"/>
              </w:rPr>
            </w:pPr>
          </w:p>
          <w:p w14:paraId="7D7D4C74"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input:checked+.slider {</w:t>
            </w:r>
          </w:p>
          <w:p w14:paraId="4AEAF38E"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background-color: #2196F3;</w:t>
            </w:r>
          </w:p>
          <w:p w14:paraId="328E5A57"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1A2C8796" w14:textId="77777777" w:rsidR="00303CB1" w:rsidRPr="00C9495E" w:rsidRDefault="00303CB1" w:rsidP="00303CB1">
            <w:pPr>
              <w:pStyle w:val="sourcecode1"/>
              <w:rPr>
                <w:rFonts w:asciiTheme="minorHAnsi" w:hAnsiTheme="minorHAnsi" w:cstheme="minorHAnsi"/>
                <w:sz w:val="24"/>
                <w:szCs w:val="24"/>
              </w:rPr>
            </w:pPr>
          </w:p>
          <w:p w14:paraId="395A400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input:focus+.slider {</w:t>
            </w:r>
          </w:p>
          <w:p w14:paraId="5656879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box-shadow: 0 0 1px #2196F3;</w:t>
            </w:r>
          </w:p>
          <w:p w14:paraId="509D4150"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3BDF8B81" w14:textId="77777777" w:rsidR="00303CB1" w:rsidRPr="00C9495E" w:rsidRDefault="00303CB1" w:rsidP="00303CB1">
            <w:pPr>
              <w:pStyle w:val="sourcecode1"/>
              <w:rPr>
                <w:rFonts w:asciiTheme="minorHAnsi" w:hAnsiTheme="minorHAnsi" w:cstheme="minorHAnsi"/>
                <w:sz w:val="24"/>
                <w:szCs w:val="24"/>
              </w:rPr>
            </w:pPr>
          </w:p>
          <w:p w14:paraId="09F7ADD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input:checked+.slider:before {</w:t>
            </w:r>
          </w:p>
          <w:p w14:paraId="7DD563C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ebkit-transform: translateX(26px);</w:t>
            </w:r>
          </w:p>
          <w:p w14:paraId="7E62A6F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s-transform: translateX(26px);</w:t>
            </w:r>
          </w:p>
          <w:p w14:paraId="29ACE09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ransform: translateX(26px);</w:t>
            </w:r>
          </w:p>
          <w:p w14:paraId="68311955"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3EA5C438" w14:textId="77777777" w:rsidR="00303CB1" w:rsidRPr="00C9495E" w:rsidRDefault="00303CB1" w:rsidP="00303CB1">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Rounded sliders */</w:t>
            </w:r>
          </w:p>
          <w:p w14:paraId="78657939" w14:textId="77777777" w:rsidR="00303CB1" w:rsidRPr="00C9495E" w:rsidRDefault="00303CB1" w:rsidP="00303CB1">
            <w:pPr>
              <w:pStyle w:val="sourcecode1"/>
              <w:rPr>
                <w:rFonts w:asciiTheme="minorHAnsi" w:hAnsiTheme="minorHAnsi" w:cstheme="minorHAnsi"/>
                <w:sz w:val="24"/>
                <w:szCs w:val="24"/>
              </w:rPr>
            </w:pPr>
          </w:p>
          <w:p w14:paraId="67E87A9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lider.round {</w:t>
            </w:r>
          </w:p>
          <w:p w14:paraId="5CB3C87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border-radius: 34px;</w:t>
            </w:r>
          </w:p>
          <w:p w14:paraId="781FA193"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lastRenderedPageBreak/>
              <w:t xml:space="preserve">    }</w:t>
            </w:r>
          </w:p>
          <w:p w14:paraId="708684C0" w14:textId="77777777" w:rsidR="00303CB1" w:rsidRPr="00C9495E" w:rsidRDefault="00303CB1" w:rsidP="00303CB1">
            <w:pPr>
              <w:pStyle w:val="sourcecode1"/>
              <w:rPr>
                <w:rFonts w:asciiTheme="minorHAnsi" w:hAnsiTheme="minorHAnsi" w:cstheme="minorHAnsi"/>
                <w:sz w:val="24"/>
                <w:szCs w:val="24"/>
              </w:rPr>
            </w:pPr>
          </w:p>
          <w:p w14:paraId="739FBFCB"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lider.round:before {</w:t>
            </w:r>
          </w:p>
          <w:p w14:paraId="528DCD4D"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border-radius: 50%;</w:t>
            </w:r>
          </w:p>
          <w:p w14:paraId="2509D4D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053836F2" w14:textId="77777777" w:rsidR="00303CB1" w:rsidRPr="00C9495E" w:rsidRDefault="00303CB1" w:rsidP="00303CB1">
            <w:pPr>
              <w:pStyle w:val="sourcecode1"/>
              <w:rPr>
                <w:rFonts w:asciiTheme="minorHAnsi" w:hAnsiTheme="minorHAnsi" w:cstheme="minorHAnsi"/>
                <w:sz w:val="24"/>
                <w:szCs w:val="24"/>
              </w:rPr>
            </w:pPr>
          </w:p>
          <w:p w14:paraId="58A0A3C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lider:after {</w:t>
            </w:r>
          </w:p>
          <w:p w14:paraId="25B7D62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ntent: 'OFF';</w:t>
            </w:r>
          </w:p>
          <w:p w14:paraId="18A0176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lor: white;</w:t>
            </w:r>
          </w:p>
          <w:p w14:paraId="50AE6D7C"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isplay: block;</w:t>
            </w:r>
          </w:p>
          <w:p w14:paraId="4EAB082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position: absolute;</w:t>
            </w:r>
          </w:p>
          <w:p w14:paraId="1265E09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ransform: translate(-50%, -50%);</w:t>
            </w:r>
          </w:p>
          <w:p w14:paraId="6966FCAA"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op: 50%;</w:t>
            </w:r>
          </w:p>
          <w:p w14:paraId="2EF7FBD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eft: 50%;</w:t>
            </w:r>
          </w:p>
          <w:p w14:paraId="7A85717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ont-size: 10px;</w:t>
            </w:r>
          </w:p>
          <w:p w14:paraId="6C6001C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ont-family: Verdana, sans-serif;</w:t>
            </w:r>
          </w:p>
          <w:p w14:paraId="3A313E2F"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0E2B538A" w14:textId="77777777" w:rsidR="00303CB1" w:rsidRPr="00C9495E" w:rsidRDefault="00303CB1" w:rsidP="00303CB1">
            <w:pPr>
              <w:pStyle w:val="sourcecode1"/>
              <w:rPr>
                <w:rFonts w:asciiTheme="minorHAnsi" w:hAnsiTheme="minorHAnsi" w:cstheme="minorHAnsi"/>
                <w:sz w:val="24"/>
                <w:szCs w:val="24"/>
              </w:rPr>
            </w:pPr>
          </w:p>
          <w:p w14:paraId="2F308D08"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input:checked+.slider:after {</w:t>
            </w:r>
          </w:p>
          <w:p w14:paraId="749F32B6"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ntent: 'ON';</w:t>
            </w:r>
          </w:p>
          <w:p w14:paraId="1A6962E9" w14:textId="77777777" w:rsidR="00303CB1" w:rsidRPr="00C9495E" w:rsidRDefault="00303CB1" w:rsidP="00303CB1">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793A0DE0" w14:textId="5804429C" w:rsidR="00303CB1" w:rsidRPr="00997D19" w:rsidRDefault="00303CB1" w:rsidP="00303CB1">
            <w:pPr>
              <w:pStyle w:val="sourcecode1"/>
            </w:pPr>
            <w:r w:rsidRPr="00C9495E">
              <w:rPr>
                <w:rFonts w:asciiTheme="minorHAnsi" w:hAnsiTheme="minorHAnsi" w:cstheme="minorHAnsi"/>
                <w:sz w:val="24"/>
                <w:szCs w:val="24"/>
              </w:rPr>
              <w:t>&lt;/style&gt;</w:t>
            </w:r>
          </w:p>
        </w:tc>
      </w:tr>
    </w:tbl>
    <w:p w14:paraId="47285984" w14:textId="66D477F2" w:rsidR="00BC2431" w:rsidRDefault="00BC2431" w:rsidP="009F43F5">
      <w:pPr>
        <w:jc w:val="center"/>
        <w:rPr>
          <w:b/>
        </w:rPr>
      </w:pPr>
    </w:p>
    <w:p w14:paraId="000A77DA" w14:textId="77777777" w:rsidR="00BC2431" w:rsidRDefault="00BC2431">
      <w:pPr>
        <w:rPr>
          <w:b/>
        </w:rPr>
      </w:pPr>
      <w:r>
        <w:rPr>
          <w:b/>
        </w:rPr>
        <w:br w:type="page"/>
      </w:r>
    </w:p>
    <w:p w14:paraId="0A1BC801" w14:textId="1537DC2F" w:rsidR="00CD5BC5" w:rsidRDefault="00BC2431" w:rsidP="00BC2431">
      <w:pPr>
        <w:pStyle w:val="Heading3"/>
      </w:pPr>
      <w:bookmarkStart w:id="67" w:name="_Toc491140288"/>
      <w:r>
        <w:lastRenderedPageBreak/>
        <w:t>picture.html</w:t>
      </w:r>
      <w:bookmarkEnd w:id="67"/>
    </w:p>
    <w:p w14:paraId="2DCDA9F7" w14:textId="77777777" w:rsidR="00BC2431" w:rsidRDefault="00BC2431" w:rsidP="009F43F5">
      <w:pPr>
        <w:jc w:val="center"/>
        <w:rPr>
          <w:b/>
        </w:rPr>
      </w:pPr>
    </w:p>
    <w:tbl>
      <w:tblPr>
        <w:tblStyle w:val="TableGrid"/>
        <w:tblW w:w="0" w:type="auto"/>
        <w:tblLook w:val="04A0" w:firstRow="1" w:lastRow="0" w:firstColumn="1" w:lastColumn="0" w:noHBand="0" w:noVBand="1"/>
      </w:tblPr>
      <w:tblGrid>
        <w:gridCol w:w="9739"/>
      </w:tblGrid>
      <w:tr w:rsidR="00BC7DB2" w14:paraId="68390E8D" w14:textId="77777777" w:rsidTr="009201F4">
        <w:tc>
          <w:tcPr>
            <w:tcW w:w="9739" w:type="dxa"/>
            <w:shd w:val="clear" w:color="auto" w:fill="2683C6" w:themeFill="accent2"/>
          </w:tcPr>
          <w:p w14:paraId="4414ACE1" w14:textId="12A46B74" w:rsidR="00BC7DB2" w:rsidRPr="00C9776B" w:rsidRDefault="00BC2431" w:rsidP="009201F4">
            <w:pPr>
              <w:spacing w:line="276" w:lineRule="auto"/>
              <w:rPr>
                <w:color w:val="FFFFFF" w:themeColor="background1"/>
              </w:rPr>
            </w:pPr>
            <w:r>
              <w:rPr>
                <w:color w:val="FFFFFF" w:themeColor="background1"/>
              </w:rPr>
              <w:t>Task</w:t>
            </w:r>
          </w:p>
        </w:tc>
      </w:tr>
      <w:tr w:rsidR="00BC7DB2" w14:paraId="0CA1AF4A" w14:textId="77777777" w:rsidTr="009201F4">
        <w:trPr>
          <w:trHeight w:val="841"/>
        </w:trPr>
        <w:tc>
          <w:tcPr>
            <w:tcW w:w="9739" w:type="dxa"/>
          </w:tcPr>
          <w:p w14:paraId="6FF02238" w14:textId="2EFCC6C4" w:rsidR="00BC7DB2" w:rsidRDefault="00BC7DB2" w:rsidP="00B9765C">
            <w:pPr>
              <w:pStyle w:val="ListParagraph"/>
              <w:numPr>
                <w:ilvl w:val="0"/>
                <w:numId w:val="35"/>
              </w:numPr>
              <w:spacing w:before="240" w:after="240"/>
            </w:pPr>
            <w:r>
              <w:t xml:space="preserve">Create </w:t>
            </w:r>
            <w:r w:rsidRPr="008820A1">
              <w:rPr>
                <w:b/>
              </w:rPr>
              <w:t xml:space="preserve">pictures.html </w:t>
            </w:r>
            <w:r w:rsidR="008820A1">
              <w:t>in the templates folder and copy the following codes:</w:t>
            </w:r>
          </w:p>
          <w:p w14:paraId="32622CAA" w14:textId="13AC9AF8" w:rsidR="002A290C" w:rsidRDefault="002A290C" w:rsidP="00B9765C">
            <w:pPr>
              <w:pStyle w:val="ListParagraph"/>
              <w:numPr>
                <w:ilvl w:val="0"/>
                <w:numId w:val="35"/>
              </w:numPr>
              <w:spacing w:before="240" w:after="240"/>
            </w:pPr>
            <w:r>
              <w:t>Replace the baseUrl with your Bluemix Node.js App url</w:t>
            </w:r>
          </w:p>
          <w:p w14:paraId="696F277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lt;head&gt;</w:t>
            </w:r>
          </w:p>
          <w:p w14:paraId="68497C8F"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title&gt;{{ title }}&lt;/title&gt;</w:t>
            </w:r>
          </w:p>
          <w:p w14:paraId="663C579C"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cript src="https://ajax.googleapis.com/ajax/libs/jquery/3.2.1/jquery.min.js"&gt;&lt;/script&gt;</w:t>
            </w:r>
          </w:p>
          <w:p w14:paraId="33F9D776"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cript src="https://gitcdn.github.io/bootstrap-toggle/2.2.2/js/bootstrap-toggle.min.js"&gt;&lt;/script&gt;</w:t>
            </w:r>
          </w:p>
          <w:p w14:paraId="12CB90E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script src="https://cdnjs.cloudflare.com/ajax/libs/limonte-sweetalert2/6.6.7/sweetalert2.min.js"&gt;&lt;/script&gt;</w:t>
            </w:r>
          </w:p>
          <w:p w14:paraId="2682A8E3"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nk rel="stylesheet" href="https://cdnjs.cloudflare.com/ajax/libs/limonte-sweetalert2/6.6.7/sweetalert2.css" /&gt;</w:t>
            </w:r>
          </w:p>
          <w:p w14:paraId="7D95E46D"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nk href="https://gitcdn.github.io/bootstrap-toggle/2.2.2/css/bootstrap-toggle.min.css" rel="stylesheet"&gt;</w:t>
            </w:r>
          </w:p>
          <w:p w14:paraId="7A69333D"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nk rel="stylesheet" href="https://maxcdn.bootstrapcdn.com/bootstrap/3.3.7/css/bootstrap.min.css" /&gt;</w:t>
            </w:r>
          </w:p>
          <w:p w14:paraId="30DF9EED"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nk rel="stylesheet" href="{{ url_for('static', filename='css/styles.css') }}"&gt;</w:t>
            </w:r>
          </w:p>
          <w:p w14:paraId="0DE0B601"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lt;/head&gt;</w:t>
            </w:r>
          </w:p>
          <w:p w14:paraId="00B2F7EB" w14:textId="77777777" w:rsidR="00BC7DB2" w:rsidRPr="00C9495E" w:rsidRDefault="00BC7DB2" w:rsidP="00BC7DB2">
            <w:pPr>
              <w:pStyle w:val="sourcecode1"/>
              <w:rPr>
                <w:rFonts w:asciiTheme="minorHAnsi" w:hAnsiTheme="minorHAnsi" w:cstheme="minorHAnsi"/>
                <w:sz w:val="24"/>
                <w:szCs w:val="24"/>
              </w:rPr>
            </w:pPr>
          </w:p>
          <w:p w14:paraId="6CDDA4A5"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lt;body&gt;</w:t>
            </w:r>
          </w:p>
          <w:p w14:paraId="0E02499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container-fluid"&gt;</w:t>
            </w:r>
          </w:p>
          <w:p w14:paraId="08CD668B"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row content"&gt;</w:t>
            </w:r>
          </w:p>
          <w:p w14:paraId="4AE3A9AD"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col-sm-3 sidenav hidden-xs"&gt;</w:t>
            </w:r>
          </w:p>
          <w:p w14:paraId="1AF1411E"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gt;{{main}}&lt;/h3&gt;</w:t>
            </w:r>
          </w:p>
          <w:p w14:paraId="345BEBA0"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p&gt; Welcome to AnE smart systems... &lt;/p&gt;</w:t>
            </w:r>
          </w:p>
          <w:p w14:paraId="456B16CA"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r /&gt;</w:t>
            </w:r>
          </w:p>
          <w:p w14:paraId="38563008"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5D7D64EB"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 id="Time"&gt;&lt;/h3&gt;</w:t>
            </w:r>
          </w:p>
          <w:p w14:paraId="2E956630"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4 id="Date"&gt;&lt;/h4&gt;</w:t>
            </w:r>
          </w:p>
          <w:p w14:paraId="347DF89C"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5FB742D9"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r /&gt;</w:t>
            </w:r>
          </w:p>
          <w:p w14:paraId="148C784B" w14:textId="77777777" w:rsidR="00BC7DB2" w:rsidRPr="00C9495E" w:rsidRDefault="00BC7DB2" w:rsidP="00BC7DB2">
            <w:pPr>
              <w:pStyle w:val="sourcecode1"/>
              <w:rPr>
                <w:rFonts w:asciiTheme="minorHAnsi" w:hAnsiTheme="minorHAnsi" w:cstheme="minorHAnsi"/>
                <w:sz w:val="24"/>
                <w:szCs w:val="24"/>
              </w:rPr>
            </w:pPr>
          </w:p>
          <w:p w14:paraId="6BEF999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ul class="nav navbar-collapse nav-stacked" id="navigations"&gt;</w:t>
            </w:r>
          </w:p>
          <w:p w14:paraId="61E3B5C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gt;&lt;a href="dashboard"&gt;&lt;span class="glyphicon glyphicon-home"&gt;&lt;/span&gt; Dashboard&lt;/a&gt;&lt;/li&gt;</w:t>
            </w:r>
          </w:p>
          <w:p w14:paraId="77C18C99"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 class="active"&gt;&lt;a href="picture"&gt;&lt;span class="glyphicon glyphicon-picture"&gt;&lt;/span&gt; View Pictures&lt;/a&gt;&lt;/li&gt;</w:t>
            </w:r>
          </w:p>
          <w:p w14:paraId="573BCCB5"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gt;&lt;a href="light"&gt;&lt;span class="glyphicon glyphicon-lamp"&gt;&lt;/span&gt; Lights&lt;/a&gt;&lt;/li&gt;</w:t>
            </w:r>
          </w:p>
          <w:p w14:paraId="2C2910CD"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gt;&lt;a href="message"&gt;&lt;span class="glyphicon glyphicon-comment"&gt;&lt;/span&gt; Messages&lt;/a&gt;&lt;/li&gt;</w:t>
            </w:r>
          </w:p>
          <w:p w14:paraId="3E76422B"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li&gt;&lt;a href="/" id="logout"&gt;&lt;span class="glyphicon glyphicon-log-out"&gt;&lt;/span&gt; Logout&lt;/a&gt;&lt;/li&gt;</w:t>
            </w:r>
          </w:p>
          <w:p w14:paraId="59D5403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ul&gt;</w:t>
            </w:r>
          </w:p>
          <w:p w14:paraId="650D5A9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lastRenderedPageBreak/>
              <w:t xml:space="preserve">                &lt;br&gt;</w:t>
            </w:r>
          </w:p>
          <w:p w14:paraId="4C59402D"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16FFD8B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br&gt;</w:t>
            </w:r>
          </w:p>
          <w:p w14:paraId="70299A3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col-sm-9"&gt;</w:t>
            </w:r>
          </w:p>
          <w:p w14:paraId="070D9FCD"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2 class="text-center"&gt;{{title}}&lt;/h2&gt;</w:t>
            </w:r>
          </w:p>
          <w:p w14:paraId="30B825F5"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r /&gt;</w:t>
            </w:r>
          </w:p>
          <w:p w14:paraId="23950178"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panel panel-default"&gt;</w:t>
            </w:r>
          </w:p>
          <w:p w14:paraId="26662DCA"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panel-heading custom_class"&gt;</w:t>
            </w:r>
          </w:p>
          <w:p w14:paraId="38F7660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 class="panel-title"&gt;</w:t>
            </w:r>
          </w:p>
          <w:p w14:paraId="061173CF"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amera</w:t>
            </w:r>
          </w:p>
          <w:p w14:paraId="66948332"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gt;</w:t>
            </w:r>
          </w:p>
          <w:p w14:paraId="6A79FB70"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64AFF591"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panel-body"&gt;</w:t>
            </w:r>
          </w:p>
          <w:p w14:paraId="4D6C9B82"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button id="takePicture" class="btn primary"&gt;Take a Picture&lt;/button&gt;</w:t>
            </w:r>
          </w:p>
          <w:p w14:paraId="5A96B04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button id="takeVideo" class="btn primary"&gt;Take a Video&lt;/button&gt;</w:t>
            </w:r>
          </w:p>
          <w:p w14:paraId="61F57CC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21C0576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6AE5C8FB"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col-lg-12"&gt;</w:t>
            </w:r>
          </w:p>
          <w:p w14:paraId="0C5C38BA"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gt;Pictures Taken&lt;/h3&gt;</w:t>
            </w:r>
          </w:p>
          <w:p w14:paraId="48F8EEA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r&gt;</w:t>
            </w:r>
          </w:p>
          <w:p w14:paraId="10E7F6D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2DF4D00D"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row text-center" id="userImg"&gt; &lt;/div&gt;</w:t>
            </w:r>
          </w:p>
          <w:p w14:paraId="23DE3C92"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col-lg-12"&gt;</w:t>
            </w:r>
          </w:p>
          <w:p w14:paraId="1FC66935"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3&gt;Videos Taken&lt;/h3&gt;</w:t>
            </w:r>
          </w:p>
          <w:p w14:paraId="19BEEAA0"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hr&gt;</w:t>
            </w:r>
          </w:p>
          <w:p w14:paraId="4C3BC3D5"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2BD495B3"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 class="row text-center" id="userVideo"&gt; &lt;/div&gt;</w:t>
            </w:r>
          </w:p>
          <w:p w14:paraId="157FCD45"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62F2905A"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0E98C70E"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t;/div&gt;</w:t>
            </w:r>
          </w:p>
          <w:p w14:paraId="16192F51"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lt;/body&gt;</w:t>
            </w:r>
          </w:p>
          <w:p w14:paraId="5F38F7FD" w14:textId="77777777" w:rsidR="00BC7DB2" w:rsidRPr="00C9495E" w:rsidRDefault="00BC7DB2" w:rsidP="00BC7DB2">
            <w:pPr>
              <w:pStyle w:val="sourcecode1"/>
              <w:rPr>
                <w:rFonts w:asciiTheme="minorHAnsi" w:hAnsiTheme="minorHAnsi" w:cstheme="minorHAnsi"/>
                <w:sz w:val="24"/>
                <w:szCs w:val="24"/>
              </w:rPr>
            </w:pPr>
          </w:p>
          <w:p w14:paraId="278E7C4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lt;script&gt;</w:t>
            </w:r>
          </w:p>
          <w:p w14:paraId="204281B1"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 {</w:t>
            </w:r>
          </w:p>
          <w:p w14:paraId="32762B3C" w14:textId="77777777" w:rsidR="00BC7DB2" w:rsidRPr="00C9495E" w:rsidRDefault="00BC7DB2" w:rsidP="00BC7DB2">
            <w:pPr>
              <w:pStyle w:val="sourcecode1"/>
              <w:rPr>
                <w:rFonts w:asciiTheme="minorHAnsi" w:hAnsiTheme="minorHAnsi" w:cstheme="minorHAnsi"/>
                <w:sz w:val="24"/>
                <w:szCs w:val="24"/>
              </w:rPr>
            </w:pPr>
          </w:p>
          <w:p w14:paraId="7A655EA8"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 Variables *************************/</w:t>
            </w:r>
          </w:p>
          <w:p w14:paraId="1DED4646"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baseUrl = "https://anesmartdoorbell.au-syd.mybluemix.net/"</w:t>
            </w:r>
          </w:p>
          <w:p w14:paraId="32ADACFE"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userKey = localStorage.getItem("userKey")</w:t>
            </w:r>
          </w:p>
          <w:p w14:paraId="4BD263A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productKey = localStorage.getItem('productKey')</w:t>
            </w:r>
          </w:p>
          <w:p w14:paraId="61455C79" w14:textId="77777777" w:rsidR="00BC7DB2" w:rsidRPr="00C9495E" w:rsidRDefault="00BC7DB2" w:rsidP="00BC7DB2">
            <w:pPr>
              <w:pStyle w:val="sourcecode1"/>
              <w:rPr>
                <w:rFonts w:asciiTheme="minorHAnsi" w:hAnsiTheme="minorHAnsi" w:cstheme="minorHAnsi"/>
                <w:sz w:val="24"/>
                <w:szCs w:val="24"/>
              </w:rPr>
            </w:pPr>
          </w:p>
          <w:p w14:paraId="3CF97C41"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if (userKey == null || productKey == null) {</w:t>
            </w:r>
          </w:p>
          <w:p w14:paraId="4A208B7A"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wal({</w:t>
            </w:r>
          </w:p>
          <w:p w14:paraId="5D939432"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itle: "Error",</w:t>
            </w:r>
          </w:p>
          <w:p w14:paraId="01A929F2"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ext: "You are not Login",</w:t>
            </w:r>
          </w:p>
          <w:p w14:paraId="51BACBFB"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nfirmButtonText: "Login here",</w:t>
            </w:r>
          </w:p>
          <w:p w14:paraId="0630365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ype: "error"</w:t>
            </w:r>
          </w:p>
          <w:p w14:paraId="02A0E0CD"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hen(function () {</w:t>
            </w:r>
          </w:p>
          <w:p w14:paraId="70DCD95C"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lastRenderedPageBreak/>
              <w:t xml:space="preserve">                localStorage.removeItem('userKey')</w:t>
            </w:r>
          </w:p>
          <w:p w14:paraId="638B83CD"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ocalStorage.removeItem('productKey')</w:t>
            </w:r>
          </w:p>
          <w:p w14:paraId="7A4C3718"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indow.location.href = "login";</w:t>
            </w:r>
          </w:p>
          <w:p w14:paraId="58EA9BF0"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3B6D28B8"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65BFEF36" w14:textId="77777777" w:rsidR="00BC7DB2" w:rsidRPr="00C9495E" w:rsidRDefault="00BC7DB2" w:rsidP="00BC7DB2">
            <w:pPr>
              <w:pStyle w:val="sourcecode1"/>
              <w:rPr>
                <w:rFonts w:asciiTheme="minorHAnsi" w:hAnsiTheme="minorHAnsi" w:cstheme="minorHAnsi"/>
                <w:sz w:val="24"/>
                <w:szCs w:val="24"/>
              </w:rPr>
            </w:pPr>
          </w:p>
          <w:p w14:paraId="0F48D8B1"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 Functions *************************/</w:t>
            </w:r>
          </w:p>
          <w:p w14:paraId="78ADAB41" w14:textId="77777777" w:rsidR="00BC7DB2" w:rsidRPr="00C9495E" w:rsidRDefault="00BC7DB2" w:rsidP="00BC7DB2">
            <w:pPr>
              <w:pStyle w:val="sourcecode1"/>
              <w:rPr>
                <w:rFonts w:asciiTheme="minorHAnsi" w:hAnsiTheme="minorHAnsi" w:cstheme="minorHAnsi"/>
                <w:color w:val="3E8853" w:themeColor="accent5"/>
                <w:sz w:val="24"/>
                <w:szCs w:val="24"/>
              </w:rPr>
            </w:pPr>
          </w:p>
          <w:p w14:paraId="398FDC38"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5F0010B5"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checkTime()------------------//</w:t>
            </w:r>
          </w:p>
          <w:p w14:paraId="208DCAB8"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add zero in front of numbers &lt; 10</w:t>
            </w:r>
          </w:p>
          <w:p w14:paraId="7AA6BBF3"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69854193"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checkTime(i) {</w:t>
            </w:r>
          </w:p>
          <w:p w14:paraId="38319E9C"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if (i &lt; 10) { i = "0" + i };</w:t>
            </w:r>
          </w:p>
          <w:p w14:paraId="629EAA53"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return i;</w:t>
            </w:r>
          </w:p>
          <w:p w14:paraId="7BF92251"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1FA67A69" w14:textId="77777777" w:rsidR="00BC7DB2" w:rsidRPr="00C9495E" w:rsidRDefault="00BC7DB2" w:rsidP="00BC7DB2">
            <w:pPr>
              <w:pStyle w:val="sourcecode1"/>
              <w:rPr>
                <w:rFonts w:asciiTheme="minorHAnsi" w:hAnsiTheme="minorHAnsi" w:cstheme="minorHAnsi"/>
                <w:sz w:val="24"/>
                <w:szCs w:val="24"/>
              </w:rPr>
            </w:pPr>
          </w:p>
          <w:p w14:paraId="50B2C0B8"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w:t>
            </w:r>
          </w:p>
          <w:p w14:paraId="749843FC"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startTime()------------------//</w:t>
            </w:r>
          </w:p>
          <w:p w14:paraId="1074FF07"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start running the clock on the web page</w:t>
            </w:r>
          </w:p>
          <w:p w14:paraId="73687958"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0A0421F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startTime() {</w:t>
            </w:r>
          </w:p>
          <w:p w14:paraId="5B97403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now = new Date;</w:t>
            </w:r>
          </w:p>
          <w:p w14:paraId="54876F1F"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map = { '13': 1, '14': 2, '15': 3, '16': 4, '17': 5, '18': 6, '19': 7, '20': 8, '21': 9, '22': 10, '23': 11, '00': 12 }</w:t>
            </w:r>
          </w:p>
          <w:p w14:paraId="6ABEDCBD"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h = checkTime(now.getHours());</w:t>
            </w:r>
          </w:p>
          <w:p w14:paraId="37272EC1"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 = checkTime(now.getMinutes());</w:t>
            </w:r>
          </w:p>
          <w:p w14:paraId="753971C2"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 = checkTime(now.getSeconds());</w:t>
            </w:r>
          </w:p>
          <w:p w14:paraId="37CE22E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ampm = (h &gt;= 12) ? "PM" : "AM";</w:t>
            </w:r>
          </w:p>
          <w:p w14:paraId="7A1DC278"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hh = (h &gt; 12 || h == 00) ? map[h] : h</w:t>
            </w:r>
          </w:p>
          <w:p w14:paraId="62BA6B8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time = hh + ':' + m + ':' + s + ' ' + ampm;</w:t>
            </w:r>
          </w:p>
          <w:p w14:paraId="24BC16A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ocument.getElementById('Time').innerHTML = time</w:t>
            </w:r>
          </w:p>
          <w:p w14:paraId="5EBDBAC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2FB2D097" w14:textId="77777777" w:rsidR="00BC7DB2" w:rsidRPr="00C9495E" w:rsidRDefault="00BC7DB2" w:rsidP="00BC7DB2">
            <w:pPr>
              <w:pStyle w:val="sourcecode1"/>
              <w:rPr>
                <w:rFonts w:asciiTheme="minorHAnsi" w:hAnsiTheme="minorHAnsi" w:cstheme="minorHAnsi"/>
                <w:sz w:val="24"/>
                <w:szCs w:val="24"/>
              </w:rPr>
            </w:pPr>
          </w:p>
          <w:p w14:paraId="79F8ED18"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5DACB36B"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date()------------------//</w:t>
            </w:r>
          </w:p>
          <w:p w14:paraId="456BF9E5"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display the date on the web page</w:t>
            </w:r>
          </w:p>
          <w:p w14:paraId="5A5EA0DA"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7B4DC32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date() {</w:t>
            </w:r>
          </w:p>
          <w:p w14:paraId="7144A7F3"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now = new Date;</w:t>
            </w:r>
          </w:p>
          <w:p w14:paraId="71EC0DFC"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year = now.getFullYear();</w:t>
            </w:r>
          </w:p>
          <w:p w14:paraId="07E16E5E"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onth = now.getMonth();</w:t>
            </w:r>
          </w:p>
          <w:p w14:paraId="6E53BC53"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onths = new Array('January', 'February', 'March', 'April', 'May', 'June', 'Jully', 'August', 'September', 'October', 'November', 'December');</w:t>
            </w:r>
          </w:p>
          <w:p w14:paraId="1D6CB47D"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 = now.getDate();</w:t>
            </w:r>
          </w:p>
          <w:p w14:paraId="6E54EE75"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y = now.getDay();</w:t>
            </w:r>
          </w:p>
          <w:p w14:paraId="4B4CF08B"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lastRenderedPageBreak/>
              <w:t xml:space="preserve">            days = new Array('Sunday', 'Monday', 'Tuesday', 'Wednesday', 'Thursday', 'Friday', 'Saturday');</w:t>
            </w:r>
          </w:p>
          <w:p w14:paraId="61B4F00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e = '' + days[day] + ', ' + d + ' ' + months[month] + ' ' + year;</w:t>
            </w:r>
          </w:p>
          <w:p w14:paraId="7568BC6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e').text(date)</w:t>
            </w:r>
          </w:p>
          <w:p w14:paraId="4E103A98"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5FA4B335" w14:textId="77777777" w:rsidR="00BC7DB2" w:rsidRPr="00C9495E" w:rsidRDefault="00BC7DB2" w:rsidP="00BC7DB2">
            <w:pPr>
              <w:pStyle w:val="sourcecode1"/>
              <w:rPr>
                <w:rFonts w:asciiTheme="minorHAnsi" w:hAnsiTheme="minorHAnsi" w:cstheme="minorHAnsi"/>
                <w:sz w:val="24"/>
                <w:szCs w:val="24"/>
              </w:rPr>
            </w:pPr>
          </w:p>
          <w:p w14:paraId="4C7BD7DD"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46150A6F"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listPicture()---------------//</w:t>
            </w:r>
          </w:p>
          <w:p w14:paraId="303E134D"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display pictures</w:t>
            </w:r>
          </w:p>
          <w:p w14:paraId="587735AE"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705343B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listPicture() {</w:t>
            </w:r>
          </w:p>
          <w:p w14:paraId="45593505"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userImg').empty()</w:t>
            </w:r>
          </w:p>
          <w:p w14:paraId="0A53D890"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ajax({</w:t>
            </w:r>
          </w:p>
          <w:p w14:paraId="4DA7B453"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url": baseUrl + "api/device/photo",</w:t>
            </w:r>
          </w:p>
          <w:p w14:paraId="35BDADD8"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ethod": "GET",</w:t>
            </w:r>
          </w:p>
          <w:p w14:paraId="48C2FB3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headers": {</w:t>
            </w:r>
          </w:p>
          <w:p w14:paraId="7B2BDB85"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ntent-type": "application/json",</w:t>
            </w:r>
          </w:p>
          <w:p w14:paraId="5C91712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userkey": userKey</w:t>
            </w:r>
          </w:p>
          <w:p w14:paraId="52AEDE7A"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 success: function (response) {</w:t>
            </w:r>
          </w:p>
          <w:p w14:paraId="1999CB16"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imgList = response.data</w:t>
            </w:r>
          </w:p>
          <w:p w14:paraId="3C10B986"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imgList.forEach(function (oneImg) {</w:t>
            </w:r>
          </w:p>
          <w:p w14:paraId="68AA1BCD"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imgDescription = oneImg.datetime;</w:t>
            </w:r>
          </w:p>
          <w:p w14:paraId="60F9644F"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photoClickLink = $('&lt;a&gt;').attr("href", "#");</w:t>
            </w:r>
          </w:p>
          <w:p w14:paraId="5A8A068F"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container = $('&lt;div&gt;').addClass('col-md-4 col-sm-6');</w:t>
            </w:r>
          </w:p>
          <w:p w14:paraId="7C2A904F"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imageContainer = $('&lt;div&gt;').addClass('thumbnail');</w:t>
            </w:r>
          </w:p>
          <w:p w14:paraId="07EF2A4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image = $('&lt;img&gt;').attr('src', oneImg.picturePath);</w:t>
            </w:r>
          </w:p>
          <w:p w14:paraId="7D3597C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captionContainer = $('&lt;div&gt;').addClass('caption');</w:t>
            </w:r>
          </w:p>
          <w:p w14:paraId="0C0C405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caption = $('&lt;p&gt;').text(imgDescription);</w:t>
            </w:r>
          </w:p>
          <w:p w14:paraId="4D0C8F63"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containerImg = $imageContainer.append($image);</w:t>
            </w:r>
          </w:p>
          <w:p w14:paraId="75E59DA1"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containerCaption = $captionContainer.append($caption);</w:t>
            </w:r>
          </w:p>
          <w:p w14:paraId="04DD336F"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containerThumbnail = $imageContainer.append($containerImg).append($containerCaption);</w:t>
            </w:r>
          </w:p>
          <w:p w14:paraId="350AEC3C"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parentContainer = $container.append($containerThumbnail);</w:t>
            </w:r>
          </w:p>
          <w:p w14:paraId="7F159B80"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finalContainer = $photoClickLink.append($parentContainer);</w:t>
            </w:r>
          </w:p>
          <w:p w14:paraId="7AFB784E"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userImg').append($finalContainer);</w:t>
            </w:r>
          </w:p>
          <w:p w14:paraId="1C433D7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5A993B05"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437A0B4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3C0F822D"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3A01DAF4" w14:textId="77777777" w:rsidR="00BC7DB2" w:rsidRPr="00C9495E" w:rsidRDefault="00BC7DB2" w:rsidP="00BC7DB2">
            <w:pPr>
              <w:pStyle w:val="sourcecode1"/>
              <w:rPr>
                <w:rFonts w:asciiTheme="minorHAnsi" w:hAnsiTheme="minorHAnsi" w:cstheme="minorHAnsi"/>
                <w:sz w:val="24"/>
                <w:szCs w:val="24"/>
              </w:rPr>
            </w:pPr>
          </w:p>
          <w:p w14:paraId="74399DFA"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w:t>
            </w:r>
          </w:p>
          <w:p w14:paraId="616E69C4"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listVideo()---------------//</w:t>
            </w:r>
          </w:p>
          <w:p w14:paraId="63DC7E69"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display videos</w:t>
            </w:r>
          </w:p>
          <w:p w14:paraId="1CEA65CD"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w:t>
            </w:r>
          </w:p>
          <w:p w14:paraId="67503346"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function listVideo() {</w:t>
            </w:r>
          </w:p>
          <w:p w14:paraId="0ACC016A"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userVideo').empty()</w:t>
            </w:r>
          </w:p>
          <w:p w14:paraId="4F5EF215"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ajax({</w:t>
            </w:r>
          </w:p>
          <w:p w14:paraId="087A00C6"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lastRenderedPageBreak/>
              <w:t xml:space="preserve">                "url": baseUrl + "api/device/video",</w:t>
            </w:r>
          </w:p>
          <w:p w14:paraId="4B7C6A0B"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method": "GET",</w:t>
            </w:r>
          </w:p>
          <w:p w14:paraId="7EFD1816"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headers": {</w:t>
            </w:r>
          </w:p>
          <w:p w14:paraId="4E91FA01"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ntent-type": "application/json",</w:t>
            </w:r>
          </w:p>
          <w:p w14:paraId="5130D580"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userkey": userKey</w:t>
            </w:r>
          </w:p>
          <w:p w14:paraId="597B60DF"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 success: function (response) {</w:t>
            </w:r>
          </w:p>
          <w:p w14:paraId="6D402EE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response.data.forEach(function (oneVid) {</w:t>
            </w:r>
          </w:p>
          <w:p w14:paraId="5253BF89"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vidDescription = oneVid.datetime;</w:t>
            </w:r>
          </w:p>
          <w:p w14:paraId="71E7DB62"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container = $('&lt;div&gt;').addClass('col-md-6 col-sm-6 video');</w:t>
            </w:r>
          </w:p>
          <w:p w14:paraId="66D83F0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video = $('&lt;video width="320" height="240" controls&gt;');</w:t>
            </w:r>
          </w:p>
          <w:p w14:paraId="10F6D646"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videoSrc = $('&lt;source&gt;').attr('src', oneVid.videoPath);</w:t>
            </w:r>
          </w:p>
          <w:p w14:paraId="6886F00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videoContainer = $video.append($videoSrc);</w:t>
            </w:r>
          </w:p>
          <w:p w14:paraId="1BB32A0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captionContainer = $('&lt;div&gt;').addClass('caption');</w:t>
            </w:r>
          </w:p>
          <w:p w14:paraId="435F9D6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caption = $('&lt;p&gt;').text(vidDescription);</w:t>
            </w:r>
          </w:p>
          <w:p w14:paraId="4625D92C"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containerCaption = $captionContainer.append($caption);</w:t>
            </w:r>
          </w:p>
          <w:p w14:paraId="350950A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var $parentContainer = $container.append($videoContainer).append($containerCaption);</w:t>
            </w:r>
          </w:p>
          <w:p w14:paraId="41676D62"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userVideo').append($parentContainer);</w:t>
            </w:r>
          </w:p>
          <w:p w14:paraId="37DC1F38"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12A68049"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18943B4D"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09B3B718"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4E83B716" w14:textId="77777777" w:rsidR="00BC7DB2" w:rsidRPr="00C9495E" w:rsidRDefault="00BC7DB2" w:rsidP="00BC7DB2">
            <w:pPr>
              <w:pStyle w:val="sourcecode1"/>
              <w:rPr>
                <w:rFonts w:asciiTheme="minorHAnsi" w:hAnsiTheme="minorHAnsi" w:cstheme="minorHAnsi"/>
                <w:sz w:val="24"/>
                <w:szCs w:val="24"/>
              </w:rPr>
            </w:pPr>
          </w:p>
          <w:p w14:paraId="2E1396A4"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color w:val="3E8853" w:themeColor="accent5"/>
                <w:sz w:val="24"/>
                <w:szCs w:val="24"/>
              </w:rPr>
              <w:t xml:space="preserve">        /************************* Run Functions *************************/</w:t>
            </w:r>
          </w:p>
          <w:p w14:paraId="4086EEA4"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e();</w:t>
            </w:r>
          </w:p>
          <w:p w14:paraId="137DD3FC"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istPicture();</w:t>
            </w:r>
          </w:p>
          <w:p w14:paraId="5D3A2C2F"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istVideo();</w:t>
            </w:r>
          </w:p>
          <w:p w14:paraId="1BBDE569"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etInterval(startTime, 500)</w:t>
            </w:r>
          </w:p>
          <w:p w14:paraId="5F16BAEB"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etInterval(listPicture, 60000)</w:t>
            </w:r>
          </w:p>
          <w:p w14:paraId="060DB80B"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etInterval(listVideo, 60000)</w:t>
            </w:r>
          </w:p>
          <w:p w14:paraId="575A3C56" w14:textId="77777777" w:rsidR="00BC7DB2" w:rsidRPr="00C9495E" w:rsidRDefault="00BC7DB2" w:rsidP="00BC7DB2">
            <w:pPr>
              <w:pStyle w:val="sourcecode1"/>
              <w:rPr>
                <w:rFonts w:asciiTheme="minorHAnsi" w:hAnsiTheme="minorHAnsi" w:cstheme="minorHAnsi"/>
                <w:sz w:val="24"/>
                <w:szCs w:val="24"/>
              </w:rPr>
            </w:pPr>
          </w:p>
          <w:p w14:paraId="3BC98DE1" w14:textId="77777777" w:rsidR="00BC7DB2" w:rsidRPr="00C9495E" w:rsidRDefault="00BC7DB2" w:rsidP="00BC7DB2">
            <w:pPr>
              <w:pStyle w:val="sourcecode1"/>
              <w:rPr>
                <w:rFonts w:asciiTheme="minorHAnsi" w:hAnsiTheme="minorHAnsi" w:cstheme="minorHAnsi"/>
                <w:color w:val="3E8853" w:themeColor="accent5"/>
                <w:sz w:val="24"/>
                <w:szCs w:val="24"/>
              </w:rPr>
            </w:pPr>
            <w:r w:rsidRPr="00C9495E">
              <w:rPr>
                <w:rFonts w:asciiTheme="minorHAnsi" w:hAnsiTheme="minorHAnsi" w:cstheme="minorHAnsi"/>
                <w:sz w:val="24"/>
                <w:szCs w:val="24"/>
              </w:rPr>
              <w:t xml:space="preserve">        </w:t>
            </w:r>
            <w:r w:rsidRPr="00C9495E">
              <w:rPr>
                <w:rFonts w:asciiTheme="minorHAnsi" w:hAnsiTheme="minorHAnsi" w:cstheme="minorHAnsi"/>
                <w:color w:val="3E8853" w:themeColor="accent5"/>
                <w:sz w:val="24"/>
                <w:szCs w:val="24"/>
              </w:rPr>
              <w:t>/************************* Events *************************/</w:t>
            </w:r>
          </w:p>
          <w:p w14:paraId="3E54B406" w14:textId="77777777" w:rsidR="00BC7DB2" w:rsidRPr="00C9495E" w:rsidRDefault="00BC7DB2" w:rsidP="00BC7DB2">
            <w:pPr>
              <w:pStyle w:val="sourcecode1"/>
              <w:rPr>
                <w:rFonts w:asciiTheme="minorHAnsi" w:hAnsiTheme="minorHAnsi" w:cstheme="minorHAnsi"/>
                <w:sz w:val="24"/>
                <w:szCs w:val="24"/>
              </w:rPr>
            </w:pPr>
          </w:p>
          <w:p w14:paraId="528B285D"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akePicture').on('click', function () {</w:t>
            </w:r>
          </w:p>
          <w:p w14:paraId="3F985DFD"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ajax({</w:t>
            </w:r>
          </w:p>
          <w:p w14:paraId="535A8375"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url: "/camera",</w:t>
            </w:r>
          </w:p>
          <w:p w14:paraId="52720375"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ype: "POST",</w:t>
            </w:r>
          </w:p>
          <w:p w14:paraId="7AFB852E"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ntentType: "application/json",</w:t>
            </w:r>
          </w:p>
          <w:p w14:paraId="1E312236"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a: JSON.stringify({</w:t>
            </w:r>
          </w:p>
          <w:p w14:paraId="5DFA25B1"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action": "picture",</w:t>
            </w:r>
          </w:p>
          <w:p w14:paraId="6084DA5B"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productKey": productKey</w:t>
            </w:r>
          </w:p>
          <w:p w14:paraId="63B9B3D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663536B0"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uccess: function (response) { }</w:t>
            </w:r>
          </w:p>
          <w:p w14:paraId="227FFA3F"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22B0037A"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558228D3" w14:textId="77777777" w:rsidR="00BC7DB2" w:rsidRPr="00C9495E" w:rsidRDefault="00BC7DB2" w:rsidP="00BC7DB2">
            <w:pPr>
              <w:pStyle w:val="sourcecode1"/>
              <w:rPr>
                <w:rFonts w:asciiTheme="minorHAnsi" w:hAnsiTheme="minorHAnsi" w:cstheme="minorHAnsi"/>
                <w:sz w:val="24"/>
                <w:szCs w:val="24"/>
              </w:rPr>
            </w:pPr>
          </w:p>
          <w:p w14:paraId="7D6507C2"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akeVideo').on('click', function () {</w:t>
            </w:r>
          </w:p>
          <w:p w14:paraId="27E786E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lastRenderedPageBreak/>
              <w:t xml:space="preserve">            $.ajax({</w:t>
            </w:r>
          </w:p>
          <w:p w14:paraId="782F1545"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url: "/camera",</w:t>
            </w:r>
          </w:p>
          <w:p w14:paraId="414FF19A"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ype: "POST",</w:t>
            </w:r>
          </w:p>
          <w:p w14:paraId="32F46C66"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contentType: "application/json",</w:t>
            </w:r>
          </w:p>
          <w:p w14:paraId="65EF5B85"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data: JSON.stringify({</w:t>
            </w:r>
          </w:p>
          <w:p w14:paraId="2A96EEAF"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action": "video",</w:t>
            </w:r>
          </w:p>
          <w:p w14:paraId="7B4F829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productKey": productKey</w:t>
            </w:r>
          </w:p>
          <w:p w14:paraId="3451E4F3"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44C90F20"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uccess: function (response) { }</w:t>
            </w:r>
          </w:p>
          <w:p w14:paraId="70561816"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31E6FF8D"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05E68BEF" w14:textId="77777777" w:rsidR="00BC7DB2" w:rsidRPr="00C9495E" w:rsidRDefault="00BC7DB2" w:rsidP="00BC7DB2">
            <w:pPr>
              <w:pStyle w:val="sourcecode1"/>
              <w:rPr>
                <w:rFonts w:asciiTheme="minorHAnsi" w:hAnsiTheme="minorHAnsi" w:cstheme="minorHAnsi"/>
                <w:sz w:val="24"/>
                <w:szCs w:val="24"/>
              </w:rPr>
            </w:pPr>
          </w:p>
          <w:p w14:paraId="7892FCC7"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ogout').on('click', function () {</w:t>
            </w:r>
          </w:p>
          <w:p w14:paraId="39F85DE6"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wal({</w:t>
            </w:r>
          </w:p>
          <w:p w14:paraId="083700EC"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title: 'Logging out',</w:t>
            </w:r>
          </w:p>
          <w:p w14:paraId="412B1256"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showConfirmButton: false,</w:t>
            </w:r>
          </w:p>
          <w:p w14:paraId="2C6B345A"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27C422A2"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ocalStorage.removeItem("userKey");</w:t>
            </w:r>
          </w:p>
          <w:p w14:paraId="2A7174B3"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localStorage.removeItem("productKey");</w:t>
            </w:r>
          </w:p>
          <w:p w14:paraId="5D96B451"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79907797" w14:textId="77777777" w:rsidR="00BC7DB2" w:rsidRPr="00C9495E" w:rsidRDefault="00BC7DB2" w:rsidP="00BC7DB2">
            <w:pPr>
              <w:pStyle w:val="sourcecode1"/>
              <w:rPr>
                <w:rFonts w:asciiTheme="minorHAnsi" w:hAnsiTheme="minorHAnsi" w:cstheme="minorHAnsi"/>
                <w:sz w:val="24"/>
                <w:szCs w:val="24"/>
              </w:rPr>
            </w:pPr>
          </w:p>
          <w:p w14:paraId="3648D8D6" w14:textId="77777777" w:rsidR="00BC7DB2" w:rsidRPr="00C9495E" w:rsidRDefault="00BC7DB2" w:rsidP="00BC7DB2">
            <w:pPr>
              <w:pStyle w:val="sourcecode1"/>
              <w:rPr>
                <w:rFonts w:asciiTheme="minorHAnsi" w:hAnsiTheme="minorHAnsi" w:cstheme="minorHAnsi"/>
                <w:sz w:val="24"/>
                <w:szCs w:val="24"/>
              </w:rPr>
            </w:pPr>
          </w:p>
          <w:p w14:paraId="23B362AF" w14:textId="77777777" w:rsidR="00BC7DB2" w:rsidRPr="00C9495E" w:rsidRDefault="00BC7DB2" w:rsidP="00BC7DB2">
            <w:pPr>
              <w:pStyle w:val="sourcecode1"/>
              <w:rPr>
                <w:rFonts w:asciiTheme="minorHAnsi" w:hAnsiTheme="minorHAnsi" w:cstheme="minorHAnsi"/>
                <w:sz w:val="24"/>
                <w:szCs w:val="24"/>
              </w:rPr>
            </w:pPr>
            <w:r w:rsidRPr="00C9495E">
              <w:rPr>
                <w:rFonts w:asciiTheme="minorHAnsi" w:hAnsiTheme="minorHAnsi" w:cstheme="minorHAnsi"/>
                <w:sz w:val="24"/>
                <w:szCs w:val="24"/>
              </w:rPr>
              <w:t xml:space="preserve">    }())</w:t>
            </w:r>
          </w:p>
          <w:p w14:paraId="33DD9E5B" w14:textId="77777777" w:rsidR="00BC7DB2" w:rsidRPr="00C9495E" w:rsidRDefault="00BC7DB2" w:rsidP="00BC7DB2">
            <w:pPr>
              <w:pStyle w:val="sourcecode1"/>
              <w:rPr>
                <w:rFonts w:asciiTheme="minorHAnsi" w:hAnsiTheme="minorHAnsi" w:cstheme="minorHAnsi"/>
                <w:sz w:val="24"/>
                <w:szCs w:val="24"/>
              </w:rPr>
            </w:pPr>
          </w:p>
          <w:p w14:paraId="00E281FE" w14:textId="5810C72C" w:rsidR="00BC7DB2" w:rsidRPr="00997D19" w:rsidRDefault="00BC7DB2" w:rsidP="00BC7DB2">
            <w:pPr>
              <w:pStyle w:val="sourcecode1"/>
            </w:pPr>
            <w:r w:rsidRPr="00C9495E">
              <w:rPr>
                <w:rFonts w:asciiTheme="minorHAnsi" w:hAnsiTheme="minorHAnsi" w:cstheme="minorHAnsi"/>
                <w:sz w:val="24"/>
                <w:szCs w:val="24"/>
              </w:rPr>
              <w:t>&lt;/script&gt;</w:t>
            </w:r>
          </w:p>
        </w:tc>
      </w:tr>
    </w:tbl>
    <w:p w14:paraId="0929E8F2" w14:textId="6183DCFF" w:rsidR="00C149BA" w:rsidRDefault="00C149BA" w:rsidP="009F43F5">
      <w:pPr>
        <w:jc w:val="center"/>
        <w:rPr>
          <w:b/>
        </w:rPr>
      </w:pPr>
    </w:p>
    <w:p w14:paraId="71650CB2" w14:textId="6E7CD8FC" w:rsidR="00C149BA" w:rsidRDefault="00C149BA" w:rsidP="00C149BA">
      <w:pPr>
        <w:rPr>
          <w:b/>
        </w:rPr>
      </w:pPr>
      <w:r>
        <w:rPr>
          <w:b/>
        </w:rPr>
        <w:br w:type="page"/>
      </w:r>
    </w:p>
    <w:tbl>
      <w:tblPr>
        <w:tblStyle w:val="TableGrid"/>
        <w:tblW w:w="0" w:type="auto"/>
        <w:tblLook w:val="04A0" w:firstRow="1" w:lastRow="0" w:firstColumn="1" w:lastColumn="0" w:noHBand="0" w:noVBand="1"/>
      </w:tblPr>
      <w:tblGrid>
        <w:gridCol w:w="9739"/>
      </w:tblGrid>
      <w:tr w:rsidR="00FC6C98" w14:paraId="7E90FCE5" w14:textId="77777777" w:rsidTr="009201F4">
        <w:tc>
          <w:tcPr>
            <w:tcW w:w="9739" w:type="dxa"/>
            <w:shd w:val="clear" w:color="auto" w:fill="2683C6" w:themeFill="accent2"/>
          </w:tcPr>
          <w:p w14:paraId="6A7751FB" w14:textId="5F7DC995" w:rsidR="00FC6C98" w:rsidRPr="00C9776B" w:rsidRDefault="00FC6C98" w:rsidP="009201F4">
            <w:pPr>
              <w:spacing w:line="276" w:lineRule="auto"/>
              <w:rPr>
                <w:color w:val="FFFFFF" w:themeColor="background1"/>
              </w:rPr>
            </w:pPr>
            <w:r>
              <w:rPr>
                <w:b/>
              </w:rPr>
              <w:lastRenderedPageBreak/>
              <w:br w:type="page"/>
            </w:r>
            <w:r>
              <w:rPr>
                <w:color w:val="FFFFFF" w:themeColor="background1"/>
              </w:rPr>
              <w:t>Setup static folder</w:t>
            </w:r>
          </w:p>
        </w:tc>
      </w:tr>
      <w:tr w:rsidR="00FC6C98" w14:paraId="6FBB576F" w14:textId="77777777" w:rsidTr="009201F4">
        <w:tc>
          <w:tcPr>
            <w:tcW w:w="9739" w:type="dxa"/>
          </w:tcPr>
          <w:p w14:paraId="0E9EAB01" w14:textId="6E370C2C" w:rsidR="00FC6C98" w:rsidRDefault="00FC6C98" w:rsidP="009201F4">
            <w:pPr>
              <w:spacing w:before="240" w:after="240"/>
              <w:rPr>
                <w:rFonts w:ascii="Consolas" w:hAnsi="Consolas"/>
                <w:b/>
              </w:rPr>
            </w:pPr>
            <w:r>
              <w:t xml:space="preserve">1. Create a new folder named </w:t>
            </w:r>
            <w:r>
              <w:rPr>
                <w:rFonts w:ascii="Consolas" w:hAnsi="Consolas"/>
                <w:b/>
              </w:rPr>
              <w:t>static</w:t>
            </w:r>
            <w:r w:rsidR="00D064F5">
              <w:rPr>
                <w:rFonts w:ascii="Consolas" w:hAnsi="Consolas"/>
                <w:b/>
              </w:rPr>
              <w:t>/css</w:t>
            </w:r>
          </w:p>
          <w:p w14:paraId="1342394C" w14:textId="77777777" w:rsidR="003025F0" w:rsidRPr="00F61158" w:rsidRDefault="003025F0" w:rsidP="003025F0">
            <w:pPr>
              <w:rPr>
                <w:rFonts w:ascii="Consolas" w:hAnsi="Consolas"/>
              </w:rPr>
            </w:pPr>
            <w:r w:rsidRPr="00F61158">
              <w:rPr>
                <w:rFonts w:ascii="Consolas" w:hAnsi="Consolas"/>
              </w:rPr>
              <w:t>.</w:t>
            </w:r>
            <w:r>
              <w:rPr>
                <w:rFonts w:ascii="Consolas" w:hAnsi="Consolas"/>
              </w:rPr>
              <w:t xml:space="preserve"> </w:t>
            </w:r>
          </w:p>
          <w:p w14:paraId="6E9CC56A" w14:textId="77777777" w:rsidR="003025F0" w:rsidRPr="00F61158" w:rsidRDefault="003025F0" w:rsidP="003025F0">
            <w:pPr>
              <w:rPr>
                <w:rFonts w:ascii="Consolas" w:hAnsi="Consolas"/>
              </w:rPr>
            </w:pPr>
            <w:r w:rsidRPr="00F61158">
              <w:rPr>
                <w:rFonts w:ascii="Consolas" w:hAnsi="Consolas"/>
              </w:rPr>
              <w:t>|</w:t>
            </w:r>
          </w:p>
          <w:p w14:paraId="0F4E652D" w14:textId="77777777" w:rsidR="003025F0" w:rsidRPr="00F61158" w:rsidRDefault="003025F0" w:rsidP="003025F0">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certs</w:t>
            </w:r>
          </w:p>
          <w:p w14:paraId="4D8C37F4" w14:textId="77777777" w:rsidR="003025F0" w:rsidRPr="00F61158" w:rsidRDefault="003025F0" w:rsidP="003025F0">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certificate.pem.crt</w:t>
            </w:r>
          </w:p>
          <w:p w14:paraId="174B65DB" w14:textId="77777777" w:rsidR="003025F0" w:rsidRDefault="003025F0" w:rsidP="003025F0">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private.pem.key</w:t>
            </w:r>
          </w:p>
          <w:p w14:paraId="428F50B5" w14:textId="77777777" w:rsidR="003025F0" w:rsidRPr="00F61158" w:rsidRDefault="003025F0" w:rsidP="003025F0">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Pr>
                <w:rFonts w:ascii="Consolas" w:hAnsi="Consolas" w:cs="Calibri"/>
              </w:rPr>
              <w:t xml:space="preserve"> </w:t>
            </w:r>
            <w:r w:rsidRPr="003A1DCF">
              <w:rPr>
                <w:rFonts w:ascii="Consolas" w:hAnsi="Consolas" w:cs="Calibri"/>
              </w:rPr>
              <w:t>public.pem.key</w:t>
            </w:r>
          </w:p>
          <w:p w14:paraId="0F181AE8" w14:textId="77777777" w:rsidR="003025F0" w:rsidRDefault="003025F0" w:rsidP="003025F0">
            <w:pPr>
              <w:rPr>
                <w:rFonts w:ascii="Consolas" w:hAnsi="Consolas"/>
              </w:rPr>
            </w:pPr>
            <w:r w:rsidRPr="00F61158">
              <w:rPr>
                <w:rFonts w:ascii="Consolas" w:hAnsi="Consolas"/>
              </w:rPr>
              <w:t xml:space="preserve">|   └── </w:t>
            </w:r>
            <w:r w:rsidRPr="003A1DCF">
              <w:rPr>
                <w:rFonts w:ascii="Consolas" w:hAnsi="Consolas"/>
              </w:rPr>
              <w:t>rootca.pem</w:t>
            </w:r>
          </w:p>
          <w:p w14:paraId="2ACCE005" w14:textId="77777777" w:rsidR="003025F0" w:rsidRDefault="003025F0" w:rsidP="003025F0">
            <w:pPr>
              <w:rPr>
                <w:rFonts w:ascii="Consolas" w:hAnsi="Consolas" w:cs="Arial"/>
              </w:rPr>
            </w:pPr>
            <w:r w:rsidRPr="00F61158">
              <w:rPr>
                <w:rFonts w:ascii="Consolas" w:hAnsi="Consolas"/>
              </w:rPr>
              <w:t>|</w:t>
            </w:r>
          </w:p>
          <w:p w14:paraId="10BAD9F7" w14:textId="77777777" w:rsidR="003025F0" w:rsidRDefault="003025F0" w:rsidP="003025F0">
            <w:pPr>
              <w:rPr>
                <w:rFonts w:ascii="Consolas" w:hAnsi="Consolas"/>
              </w:rPr>
            </w:pPr>
            <w:r w:rsidRPr="00F61158">
              <w:rPr>
                <w:rFonts w:ascii="Consolas" w:hAnsi="Consolas" w:cs="Arial"/>
              </w:rPr>
              <w:t>├</w:t>
            </w:r>
            <w:r w:rsidRPr="00F61158">
              <w:rPr>
                <w:rFonts w:ascii="Consolas" w:hAnsi="Consolas" w:cs="Calibri"/>
              </w:rPr>
              <w:t>──</w:t>
            </w:r>
            <w:r>
              <w:rPr>
                <w:rFonts w:ascii="Consolas" w:hAnsi="Consolas"/>
              </w:rPr>
              <w:t xml:space="preserve"> static</w:t>
            </w:r>
          </w:p>
          <w:p w14:paraId="6B488A68" w14:textId="77777777" w:rsidR="003025F0" w:rsidRDefault="003025F0" w:rsidP="003025F0">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rPr>
              <w:t>└</w:t>
            </w:r>
            <w:r w:rsidRPr="00F61158">
              <w:rPr>
                <w:rFonts w:ascii="Consolas" w:hAnsi="Consolas" w:cs="Calibri"/>
              </w:rPr>
              <w:t>──</w:t>
            </w:r>
            <w:r>
              <w:rPr>
                <w:rFonts w:ascii="Consolas" w:hAnsi="Consolas"/>
              </w:rPr>
              <w:t xml:space="preserve"> css</w:t>
            </w:r>
          </w:p>
          <w:p w14:paraId="748AC876" w14:textId="77777777" w:rsidR="003025F0" w:rsidRPr="00F61158" w:rsidRDefault="003025F0" w:rsidP="003025F0">
            <w:pPr>
              <w:rPr>
                <w:rFonts w:ascii="Consolas" w:hAnsi="Consolas"/>
              </w:rPr>
            </w:pPr>
            <w:r w:rsidRPr="00F61158">
              <w:rPr>
                <w:rFonts w:ascii="Consolas" w:hAnsi="Consolas"/>
              </w:rPr>
              <w:t>|</w:t>
            </w:r>
          </w:p>
          <w:p w14:paraId="0B39483D" w14:textId="77777777" w:rsidR="003025F0" w:rsidRDefault="003025F0" w:rsidP="003025F0">
            <w:pPr>
              <w:rPr>
                <w:rFonts w:ascii="Consolas" w:hAnsi="Consolas"/>
              </w:rPr>
            </w:pPr>
            <w:r w:rsidRPr="00F61158">
              <w:rPr>
                <w:rFonts w:ascii="Consolas" w:hAnsi="Consolas" w:cs="Arial"/>
              </w:rPr>
              <w:t>├</w:t>
            </w:r>
            <w:r w:rsidRPr="00F61158">
              <w:rPr>
                <w:rFonts w:ascii="Consolas" w:hAnsi="Consolas" w:cs="Calibri"/>
              </w:rPr>
              <w:t>──</w:t>
            </w:r>
            <w:r>
              <w:rPr>
                <w:rFonts w:ascii="Consolas" w:hAnsi="Consolas"/>
              </w:rPr>
              <w:t xml:space="preserve"> templates</w:t>
            </w:r>
          </w:p>
          <w:p w14:paraId="2F94F8E5" w14:textId="77777777" w:rsidR="003025F0" w:rsidRPr="00FA5DF8" w:rsidRDefault="003025F0" w:rsidP="003025F0">
            <w:pPr>
              <w:rPr>
                <w:rFonts w:ascii="Consolas" w:hAnsi="Consolas" w:cs="Arial"/>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dashboard.html</w:t>
            </w:r>
          </w:p>
          <w:p w14:paraId="011D2D88" w14:textId="77777777" w:rsidR="003025F0" w:rsidRDefault="003025F0" w:rsidP="003025F0">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lcd.html</w:t>
            </w:r>
          </w:p>
          <w:p w14:paraId="576860B2" w14:textId="77777777" w:rsidR="003025F0" w:rsidRDefault="003025F0" w:rsidP="003025F0">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light.html</w:t>
            </w:r>
          </w:p>
          <w:p w14:paraId="5A525F89" w14:textId="77777777" w:rsidR="003025F0" w:rsidRDefault="003025F0" w:rsidP="003025F0">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login.html</w:t>
            </w:r>
          </w:p>
          <w:p w14:paraId="2527EC07" w14:textId="77777777" w:rsidR="003025F0" w:rsidRDefault="003025F0" w:rsidP="003025F0">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picture.html</w:t>
            </w:r>
          </w:p>
          <w:p w14:paraId="0796998B" w14:textId="77777777" w:rsidR="003025F0" w:rsidRDefault="003025F0" w:rsidP="003025F0">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register.html</w:t>
            </w:r>
          </w:p>
          <w:p w14:paraId="378D2A89" w14:textId="77777777" w:rsidR="003025F0" w:rsidRDefault="003025F0" w:rsidP="003025F0">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rPr>
              <w:t>└</w:t>
            </w:r>
            <w:r w:rsidRPr="00F61158">
              <w:rPr>
                <w:rFonts w:ascii="Consolas" w:hAnsi="Consolas" w:cs="Calibri"/>
              </w:rPr>
              <w:t>──</w:t>
            </w:r>
            <w:r>
              <w:rPr>
                <w:rFonts w:ascii="Consolas" w:hAnsi="Consolas"/>
              </w:rPr>
              <w:t xml:space="preserve"> welcome.html</w:t>
            </w:r>
          </w:p>
          <w:p w14:paraId="3DA596B9" w14:textId="77777777" w:rsidR="003025F0" w:rsidRDefault="003025F0" w:rsidP="003025F0">
            <w:pPr>
              <w:rPr>
                <w:rFonts w:ascii="Consolas" w:hAnsi="Consolas"/>
              </w:rPr>
            </w:pPr>
            <w:r w:rsidRPr="00F61158">
              <w:rPr>
                <w:rFonts w:ascii="Consolas" w:hAnsi="Consolas"/>
              </w:rPr>
              <w:t>|</w:t>
            </w:r>
          </w:p>
          <w:p w14:paraId="1493FF97" w14:textId="77777777" w:rsidR="003025F0" w:rsidRDefault="003025F0" w:rsidP="003025F0">
            <w:pPr>
              <w:rPr>
                <w:rFonts w:ascii="Consolas" w:hAnsi="Consolas"/>
              </w:rPr>
            </w:pPr>
            <w:r w:rsidRPr="00F61158">
              <w:rPr>
                <w:rFonts w:ascii="Consolas" w:hAnsi="Consolas"/>
              </w:rPr>
              <w:t>└</w:t>
            </w:r>
            <w:r w:rsidRPr="00F61158">
              <w:rPr>
                <w:rFonts w:ascii="Consolas" w:hAnsi="Consolas" w:cs="Calibri"/>
              </w:rPr>
              <w:t>──</w:t>
            </w:r>
            <w:r>
              <w:rPr>
                <w:rFonts w:ascii="Consolas" w:hAnsi="Consolas"/>
              </w:rPr>
              <w:t xml:space="preserve"> server.py</w:t>
            </w:r>
          </w:p>
          <w:p w14:paraId="1B42E0EB" w14:textId="0C72936E" w:rsidR="00D064F5" w:rsidRDefault="00D064F5" w:rsidP="009201F4">
            <w:pPr>
              <w:spacing w:before="240" w:after="240"/>
            </w:pPr>
          </w:p>
        </w:tc>
      </w:tr>
    </w:tbl>
    <w:p w14:paraId="388A0353" w14:textId="37341596" w:rsidR="00C149BA" w:rsidRDefault="00C149BA">
      <w:pPr>
        <w:rPr>
          <w:b/>
        </w:rPr>
      </w:pPr>
    </w:p>
    <w:p w14:paraId="642CDAF4" w14:textId="77777777" w:rsidR="00C149BA" w:rsidRDefault="00C149BA">
      <w:pPr>
        <w:rPr>
          <w:b/>
        </w:rPr>
      </w:pPr>
      <w:r>
        <w:rPr>
          <w:b/>
        </w:rPr>
        <w:br w:type="page"/>
      </w:r>
    </w:p>
    <w:p w14:paraId="5F2F5DF3" w14:textId="30F4E291" w:rsidR="00FC6C98" w:rsidRDefault="00C149BA" w:rsidP="00C149BA">
      <w:pPr>
        <w:pStyle w:val="Heading3"/>
      </w:pPr>
      <w:bookmarkStart w:id="68" w:name="_Toc491140289"/>
      <w:r>
        <w:lastRenderedPageBreak/>
        <w:t>welcome.css</w:t>
      </w:r>
      <w:bookmarkEnd w:id="68"/>
    </w:p>
    <w:p w14:paraId="07C894F7" w14:textId="77777777" w:rsidR="00C149BA" w:rsidRDefault="00C149BA">
      <w:pPr>
        <w:rPr>
          <w:b/>
        </w:rPr>
      </w:pPr>
    </w:p>
    <w:tbl>
      <w:tblPr>
        <w:tblStyle w:val="TableGrid"/>
        <w:tblW w:w="0" w:type="auto"/>
        <w:tblLook w:val="04A0" w:firstRow="1" w:lastRow="0" w:firstColumn="1" w:lastColumn="0" w:noHBand="0" w:noVBand="1"/>
      </w:tblPr>
      <w:tblGrid>
        <w:gridCol w:w="9739"/>
      </w:tblGrid>
      <w:tr w:rsidR="00FC6C98" w14:paraId="63038C6F" w14:textId="77777777" w:rsidTr="009201F4">
        <w:tc>
          <w:tcPr>
            <w:tcW w:w="9739" w:type="dxa"/>
            <w:shd w:val="clear" w:color="auto" w:fill="2683C6" w:themeFill="accent2"/>
          </w:tcPr>
          <w:p w14:paraId="2750D4E1" w14:textId="27F96588" w:rsidR="00FC6C98" w:rsidRPr="00C9776B" w:rsidRDefault="00FC6C98" w:rsidP="009201F4">
            <w:pPr>
              <w:spacing w:line="276" w:lineRule="auto"/>
              <w:rPr>
                <w:color w:val="FFFFFF" w:themeColor="background1"/>
              </w:rPr>
            </w:pPr>
            <w:r>
              <w:rPr>
                <w:color w:val="FFFFFF" w:themeColor="background1"/>
              </w:rPr>
              <w:t>welcome.css</w:t>
            </w:r>
          </w:p>
        </w:tc>
      </w:tr>
      <w:tr w:rsidR="00FC6C98" w14:paraId="29917E2E" w14:textId="77777777" w:rsidTr="009201F4">
        <w:trPr>
          <w:trHeight w:val="841"/>
        </w:trPr>
        <w:tc>
          <w:tcPr>
            <w:tcW w:w="9739" w:type="dxa"/>
          </w:tcPr>
          <w:p w14:paraId="1A2F7038" w14:textId="2BB238F3" w:rsidR="00FC6C98" w:rsidRDefault="00FC6C98" w:rsidP="009201F4">
            <w:pPr>
              <w:spacing w:before="240" w:after="240"/>
            </w:pPr>
            <w:r>
              <w:t xml:space="preserve">1. Create </w:t>
            </w:r>
            <w:r>
              <w:rPr>
                <w:b/>
              </w:rPr>
              <w:t xml:space="preserve">welcome.css </w:t>
            </w:r>
            <w:r w:rsidR="00E00F9F">
              <w:t>in the static/css folder and copy the following codes:</w:t>
            </w:r>
          </w:p>
          <w:p w14:paraId="750D5946"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body {</w:t>
            </w:r>
          </w:p>
          <w:p w14:paraId="1C26CC44"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font: 400 15px/1.8 Lato, sans-serif;</w:t>
            </w:r>
          </w:p>
          <w:p w14:paraId="17770DAB"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777;</w:t>
            </w:r>
          </w:p>
          <w:p w14:paraId="4D541F1B"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2F3A1B50" w14:textId="77777777" w:rsidR="005A6FD0" w:rsidRPr="00BE5E1E" w:rsidRDefault="005A6FD0" w:rsidP="005A6FD0">
            <w:pPr>
              <w:pStyle w:val="sourcecode1"/>
              <w:rPr>
                <w:rFonts w:asciiTheme="minorHAnsi" w:hAnsiTheme="minorHAnsi" w:cstheme="minorHAnsi"/>
                <w:sz w:val="24"/>
                <w:szCs w:val="24"/>
              </w:rPr>
            </w:pPr>
          </w:p>
          <w:p w14:paraId="633690FF"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h3,</w:t>
            </w:r>
          </w:p>
          <w:p w14:paraId="3F6564AC"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h4 {</w:t>
            </w:r>
          </w:p>
          <w:p w14:paraId="2FD3F2C0"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margin: 10px 0 30px 0;</w:t>
            </w:r>
          </w:p>
          <w:p w14:paraId="7114888A"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letter-spacing: 10px;</w:t>
            </w:r>
          </w:p>
          <w:p w14:paraId="3BC6F957"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font-size: 20px;</w:t>
            </w:r>
          </w:p>
          <w:p w14:paraId="5B5844F6"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111;</w:t>
            </w:r>
          </w:p>
          <w:p w14:paraId="645A80B5"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7F089CCE" w14:textId="77777777" w:rsidR="005A6FD0" w:rsidRPr="00BE5E1E" w:rsidRDefault="005A6FD0" w:rsidP="005A6FD0">
            <w:pPr>
              <w:pStyle w:val="sourcecode1"/>
              <w:rPr>
                <w:rFonts w:asciiTheme="minorHAnsi" w:hAnsiTheme="minorHAnsi" w:cstheme="minorHAnsi"/>
                <w:sz w:val="24"/>
                <w:szCs w:val="24"/>
              </w:rPr>
            </w:pPr>
          </w:p>
          <w:p w14:paraId="0874911C"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container {</w:t>
            </w:r>
          </w:p>
          <w:p w14:paraId="7AEFA5D3"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adding: 80px 120px;</w:t>
            </w:r>
          </w:p>
          <w:p w14:paraId="56B99ADE"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2977235F" w14:textId="77777777" w:rsidR="005A6FD0" w:rsidRPr="00BE5E1E" w:rsidRDefault="005A6FD0" w:rsidP="005A6FD0">
            <w:pPr>
              <w:pStyle w:val="sourcecode1"/>
              <w:rPr>
                <w:rFonts w:asciiTheme="minorHAnsi" w:hAnsiTheme="minorHAnsi" w:cstheme="minorHAnsi"/>
                <w:sz w:val="24"/>
                <w:szCs w:val="24"/>
              </w:rPr>
            </w:pPr>
          </w:p>
          <w:p w14:paraId="5A94BC7E"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person {</w:t>
            </w:r>
          </w:p>
          <w:p w14:paraId="17100478"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 10px solid transparent;</w:t>
            </w:r>
          </w:p>
          <w:p w14:paraId="5C882923"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margin-bottom: 25px;</w:t>
            </w:r>
          </w:p>
          <w:p w14:paraId="6E9F10BC"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width: 80%;</w:t>
            </w:r>
          </w:p>
          <w:p w14:paraId="6751E126"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height: 80%;</w:t>
            </w:r>
          </w:p>
          <w:p w14:paraId="4B375B86"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opacity: 0.7;</w:t>
            </w:r>
          </w:p>
          <w:p w14:paraId="25BF1306"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2E49A3E0" w14:textId="77777777" w:rsidR="005A6FD0" w:rsidRPr="00BE5E1E" w:rsidRDefault="005A6FD0" w:rsidP="005A6FD0">
            <w:pPr>
              <w:pStyle w:val="sourcecode1"/>
              <w:rPr>
                <w:rFonts w:asciiTheme="minorHAnsi" w:hAnsiTheme="minorHAnsi" w:cstheme="minorHAnsi"/>
                <w:sz w:val="24"/>
                <w:szCs w:val="24"/>
              </w:rPr>
            </w:pPr>
          </w:p>
          <w:p w14:paraId="5A2081EB"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person:hover {</w:t>
            </w:r>
          </w:p>
          <w:p w14:paraId="2C250165"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color: #f1f1f1;</w:t>
            </w:r>
          </w:p>
          <w:p w14:paraId="22B33E2F"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51655748" w14:textId="77777777" w:rsidR="005A6FD0" w:rsidRPr="00BE5E1E" w:rsidRDefault="005A6FD0" w:rsidP="005A6FD0">
            <w:pPr>
              <w:pStyle w:val="sourcecode1"/>
              <w:rPr>
                <w:rFonts w:asciiTheme="minorHAnsi" w:hAnsiTheme="minorHAnsi" w:cstheme="minorHAnsi"/>
                <w:sz w:val="24"/>
                <w:szCs w:val="24"/>
              </w:rPr>
            </w:pPr>
          </w:p>
          <w:p w14:paraId="37D24690"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carousel-inner img {</w:t>
            </w:r>
          </w:p>
          <w:p w14:paraId="18E9E140"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webkit-filter: grayscale(90%);</w:t>
            </w:r>
          </w:p>
          <w:p w14:paraId="5F730D0B"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filter: grayscale(90%);</w:t>
            </w:r>
          </w:p>
          <w:p w14:paraId="5BC8530F"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 make all photos black and white */</w:t>
            </w:r>
          </w:p>
          <w:p w14:paraId="2F274E27"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width: 100%;</w:t>
            </w:r>
          </w:p>
          <w:p w14:paraId="11EDF0A2"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 Set width to 100% */</w:t>
            </w:r>
          </w:p>
          <w:p w14:paraId="70352EBF"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margin: auto;</w:t>
            </w:r>
          </w:p>
          <w:p w14:paraId="434F428F"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52B93473" w14:textId="77777777" w:rsidR="005A6FD0" w:rsidRPr="00BE5E1E" w:rsidRDefault="005A6FD0" w:rsidP="005A6FD0">
            <w:pPr>
              <w:pStyle w:val="sourcecode1"/>
              <w:rPr>
                <w:rFonts w:asciiTheme="minorHAnsi" w:hAnsiTheme="minorHAnsi" w:cstheme="minorHAnsi"/>
                <w:sz w:val="24"/>
                <w:szCs w:val="24"/>
              </w:rPr>
            </w:pPr>
          </w:p>
          <w:p w14:paraId="261E0B14"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carousel-caption h3 {</w:t>
            </w:r>
          </w:p>
          <w:p w14:paraId="699BB5EF"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fff !important;</w:t>
            </w:r>
          </w:p>
          <w:p w14:paraId="159F9075"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25758AEF" w14:textId="77777777" w:rsidR="005A6FD0" w:rsidRPr="00BE5E1E" w:rsidRDefault="005A6FD0" w:rsidP="005A6FD0">
            <w:pPr>
              <w:pStyle w:val="sourcecode1"/>
              <w:rPr>
                <w:rFonts w:asciiTheme="minorHAnsi" w:hAnsiTheme="minorHAnsi" w:cstheme="minorHAnsi"/>
                <w:sz w:val="24"/>
                <w:szCs w:val="24"/>
              </w:rPr>
            </w:pPr>
          </w:p>
          <w:p w14:paraId="295FAFAB"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media (max-width: 600px) {</w:t>
            </w:r>
          </w:p>
          <w:p w14:paraId="56E2F97A"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arousel-caption {</w:t>
            </w:r>
          </w:p>
          <w:p w14:paraId="5C89ACAA"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display: none;</w:t>
            </w:r>
          </w:p>
          <w:p w14:paraId="28B1CC74"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 Hide the carousel text when the screen is less than 600 pixels wide */</w:t>
            </w:r>
          </w:p>
          <w:p w14:paraId="47FD37AF"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w:t>
            </w:r>
          </w:p>
          <w:p w14:paraId="584E2198"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486BA912" w14:textId="77777777" w:rsidR="005A6FD0" w:rsidRPr="00BE5E1E" w:rsidRDefault="005A6FD0" w:rsidP="005A6FD0">
            <w:pPr>
              <w:pStyle w:val="sourcecode1"/>
              <w:rPr>
                <w:rFonts w:asciiTheme="minorHAnsi" w:hAnsiTheme="minorHAnsi" w:cstheme="minorHAnsi"/>
                <w:sz w:val="24"/>
                <w:szCs w:val="24"/>
              </w:rPr>
            </w:pPr>
          </w:p>
          <w:p w14:paraId="6542041C"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bg-1 {</w:t>
            </w:r>
          </w:p>
          <w:p w14:paraId="30A48794"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ackground: #2d2d30;</w:t>
            </w:r>
          </w:p>
          <w:p w14:paraId="32F217B3"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bdbdbd;</w:t>
            </w:r>
          </w:p>
          <w:p w14:paraId="0C840D31"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40FAB823" w14:textId="77777777" w:rsidR="005A6FD0" w:rsidRPr="00BE5E1E" w:rsidRDefault="005A6FD0" w:rsidP="005A6FD0">
            <w:pPr>
              <w:pStyle w:val="sourcecode1"/>
              <w:rPr>
                <w:rFonts w:asciiTheme="minorHAnsi" w:hAnsiTheme="minorHAnsi" w:cstheme="minorHAnsi"/>
                <w:sz w:val="24"/>
                <w:szCs w:val="24"/>
              </w:rPr>
            </w:pPr>
          </w:p>
          <w:p w14:paraId="6D76FE6A"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bg-1 h3 {</w:t>
            </w:r>
          </w:p>
          <w:p w14:paraId="090B1156"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fff;</w:t>
            </w:r>
          </w:p>
          <w:p w14:paraId="08A4C838"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34A1B3C2" w14:textId="77777777" w:rsidR="005A6FD0" w:rsidRPr="00BE5E1E" w:rsidRDefault="005A6FD0" w:rsidP="005A6FD0">
            <w:pPr>
              <w:pStyle w:val="sourcecode1"/>
              <w:rPr>
                <w:rFonts w:asciiTheme="minorHAnsi" w:hAnsiTheme="minorHAnsi" w:cstheme="minorHAnsi"/>
                <w:sz w:val="24"/>
                <w:szCs w:val="24"/>
              </w:rPr>
            </w:pPr>
          </w:p>
          <w:p w14:paraId="3A79E1C8"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bg-1 p {</w:t>
            </w:r>
          </w:p>
          <w:p w14:paraId="70D79A5B"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font-style: italic;</w:t>
            </w:r>
          </w:p>
          <w:p w14:paraId="1A499A0F"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14A7F4D0" w14:textId="77777777" w:rsidR="005A6FD0" w:rsidRPr="00BE5E1E" w:rsidRDefault="005A6FD0" w:rsidP="005A6FD0">
            <w:pPr>
              <w:pStyle w:val="sourcecode1"/>
              <w:rPr>
                <w:rFonts w:asciiTheme="minorHAnsi" w:hAnsiTheme="minorHAnsi" w:cstheme="minorHAnsi"/>
                <w:sz w:val="24"/>
                <w:szCs w:val="24"/>
              </w:rPr>
            </w:pPr>
          </w:p>
          <w:p w14:paraId="0A678E5B"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list-group-item:first-child {</w:t>
            </w:r>
          </w:p>
          <w:p w14:paraId="41CCF4C7"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top-right-radius: 0;</w:t>
            </w:r>
          </w:p>
          <w:p w14:paraId="6ED74737"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top-left-radius: 0;</w:t>
            </w:r>
          </w:p>
          <w:p w14:paraId="53D3E96A"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03AE58A9" w14:textId="77777777" w:rsidR="005A6FD0" w:rsidRPr="00BE5E1E" w:rsidRDefault="005A6FD0" w:rsidP="005A6FD0">
            <w:pPr>
              <w:pStyle w:val="sourcecode1"/>
              <w:rPr>
                <w:rFonts w:asciiTheme="minorHAnsi" w:hAnsiTheme="minorHAnsi" w:cstheme="minorHAnsi"/>
                <w:sz w:val="24"/>
                <w:szCs w:val="24"/>
              </w:rPr>
            </w:pPr>
          </w:p>
          <w:p w14:paraId="528BF401"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list-group-item:last-child {</w:t>
            </w:r>
          </w:p>
          <w:p w14:paraId="5E1CB56F"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bottom-right-radius: 0;</w:t>
            </w:r>
          </w:p>
          <w:p w14:paraId="0E6952D2"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bottom-left-radius: 0;</w:t>
            </w:r>
          </w:p>
          <w:p w14:paraId="799B008D"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4A711F40" w14:textId="77777777" w:rsidR="005A6FD0" w:rsidRPr="00BE5E1E" w:rsidRDefault="005A6FD0" w:rsidP="005A6FD0">
            <w:pPr>
              <w:pStyle w:val="sourcecode1"/>
              <w:rPr>
                <w:rFonts w:asciiTheme="minorHAnsi" w:hAnsiTheme="minorHAnsi" w:cstheme="minorHAnsi"/>
                <w:sz w:val="24"/>
                <w:szCs w:val="24"/>
              </w:rPr>
            </w:pPr>
          </w:p>
          <w:p w14:paraId="70C8C82B"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thumbnail {</w:t>
            </w:r>
          </w:p>
          <w:p w14:paraId="61B4055E"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adding: 0 0 15px 0;</w:t>
            </w:r>
          </w:p>
          <w:p w14:paraId="523EC8C7"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 none;</w:t>
            </w:r>
          </w:p>
          <w:p w14:paraId="4DA96E22"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radius: 0;</w:t>
            </w:r>
          </w:p>
          <w:p w14:paraId="77F2E125"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3BB43DA1" w14:textId="77777777" w:rsidR="005A6FD0" w:rsidRPr="00BE5E1E" w:rsidRDefault="005A6FD0" w:rsidP="005A6FD0">
            <w:pPr>
              <w:pStyle w:val="sourcecode1"/>
              <w:rPr>
                <w:rFonts w:asciiTheme="minorHAnsi" w:hAnsiTheme="minorHAnsi" w:cstheme="minorHAnsi"/>
                <w:sz w:val="24"/>
                <w:szCs w:val="24"/>
              </w:rPr>
            </w:pPr>
          </w:p>
          <w:p w14:paraId="0CAD26A1"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thumbnail p {</w:t>
            </w:r>
          </w:p>
          <w:p w14:paraId="69AF997F"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margin-top: 15px;</w:t>
            </w:r>
          </w:p>
          <w:p w14:paraId="10A08105"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555;</w:t>
            </w:r>
          </w:p>
          <w:p w14:paraId="78825529"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3B09F683" w14:textId="77777777" w:rsidR="005A6FD0" w:rsidRPr="00BE5E1E" w:rsidRDefault="005A6FD0" w:rsidP="005A6FD0">
            <w:pPr>
              <w:pStyle w:val="sourcecode1"/>
              <w:rPr>
                <w:rFonts w:asciiTheme="minorHAnsi" w:hAnsiTheme="minorHAnsi" w:cstheme="minorHAnsi"/>
                <w:sz w:val="24"/>
                <w:szCs w:val="24"/>
              </w:rPr>
            </w:pPr>
          </w:p>
          <w:p w14:paraId="0842D9BB"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btn {</w:t>
            </w:r>
          </w:p>
          <w:p w14:paraId="07A7A21F"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adding: 10px 20px;</w:t>
            </w:r>
          </w:p>
          <w:p w14:paraId="450321CE"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ackground-color: #333;</w:t>
            </w:r>
          </w:p>
          <w:p w14:paraId="2434AB90"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f1f1f1;</w:t>
            </w:r>
          </w:p>
          <w:p w14:paraId="13A670FB"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radius: 0;</w:t>
            </w:r>
          </w:p>
          <w:p w14:paraId="73491377"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lastRenderedPageBreak/>
              <w:t xml:space="preserve">    transition: .2s;</w:t>
            </w:r>
          </w:p>
          <w:p w14:paraId="557CA49B"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29C3A933" w14:textId="77777777" w:rsidR="005A6FD0" w:rsidRPr="00BE5E1E" w:rsidRDefault="005A6FD0" w:rsidP="005A6FD0">
            <w:pPr>
              <w:pStyle w:val="sourcecode1"/>
              <w:rPr>
                <w:rFonts w:asciiTheme="minorHAnsi" w:hAnsiTheme="minorHAnsi" w:cstheme="minorHAnsi"/>
                <w:sz w:val="24"/>
                <w:szCs w:val="24"/>
              </w:rPr>
            </w:pPr>
          </w:p>
          <w:p w14:paraId="523EC9AA"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btn:hover,</w:t>
            </w:r>
          </w:p>
          <w:p w14:paraId="4DCB6B2E"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btn:focus {</w:t>
            </w:r>
          </w:p>
          <w:p w14:paraId="0FDB972F"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 1px solid #333;</w:t>
            </w:r>
          </w:p>
          <w:p w14:paraId="7643A6E2"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ackground-color: #fff;</w:t>
            </w:r>
          </w:p>
          <w:p w14:paraId="1C6630E1"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000;</w:t>
            </w:r>
          </w:p>
          <w:p w14:paraId="176DD61F"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6BBC2772" w14:textId="77777777" w:rsidR="005A6FD0" w:rsidRPr="00BE5E1E" w:rsidRDefault="005A6FD0" w:rsidP="005A6FD0">
            <w:pPr>
              <w:pStyle w:val="sourcecode1"/>
              <w:rPr>
                <w:rFonts w:asciiTheme="minorHAnsi" w:hAnsiTheme="minorHAnsi" w:cstheme="minorHAnsi"/>
                <w:sz w:val="24"/>
                <w:szCs w:val="24"/>
              </w:rPr>
            </w:pPr>
          </w:p>
          <w:p w14:paraId="2C42257E"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modal-header,</w:t>
            </w:r>
          </w:p>
          <w:p w14:paraId="00A52DF7"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h4,</w:t>
            </w:r>
          </w:p>
          <w:p w14:paraId="5BE11261"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close {</w:t>
            </w:r>
          </w:p>
          <w:p w14:paraId="648AEF2D"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ackground-color: #333;</w:t>
            </w:r>
          </w:p>
          <w:p w14:paraId="410671C8"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fff !important;</w:t>
            </w:r>
          </w:p>
          <w:p w14:paraId="2F47D6BB"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text-align: center;</w:t>
            </w:r>
          </w:p>
          <w:p w14:paraId="72058BF0"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font-size: 30px;</w:t>
            </w:r>
          </w:p>
          <w:p w14:paraId="59D66561"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10FC295C" w14:textId="77777777" w:rsidR="005A6FD0" w:rsidRPr="00BE5E1E" w:rsidRDefault="005A6FD0" w:rsidP="005A6FD0">
            <w:pPr>
              <w:pStyle w:val="sourcecode1"/>
              <w:rPr>
                <w:rFonts w:asciiTheme="minorHAnsi" w:hAnsiTheme="minorHAnsi" w:cstheme="minorHAnsi"/>
                <w:sz w:val="24"/>
                <w:szCs w:val="24"/>
              </w:rPr>
            </w:pPr>
          </w:p>
          <w:p w14:paraId="34CB7036"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modal-header,</w:t>
            </w:r>
          </w:p>
          <w:p w14:paraId="7B9C8D86"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modal-body {</w:t>
            </w:r>
          </w:p>
          <w:p w14:paraId="3FEE3994"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adding: 40px 50px;</w:t>
            </w:r>
          </w:p>
          <w:p w14:paraId="3123ABD2"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408374F3" w14:textId="77777777" w:rsidR="005A6FD0" w:rsidRPr="00BE5E1E" w:rsidRDefault="005A6FD0" w:rsidP="005A6FD0">
            <w:pPr>
              <w:pStyle w:val="sourcecode1"/>
              <w:rPr>
                <w:rFonts w:asciiTheme="minorHAnsi" w:hAnsiTheme="minorHAnsi" w:cstheme="minorHAnsi"/>
                <w:sz w:val="24"/>
                <w:szCs w:val="24"/>
              </w:rPr>
            </w:pPr>
          </w:p>
          <w:p w14:paraId="0E2A6A11"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nav-tabs li a {</w:t>
            </w:r>
          </w:p>
          <w:p w14:paraId="0C33D536"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777;</w:t>
            </w:r>
          </w:p>
          <w:p w14:paraId="3B873396"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4CD2D975" w14:textId="77777777" w:rsidR="005A6FD0" w:rsidRPr="00BE5E1E" w:rsidRDefault="005A6FD0" w:rsidP="005A6FD0">
            <w:pPr>
              <w:pStyle w:val="sourcecode1"/>
              <w:rPr>
                <w:rFonts w:asciiTheme="minorHAnsi" w:hAnsiTheme="minorHAnsi" w:cstheme="minorHAnsi"/>
                <w:sz w:val="24"/>
                <w:szCs w:val="24"/>
              </w:rPr>
            </w:pPr>
          </w:p>
          <w:p w14:paraId="4FED40C9"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googleMap {</w:t>
            </w:r>
          </w:p>
          <w:p w14:paraId="5BDB2C58"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width: 100%;</w:t>
            </w:r>
          </w:p>
          <w:p w14:paraId="02411732"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height: 400px;</w:t>
            </w:r>
          </w:p>
          <w:p w14:paraId="162389DF"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webkit-filter: grayscale(100%);</w:t>
            </w:r>
          </w:p>
          <w:p w14:paraId="6C6CE609"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filter: grayscale(100%);</w:t>
            </w:r>
          </w:p>
          <w:p w14:paraId="28C1D6B1"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2F55FBAD" w14:textId="77777777" w:rsidR="005A6FD0" w:rsidRPr="00BE5E1E" w:rsidRDefault="005A6FD0" w:rsidP="005A6FD0">
            <w:pPr>
              <w:pStyle w:val="sourcecode1"/>
              <w:rPr>
                <w:rFonts w:asciiTheme="minorHAnsi" w:hAnsiTheme="minorHAnsi" w:cstheme="minorHAnsi"/>
                <w:sz w:val="24"/>
                <w:szCs w:val="24"/>
              </w:rPr>
            </w:pPr>
          </w:p>
          <w:p w14:paraId="10A4D83E"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navbar {</w:t>
            </w:r>
          </w:p>
          <w:p w14:paraId="1F088570"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font-family: Montserrat, sans-serif;</w:t>
            </w:r>
          </w:p>
          <w:p w14:paraId="24F3D508"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margin-bottom: 0;</w:t>
            </w:r>
          </w:p>
          <w:p w14:paraId="3940685A"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ackground-color: #2d2d30;</w:t>
            </w:r>
          </w:p>
          <w:p w14:paraId="76F0135E"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 0;</w:t>
            </w:r>
          </w:p>
          <w:p w14:paraId="7323F2B5"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font-size: 11px !important;</w:t>
            </w:r>
          </w:p>
          <w:p w14:paraId="452309CE"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letter-spacing: 4px;</w:t>
            </w:r>
          </w:p>
          <w:p w14:paraId="6C3C0E02"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opacity: 0.9;</w:t>
            </w:r>
          </w:p>
          <w:p w14:paraId="56F24B53"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28409EDF" w14:textId="77777777" w:rsidR="005A6FD0" w:rsidRPr="00BE5E1E" w:rsidRDefault="005A6FD0" w:rsidP="005A6FD0">
            <w:pPr>
              <w:pStyle w:val="sourcecode1"/>
              <w:rPr>
                <w:rFonts w:asciiTheme="minorHAnsi" w:hAnsiTheme="minorHAnsi" w:cstheme="minorHAnsi"/>
                <w:sz w:val="24"/>
                <w:szCs w:val="24"/>
              </w:rPr>
            </w:pPr>
          </w:p>
          <w:p w14:paraId="521BA42E"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navbar li a,</w:t>
            </w:r>
          </w:p>
          <w:p w14:paraId="09766A61"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navbar .navbar-brand {</w:t>
            </w:r>
          </w:p>
          <w:p w14:paraId="1EDBD3C5"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lastRenderedPageBreak/>
              <w:t xml:space="preserve">    color: #d5d5d5 !important;</w:t>
            </w:r>
          </w:p>
          <w:p w14:paraId="7257FFCF"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34FDA0D6" w14:textId="77777777" w:rsidR="005A6FD0" w:rsidRPr="00BE5E1E" w:rsidRDefault="005A6FD0" w:rsidP="005A6FD0">
            <w:pPr>
              <w:pStyle w:val="sourcecode1"/>
              <w:rPr>
                <w:rFonts w:asciiTheme="minorHAnsi" w:hAnsiTheme="minorHAnsi" w:cstheme="minorHAnsi"/>
                <w:sz w:val="24"/>
                <w:szCs w:val="24"/>
              </w:rPr>
            </w:pPr>
          </w:p>
          <w:p w14:paraId="010FF64E"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navbar-nav li a:hover {</w:t>
            </w:r>
          </w:p>
          <w:p w14:paraId="5C68C987"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fff !important;</w:t>
            </w:r>
          </w:p>
          <w:p w14:paraId="3B082CEA"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43AFEF64" w14:textId="77777777" w:rsidR="005A6FD0" w:rsidRPr="00BE5E1E" w:rsidRDefault="005A6FD0" w:rsidP="005A6FD0">
            <w:pPr>
              <w:pStyle w:val="sourcecode1"/>
              <w:rPr>
                <w:rFonts w:asciiTheme="minorHAnsi" w:hAnsiTheme="minorHAnsi" w:cstheme="minorHAnsi"/>
                <w:sz w:val="24"/>
                <w:szCs w:val="24"/>
              </w:rPr>
            </w:pPr>
          </w:p>
          <w:p w14:paraId="4F7F95C3"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navbar-nav li.active a {</w:t>
            </w:r>
          </w:p>
          <w:p w14:paraId="6CA129C9"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fff !important;</w:t>
            </w:r>
          </w:p>
          <w:p w14:paraId="7DCCFCF3"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ackground-color: #29292c !important;</w:t>
            </w:r>
          </w:p>
          <w:p w14:paraId="3C10FD13"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72C9930C" w14:textId="77777777" w:rsidR="005A6FD0" w:rsidRPr="00BE5E1E" w:rsidRDefault="005A6FD0" w:rsidP="005A6FD0">
            <w:pPr>
              <w:pStyle w:val="sourcecode1"/>
              <w:rPr>
                <w:rFonts w:asciiTheme="minorHAnsi" w:hAnsiTheme="minorHAnsi" w:cstheme="minorHAnsi"/>
                <w:sz w:val="24"/>
                <w:szCs w:val="24"/>
              </w:rPr>
            </w:pPr>
          </w:p>
          <w:p w14:paraId="3A1B28B3"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navbar-default .navbar-toggle {</w:t>
            </w:r>
          </w:p>
          <w:p w14:paraId="3EF51FE3"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color: transparent;</w:t>
            </w:r>
          </w:p>
          <w:p w14:paraId="5CD51E88"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770123CA" w14:textId="77777777" w:rsidR="005A6FD0" w:rsidRPr="00BE5E1E" w:rsidRDefault="005A6FD0" w:rsidP="005A6FD0">
            <w:pPr>
              <w:pStyle w:val="sourcecode1"/>
              <w:rPr>
                <w:rFonts w:asciiTheme="minorHAnsi" w:hAnsiTheme="minorHAnsi" w:cstheme="minorHAnsi"/>
                <w:sz w:val="24"/>
                <w:szCs w:val="24"/>
              </w:rPr>
            </w:pPr>
          </w:p>
          <w:p w14:paraId="01C6FB2A"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open .dropdown-toggle {</w:t>
            </w:r>
          </w:p>
          <w:p w14:paraId="499E3A9F"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fff;</w:t>
            </w:r>
          </w:p>
          <w:p w14:paraId="563BC0BA"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ackground-color: #555 !important;</w:t>
            </w:r>
          </w:p>
          <w:p w14:paraId="4D5D7DAE"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16AB5B73" w14:textId="77777777" w:rsidR="005A6FD0" w:rsidRPr="00BE5E1E" w:rsidRDefault="005A6FD0" w:rsidP="005A6FD0">
            <w:pPr>
              <w:pStyle w:val="sourcecode1"/>
              <w:rPr>
                <w:rFonts w:asciiTheme="minorHAnsi" w:hAnsiTheme="minorHAnsi" w:cstheme="minorHAnsi"/>
                <w:sz w:val="24"/>
                <w:szCs w:val="24"/>
              </w:rPr>
            </w:pPr>
          </w:p>
          <w:p w14:paraId="46DFF915"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dropdown-menu li a {</w:t>
            </w:r>
          </w:p>
          <w:p w14:paraId="19637E36"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000 !important;</w:t>
            </w:r>
          </w:p>
          <w:p w14:paraId="18EDA075"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6F315CE0" w14:textId="77777777" w:rsidR="005A6FD0" w:rsidRPr="00BE5E1E" w:rsidRDefault="005A6FD0" w:rsidP="005A6FD0">
            <w:pPr>
              <w:pStyle w:val="sourcecode1"/>
              <w:rPr>
                <w:rFonts w:asciiTheme="minorHAnsi" w:hAnsiTheme="minorHAnsi" w:cstheme="minorHAnsi"/>
                <w:sz w:val="24"/>
                <w:szCs w:val="24"/>
              </w:rPr>
            </w:pPr>
          </w:p>
          <w:p w14:paraId="53C4FC4D"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dropdown-menu li a:hover {</w:t>
            </w:r>
          </w:p>
          <w:p w14:paraId="47100AC9"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ackground-color: #555 !important;</w:t>
            </w:r>
          </w:p>
          <w:p w14:paraId="4D7AA1AD"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74994FD2" w14:textId="77777777" w:rsidR="005A6FD0" w:rsidRPr="00BE5E1E" w:rsidRDefault="005A6FD0" w:rsidP="005A6FD0">
            <w:pPr>
              <w:pStyle w:val="sourcecode1"/>
              <w:rPr>
                <w:rFonts w:asciiTheme="minorHAnsi" w:hAnsiTheme="minorHAnsi" w:cstheme="minorHAnsi"/>
                <w:sz w:val="24"/>
                <w:szCs w:val="24"/>
              </w:rPr>
            </w:pPr>
          </w:p>
          <w:p w14:paraId="389833A9"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footer {</w:t>
            </w:r>
          </w:p>
          <w:p w14:paraId="4202A459"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ackground-color: #2d2d30;</w:t>
            </w:r>
          </w:p>
          <w:p w14:paraId="7A67CEE2"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f5f5f5;</w:t>
            </w:r>
          </w:p>
          <w:p w14:paraId="7B78AB29"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adding: 32px;</w:t>
            </w:r>
          </w:p>
          <w:p w14:paraId="5F4B35DC"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635E1D66" w14:textId="77777777" w:rsidR="005A6FD0" w:rsidRPr="00BE5E1E" w:rsidRDefault="005A6FD0" w:rsidP="005A6FD0">
            <w:pPr>
              <w:pStyle w:val="sourcecode1"/>
              <w:rPr>
                <w:rFonts w:asciiTheme="minorHAnsi" w:hAnsiTheme="minorHAnsi" w:cstheme="minorHAnsi"/>
                <w:sz w:val="24"/>
                <w:szCs w:val="24"/>
              </w:rPr>
            </w:pPr>
          </w:p>
          <w:p w14:paraId="2C9AC226"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footer a {</w:t>
            </w:r>
          </w:p>
          <w:p w14:paraId="4816FB74"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f5f5f5;</w:t>
            </w:r>
          </w:p>
          <w:p w14:paraId="34B96E34"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48C58B4B" w14:textId="77777777" w:rsidR="005A6FD0" w:rsidRPr="00BE5E1E" w:rsidRDefault="005A6FD0" w:rsidP="005A6FD0">
            <w:pPr>
              <w:pStyle w:val="sourcecode1"/>
              <w:rPr>
                <w:rFonts w:asciiTheme="minorHAnsi" w:hAnsiTheme="minorHAnsi" w:cstheme="minorHAnsi"/>
                <w:sz w:val="24"/>
                <w:szCs w:val="24"/>
              </w:rPr>
            </w:pPr>
          </w:p>
          <w:p w14:paraId="5D7DA43F"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footer a:hover {</w:t>
            </w:r>
          </w:p>
          <w:p w14:paraId="3812E339"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777;</w:t>
            </w:r>
          </w:p>
          <w:p w14:paraId="47A3CF7C"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text-decoration: none;</w:t>
            </w:r>
          </w:p>
          <w:p w14:paraId="725B905A"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3DBDB166" w14:textId="77777777" w:rsidR="005A6FD0" w:rsidRPr="00BE5E1E" w:rsidRDefault="005A6FD0" w:rsidP="005A6FD0">
            <w:pPr>
              <w:pStyle w:val="sourcecode1"/>
              <w:rPr>
                <w:rFonts w:asciiTheme="minorHAnsi" w:hAnsiTheme="minorHAnsi" w:cstheme="minorHAnsi"/>
                <w:sz w:val="24"/>
                <w:szCs w:val="24"/>
              </w:rPr>
            </w:pPr>
          </w:p>
          <w:p w14:paraId="314B74B1"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form-control {</w:t>
            </w:r>
          </w:p>
          <w:p w14:paraId="36C86D96"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radius: 0;</w:t>
            </w:r>
          </w:p>
          <w:p w14:paraId="4220F1AD"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04E4600E" w14:textId="77777777" w:rsidR="005A6FD0" w:rsidRPr="00BE5E1E" w:rsidRDefault="005A6FD0" w:rsidP="005A6FD0">
            <w:pPr>
              <w:pStyle w:val="sourcecode1"/>
              <w:rPr>
                <w:rFonts w:asciiTheme="minorHAnsi" w:hAnsiTheme="minorHAnsi" w:cstheme="minorHAnsi"/>
                <w:sz w:val="24"/>
                <w:szCs w:val="24"/>
              </w:rPr>
            </w:pPr>
          </w:p>
          <w:p w14:paraId="4845A345"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textarea {</w:t>
            </w:r>
          </w:p>
          <w:p w14:paraId="32957206" w14:textId="77777777" w:rsidR="005A6FD0" w:rsidRPr="00BE5E1E" w:rsidRDefault="005A6FD0" w:rsidP="005A6FD0">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resize: none;</w:t>
            </w:r>
          </w:p>
          <w:p w14:paraId="41E28191" w14:textId="2A440F7F" w:rsidR="00FC6C98" w:rsidRPr="00997D19" w:rsidRDefault="005A6FD0" w:rsidP="005A6FD0">
            <w:pPr>
              <w:pStyle w:val="sourcecode1"/>
            </w:pPr>
            <w:r w:rsidRPr="00BE5E1E">
              <w:rPr>
                <w:rFonts w:asciiTheme="minorHAnsi" w:hAnsiTheme="minorHAnsi" w:cstheme="minorHAnsi"/>
                <w:sz w:val="24"/>
                <w:szCs w:val="24"/>
              </w:rPr>
              <w:t>}</w:t>
            </w:r>
          </w:p>
        </w:tc>
      </w:tr>
    </w:tbl>
    <w:p w14:paraId="4EEC472A" w14:textId="6FC31F23" w:rsidR="005A6FD0" w:rsidRDefault="00FC6C98">
      <w:pPr>
        <w:rPr>
          <w:b/>
        </w:rPr>
      </w:pPr>
      <w:r>
        <w:rPr>
          <w:b/>
        </w:rPr>
        <w:lastRenderedPageBreak/>
        <w:br w:type="page"/>
      </w:r>
    </w:p>
    <w:p w14:paraId="2B8E7DB9" w14:textId="5561DD5F" w:rsidR="00C149BA" w:rsidRDefault="00C149BA" w:rsidP="00C149BA">
      <w:pPr>
        <w:pStyle w:val="Heading3"/>
      </w:pPr>
      <w:bookmarkStart w:id="69" w:name="_Toc491140290"/>
      <w:r>
        <w:lastRenderedPageBreak/>
        <w:t>login.css</w:t>
      </w:r>
      <w:bookmarkEnd w:id="69"/>
    </w:p>
    <w:p w14:paraId="6922F05D" w14:textId="77777777" w:rsidR="00C149BA" w:rsidRDefault="00C149BA">
      <w:pPr>
        <w:rPr>
          <w:b/>
        </w:rPr>
      </w:pPr>
    </w:p>
    <w:tbl>
      <w:tblPr>
        <w:tblStyle w:val="TableGrid"/>
        <w:tblW w:w="0" w:type="auto"/>
        <w:tblLook w:val="04A0" w:firstRow="1" w:lastRow="0" w:firstColumn="1" w:lastColumn="0" w:noHBand="0" w:noVBand="1"/>
      </w:tblPr>
      <w:tblGrid>
        <w:gridCol w:w="9739"/>
      </w:tblGrid>
      <w:tr w:rsidR="005A6FD0" w14:paraId="45AC2904" w14:textId="77777777" w:rsidTr="009201F4">
        <w:tc>
          <w:tcPr>
            <w:tcW w:w="9739" w:type="dxa"/>
            <w:shd w:val="clear" w:color="auto" w:fill="2683C6" w:themeFill="accent2"/>
          </w:tcPr>
          <w:p w14:paraId="6FD12603" w14:textId="266131B4" w:rsidR="005A6FD0" w:rsidRPr="00C9776B" w:rsidRDefault="005A6FD0" w:rsidP="009201F4">
            <w:pPr>
              <w:spacing w:line="276" w:lineRule="auto"/>
              <w:rPr>
                <w:color w:val="FFFFFF" w:themeColor="background1"/>
              </w:rPr>
            </w:pPr>
            <w:r>
              <w:rPr>
                <w:color w:val="FFFFFF" w:themeColor="background1"/>
              </w:rPr>
              <w:t>login.css</w:t>
            </w:r>
          </w:p>
        </w:tc>
      </w:tr>
      <w:tr w:rsidR="005A6FD0" w14:paraId="463C6888" w14:textId="77777777" w:rsidTr="009201F4">
        <w:trPr>
          <w:trHeight w:val="841"/>
        </w:trPr>
        <w:tc>
          <w:tcPr>
            <w:tcW w:w="9739" w:type="dxa"/>
          </w:tcPr>
          <w:p w14:paraId="78AE55E4" w14:textId="615CA32C" w:rsidR="005A6FD0" w:rsidRDefault="005A6FD0" w:rsidP="009201F4">
            <w:pPr>
              <w:spacing w:before="240" w:after="240"/>
            </w:pPr>
            <w:r>
              <w:t xml:space="preserve">1. Create </w:t>
            </w:r>
            <w:r>
              <w:rPr>
                <w:b/>
              </w:rPr>
              <w:t xml:space="preserve">login.css </w:t>
            </w:r>
            <w:r w:rsidR="00E00F9F">
              <w:t>in the static/css folder and copy the following codes:</w:t>
            </w:r>
          </w:p>
          <w:p w14:paraId="53220B0E"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a {</w:t>
            </w:r>
          </w:p>
          <w:p w14:paraId="5C0F0268"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aaaaaa;</w:t>
            </w:r>
          </w:p>
          <w:p w14:paraId="46DC4651"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transition: all ease-in-out 200ms;</w:t>
            </w:r>
          </w:p>
          <w:p w14:paraId="0B8278E8"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276509D7" w14:textId="77777777" w:rsidR="005A6FD0" w:rsidRPr="00BE5E1E" w:rsidRDefault="005A6FD0" w:rsidP="009201F4">
            <w:pPr>
              <w:pStyle w:val="sourcecode1"/>
              <w:rPr>
                <w:rFonts w:asciiTheme="minorHAnsi" w:hAnsiTheme="minorHAnsi" w:cstheme="minorHAnsi"/>
                <w:sz w:val="24"/>
                <w:szCs w:val="24"/>
              </w:rPr>
            </w:pPr>
          </w:p>
          <w:p w14:paraId="6A37415D"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a:hover {</w:t>
            </w:r>
          </w:p>
          <w:p w14:paraId="64D378D4"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333333;</w:t>
            </w:r>
          </w:p>
          <w:p w14:paraId="1FCF5A5F"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text-decoration: none;</w:t>
            </w:r>
          </w:p>
          <w:p w14:paraId="70CAC3ED"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2DCB5E00"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3. Text Outside the Box ===*/</w:t>
            </w:r>
          </w:p>
          <w:p w14:paraId="6DE1E610" w14:textId="77777777" w:rsidR="005A6FD0" w:rsidRPr="00BE5E1E" w:rsidRDefault="005A6FD0" w:rsidP="009201F4">
            <w:pPr>
              <w:pStyle w:val="sourcecode1"/>
              <w:rPr>
                <w:rFonts w:asciiTheme="minorHAnsi" w:hAnsiTheme="minorHAnsi" w:cstheme="minorHAnsi"/>
                <w:sz w:val="24"/>
                <w:szCs w:val="24"/>
              </w:rPr>
            </w:pPr>
          </w:p>
          <w:p w14:paraId="0E43D945"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etc-login-form {</w:t>
            </w:r>
          </w:p>
          <w:p w14:paraId="5BF2DD71"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919191;</w:t>
            </w:r>
          </w:p>
          <w:p w14:paraId="0F262CCB"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adding: 10px 20px;</w:t>
            </w:r>
          </w:p>
          <w:p w14:paraId="46911B12"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lear: right;</w:t>
            </w:r>
          </w:p>
          <w:p w14:paraId="47C86BA3"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6ED62DD8" w14:textId="77777777" w:rsidR="005A6FD0" w:rsidRPr="00BE5E1E" w:rsidRDefault="005A6FD0" w:rsidP="009201F4">
            <w:pPr>
              <w:pStyle w:val="sourcecode1"/>
              <w:rPr>
                <w:rFonts w:asciiTheme="minorHAnsi" w:hAnsiTheme="minorHAnsi" w:cstheme="minorHAnsi"/>
                <w:sz w:val="24"/>
                <w:szCs w:val="24"/>
              </w:rPr>
            </w:pPr>
          </w:p>
          <w:p w14:paraId="29A9AB4F"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etc-login-form p {</w:t>
            </w:r>
          </w:p>
          <w:p w14:paraId="6D1DC8A4"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margin-bottom: 5px;</w:t>
            </w:r>
          </w:p>
          <w:p w14:paraId="2AA73EB4"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6D1D546F"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4. Main Form ===*/</w:t>
            </w:r>
          </w:p>
          <w:p w14:paraId="193D0663" w14:textId="77777777" w:rsidR="005A6FD0" w:rsidRPr="00BE5E1E" w:rsidRDefault="005A6FD0" w:rsidP="009201F4">
            <w:pPr>
              <w:pStyle w:val="sourcecode1"/>
              <w:rPr>
                <w:rFonts w:asciiTheme="minorHAnsi" w:hAnsiTheme="minorHAnsi" w:cstheme="minorHAnsi"/>
                <w:sz w:val="24"/>
                <w:szCs w:val="24"/>
              </w:rPr>
            </w:pPr>
          </w:p>
          <w:p w14:paraId="552AB258"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form-1 {</w:t>
            </w:r>
          </w:p>
          <w:p w14:paraId="6208C484"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max-width: 300px;</w:t>
            </w:r>
          </w:p>
          <w:p w14:paraId="0567E109"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radius: 5px;</w:t>
            </w:r>
          </w:p>
          <w:p w14:paraId="7D30CB04"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display: inline-block;*/</w:t>
            </w:r>
          </w:p>
          <w:p w14:paraId="53E953DC"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margin: auto;</w:t>
            </w:r>
          </w:p>
          <w:p w14:paraId="3942FF0E"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5A3F97A6" w14:textId="77777777" w:rsidR="005A6FD0" w:rsidRPr="00BE5E1E" w:rsidRDefault="005A6FD0" w:rsidP="009201F4">
            <w:pPr>
              <w:pStyle w:val="sourcecode1"/>
              <w:rPr>
                <w:rFonts w:asciiTheme="minorHAnsi" w:hAnsiTheme="minorHAnsi" w:cstheme="minorHAnsi"/>
                <w:sz w:val="24"/>
                <w:szCs w:val="24"/>
              </w:rPr>
            </w:pPr>
          </w:p>
          <w:p w14:paraId="54A993CB"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main-login-form {</w:t>
            </w:r>
          </w:p>
          <w:p w14:paraId="0897C072"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osition: relative;</w:t>
            </w:r>
          </w:p>
          <w:p w14:paraId="40BE85E5"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682369AC" w14:textId="77777777" w:rsidR="005A6FD0" w:rsidRPr="00BE5E1E" w:rsidRDefault="005A6FD0" w:rsidP="009201F4">
            <w:pPr>
              <w:pStyle w:val="sourcecode1"/>
              <w:rPr>
                <w:rFonts w:asciiTheme="minorHAnsi" w:hAnsiTheme="minorHAnsi" w:cstheme="minorHAnsi"/>
                <w:sz w:val="24"/>
                <w:szCs w:val="24"/>
              </w:rPr>
            </w:pPr>
          </w:p>
          <w:p w14:paraId="3199D044"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form-1 .form-control {</w:t>
            </w:r>
          </w:p>
          <w:p w14:paraId="74D77FF1"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 0;</w:t>
            </w:r>
          </w:p>
          <w:p w14:paraId="0A542615"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x-shadow: 0 0 0;</w:t>
            </w:r>
          </w:p>
          <w:p w14:paraId="5945ABE6"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radius: 0;</w:t>
            </w:r>
          </w:p>
          <w:p w14:paraId="60E08034"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ackground: transparent;</w:t>
            </w:r>
          </w:p>
          <w:p w14:paraId="1FA32914"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555555;</w:t>
            </w:r>
          </w:p>
          <w:p w14:paraId="516BA41B"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adding: 7px 0;</w:t>
            </w:r>
          </w:p>
          <w:p w14:paraId="2983705C"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font-weight: bold;</w:t>
            </w:r>
          </w:p>
          <w:p w14:paraId="327A3704"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lastRenderedPageBreak/>
              <w:t xml:space="preserve">    height: auto;</w:t>
            </w:r>
          </w:p>
          <w:p w14:paraId="159D53C5"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4FA372B3" w14:textId="77777777" w:rsidR="005A6FD0" w:rsidRPr="00BE5E1E" w:rsidRDefault="005A6FD0" w:rsidP="009201F4">
            <w:pPr>
              <w:pStyle w:val="sourcecode1"/>
              <w:rPr>
                <w:rFonts w:asciiTheme="minorHAnsi" w:hAnsiTheme="minorHAnsi" w:cstheme="minorHAnsi"/>
                <w:sz w:val="24"/>
                <w:szCs w:val="24"/>
              </w:rPr>
            </w:pPr>
          </w:p>
          <w:p w14:paraId="4C741777"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form-1 .form-control::-webkit-input-placeholder {</w:t>
            </w:r>
          </w:p>
          <w:p w14:paraId="1CB5134A"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999999;</w:t>
            </w:r>
          </w:p>
          <w:p w14:paraId="69B1B64D"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61AB9F8E" w14:textId="77777777" w:rsidR="005A6FD0" w:rsidRPr="00BE5E1E" w:rsidRDefault="005A6FD0" w:rsidP="009201F4">
            <w:pPr>
              <w:pStyle w:val="sourcecode1"/>
              <w:rPr>
                <w:rFonts w:asciiTheme="minorHAnsi" w:hAnsiTheme="minorHAnsi" w:cstheme="minorHAnsi"/>
                <w:sz w:val="24"/>
                <w:szCs w:val="24"/>
              </w:rPr>
            </w:pPr>
          </w:p>
          <w:p w14:paraId="101506E5"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form-1 .form-control:-moz-placeholder,</w:t>
            </w:r>
          </w:p>
          <w:p w14:paraId="11B63FC8"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form-1 .form-control::-moz-placeholder,</w:t>
            </w:r>
          </w:p>
          <w:p w14:paraId="17B9A52A"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form-1 .form-control:-ms-input-placeholder {</w:t>
            </w:r>
          </w:p>
          <w:p w14:paraId="4801F700"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999999;</w:t>
            </w:r>
          </w:p>
          <w:p w14:paraId="0E6DA46D"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1F49B2E1" w14:textId="77777777" w:rsidR="005A6FD0" w:rsidRPr="00BE5E1E" w:rsidRDefault="005A6FD0" w:rsidP="009201F4">
            <w:pPr>
              <w:pStyle w:val="sourcecode1"/>
              <w:rPr>
                <w:rFonts w:asciiTheme="minorHAnsi" w:hAnsiTheme="minorHAnsi" w:cstheme="minorHAnsi"/>
                <w:sz w:val="24"/>
                <w:szCs w:val="24"/>
              </w:rPr>
            </w:pPr>
          </w:p>
          <w:p w14:paraId="69602DF0"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form-1 .form-group {</w:t>
            </w:r>
          </w:p>
          <w:p w14:paraId="29CF45FA"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margin-bottom: 0;</w:t>
            </w:r>
          </w:p>
          <w:p w14:paraId="0FBC4FFB"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bottom: 2px solid #efefef;</w:t>
            </w:r>
          </w:p>
          <w:p w14:paraId="46550096"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adding-right: 20px;</w:t>
            </w:r>
          </w:p>
          <w:p w14:paraId="4604615E"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osition: relative;</w:t>
            </w:r>
          </w:p>
          <w:p w14:paraId="31183C0D"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09C47D97" w14:textId="77777777" w:rsidR="005A6FD0" w:rsidRPr="00BE5E1E" w:rsidRDefault="005A6FD0" w:rsidP="009201F4">
            <w:pPr>
              <w:pStyle w:val="sourcecode1"/>
              <w:rPr>
                <w:rFonts w:asciiTheme="minorHAnsi" w:hAnsiTheme="minorHAnsi" w:cstheme="minorHAnsi"/>
                <w:sz w:val="24"/>
                <w:szCs w:val="24"/>
              </w:rPr>
            </w:pPr>
          </w:p>
          <w:p w14:paraId="5212CC8A"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form-1 .form-group:last-child {</w:t>
            </w:r>
          </w:p>
          <w:p w14:paraId="363DBD4C"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bottom: 0;</w:t>
            </w:r>
          </w:p>
          <w:p w14:paraId="7993ED6A"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3B07EF6C" w14:textId="77777777" w:rsidR="005A6FD0" w:rsidRPr="00BE5E1E" w:rsidRDefault="005A6FD0" w:rsidP="009201F4">
            <w:pPr>
              <w:pStyle w:val="sourcecode1"/>
              <w:rPr>
                <w:rFonts w:asciiTheme="minorHAnsi" w:hAnsiTheme="minorHAnsi" w:cstheme="minorHAnsi"/>
                <w:sz w:val="24"/>
                <w:szCs w:val="24"/>
              </w:rPr>
            </w:pPr>
          </w:p>
          <w:p w14:paraId="3A78DC13"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group {</w:t>
            </w:r>
          </w:p>
          <w:p w14:paraId="499F9693"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ackground: #ffffff;</w:t>
            </w:r>
          </w:p>
          <w:p w14:paraId="0A605ECC"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999999;</w:t>
            </w:r>
          </w:p>
          <w:p w14:paraId="2E215FF9"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radius: 8px;</w:t>
            </w:r>
          </w:p>
          <w:p w14:paraId="516B9F35"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adding: 10px 20px;</w:t>
            </w:r>
          </w:p>
          <w:p w14:paraId="28C7A699"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margin-bottom: 5%;</w:t>
            </w:r>
          </w:p>
          <w:p w14:paraId="0E4EF61B"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064417F8" w14:textId="77777777" w:rsidR="005A6FD0" w:rsidRPr="00BE5E1E" w:rsidRDefault="005A6FD0" w:rsidP="009201F4">
            <w:pPr>
              <w:pStyle w:val="sourcecode1"/>
              <w:rPr>
                <w:rFonts w:asciiTheme="minorHAnsi" w:hAnsiTheme="minorHAnsi" w:cstheme="minorHAnsi"/>
                <w:sz w:val="24"/>
                <w:szCs w:val="24"/>
              </w:rPr>
            </w:pPr>
          </w:p>
          <w:p w14:paraId="7D58345F"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group-checkbox {</w:t>
            </w:r>
          </w:p>
          <w:p w14:paraId="3BDE11F4"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adding: 5px 0;</w:t>
            </w:r>
          </w:p>
          <w:p w14:paraId="516397C7"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74C29AD6"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5. Login Button ===*/</w:t>
            </w:r>
          </w:p>
          <w:p w14:paraId="68BAF302" w14:textId="77777777" w:rsidR="005A6FD0" w:rsidRPr="00BE5E1E" w:rsidRDefault="005A6FD0" w:rsidP="009201F4">
            <w:pPr>
              <w:pStyle w:val="sourcecode1"/>
              <w:rPr>
                <w:rFonts w:asciiTheme="minorHAnsi" w:hAnsiTheme="minorHAnsi" w:cstheme="minorHAnsi"/>
                <w:sz w:val="24"/>
                <w:szCs w:val="24"/>
              </w:rPr>
            </w:pPr>
          </w:p>
          <w:p w14:paraId="670989E3"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form-1 .login-button {</w:t>
            </w:r>
          </w:p>
          <w:p w14:paraId="73FBB476"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osition: absolute;</w:t>
            </w:r>
          </w:p>
          <w:p w14:paraId="1A46FB65"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right: -25px;</w:t>
            </w:r>
          </w:p>
          <w:p w14:paraId="30271427"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top: 50%;</w:t>
            </w:r>
          </w:p>
          <w:p w14:paraId="663CFA6D"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ackground: #ffffff;</w:t>
            </w:r>
          </w:p>
          <w:p w14:paraId="4C6014C5"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999999;</w:t>
            </w:r>
          </w:p>
          <w:p w14:paraId="1D0995FF"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adding: 11px 0;</w:t>
            </w:r>
          </w:p>
          <w:p w14:paraId="13CC159B"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width: 50px;</w:t>
            </w:r>
          </w:p>
          <w:p w14:paraId="1765971B"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height: 50px;</w:t>
            </w:r>
          </w:p>
          <w:p w14:paraId="2F629856"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margin-top: -25px;</w:t>
            </w:r>
          </w:p>
          <w:p w14:paraId="747AF78D"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lastRenderedPageBreak/>
              <w:t xml:space="preserve">    border: 5px solid #efefef;</w:t>
            </w:r>
          </w:p>
          <w:p w14:paraId="2C77D409"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radius: 50%;</w:t>
            </w:r>
          </w:p>
          <w:p w14:paraId="0C0E21D5"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transition: all ease-in-out 500ms;</w:t>
            </w:r>
          </w:p>
          <w:p w14:paraId="1534A393"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float: right;</w:t>
            </w:r>
          </w:p>
          <w:p w14:paraId="1F7404EA"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40ED3590" w14:textId="77777777" w:rsidR="005A6FD0" w:rsidRPr="00BE5E1E" w:rsidRDefault="005A6FD0" w:rsidP="009201F4">
            <w:pPr>
              <w:pStyle w:val="sourcecode1"/>
              <w:rPr>
                <w:rFonts w:asciiTheme="minorHAnsi" w:hAnsiTheme="minorHAnsi" w:cstheme="minorHAnsi"/>
                <w:sz w:val="24"/>
                <w:szCs w:val="24"/>
              </w:rPr>
            </w:pPr>
          </w:p>
          <w:p w14:paraId="672CA3C3"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form-1 .login-button:hover {</w:t>
            </w:r>
          </w:p>
          <w:p w14:paraId="36935080"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555555;</w:t>
            </w:r>
          </w:p>
          <w:p w14:paraId="4C83FE1D"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transform: rotate(450deg);</w:t>
            </w:r>
          </w:p>
          <w:p w14:paraId="7EB8808A"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07281E74" w14:textId="77777777" w:rsidR="005A6FD0" w:rsidRPr="00BE5E1E" w:rsidRDefault="005A6FD0" w:rsidP="009201F4">
            <w:pPr>
              <w:pStyle w:val="sourcecode1"/>
              <w:rPr>
                <w:rFonts w:asciiTheme="minorHAnsi" w:hAnsiTheme="minorHAnsi" w:cstheme="minorHAnsi"/>
                <w:sz w:val="24"/>
                <w:szCs w:val="24"/>
              </w:rPr>
            </w:pPr>
          </w:p>
          <w:p w14:paraId="29250668"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form-1 .login-button.clicked {</w:t>
            </w:r>
          </w:p>
          <w:p w14:paraId="0C739B73"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555555;</w:t>
            </w:r>
          </w:p>
          <w:p w14:paraId="4A1F522F"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2EA0B2E3" w14:textId="77777777" w:rsidR="005A6FD0" w:rsidRPr="00BE5E1E" w:rsidRDefault="005A6FD0" w:rsidP="009201F4">
            <w:pPr>
              <w:pStyle w:val="sourcecode1"/>
              <w:rPr>
                <w:rFonts w:asciiTheme="minorHAnsi" w:hAnsiTheme="minorHAnsi" w:cstheme="minorHAnsi"/>
                <w:sz w:val="24"/>
                <w:szCs w:val="24"/>
              </w:rPr>
            </w:pPr>
          </w:p>
          <w:p w14:paraId="65FB71D3"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form-1 .login-button.clicked:hover {</w:t>
            </w:r>
          </w:p>
          <w:p w14:paraId="7A4A90CD"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transform: none;</w:t>
            </w:r>
          </w:p>
          <w:p w14:paraId="19A210EB"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796FD85E" w14:textId="77777777" w:rsidR="005A6FD0" w:rsidRPr="00BE5E1E" w:rsidRDefault="005A6FD0" w:rsidP="009201F4">
            <w:pPr>
              <w:pStyle w:val="sourcecode1"/>
              <w:rPr>
                <w:rFonts w:asciiTheme="minorHAnsi" w:hAnsiTheme="minorHAnsi" w:cstheme="minorHAnsi"/>
                <w:sz w:val="24"/>
                <w:szCs w:val="24"/>
              </w:rPr>
            </w:pPr>
          </w:p>
          <w:p w14:paraId="52CC758C"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form-1 .login-button.clicked.success {</w:t>
            </w:r>
          </w:p>
          <w:p w14:paraId="08C66F2D"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2ecc71;</w:t>
            </w:r>
          </w:p>
          <w:p w14:paraId="3FA3D9BB"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0BE4A03F" w14:textId="77777777" w:rsidR="005A6FD0" w:rsidRPr="00BE5E1E" w:rsidRDefault="005A6FD0" w:rsidP="009201F4">
            <w:pPr>
              <w:pStyle w:val="sourcecode1"/>
              <w:rPr>
                <w:rFonts w:asciiTheme="minorHAnsi" w:hAnsiTheme="minorHAnsi" w:cstheme="minorHAnsi"/>
                <w:sz w:val="24"/>
                <w:szCs w:val="24"/>
              </w:rPr>
            </w:pPr>
          </w:p>
          <w:p w14:paraId="5CE44509"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form-1 .login-button.clicked.error {</w:t>
            </w:r>
          </w:p>
          <w:p w14:paraId="3C39544B"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e74c3c;</w:t>
            </w:r>
          </w:p>
          <w:p w14:paraId="7E639BE8"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4E610B3E"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6. Form Invalid ===*/</w:t>
            </w:r>
          </w:p>
          <w:p w14:paraId="7BF91C04" w14:textId="77777777" w:rsidR="005A6FD0" w:rsidRPr="00BE5E1E" w:rsidRDefault="005A6FD0" w:rsidP="009201F4">
            <w:pPr>
              <w:pStyle w:val="sourcecode1"/>
              <w:rPr>
                <w:rFonts w:asciiTheme="minorHAnsi" w:hAnsiTheme="minorHAnsi" w:cstheme="minorHAnsi"/>
                <w:sz w:val="24"/>
                <w:szCs w:val="24"/>
              </w:rPr>
            </w:pPr>
          </w:p>
          <w:p w14:paraId="1EB4C522"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abel.form-invalid {</w:t>
            </w:r>
          </w:p>
          <w:p w14:paraId="17FB709C"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osition: absolute;</w:t>
            </w:r>
          </w:p>
          <w:p w14:paraId="241BE08C"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top: 0;</w:t>
            </w:r>
          </w:p>
          <w:p w14:paraId="5C822676"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right: 0;</w:t>
            </w:r>
          </w:p>
          <w:p w14:paraId="080A6146"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z-index: 5;</w:t>
            </w:r>
          </w:p>
          <w:p w14:paraId="11427D32"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display: block;</w:t>
            </w:r>
          </w:p>
          <w:p w14:paraId="3EC99492"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margin-top: -25px;</w:t>
            </w:r>
          </w:p>
          <w:p w14:paraId="565581B9"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adding: 7px 9px;</w:t>
            </w:r>
          </w:p>
          <w:p w14:paraId="295E8A7F"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ackground: #777777;</w:t>
            </w:r>
          </w:p>
          <w:p w14:paraId="2AF40061"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ffffff;</w:t>
            </w:r>
          </w:p>
          <w:p w14:paraId="6DBF65B3"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radius: 5px;</w:t>
            </w:r>
          </w:p>
          <w:p w14:paraId="62AD6369"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font-weight: bold;</w:t>
            </w:r>
          </w:p>
          <w:p w14:paraId="30CB95D4"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font-size: 11px;</w:t>
            </w:r>
          </w:p>
          <w:p w14:paraId="0D3FA1F6"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5D3519D4" w14:textId="77777777" w:rsidR="005A6FD0" w:rsidRPr="00BE5E1E" w:rsidRDefault="005A6FD0" w:rsidP="009201F4">
            <w:pPr>
              <w:pStyle w:val="sourcecode1"/>
              <w:rPr>
                <w:rFonts w:asciiTheme="minorHAnsi" w:hAnsiTheme="minorHAnsi" w:cstheme="minorHAnsi"/>
                <w:sz w:val="24"/>
                <w:szCs w:val="24"/>
              </w:rPr>
            </w:pPr>
          </w:p>
          <w:p w14:paraId="592CD472"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abel.form-invalid:after {</w:t>
            </w:r>
          </w:p>
          <w:p w14:paraId="27DF11FA"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top: 100%;</w:t>
            </w:r>
          </w:p>
          <w:p w14:paraId="33C16143"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right: 10px;</w:t>
            </w:r>
          </w:p>
          <w:p w14:paraId="1CBD1F15"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 solid transparent;</w:t>
            </w:r>
          </w:p>
          <w:p w14:paraId="1E5E3702"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lastRenderedPageBreak/>
              <w:t xml:space="preserve">    content: " ";</w:t>
            </w:r>
          </w:p>
          <w:p w14:paraId="1F70FB0E"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height: 0;</w:t>
            </w:r>
          </w:p>
          <w:p w14:paraId="4C5C0BD2"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width: 0;</w:t>
            </w:r>
          </w:p>
          <w:p w14:paraId="023E58ED"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osition: absolute;</w:t>
            </w:r>
          </w:p>
          <w:p w14:paraId="2CE62336"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ointer-events: none;</w:t>
            </w:r>
          </w:p>
          <w:p w14:paraId="13E1A16B"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color: transparent;</w:t>
            </w:r>
          </w:p>
          <w:p w14:paraId="51FA4556"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top-color: #777777;</w:t>
            </w:r>
          </w:p>
          <w:p w14:paraId="0942C851"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width: 6px;</w:t>
            </w:r>
          </w:p>
          <w:p w14:paraId="620B7742"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6CEB02C7"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7. Form - Main Message ===*/</w:t>
            </w:r>
          </w:p>
          <w:p w14:paraId="0ED68A67" w14:textId="77777777" w:rsidR="005A6FD0" w:rsidRPr="00BE5E1E" w:rsidRDefault="005A6FD0" w:rsidP="009201F4">
            <w:pPr>
              <w:pStyle w:val="sourcecode1"/>
              <w:rPr>
                <w:rFonts w:asciiTheme="minorHAnsi" w:hAnsiTheme="minorHAnsi" w:cstheme="minorHAnsi"/>
                <w:sz w:val="24"/>
                <w:szCs w:val="24"/>
              </w:rPr>
            </w:pPr>
          </w:p>
          <w:p w14:paraId="57883981"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form-main-message {</w:t>
            </w:r>
          </w:p>
          <w:p w14:paraId="2012EA86"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ackground: #ffffff;</w:t>
            </w:r>
          </w:p>
          <w:p w14:paraId="10BBD64C"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999999;</w:t>
            </w:r>
          </w:p>
          <w:p w14:paraId="1118DD41"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left: 3px solid transparent;</w:t>
            </w:r>
          </w:p>
          <w:p w14:paraId="01ECD092"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radius: 3px;</w:t>
            </w:r>
          </w:p>
          <w:p w14:paraId="750A2F3A"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margin-bottom: 8px;</w:t>
            </w:r>
          </w:p>
          <w:p w14:paraId="22C2BB23"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font-weight: bold;</w:t>
            </w:r>
          </w:p>
          <w:p w14:paraId="2391E9E2"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height: 0;</w:t>
            </w:r>
          </w:p>
          <w:p w14:paraId="2FC65779"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adding: 0 20px 0 17px;</w:t>
            </w:r>
          </w:p>
          <w:p w14:paraId="671684A9"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opacity: 0;</w:t>
            </w:r>
          </w:p>
          <w:p w14:paraId="65EC4113"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transition: all ease-in-out 200ms;</w:t>
            </w:r>
          </w:p>
          <w:p w14:paraId="33897582"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3B6DBC84" w14:textId="77777777" w:rsidR="005A6FD0" w:rsidRPr="00BE5E1E" w:rsidRDefault="005A6FD0" w:rsidP="009201F4">
            <w:pPr>
              <w:pStyle w:val="sourcecode1"/>
              <w:rPr>
                <w:rFonts w:asciiTheme="minorHAnsi" w:hAnsiTheme="minorHAnsi" w:cstheme="minorHAnsi"/>
                <w:sz w:val="24"/>
                <w:szCs w:val="24"/>
              </w:rPr>
            </w:pPr>
          </w:p>
          <w:p w14:paraId="7BE5E7F2"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form-main-message.show {</w:t>
            </w:r>
          </w:p>
          <w:p w14:paraId="3E002081"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height: auto;</w:t>
            </w:r>
          </w:p>
          <w:p w14:paraId="25EBDCCA"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opacity: 1;</w:t>
            </w:r>
          </w:p>
          <w:p w14:paraId="648208BF"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adding: 10px 20px 10px 17px;</w:t>
            </w:r>
          </w:p>
          <w:p w14:paraId="6B967FA5"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07ABCB3D" w14:textId="77777777" w:rsidR="005A6FD0" w:rsidRPr="00BE5E1E" w:rsidRDefault="005A6FD0" w:rsidP="009201F4">
            <w:pPr>
              <w:pStyle w:val="sourcecode1"/>
              <w:rPr>
                <w:rFonts w:asciiTheme="minorHAnsi" w:hAnsiTheme="minorHAnsi" w:cstheme="minorHAnsi"/>
                <w:sz w:val="24"/>
                <w:szCs w:val="24"/>
              </w:rPr>
            </w:pPr>
          </w:p>
          <w:p w14:paraId="64A0A505"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form-main-message.success {</w:t>
            </w:r>
          </w:p>
          <w:p w14:paraId="01E7A40F"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left-color: #2ecc71;</w:t>
            </w:r>
          </w:p>
          <w:p w14:paraId="2E8D94DD"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0894ABB9" w14:textId="77777777" w:rsidR="005A6FD0" w:rsidRPr="00BE5E1E" w:rsidRDefault="005A6FD0" w:rsidP="009201F4">
            <w:pPr>
              <w:pStyle w:val="sourcecode1"/>
              <w:rPr>
                <w:rFonts w:asciiTheme="minorHAnsi" w:hAnsiTheme="minorHAnsi" w:cstheme="minorHAnsi"/>
                <w:sz w:val="24"/>
                <w:szCs w:val="24"/>
              </w:rPr>
            </w:pPr>
          </w:p>
          <w:p w14:paraId="4A8C7C9F"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in-form-main-message.error {</w:t>
            </w:r>
          </w:p>
          <w:p w14:paraId="0A95C43F"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border-left-color: #e74c3c;</w:t>
            </w:r>
          </w:p>
          <w:p w14:paraId="2E964841"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565EB543" w14:textId="77777777" w:rsidR="005A6FD0" w:rsidRPr="00BE5E1E" w:rsidRDefault="005A6FD0" w:rsidP="009201F4">
            <w:pPr>
              <w:pStyle w:val="sourcecode1"/>
              <w:rPr>
                <w:rFonts w:asciiTheme="minorHAnsi" w:hAnsiTheme="minorHAnsi" w:cstheme="minorHAnsi"/>
                <w:sz w:val="24"/>
                <w:szCs w:val="24"/>
              </w:rPr>
            </w:pPr>
          </w:p>
          <w:p w14:paraId="0A5CA868"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9. Misc ===*/</w:t>
            </w:r>
          </w:p>
          <w:p w14:paraId="1FB541D3" w14:textId="77777777" w:rsidR="005A6FD0" w:rsidRPr="00BE5E1E" w:rsidRDefault="005A6FD0" w:rsidP="009201F4">
            <w:pPr>
              <w:pStyle w:val="sourcecode1"/>
              <w:rPr>
                <w:rFonts w:asciiTheme="minorHAnsi" w:hAnsiTheme="minorHAnsi" w:cstheme="minorHAnsi"/>
                <w:sz w:val="24"/>
                <w:szCs w:val="24"/>
              </w:rPr>
            </w:pPr>
          </w:p>
          <w:p w14:paraId="07AAFD4B"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logo {</w:t>
            </w:r>
          </w:p>
          <w:p w14:paraId="45C3DE38"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padding: 15px 0;</w:t>
            </w:r>
          </w:p>
          <w:p w14:paraId="0630D820"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font-size: 25px;</w:t>
            </w:r>
          </w:p>
          <w:p w14:paraId="1ADFE592"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color: #aaaaaa;</w:t>
            </w:r>
          </w:p>
          <w:p w14:paraId="1A76D062"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font-weight: bold;</w:t>
            </w:r>
          </w:p>
          <w:p w14:paraId="5B24F7DF"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w:t>
            </w:r>
          </w:p>
          <w:p w14:paraId="34460FA9" w14:textId="77777777" w:rsidR="005A6FD0" w:rsidRPr="00BE5E1E" w:rsidRDefault="005A6FD0" w:rsidP="009201F4">
            <w:pPr>
              <w:pStyle w:val="sourcecode1"/>
              <w:rPr>
                <w:rFonts w:asciiTheme="minorHAnsi" w:hAnsiTheme="minorHAnsi" w:cstheme="minorHAnsi"/>
                <w:sz w:val="24"/>
                <w:szCs w:val="24"/>
              </w:rPr>
            </w:pPr>
          </w:p>
          <w:p w14:paraId="7ED3A493"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lastRenderedPageBreak/>
              <w:t>#btnLogin {</w:t>
            </w:r>
          </w:p>
          <w:p w14:paraId="185DA7F8" w14:textId="77777777" w:rsidR="005A6FD0" w:rsidRPr="00BE5E1E" w:rsidRDefault="005A6FD0" w:rsidP="009201F4">
            <w:pPr>
              <w:pStyle w:val="sourcecode1"/>
              <w:rPr>
                <w:rFonts w:asciiTheme="minorHAnsi" w:hAnsiTheme="minorHAnsi" w:cstheme="minorHAnsi"/>
                <w:sz w:val="24"/>
                <w:szCs w:val="24"/>
              </w:rPr>
            </w:pPr>
            <w:r w:rsidRPr="00BE5E1E">
              <w:rPr>
                <w:rFonts w:asciiTheme="minorHAnsi" w:hAnsiTheme="minorHAnsi" w:cstheme="minorHAnsi"/>
                <w:sz w:val="24"/>
                <w:szCs w:val="24"/>
              </w:rPr>
              <w:t xml:space="preserve">    float: right;</w:t>
            </w:r>
          </w:p>
          <w:p w14:paraId="5C01A5A4" w14:textId="77777777" w:rsidR="005A6FD0" w:rsidRPr="00997D19" w:rsidRDefault="005A6FD0" w:rsidP="009201F4">
            <w:pPr>
              <w:pStyle w:val="sourcecode1"/>
            </w:pPr>
            <w:r w:rsidRPr="00BE5E1E">
              <w:rPr>
                <w:rFonts w:asciiTheme="minorHAnsi" w:hAnsiTheme="minorHAnsi" w:cstheme="minorHAnsi"/>
                <w:sz w:val="24"/>
                <w:szCs w:val="24"/>
              </w:rPr>
              <w:t>}</w:t>
            </w:r>
          </w:p>
        </w:tc>
      </w:tr>
    </w:tbl>
    <w:p w14:paraId="3D48BAAE" w14:textId="40C290F4" w:rsidR="002859D4" w:rsidRDefault="002859D4">
      <w:pPr>
        <w:rPr>
          <w:b/>
        </w:rPr>
      </w:pPr>
    </w:p>
    <w:p w14:paraId="033FBB9C" w14:textId="77777777" w:rsidR="002859D4" w:rsidRDefault="002859D4">
      <w:pPr>
        <w:rPr>
          <w:b/>
        </w:rPr>
      </w:pPr>
      <w:r>
        <w:rPr>
          <w:b/>
        </w:rPr>
        <w:br w:type="page"/>
      </w:r>
    </w:p>
    <w:p w14:paraId="55C9FB82" w14:textId="0DD4CCD5" w:rsidR="00FC6C98" w:rsidRDefault="002859D4" w:rsidP="002859D4">
      <w:pPr>
        <w:pStyle w:val="Heading3"/>
      </w:pPr>
      <w:bookmarkStart w:id="70" w:name="_Toc491140291"/>
      <w:r>
        <w:lastRenderedPageBreak/>
        <w:t>register.css</w:t>
      </w:r>
      <w:bookmarkEnd w:id="70"/>
    </w:p>
    <w:p w14:paraId="03F0DF76" w14:textId="77777777" w:rsidR="002859D4" w:rsidRDefault="002859D4">
      <w:pPr>
        <w:rPr>
          <w:b/>
        </w:rPr>
      </w:pPr>
    </w:p>
    <w:tbl>
      <w:tblPr>
        <w:tblStyle w:val="TableGrid"/>
        <w:tblW w:w="0" w:type="auto"/>
        <w:tblLook w:val="04A0" w:firstRow="1" w:lastRow="0" w:firstColumn="1" w:lastColumn="0" w:noHBand="0" w:noVBand="1"/>
      </w:tblPr>
      <w:tblGrid>
        <w:gridCol w:w="9739"/>
      </w:tblGrid>
      <w:tr w:rsidR="009201F4" w14:paraId="21180704" w14:textId="77777777" w:rsidTr="009201F4">
        <w:tc>
          <w:tcPr>
            <w:tcW w:w="9739" w:type="dxa"/>
            <w:shd w:val="clear" w:color="auto" w:fill="2683C6" w:themeFill="accent2"/>
          </w:tcPr>
          <w:p w14:paraId="1D249FED" w14:textId="1847FDCD" w:rsidR="009201F4" w:rsidRPr="00C9776B" w:rsidRDefault="009201F4" w:rsidP="009201F4">
            <w:pPr>
              <w:spacing w:line="276" w:lineRule="auto"/>
              <w:rPr>
                <w:color w:val="FFFFFF" w:themeColor="background1"/>
              </w:rPr>
            </w:pPr>
            <w:r>
              <w:rPr>
                <w:b/>
              </w:rPr>
              <w:br w:type="page"/>
            </w:r>
            <w:r>
              <w:rPr>
                <w:color w:val="FFFFFF" w:themeColor="background1"/>
              </w:rPr>
              <w:t>register.css</w:t>
            </w:r>
          </w:p>
        </w:tc>
      </w:tr>
      <w:tr w:rsidR="009201F4" w14:paraId="6109A91F" w14:textId="77777777" w:rsidTr="009201F4">
        <w:trPr>
          <w:trHeight w:val="841"/>
        </w:trPr>
        <w:tc>
          <w:tcPr>
            <w:tcW w:w="9739" w:type="dxa"/>
          </w:tcPr>
          <w:p w14:paraId="31D1D59B" w14:textId="60989100" w:rsidR="009201F4" w:rsidRDefault="009201F4" w:rsidP="009201F4">
            <w:pPr>
              <w:spacing w:before="240" w:after="240"/>
            </w:pPr>
            <w:r>
              <w:t xml:space="preserve">1. Create </w:t>
            </w:r>
            <w:r>
              <w:rPr>
                <w:b/>
              </w:rPr>
              <w:t xml:space="preserve">reigster.css </w:t>
            </w:r>
            <w:r w:rsidR="005010B1">
              <w:t>in the static/css folder and copy the following codes:</w:t>
            </w:r>
          </w:p>
          <w:p w14:paraId="5F36E015" w14:textId="77777777" w:rsidR="00B90DC6" w:rsidRPr="0024040E" w:rsidRDefault="00B90DC6" w:rsidP="00B90DC6">
            <w:pPr>
              <w:pStyle w:val="sourcecode1"/>
              <w:rPr>
                <w:rFonts w:asciiTheme="minorHAnsi" w:hAnsiTheme="minorHAnsi" w:cstheme="minorHAnsi"/>
                <w:sz w:val="24"/>
                <w:szCs w:val="24"/>
              </w:rPr>
            </w:pPr>
          </w:p>
          <w:p w14:paraId="573F7E0A"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a {</w:t>
            </w:r>
          </w:p>
          <w:p w14:paraId="39D31B80"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aaaaaa;</w:t>
            </w:r>
          </w:p>
          <w:p w14:paraId="72D2DD7B"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transition: all ease-in-out 200ms;</w:t>
            </w:r>
          </w:p>
          <w:p w14:paraId="1E87ABAD"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55D1C637" w14:textId="77777777" w:rsidR="00B90DC6" w:rsidRPr="0024040E" w:rsidRDefault="00B90DC6" w:rsidP="00B90DC6">
            <w:pPr>
              <w:pStyle w:val="sourcecode1"/>
              <w:rPr>
                <w:rFonts w:asciiTheme="minorHAnsi" w:hAnsiTheme="minorHAnsi" w:cstheme="minorHAnsi"/>
                <w:sz w:val="24"/>
                <w:szCs w:val="24"/>
              </w:rPr>
            </w:pPr>
          </w:p>
          <w:p w14:paraId="6BAE18ED"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a:hover {</w:t>
            </w:r>
          </w:p>
          <w:p w14:paraId="10FF19FC"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333333;</w:t>
            </w:r>
          </w:p>
          <w:p w14:paraId="2594A2F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text-decoration: none;</w:t>
            </w:r>
          </w:p>
          <w:p w14:paraId="523C2C4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697B7E20"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3. Text Outside the Box ===*/</w:t>
            </w:r>
          </w:p>
          <w:p w14:paraId="41A285C4" w14:textId="77777777" w:rsidR="00B90DC6" w:rsidRPr="0024040E" w:rsidRDefault="00B90DC6" w:rsidP="00B90DC6">
            <w:pPr>
              <w:pStyle w:val="sourcecode1"/>
              <w:rPr>
                <w:rFonts w:asciiTheme="minorHAnsi" w:hAnsiTheme="minorHAnsi" w:cstheme="minorHAnsi"/>
                <w:sz w:val="24"/>
                <w:szCs w:val="24"/>
              </w:rPr>
            </w:pPr>
          </w:p>
          <w:p w14:paraId="12F2788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etc-login-form {</w:t>
            </w:r>
          </w:p>
          <w:p w14:paraId="7B05F7ED"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919191;</w:t>
            </w:r>
          </w:p>
          <w:p w14:paraId="2F054419"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adding: 10px 20px;</w:t>
            </w:r>
          </w:p>
          <w:p w14:paraId="78123671"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lear: right;</w:t>
            </w:r>
          </w:p>
          <w:p w14:paraId="6DBF723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648D171F" w14:textId="77777777" w:rsidR="00B90DC6" w:rsidRPr="0024040E" w:rsidRDefault="00B90DC6" w:rsidP="00B90DC6">
            <w:pPr>
              <w:pStyle w:val="sourcecode1"/>
              <w:rPr>
                <w:rFonts w:asciiTheme="minorHAnsi" w:hAnsiTheme="minorHAnsi" w:cstheme="minorHAnsi"/>
                <w:sz w:val="24"/>
                <w:szCs w:val="24"/>
              </w:rPr>
            </w:pPr>
          </w:p>
          <w:p w14:paraId="13BCDF3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etc-login-form p {</w:t>
            </w:r>
          </w:p>
          <w:p w14:paraId="4FCB605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margin-bottom: 5px;</w:t>
            </w:r>
          </w:p>
          <w:p w14:paraId="483B1DDA"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1EF51BE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4. Main Form ===*/</w:t>
            </w:r>
          </w:p>
          <w:p w14:paraId="3C3C0904" w14:textId="77777777" w:rsidR="00B90DC6" w:rsidRPr="0024040E" w:rsidRDefault="00B90DC6" w:rsidP="00B90DC6">
            <w:pPr>
              <w:pStyle w:val="sourcecode1"/>
              <w:rPr>
                <w:rFonts w:asciiTheme="minorHAnsi" w:hAnsiTheme="minorHAnsi" w:cstheme="minorHAnsi"/>
                <w:sz w:val="24"/>
                <w:szCs w:val="24"/>
              </w:rPr>
            </w:pPr>
          </w:p>
          <w:p w14:paraId="6632BCB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form-1 {</w:t>
            </w:r>
          </w:p>
          <w:p w14:paraId="437E7F4A"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max-width: 300px;</w:t>
            </w:r>
          </w:p>
          <w:p w14:paraId="66E6064F"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radius: 5px;</w:t>
            </w:r>
          </w:p>
          <w:p w14:paraId="218CE908"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display: inline-block;*/</w:t>
            </w:r>
          </w:p>
          <w:p w14:paraId="35D493B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margin: auto;</w:t>
            </w:r>
          </w:p>
          <w:p w14:paraId="373311EB"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3D4340AF" w14:textId="77777777" w:rsidR="00B90DC6" w:rsidRPr="0024040E" w:rsidRDefault="00B90DC6" w:rsidP="00B90DC6">
            <w:pPr>
              <w:pStyle w:val="sourcecode1"/>
              <w:rPr>
                <w:rFonts w:asciiTheme="minorHAnsi" w:hAnsiTheme="minorHAnsi" w:cstheme="minorHAnsi"/>
                <w:sz w:val="24"/>
                <w:szCs w:val="24"/>
              </w:rPr>
            </w:pPr>
          </w:p>
          <w:p w14:paraId="58154B05"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main-login-form {</w:t>
            </w:r>
          </w:p>
          <w:p w14:paraId="43EBE9AA"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osition: relative;</w:t>
            </w:r>
          </w:p>
          <w:p w14:paraId="4C6FF958"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7EBD95F5" w14:textId="77777777" w:rsidR="00B90DC6" w:rsidRPr="0024040E" w:rsidRDefault="00B90DC6" w:rsidP="00B90DC6">
            <w:pPr>
              <w:pStyle w:val="sourcecode1"/>
              <w:rPr>
                <w:rFonts w:asciiTheme="minorHAnsi" w:hAnsiTheme="minorHAnsi" w:cstheme="minorHAnsi"/>
                <w:sz w:val="24"/>
                <w:szCs w:val="24"/>
              </w:rPr>
            </w:pPr>
          </w:p>
          <w:p w14:paraId="4A2ED4E9"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form-1 .form-control {</w:t>
            </w:r>
          </w:p>
          <w:p w14:paraId="01AAC0B2"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 0;</w:t>
            </w:r>
          </w:p>
          <w:p w14:paraId="0EAF1C2C"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x-shadow: 0 0 0;</w:t>
            </w:r>
          </w:p>
          <w:p w14:paraId="6ED87D9B"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radius: 0;</w:t>
            </w:r>
          </w:p>
          <w:p w14:paraId="025787F1"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ackground: transparent;</w:t>
            </w:r>
          </w:p>
          <w:p w14:paraId="7306D9ED"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555555;</w:t>
            </w:r>
          </w:p>
          <w:p w14:paraId="68E34DD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adding: 7px 0;</w:t>
            </w:r>
          </w:p>
          <w:p w14:paraId="732DFB82"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lastRenderedPageBreak/>
              <w:t xml:space="preserve">    font-weight: bold;</w:t>
            </w:r>
          </w:p>
          <w:p w14:paraId="4616923A"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height: auto;</w:t>
            </w:r>
          </w:p>
          <w:p w14:paraId="6AF4996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44ADF88F" w14:textId="77777777" w:rsidR="00B90DC6" w:rsidRPr="0024040E" w:rsidRDefault="00B90DC6" w:rsidP="00B90DC6">
            <w:pPr>
              <w:pStyle w:val="sourcecode1"/>
              <w:rPr>
                <w:rFonts w:asciiTheme="minorHAnsi" w:hAnsiTheme="minorHAnsi" w:cstheme="minorHAnsi"/>
                <w:sz w:val="24"/>
                <w:szCs w:val="24"/>
              </w:rPr>
            </w:pPr>
          </w:p>
          <w:p w14:paraId="61254E6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form-1 .form-control::-webkit-input-placeholder {</w:t>
            </w:r>
          </w:p>
          <w:p w14:paraId="6F3DB80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999999;</w:t>
            </w:r>
          </w:p>
          <w:p w14:paraId="2DCAEDD8"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5D133B94" w14:textId="77777777" w:rsidR="00B90DC6" w:rsidRPr="0024040E" w:rsidRDefault="00B90DC6" w:rsidP="00B90DC6">
            <w:pPr>
              <w:pStyle w:val="sourcecode1"/>
              <w:rPr>
                <w:rFonts w:asciiTheme="minorHAnsi" w:hAnsiTheme="minorHAnsi" w:cstheme="minorHAnsi"/>
                <w:sz w:val="24"/>
                <w:szCs w:val="24"/>
              </w:rPr>
            </w:pPr>
          </w:p>
          <w:p w14:paraId="45E17AE0"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form-1 .form-control:-moz-placeholder,</w:t>
            </w:r>
          </w:p>
          <w:p w14:paraId="7633C29B"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form-1 .form-control::-moz-placeholder,</w:t>
            </w:r>
          </w:p>
          <w:p w14:paraId="3ABDAF5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form-1 .form-control:-ms-input-placeholder {</w:t>
            </w:r>
          </w:p>
          <w:p w14:paraId="19FC805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999999;</w:t>
            </w:r>
          </w:p>
          <w:p w14:paraId="06D43405"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15DC4FF4" w14:textId="77777777" w:rsidR="00B90DC6" w:rsidRPr="0024040E" w:rsidRDefault="00B90DC6" w:rsidP="00B90DC6">
            <w:pPr>
              <w:pStyle w:val="sourcecode1"/>
              <w:rPr>
                <w:rFonts w:asciiTheme="minorHAnsi" w:hAnsiTheme="minorHAnsi" w:cstheme="minorHAnsi"/>
                <w:sz w:val="24"/>
                <w:szCs w:val="24"/>
              </w:rPr>
            </w:pPr>
          </w:p>
          <w:p w14:paraId="3FF3F698"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form-1 .form-group {</w:t>
            </w:r>
          </w:p>
          <w:p w14:paraId="0D47EC7B"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margin-bottom: 0;</w:t>
            </w:r>
          </w:p>
          <w:p w14:paraId="1B47D432"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bottom: 2px solid #efefef;</w:t>
            </w:r>
          </w:p>
          <w:p w14:paraId="2DA44DC5"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adding-right: 20px;</w:t>
            </w:r>
          </w:p>
          <w:p w14:paraId="13483C9C"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osition: relative;</w:t>
            </w:r>
          </w:p>
          <w:p w14:paraId="5549EF6F"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10734919" w14:textId="77777777" w:rsidR="00B90DC6" w:rsidRPr="0024040E" w:rsidRDefault="00B90DC6" w:rsidP="00B90DC6">
            <w:pPr>
              <w:pStyle w:val="sourcecode1"/>
              <w:rPr>
                <w:rFonts w:asciiTheme="minorHAnsi" w:hAnsiTheme="minorHAnsi" w:cstheme="minorHAnsi"/>
                <w:sz w:val="24"/>
                <w:szCs w:val="24"/>
              </w:rPr>
            </w:pPr>
          </w:p>
          <w:p w14:paraId="31C7FA68"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form-1 .form-group:last-child {</w:t>
            </w:r>
          </w:p>
          <w:p w14:paraId="5FDE35B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bottom: 0;</w:t>
            </w:r>
          </w:p>
          <w:p w14:paraId="6ABF36F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44ADB119" w14:textId="77777777" w:rsidR="00B90DC6" w:rsidRPr="0024040E" w:rsidRDefault="00B90DC6" w:rsidP="00B90DC6">
            <w:pPr>
              <w:pStyle w:val="sourcecode1"/>
              <w:rPr>
                <w:rFonts w:asciiTheme="minorHAnsi" w:hAnsiTheme="minorHAnsi" w:cstheme="minorHAnsi"/>
                <w:sz w:val="24"/>
                <w:szCs w:val="24"/>
              </w:rPr>
            </w:pPr>
          </w:p>
          <w:p w14:paraId="566FEB7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group {</w:t>
            </w:r>
          </w:p>
          <w:p w14:paraId="1EA916D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ackground: #ffffff;</w:t>
            </w:r>
          </w:p>
          <w:p w14:paraId="57DDEB1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999999;</w:t>
            </w:r>
          </w:p>
          <w:p w14:paraId="7790483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radius: 8px;</w:t>
            </w:r>
          </w:p>
          <w:p w14:paraId="752F39AC"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adding: 10px 20px;</w:t>
            </w:r>
          </w:p>
          <w:p w14:paraId="2FC477A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margin-bottom: 5%;</w:t>
            </w:r>
          </w:p>
          <w:p w14:paraId="1F2EA7AC"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5BE323D6" w14:textId="77777777" w:rsidR="00B90DC6" w:rsidRPr="0024040E" w:rsidRDefault="00B90DC6" w:rsidP="00B90DC6">
            <w:pPr>
              <w:pStyle w:val="sourcecode1"/>
              <w:rPr>
                <w:rFonts w:asciiTheme="minorHAnsi" w:hAnsiTheme="minorHAnsi" w:cstheme="minorHAnsi"/>
                <w:sz w:val="24"/>
                <w:szCs w:val="24"/>
              </w:rPr>
            </w:pPr>
          </w:p>
          <w:p w14:paraId="33E2A4FB"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group-checkbox {</w:t>
            </w:r>
          </w:p>
          <w:p w14:paraId="18DFFBAA"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adding: 5px 0;</w:t>
            </w:r>
          </w:p>
          <w:p w14:paraId="63C6715D"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4EF7D700"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5. Login Button ===*/</w:t>
            </w:r>
          </w:p>
          <w:p w14:paraId="14FFE927" w14:textId="77777777" w:rsidR="00B90DC6" w:rsidRPr="0024040E" w:rsidRDefault="00B90DC6" w:rsidP="00B90DC6">
            <w:pPr>
              <w:pStyle w:val="sourcecode1"/>
              <w:rPr>
                <w:rFonts w:asciiTheme="minorHAnsi" w:hAnsiTheme="minorHAnsi" w:cstheme="minorHAnsi"/>
                <w:sz w:val="24"/>
                <w:szCs w:val="24"/>
              </w:rPr>
            </w:pPr>
          </w:p>
          <w:p w14:paraId="38A041F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form-1 .login-button {</w:t>
            </w:r>
          </w:p>
          <w:p w14:paraId="770EFDBC"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osition: absolute;</w:t>
            </w:r>
          </w:p>
          <w:p w14:paraId="15291C2C"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right: -25px;</w:t>
            </w:r>
          </w:p>
          <w:p w14:paraId="652A75A9"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top: 50%;</w:t>
            </w:r>
          </w:p>
          <w:p w14:paraId="28F0BEA5"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ackground: #ffffff;</w:t>
            </w:r>
          </w:p>
          <w:p w14:paraId="36CE892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999999;</w:t>
            </w:r>
          </w:p>
          <w:p w14:paraId="2C703C0A"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adding: 11px 0;</w:t>
            </w:r>
          </w:p>
          <w:p w14:paraId="68BC1F2D"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width: 50px;</w:t>
            </w:r>
          </w:p>
          <w:p w14:paraId="1404EF7F"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height: 50px;</w:t>
            </w:r>
          </w:p>
          <w:p w14:paraId="1C648F11"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lastRenderedPageBreak/>
              <w:t xml:space="preserve">    margin-top: -25px;</w:t>
            </w:r>
          </w:p>
          <w:p w14:paraId="58D12DE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 5px solid #efefef;</w:t>
            </w:r>
          </w:p>
          <w:p w14:paraId="6BDBEA7C"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radius: 50%;</w:t>
            </w:r>
          </w:p>
          <w:p w14:paraId="6EBF8DE1"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transition: all ease-in-out 500ms;</w:t>
            </w:r>
          </w:p>
          <w:p w14:paraId="45B2F43D"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float: right;</w:t>
            </w:r>
          </w:p>
          <w:p w14:paraId="7D50999B"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1821BA29" w14:textId="77777777" w:rsidR="00B90DC6" w:rsidRPr="0024040E" w:rsidRDefault="00B90DC6" w:rsidP="00B90DC6">
            <w:pPr>
              <w:pStyle w:val="sourcecode1"/>
              <w:rPr>
                <w:rFonts w:asciiTheme="minorHAnsi" w:hAnsiTheme="minorHAnsi" w:cstheme="minorHAnsi"/>
                <w:sz w:val="24"/>
                <w:szCs w:val="24"/>
              </w:rPr>
            </w:pPr>
          </w:p>
          <w:p w14:paraId="60EF6B45"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form-1 .login-button:hover {</w:t>
            </w:r>
          </w:p>
          <w:p w14:paraId="5BF30EA1"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555555;</w:t>
            </w:r>
          </w:p>
          <w:p w14:paraId="16852B28"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transform: rotate(450deg);</w:t>
            </w:r>
          </w:p>
          <w:p w14:paraId="0DD549E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4A8077AF" w14:textId="77777777" w:rsidR="00B90DC6" w:rsidRPr="0024040E" w:rsidRDefault="00B90DC6" w:rsidP="00B90DC6">
            <w:pPr>
              <w:pStyle w:val="sourcecode1"/>
              <w:rPr>
                <w:rFonts w:asciiTheme="minorHAnsi" w:hAnsiTheme="minorHAnsi" w:cstheme="minorHAnsi"/>
                <w:sz w:val="24"/>
                <w:szCs w:val="24"/>
              </w:rPr>
            </w:pPr>
          </w:p>
          <w:p w14:paraId="3D7C55D5"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form-1 .login-button.clicked {</w:t>
            </w:r>
          </w:p>
          <w:p w14:paraId="65F59D60"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555555;</w:t>
            </w:r>
          </w:p>
          <w:p w14:paraId="1AA3534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06BE97C0" w14:textId="77777777" w:rsidR="00B90DC6" w:rsidRPr="0024040E" w:rsidRDefault="00B90DC6" w:rsidP="00B90DC6">
            <w:pPr>
              <w:pStyle w:val="sourcecode1"/>
              <w:rPr>
                <w:rFonts w:asciiTheme="minorHAnsi" w:hAnsiTheme="minorHAnsi" w:cstheme="minorHAnsi"/>
                <w:sz w:val="24"/>
                <w:szCs w:val="24"/>
              </w:rPr>
            </w:pPr>
          </w:p>
          <w:p w14:paraId="58D042C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form-1 .login-button.clicked:hover {</w:t>
            </w:r>
          </w:p>
          <w:p w14:paraId="489E44E0"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transform: none;</w:t>
            </w:r>
          </w:p>
          <w:p w14:paraId="7AC51FE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7765317C" w14:textId="77777777" w:rsidR="00B90DC6" w:rsidRPr="0024040E" w:rsidRDefault="00B90DC6" w:rsidP="00B90DC6">
            <w:pPr>
              <w:pStyle w:val="sourcecode1"/>
              <w:rPr>
                <w:rFonts w:asciiTheme="minorHAnsi" w:hAnsiTheme="minorHAnsi" w:cstheme="minorHAnsi"/>
                <w:sz w:val="24"/>
                <w:szCs w:val="24"/>
              </w:rPr>
            </w:pPr>
          </w:p>
          <w:p w14:paraId="0028632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form-1 .login-button.clicked.success {</w:t>
            </w:r>
          </w:p>
          <w:p w14:paraId="28708172"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2ecc71;</w:t>
            </w:r>
          </w:p>
          <w:p w14:paraId="7F22C7A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7453618F" w14:textId="77777777" w:rsidR="00B90DC6" w:rsidRPr="0024040E" w:rsidRDefault="00B90DC6" w:rsidP="00B90DC6">
            <w:pPr>
              <w:pStyle w:val="sourcecode1"/>
              <w:rPr>
                <w:rFonts w:asciiTheme="minorHAnsi" w:hAnsiTheme="minorHAnsi" w:cstheme="minorHAnsi"/>
                <w:sz w:val="24"/>
                <w:szCs w:val="24"/>
              </w:rPr>
            </w:pPr>
          </w:p>
          <w:p w14:paraId="3DD294D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form-1 .login-button.clicked.error {</w:t>
            </w:r>
          </w:p>
          <w:p w14:paraId="52A42F7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e74c3c;</w:t>
            </w:r>
          </w:p>
          <w:p w14:paraId="7FBD55F2"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1D9718D5"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6. Form Invalid ===*/</w:t>
            </w:r>
          </w:p>
          <w:p w14:paraId="48A056DB" w14:textId="77777777" w:rsidR="00B90DC6" w:rsidRPr="0024040E" w:rsidRDefault="00B90DC6" w:rsidP="00B90DC6">
            <w:pPr>
              <w:pStyle w:val="sourcecode1"/>
              <w:rPr>
                <w:rFonts w:asciiTheme="minorHAnsi" w:hAnsiTheme="minorHAnsi" w:cstheme="minorHAnsi"/>
                <w:sz w:val="24"/>
                <w:szCs w:val="24"/>
              </w:rPr>
            </w:pPr>
          </w:p>
          <w:p w14:paraId="4A30E13B"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abel.form-invalid {</w:t>
            </w:r>
          </w:p>
          <w:p w14:paraId="503D6DD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osition: absolute;</w:t>
            </w:r>
          </w:p>
          <w:p w14:paraId="5FAB05E0"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top: 0;</w:t>
            </w:r>
          </w:p>
          <w:p w14:paraId="3F0D547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right: 0;</w:t>
            </w:r>
          </w:p>
          <w:p w14:paraId="7D6F31BF"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z-index: 5;</w:t>
            </w:r>
          </w:p>
          <w:p w14:paraId="2DD473A2"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display: block;</w:t>
            </w:r>
          </w:p>
          <w:p w14:paraId="4A64E272"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margin-top: -25px;</w:t>
            </w:r>
          </w:p>
          <w:p w14:paraId="1B500C0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adding: 7px 9px;</w:t>
            </w:r>
          </w:p>
          <w:p w14:paraId="68EA2F7F"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ackground: #777777;</w:t>
            </w:r>
          </w:p>
          <w:p w14:paraId="7B2D1BDC"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ffffff;</w:t>
            </w:r>
          </w:p>
          <w:p w14:paraId="0C92C960"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radius: 5px;</w:t>
            </w:r>
          </w:p>
          <w:p w14:paraId="7644247D"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font-weight: bold;</w:t>
            </w:r>
          </w:p>
          <w:p w14:paraId="2F38CD9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font-size: 11px;</w:t>
            </w:r>
          </w:p>
          <w:p w14:paraId="3133EF3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306C4D19" w14:textId="77777777" w:rsidR="00B90DC6" w:rsidRPr="0024040E" w:rsidRDefault="00B90DC6" w:rsidP="00B90DC6">
            <w:pPr>
              <w:pStyle w:val="sourcecode1"/>
              <w:rPr>
                <w:rFonts w:asciiTheme="minorHAnsi" w:hAnsiTheme="minorHAnsi" w:cstheme="minorHAnsi"/>
                <w:sz w:val="24"/>
                <w:szCs w:val="24"/>
              </w:rPr>
            </w:pPr>
          </w:p>
          <w:p w14:paraId="45D67C31"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abel.form-invalid:after {</w:t>
            </w:r>
          </w:p>
          <w:p w14:paraId="506741E9"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top: 100%;</w:t>
            </w:r>
          </w:p>
          <w:p w14:paraId="245866E1"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right: 10px;</w:t>
            </w:r>
          </w:p>
          <w:p w14:paraId="6E6F9A68"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lastRenderedPageBreak/>
              <w:t xml:space="preserve">    border: solid transparent;</w:t>
            </w:r>
          </w:p>
          <w:p w14:paraId="4A836B5C"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ntent: " ";</w:t>
            </w:r>
          </w:p>
          <w:p w14:paraId="2EBA91B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height: 0;</w:t>
            </w:r>
          </w:p>
          <w:p w14:paraId="46743B5F"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width: 0;</w:t>
            </w:r>
          </w:p>
          <w:p w14:paraId="74167FF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osition: absolute;</w:t>
            </w:r>
          </w:p>
          <w:p w14:paraId="1E37A8A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ointer-events: none;</w:t>
            </w:r>
          </w:p>
          <w:p w14:paraId="584EEA8F"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color: transparent;</w:t>
            </w:r>
          </w:p>
          <w:p w14:paraId="66895780"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top-color: #777777;</w:t>
            </w:r>
          </w:p>
          <w:p w14:paraId="3DEEA46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width: 6px;</w:t>
            </w:r>
          </w:p>
          <w:p w14:paraId="07255078"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3D8CD1A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7. Form - Main Message ===*/</w:t>
            </w:r>
          </w:p>
          <w:p w14:paraId="5E53C723" w14:textId="77777777" w:rsidR="00B90DC6" w:rsidRPr="0024040E" w:rsidRDefault="00B90DC6" w:rsidP="00B90DC6">
            <w:pPr>
              <w:pStyle w:val="sourcecode1"/>
              <w:rPr>
                <w:rFonts w:asciiTheme="minorHAnsi" w:hAnsiTheme="minorHAnsi" w:cstheme="minorHAnsi"/>
                <w:sz w:val="24"/>
                <w:szCs w:val="24"/>
              </w:rPr>
            </w:pPr>
          </w:p>
          <w:p w14:paraId="4F0B70E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form-main-message {</w:t>
            </w:r>
          </w:p>
          <w:p w14:paraId="04F6B93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ackground: #ffffff;</w:t>
            </w:r>
          </w:p>
          <w:p w14:paraId="082D2DE8"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999999;</w:t>
            </w:r>
          </w:p>
          <w:p w14:paraId="4846E17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left: 3px solid transparent;</w:t>
            </w:r>
          </w:p>
          <w:p w14:paraId="6244774F"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radius: 3px;</w:t>
            </w:r>
          </w:p>
          <w:p w14:paraId="77A1ECCF"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margin-bottom: 8px;</w:t>
            </w:r>
          </w:p>
          <w:p w14:paraId="1A06BC9C"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font-weight: bold;</w:t>
            </w:r>
          </w:p>
          <w:p w14:paraId="0F7E6672"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height: 0;</w:t>
            </w:r>
          </w:p>
          <w:p w14:paraId="7F2CD89C"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adding: 0 20px 0 17px;</w:t>
            </w:r>
          </w:p>
          <w:p w14:paraId="767ED78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opacity: 0;</w:t>
            </w:r>
          </w:p>
          <w:p w14:paraId="7B1F1D72"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transition: all ease-in-out 200ms;</w:t>
            </w:r>
          </w:p>
          <w:p w14:paraId="73B9A2A9"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33A21E2A" w14:textId="77777777" w:rsidR="00B90DC6" w:rsidRPr="0024040E" w:rsidRDefault="00B90DC6" w:rsidP="00B90DC6">
            <w:pPr>
              <w:pStyle w:val="sourcecode1"/>
              <w:rPr>
                <w:rFonts w:asciiTheme="minorHAnsi" w:hAnsiTheme="minorHAnsi" w:cstheme="minorHAnsi"/>
                <w:sz w:val="24"/>
                <w:szCs w:val="24"/>
              </w:rPr>
            </w:pPr>
          </w:p>
          <w:p w14:paraId="6D6BF2F8"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form-main-message.show {</w:t>
            </w:r>
          </w:p>
          <w:p w14:paraId="6154F965"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height: auto;</w:t>
            </w:r>
          </w:p>
          <w:p w14:paraId="13F087B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opacity: 1;</w:t>
            </w:r>
          </w:p>
          <w:p w14:paraId="0D9319CD"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adding: 10px 20px 10px 17px;</w:t>
            </w:r>
          </w:p>
          <w:p w14:paraId="5F51884A"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55E66F46" w14:textId="77777777" w:rsidR="00B90DC6" w:rsidRPr="0024040E" w:rsidRDefault="00B90DC6" w:rsidP="00B90DC6">
            <w:pPr>
              <w:pStyle w:val="sourcecode1"/>
              <w:rPr>
                <w:rFonts w:asciiTheme="minorHAnsi" w:hAnsiTheme="minorHAnsi" w:cstheme="minorHAnsi"/>
                <w:sz w:val="24"/>
                <w:szCs w:val="24"/>
              </w:rPr>
            </w:pPr>
          </w:p>
          <w:p w14:paraId="0447BBF5"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form-main-message.success {</w:t>
            </w:r>
          </w:p>
          <w:p w14:paraId="4F024C3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left-color: #2ecc71;</w:t>
            </w:r>
          </w:p>
          <w:p w14:paraId="2632CC3F"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05D266CE" w14:textId="77777777" w:rsidR="00B90DC6" w:rsidRPr="0024040E" w:rsidRDefault="00B90DC6" w:rsidP="00B90DC6">
            <w:pPr>
              <w:pStyle w:val="sourcecode1"/>
              <w:rPr>
                <w:rFonts w:asciiTheme="minorHAnsi" w:hAnsiTheme="minorHAnsi" w:cstheme="minorHAnsi"/>
                <w:sz w:val="24"/>
                <w:szCs w:val="24"/>
              </w:rPr>
            </w:pPr>
          </w:p>
          <w:p w14:paraId="73BE9F1C"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in-form-main-message.error {</w:t>
            </w:r>
          </w:p>
          <w:p w14:paraId="72EAF0CD"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left-color: #e74c3c;</w:t>
            </w:r>
          </w:p>
          <w:p w14:paraId="3A24DD9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335599BC"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8. Custom Checkbox &amp; Radio ===*/</w:t>
            </w:r>
          </w:p>
          <w:p w14:paraId="75F79DC1"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Base for label styling */</w:t>
            </w:r>
          </w:p>
          <w:p w14:paraId="376BFADC" w14:textId="77777777" w:rsidR="00B90DC6" w:rsidRPr="0024040E" w:rsidRDefault="00B90DC6" w:rsidP="00B90DC6">
            <w:pPr>
              <w:pStyle w:val="sourcecode1"/>
              <w:rPr>
                <w:rFonts w:asciiTheme="minorHAnsi" w:hAnsiTheme="minorHAnsi" w:cstheme="minorHAnsi"/>
                <w:sz w:val="24"/>
                <w:szCs w:val="24"/>
              </w:rPr>
            </w:pPr>
          </w:p>
          <w:p w14:paraId="4483AC9A"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not(:checked),</w:t>
            </w:r>
          </w:p>
          <w:p w14:paraId="0A817241"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checked,</w:t>
            </w:r>
          </w:p>
          <w:p w14:paraId="2308E71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radio"]:not(:checked),</w:t>
            </w:r>
          </w:p>
          <w:p w14:paraId="2795BE5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radio"]:checked {</w:t>
            </w:r>
          </w:p>
          <w:p w14:paraId="36B3BB70"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osition: absolute;</w:t>
            </w:r>
          </w:p>
          <w:p w14:paraId="282A9B7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left: -9999px;</w:t>
            </w:r>
          </w:p>
          <w:p w14:paraId="059C0885"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lastRenderedPageBreak/>
              <w:t>}</w:t>
            </w:r>
          </w:p>
          <w:p w14:paraId="4DFF7E54" w14:textId="77777777" w:rsidR="00B90DC6" w:rsidRPr="0024040E" w:rsidRDefault="00B90DC6" w:rsidP="00B90DC6">
            <w:pPr>
              <w:pStyle w:val="sourcecode1"/>
              <w:rPr>
                <w:rFonts w:asciiTheme="minorHAnsi" w:hAnsiTheme="minorHAnsi" w:cstheme="minorHAnsi"/>
                <w:sz w:val="24"/>
                <w:szCs w:val="24"/>
              </w:rPr>
            </w:pPr>
          </w:p>
          <w:p w14:paraId="5D9E363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not(:checked)+label,</w:t>
            </w:r>
          </w:p>
          <w:p w14:paraId="199252F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checked+label,</w:t>
            </w:r>
          </w:p>
          <w:p w14:paraId="1D86958B"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radio"]:not(:checked)+label,</w:t>
            </w:r>
          </w:p>
          <w:p w14:paraId="4F23C2F9"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radio"]:checked+label {</w:t>
            </w:r>
          </w:p>
          <w:p w14:paraId="29FB9D41"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osition: relative;</w:t>
            </w:r>
          </w:p>
          <w:p w14:paraId="34CC9570"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adding-left: 25px;</w:t>
            </w:r>
          </w:p>
          <w:p w14:paraId="278DC6D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adding-top: 1px;</w:t>
            </w:r>
          </w:p>
          <w:p w14:paraId="05115E0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ursor: pointer;</w:t>
            </w:r>
          </w:p>
          <w:p w14:paraId="0650F010"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6A164E28"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checkbox aspect */</w:t>
            </w:r>
          </w:p>
          <w:p w14:paraId="74C14525" w14:textId="77777777" w:rsidR="00B90DC6" w:rsidRPr="0024040E" w:rsidRDefault="00B90DC6" w:rsidP="00B90DC6">
            <w:pPr>
              <w:pStyle w:val="sourcecode1"/>
              <w:rPr>
                <w:rFonts w:asciiTheme="minorHAnsi" w:hAnsiTheme="minorHAnsi" w:cstheme="minorHAnsi"/>
                <w:sz w:val="24"/>
                <w:szCs w:val="24"/>
              </w:rPr>
            </w:pPr>
          </w:p>
          <w:p w14:paraId="35869CDF"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not(:checked)+label:before,</w:t>
            </w:r>
          </w:p>
          <w:p w14:paraId="083CD761"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checked+label:before,</w:t>
            </w:r>
          </w:p>
          <w:p w14:paraId="211F58D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radio"]:not(:checked)+label:before,</w:t>
            </w:r>
          </w:p>
          <w:p w14:paraId="4A9FF73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radio"]:checked+label:before {</w:t>
            </w:r>
          </w:p>
          <w:p w14:paraId="75DBBAEA"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ntent: '';</w:t>
            </w:r>
          </w:p>
          <w:p w14:paraId="099E9D38"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osition: absolute;</w:t>
            </w:r>
          </w:p>
          <w:p w14:paraId="25022AB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left: 0;</w:t>
            </w:r>
          </w:p>
          <w:p w14:paraId="5F2D58E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top: 2px;</w:t>
            </w:r>
          </w:p>
          <w:p w14:paraId="69B7F552"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width: 17px;</w:t>
            </w:r>
          </w:p>
          <w:p w14:paraId="514B4A7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height: 17px;</w:t>
            </w:r>
          </w:p>
          <w:p w14:paraId="5074A4DA"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 0px solid #aaa;</w:t>
            </w:r>
          </w:p>
          <w:p w14:paraId="25E50F12"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ackground: #f0f0f0;</w:t>
            </w:r>
          </w:p>
          <w:p w14:paraId="5F7FF12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radius: 3px;</w:t>
            </w:r>
          </w:p>
          <w:p w14:paraId="4A52D67B"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x-shadow: inset 0 1px 3px rgba(0, 0, 0, 0.3);</w:t>
            </w:r>
          </w:p>
          <w:p w14:paraId="66FB15C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498079F8"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checked mark aspect */</w:t>
            </w:r>
          </w:p>
          <w:p w14:paraId="60D3FBC7" w14:textId="77777777" w:rsidR="00B90DC6" w:rsidRPr="0024040E" w:rsidRDefault="00B90DC6" w:rsidP="00B90DC6">
            <w:pPr>
              <w:pStyle w:val="sourcecode1"/>
              <w:rPr>
                <w:rFonts w:asciiTheme="minorHAnsi" w:hAnsiTheme="minorHAnsi" w:cstheme="minorHAnsi"/>
                <w:sz w:val="24"/>
                <w:szCs w:val="24"/>
              </w:rPr>
            </w:pPr>
          </w:p>
          <w:p w14:paraId="3F6EF595"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not(:checked)+label:after,</w:t>
            </w:r>
          </w:p>
          <w:p w14:paraId="1ED02B60"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checked+label:after,</w:t>
            </w:r>
          </w:p>
          <w:p w14:paraId="331CB7F9"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radio"]:not(:checked)+label:after,</w:t>
            </w:r>
          </w:p>
          <w:p w14:paraId="6FCAAAD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radio"]:checked+label:after {</w:t>
            </w:r>
          </w:p>
          <w:p w14:paraId="4D08DCB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osition: absolute;</w:t>
            </w:r>
          </w:p>
          <w:p w14:paraId="68080D7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555555;</w:t>
            </w:r>
          </w:p>
          <w:p w14:paraId="17F90518"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transition: all .2s;</w:t>
            </w:r>
          </w:p>
          <w:p w14:paraId="4745170D"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40922371"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checked mark aspect changes */</w:t>
            </w:r>
          </w:p>
          <w:p w14:paraId="41667819" w14:textId="77777777" w:rsidR="00B90DC6" w:rsidRPr="0024040E" w:rsidRDefault="00B90DC6" w:rsidP="00B90DC6">
            <w:pPr>
              <w:pStyle w:val="sourcecode1"/>
              <w:rPr>
                <w:rFonts w:asciiTheme="minorHAnsi" w:hAnsiTheme="minorHAnsi" w:cstheme="minorHAnsi"/>
                <w:sz w:val="24"/>
                <w:szCs w:val="24"/>
              </w:rPr>
            </w:pPr>
          </w:p>
          <w:p w14:paraId="131A2CF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not(:checked)+label:after,</w:t>
            </w:r>
          </w:p>
          <w:p w14:paraId="6E3B4642"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radio"]:not(:checked)+label:after {</w:t>
            </w:r>
          </w:p>
          <w:p w14:paraId="730345F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opacity: 0;</w:t>
            </w:r>
          </w:p>
          <w:p w14:paraId="5F9FF57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transform: scale(0);</w:t>
            </w:r>
          </w:p>
          <w:p w14:paraId="16989CE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77C79551" w14:textId="77777777" w:rsidR="00B90DC6" w:rsidRPr="0024040E" w:rsidRDefault="00B90DC6" w:rsidP="00B90DC6">
            <w:pPr>
              <w:pStyle w:val="sourcecode1"/>
              <w:rPr>
                <w:rFonts w:asciiTheme="minorHAnsi" w:hAnsiTheme="minorHAnsi" w:cstheme="minorHAnsi"/>
                <w:sz w:val="24"/>
                <w:szCs w:val="24"/>
              </w:rPr>
            </w:pPr>
          </w:p>
          <w:p w14:paraId="3EB830FF"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checked+label:after,</w:t>
            </w:r>
          </w:p>
          <w:p w14:paraId="3B3C881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lastRenderedPageBreak/>
              <w:t>[type="radio"]:checked+label:after {</w:t>
            </w:r>
          </w:p>
          <w:p w14:paraId="1C3ECCC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opacity: 1;</w:t>
            </w:r>
          </w:p>
          <w:p w14:paraId="3043AF8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transform: scale(1);</w:t>
            </w:r>
          </w:p>
          <w:p w14:paraId="2FB102AB"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34C017F0"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disabled checkbox */</w:t>
            </w:r>
          </w:p>
          <w:p w14:paraId="48632668" w14:textId="77777777" w:rsidR="00B90DC6" w:rsidRPr="0024040E" w:rsidRDefault="00B90DC6" w:rsidP="00B90DC6">
            <w:pPr>
              <w:pStyle w:val="sourcecode1"/>
              <w:rPr>
                <w:rFonts w:asciiTheme="minorHAnsi" w:hAnsiTheme="minorHAnsi" w:cstheme="minorHAnsi"/>
                <w:sz w:val="24"/>
                <w:szCs w:val="24"/>
              </w:rPr>
            </w:pPr>
          </w:p>
          <w:p w14:paraId="1EC543EB"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disabled:not(:checked)+label:before,</w:t>
            </w:r>
          </w:p>
          <w:p w14:paraId="10CB439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disabled:checked+label:before,</w:t>
            </w:r>
          </w:p>
          <w:p w14:paraId="60EC108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radio"]:disabled:not(:checked)+label:before,</w:t>
            </w:r>
          </w:p>
          <w:p w14:paraId="5B42F8BD"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radio"]:disabled:checked+label:before {</w:t>
            </w:r>
          </w:p>
          <w:p w14:paraId="334D4181"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x-shadow: none;</w:t>
            </w:r>
          </w:p>
          <w:p w14:paraId="35D6B959"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color: #8c8c8c;</w:t>
            </w:r>
          </w:p>
          <w:p w14:paraId="099149C0"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ackground-color: #878787;</w:t>
            </w:r>
          </w:p>
          <w:p w14:paraId="25C709F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5FD71470" w14:textId="77777777" w:rsidR="00B90DC6" w:rsidRPr="0024040E" w:rsidRDefault="00B90DC6" w:rsidP="00B90DC6">
            <w:pPr>
              <w:pStyle w:val="sourcecode1"/>
              <w:rPr>
                <w:rFonts w:asciiTheme="minorHAnsi" w:hAnsiTheme="minorHAnsi" w:cstheme="minorHAnsi"/>
                <w:sz w:val="24"/>
                <w:szCs w:val="24"/>
              </w:rPr>
            </w:pPr>
          </w:p>
          <w:p w14:paraId="5937EB3F"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disabled:checked+label:after,</w:t>
            </w:r>
          </w:p>
          <w:p w14:paraId="5148B291"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radio"]:disabled:checked+label:after {</w:t>
            </w:r>
          </w:p>
          <w:p w14:paraId="6CF746FB"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555555;</w:t>
            </w:r>
          </w:p>
          <w:p w14:paraId="656AF102"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52ACD43C" w14:textId="77777777" w:rsidR="00B90DC6" w:rsidRPr="0024040E" w:rsidRDefault="00B90DC6" w:rsidP="00B90DC6">
            <w:pPr>
              <w:pStyle w:val="sourcecode1"/>
              <w:rPr>
                <w:rFonts w:asciiTheme="minorHAnsi" w:hAnsiTheme="minorHAnsi" w:cstheme="minorHAnsi"/>
                <w:sz w:val="24"/>
                <w:szCs w:val="24"/>
              </w:rPr>
            </w:pPr>
          </w:p>
          <w:p w14:paraId="4B56DAF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disabled+label,</w:t>
            </w:r>
          </w:p>
          <w:p w14:paraId="5E1AEF0D"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radio"]:disabled+label {</w:t>
            </w:r>
          </w:p>
          <w:p w14:paraId="4A519DD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8c8c8c;</w:t>
            </w:r>
          </w:p>
          <w:p w14:paraId="38210BF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66D4A17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accessibility */</w:t>
            </w:r>
          </w:p>
          <w:p w14:paraId="0642A4C1" w14:textId="77777777" w:rsidR="00B90DC6" w:rsidRPr="0024040E" w:rsidRDefault="00B90DC6" w:rsidP="00B90DC6">
            <w:pPr>
              <w:pStyle w:val="sourcecode1"/>
              <w:rPr>
                <w:rFonts w:asciiTheme="minorHAnsi" w:hAnsiTheme="minorHAnsi" w:cstheme="minorHAnsi"/>
                <w:sz w:val="24"/>
                <w:szCs w:val="24"/>
              </w:rPr>
            </w:pPr>
          </w:p>
          <w:p w14:paraId="45B729C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checked:focus+label:before,</w:t>
            </w:r>
          </w:p>
          <w:p w14:paraId="1ECA6A79"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not(:checked):focus+label:before,</w:t>
            </w:r>
          </w:p>
          <w:p w14:paraId="566359C1"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checked:focus+label:before,</w:t>
            </w:r>
          </w:p>
          <w:p w14:paraId="3C772AFD"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not(:checked):focus+label:before {</w:t>
            </w:r>
          </w:p>
          <w:p w14:paraId="42B8F8A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 1px dotted #f6f6f6;</w:t>
            </w:r>
          </w:p>
          <w:p w14:paraId="4D275F0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7A766DC1"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hover style just for information */</w:t>
            </w:r>
          </w:p>
          <w:p w14:paraId="2C5D84DE" w14:textId="77777777" w:rsidR="00B90DC6" w:rsidRPr="0024040E" w:rsidRDefault="00B90DC6" w:rsidP="00B90DC6">
            <w:pPr>
              <w:pStyle w:val="sourcecode1"/>
              <w:rPr>
                <w:rFonts w:asciiTheme="minorHAnsi" w:hAnsiTheme="minorHAnsi" w:cstheme="minorHAnsi"/>
                <w:sz w:val="24"/>
                <w:szCs w:val="24"/>
              </w:rPr>
            </w:pPr>
          </w:p>
          <w:p w14:paraId="1ABF06F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abel:hover:before {</w:t>
            </w:r>
          </w:p>
          <w:p w14:paraId="2D7A6B00"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 1px solid #f6f6f6 !important;</w:t>
            </w:r>
          </w:p>
          <w:p w14:paraId="4C67A6DB"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3F7900D1"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Customization ===*/</w:t>
            </w:r>
          </w:p>
          <w:p w14:paraId="202122ED"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radio aspect */</w:t>
            </w:r>
          </w:p>
          <w:p w14:paraId="32459F23" w14:textId="77777777" w:rsidR="00B90DC6" w:rsidRPr="0024040E" w:rsidRDefault="00B90DC6" w:rsidP="00B90DC6">
            <w:pPr>
              <w:pStyle w:val="sourcecode1"/>
              <w:rPr>
                <w:rFonts w:asciiTheme="minorHAnsi" w:hAnsiTheme="minorHAnsi" w:cstheme="minorHAnsi"/>
                <w:sz w:val="24"/>
                <w:szCs w:val="24"/>
              </w:rPr>
            </w:pPr>
          </w:p>
          <w:p w14:paraId="33F6CEAB"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not(:checked)+label:before,</w:t>
            </w:r>
          </w:p>
          <w:p w14:paraId="1E633E81"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checked+label:before {</w:t>
            </w:r>
          </w:p>
          <w:p w14:paraId="6061A02C"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radius: 3px;</w:t>
            </w:r>
          </w:p>
          <w:p w14:paraId="1C4A9280"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73E2FC28" w14:textId="77777777" w:rsidR="00B90DC6" w:rsidRPr="0024040E" w:rsidRDefault="00B90DC6" w:rsidP="00B90DC6">
            <w:pPr>
              <w:pStyle w:val="sourcecode1"/>
              <w:rPr>
                <w:rFonts w:asciiTheme="minorHAnsi" w:hAnsiTheme="minorHAnsi" w:cstheme="minorHAnsi"/>
                <w:sz w:val="24"/>
                <w:szCs w:val="24"/>
              </w:rPr>
            </w:pPr>
          </w:p>
          <w:p w14:paraId="65F08B8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radio"]:not(:checked)+label:before,</w:t>
            </w:r>
          </w:p>
          <w:p w14:paraId="5826BEB2"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radio"]:checked+label:before {</w:t>
            </w:r>
          </w:p>
          <w:p w14:paraId="616E9305"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lastRenderedPageBreak/>
              <w:t xml:space="preserve">    border-radius: 35px;</w:t>
            </w:r>
          </w:p>
          <w:p w14:paraId="6A0B1748"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468917A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selected mark aspect */</w:t>
            </w:r>
          </w:p>
          <w:p w14:paraId="145D03C3" w14:textId="77777777" w:rsidR="00B90DC6" w:rsidRPr="0024040E" w:rsidRDefault="00B90DC6" w:rsidP="00B90DC6">
            <w:pPr>
              <w:pStyle w:val="sourcecode1"/>
              <w:rPr>
                <w:rFonts w:asciiTheme="minorHAnsi" w:hAnsiTheme="minorHAnsi" w:cstheme="minorHAnsi"/>
                <w:sz w:val="24"/>
                <w:szCs w:val="24"/>
              </w:rPr>
            </w:pPr>
          </w:p>
          <w:p w14:paraId="4F661C1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not(:checked)+label:after,</w:t>
            </w:r>
          </w:p>
          <w:p w14:paraId="1B51814B"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checkbox"]:checked+label:after {</w:t>
            </w:r>
          </w:p>
          <w:p w14:paraId="20D9DE49"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ntent: '</w:t>
            </w:r>
            <w:r w:rsidRPr="0024040E">
              <w:rPr>
                <w:rFonts w:ascii="Segoe UI Symbol" w:hAnsi="Segoe UI Symbol" w:cs="Segoe UI Symbol"/>
                <w:sz w:val="24"/>
                <w:szCs w:val="24"/>
              </w:rPr>
              <w:t>✔</w:t>
            </w:r>
            <w:r w:rsidRPr="0024040E">
              <w:rPr>
                <w:rFonts w:asciiTheme="minorHAnsi" w:hAnsiTheme="minorHAnsi" w:cstheme="minorHAnsi"/>
                <w:sz w:val="24"/>
                <w:szCs w:val="24"/>
              </w:rPr>
              <w:t>';</w:t>
            </w:r>
          </w:p>
          <w:p w14:paraId="6131474C"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top: 0;</w:t>
            </w:r>
          </w:p>
          <w:p w14:paraId="3A8911F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left: 2px;</w:t>
            </w:r>
          </w:p>
          <w:p w14:paraId="3783050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font-size: 14px;</w:t>
            </w:r>
          </w:p>
          <w:p w14:paraId="38649E48"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0719079A" w14:textId="77777777" w:rsidR="00B90DC6" w:rsidRPr="0024040E" w:rsidRDefault="00B90DC6" w:rsidP="00B90DC6">
            <w:pPr>
              <w:pStyle w:val="sourcecode1"/>
              <w:rPr>
                <w:rFonts w:asciiTheme="minorHAnsi" w:hAnsiTheme="minorHAnsi" w:cstheme="minorHAnsi"/>
                <w:sz w:val="24"/>
                <w:szCs w:val="24"/>
              </w:rPr>
            </w:pPr>
          </w:p>
          <w:p w14:paraId="66455172"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radio"]:not(:checked)+label:after,</w:t>
            </w:r>
          </w:p>
          <w:p w14:paraId="0C526C9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type="radio"]:checked+label:after {</w:t>
            </w:r>
          </w:p>
          <w:p w14:paraId="511C9F1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ntent: '\2022';</w:t>
            </w:r>
          </w:p>
          <w:p w14:paraId="5210251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top: 0;</w:t>
            </w:r>
          </w:p>
          <w:p w14:paraId="506B1D12"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left: 3px;</w:t>
            </w:r>
          </w:p>
          <w:p w14:paraId="38472D35"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font-size: 30px;</w:t>
            </w:r>
          </w:p>
          <w:p w14:paraId="1D9E12C9"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line-height: 25px;</w:t>
            </w:r>
          </w:p>
          <w:p w14:paraId="54437C4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3C030EFA"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9. Misc ===*/</w:t>
            </w:r>
          </w:p>
          <w:p w14:paraId="5C62513A" w14:textId="77777777" w:rsidR="00B90DC6" w:rsidRPr="0024040E" w:rsidRDefault="00B90DC6" w:rsidP="00B90DC6">
            <w:pPr>
              <w:pStyle w:val="sourcecode1"/>
              <w:rPr>
                <w:rFonts w:asciiTheme="minorHAnsi" w:hAnsiTheme="minorHAnsi" w:cstheme="minorHAnsi"/>
                <w:sz w:val="24"/>
                <w:szCs w:val="24"/>
              </w:rPr>
            </w:pPr>
          </w:p>
          <w:p w14:paraId="42D3180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logo {</w:t>
            </w:r>
          </w:p>
          <w:p w14:paraId="374E9FD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padding: 15px 0;</w:t>
            </w:r>
          </w:p>
          <w:p w14:paraId="5E56AAE8"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font-size: 25px;</w:t>
            </w:r>
          </w:p>
          <w:p w14:paraId="3DE7822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aaaaaa;</w:t>
            </w:r>
          </w:p>
          <w:p w14:paraId="75785C37"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font-weight: bold;</w:t>
            </w:r>
          </w:p>
          <w:p w14:paraId="2576B29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55AD9056" w14:textId="77777777" w:rsidR="00B90DC6" w:rsidRPr="0024040E" w:rsidRDefault="00B90DC6" w:rsidP="00B90DC6">
            <w:pPr>
              <w:pStyle w:val="sourcecode1"/>
              <w:rPr>
                <w:rFonts w:asciiTheme="minorHAnsi" w:hAnsiTheme="minorHAnsi" w:cstheme="minorHAnsi"/>
                <w:sz w:val="24"/>
                <w:szCs w:val="24"/>
              </w:rPr>
            </w:pPr>
          </w:p>
          <w:p w14:paraId="7E871266"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btnRegister {</w:t>
            </w:r>
          </w:p>
          <w:p w14:paraId="1ED9C71F"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float: right;</w:t>
            </w:r>
          </w:p>
          <w:p w14:paraId="3E8A7725" w14:textId="23B8B1AD" w:rsidR="009201F4" w:rsidRPr="00997D19" w:rsidRDefault="00B90DC6" w:rsidP="00B90DC6">
            <w:pPr>
              <w:pStyle w:val="sourcecode1"/>
            </w:pPr>
            <w:r w:rsidRPr="0024040E">
              <w:rPr>
                <w:rFonts w:asciiTheme="minorHAnsi" w:hAnsiTheme="minorHAnsi" w:cstheme="minorHAnsi"/>
                <w:sz w:val="24"/>
                <w:szCs w:val="24"/>
              </w:rPr>
              <w:t>}</w:t>
            </w:r>
          </w:p>
        </w:tc>
      </w:tr>
    </w:tbl>
    <w:p w14:paraId="27163EB0" w14:textId="51970489" w:rsidR="002859D4" w:rsidRDefault="002859D4">
      <w:pPr>
        <w:rPr>
          <w:b/>
        </w:rPr>
      </w:pPr>
    </w:p>
    <w:p w14:paraId="2995D190" w14:textId="77777777" w:rsidR="002859D4" w:rsidRDefault="002859D4">
      <w:pPr>
        <w:rPr>
          <w:b/>
        </w:rPr>
      </w:pPr>
      <w:r>
        <w:rPr>
          <w:b/>
        </w:rPr>
        <w:br w:type="page"/>
      </w:r>
    </w:p>
    <w:p w14:paraId="438B49B2" w14:textId="4C481694" w:rsidR="009201F4" w:rsidRDefault="002859D4" w:rsidP="002859D4">
      <w:pPr>
        <w:pStyle w:val="Heading3"/>
      </w:pPr>
      <w:bookmarkStart w:id="71" w:name="_Toc491140292"/>
      <w:r>
        <w:lastRenderedPageBreak/>
        <w:t>style.css</w:t>
      </w:r>
      <w:bookmarkEnd w:id="71"/>
    </w:p>
    <w:p w14:paraId="7EC04183" w14:textId="77777777" w:rsidR="002859D4" w:rsidRDefault="002859D4">
      <w:pPr>
        <w:rPr>
          <w:b/>
        </w:rPr>
      </w:pPr>
    </w:p>
    <w:tbl>
      <w:tblPr>
        <w:tblStyle w:val="TableGrid"/>
        <w:tblW w:w="0" w:type="auto"/>
        <w:tblLook w:val="04A0" w:firstRow="1" w:lastRow="0" w:firstColumn="1" w:lastColumn="0" w:noHBand="0" w:noVBand="1"/>
      </w:tblPr>
      <w:tblGrid>
        <w:gridCol w:w="9739"/>
      </w:tblGrid>
      <w:tr w:rsidR="00B90DC6" w14:paraId="613770F5" w14:textId="77777777" w:rsidTr="00E23C76">
        <w:tc>
          <w:tcPr>
            <w:tcW w:w="9739" w:type="dxa"/>
            <w:shd w:val="clear" w:color="auto" w:fill="2683C6" w:themeFill="accent2"/>
          </w:tcPr>
          <w:p w14:paraId="05AD3784" w14:textId="0E29A851" w:rsidR="00B90DC6" w:rsidRPr="00C9776B" w:rsidRDefault="00B90DC6" w:rsidP="00E23C76">
            <w:pPr>
              <w:spacing w:line="276" w:lineRule="auto"/>
              <w:rPr>
                <w:color w:val="FFFFFF" w:themeColor="background1"/>
              </w:rPr>
            </w:pPr>
            <w:r>
              <w:rPr>
                <w:b/>
              </w:rPr>
              <w:br w:type="page"/>
            </w:r>
            <w:r>
              <w:rPr>
                <w:color w:val="FFFFFF" w:themeColor="background1"/>
              </w:rPr>
              <w:t>style</w:t>
            </w:r>
            <w:r w:rsidR="00FD0824">
              <w:rPr>
                <w:color w:val="FFFFFF" w:themeColor="background1"/>
              </w:rPr>
              <w:t>s</w:t>
            </w:r>
            <w:r>
              <w:rPr>
                <w:color w:val="FFFFFF" w:themeColor="background1"/>
              </w:rPr>
              <w:t>.css</w:t>
            </w:r>
          </w:p>
        </w:tc>
      </w:tr>
      <w:tr w:rsidR="00B90DC6" w14:paraId="3CD832AB" w14:textId="77777777" w:rsidTr="00E23C76">
        <w:trPr>
          <w:trHeight w:val="841"/>
        </w:trPr>
        <w:tc>
          <w:tcPr>
            <w:tcW w:w="9739" w:type="dxa"/>
          </w:tcPr>
          <w:p w14:paraId="26F55513" w14:textId="063AC8B8" w:rsidR="00B90DC6" w:rsidRDefault="00B90DC6" w:rsidP="00E23C76">
            <w:pPr>
              <w:spacing w:before="240" w:after="240"/>
            </w:pPr>
            <w:r>
              <w:t xml:space="preserve">1. Create </w:t>
            </w:r>
            <w:r>
              <w:rPr>
                <w:b/>
              </w:rPr>
              <w:t xml:space="preserve">styles.css </w:t>
            </w:r>
            <w:r w:rsidR="00C46565">
              <w:t>in the static/css folder and copy the following codes:</w:t>
            </w:r>
          </w:p>
          <w:p w14:paraId="68C8E8E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row.content {</w:t>
            </w:r>
          </w:p>
          <w:p w14:paraId="7E9CF3A2"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height: 550px</w:t>
            </w:r>
          </w:p>
          <w:p w14:paraId="663B93BF"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169FF702" w14:textId="77777777" w:rsidR="00B90DC6" w:rsidRPr="0024040E" w:rsidRDefault="00B90DC6" w:rsidP="00B90DC6">
            <w:pPr>
              <w:pStyle w:val="sourcecode1"/>
              <w:rPr>
                <w:rFonts w:asciiTheme="minorHAnsi" w:hAnsiTheme="minorHAnsi" w:cstheme="minorHAnsi"/>
                <w:sz w:val="24"/>
                <w:szCs w:val="24"/>
              </w:rPr>
            </w:pPr>
          </w:p>
          <w:p w14:paraId="11D3BB6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sidenav {</w:t>
            </w:r>
          </w:p>
          <w:p w14:paraId="02CA2B2E"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ackground-color: #212020;</w:t>
            </w:r>
          </w:p>
          <w:p w14:paraId="20E72A60"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c4c2c2;</w:t>
            </w:r>
          </w:p>
          <w:p w14:paraId="5F51743A"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height: 800px;</w:t>
            </w:r>
          </w:p>
          <w:p w14:paraId="52E4AD4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29D7B52A" w14:textId="77777777" w:rsidR="00B90DC6" w:rsidRPr="0024040E" w:rsidRDefault="00B90DC6" w:rsidP="00B90DC6">
            <w:pPr>
              <w:pStyle w:val="sourcecode1"/>
              <w:rPr>
                <w:rFonts w:asciiTheme="minorHAnsi" w:hAnsiTheme="minorHAnsi" w:cstheme="minorHAnsi"/>
                <w:sz w:val="24"/>
                <w:szCs w:val="24"/>
              </w:rPr>
            </w:pPr>
          </w:p>
          <w:p w14:paraId="534DCD38"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a {</w:t>
            </w:r>
          </w:p>
          <w:p w14:paraId="6AC6C9B0"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white;</w:t>
            </w:r>
          </w:p>
          <w:p w14:paraId="673457CD"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5E193ED8" w14:textId="77777777" w:rsidR="00B90DC6" w:rsidRPr="0024040E" w:rsidRDefault="00B90DC6" w:rsidP="00B90DC6">
            <w:pPr>
              <w:pStyle w:val="sourcecode1"/>
              <w:rPr>
                <w:rFonts w:asciiTheme="minorHAnsi" w:hAnsiTheme="minorHAnsi" w:cstheme="minorHAnsi"/>
                <w:sz w:val="24"/>
                <w:szCs w:val="24"/>
              </w:rPr>
            </w:pPr>
          </w:p>
          <w:p w14:paraId="098CC97A"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navigations {</w:t>
            </w:r>
          </w:p>
          <w:p w14:paraId="7919FB19"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font-size: 1.5rem;</w:t>
            </w:r>
          </w:p>
          <w:p w14:paraId="74C2ED9B"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white;</w:t>
            </w:r>
          </w:p>
          <w:p w14:paraId="75225981"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41D08FFE" w14:textId="77777777" w:rsidR="00B90DC6" w:rsidRPr="0024040E" w:rsidRDefault="00B90DC6" w:rsidP="00B90DC6">
            <w:pPr>
              <w:pStyle w:val="sourcecode1"/>
              <w:rPr>
                <w:rFonts w:asciiTheme="minorHAnsi" w:hAnsiTheme="minorHAnsi" w:cstheme="minorHAnsi"/>
                <w:sz w:val="24"/>
                <w:szCs w:val="24"/>
              </w:rPr>
            </w:pPr>
          </w:p>
          <w:p w14:paraId="7930CCED"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panel&gt;.panel-heading {</w:t>
            </w:r>
          </w:p>
          <w:p w14:paraId="60328F2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ackground-image: none;</w:t>
            </w:r>
          </w:p>
          <w:p w14:paraId="0EAA396A"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ackground-color: #3b3b3b;</w:t>
            </w:r>
          </w:p>
          <w:p w14:paraId="3369491D"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color: white;</w:t>
            </w:r>
          </w:p>
          <w:p w14:paraId="69269A7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w:t>
            </w:r>
          </w:p>
          <w:p w14:paraId="09002178" w14:textId="77777777" w:rsidR="00B90DC6" w:rsidRPr="0024040E" w:rsidRDefault="00B90DC6" w:rsidP="00B90DC6">
            <w:pPr>
              <w:pStyle w:val="sourcecode1"/>
              <w:rPr>
                <w:rFonts w:asciiTheme="minorHAnsi" w:hAnsiTheme="minorHAnsi" w:cstheme="minorHAnsi"/>
                <w:sz w:val="24"/>
                <w:szCs w:val="24"/>
              </w:rPr>
            </w:pPr>
          </w:p>
          <w:p w14:paraId="6510BD73"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active {</w:t>
            </w:r>
          </w:p>
          <w:p w14:paraId="4E40E235"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ackground-color: #3b3b3b;</w:t>
            </w:r>
          </w:p>
          <w:p w14:paraId="2A32E7A4" w14:textId="77777777" w:rsidR="00B90DC6" w:rsidRPr="0024040E" w:rsidRDefault="00B90DC6" w:rsidP="00B90DC6">
            <w:pPr>
              <w:pStyle w:val="sourcecode1"/>
              <w:rPr>
                <w:rFonts w:asciiTheme="minorHAnsi" w:hAnsiTheme="minorHAnsi" w:cstheme="minorHAnsi"/>
                <w:sz w:val="24"/>
                <w:szCs w:val="24"/>
              </w:rPr>
            </w:pPr>
            <w:r w:rsidRPr="0024040E">
              <w:rPr>
                <w:rFonts w:asciiTheme="minorHAnsi" w:hAnsiTheme="minorHAnsi" w:cstheme="minorHAnsi"/>
                <w:sz w:val="24"/>
                <w:szCs w:val="24"/>
              </w:rPr>
              <w:t xml:space="preserve">    border-radius: 10px;</w:t>
            </w:r>
          </w:p>
          <w:p w14:paraId="73B333D4" w14:textId="7DED56FD" w:rsidR="00B90DC6" w:rsidRPr="00997D19" w:rsidRDefault="00B90DC6" w:rsidP="00B90DC6">
            <w:pPr>
              <w:pStyle w:val="sourcecode1"/>
            </w:pPr>
            <w:r w:rsidRPr="0024040E">
              <w:rPr>
                <w:rFonts w:asciiTheme="minorHAnsi" w:hAnsiTheme="minorHAnsi" w:cstheme="minorHAnsi"/>
                <w:sz w:val="24"/>
                <w:szCs w:val="24"/>
              </w:rPr>
              <w:t>}</w:t>
            </w:r>
          </w:p>
        </w:tc>
      </w:tr>
    </w:tbl>
    <w:p w14:paraId="1325B1B9" w14:textId="536AD563" w:rsidR="00B90DC6" w:rsidRDefault="00B90DC6">
      <w:pPr>
        <w:rPr>
          <w:b/>
        </w:rPr>
      </w:pPr>
      <w:r>
        <w:rPr>
          <w:b/>
        </w:rPr>
        <w:br w:type="page"/>
      </w:r>
    </w:p>
    <w:tbl>
      <w:tblPr>
        <w:tblStyle w:val="TableGrid"/>
        <w:tblW w:w="0" w:type="auto"/>
        <w:tblLook w:val="04A0" w:firstRow="1" w:lastRow="0" w:firstColumn="1" w:lastColumn="0" w:noHBand="0" w:noVBand="1"/>
      </w:tblPr>
      <w:tblGrid>
        <w:gridCol w:w="9739"/>
      </w:tblGrid>
      <w:tr w:rsidR="00DC25C4" w:rsidRPr="00B103A2" w14:paraId="41670BCB" w14:textId="77777777" w:rsidTr="009201F4">
        <w:tc>
          <w:tcPr>
            <w:tcW w:w="9739" w:type="dxa"/>
            <w:shd w:val="clear" w:color="auto" w:fill="2683C6" w:themeFill="accent2"/>
          </w:tcPr>
          <w:p w14:paraId="1FD4CA71" w14:textId="0DB8CE40" w:rsidR="00DC25C4" w:rsidRPr="00B103A2" w:rsidRDefault="00227FA8" w:rsidP="009201F4">
            <w:pPr>
              <w:rPr>
                <w:color w:val="FFFFFF" w:themeColor="background1"/>
              </w:rPr>
            </w:pPr>
            <w:r w:rsidRPr="00227FA8">
              <w:rPr>
                <w:rFonts w:ascii="Consolas" w:hAnsi="Consolas"/>
                <w:color w:val="FFFFFF" w:themeColor="background1"/>
              </w:rPr>
              <w:lastRenderedPageBreak/>
              <w:t>smartdoorbellWeb</w:t>
            </w:r>
          </w:p>
        </w:tc>
      </w:tr>
      <w:tr w:rsidR="00DC25C4" w14:paraId="593B60B0" w14:textId="77777777" w:rsidTr="009201F4">
        <w:tc>
          <w:tcPr>
            <w:tcW w:w="9739" w:type="dxa"/>
          </w:tcPr>
          <w:p w14:paraId="628BA9FC" w14:textId="77777777" w:rsidR="003025F0" w:rsidRPr="00F61158" w:rsidRDefault="003025F0" w:rsidP="003025F0">
            <w:pPr>
              <w:rPr>
                <w:rFonts w:ascii="Consolas" w:hAnsi="Consolas"/>
              </w:rPr>
            </w:pPr>
            <w:r w:rsidRPr="00F61158">
              <w:rPr>
                <w:rFonts w:ascii="Consolas" w:hAnsi="Consolas"/>
              </w:rPr>
              <w:t>.</w:t>
            </w:r>
            <w:r>
              <w:rPr>
                <w:rFonts w:ascii="Consolas" w:hAnsi="Consolas"/>
              </w:rPr>
              <w:t xml:space="preserve"> </w:t>
            </w:r>
          </w:p>
          <w:p w14:paraId="23050A7B" w14:textId="77777777" w:rsidR="003025F0" w:rsidRPr="00F61158" w:rsidRDefault="003025F0" w:rsidP="003025F0">
            <w:pPr>
              <w:rPr>
                <w:rFonts w:ascii="Consolas" w:hAnsi="Consolas"/>
              </w:rPr>
            </w:pPr>
            <w:r w:rsidRPr="00F61158">
              <w:rPr>
                <w:rFonts w:ascii="Consolas" w:hAnsi="Consolas"/>
              </w:rPr>
              <w:t>|</w:t>
            </w:r>
          </w:p>
          <w:p w14:paraId="136FD3AC" w14:textId="77777777" w:rsidR="003025F0" w:rsidRPr="00F61158" w:rsidRDefault="003025F0" w:rsidP="003025F0">
            <w:pPr>
              <w:rPr>
                <w:rFonts w:ascii="Consolas" w:hAnsi="Consolas"/>
              </w:rPr>
            </w:pPr>
            <w:r w:rsidRPr="00F61158">
              <w:rPr>
                <w:rFonts w:ascii="Consolas" w:hAnsi="Consolas" w:cs="Arial"/>
              </w:rPr>
              <w:t>├</w:t>
            </w:r>
            <w:r w:rsidRPr="00F61158">
              <w:rPr>
                <w:rFonts w:ascii="Consolas" w:hAnsi="Consolas" w:cs="Calibri"/>
              </w:rPr>
              <w:t>──</w:t>
            </w:r>
            <w:r w:rsidRPr="00F61158">
              <w:rPr>
                <w:rFonts w:ascii="Consolas" w:hAnsi="Consolas"/>
              </w:rPr>
              <w:t xml:space="preserve"> </w:t>
            </w:r>
            <w:r>
              <w:rPr>
                <w:rFonts w:ascii="Consolas" w:hAnsi="Consolas"/>
              </w:rPr>
              <w:t>certs</w:t>
            </w:r>
          </w:p>
          <w:p w14:paraId="44182FCC" w14:textId="77777777" w:rsidR="003025F0" w:rsidRPr="00F61158" w:rsidRDefault="003025F0" w:rsidP="003025F0">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certificate.pem.crt</w:t>
            </w:r>
          </w:p>
          <w:p w14:paraId="6EEE756E" w14:textId="77777777" w:rsidR="003025F0" w:rsidRDefault="003025F0" w:rsidP="003025F0">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sidRPr="00F61158">
              <w:rPr>
                <w:rFonts w:ascii="Consolas" w:hAnsi="Consolas"/>
              </w:rPr>
              <w:t xml:space="preserve"> </w:t>
            </w:r>
            <w:r w:rsidRPr="003A1DCF">
              <w:rPr>
                <w:rFonts w:ascii="Consolas" w:hAnsi="Consolas"/>
              </w:rPr>
              <w:t>private.pem.key</w:t>
            </w:r>
          </w:p>
          <w:p w14:paraId="4D1BF260" w14:textId="77777777" w:rsidR="003025F0" w:rsidRPr="00F61158" w:rsidRDefault="003025F0" w:rsidP="003025F0">
            <w:pPr>
              <w:rPr>
                <w:rFonts w:ascii="Consolas" w:hAnsi="Consolas"/>
              </w:rPr>
            </w:pPr>
            <w:r w:rsidRPr="00F61158">
              <w:rPr>
                <w:rFonts w:ascii="Consolas" w:hAnsi="Consolas"/>
              </w:rPr>
              <w:t xml:space="preserve">|   </w:t>
            </w:r>
            <w:r w:rsidRPr="00F61158">
              <w:rPr>
                <w:rFonts w:ascii="Consolas" w:hAnsi="Consolas" w:cs="Arial"/>
              </w:rPr>
              <w:t>├</w:t>
            </w:r>
            <w:r w:rsidRPr="00F61158">
              <w:rPr>
                <w:rFonts w:ascii="Consolas" w:hAnsi="Consolas" w:cs="Calibri"/>
              </w:rPr>
              <w:t>──</w:t>
            </w:r>
            <w:r>
              <w:rPr>
                <w:rFonts w:ascii="Consolas" w:hAnsi="Consolas" w:cs="Calibri"/>
              </w:rPr>
              <w:t xml:space="preserve"> </w:t>
            </w:r>
            <w:r w:rsidRPr="003A1DCF">
              <w:rPr>
                <w:rFonts w:ascii="Consolas" w:hAnsi="Consolas" w:cs="Calibri"/>
              </w:rPr>
              <w:t>public.pem.key</w:t>
            </w:r>
          </w:p>
          <w:p w14:paraId="442E18A1" w14:textId="77777777" w:rsidR="003025F0" w:rsidRDefault="003025F0" w:rsidP="003025F0">
            <w:pPr>
              <w:rPr>
                <w:rFonts w:ascii="Consolas" w:hAnsi="Consolas"/>
              </w:rPr>
            </w:pPr>
            <w:r w:rsidRPr="00F61158">
              <w:rPr>
                <w:rFonts w:ascii="Consolas" w:hAnsi="Consolas"/>
              </w:rPr>
              <w:t xml:space="preserve">|   └── </w:t>
            </w:r>
            <w:r w:rsidRPr="003A1DCF">
              <w:rPr>
                <w:rFonts w:ascii="Consolas" w:hAnsi="Consolas"/>
              </w:rPr>
              <w:t>rootca.pem</w:t>
            </w:r>
          </w:p>
          <w:p w14:paraId="3773A477" w14:textId="77777777" w:rsidR="003025F0" w:rsidRDefault="003025F0" w:rsidP="003025F0">
            <w:pPr>
              <w:rPr>
                <w:rFonts w:ascii="Consolas" w:hAnsi="Consolas" w:cs="Arial"/>
              </w:rPr>
            </w:pPr>
            <w:r w:rsidRPr="00F61158">
              <w:rPr>
                <w:rFonts w:ascii="Consolas" w:hAnsi="Consolas"/>
              </w:rPr>
              <w:t>|</w:t>
            </w:r>
          </w:p>
          <w:p w14:paraId="6A794A1C" w14:textId="77777777" w:rsidR="003025F0" w:rsidRDefault="003025F0" w:rsidP="003025F0">
            <w:pPr>
              <w:rPr>
                <w:rFonts w:ascii="Consolas" w:hAnsi="Consolas"/>
              </w:rPr>
            </w:pPr>
            <w:r w:rsidRPr="00F61158">
              <w:rPr>
                <w:rFonts w:ascii="Consolas" w:hAnsi="Consolas" w:cs="Arial"/>
              </w:rPr>
              <w:t>├</w:t>
            </w:r>
            <w:r w:rsidRPr="00F61158">
              <w:rPr>
                <w:rFonts w:ascii="Consolas" w:hAnsi="Consolas" w:cs="Calibri"/>
              </w:rPr>
              <w:t>──</w:t>
            </w:r>
            <w:r>
              <w:rPr>
                <w:rFonts w:ascii="Consolas" w:hAnsi="Consolas"/>
              </w:rPr>
              <w:t xml:space="preserve"> static</w:t>
            </w:r>
          </w:p>
          <w:p w14:paraId="4A1D0F0E" w14:textId="77777777" w:rsidR="003025F0" w:rsidRDefault="003025F0" w:rsidP="003025F0">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rPr>
              <w:t>└</w:t>
            </w:r>
            <w:r w:rsidRPr="00F61158">
              <w:rPr>
                <w:rFonts w:ascii="Consolas" w:hAnsi="Consolas" w:cs="Calibri"/>
              </w:rPr>
              <w:t>──</w:t>
            </w:r>
            <w:r>
              <w:rPr>
                <w:rFonts w:ascii="Consolas" w:hAnsi="Consolas"/>
              </w:rPr>
              <w:t xml:space="preserve"> css</w:t>
            </w:r>
          </w:p>
          <w:p w14:paraId="57D761BA" w14:textId="77777777" w:rsidR="003025F0" w:rsidRDefault="003025F0" w:rsidP="003025F0">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login.css</w:t>
            </w:r>
          </w:p>
          <w:p w14:paraId="7CCD0E02" w14:textId="77777777" w:rsidR="003025F0" w:rsidRDefault="003025F0" w:rsidP="003025F0">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register.css</w:t>
            </w:r>
          </w:p>
          <w:p w14:paraId="619F6314" w14:textId="77777777" w:rsidR="003025F0" w:rsidRDefault="003025F0" w:rsidP="003025F0">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styles.css</w:t>
            </w:r>
          </w:p>
          <w:p w14:paraId="3AA8D5F3" w14:textId="77777777" w:rsidR="003025F0" w:rsidRDefault="003025F0" w:rsidP="003025F0">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rPr>
              <w:t>└</w:t>
            </w:r>
            <w:r w:rsidRPr="00F61158">
              <w:rPr>
                <w:rFonts w:ascii="Consolas" w:hAnsi="Consolas" w:cs="Calibri"/>
              </w:rPr>
              <w:t>──</w:t>
            </w:r>
            <w:r>
              <w:rPr>
                <w:rFonts w:ascii="Consolas" w:hAnsi="Consolas"/>
              </w:rPr>
              <w:t xml:space="preserve"> welcome.css</w:t>
            </w:r>
          </w:p>
          <w:p w14:paraId="7A24A364" w14:textId="77777777" w:rsidR="003025F0" w:rsidRPr="00F61158" w:rsidRDefault="003025F0" w:rsidP="003025F0">
            <w:pPr>
              <w:rPr>
                <w:rFonts w:ascii="Consolas" w:hAnsi="Consolas"/>
              </w:rPr>
            </w:pPr>
            <w:r w:rsidRPr="00F61158">
              <w:rPr>
                <w:rFonts w:ascii="Consolas" w:hAnsi="Consolas"/>
              </w:rPr>
              <w:t>|</w:t>
            </w:r>
          </w:p>
          <w:p w14:paraId="6A9D248B" w14:textId="77777777" w:rsidR="003025F0" w:rsidRDefault="003025F0" w:rsidP="003025F0">
            <w:pPr>
              <w:rPr>
                <w:rFonts w:ascii="Consolas" w:hAnsi="Consolas"/>
              </w:rPr>
            </w:pPr>
            <w:r w:rsidRPr="00F61158">
              <w:rPr>
                <w:rFonts w:ascii="Consolas" w:hAnsi="Consolas" w:cs="Arial"/>
              </w:rPr>
              <w:t>├</w:t>
            </w:r>
            <w:r w:rsidRPr="00F61158">
              <w:rPr>
                <w:rFonts w:ascii="Consolas" w:hAnsi="Consolas" w:cs="Calibri"/>
              </w:rPr>
              <w:t>──</w:t>
            </w:r>
            <w:r>
              <w:rPr>
                <w:rFonts w:ascii="Consolas" w:hAnsi="Consolas"/>
              </w:rPr>
              <w:t xml:space="preserve"> templates</w:t>
            </w:r>
          </w:p>
          <w:p w14:paraId="298FD405" w14:textId="77777777" w:rsidR="003025F0" w:rsidRPr="00FA5DF8" w:rsidRDefault="003025F0" w:rsidP="003025F0">
            <w:pPr>
              <w:rPr>
                <w:rFonts w:ascii="Consolas" w:hAnsi="Consolas" w:cs="Arial"/>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dashboard.html</w:t>
            </w:r>
          </w:p>
          <w:p w14:paraId="0DC59066" w14:textId="77777777" w:rsidR="003025F0" w:rsidRDefault="003025F0" w:rsidP="003025F0">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lcd.html</w:t>
            </w:r>
          </w:p>
          <w:p w14:paraId="6F413E97" w14:textId="77777777" w:rsidR="003025F0" w:rsidRDefault="003025F0" w:rsidP="003025F0">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light.html</w:t>
            </w:r>
          </w:p>
          <w:p w14:paraId="350B2722" w14:textId="77777777" w:rsidR="003025F0" w:rsidRDefault="003025F0" w:rsidP="003025F0">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login.html</w:t>
            </w:r>
          </w:p>
          <w:p w14:paraId="07E91BFF" w14:textId="77777777" w:rsidR="003025F0" w:rsidRDefault="003025F0" w:rsidP="003025F0">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picture.html</w:t>
            </w:r>
          </w:p>
          <w:p w14:paraId="14E3B48B" w14:textId="77777777" w:rsidR="003025F0" w:rsidRDefault="003025F0" w:rsidP="003025F0">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cs="Arial"/>
              </w:rPr>
              <w:t>├</w:t>
            </w:r>
            <w:r w:rsidRPr="00F61158">
              <w:rPr>
                <w:rFonts w:ascii="Consolas" w:hAnsi="Consolas" w:cs="Calibri"/>
              </w:rPr>
              <w:t>──</w:t>
            </w:r>
            <w:r>
              <w:rPr>
                <w:rFonts w:ascii="Consolas" w:hAnsi="Consolas"/>
              </w:rPr>
              <w:t xml:space="preserve"> register.html</w:t>
            </w:r>
          </w:p>
          <w:p w14:paraId="7E920718" w14:textId="77777777" w:rsidR="003025F0" w:rsidRDefault="003025F0" w:rsidP="003025F0">
            <w:pPr>
              <w:rPr>
                <w:rFonts w:ascii="Consolas" w:hAnsi="Consolas"/>
              </w:rPr>
            </w:pPr>
            <w:r w:rsidRPr="00F61158">
              <w:rPr>
                <w:rFonts w:ascii="Consolas" w:hAnsi="Consolas"/>
              </w:rPr>
              <w:t>|</w:t>
            </w:r>
            <w:r>
              <w:rPr>
                <w:rFonts w:ascii="Consolas" w:hAnsi="Consolas" w:cs="Arial"/>
              </w:rPr>
              <w:t xml:space="preserve">   </w:t>
            </w:r>
            <w:r w:rsidRPr="00F61158">
              <w:rPr>
                <w:rFonts w:ascii="Consolas" w:hAnsi="Consolas"/>
              </w:rPr>
              <w:t>└</w:t>
            </w:r>
            <w:r w:rsidRPr="00F61158">
              <w:rPr>
                <w:rFonts w:ascii="Consolas" w:hAnsi="Consolas" w:cs="Calibri"/>
              </w:rPr>
              <w:t>──</w:t>
            </w:r>
            <w:r>
              <w:rPr>
                <w:rFonts w:ascii="Consolas" w:hAnsi="Consolas"/>
              </w:rPr>
              <w:t xml:space="preserve"> welcome.html</w:t>
            </w:r>
          </w:p>
          <w:p w14:paraId="43271250" w14:textId="77777777" w:rsidR="003025F0" w:rsidRDefault="003025F0" w:rsidP="003025F0">
            <w:pPr>
              <w:rPr>
                <w:rFonts w:ascii="Consolas" w:hAnsi="Consolas"/>
              </w:rPr>
            </w:pPr>
            <w:r w:rsidRPr="00F61158">
              <w:rPr>
                <w:rFonts w:ascii="Consolas" w:hAnsi="Consolas"/>
              </w:rPr>
              <w:t>|</w:t>
            </w:r>
          </w:p>
          <w:p w14:paraId="4CF664CC" w14:textId="77777777" w:rsidR="003025F0" w:rsidRDefault="003025F0" w:rsidP="003025F0">
            <w:pPr>
              <w:rPr>
                <w:rFonts w:ascii="Consolas" w:hAnsi="Consolas"/>
              </w:rPr>
            </w:pPr>
            <w:r w:rsidRPr="00F61158">
              <w:rPr>
                <w:rFonts w:ascii="Consolas" w:hAnsi="Consolas"/>
              </w:rPr>
              <w:t>└</w:t>
            </w:r>
            <w:r w:rsidRPr="00F61158">
              <w:rPr>
                <w:rFonts w:ascii="Consolas" w:hAnsi="Consolas" w:cs="Calibri"/>
              </w:rPr>
              <w:t>──</w:t>
            </w:r>
            <w:r>
              <w:rPr>
                <w:rFonts w:ascii="Consolas" w:hAnsi="Consolas"/>
              </w:rPr>
              <w:t xml:space="preserve"> server.py</w:t>
            </w:r>
          </w:p>
          <w:p w14:paraId="42925271" w14:textId="77777777" w:rsidR="00DC25C4" w:rsidRDefault="00DC25C4" w:rsidP="009201F4">
            <w:pPr>
              <w:rPr>
                <w:rFonts w:ascii="Consolas" w:hAnsi="Consolas"/>
              </w:rPr>
            </w:pPr>
          </w:p>
          <w:p w14:paraId="02718D03" w14:textId="77777777" w:rsidR="00DC25C4" w:rsidRDefault="00DC25C4" w:rsidP="009201F4"/>
        </w:tc>
      </w:tr>
    </w:tbl>
    <w:p w14:paraId="7DB17092" w14:textId="1C351B0E" w:rsidR="00997D19" w:rsidRDefault="00997D19">
      <w:pPr>
        <w:rPr>
          <w:b/>
        </w:rPr>
      </w:pPr>
    </w:p>
    <w:p w14:paraId="08B750AD" w14:textId="77777777" w:rsidR="007249B6" w:rsidRDefault="007249B6">
      <w:pPr>
        <w:rPr>
          <w:b/>
        </w:rPr>
      </w:pPr>
      <w:r>
        <w:rPr>
          <w:b/>
        </w:rPr>
        <w:br w:type="page"/>
      </w:r>
    </w:p>
    <w:p w14:paraId="4FBCB723" w14:textId="77777777" w:rsidR="007249B6" w:rsidRDefault="007249B6" w:rsidP="007249B6">
      <w:pPr>
        <w:pStyle w:val="Heading1"/>
        <w:numPr>
          <w:ilvl w:val="0"/>
          <w:numId w:val="0"/>
        </w:numPr>
      </w:pPr>
      <w:bookmarkStart w:id="72" w:name="_Toc491140293"/>
      <w:r>
        <w:lastRenderedPageBreak/>
        <w:t>Section 9</w:t>
      </w:r>
      <w:bookmarkEnd w:id="72"/>
    </w:p>
    <w:p w14:paraId="3E222BD8" w14:textId="40FEF51C" w:rsidR="007249B6" w:rsidRPr="00963C17" w:rsidRDefault="007249B6" w:rsidP="007249B6">
      <w:pPr>
        <w:pStyle w:val="Heading1"/>
        <w:numPr>
          <w:ilvl w:val="0"/>
          <w:numId w:val="0"/>
        </w:numPr>
      </w:pPr>
      <w:bookmarkStart w:id="73" w:name="_Toc491140294"/>
      <w:r>
        <w:t>Running</w:t>
      </w:r>
      <w:bookmarkEnd w:id="73"/>
    </w:p>
    <w:p w14:paraId="3FF8BFDB" w14:textId="77777777" w:rsidR="007249B6" w:rsidRDefault="007249B6" w:rsidP="007249B6"/>
    <w:p w14:paraId="44E50BDA" w14:textId="52CA51C8" w:rsidR="007249B6" w:rsidRPr="00C83F31" w:rsidRDefault="007249B6" w:rsidP="007249B6">
      <w:pPr>
        <w:pStyle w:val="Header2dora1"/>
        <w:numPr>
          <w:ilvl w:val="0"/>
          <w:numId w:val="0"/>
        </w:numPr>
        <w:ind w:left="360" w:hanging="360"/>
      </w:pPr>
      <w:bookmarkStart w:id="74" w:name="_Toc491140295"/>
      <w:r>
        <w:t>Web Application</w:t>
      </w:r>
      <w:bookmarkEnd w:id="74"/>
    </w:p>
    <w:p w14:paraId="119B79DB" w14:textId="0B8AD33A" w:rsidR="007249B6" w:rsidRDefault="007249B6">
      <w:pPr>
        <w:rPr>
          <w:b/>
        </w:rPr>
      </w:pPr>
    </w:p>
    <w:tbl>
      <w:tblPr>
        <w:tblStyle w:val="TableGrid"/>
        <w:tblW w:w="0" w:type="auto"/>
        <w:tblLook w:val="04A0" w:firstRow="1" w:lastRow="0" w:firstColumn="1" w:lastColumn="0" w:noHBand="0" w:noVBand="1"/>
      </w:tblPr>
      <w:tblGrid>
        <w:gridCol w:w="9739"/>
      </w:tblGrid>
      <w:tr w:rsidR="007249B6" w14:paraId="5230333E" w14:textId="77777777" w:rsidTr="0059499E">
        <w:tc>
          <w:tcPr>
            <w:tcW w:w="9739" w:type="dxa"/>
            <w:shd w:val="clear" w:color="auto" w:fill="2683C6" w:themeFill="accent2"/>
          </w:tcPr>
          <w:p w14:paraId="0357965E" w14:textId="77777777" w:rsidR="007249B6" w:rsidRPr="009A40D1" w:rsidRDefault="007249B6" w:rsidP="0059499E">
            <w:pPr>
              <w:rPr>
                <w:color w:val="FFFFFF" w:themeColor="background1"/>
              </w:rPr>
            </w:pPr>
            <w:r>
              <w:rPr>
                <w:color w:val="FFFFFF" w:themeColor="background1"/>
              </w:rPr>
              <w:t>Task</w:t>
            </w:r>
          </w:p>
        </w:tc>
      </w:tr>
      <w:tr w:rsidR="007249B6" w14:paraId="4C8F0C7D" w14:textId="77777777" w:rsidTr="0059499E">
        <w:tc>
          <w:tcPr>
            <w:tcW w:w="9739" w:type="dxa"/>
          </w:tcPr>
          <w:p w14:paraId="1E2AB9FA" w14:textId="77777777" w:rsidR="007249B6" w:rsidRDefault="007249B6" w:rsidP="0059499E"/>
          <w:p w14:paraId="682D673C" w14:textId="4C10A906" w:rsidR="007249B6" w:rsidRDefault="007249B6" w:rsidP="00B9765C">
            <w:pPr>
              <w:pStyle w:val="ListParagraph"/>
              <w:numPr>
                <w:ilvl w:val="0"/>
                <w:numId w:val="37"/>
              </w:numPr>
            </w:pPr>
            <w:r>
              <w:t>In the project directory for the web application, run</w:t>
            </w:r>
          </w:p>
          <w:p w14:paraId="3631210C" w14:textId="77777777" w:rsidR="007249B6" w:rsidRDefault="007249B6" w:rsidP="007249B6">
            <w:pPr>
              <w:pStyle w:val="ListParagraph"/>
            </w:pPr>
          </w:p>
          <w:tbl>
            <w:tblPr>
              <w:tblStyle w:val="TableGrid"/>
              <w:tblW w:w="0" w:type="auto"/>
              <w:tblInd w:w="694" w:type="dxa"/>
              <w:tblLook w:val="04A0" w:firstRow="1" w:lastRow="0" w:firstColumn="1" w:lastColumn="0" w:noHBand="0" w:noVBand="1"/>
            </w:tblPr>
            <w:tblGrid>
              <w:gridCol w:w="4989"/>
            </w:tblGrid>
            <w:tr w:rsidR="007249B6" w14:paraId="5FAB53F4" w14:textId="77777777" w:rsidTr="0059499E">
              <w:tc>
                <w:tcPr>
                  <w:tcW w:w="4989" w:type="dxa"/>
                  <w:shd w:val="clear" w:color="auto" w:fill="000000" w:themeFill="text1"/>
                </w:tcPr>
                <w:p w14:paraId="30DE6A93" w14:textId="688A6A76" w:rsidR="007249B6" w:rsidRPr="009A40D1" w:rsidRDefault="007249B6" w:rsidP="0059499E">
                  <w:pPr>
                    <w:rPr>
                      <w:color w:val="FFFFFF" w:themeColor="background1"/>
                    </w:rPr>
                  </w:pPr>
                  <w:r>
                    <w:rPr>
                      <w:rFonts w:ascii="Consolas" w:hAnsi="Consolas"/>
                      <w:color w:val="FFFFFF" w:themeColor="background1"/>
                    </w:rPr>
                    <w:t>sudo python server.py</w:t>
                  </w:r>
                  <w:r>
                    <w:rPr>
                      <w:color w:val="FFFFFF" w:themeColor="background1"/>
                    </w:rPr>
                    <w:t xml:space="preserve"> </w:t>
                  </w:r>
                </w:p>
              </w:tc>
            </w:tr>
          </w:tbl>
          <w:p w14:paraId="3EC2A70A" w14:textId="7E31A3E3" w:rsidR="007249B6" w:rsidRDefault="007249B6" w:rsidP="0059499E">
            <w:r>
              <w:t xml:space="preserve"> </w:t>
            </w:r>
          </w:p>
        </w:tc>
      </w:tr>
    </w:tbl>
    <w:p w14:paraId="67D621B9" w14:textId="1726B279" w:rsidR="007249B6" w:rsidRDefault="007249B6">
      <w:pPr>
        <w:rPr>
          <w:b/>
        </w:rPr>
      </w:pPr>
    </w:p>
    <w:p w14:paraId="429986ED" w14:textId="77777777" w:rsidR="007249B6" w:rsidRDefault="007249B6">
      <w:pPr>
        <w:rPr>
          <w:b/>
        </w:rPr>
      </w:pPr>
    </w:p>
    <w:p w14:paraId="549211AF" w14:textId="2E4B7EDD" w:rsidR="007249B6" w:rsidRPr="00C83F31" w:rsidRDefault="007249B6" w:rsidP="007249B6">
      <w:pPr>
        <w:pStyle w:val="Header2dora1"/>
        <w:numPr>
          <w:ilvl w:val="0"/>
          <w:numId w:val="0"/>
        </w:numPr>
        <w:ind w:left="360" w:hanging="360"/>
      </w:pPr>
      <w:bookmarkStart w:id="75" w:name="_Toc491140296"/>
      <w:r>
        <w:t>Smart Doorbell</w:t>
      </w:r>
      <w:bookmarkEnd w:id="75"/>
    </w:p>
    <w:p w14:paraId="6DAA413D" w14:textId="061163ED" w:rsidR="007249B6" w:rsidRDefault="007249B6">
      <w:pPr>
        <w:rPr>
          <w:b/>
        </w:rPr>
      </w:pPr>
    </w:p>
    <w:tbl>
      <w:tblPr>
        <w:tblStyle w:val="TableGrid"/>
        <w:tblW w:w="0" w:type="auto"/>
        <w:tblLook w:val="04A0" w:firstRow="1" w:lastRow="0" w:firstColumn="1" w:lastColumn="0" w:noHBand="0" w:noVBand="1"/>
      </w:tblPr>
      <w:tblGrid>
        <w:gridCol w:w="9739"/>
      </w:tblGrid>
      <w:tr w:rsidR="007249B6" w14:paraId="711BF958" w14:textId="77777777" w:rsidTr="0059499E">
        <w:tc>
          <w:tcPr>
            <w:tcW w:w="9739" w:type="dxa"/>
            <w:shd w:val="clear" w:color="auto" w:fill="2683C6" w:themeFill="accent2"/>
          </w:tcPr>
          <w:p w14:paraId="6940AC39" w14:textId="77777777" w:rsidR="007249B6" w:rsidRPr="009A40D1" w:rsidRDefault="007249B6" w:rsidP="0059499E">
            <w:pPr>
              <w:rPr>
                <w:color w:val="FFFFFF" w:themeColor="background1"/>
              </w:rPr>
            </w:pPr>
            <w:r>
              <w:rPr>
                <w:color w:val="FFFFFF" w:themeColor="background1"/>
              </w:rPr>
              <w:t>Task</w:t>
            </w:r>
          </w:p>
        </w:tc>
      </w:tr>
      <w:tr w:rsidR="007249B6" w14:paraId="432FA558" w14:textId="77777777" w:rsidTr="0059499E">
        <w:tc>
          <w:tcPr>
            <w:tcW w:w="9739" w:type="dxa"/>
          </w:tcPr>
          <w:p w14:paraId="5939A1B9" w14:textId="77777777" w:rsidR="007249B6" w:rsidRDefault="007249B6" w:rsidP="0059499E"/>
          <w:p w14:paraId="12FE20AF" w14:textId="440A4A10" w:rsidR="007249B6" w:rsidRDefault="007249B6" w:rsidP="00B9765C">
            <w:pPr>
              <w:pStyle w:val="ListParagraph"/>
              <w:numPr>
                <w:ilvl w:val="0"/>
                <w:numId w:val="38"/>
              </w:numPr>
            </w:pPr>
            <w:r>
              <w:t>In the project directory for the raspberrypi, run</w:t>
            </w:r>
          </w:p>
          <w:p w14:paraId="3A389152" w14:textId="77777777" w:rsidR="007249B6" w:rsidRDefault="007249B6" w:rsidP="0059499E">
            <w:pPr>
              <w:pStyle w:val="ListParagraph"/>
            </w:pPr>
          </w:p>
          <w:tbl>
            <w:tblPr>
              <w:tblStyle w:val="TableGrid"/>
              <w:tblW w:w="0" w:type="auto"/>
              <w:tblInd w:w="694" w:type="dxa"/>
              <w:tblLook w:val="04A0" w:firstRow="1" w:lastRow="0" w:firstColumn="1" w:lastColumn="0" w:noHBand="0" w:noVBand="1"/>
            </w:tblPr>
            <w:tblGrid>
              <w:gridCol w:w="4989"/>
            </w:tblGrid>
            <w:tr w:rsidR="007249B6" w14:paraId="57BE78D9" w14:textId="77777777" w:rsidTr="0059499E">
              <w:tc>
                <w:tcPr>
                  <w:tcW w:w="4989" w:type="dxa"/>
                  <w:shd w:val="clear" w:color="auto" w:fill="000000" w:themeFill="text1"/>
                </w:tcPr>
                <w:p w14:paraId="272BD606" w14:textId="33C7A3CF" w:rsidR="007249B6" w:rsidRPr="009A40D1" w:rsidRDefault="007249B6" w:rsidP="0059499E">
                  <w:pPr>
                    <w:rPr>
                      <w:color w:val="FFFFFF" w:themeColor="background1"/>
                    </w:rPr>
                  </w:pPr>
                  <w:r>
                    <w:rPr>
                      <w:rFonts w:ascii="Consolas" w:hAnsi="Consolas"/>
                      <w:color w:val="FFFFFF" w:themeColor="background1"/>
                    </w:rPr>
                    <w:t>sudo python ane_doorbell.py</w:t>
                  </w:r>
                </w:p>
              </w:tc>
            </w:tr>
          </w:tbl>
          <w:p w14:paraId="412F0069" w14:textId="77777777" w:rsidR="007249B6" w:rsidRDefault="007249B6" w:rsidP="0059499E">
            <w:r>
              <w:t xml:space="preserve"> </w:t>
            </w:r>
          </w:p>
        </w:tc>
      </w:tr>
    </w:tbl>
    <w:p w14:paraId="64332296" w14:textId="1017A255" w:rsidR="007249B6" w:rsidRDefault="007249B6">
      <w:pPr>
        <w:rPr>
          <w:b/>
        </w:rPr>
      </w:pPr>
    </w:p>
    <w:p w14:paraId="75BB428F" w14:textId="77777777" w:rsidR="007249B6" w:rsidRDefault="007249B6">
      <w:pPr>
        <w:rPr>
          <w:b/>
        </w:rPr>
      </w:pPr>
    </w:p>
    <w:p w14:paraId="68D684E5" w14:textId="77777777" w:rsidR="009F43F5" w:rsidRPr="009410F2" w:rsidRDefault="009F43F5" w:rsidP="009F43F5">
      <w:pPr>
        <w:jc w:val="center"/>
        <w:rPr>
          <w:b/>
        </w:rPr>
      </w:pPr>
      <w:r w:rsidRPr="009410F2">
        <w:rPr>
          <w:b/>
        </w:rPr>
        <w:t xml:space="preserve">-- End of </w:t>
      </w:r>
      <w:r w:rsidR="00432EB1">
        <w:rPr>
          <w:b/>
        </w:rPr>
        <w:t>CA</w:t>
      </w:r>
      <w:r w:rsidR="00A703C6">
        <w:rPr>
          <w:b/>
        </w:rPr>
        <w:t>2</w:t>
      </w:r>
      <w:r w:rsidR="00432EB1">
        <w:rPr>
          <w:b/>
        </w:rPr>
        <w:t xml:space="preserve"> Step-by-step tutorial</w:t>
      </w:r>
      <w:r w:rsidR="001B3E8E">
        <w:rPr>
          <w:b/>
        </w:rPr>
        <w:t xml:space="preserve"> </w:t>
      </w:r>
      <w:r w:rsidRPr="009410F2">
        <w:rPr>
          <w:b/>
        </w:rPr>
        <w:t>--</w:t>
      </w:r>
    </w:p>
    <w:p w14:paraId="4611BC76" w14:textId="77777777" w:rsidR="009F43F5" w:rsidRPr="009410F2" w:rsidRDefault="009F43F5" w:rsidP="009F43F5">
      <w:pPr>
        <w:jc w:val="center"/>
        <w:rPr>
          <w:b/>
        </w:rPr>
      </w:pPr>
    </w:p>
    <w:p w14:paraId="2BA4B611" w14:textId="77777777" w:rsidR="0073066B" w:rsidRPr="009410F2" w:rsidRDefault="0073066B">
      <w:pPr>
        <w:jc w:val="center"/>
        <w:rPr>
          <w:b/>
        </w:rPr>
      </w:pPr>
    </w:p>
    <w:sectPr w:rsidR="0073066B" w:rsidRPr="009410F2" w:rsidSect="00B41D3F">
      <w:headerReference w:type="default" r:id="rId97"/>
      <w:footerReference w:type="default" r:id="rId98"/>
      <w:headerReference w:type="first" r:id="rId99"/>
      <w:pgSz w:w="11909" w:h="16834" w:code="9"/>
      <w:pgMar w:top="1440" w:right="1080" w:bottom="1440" w:left="108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C6A990" w14:textId="77777777" w:rsidR="00B9765C" w:rsidRDefault="00B9765C" w:rsidP="009410F2">
      <w:r>
        <w:separator/>
      </w:r>
    </w:p>
  </w:endnote>
  <w:endnote w:type="continuationSeparator" w:id="0">
    <w:p w14:paraId="79500E65" w14:textId="77777777" w:rsidR="00B9765C" w:rsidRDefault="00B9765C" w:rsidP="00941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Franklin Gothic Demi">
    <w:altName w:val="Seravek Medium"/>
    <w:panose1 w:val="020B0703020102020204"/>
    <w:charset w:val="00"/>
    <w:family w:val="swiss"/>
    <w:pitch w:val="variable"/>
    <w:sig w:usb0="00000287" w:usb1="00000000" w:usb2="00000000" w:usb3="00000000" w:csb0="0000009F" w:csb1="00000000"/>
  </w:font>
  <w:font w:name="Adobe Gothic Std B">
    <w:panose1 w:val="00000000000000000000"/>
    <w:charset w:val="80"/>
    <w:family w:val="swiss"/>
    <w:notTrueType/>
    <w:pitch w:val="variable"/>
    <w:sig w:usb0="00000203" w:usb1="29D72C10" w:usb2="00000010" w:usb3="00000000" w:csb0="002A0005"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ngsana New">
    <w:altName w:val="Leelawadee UI"/>
    <w:panose1 w:val="020206030504050203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9"/>
      <w:gridCol w:w="3249"/>
      <w:gridCol w:w="3251"/>
    </w:tblGrid>
    <w:tr w:rsidR="00B83435" w14:paraId="5EF9D855" w14:textId="77777777" w:rsidTr="00FC6E77">
      <w:tc>
        <w:tcPr>
          <w:tcW w:w="1666" w:type="pct"/>
        </w:tcPr>
        <w:p w14:paraId="4F1764CB" w14:textId="7D0BA7CF" w:rsidR="00B83435" w:rsidRDefault="00B83435" w:rsidP="00FC6E77">
          <w:pPr>
            <w:pStyle w:val="Footer"/>
          </w:pPr>
          <w:r>
            <w:t>Created by Dora</w:t>
          </w:r>
        </w:p>
      </w:tc>
      <w:tc>
        <w:tcPr>
          <w:tcW w:w="1666" w:type="pct"/>
        </w:tcPr>
        <w:sdt>
          <w:sdtPr>
            <w:id w:val="1269510012"/>
            <w:docPartObj>
              <w:docPartGallery w:val="Page Numbers (Bottom of Page)"/>
              <w:docPartUnique/>
            </w:docPartObj>
          </w:sdtPr>
          <w:sdtContent>
            <w:sdt>
              <w:sdtPr>
                <w:id w:val="-174808957"/>
                <w:docPartObj>
                  <w:docPartGallery w:val="Page Numbers (Top of Page)"/>
                  <w:docPartUnique/>
                </w:docPartObj>
              </w:sdtPr>
              <w:sdtContent>
                <w:p w14:paraId="4F829A7C" w14:textId="2716EF01" w:rsidR="00B83435" w:rsidRDefault="00B83435" w:rsidP="00FC6E77">
                  <w:pPr>
                    <w:pStyle w:val="Footer"/>
                    <w:jc w:val="center"/>
                  </w:pPr>
                  <w:r>
                    <w:t xml:space="preserve">Page </w:t>
                  </w:r>
                  <w:r>
                    <w:fldChar w:fldCharType="begin"/>
                  </w:r>
                  <w:r>
                    <w:instrText xml:space="preserve"> PAGE </w:instrText>
                  </w:r>
                  <w:r>
                    <w:fldChar w:fldCharType="separate"/>
                  </w:r>
                  <w:r w:rsidR="00B22E12">
                    <w:t>6</w:t>
                  </w:r>
                  <w:r>
                    <w:fldChar w:fldCharType="end"/>
                  </w:r>
                  <w:r>
                    <w:t xml:space="preserve"> of </w:t>
                  </w:r>
                  <w:r>
                    <w:fldChar w:fldCharType="begin"/>
                  </w:r>
                  <w:r>
                    <w:instrText xml:space="preserve"> NUMPAGES  </w:instrText>
                  </w:r>
                  <w:r>
                    <w:fldChar w:fldCharType="separate"/>
                  </w:r>
                  <w:r w:rsidR="00B22E12">
                    <w:t>155</w:t>
                  </w:r>
                  <w:r>
                    <w:fldChar w:fldCharType="end"/>
                  </w:r>
                </w:p>
              </w:sdtContent>
            </w:sdt>
          </w:sdtContent>
        </w:sdt>
      </w:tc>
      <w:tc>
        <w:tcPr>
          <w:tcW w:w="1667" w:type="pct"/>
        </w:tcPr>
        <w:p w14:paraId="606D5F9C" w14:textId="77777777" w:rsidR="00B83435" w:rsidRDefault="00B83435" w:rsidP="009410F2">
          <w:pPr>
            <w:pStyle w:val="Footer"/>
          </w:pPr>
        </w:p>
      </w:tc>
    </w:tr>
  </w:tbl>
  <w:p w14:paraId="31ED2DF7" w14:textId="77777777" w:rsidR="00B83435" w:rsidRDefault="00B83435" w:rsidP="009410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A03A4A" w14:textId="77777777" w:rsidR="00B9765C" w:rsidRDefault="00B9765C" w:rsidP="009410F2">
      <w:r>
        <w:separator/>
      </w:r>
    </w:p>
  </w:footnote>
  <w:footnote w:type="continuationSeparator" w:id="0">
    <w:p w14:paraId="7335FE99" w14:textId="77777777" w:rsidR="00B9765C" w:rsidRDefault="00B9765C" w:rsidP="009410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62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1"/>
      <w:gridCol w:w="6829"/>
    </w:tblGrid>
    <w:tr w:rsidR="00B83435" w14:paraId="2FE8745F" w14:textId="77777777" w:rsidTr="001046BD">
      <w:tc>
        <w:tcPr>
          <w:tcW w:w="3791" w:type="dxa"/>
          <w:shd w:val="clear" w:color="auto" w:fill="487B77" w:themeFill="accent6" w:themeFillShade="BF"/>
        </w:tcPr>
        <w:p w14:paraId="748D12E9" w14:textId="2BA63FC8" w:rsidR="00B83435" w:rsidRPr="00800A6A" w:rsidRDefault="00B83435" w:rsidP="00CD5BC5">
          <w:pPr>
            <w:pStyle w:val="Header"/>
            <w:rPr>
              <w:b/>
            </w:rPr>
          </w:pPr>
          <w:r>
            <w:rPr>
              <w:b/>
            </w:rPr>
            <w:t>AnE Doorbell Systems</w:t>
          </w:r>
        </w:p>
      </w:tc>
      <w:tc>
        <w:tcPr>
          <w:tcW w:w="6829" w:type="dxa"/>
          <w:shd w:val="clear" w:color="auto" w:fill="487B77" w:themeFill="accent6" w:themeFillShade="BF"/>
        </w:tcPr>
        <w:p w14:paraId="631B7871" w14:textId="61762C9D" w:rsidR="00B83435" w:rsidRPr="00D205E8" w:rsidRDefault="00B83435" w:rsidP="00D205E8">
          <w:pPr>
            <w:pStyle w:val="Header"/>
            <w:jc w:val="right"/>
            <w:rPr>
              <w:b/>
            </w:rPr>
          </w:pPr>
          <w:r w:rsidRPr="00D205E8">
            <w:rPr>
              <w:b/>
            </w:rPr>
            <w:t>ST0324 Internet of Things CA</w:t>
          </w:r>
          <w:r>
            <w:rPr>
              <w:b/>
            </w:rPr>
            <w:t>2</w:t>
          </w:r>
          <w:r w:rsidRPr="00D205E8">
            <w:rPr>
              <w:b/>
            </w:rPr>
            <w:t xml:space="preserve"> </w:t>
          </w:r>
          <w:r>
            <w:rPr>
              <w:b/>
            </w:rPr>
            <w:t>Step-by-step Tutorial</w:t>
          </w:r>
        </w:p>
      </w:tc>
    </w:tr>
  </w:tbl>
  <w:p w14:paraId="1D9BEB88" w14:textId="77777777" w:rsidR="00B83435" w:rsidRDefault="00B834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62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1"/>
      <w:gridCol w:w="6829"/>
    </w:tblGrid>
    <w:tr w:rsidR="00B83435" w14:paraId="201D7016" w14:textId="77777777" w:rsidTr="00D205E8">
      <w:tc>
        <w:tcPr>
          <w:tcW w:w="3791" w:type="dxa"/>
          <w:shd w:val="clear" w:color="auto" w:fill="487B77" w:themeFill="accent6" w:themeFillShade="BF"/>
        </w:tcPr>
        <w:p w14:paraId="3E075928" w14:textId="77777777" w:rsidR="00B83435" w:rsidRDefault="00B83435">
          <w:pPr>
            <w:pStyle w:val="Header"/>
          </w:pPr>
        </w:p>
      </w:tc>
      <w:tc>
        <w:tcPr>
          <w:tcW w:w="6829" w:type="dxa"/>
          <w:shd w:val="clear" w:color="auto" w:fill="487B77" w:themeFill="accent6" w:themeFillShade="BF"/>
        </w:tcPr>
        <w:p w14:paraId="42C87AD7" w14:textId="02C9F44E" w:rsidR="00B83435" w:rsidRPr="00D205E8" w:rsidRDefault="00B83435" w:rsidP="00D205E8">
          <w:pPr>
            <w:pStyle w:val="Header"/>
            <w:jc w:val="right"/>
            <w:rPr>
              <w:b/>
            </w:rPr>
          </w:pPr>
          <w:r w:rsidRPr="00D205E8">
            <w:rPr>
              <w:b/>
            </w:rPr>
            <w:t>ST0324 Internet of Things CA</w:t>
          </w:r>
          <w:r>
            <w:rPr>
              <w:b/>
            </w:rPr>
            <w:t>2</w:t>
          </w:r>
          <w:r w:rsidRPr="00D205E8">
            <w:rPr>
              <w:b/>
            </w:rPr>
            <w:t xml:space="preserve"> </w:t>
          </w:r>
          <w:r>
            <w:rPr>
              <w:b/>
            </w:rPr>
            <w:t>Step-by-step Tutorial</w:t>
          </w:r>
        </w:p>
      </w:tc>
    </w:tr>
  </w:tbl>
  <w:p w14:paraId="27723684" w14:textId="77777777" w:rsidR="00B83435" w:rsidRDefault="00B834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51885"/>
    <w:multiLevelType w:val="hybridMultilevel"/>
    <w:tmpl w:val="659CB2CC"/>
    <w:lvl w:ilvl="0" w:tplc="D9AC1CE0">
      <w:start w:val="1"/>
      <w:numFmt w:val="lowerLetter"/>
      <w:pStyle w:val="Header2dora1"/>
      <w:lvlText w:val="%1)"/>
      <w:lvlJc w:val="left"/>
      <w:pPr>
        <w:ind w:left="360" w:hanging="360"/>
      </w:pPr>
      <w:rPr>
        <w:b w:val="0"/>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 w15:restartNumberingAfterBreak="0">
    <w:nsid w:val="0593032F"/>
    <w:multiLevelType w:val="multilevel"/>
    <w:tmpl w:val="36862B38"/>
    <w:lvl w:ilvl="0">
      <w:start w:val="1"/>
      <w:numFmt w:val="upperRoman"/>
      <w:lvlText w:val="%1."/>
      <w:lvlJc w:val="left"/>
      <w:pPr>
        <w:ind w:left="0" w:firstLine="0"/>
      </w:pPr>
    </w:lvl>
    <w:lvl w:ilvl="1">
      <w:start w:val="1"/>
      <w:numFmt w:val="upperLetter"/>
      <w:lvlText w:val="%2."/>
      <w:lvlJc w:val="left"/>
      <w:pPr>
        <w:ind w:left="0" w:firstLine="0"/>
      </w:pPr>
    </w:lvl>
    <w:lvl w:ilvl="2">
      <w:start w:val="1"/>
      <w:numFmt w:val="decimal"/>
      <w:lvlText w:val="%3."/>
      <w:lvlJc w:val="left"/>
      <w:pPr>
        <w:ind w:left="284" w:firstLine="0"/>
      </w:pPr>
      <w:rPr>
        <w:rFonts w:hint="default"/>
      </w:r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10D26C2B"/>
    <w:multiLevelType w:val="hybridMultilevel"/>
    <w:tmpl w:val="68EC965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27F4540"/>
    <w:multiLevelType w:val="hybridMultilevel"/>
    <w:tmpl w:val="63E83FF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147D45CE"/>
    <w:multiLevelType w:val="hybridMultilevel"/>
    <w:tmpl w:val="847C194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5E65952"/>
    <w:multiLevelType w:val="hybridMultilevel"/>
    <w:tmpl w:val="089CBA9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6F268F0"/>
    <w:multiLevelType w:val="hybridMultilevel"/>
    <w:tmpl w:val="B34295A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8C863B6"/>
    <w:multiLevelType w:val="multilevel"/>
    <w:tmpl w:val="61883AAC"/>
    <w:styleLink w:val="Style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CAB711A"/>
    <w:multiLevelType w:val="multilevel"/>
    <w:tmpl w:val="C4268E96"/>
    <w:lvl w:ilvl="0">
      <w:start w:val="1"/>
      <w:numFmt w:val="upperRoman"/>
      <w:lvlText w:val="%1."/>
      <w:lvlJc w:val="left"/>
      <w:pPr>
        <w:ind w:left="0" w:firstLine="0"/>
      </w:pPr>
    </w:lvl>
    <w:lvl w:ilvl="1">
      <w:start w:val="1"/>
      <w:numFmt w:val="upperLetter"/>
      <w:lvlText w:val="%2."/>
      <w:lvlJc w:val="left"/>
      <w:pPr>
        <w:ind w:left="0" w:firstLine="0"/>
      </w:pPr>
    </w:lvl>
    <w:lvl w:ilvl="2">
      <w:start w:val="1"/>
      <w:numFmt w:val="decimal"/>
      <w:lvlText w:val="%3."/>
      <w:lvlJc w:val="left"/>
      <w:pPr>
        <w:ind w:left="425" w:firstLine="0"/>
      </w:pPr>
      <w:rPr>
        <w:rFonts w:asciiTheme="minorHAnsi" w:hAnsiTheme="minorHAnsi" w:cstheme="minorHAnsi" w:hint="default"/>
      </w:r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9" w15:restartNumberingAfterBreak="0">
    <w:nsid w:val="1E71045D"/>
    <w:multiLevelType w:val="hybridMultilevel"/>
    <w:tmpl w:val="76BA4F0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20A87DCA"/>
    <w:multiLevelType w:val="hybridMultilevel"/>
    <w:tmpl w:val="3E7EEFA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279C361B"/>
    <w:multiLevelType w:val="hybridMultilevel"/>
    <w:tmpl w:val="D3DE978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27E827F1"/>
    <w:multiLevelType w:val="hybridMultilevel"/>
    <w:tmpl w:val="848A381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28BF6711"/>
    <w:multiLevelType w:val="hybridMultilevel"/>
    <w:tmpl w:val="089CBA9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30723752"/>
    <w:multiLevelType w:val="hybridMultilevel"/>
    <w:tmpl w:val="2EDAAF7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367D07D1"/>
    <w:multiLevelType w:val="hybridMultilevel"/>
    <w:tmpl w:val="3ED0152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373A6DCA"/>
    <w:multiLevelType w:val="hybridMultilevel"/>
    <w:tmpl w:val="3ED0152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7D93205"/>
    <w:multiLevelType w:val="hybridMultilevel"/>
    <w:tmpl w:val="4338062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38B06774"/>
    <w:multiLevelType w:val="multilevel"/>
    <w:tmpl w:val="9604C342"/>
    <w:styleLink w:val="Style2"/>
    <w:lvl w:ilvl="0">
      <w:start w:val="1"/>
      <w:numFmt w:val="decimal"/>
      <w:lvlText w:val="%1)"/>
      <w:lvlJc w:val="left"/>
      <w:pPr>
        <w:ind w:left="504" w:hanging="50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9454B61"/>
    <w:multiLevelType w:val="hybridMultilevel"/>
    <w:tmpl w:val="E8F6E71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3B6B40B4"/>
    <w:multiLevelType w:val="hybridMultilevel"/>
    <w:tmpl w:val="03542B0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3C2943E8"/>
    <w:multiLevelType w:val="multilevel"/>
    <w:tmpl w:val="DC5074E6"/>
    <w:styleLink w:val="Style3"/>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1E65C89"/>
    <w:multiLevelType w:val="hybridMultilevel"/>
    <w:tmpl w:val="169A56F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432F159A"/>
    <w:multiLevelType w:val="hybridMultilevel"/>
    <w:tmpl w:val="DB76E61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AA06C5A"/>
    <w:multiLevelType w:val="multilevel"/>
    <w:tmpl w:val="2D56A3B4"/>
    <w:styleLink w:val="Style5"/>
    <w:lvl w:ilvl="0">
      <w:start w:val="1"/>
      <w:numFmt w:val="decimal"/>
      <w:lvlText w:val="%1)"/>
      <w:lvlJc w:val="left"/>
      <w:pPr>
        <w:tabs>
          <w:tab w:val="num" w:pos="360"/>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B121B22"/>
    <w:multiLevelType w:val="hybridMultilevel"/>
    <w:tmpl w:val="FDC042EC"/>
    <w:lvl w:ilvl="0" w:tplc="8596554E">
      <w:start w:val="1"/>
      <w:numFmt w:val="decimal"/>
      <w:lvlText w:val="%1."/>
      <w:lvlJc w:val="left"/>
      <w:pPr>
        <w:ind w:left="785"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6" w15:restartNumberingAfterBreak="0">
    <w:nsid w:val="5E5E193C"/>
    <w:multiLevelType w:val="hybridMultilevel"/>
    <w:tmpl w:val="68EC965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5FEB075B"/>
    <w:multiLevelType w:val="hybridMultilevel"/>
    <w:tmpl w:val="34D2CC6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60957FBE"/>
    <w:multiLevelType w:val="hybridMultilevel"/>
    <w:tmpl w:val="74E29CF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62F05755"/>
    <w:multiLevelType w:val="hybridMultilevel"/>
    <w:tmpl w:val="0A861E4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6678437C"/>
    <w:multiLevelType w:val="multilevel"/>
    <w:tmpl w:val="E1DC4A44"/>
    <w:styleLink w:val="Style4"/>
    <w:lvl w:ilvl="0">
      <w:start w:val="1"/>
      <w:numFmt w:val="decimal"/>
      <w:lvlText w:val="%1)"/>
      <w:lvlJc w:val="left"/>
      <w:pPr>
        <w:tabs>
          <w:tab w:val="num" w:pos="576"/>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8C34136"/>
    <w:multiLevelType w:val="multilevel"/>
    <w:tmpl w:val="8A7EA6C0"/>
    <w:styleLink w:val="Style6"/>
    <w:lvl w:ilvl="0">
      <w:start w:val="1"/>
      <w:numFmt w:val="decimal"/>
      <w:lvlText w:val="%1"/>
      <w:lvlJc w:val="left"/>
      <w:pPr>
        <w:ind w:left="648" w:hanging="648"/>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6AFD3736"/>
    <w:multiLevelType w:val="hybridMultilevel"/>
    <w:tmpl w:val="8FF8875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6DF17A8C"/>
    <w:multiLevelType w:val="hybridMultilevel"/>
    <w:tmpl w:val="A39ABCE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6EC82EE5"/>
    <w:multiLevelType w:val="hybridMultilevel"/>
    <w:tmpl w:val="848A381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70A37E0E"/>
    <w:multiLevelType w:val="multilevel"/>
    <w:tmpl w:val="62AA99D6"/>
    <w:lvl w:ilvl="0">
      <w:start w:val="1"/>
      <w:numFmt w:val="decimal"/>
      <w:pStyle w:val="Heading1"/>
      <w:lvlText w:val="%1"/>
      <w:lvlJc w:val="left"/>
      <w:pPr>
        <w:ind w:left="432" w:hanging="432"/>
      </w:pPr>
    </w:lvl>
    <w:lvl w:ilvl="1">
      <w:start w:val="1"/>
      <w:numFmt w:val="upperLetter"/>
      <w:lvlText w:val="%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771232FC"/>
    <w:multiLevelType w:val="hybridMultilevel"/>
    <w:tmpl w:val="794CFEC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7" w15:restartNumberingAfterBreak="0">
    <w:nsid w:val="79BF5947"/>
    <w:multiLevelType w:val="hybridMultilevel"/>
    <w:tmpl w:val="848A381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8" w15:restartNumberingAfterBreak="0">
    <w:nsid w:val="7D840DD9"/>
    <w:multiLevelType w:val="hybridMultilevel"/>
    <w:tmpl w:val="EE5A7564"/>
    <w:lvl w:ilvl="0" w:tplc="48090011">
      <w:start w:val="1"/>
      <w:numFmt w:val="decimal"/>
      <w:lvlText w:val="%1)"/>
      <w:lvlJc w:val="left"/>
      <w:pPr>
        <w:ind w:left="360" w:hanging="360"/>
      </w:pPr>
      <w:rPr>
        <w:b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35"/>
  </w:num>
  <w:num w:numId="2">
    <w:abstractNumId w:val="7"/>
  </w:num>
  <w:num w:numId="3">
    <w:abstractNumId w:val="18"/>
  </w:num>
  <w:num w:numId="4">
    <w:abstractNumId w:val="21"/>
  </w:num>
  <w:num w:numId="5">
    <w:abstractNumId w:val="30"/>
  </w:num>
  <w:num w:numId="6">
    <w:abstractNumId w:val="24"/>
  </w:num>
  <w:num w:numId="7">
    <w:abstractNumId w:val="31"/>
  </w:num>
  <w:num w:numId="8">
    <w:abstractNumId w:val="0"/>
  </w:num>
  <w:num w:numId="9">
    <w:abstractNumId w:val="8"/>
  </w:num>
  <w:num w:numId="10">
    <w:abstractNumId w:val="38"/>
  </w:num>
  <w:num w:numId="11">
    <w:abstractNumId w:val="34"/>
  </w:num>
  <w:num w:numId="12">
    <w:abstractNumId w:val="12"/>
  </w:num>
  <w:num w:numId="13">
    <w:abstractNumId w:val="26"/>
  </w:num>
  <w:num w:numId="14">
    <w:abstractNumId w:val="25"/>
  </w:num>
  <w:num w:numId="15">
    <w:abstractNumId w:val="2"/>
  </w:num>
  <w:num w:numId="16">
    <w:abstractNumId w:val="16"/>
  </w:num>
  <w:num w:numId="17">
    <w:abstractNumId w:val="15"/>
  </w:num>
  <w:num w:numId="18">
    <w:abstractNumId w:val="23"/>
  </w:num>
  <w:num w:numId="19">
    <w:abstractNumId w:val="1"/>
  </w:num>
  <w:num w:numId="20">
    <w:abstractNumId w:val="37"/>
  </w:num>
  <w:num w:numId="21">
    <w:abstractNumId w:val="17"/>
  </w:num>
  <w:num w:numId="22">
    <w:abstractNumId w:val="22"/>
  </w:num>
  <w:num w:numId="23">
    <w:abstractNumId w:val="11"/>
  </w:num>
  <w:num w:numId="24">
    <w:abstractNumId w:val="27"/>
  </w:num>
  <w:num w:numId="25">
    <w:abstractNumId w:val="36"/>
  </w:num>
  <w:num w:numId="26">
    <w:abstractNumId w:val="9"/>
  </w:num>
  <w:num w:numId="27">
    <w:abstractNumId w:val="10"/>
  </w:num>
  <w:num w:numId="28">
    <w:abstractNumId w:val="19"/>
  </w:num>
  <w:num w:numId="29">
    <w:abstractNumId w:val="28"/>
  </w:num>
  <w:num w:numId="30">
    <w:abstractNumId w:val="6"/>
  </w:num>
  <w:num w:numId="31">
    <w:abstractNumId w:val="32"/>
  </w:num>
  <w:num w:numId="32">
    <w:abstractNumId w:val="3"/>
  </w:num>
  <w:num w:numId="33">
    <w:abstractNumId w:val="20"/>
  </w:num>
  <w:num w:numId="34">
    <w:abstractNumId w:val="29"/>
  </w:num>
  <w:num w:numId="35">
    <w:abstractNumId w:val="14"/>
  </w:num>
  <w:num w:numId="36">
    <w:abstractNumId w:val="33"/>
  </w:num>
  <w:num w:numId="37">
    <w:abstractNumId w:val="13"/>
  </w:num>
  <w:num w:numId="38">
    <w:abstractNumId w:val="5"/>
  </w:num>
  <w:num w:numId="39">
    <w:abstractNumId w:val="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3tDQ3tTA2MrC0MDJW0lEKTi0uzszPAykwrAUAmEeNdSwAAAA="/>
  </w:docVars>
  <w:rsids>
    <w:rsidRoot w:val="0010047C"/>
    <w:rsid w:val="000005FB"/>
    <w:rsid w:val="00000B82"/>
    <w:rsid w:val="000013CA"/>
    <w:rsid w:val="000026D9"/>
    <w:rsid w:val="0000340E"/>
    <w:rsid w:val="00004161"/>
    <w:rsid w:val="00004C3B"/>
    <w:rsid w:val="00005535"/>
    <w:rsid w:val="00005560"/>
    <w:rsid w:val="00005D6A"/>
    <w:rsid w:val="00006E32"/>
    <w:rsid w:val="0000718E"/>
    <w:rsid w:val="00007B46"/>
    <w:rsid w:val="000101BD"/>
    <w:rsid w:val="00011101"/>
    <w:rsid w:val="000143C9"/>
    <w:rsid w:val="0001456A"/>
    <w:rsid w:val="0001487F"/>
    <w:rsid w:val="0001533A"/>
    <w:rsid w:val="0001704D"/>
    <w:rsid w:val="0001737A"/>
    <w:rsid w:val="00017C1A"/>
    <w:rsid w:val="00017CFE"/>
    <w:rsid w:val="000201BB"/>
    <w:rsid w:val="00022D51"/>
    <w:rsid w:val="000230A7"/>
    <w:rsid w:val="00023C65"/>
    <w:rsid w:val="00024F9F"/>
    <w:rsid w:val="000252EE"/>
    <w:rsid w:val="00025BE1"/>
    <w:rsid w:val="00025C07"/>
    <w:rsid w:val="0002787A"/>
    <w:rsid w:val="00030FA4"/>
    <w:rsid w:val="000313FF"/>
    <w:rsid w:val="000323A9"/>
    <w:rsid w:val="00032751"/>
    <w:rsid w:val="00032BD2"/>
    <w:rsid w:val="00032EDB"/>
    <w:rsid w:val="00034274"/>
    <w:rsid w:val="00034631"/>
    <w:rsid w:val="000359D0"/>
    <w:rsid w:val="00036B38"/>
    <w:rsid w:val="00036C17"/>
    <w:rsid w:val="00036EEF"/>
    <w:rsid w:val="00037008"/>
    <w:rsid w:val="0003711B"/>
    <w:rsid w:val="000371CC"/>
    <w:rsid w:val="000376F6"/>
    <w:rsid w:val="000401C6"/>
    <w:rsid w:val="000401ED"/>
    <w:rsid w:val="00040E5B"/>
    <w:rsid w:val="00040F56"/>
    <w:rsid w:val="0004148B"/>
    <w:rsid w:val="0004219E"/>
    <w:rsid w:val="00042FCF"/>
    <w:rsid w:val="00043EB9"/>
    <w:rsid w:val="00045423"/>
    <w:rsid w:val="00045F90"/>
    <w:rsid w:val="0004700E"/>
    <w:rsid w:val="00047347"/>
    <w:rsid w:val="0004799B"/>
    <w:rsid w:val="00047F41"/>
    <w:rsid w:val="0005066C"/>
    <w:rsid w:val="00051FE5"/>
    <w:rsid w:val="00052E2B"/>
    <w:rsid w:val="00053625"/>
    <w:rsid w:val="000548F5"/>
    <w:rsid w:val="000549C2"/>
    <w:rsid w:val="00055820"/>
    <w:rsid w:val="00056F30"/>
    <w:rsid w:val="00057734"/>
    <w:rsid w:val="00061B5B"/>
    <w:rsid w:val="00062516"/>
    <w:rsid w:val="00062CA2"/>
    <w:rsid w:val="00063FFA"/>
    <w:rsid w:val="000642C8"/>
    <w:rsid w:val="0006447E"/>
    <w:rsid w:val="00065DD4"/>
    <w:rsid w:val="00066034"/>
    <w:rsid w:val="00066544"/>
    <w:rsid w:val="0006735E"/>
    <w:rsid w:val="0007055B"/>
    <w:rsid w:val="0007055C"/>
    <w:rsid w:val="00071913"/>
    <w:rsid w:val="00071B51"/>
    <w:rsid w:val="00072014"/>
    <w:rsid w:val="00072421"/>
    <w:rsid w:val="0007281F"/>
    <w:rsid w:val="00073AB9"/>
    <w:rsid w:val="0007620E"/>
    <w:rsid w:val="00077279"/>
    <w:rsid w:val="00080206"/>
    <w:rsid w:val="00081440"/>
    <w:rsid w:val="00081C94"/>
    <w:rsid w:val="00081E71"/>
    <w:rsid w:val="00081EB3"/>
    <w:rsid w:val="0008393E"/>
    <w:rsid w:val="000844CA"/>
    <w:rsid w:val="000856B2"/>
    <w:rsid w:val="00085E80"/>
    <w:rsid w:val="000871B5"/>
    <w:rsid w:val="00087331"/>
    <w:rsid w:val="000902AE"/>
    <w:rsid w:val="00091172"/>
    <w:rsid w:val="000913C8"/>
    <w:rsid w:val="00091F17"/>
    <w:rsid w:val="000932A5"/>
    <w:rsid w:val="000937F3"/>
    <w:rsid w:val="0009461B"/>
    <w:rsid w:val="00095365"/>
    <w:rsid w:val="00096341"/>
    <w:rsid w:val="00096C3C"/>
    <w:rsid w:val="00096FE6"/>
    <w:rsid w:val="000971E5"/>
    <w:rsid w:val="00097D97"/>
    <w:rsid w:val="000A328A"/>
    <w:rsid w:val="000A4203"/>
    <w:rsid w:val="000A5FDD"/>
    <w:rsid w:val="000A610F"/>
    <w:rsid w:val="000A6C2E"/>
    <w:rsid w:val="000A7A35"/>
    <w:rsid w:val="000B1A78"/>
    <w:rsid w:val="000B1E35"/>
    <w:rsid w:val="000B2633"/>
    <w:rsid w:val="000B26B8"/>
    <w:rsid w:val="000B274C"/>
    <w:rsid w:val="000B2F4E"/>
    <w:rsid w:val="000B344D"/>
    <w:rsid w:val="000B389F"/>
    <w:rsid w:val="000B41A3"/>
    <w:rsid w:val="000B42C4"/>
    <w:rsid w:val="000B45A5"/>
    <w:rsid w:val="000B5094"/>
    <w:rsid w:val="000B6710"/>
    <w:rsid w:val="000B6EE1"/>
    <w:rsid w:val="000C03B7"/>
    <w:rsid w:val="000C14A6"/>
    <w:rsid w:val="000C1694"/>
    <w:rsid w:val="000C22F0"/>
    <w:rsid w:val="000C40A1"/>
    <w:rsid w:val="000C4894"/>
    <w:rsid w:val="000C4DCD"/>
    <w:rsid w:val="000C4E17"/>
    <w:rsid w:val="000C758E"/>
    <w:rsid w:val="000C7BE8"/>
    <w:rsid w:val="000C7DA6"/>
    <w:rsid w:val="000C7DFA"/>
    <w:rsid w:val="000D00D9"/>
    <w:rsid w:val="000D0E93"/>
    <w:rsid w:val="000D0F3B"/>
    <w:rsid w:val="000D2B59"/>
    <w:rsid w:val="000D2B92"/>
    <w:rsid w:val="000D3199"/>
    <w:rsid w:val="000D378E"/>
    <w:rsid w:val="000D3F45"/>
    <w:rsid w:val="000D4A5F"/>
    <w:rsid w:val="000D50C5"/>
    <w:rsid w:val="000D6CE0"/>
    <w:rsid w:val="000D6FF5"/>
    <w:rsid w:val="000D7F40"/>
    <w:rsid w:val="000E06CF"/>
    <w:rsid w:val="000E3BA6"/>
    <w:rsid w:val="000E401D"/>
    <w:rsid w:val="000E4261"/>
    <w:rsid w:val="000E5D13"/>
    <w:rsid w:val="000E70AC"/>
    <w:rsid w:val="000E74FB"/>
    <w:rsid w:val="000E7C68"/>
    <w:rsid w:val="000E7FFC"/>
    <w:rsid w:val="000F0564"/>
    <w:rsid w:val="000F0A26"/>
    <w:rsid w:val="000F0E12"/>
    <w:rsid w:val="000F0EF6"/>
    <w:rsid w:val="000F0F65"/>
    <w:rsid w:val="000F37C3"/>
    <w:rsid w:val="000F5C4E"/>
    <w:rsid w:val="000F5DE7"/>
    <w:rsid w:val="000F6161"/>
    <w:rsid w:val="000F619E"/>
    <w:rsid w:val="000F687B"/>
    <w:rsid w:val="000F6FF6"/>
    <w:rsid w:val="000F736A"/>
    <w:rsid w:val="000F7549"/>
    <w:rsid w:val="000F793D"/>
    <w:rsid w:val="0010047C"/>
    <w:rsid w:val="001005ED"/>
    <w:rsid w:val="00100A05"/>
    <w:rsid w:val="0010290E"/>
    <w:rsid w:val="00103674"/>
    <w:rsid w:val="00103F20"/>
    <w:rsid w:val="001046BD"/>
    <w:rsid w:val="00104C49"/>
    <w:rsid w:val="00104DC5"/>
    <w:rsid w:val="00105F4A"/>
    <w:rsid w:val="00106FF9"/>
    <w:rsid w:val="00107D21"/>
    <w:rsid w:val="00110C60"/>
    <w:rsid w:val="00110CB1"/>
    <w:rsid w:val="00111756"/>
    <w:rsid w:val="00112C59"/>
    <w:rsid w:val="00113873"/>
    <w:rsid w:val="0011607C"/>
    <w:rsid w:val="0011617F"/>
    <w:rsid w:val="001177A3"/>
    <w:rsid w:val="0012009E"/>
    <w:rsid w:val="001228D6"/>
    <w:rsid w:val="0012315B"/>
    <w:rsid w:val="001236F1"/>
    <w:rsid w:val="0012371E"/>
    <w:rsid w:val="001239AC"/>
    <w:rsid w:val="00123A93"/>
    <w:rsid w:val="00123DBE"/>
    <w:rsid w:val="00125ED0"/>
    <w:rsid w:val="00126F98"/>
    <w:rsid w:val="00130AD6"/>
    <w:rsid w:val="00131819"/>
    <w:rsid w:val="0013194B"/>
    <w:rsid w:val="00135239"/>
    <w:rsid w:val="00137783"/>
    <w:rsid w:val="00137B1C"/>
    <w:rsid w:val="001400CC"/>
    <w:rsid w:val="001407B0"/>
    <w:rsid w:val="00140E01"/>
    <w:rsid w:val="00143691"/>
    <w:rsid w:val="00143D84"/>
    <w:rsid w:val="00145442"/>
    <w:rsid w:val="001465ED"/>
    <w:rsid w:val="001469F2"/>
    <w:rsid w:val="00146D9C"/>
    <w:rsid w:val="00147128"/>
    <w:rsid w:val="00147800"/>
    <w:rsid w:val="00147FFC"/>
    <w:rsid w:val="00150FD7"/>
    <w:rsid w:val="0015249D"/>
    <w:rsid w:val="00152E55"/>
    <w:rsid w:val="00153136"/>
    <w:rsid w:val="001555B7"/>
    <w:rsid w:val="00156489"/>
    <w:rsid w:val="001571A4"/>
    <w:rsid w:val="001573FB"/>
    <w:rsid w:val="001608CB"/>
    <w:rsid w:val="00160EDD"/>
    <w:rsid w:val="00161C22"/>
    <w:rsid w:val="00162E34"/>
    <w:rsid w:val="0016319E"/>
    <w:rsid w:val="00163751"/>
    <w:rsid w:val="0016455F"/>
    <w:rsid w:val="00165D51"/>
    <w:rsid w:val="0016676C"/>
    <w:rsid w:val="001670D1"/>
    <w:rsid w:val="0017218A"/>
    <w:rsid w:val="00172BA1"/>
    <w:rsid w:val="001737C7"/>
    <w:rsid w:val="0017435F"/>
    <w:rsid w:val="0017767B"/>
    <w:rsid w:val="00177BBB"/>
    <w:rsid w:val="00177F88"/>
    <w:rsid w:val="001817D7"/>
    <w:rsid w:val="001819E3"/>
    <w:rsid w:val="00182274"/>
    <w:rsid w:val="00184E0B"/>
    <w:rsid w:val="00184FCF"/>
    <w:rsid w:val="0018710B"/>
    <w:rsid w:val="00187A67"/>
    <w:rsid w:val="00190853"/>
    <w:rsid w:val="00190A6E"/>
    <w:rsid w:val="00190B44"/>
    <w:rsid w:val="00191457"/>
    <w:rsid w:val="00193735"/>
    <w:rsid w:val="00193A09"/>
    <w:rsid w:val="00193E12"/>
    <w:rsid w:val="00195256"/>
    <w:rsid w:val="001966DD"/>
    <w:rsid w:val="001977EC"/>
    <w:rsid w:val="001A09FE"/>
    <w:rsid w:val="001A0AD7"/>
    <w:rsid w:val="001A13A9"/>
    <w:rsid w:val="001A1C82"/>
    <w:rsid w:val="001A30A2"/>
    <w:rsid w:val="001A4245"/>
    <w:rsid w:val="001A44B3"/>
    <w:rsid w:val="001A4EA6"/>
    <w:rsid w:val="001A7490"/>
    <w:rsid w:val="001A7DCF"/>
    <w:rsid w:val="001B08A9"/>
    <w:rsid w:val="001B0F86"/>
    <w:rsid w:val="001B120E"/>
    <w:rsid w:val="001B12FF"/>
    <w:rsid w:val="001B1504"/>
    <w:rsid w:val="001B37AB"/>
    <w:rsid w:val="001B3D88"/>
    <w:rsid w:val="001B3E8E"/>
    <w:rsid w:val="001B4358"/>
    <w:rsid w:val="001B4D95"/>
    <w:rsid w:val="001B530C"/>
    <w:rsid w:val="001B57B1"/>
    <w:rsid w:val="001B6844"/>
    <w:rsid w:val="001B6A43"/>
    <w:rsid w:val="001C1E1E"/>
    <w:rsid w:val="001C207D"/>
    <w:rsid w:val="001C255F"/>
    <w:rsid w:val="001C4B5C"/>
    <w:rsid w:val="001C4C4B"/>
    <w:rsid w:val="001C6194"/>
    <w:rsid w:val="001C784A"/>
    <w:rsid w:val="001C786B"/>
    <w:rsid w:val="001C7A5F"/>
    <w:rsid w:val="001D1791"/>
    <w:rsid w:val="001D2A6A"/>
    <w:rsid w:val="001D2A8B"/>
    <w:rsid w:val="001D3ADC"/>
    <w:rsid w:val="001D4129"/>
    <w:rsid w:val="001D46E9"/>
    <w:rsid w:val="001D5F08"/>
    <w:rsid w:val="001D5F15"/>
    <w:rsid w:val="001D7206"/>
    <w:rsid w:val="001D7801"/>
    <w:rsid w:val="001D7C6B"/>
    <w:rsid w:val="001D7F26"/>
    <w:rsid w:val="001E1B00"/>
    <w:rsid w:val="001E2792"/>
    <w:rsid w:val="001E35F0"/>
    <w:rsid w:val="001E367D"/>
    <w:rsid w:val="001E38AC"/>
    <w:rsid w:val="001E5E6B"/>
    <w:rsid w:val="001E62A9"/>
    <w:rsid w:val="001E7B3D"/>
    <w:rsid w:val="001F00A0"/>
    <w:rsid w:val="001F03D7"/>
    <w:rsid w:val="001F03DE"/>
    <w:rsid w:val="001F071B"/>
    <w:rsid w:val="001F1813"/>
    <w:rsid w:val="001F2597"/>
    <w:rsid w:val="001F2B57"/>
    <w:rsid w:val="001F3EBD"/>
    <w:rsid w:val="001F40D5"/>
    <w:rsid w:val="001F4CF3"/>
    <w:rsid w:val="00200293"/>
    <w:rsid w:val="00200C7A"/>
    <w:rsid w:val="00200CB1"/>
    <w:rsid w:val="00200F3B"/>
    <w:rsid w:val="00201E2C"/>
    <w:rsid w:val="002021A5"/>
    <w:rsid w:val="002035FE"/>
    <w:rsid w:val="00204668"/>
    <w:rsid w:val="002050A4"/>
    <w:rsid w:val="00205170"/>
    <w:rsid w:val="002057E7"/>
    <w:rsid w:val="00206AB6"/>
    <w:rsid w:val="00210110"/>
    <w:rsid w:val="00210869"/>
    <w:rsid w:val="00210A42"/>
    <w:rsid w:val="002129E8"/>
    <w:rsid w:val="00212C5E"/>
    <w:rsid w:val="0021335D"/>
    <w:rsid w:val="00213DE8"/>
    <w:rsid w:val="002142A8"/>
    <w:rsid w:val="00214F45"/>
    <w:rsid w:val="0021537B"/>
    <w:rsid w:val="0021634F"/>
    <w:rsid w:val="00216B14"/>
    <w:rsid w:val="00216C12"/>
    <w:rsid w:val="0021756C"/>
    <w:rsid w:val="0022170E"/>
    <w:rsid w:val="00221E15"/>
    <w:rsid w:val="00221FBA"/>
    <w:rsid w:val="0022337E"/>
    <w:rsid w:val="002233CE"/>
    <w:rsid w:val="0022415D"/>
    <w:rsid w:val="00226E6C"/>
    <w:rsid w:val="00227009"/>
    <w:rsid w:val="002274F3"/>
    <w:rsid w:val="00227FA8"/>
    <w:rsid w:val="002309A7"/>
    <w:rsid w:val="002338CD"/>
    <w:rsid w:val="00234EC3"/>
    <w:rsid w:val="0023696B"/>
    <w:rsid w:val="00237B1D"/>
    <w:rsid w:val="0024040E"/>
    <w:rsid w:val="002408F5"/>
    <w:rsid w:val="00242AB6"/>
    <w:rsid w:val="002433E7"/>
    <w:rsid w:val="0024436A"/>
    <w:rsid w:val="00244971"/>
    <w:rsid w:val="00245A22"/>
    <w:rsid w:val="00245AFC"/>
    <w:rsid w:val="00245B50"/>
    <w:rsid w:val="00246B78"/>
    <w:rsid w:val="00247B42"/>
    <w:rsid w:val="00250D6E"/>
    <w:rsid w:val="0025180D"/>
    <w:rsid w:val="002522DF"/>
    <w:rsid w:val="00252863"/>
    <w:rsid w:val="00253355"/>
    <w:rsid w:val="00253AD8"/>
    <w:rsid w:val="002558DC"/>
    <w:rsid w:val="00256305"/>
    <w:rsid w:val="00257560"/>
    <w:rsid w:val="00257A70"/>
    <w:rsid w:val="00260F00"/>
    <w:rsid w:val="00261115"/>
    <w:rsid w:val="002622B7"/>
    <w:rsid w:val="00262841"/>
    <w:rsid w:val="00263E9F"/>
    <w:rsid w:val="0026463E"/>
    <w:rsid w:val="0026551D"/>
    <w:rsid w:val="0026574C"/>
    <w:rsid w:val="002667CC"/>
    <w:rsid w:val="00266B92"/>
    <w:rsid w:val="00267242"/>
    <w:rsid w:val="002705FC"/>
    <w:rsid w:val="0027065E"/>
    <w:rsid w:val="00271B21"/>
    <w:rsid w:val="00272721"/>
    <w:rsid w:val="00273563"/>
    <w:rsid w:val="002760F2"/>
    <w:rsid w:val="002762BE"/>
    <w:rsid w:val="00276770"/>
    <w:rsid w:val="0027795F"/>
    <w:rsid w:val="00281B19"/>
    <w:rsid w:val="00282954"/>
    <w:rsid w:val="00283131"/>
    <w:rsid w:val="00283559"/>
    <w:rsid w:val="002851AF"/>
    <w:rsid w:val="002859D4"/>
    <w:rsid w:val="0028699C"/>
    <w:rsid w:val="00287063"/>
    <w:rsid w:val="00287917"/>
    <w:rsid w:val="0029086C"/>
    <w:rsid w:val="00290CFA"/>
    <w:rsid w:val="0029168B"/>
    <w:rsid w:val="00291EF0"/>
    <w:rsid w:val="00292095"/>
    <w:rsid w:val="00292502"/>
    <w:rsid w:val="00293AAF"/>
    <w:rsid w:val="002949EA"/>
    <w:rsid w:val="00294C6C"/>
    <w:rsid w:val="00295861"/>
    <w:rsid w:val="002961C2"/>
    <w:rsid w:val="002A290C"/>
    <w:rsid w:val="002A3D35"/>
    <w:rsid w:val="002A442E"/>
    <w:rsid w:val="002A48E9"/>
    <w:rsid w:val="002A551E"/>
    <w:rsid w:val="002A6B60"/>
    <w:rsid w:val="002B08FF"/>
    <w:rsid w:val="002B1BAF"/>
    <w:rsid w:val="002B1DAF"/>
    <w:rsid w:val="002B2517"/>
    <w:rsid w:val="002B3021"/>
    <w:rsid w:val="002B3BBA"/>
    <w:rsid w:val="002B4336"/>
    <w:rsid w:val="002B652E"/>
    <w:rsid w:val="002B6756"/>
    <w:rsid w:val="002B7AB1"/>
    <w:rsid w:val="002C2D11"/>
    <w:rsid w:val="002C38B5"/>
    <w:rsid w:val="002C44D2"/>
    <w:rsid w:val="002C4C68"/>
    <w:rsid w:val="002C5174"/>
    <w:rsid w:val="002C51AE"/>
    <w:rsid w:val="002C620C"/>
    <w:rsid w:val="002C6607"/>
    <w:rsid w:val="002C6EBD"/>
    <w:rsid w:val="002C7ADA"/>
    <w:rsid w:val="002D06A1"/>
    <w:rsid w:val="002D1928"/>
    <w:rsid w:val="002D23E8"/>
    <w:rsid w:val="002D27D4"/>
    <w:rsid w:val="002D3823"/>
    <w:rsid w:val="002D4BFB"/>
    <w:rsid w:val="002D578F"/>
    <w:rsid w:val="002D6AC0"/>
    <w:rsid w:val="002E1B34"/>
    <w:rsid w:val="002E1DC3"/>
    <w:rsid w:val="002E2F15"/>
    <w:rsid w:val="002E4D77"/>
    <w:rsid w:val="002E5B9D"/>
    <w:rsid w:val="002F045F"/>
    <w:rsid w:val="002F18ED"/>
    <w:rsid w:val="002F2382"/>
    <w:rsid w:val="002F2D3F"/>
    <w:rsid w:val="002F2EF1"/>
    <w:rsid w:val="002F3C8F"/>
    <w:rsid w:val="002F3D17"/>
    <w:rsid w:val="002F4AC4"/>
    <w:rsid w:val="002F5599"/>
    <w:rsid w:val="002F6709"/>
    <w:rsid w:val="002F69EE"/>
    <w:rsid w:val="002F6CD0"/>
    <w:rsid w:val="002F75A2"/>
    <w:rsid w:val="002F796B"/>
    <w:rsid w:val="0030027D"/>
    <w:rsid w:val="003006AF"/>
    <w:rsid w:val="00301363"/>
    <w:rsid w:val="003023C7"/>
    <w:rsid w:val="003025F0"/>
    <w:rsid w:val="003028B1"/>
    <w:rsid w:val="0030328F"/>
    <w:rsid w:val="00303C1F"/>
    <w:rsid w:val="00303CB1"/>
    <w:rsid w:val="0030451B"/>
    <w:rsid w:val="003045D7"/>
    <w:rsid w:val="003047D0"/>
    <w:rsid w:val="00304E8B"/>
    <w:rsid w:val="00304FE8"/>
    <w:rsid w:val="0030567F"/>
    <w:rsid w:val="0030599C"/>
    <w:rsid w:val="00305FD1"/>
    <w:rsid w:val="003062E2"/>
    <w:rsid w:val="003069D0"/>
    <w:rsid w:val="00311AF0"/>
    <w:rsid w:val="00313F38"/>
    <w:rsid w:val="0031439E"/>
    <w:rsid w:val="003143F6"/>
    <w:rsid w:val="00315871"/>
    <w:rsid w:val="00315C2E"/>
    <w:rsid w:val="00316631"/>
    <w:rsid w:val="00316735"/>
    <w:rsid w:val="00317174"/>
    <w:rsid w:val="0032168C"/>
    <w:rsid w:val="00321A24"/>
    <w:rsid w:val="00322ADE"/>
    <w:rsid w:val="00325AD5"/>
    <w:rsid w:val="0032685F"/>
    <w:rsid w:val="00326B47"/>
    <w:rsid w:val="00327111"/>
    <w:rsid w:val="00330307"/>
    <w:rsid w:val="00330DB9"/>
    <w:rsid w:val="00330F3D"/>
    <w:rsid w:val="00331B68"/>
    <w:rsid w:val="00331B81"/>
    <w:rsid w:val="00332924"/>
    <w:rsid w:val="00333310"/>
    <w:rsid w:val="00333636"/>
    <w:rsid w:val="00334377"/>
    <w:rsid w:val="00334624"/>
    <w:rsid w:val="00334ABD"/>
    <w:rsid w:val="00335A40"/>
    <w:rsid w:val="00337A71"/>
    <w:rsid w:val="00341934"/>
    <w:rsid w:val="00342091"/>
    <w:rsid w:val="003435B8"/>
    <w:rsid w:val="00345347"/>
    <w:rsid w:val="00345A47"/>
    <w:rsid w:val="00345F4E"/>
    <w:rsid w:val="00347F5A"/>
    <w:rsid w:val="00351189"/>
    <w:rsid w:val="003534B7"/>
    <w:rsid w:val="0035438A"/>
    <w:rsid w:val="0035451A"/>
    <w:rsid w:val="00355F96"/>
    <w:rsid w:val="00360059"/>
    <w:rsid w:val="00360426"/>
    <w:rsid w:val="00360DAD"/>
    <w:rsid w:val="003613F2"/>
    <w:rsid w:val="0036201F"/>
    <w:rsid w:val="00362BAF"/>
    <w:rsid w:val="00362C10"/>
    <w:rsid w:val="0036331A"/>
    <w:rsid w:val="00363A7B"/>
    <w:rsid w:val="00363E90"/>
    <w:rsid w:val="003655E4"/>
    <w:rsid w:val="00366FC1"/>
    <w:rsid w:val="0036731A"/>
    <w:rsid w:val="00367A46"/>
    <w:rsid w:val="0037043E"/>
    <w:rsid w:val="00371615"/>
    <w:rsid w:val="003717A0"/>
    <w:rsid w:val="00373F61"/>
    <w:rsid w:val="00374554"/>
    <w:rsid w:val="003750EA"/>
    <w:rsid w:val="003767F2"/>
    <w:rsid w:val="00376C99"/>
    <w:rsid w:val="00380CAC"/>
    <w:rsid w:val="00380FAC"/>
    <w:rsid w:val="00381F94"/>
    <w:rsid w:val="0038211B"/>
    <w:rsid w:val="00382207"/>
    <w:rsid w:val="00383AFA"/>
    <w:rsid w:val="00383BB0"/>
    <w:rsid w:val="00385D4A"/>
    <w:rsid w:val="00387563"/>
    <w:rsid w:val="00387929"/>
    <w:rsid w:val="00390E6E"/>
    <w:rsid w:val="00391350"/>
    <w:rsid w:val="00391635"/>
    <w:rsid w:val="00391DC3"/>
    <w:rsid w:val="003926A9"/>
    <w:rsid w:val="00392D79"/>
    <w:rsid w:val="00393796"/>
    <w:rsid w:val="00394C04"/>
    <w:rsid w:val="00394D50"/>
    <w:rsid w:val="00395CBD"/>
    <w:rsid w:val="0039733E"/>
    <w:rsid w:val="003A0221"/>
    <w:rsid w:val="003A0662"/>
    <w:rsid w:val="003A07F9"/>
    <w:rsid w:val="003A116B"/>
    <w:rsid w:val="003A22CB"/>
    <w:rsid w:val="003A4088"/>
    <w:rsid w:val="003A4485"/>
    <w:rsid w:val="003A475B"/>
    <w:rsid w:val="003A4C28"/>
    <w:rsid w:val="003A5827"/>
    <w:rsid w:val="003A59DD"/>
    <w:rsid w:val="003A66DE"/>
    <w:rsid w:val="003A6B5E"/>
    <w:rsid w:val="003A704C"/>
    <w:rsid w:val="003A7591"/>
    <w:rsid w:val="003B04DC"/>
    <w:rsid w:val="003B0779"/>
    <w:rsid w:val="003B1140"/>
    <w:rsid w:val="003B19BF"/>
    <w:rsid w:val="003B2C07"/>
    <w:rsid w:val="003B6BCB"/>
    <w:rsid w:val="003B7BA6"/>
    <w:rsid w:val="003C2026"/>
    <w:rsid w:val="003C2A6A"/>
    <w:rsid w:val="003C2B48"/>
    <w:rsid w:val="003C2C92"/>
    <w:rsid w:val="003C2D95"/>
    <w:rsid w:val="003C4A05"/>
    <w:rsid w:val="003C4BF5"/>
    <w:rsid w:val="003C4E35"/>
    <w:rsid w:val="003C5393"/>
    <w:rsid w:val="003C5CE1"/>
    <w:rsid w:val="003C648D"/>
    <w:rsid w:val="003C6AEE"/>
    <w:rsid w:val="003C71C2"/>
    <w:rsid w:val="003C7AA6"/>
    <w:rsid w:val="003C7B24"/>
    <w:rsid w:val="003D01A3"/>
    <w:rsid w:val="003D0341"/>
    <w:rsid w:val="003D1889"/>
    <w:rsid w:val="003D1A43"/>
    <w:rsid w:val="003D2275"/>
    <w:rsid w:val="003D2B73"/>
    <w:rsid w:val="003D313B"/>
    <w:rsid w:val="003D3E5E"/>
    <w:rsid w:val="003D5026"/>
    <w:rsid w:val="003D54E4"/>
    <w:rsid w:val="003D54FE"/>
    <w:rsid w:val="003D5FF9"/>
    <w:rsid w:val="003D7FE1"/>
    <w:rsid w:val="003E0D38"/>
    <w:rsid w:val="003E0D8C"/>
    <w:rsid w:val="003E0FE8"/>
    <w:rsid w:val="003E1274"/>
    <w:rsid w:val="003E1A9D"/>
    <w:rsid w:val="003E1DEE"/>
    <w:rsid w:val="003E2C03"/>
    <w:rsid w:val="003E5DC1"/>
    <w:rsid w:val="003E6549"/>
    <w:rsid w:val="003E670F"/>
    <w:rsid w:val="003E7C53"/>
    <w:rsid w:val="003E7DD4"/>
    <w:rsid w:val="003F0A49"/>
    <w:rsid w:val="003F0C33"/>
    <w:rsid w:val="003F1FAE"/>
    <w:rsid w:val="003F43B1"/>
    <w:rsid w:val="003F484F"/>
    <w:rsid w:val="003F5386"/>
    <w:rsid w:val="003F5C11"/>
    <w:rsid w:val="003F6A4D"/>
    <w:rsid w:val="0040007D"/>
    <w:rsid w:val="004008B6"/>
    <w:rsid w:val="00400BE3"/>
    <w:rsid w:val="00401A1D"/>
    <w:rsid w:val="00402F9D"/>
    <w:rsid w:val="00404E1F"/>
    <w:rsid w:val="004067D9"/>
    <w:rsid w:val="00410FA6"/>
    <w:rsid w:val="00411D9B"/>
    <w:rsid w:val="004148F8"/>
    <w:rsid w:val="00415EC7"/>
    <w:rsid w:val="0041615E"/>
    <w:rsid w:val="00420024"/>
    <w:rsid w:val="004215A5"/>
    <w:rsid w:val="0042163C"/>
    <w:rsid w:val="004226C0"/>
    <w:rsid w:val="004229F5"/>
    <w:rsid w:val="00422BC1"/>
    <w:rsid w:val="00424A23"/>
    <w:rsid w:val="00424B3D"/>
    <w:rsid w:val="00424F9A"/>
    <w:rsid w:val="00426DB7"/>
    <w:rsid w:val="00430DFA"/>
    <w:rsid w:val="0043194D"/>
    <w:rsid w:val="00432EB1"/>
    <w:rsid w:val="00432EDC"/>
    <w:rsid w:val="004331A0"/>
    <w:rsid w:val="00433375"/>
    <w:rsid w:val="004334C7"/>
    <w:rsid w:val="00433581"/>
    <w:rsid w:val="00433C46"/>
    <w:rsid w:val="004352BE"/>
    <w:rsid w:val="00435B81"/>
    <w:rsid w:val="00436233"/>
    <w:rsid w:val="00436D6C"/>
    <w:rsid w:val="00440048"/>
    <w:rsid w:val="00440194"/>
    <w:rsid w:val="004414EA"/>
    <w:rsid w:val="00443A96"/>
    <w:rsid w:val="00443BAC"/>
    <w:rsid w:val="004445B7"/>
    <w:rsid w:val="00444761"/>
    <w:rsid w:val="004456A4"/>
    <w:rsid w:val="00445EDA"/>
    <w:rsid w:val="004463F1"/>
    <w:rsid w:val="00447D80"/>
    <w:rsid w:val="0045060E"/>
    <w:rsid w:val="00451498"/>
    <w:rsid w:val="00452058"/>
    <w:rsid w:val="0045213B"/>
    <w:rsid w:val="004528B1"/>
    <w:rsid w:val="004528F1"/>
    <w:rsid w:val="00452ABE"/>
    <w:rsid w:val="00455475"/>
    <w:rsid w:val="004555B6"/>
    <w:rsid w:val="00455AC8"/>
    <w:rsid w:val="0045631A"/>
    <w:rsid w:val="0046054B"/>
    <w:rsid w:val="0046141B"/>
    <w:rsid w:val="00461F08"/>
    <w:rsid w:val="004633EA"/>
    <w:rsid w:val="00464F24"/>
    <w:rsid w:val="004657AF"/>
    <w:rsid w:val="00465902"/>
    <w:rsid w:val="00465CEB"/>
    <w:rsid w:val="00466378"/>
    <w:rsid w:val="00466B96"/>
    <w:rsid w:val="00466FCD"/>
    <w:rsid w:val="004671A2"/>
    <w:rsid w:val="004675BF"/>
    <w:rsid w:val="00467612"/>
    <w:rsid w:val="004678DC"/>
    <w:rsid w:val="0047055A"/>
    <w:rsid w:val="004715CB"/>
    <w:rsid w:val="004715EC"/>
    <w:rsid w:val="00473E7B"/>
    <w:rsid w:val="00475416"/>
    <w:rsid w:val="00475908"/>
    <w:rsid w:val="00475F94"/>
    <w:rsid w:val="004765B5"/>
    <w:rsid w:val="004808F6"/>
    <w:rsid w:val="00480DBE"/>
    <w:rsid w:val="0048103B"/>
    <w:rsid w:val="00481179"/>
    <w:rsid w:val="00482195"/>
    <w:rsid w:val="00486484"/>
    <w:rsid w:val="00487603"/>
    <w:rsid w:val="00487B4B"/>
    <w:rsid w:val="0049058A"/>
    <w:rsid w:val="004909F4"/>
    <w:rsid w:val="00490C28"/>
    <w:rsid w:val="0049190E"/>
    <w:rsid w:val="004928FB"/>
    <w:rsid w:val="00495748"/>
    <w:rsid w:val="00495A21"/>
    <w:rsid w:val="004A141D"/>
    <w:rsid w:val="004A153D"/>
    <w:rsid w:val="004A1950"/>
    <w:rsid w:val="004A22E2"/>
    <w:rsid w:val="004A3689"/>
    <w:rsid w:val="004A3FE8"/>
    <w:rsid w:val="004A6679"/>
    <w:rsid w:val="004A68F6"/>
    <w:rsid w:val="004B0322"/>
    <w:rsid w:val="004B04E6"/>
    <w:rsid w:val="004B0717"/>
    <w:rsid w:val="004B1D98"/>
    <w:rsid w:val="004B2A77"/>
    <w:rsid w:val="004B4292"/>
    <w:rsid w:val="004B52C6"/>
    <w:rsid w:val="004B63A3"/>
    <w:rsid w:val="004C0282"/>
    <w:rsid w:val="004C1249"/>
    <w:rsid w:val="004C1786"/>
    <w:rsid w:val="004C2B46"/>
    <w:rsid w:val="004C3F31"/>
    <w:rsid w:val="004C4096"/>
    <w:rsid w:val="004C66AB"/>
    <w:rsid w:val="004C77AF"/>
    <w:rsid w:val="004C7DCB"/>
    <w:rsid w:val="004D22CF"/>
    <w:rsid w:val="004D2759"/>
    <w:rsid w:val="004D290D"/>
    <w:rsid w:val="004D31EA"/>
    <w:rsid w:val="004D342A"/>
    <w:rsid w:val="004D3623"/>
    <w:rsid w:val="004D5505"/>
    <w:rsid w:val="004D5944"/>
    <w:rsid w:val="004D6318"/>
    <w:rsid w:val="004D6326"/>
    <w:rsid w:val="004D6B12"/>
    <w:rsid w:val="004D7ABE"/>
    <w:rsid w:val="004E0591"/>
    <w:rsid w:val="004E0766"/>
    <w:rsid w:val="004E12D9"/>
    <w:rsid w:val="004E2441"/>
    <w:rsid w:val="004E2D6F"/>
    <w:rsid w:val="004E311B"/>
    <w:rsid w:val="004E387B"/>
    <w:rsid w:val="004E4637"/>
    <w:rsid w:val="004E4A47"/>
    <w:rsid w:val="004E557D"/>
    <w:rsid w:val="004E55BC"/>
    <w:rsid w:val="004E5F1A"/>
    <w:rsid w:val="004E6430"/>
    <w:rsid w:val="004E6F01"/>
    <w:rsid w:val="004F0253"/>
    <w:rsid w:val="004F04EE"/>
    <w:rsid w:val="004F112B"/>
    <w:rsid w:val="004F2397"/>
    <w:rsid w:val="004F250A"/>
    <w:rsid w:val="004F5150"/>
    <w:rsid w:val="004F706E"/>
    <w:rsid w:val="0050057D"/>
    <w:rsid w:val="00500FD4"/>
    <w:rsid w:val="005010B1"/>
    <w:rsid w:val="00501914"/>
    <w:rsid w:val="005019D2"/>
    <w:rsid w:val="00501DFB"/>
    <w:rsid w:val="00502139"/>
    <w:rsid w:val="0050222A"/>
    <w:rsid w:val="00502754"/>
    <w:rsid w:val="00504066"/>
    <w:rsid w:val="00504105"/>
    <w:rsid w:val="0050445C"/>
    <w:rsid w:val="00504976"/>
    <w:rsid w:val="00506A93"/>
    <w:rsid w:val="00510D2C"/>
    <w:rsid w:val="005117ED"/>
    <w:rsid w:val="00512AFB"/>
    <w:rsid w:val="005164A1"/>
    <w:rsid w:val="00516E20"/>
    <w:rsid w:val="0051740B"/>
    <w:rsid w:val="005177EA"/>
    <w:rsid w:val="005204C7"/>
    <w:rsid w:val="00520DD8"/>
    <w:rsid w:val="005215D6"/>
    <w:rsid w:val="005220EB"/>
    <w:rsid w:val="005223CB"/>
    <w:rsid w:val="00523132"/>
    <w:rsid w:val="0052374F"/>
    <w:rsid w:val="00524ADB"/>
    <w:rsid w:val="00526F40"/>
    <w:rsid w:val="00526FA6"/>
    <w:rsid w:val="00527A8C"/>
    <w:rsid w:val="00530575"/>
    <w:rsid w:val="0053174D"/>
    <w:rsid w:val="00531D67"/>
    <w:rsid w:val="00532206"/>
    <w:rsid w:val="0053382E"/>
    <w:rsid w:val="00534427"/>
    <w:rsid w:val="00536A3C"/>
    <w:rsid w:val="00537CBE"/>
    <w:rsid w:val="00540776"/>
    <w:rsid w:val="005415AD"/>
    <w:rsid w:val="005419F7"/>
    <w:rsid w:val="00541CA5"/>
    <w:rsid w:val="005424C6"/>
    <w:rsid w:val="0054450E"/>
    <w:rsid w:val="005445A5"/>
    <w:rsid w:val="00544D2A"/>
    <w:rsid w:val="00545369"/>
    <w:rsid w:val="00546161"/>
    <w:rsid w:val="00547787"/>
    <w:rsid w:val="005477C1"/>
    <w:rsid w:val="00550443"/>
    <w:rsid w:val="00551BE1"/>
    <w:rsid w:val="0055300C"/>
    <w:rsid w:val="00553B6D"/>
    <w:rsid w:val="0055430B"/>
    <w:rsid w:val="005561C5"/>
    <w:rsid w:val="0055660B"/>
    <w:rsid w:val="005602C2"/>
    <w:rsid w:val="00562932"/>
    <w:rsid w:val="00562EBA"/>
    <w:rsid w:val="0056332B"/>
    <w:rsid w:val="005638AC"/>
    <w:rsid w:val="00565A65"/>
    <w:rsid w:val="0056611C"/>
    <w:rsid w:val="00566C28"/>
    <w:rsid w:val="00567722"/>
    <w:rsid w:val="00570806"/>
    <w:rsid w:val="00570D54"/>
    <w:rsid w:val="00570F0B"/>
    <w:rsid w:val="00570F1A"/>
    <w:rsid w:val="00571228"/>
    <w:rsid w:val="00571C42"/>
    <w:rsid w:val="00571E41"/>
    <w:rsid w:val="00572027"/>
    <w:rsid w:val="00572F4D"/>
    <w:rsid w:val="00573314"/>
    <w:rsid w:val="0057334A"/>
    <w:rsid w:val="00574270"/>
    <w:rsid w:val="0057516E"/>
    <w:rsid w:val="00575A2B"/>
    <w:rsid w:val="00580EE8"/>
    <w:rsid w:val="005827AE"/>
    <w:rsid w:val="00582E62"/>
    <w:rsid w:val="005831B0"/>
    <w:rsid w:val="00584758"/>
    <w:rsid w:val="00585EB5"/>
    <w:rsid w:val="0058609F"/>
    <w:rsid w:val="00586EA1"/>
    <w:rsid w:val="005873C8"/>
    <w:rsid w:val="00590199"/>
    <w:rsid w:val="00590905"/>
    <w:rsid w:val="00592826"/>
    <w:rsid w:val="0059352B"/>
    <w:rsid w:val="0059364F"/>
    <w:rsid w:val="00593DE6"/>
    <w:rsid w:val="00593F67"/>
    <w:rsid w:val="0059499E"/>
    <w:rsid w:val="005959A7"/>
    <w:rsid w:val="00595F3A"/>
    <w:rsid w:val="00595F5B"/>
    <w:rsid w:val="00596962"/>
    <w:rsid w:val="0059738E"/>
    <w:rsid w:val="00597727"/>
    <w:rsid w:val="005978BA"/>
    <w:rsid w:val="005A00C0"/>
    <w:rsid w:val="005A1171"/>
    <w:rsid w:val="005A15CB"/>
    <w:rsid w:val="005A2716"/>
    <w:rsid w:val="005A2B7C"/>
    <w:rsid w:val="005A2D50"/>
    <w:rsid w:val="005A3EA0"/>
    <w:rsid w:val="005A6FD0"/>
    <w:rsid w:val="005A6FD5"/>
    <w:rsid w:val="005A7133"/>
    <w:rsid w:val="005A72EB"/>
    <w:rsid w:val="005A7AFC"/>
    <w:rsid w:val="005B204C"/>
    <w:rsid w:val="005B516F"/>
    <w:rsid w:val="005B51DC"/>
    <w:rsid w:val="005B53E3"/>
    <w:rsid w:val="005B57C0"/>
    <w:rsid w:val="005B63E6"/>
    <w:rsid w:val="005B799D"/>
    <w:rsid w:val="005C00C7"/>
    <w:rsid w:val="005C0CD8"/>
    <w:rsid w:val="005C15CB"/>
    <w:rsid w:val="005C1ADC"/>
    <w:rsid w:val="005C1E4E"/>
    <w:rsid w:val="005C241A"/>
    <w:rsid w:val="005C24FF"/>
    <w:rsid w:val="005C3A45"/>
    <w:rsid w:val="005C3C4F"/>
    <w:rsid w:val="005C3D49"/>
    <w:rsid w:val="005C7CDF"/>
    <w:rsid w:val="005D0683"/>
    <w:rsid w:val="005D0764"/>
    <w:rsid w:val="005D2A1D"/>
    <w:rsid w:val="005D404B"/>
    <w:rsid w:val="005D589A"/>
    <w:rsid w:val="005D5AFA"/>
    <w:rsid w:val="005D6F87"/>
    <w:rsid w:val="005D7039"/>
    <w:rsid w:val="005D7A49"/>
    <w:rsid w:val="005D7FE5"/>
    <w:rsid w:val="005E2C8C"/>
    <w:rsid w:val="005E3A20"/>
    <w:rsid w:val="005E3F61"/>
    <w:rsid w:val="005E41B0"/>
    <w:rsid w:val="005E6C3F"/>
    <w:rsid w:val="005F0CF7"/>
    <w:rsid w:val="005F0D3E"/>
    <w:rsid w:val="005F1266"/>
    <w:rsid w:val="005F29F3"/>
    <w:rsid w:val="005F3677"/>
    <w:rsid w:val="005F40B4"/>
    <w:rsid w:val="005F424A"/>
    <w:rsid w:val="005F4296"/>
    <w:rsid w:val="005F5BD2"/>
    <w:rsid w:val="005F5CA7"/>
    <w:rsid w:val="005F6503"/>
    <w:rsid w:val="005F6D62"/>
    <w:rsid w:val="005F7233"/>
    <w:rsid w:val="005F7A1A"/>
    <w:rsid w:val="006013C1"/>
    <w:rsid w:val="00603915"/>
    <w:rsid w:val="00606F7A"/>
    <w:rsid w:val="006070BE"/>
    <w:rsid w:val="0061012E"/>
    <w:rsid w:val="00610711"/>
    <w:rsid w:val="006109BB"/>
    <w:rsid w:val="00612343"/>
    <w:rsid w:val="006131F9"/>
    <w:rsid w:val="006156F9"/>
    <w:rsid w:val="0061623D"/>
    <w:rsid w:val="006164D1"/>
    <w:rsid w:val="00620D96"/>
    <w:rsid w:val="00622913"/>
    <w:rsid w:val="006231AF"/>
    <w:rsid w:val="00623A0E"/>
    <w:rsid w:val="00624506"/>
    <w:rsid w:val="006248C1"/>
    <w:rsid w:val="00624F13"/>
    <w:rsid w:val="00626856"/>
    <w:rsid w:val="00627A97"/>
    <w:rsid w:val="00627ED0"/>
    <w:rsid w:val="0063067B"/>
    <w:rsid w:val="00632296"/>
    <w:rsid w:val="0063419C"/>
    <w:rsid w:val="006341CB"/>
    <w:rsid w:val="00634E38"/>
    <w:rsid w:val="00634E63"/>
    <w:rsid w:val="006355C4"/>
    <w:rsid w:val="006355DF"/>
    <w:rsid w:val="00636007"/>
    <w:rsid w:val="006361D6"/>
    <w:rsid w:val="0063663C"/>
    <w:rsid w:val="00636FB0"/>
    <w:rsid w:val="006402D6"/>
    <w:rsid w:val="00640F73"/>
    <w:rsid w:val="00642126"/>
    <w:rsid w:val="006439BE"/>
    <w:rsid w:val="00643A03"/>
    <w:rsid w:val="00643E75"/>
    <w:rsid w:val="0064433C"/>
    <w:rsid w:val="006449FE"/>
    <w:rsid w:val="00644AC2"/>
    <w:rsid w:val="00644AF8"/>
    <w:rsid w:val="0064537C"/>
    <w:rsid w:val="00645DB9"/>
    <w:rsid w:val="006474F1"/>
    <w:rsid w:val="00647DC9"/>
    <w:rsid w:val="00647F71"/>
    <w:rsid w:val="0065025B"/>
    <w:rsid w:val="006522EA"/>
    <w:rsid w:val="0065256C"/>
    <w:rsid w:val="00652D59"/>
    <w:rsid w:val="00654574"/>
    <w:rsid w:val="00654730"/>
    <w:rsid w:val="00655638"/>
    <w:rsid w:val="0065779F"/>
    <w:rsid w:val="00657951"/>
    <w:rsid w:val="00660299"/>
    <w:rsid w:val="00660526"/>
    <w:rsid w:val="00660B2D"/>
    <w:rsid w:val="00660CDC"/>
    <w:rsid w:val="00660CE7"/>
    <w:rsid w:val="00660DBD"/>
    <w:rsid w:val="00660F0D"/>
    <w:rsid w:val="00661FB3"/>
    <w:rsid w:val="00662B54"/>
    <w:rsid w:val="006646A5"/>
    <w:rsid w:val="006647D6"/>
    <w:rsid w:val="00664B04"/>
    <w:rsid w:val="0066504E"/>
    <w:rsid w:val="00665109"/>
    <w:rsid w:val="006657B6"/>
    <w:rsid w:val="0066719A"/>
    <w:rsid w:val="006675E0"/>
    <w:rsid w:val="00667E50"/>
    <w:rsid w:val="00670301"/>
    <w:rsid w:val="00670C31"/>
    <w:rsid w:val="006722B7"/>
    <w:rsid w:val="006726F1"/>
    <w:rsid w:val="0067412F"/>
    <w:rsid w:val="00674690"/>
    <w:rsid w:val="006765EB"/>
    <w:rsid w:val="0067713A"/>
    <w:rsid w:val="00680392"/>
    <w:rsid w:val="0068077D"/>
    <w:rsid w:val="00681400"/>
    <w:rsid w:val="00682371"/>
    <w:rsid w:val="0068281D"/>
    <w:rsid w:val="00682D0B"/>
    <w:rsid w:val="006838F2"/>
    <w:rsid w:val="00684170"/>
    <w:rsid w:val="00684900"/>
    <w:rsid w:val="00684A68"/>
    <w:rsid w:val="0068795C"/>
    <w:rsid w:val="00687F1B"/>
    <w:rsid w:val="00690075"/>
    <w:rsid w:val="006905F0"/>
    <w:rsid w:val="006917B8"/>
    <w:rsid w:val="00692848"/>
    <w:rsid w:val="00693944"/>
    <w:rsid w:val="00693AF9"/>
    <w:rsid w:val="00694737"/>
    <w:rsid w:val="006952D2"/>
    <w:rsid w:val="0069603A"/>
    <w:rsid w:val="006966EA"/>
    <w:rsid w:val="00696A77"/>
    <w:rsid w:val="0069770D"/>
    <w:rsid w:val="00697C24"/>
    <w:rsid w:val="00697FAD"/>
    <w:rsid w:val="006A042E"/>
    <w:rsid w:val="006A1304"/>
    <w:rsid w:val="006A20C5"/>
    <w:rsid w:val="006A4611"/>
    <w:rsid w:val="006A5A1C"/>
    <w:rsid w:val="006A5B67"/>
    <w:rsid w:val="006A6385"/>
    <w:rsid w:val="006A6625"/>
    <w:rsid w:val="006A6D13"/>
    <w:rsid w:val="006A7DFD"/>
    <w:rsid w:val="006B0BAC"/>
    <w:rsid w:val="006B1141"/>
    <w:rsid w:val="006B1695"/>
    <w:rsid w:val="006B3045"/>
    <w:rsid w:val="006B3EDB"/>
    <w:rsid w:val="006B3F0E"/>
    <w:rsid w:val="006B574D"/>
    <w:rsid w:val="006B594E"/>
    <w:rsid w:val="006B6B70"/>
    <w:rsid w:val="006B716A"/>
    <w:rsid w:val="006B753A"/>
    <w:rsid w:val="006B7656"/>
    <w:rsid w:val="006B792D"/>
    <w:rsid w:val="006B7C92"/>
    <w:rsid w:val="006B7DF9"/>
    <w:rsid w:val="006C01F7"/>
    <w:rsid w:val="006C07B8"/>
    <w:rsid w:val="006C0FC3"/>
    <w:rsid w:val="006C1951"/>
    <w:rsid w:val="006C2730"/>
    <w:rsid w:val="006C2E82"/>
    <w:rsid w:val="006C3BA0"/>
    <w:rsid w:val="006C40B8"/>
    <w:rsid w:val="006C472C"/>
    <w:rsid w:val="006C52A8"/>
    <w:rsid w:val="006C5371"/>
    <w:rsid w:val="006C56D7"/>
    <w:rsid w:val="006C6CA2"/>
    <w:rsid w:val="006D04B1"/>
    <w:rsid w:val="006D0837"/>
    <w:rsid w:val="006D1797"/>
    <w:rsid w:val="006D2DDB"/>
    <w:rsid w:val="006D38FE"/>
    <w:rsid w:val="006D458F"/>
    <w:rsid w:val="006D50B8"/>
    <w:rsid w:val="006D55FB"/>
    <w:rsid w:val="006D64B3"/>
    <w:rsid w:val="006D688F"/>
    <w:rsid w:val="006D75C4"/>
    <w:rsid w:val="006E2082"/>
    <w:rsid w:val="006E2E97"/>
    <w:rsid w:val="006E3858"/>
    <w:rsid w:val="006E3E5F"/>
    <w:rsid w:val="006E5EA7"/>
    <w:rsid w:val="006E6290"/>
    <w:rsid w:val="006E69AE"/>
    <w:rsid w:val="006E6CCB"/>
    <w:rsid w:val="006E707B"/>
    <w:rsid w:val="006E766B"/>
    <w:rsid w:val="006F098B"/>
    <w:rsid w:val="006F13A4"/>
    <w:rsid w:val="006F1DA8"/>
    <w:rsid w:val="006F5D1B"/>
    <w:rsid w:val="006F5D8A"/>
    <w:rsid w:val="00700F91"/>
    <w:rsid w:val="007012C5"/>
    <w:rsid w:val="007038D2"/>
    <w:rsid w:val="00703ECD"/>
    <w:rsid w:val="00704069"/>
    <w:rsid w:val="00707763"/>
    <w:rsid w:val="0070778A"/>
    <w:rsid w:val="00710D16"/>
    <w:rsid w:val="0071104F"/>
    <w:rsid w:val="007115C7"/>
    <w:rsid w:val="007158C5"/>
    <w:rsid w:val="00715A75"/>
    <w:rsid w:val="00715E30"/>
    <w:rsid w:val="00717C35"/>
    <w:rsid w:val="007201EB"/>
    <w:rsid w:val="0072046F"/>
    <w:rsid w:val="00721AA7"/>
    <w:rsid w:val="00721CEB"/>
    <w:rsid w:val="00723077"/>
    <w:rsid w:val="00724582"/>
    <w:rsid w:val="007249B6"/>
    <w:rsid w:val="00725420"/>
    <w:rsid w:val="0073066B"/>
    <w:rsid w:val="00730B45"/>
    <w:rsid w:val="00730BFF"/>
    <w:rsid w:val="00731404"/>
    <w:rsid w:val="007339F8"/>
    <w:rsid w:val="00733B94"/>
    <w:rsid w:val="00736327"/>
    <w:rsid w:val="00737046"/>
    <w:rsid w:val="00737C2F"/>
    <w:rsid w:val="00737DA1"/>
    <w:rsid w:val="00740008"/>
    <w:rsid w:val="007413DB"/>
    <w:rsid w:val="007419F8"/>
    <w:rsid w:val="00741BA7"/>
    <w:rsid w:val="00741CF1"/>
    <w:rsid w:val="0074221E"/>
    <w:rsid w:val="007425EF"/>
    <w:rsid w:val="00742BA8"/>
    <w:rsid w:val="00745957"/>
    <w:rsid w:val="007464F3"/>
    <w:rsid w:val="00746C90"/>
    <w:rsid w:val="00750F09"/>
    <w:rsid w:val="00751104"/>
    <w:rsid w:val="00751D76"/>
    <w:rsid w:val="007521CB"/>
    <w:rsid w:val="007525B4"/>
    <w:rsid w:val="007527EF"/>
    <w:rsid w:val="00753D71"/>
    <w:rsid w:val="007543DD"/>
    <w:rsid w:val="00756A7A"/>
    <w:rsid w:val="00756F9B"/>
    <w:rsid w:val="00760357"/>
    <w:rsid w:val="00760C07"/>
    <w:rsid w:val="00760CE8"/>
    <w:rsid w:val="00761BC3"/>
    <w:rsid w:val="007624F5"/>
    <w:rsid w:val="0076277C"/>
    <w:rsid w:val="00763361"/>
    <w:rsid w:val="00763563"/>
    <w:rsid w:val="0076367B"/>
    <w:rsid w:val="007647C8"/>
    <w:rsid w:val="00765928"/>
    <w:rsid w:val="00765F91"/>
    <w:rsid w:val="00766471"/>
    <w:rsid w:val="00766BA5"/>
    <w:rsid w:val="00767D3C"/>
    <w:rsid w:val="007704D2"/>
    <w:rsid w:val="0077059E"/>
    <w:rsid w:val="00770A36"/>
    <w:rsid w:val="00772DD6"/>
    <w:rsid w:val="007732D9"/>
    <w:rsid w:val="00773B6C"/>
    <w:rsid w:val="00775ED2"/>
    <w:rsid w:val="00776225"/>
    <w:rsid w:val="00776366"/>
    <w:rsid w:val="00777089"/>
    <w:rsid w:val="00781D4F"/>
    <w:rsid w:val="0078202E"/>
    <w:rsid w:val="007834EB"/>
    <w:rsid w:val="0078511D"/>
    <w:rsid w:val="00787971"/>
    <w:rsid w:val="007901C6"/>
    <w:rsid w:val="007902ED"/>
    <w:rsid w:val="00790F34"/>
    <w:rsid w:val="00792CEF"/>
    <w:rsid w:val="00793DD6"/>
    <w:rsid w:val="0079460A"/>
    <w:rsid w:val="0079532B"/>
    <w:rsid w:val="007957C5"/>
    <w:rsid w:val="0079591E"/>
    <w:rsid w:val="00796BFA"/>
    <w:rsid w:val="0079741A"/>
    <w:rsid w:val="00797853"/>
    <w:rsid w:val="007A04B1"/>
    <w:rsid w:val="007A1010"/>
    <w:rsid w:val="007A223E"/>
    <w:rsid w:val="007A27D2"/>
    <w:rsid w:val="007A39F8"/>
    <w:rsid w:val="007A4C7F"/>
    <w:rsid w:val="007A5164"/>
    <w:rsid w:val="007A67B2"/>
    <w:rsid w:val="007A6A21"/>
    <w:rsid w:val="007A7683"/>
    <w:rsid w:val="007B0872"/>
    <w:rsid w:val="007B0B62"/>
    <w:rsid w:val="007B18F6"/>
    <w:rsid w:val="007B282F"/>
    <w:rsid w:val="007B2E4F"/>
    <w:rsid w:val="007B3A69"/>
    <w:rsid w:val="007B6FAC"/>
    <w:rsid w:val="007B7D27"/>
    <w:rsid w:val="007C0FC4"/>
    <w:rsid w:val="007C1569"/>
    <w:rsid w:val="007C1E44"/>
    <w:rsid w:val="007C2372"/>
    <w:rsid w:val="007C73A0"/>
    <w:rsid w:val="007C7976"/>
    <w:rsid w:val="007C7B14"/>
    <w:rsid w:val="007D0827"/>
    <w:rsid w:val="007D1888"/>
    <w:rsid w:val="007D1BF7"/>
    <w:rsid w:val="007D2025"/>
    <w:rsid w:val="007D22B2"/>
    <w:rsid w:val="007D272D"/>
    <w:rsid w:val="007D3DA1"/>
    <w:rsid w:val="007D5FE8"/>
    <w:rsid w:val="007E0146"/>
    <w:rsid w:val="007E14E3"/>
    <w:rsid w:val="007E1C0F"/>
    <w:rsid w:val="007E2477"/>
    <w:rsid w:val="007E2FFA"/>
    <w:rsid w:val="007E3660"/>
    <w:rsid w:val="007E3D2A"/>
    <w:rsid w:val="007E50FB"/>
    <w:rsid w:val="007E5143"/>
    <w:rsid w:val="007E54E6"/>
    <w:rsid w:val="007E6385"/>
    <w:rsid w:val="007E6AFD"/>
    <w:rsid w:val="007F0666"/>
    <w:rsid w:val="007F2D0E"/>
    <w:rsid w:val="007F37FA"/>
    <w:rsid w:val="007F3C2C"/>
    <w:rsid w:val="007F3E44"/>
    <w:rsid w:val="007F469A"/>
    <w:rsid w:val="007F4828"/>
    <w:rsid w:val="007F490A"/>
    <w:rsid w:val="007F597A"/>
    <w:rsid w:val="007F60E4"/>
    <w:rsid w:val="007F6120"/>
    <w:rsid w:val="008002CF"/>
    <w:rsid w:val="00800A6A"/>
    <w:rsid w:val="00801375"/>
    <w:rsid w:val="008025A6"/>
    <w:rsid w:val="00802B24"/>
    <w:rsid w:val="00803B25"/>
    <w:rsid w:val="008053D9"/>
    <w:rsid w:val="008057FE"/>
    <w:rsid w:val="00805A1C"/>
    <w:rsid w:val="00805B59"/>
    <w:rsid w:val="0080639E"/>
    <w:rsid w:val="00806490"/>
    <w:rsid w:val="00806907"/>
    <w:rsid w:val="00807F6C"/>
    <w:rsid w:val="00811651"/>
    <w:rsid w:val="0081311A"/>
    <w:rsid w:val="00813523"/>
    <w:rsid w:val="00813D1E"/>
    <w:rsid w:val="00814255"/>
    <w:rsid w:val="008142B6"/>
    <w:rsid w:val="00815125"/>
    <w:rsid w:val="00815631"/>
    <w:rsid w:val="00816226"/>
    <w:rsid w:val="00816833"/>
    <w:rsid w:val="00816E25"/>
    <w:rsid w:val="00820EB4"/>
    <w:rsid w:val="00821275"/>
    <w:rsid w:val="00821A7E"/>
    <w:rsid w:val="0082355C"/>
    <w:rsid w:val="008240F9"/>
    <w:rsid w:val="00824FA9"/>
    <w:rsid w:val="0082526B"/>
    <w:rsid w:val="00826712"/>
    <w:rsid w:val="0082760B"/>
    <w:rsid w:val="008304A6"/>
    <w:rsid w:val="008308AC"/>
    <w:rsid w:val="008310CD"/>
    <w:rsid w:val="00831138"/>
    <w:rsid w:val="00831D4B"/>
    <w:rsid w:val="00831F4E"/>
    <w:rsid w:val="008329BA"/>
    <w:rsid w:val="00833786"/>
    <w:rsid w:val="00834360"/>
    <w:rsid w:val="00834C0D"/>
    <w:rsid w:val="00834EF2"/>
    <w:rsid w:val="00835352"/>
    <w:rsid w:val="00835C8F"/>
    <w:rsid w:val="008374DA"/>
    <w:rsid w:val="00837848"/>
    <w:rsid w:val="00837D4F"/>
    <w:rsid w:val="0084001F"/>
    <w:rsid w:val="008402B5"/>
    <w:rsid w:val="008404C6"/>
    <w:rsid w:val="00841A52"/>
    <w:rsid w:val="00841E4E"/>
    <w:rsid w:val="00843659"/>
    <w:rsid w:val="00843AD0"/>
    <w:rsid w:val="00843B7A"/>
    <w:rsid w:val="00843D7B"/>
    <w:rsid w:val="0084530C"/>
    <w:rsid w:val="008453EE"/>
    <w:rsid w:val="0084578D"/>
    <w:rsid w:val="00846382"/>
    <w:rsid w:val="00847959"/>
    <w:rsid w:val="00847988"/>
    <w:rsid w:val="0085279B"/>
    <w:rsid w:val="008538E0"/>
    <w:rsid w:val="00854E20"/>
    <w:rsid w:val="00854FB7"/>
    <w:rsid w:val="00855C15"/>
    <w:rsid w:val="008572A7"/>
    <w:rsid w:val="00857BAF"/>
    <w:rsid w:val="008607C1"/>
    <w:rsid w:val="008614CD"/>
    <w:rsid w:val="008615FC"/>
    <w:rsid w:val="00861EBA"/>
    <w:rsid w:val="008634B5"/>
    <w:rsid w:val="00863F08"/>
    <w:rsid w:val="00864D97"/>
    <w:rsid w:val="0086585A"/>
    <w:rsid w:val="00866F2F"/>
    <w:rsid w:val="00866FFF"/>
    <w:rsid w:val="0086763E"/>
    <w:rsid w:val="00867C56"/>
    <w:rsid w:val="00867CD2"/>
    <w:rsid w:val="0087106D"/>
    <w:rsid w:val="0087171A"/>
    <w:rsid w:val="008717A9"/>
    <w:rsid w:val="00871B94"/>
    <w:rsid w:val="00872606"/>
    <w:rsid w:val="0087289D"/>
    <w:rsid w:val="00872917"/>
    <w:rsid w:val="00872F2F"/>
    <w:rsid w:val="00873BF3"/>
    <w:rsid w:val="00873E2D"/>
    <w:rsid w:val="0087466B"/>
    <w:rsid w:val="00876472"/>
    <w:rsid w:val="0087665D"/>
    <w:rsid w:val="00877A61"/>
    <w:rsid w:val="00880182"/>
    <w:rsid w:val="008819FF"/>
    <w:rsid w:val="00881CA9"/>
    <w:rsid w:val="008820A1"/>
    <w:rsid w:val="0088252C"/>
    <w:rsid w:val="008831DC"/>
    <w:rsid w:val="008845A1"/>
    <w:rsid w:val="00884AA9"/>
    <w:rsid w:val="00885500"/>
    <w:rsid w:val="008860AC"/>
    <w:rsid w:val="008866C8"/>
    <w:rsid w:val="008869D4"/>
    <w:rsid w:val="00887337"/>
    <w:rsid w:val="0088746E"/>
    <w:rsid w:val="0088795E"/>
    <w:rsid w:val="0089052F"/>
    <w:rsid w:val="00891D51"/>
    <w:rsid w:val="00891F61"/>
    <w:rsid w:val="00893230"/>
    <w:rsid w:val="00893CFE"/>
    <w:rsid w:val="00893E2E"/>
    <w:rsid w:val="0089451A"/>
    <w:rsid w:val="008947BF"/>
    <w:rsid w:val="00894837"/>
    <w:rsid w:val="00894BE6"/>
    <w:rsid w:val="00894C55"/>
    <w:rsid w:val="008971AF"/>
    <w:rsid w:val="008A04EA"/>
    <w:rsid w:val="008A050B"/>
    <w:rsid w:val="008A3088"/>
    <w:rsid w:val="008A3547"/>
    <w:rsid w:val="008A66AE"/>
    <w:rsid w:val="008A6C9E"/>
    <w:rsid w:val="008A705A"/>
    <w:rsid w:val="008A73F2"/>
    <w:rsid w:val="008B00A1"/>
    <w:rsid w:val="008B0342"/>
    <w:rsid w:val="008B1283"/>
    <w:rsid w:val="008B135E"/>
    <w:rsid w:val="008B16BF"/>
    <w:rsid w:val="008B2189"/>
    <w:rsid w:val="008B3CFC"/>
    <w:rsid w:val="008B40C8"/>
    <w:rsid w:val="008B4DB4"/>
    <w:rsid w:val="008B4E53"/>
    <w:rsid w:val="008B508F"/>
    <w:rsid w:val="008B50CA"/>
    <w:rsid w:val="008B5C96"/>
    <w:rsid w:val="008B6633"/>
    <w:rsid w:val="008B6B62"/>
    <w:rsid w:val="008C03F9"/>
    <w:rsid w:val="008C057A"/>
    <w:rsid w:val="008C0DC0"/>
    <w:rsid w:val="008C0F16"/>
    <w:rsid w:val="008C1543"/>
    <w:rsid w:val="008C2F7B"/>
    <w:rsid w:val="008C4D3B"/>
    <w:rsid w:val="008C5DA7"/>
    <w:rsid w:val="008C611B"/>
    <w:rsid w:val="008C6DE1"/>
    <w:rsid w:val="008D0426"/>
    <w:rsid w:val="008D09B9"/>
    <w:rsid w:val="008D0D03"/>
    <w:rsid w:val="008D18D7"/>
    <w:rsid w:val="008D32FC"/>
    <w:rsid w:val="008D4B74"/>
    <w:rsid w:val="008D5A1A"/>
    <w:rsid w:val="008D5E17"/>
    <w:rsid w:val="008D7819"/>
    <w:rsid w:val="008D7F8A"/>
    <w:rsid w:val="008E04B4"/>
    <w:rsid w:val="008E06C8"/>
    <w:rsid w:val="008E0B0E"/>
    <w:rsid w:val="008E3C3C"/>
    <w:rsid w:val="008E4420"/>
    <w:rsid w:val="008E4B5F"/>
    <w:rsid w:val="008E5273"/>
    <w:rsid w:val="008E5578"/>
    <w:rsid w:val="008E655D"/>
    <w:rsid w:val="008E658B"/>
    <w:rsid w:val="008E661D"/>
    <w:rsid w:val="008E700E"/>
    <w:rsid w:val="008F0C3E"/>
    <w:rsid w:val="008F1FDD"/>
    <w:rsid w:val="008F31E7"/>
    <w:rsid w:val="008F41D1"/>
    <w:rsid w:val="008F4E31"/>
    <w:rsid w:val="008F5D88"/>
    <w:rsid w:val="008F7DC4"/>
    <w:rsid w:val="00900C76"/>
    <w:rsid w:val="00902C7B"/>
    <w:rsid w:val="00902DEE"/>
    <w:rsid w:val="00904D98"/>
    <w:rsid w:val="00906BD9"/>
    <w:rsid w:val="00907CB8"/>
    <w:rsid w:val="00910573"/>
    <w:rsid w:val="00911D4B"/>
    <w:rsid w:val="0091231D"/>
    <w:rsid w:val="009126E5"/>
    <w:rsid w:val="00912723"/>
    <w:rsid w:val="00914522"/>
    <w:rsid w:val="00914607"/>
    <w:rsid w:val="00915686"/>
    <w:rsid w:val="00915D05"/>
    <w:rsid w:val="00915DB4"/>
    <w:rsid w:val="00916368"/>
    <w:rsid w:val="009201F4"/>
    <w:rsid w:val="00920533"/>
    <w:rsid w:val="00920640"/>
    <w:rsid w:val="00920C86"/>
    <w:rsid w:val="009210AA"/>
    <w:rsid w:val="009229B9"/>
    <w:rsid w:val="009245FA"/>
    <w:rsid w:val="00925CAA"/>
    <w:rsid w:val="00926ED7"/>
    <w:rsid w:val="00926EF6"/>
    <w:rsid w:val="009274E8"/>
    <w:rsid w:val="00927A1A"/>
    <w:rsid w:val="00927A6F"/>
    <w:rsid w:val="0093077C"/>
    <w:rsid w:val="00931267"/>
    <w:rsid w:val="00931955"/>
    <w:rsid w:val="00931ABF"/>
    <w:rsid w:val="00931C9F"/>
    <w:rsid w:val="009350EB"/>
    <w:rsid w:val="009359EE"/>
    <w:rsid w:val="009360F3"/>
    <w:rsid w:val="009407F4"/>
    <w:rsid w:val="009410F2"/>
    <w:rsid w:val="00941488"/>
    <w:rsid w:val="00941692"/>
    <w:rsid w:val="00941B0B"/>
    <w:rsid w:val="00941DCA"/>
    <w:rsid w:val="009427F7"/>
    <w:rsid w:val="00942FB3"/>
    <w:rsid w:val="00943A2B"/>
    <w:rsid w:val="00943C24"/>
    <w:rsid w:val="0094405B"/>
    <w:rsid w:val="009443B5"/>
    <w:rsid w:val="00945217"/>
    <w:rsid w:val="00945237"/>
    <w:rsid w:val="00946161"/>
    <w:rsid w:val="00946350"/>
    <w:rsid w:val="0095118D"/>
    <w:rsid w:val="00957EFF"/>
    <w:rsid w:val="0096113D"/>
    <w:rsid w:val="009615E0"/>
    <w:rsid w:val="009626DD"/>
    <w:rsid w:val="009635D1"/>
    <w:rsid w:val="00963C17"/>
    <w:rsid w:val="00963D81"/>
    <w:rsid w:val="0096473E"/>
    <w:rsid w:val="009657A9"/>
    <w:rsid w:val="0096647D"/>
    <w:rsid w:val="00967BC9"/>
    <w:rsid w:val="0097140B"/>
    <w:rsid w:val="00974BE7"/>
    <w:rsid w:val="00975FA9"/>
    <w:rsid w:val="00976637"/>
    <w:rsid w:val="00976E0A"/>
    <w:rsid w:val="0097750D"/>
    <w:rsid w:val="00980851"/>
    <w:rsid w:val="0098176D"/>
    <w:rsid w:val="00981F08"/>
    <w:rsid w:val="009821A9"/>
    <w:rsid w:val="00982422"/>
    <w:rsid w:val="0098259A"/>
    <w:rsid w:val="009825EE"/>
    <w:rsid w:val="00982B08"/>
    <w:rsid w:val="00982C88"/>
    <w:rsid w:val="00983B37"/>
    <w:rsid w:val="00983C00"/>
    <w:rsid w:val="0098453B"/>
    <w:rsid w:val="00984B7D"/>
    <w:rsid w:val="00985398"/>
    <w:rsid w:val="00985DF8"/>
    <w:rsid w:val="00986D09"/>
    <w:rsid w:val="00987BB0"/>
    <w:rsid w:val="00990077"/>
    <w:rsid w:val="00992107"/>
    <w:rsid w:val="00992547"/>
    <w:rsid w:val="00992581"/>
    <w:rsid w:val="009933CA"/>
    <w:rsid w:val="009944FD"/>
    <w:rsid w:val="009967FF"/>
    <w:rsid w:val="00996E53"/>
    <w:rsid w:val="00997D19"/>
    <w:rsid w:val="009A093B"/>
    <w:rsid w:val="009A1D78"/>
    <w:rsid w:val="009A22D9"/>
    <w:rsid w:val="009A25D2"/>
    <w:rsid w:val="009A2CC4"/>
    <w:rsid w:val="009A3255"/>
    <w:rsid w:val="009A37F8"/>
    <w:rsid w:val="009A4C92"/>
    <w:rsid w:val="009A68CD"/>
    <w:rsid w:val="009B073A"/>
    <w:rsid w:val="009B0B07"/>
    <w:rsid w:val="009B0B48"/>
    <w:rsid w:val="009B3ABC"/>
    <w:rsid w:val="009B538D"/>
    <w:rsid w:val="009B7870"/>
    <w:rsid w:val="009B7B59"/>
    <w:rsid w:val="009C0234"/>
    <w:rsid w:val="009C1E7C"/>
    <w:rsid w:val="009C1EBB"/>
    <w:rsid w:val="009C23FF"/>
    <w:rsid w:val="009C3075"/>
    <w:rsid w:val="009C3C7C"/>
    <w:rsid w:val="009C3FAB"/>
    <w:rsid w:val="009C69F7"/>
    <w:rsid w:val="009C6AE0"/>
    <w:rsid w:val="009C6E8F"/>
    <w:rsid w:val="009C7657"/>
    <w:rsid w:val="009C7854"/>
    <w:rsid w:val="009D02A4"/>
    <w:rsid w:val="009D0CE6"/>
    <w:rsid w:val="009D0EFE"/>
    <w:rsid w:val="009D1B30"/>
    <w:rsid w:val="009D3B46"/>
    <w:rsid w:val="009D40A2"/>
    <w:rsid w:val="009D5D34"/>
    <w:rsid w:val="009D7841"/>
    <w:rsid w:val="009D7C21"/>
    <w:rsid w:val="009E0A11"/>
    <w:rsid w:val="009E100B"/>
    <w:rsid w:val="009E1054"/>
    <w:rsid w:val="009E39E7"/>
    <w:rsid w:val="009E3C0C"/>
    <w:rsid w:val="009E4332"/>
    <w:rsid w:val="009E4E52"/>
    <w:rsid w:val="009E5B0F"/>
    <w:rsid w:val="009E6391"/>
    <w:rsid w:val="009E7B71"/>
    <w:rsid w:val="009F0464"/>
    <w:rsid w:val="009F24C5"/>
    <w:rsid w:val="009F28D3"/>
    <w:rsid w:val="009F3A25"/>
    <w:rsid w:val="009F3D86"/>
    <w:rsid w:val="009F425F"/>
    <w:rsid w:val="009F43F5"/>
    <w:rsid w:val="009F56FE"/>
    <w:rsid w:val="009F5800"/>
    <w:rsid w:val="009F6B01"/>
    <w:rsid w:val="009F74A2"/>
    <w:rsid w:val="009F7F7C"/>
    <w:rsid w:val="00A001B4"/>
    <w:rsid w:val="00A02076"/>
    <w:rsid w:val="00A02551"/>
    <w:rsid w:val="00A02F55"/>
    <w:rsid w:val="00A03656"/>
    <w:rsid w:val="00A05A01"/>
    <w:rsid w:val="00A05EBB"/>
    <w:rsid w:val="00A068EC"/>
    <w:rsid w:val="00A07536"/>
    <w:rsid w:val="00A07A6C"/>
    <w:rsid w:val="00A07D50"/>
    <w:rsid w:val="00A10466"/>
    <w:rsid w:val="00A123F2"/>
    <w:rsid w:val="00A12F7A"/>
    <w:rsid w:val="00A13013"/>
    <w:rsid w:val="00A1406C"/>
    <w:rsid w:val="00A145D2"/>
    <w:rsid w:val="00A15404"/>
    <w:rsid w:val="00A160A9"/>
    <w:rsid w:val="00A160E8"/>
    <w:rsid w:val="00A163A8"/>
    <w:rsid w:val="00A16D00"/>
    <w:rsid w:val="00A20173"/>
    <w:rsid w:val="00A20BFA"/>
    <w:rsid w:val="00A21093"/>
    <w:rsid w:val="00A218EC"/>
    <w:rsid w:val="00A22012"/>
    <w:rsid w:val="00A221A9"/>
    <w:rsid w:val="00A230D0"/>
    <w:rsid w:val="00A2321E"/>
    <w:rsid w:val="00A2407B"/>
    <w:rsid w:val="00A241F4"/>
    <w:rsid w:val="00A26BAC"/>
    <w:rsid w:val="00A26E0D"/>
    <w:rsid w:val="00A27F66"/>
    <w:rsid w:val="00A30870"/>
    <w:rsid w:val="00A308C5"/>
    <w:rsid w:val="00A30E29"/>
    <w:rsid w:val="00A31EB6"/>
    <w:rsid w:val="00A31ED2"/>
    <w:rsid w:val="00A32B77"/>
    <w:rsid w:val="00A334E1"/>
    <w:rsid w:val="00A35D50"/>
    <w:rsid w:val="00A3660D"/>
    <w:rsid w:val="00A36690"/>
    <w:rsid w:val="00A3757E"/>
    <w:rsid w:val="00A414A5"/>
    <w:rsid w:val="00A42341"/>
    <w:rsid w:val="00A43749"/>
    <w:rsid w:val="00A44AF8"/>
    <w:rsid w:val="00A4561B"/>
    <w:rsid w:val="00A51B7E"/>
    <w:rsid w:val="00A51BD7"/>
    <w:rsid w:val="00A526AA"/>
    <w:rsid w:val="00A536E1"/>
    <w:rsid w:val="00A53D1C"/>
    <w:rsid w:val="00A53FB4"/>
    <w:rsid w:val="00A55BB0"/>
    <w:rsid w:val="00A566C0"/>
    <w:rsid w:val="00A5761C"/>
    <w:rsid w:val="00A577E4"/>
    <w:rsid w:val="00A60691"/>
    <w:rsid w:val="00A6154D"/>
    <w:rsid w:val="00A62285"/>
    <w:rsid w:val="00A63074"/>
    <w:rsid w:val="00A631A3"/>
    <w:rsid w:val="00A65969"/>
    <w:rsid w:val="00A65989"/>
    <w:rsid w:val="00A67699"/>
    <w:rsid w:val="00A70030"/>
    <w:rsid w:val="00A703C6"/>
    <w:rsid w:val="00A755D8"/>
    <w:rsid w:val="00A7583E"/>
    <w:rsid w:val="00A769BE"/>
    <w:rsid w:val="00A76C00"/>
    <w:rsid w:val="00A7707E"/>
    <w:rsid w:val="00A80855"/>
    <w:rsid w:val="00A80A6D"/>
    <w:rsid w:val="00A81027"/>
    <w:rsid w:val="00A81461"/>
    <w:rsid w:val="00A81E19"/>
    <w:rsid w:val="00A82167"/>
    <w:rsid w:val="00A824CB"/>
    <w:rsid w:val="00A83C85"/>
    <w:rsid w:val="00A84664"/>
    <w:rsid w:val="00A84881"/>
    <w:rsid w:val="00A871DB"/>
    <w:rsid w:val="00A873C4"/>
    <w:rsid w:val="00A87E56"/>
    <w:rsid w:val="00A90136"/>
    <w:rsid w:val="00A90C34"/>
    <w:rsid w:val="00A92CA3"/>
    <w:rsid w:val="00A92D29"/>
    <w:rsid w:val="00A9378E"/>
    <w:rsid w:val="00A937CE"/>
    <w:rsid w:val="00A95452"/>
    <w:rsid w:val="00A95AAF"/>
    <w:rsid w:val="00A96302"/>
    <w:rsid w:val="00A964AA"/>
    <w:rsid w:val="00A97805"/>
    <w:rsid w:val="00AA0CAB"/>
    <w:rsid w:val="00AA2979"/>
    <w:rsid w:val="00AA429D"/>
    <w:rsid w:val="00AA42DA"/>
    <w:rsid w:val="00AA459B"/>
    <w:rsid w:val="00AA49A5"/>
    <w:rsid w:val="00AA7734"/>
    <w:rsid w:val="00AA7E91"/>
    <w:rsid w:val="00AB2E94"/>
    <w:rsid w:val="00AB47E9"/>
    <w:rsid w:val="00AB5815"/>
    <w:rsid w:val="00AB61EC"/>
    <w:rsid w:val="00AB63D1"/>
    <w:rsid w:val="00AB7524"/>
    <w:rsid w:val="00AB7FB1"/>
    <w:rsid w:val="00AC1F1E"/>
    <w:rsid w:val="00AC28D4"/>
    <w:rsid w:val="00AC300D"/>
    <w:rsid w:val="00AC302A"/>
    <w:rsid w:val="00AC34F0"/>
    <w:rsid w:val="00AC3D1C"/>
    <w:rsid w:val="00AC4876"/>
    <w:rsid w:val="00AC4A8E"/>
    <w:rsid w:val="00AC5C6F"/>
    <w:rsid w:val="00AD0180"/>
    <w:rsid w:val="00AD1F1D"/>
    <w:rsid w:val="00AD2524"/>
    <w:rsid w:val="00AD428E"/>
    <w:rsid w:val="00AD634D"/>
    <w:rsid w:val="00AD68C8"/>
    <w:rsid w:val="00AD721B"/>
    <w:rsid w:val="00AD7577"/>
    <w:rsid w:val="00AE0169"/>
    <w:rsid w:val="00AE0D73"/>
    <w:rsid w:val="00AE1491"/>
    <w:rsid w:val="00AE1804"/>
    <w:rsid w:val="00AE33A1"/>
    <w:rsid w:val="00AE35DB"/>
    <w:rsid w:val="00AE36DF"/>
    <w:rsid w:val="00AE45E5"/>
    <w:rsid w:val="00AE5031"/>
    <w:rsid w:val="00AE7510"/>
    <w:rsid w:val="00AE76B0"/>
    <w:rsid w:val="00AF155C"/>
    <w:rsid w:val="00AF2023"/>
    <w:rsid w:val="00AF26B7"/>
    <w:rsid w:val="00AF3EC3"/>
    <w:rsid w:val="00AF6597"/>
    <w:rsid w:val="00AF6C4A"/>
    <w:rsid w:val="00AF7A1C"/>
    <w:rsid w:val="00B008A8"/>
    <w:rsid w:val="00B01074"/>
    <w:rsid w:val="00B01AE0"/>
    <w:rsid w:val="00B0210F"/>
    <w:rsid w:val="00B0276F"/>
    <w:rsid w:val="00B0334C"/>
    <w:rsid w:val="00B04CD3"/>
    <w:rsid w:val="00B05265"/>
    <w:rsid w:val="00B07530"/>
    <w:rsid w:val="00B113C6"/>
    <w:rsid w:val="00B1240A"/>
    <w:rsid w:val="00B144BE"/>
    <w:rsid w:val="00B14A1C"/>
    <w:rsid w:val="00B155BD"/>
    <w:rsid w:val="00B15943"/>
    <w:rsid w:val="00B16296"/>
    <w:rsid w:val="00B172FF"/>
    <w:rsid w:val="00B1793F"/>
    <w:rsid w:val="00B206CC"/>
    <w:rsid w:val="00B21D74"/>
    <w:rsid w:val="00B21FED"/>
    <w:rsid w:val="00B220FD"/>
    <w:rsid w:val="00B221FE"/>
    <w:rsid w:val="00B22E12"/>
    <w:rsid w:val="00B2350B"/>
    <w:rsid w:val="00B237C3"/>
    <w:rsid w:val="00B239F5"/>
    <w:rsid w:val="00B23A92"/>
    <w:rsid w:val="00B23ABC"/>
    <w:rsid w:val="00B23ACF"/>
    <w:rsid w:val="00B26EE6"/>
    <w:rsid w:val="00B27285"/>
    <w:rsid w:val="00B27CD9"/>
    <w:rsid w:val="00B30078"/>
    <w:rsid w:val="00B30908"/>
    <w:rsid w:val="00B30FD0"/>
    <w:rsid w:val="00B31A03"/>
    <w:rsid w:val="00B31F00"/>
    <w:rsid w:val="00B32A88"/>
    <w:rsid w:val="00B33A05"/>
    <w:rsid w:val="00B33A2F"/>
    <w:rsid w:val="00B34318"/>
    <w:rsid w:val="00B3435D"/>
    <w:rsid w:val="00B35404"/>
    <w:rsid w:val="00B35717"/>
    <w:rsid w:val="00B35959"/>
    <w:rsid w:val="00B35A63"/>
    <w:rsid w:val="00B35B72"/>
    <w:rsid w:val="00B36040"/>
    <w:rsid w:val="00B3604D"/>
    <w:rsid w:val="00B36D14"/>
    <w:rsid w:val="00B36FB1"/>
    <w:rsid w:val="00B37209"/>
    <w:rsid w:val="00B37359"/>
    <w:rsid w:val="00B37557"/>
    <w:rsid w:val="00B375B7"/>
    <w:rsid w:val="00B376C5"/>
    <w:rsid w:val="00B408BB"/>
    <w:rsid w:val="00B41563"/>
    <w:rsid w:val="00B41D3F"/>
    <w:rsid w:val="00B42110"/>
    <w:rsid w:val="00B429E4"/>
    <w:rsid w:val="00B43C30"/>
    <w:rsid w:val="00B441BC"/>
    <w:rsid w:val="00B452CF"/>
    <w:rsid w:val="00B45638"/>
    <w:rsid w:val="00B4585F"/>
    <w:rsid w:val="00B5034A"/>
    <w:rsid w:val="00B50CBD"/>
    <w:rsid w:val="00B512EF"/>
    <w:rsid w:val="00B5236D"/>
    <w:rsid w:val="00B526A8"/>
    <w:rsid w:val="00B548CB"/>
    <w:rsid w:val="00B57B1B"/>
    <w:rsid w:val="00B60558"/>
    <w:rsid w:val="00B609AF"/>
    <w:rsid w:val="00B62429"/>
    <w:rsid w:val="00B62C92"/>
    <w:rsid w:val="00B63D94"/>
    <w:rsid w:val="00B63F85"/>
    <w:rsid w:val="00B6428C"/>
    <w:rsid w:val="00B64765"/>
    <w:rsid w:val="00B64D25"/>
    <w:rsid w:val="00B6536A"/>
    <w:rsid w:val="00B666E1"/>
    <w:rsid w:val="00B71824"/>
    <w:rsid w:val="00B71D40"/>
    <w:rsid w:val="00B76064"/>
    <w:rsid w:val="00B766C7"/>
    <w:rsid w:val="00B768B7"/>
    <w:rsid w:val="00B8106B"/>
    <w:rsid w:val="00B81FDF"/>
    <w:rsid w:val="00B83435"/>
    <w:rsid w:val="00B83838"/>
    <w:rsid w:val="00B8396A"/>
    <w:rsid w:val="00B853C2"/>
    <w:rsid w:val="00B85683"/>
    <w:rsid w:val="00B874C1"/>
    <w:rsid w:val="00B90DC6"/>
    <w:rsid w:val="00B90FC2"/>
    <w:rsid w:val="00B9100B"/>
    <w:rsid w:val="00B92073"/>
    <w:rsid w:val="00B92262"/>
    <w:rsid w:val="00B92CE2"/>
    <w:rsid w:val="00B94C36"/>
    <w:rsid w:val="00B94D9A"/>
    <w:rsid w:val="00B94E64"/>
    <w:rsid w:val="00B95468"/>
    <w:rsid w:val="00B963A2"/>
    <w:rsid w:val="00B97513"/>
    <w:rsid w:val="00B9765C"/>
    <w:rsid w:val="00BA1E83"/>
    <w:rsid w:val="00BA28FE"/>
    <w:rsid w:val="00BA2DBA"/>
    <w:rsid w:val="00BA3158"/>
    <w:rsid w:val="00BA3AEF"/>
    <w:rsid w:val="00BA410C"/>
    <w:rsid w:val="00BA4995"/>
    <w:rsid w:val="00BA4FD5"/>
    <w:rsid w:val="00BA597E"/>
    <w:rsid w:val="00BB261A"/>
    <w:rsid w:val="00BB2D20"/>
    <w:rsid w:val="00BB4B7A"/>
    <w:rsid w:val="00BB556B"/>
    <w:rsid w:val="00BB55BF"/>
    <w:rsid w:val="00BB687D"/>
    <w:rsid w:val="00BB7DAA"/>
    <w:rsid w:val="00BC00FB"/>
    <w:rsid w:val="00BC1035"/>
    <w:rsid w:val="00BC1074"/>
    <w:rsid w:val="00BC181F"/>
    <w:rsid w:val="00BC2431"/>
    <w:rsid w:val="00BC332C"/>
    <w:rsid w:val="00BC469E"/>
    <w:rsid w:val="00BC5043"/>
    <w:rsid w:val="00BC5F27"/>
    <w:rsid w:val="00BC5FF5"/>
    <w:rsid w:val="00BC6B8D"/>
    <w:rsid w:val="00BC797B"/>
    <w:rsid w:val="00BC7BFC"/>
    <w:rsid w:val="00BC7DB2"/>
    <w:rsid w:val="00BD153B"/>
    <w:rsid w:val="00BD23BD"/>
    <w:rsid w:val="00BD2D84"/>
    <w:rsid w:val="00BD3485"/>
    <w:rsid w:val="00BD472D"/>
    <w:rsid w:val="00BD503C"/>
    <w:rsid w:val="00BD55BB"/>
    <w:rsid w:val="00BD728F"/>
    <w:rsid w:val="00BE1A7C"/>
    <w:rsid w:val="00BE3FB1"/>
    <w:rsid w:val="00BE4B7E"/>
    <w:rsid w:val="00BE5009"/>
    <w:rsid w:val="00BE58B8"/>
    <w:rsid w:val="00BE5E1E"/>
    <w:rsid w:val="00BE67B6"/>
    <w:rsid w:val="00BE6C42"/>
    <w:rsid w:val="00BE7B44"/>
    <w:rsid w:val="00BE7B5F"/>
    <w:rsid w:val="00BE7DCB"/>
    <w:rsid w:val="00BF00B9"/>
    <w:rsid w:val="00BF0455"/>
    <w:rsid w:val="00BF1DF1"/>
    <w:rsid w:val="00BF3ED4"/>
    <w:rsid w:val="00BF6616"/>
    <w:rsid w:val="00BF6D71"/>
    <w:rsid w:val="00BF7918"/>
    <w:rsid w:val="00BF7D1A"/>
    <w:rsid w:val="00C0038C"/>
    <w:rsid w:val="00C00A89"/>
    <w:rsid w:val="00C028B2"/>
    <w:rsid w:val="00C03159"/>
    <w:rsid w:val="00C0387C"/>
    <w:rsid w:val="00C03D41"/>
    <w:rsid w:val="00C0442F"/>
    <w:rsid w:val="00C04BE4"/>
    <w:rsid w:val="00C0514E"/>
    <w:rsid w:val="00C05B55"/>
    <w:rsid w:val="00C06846"/>
    <w:rsid w:val="00C069BE"/>
    <w:rsid w:val="00C06D41"/>
    <w:rsid w:val="00C07410"/>
    <w:rsid w:val="00C07E73"/>
    <w:rsid w:val="00C1010F"/>
    <w:rsid w:val="00C118FB"/>
    <w:rsid w:val="00C136CC"/>
    <w:rsid w:val="00C13D7E"/>
    <w:rsid w:val="00C14066"/>
    <w:rsid w:val="00C149BA"/>
    <w:rsid w:val="00C15AFC"/>
    <w:rsid w:val="00C16332"/>
    <w:rsid w:val="00C16596"/>
    <w:rsid w:val="00C167E6"/>
    <w:rsid w:val="00C17ABF"/>
    <w:rsid w:val="00C17D7D"/>
    <w:rsid w:val="00C207A3"/>
    <w:rsid w:val="00C22B59"/>
    <w:rsid w:val="00C233A3"/>
    <w:rsid w:val="00C248CC"/>
    <w:rsid w:val="00C256B5"/>
    <w:rsid w:val="00C27363"/>
    <w:rsid w:val="00C27C45"/>
    <w:rsid w:val="00C305C0"/>
    <w:rsid w:val="00C311B4"/>
    <w:rsid w:val="00C31592"/>
    <w:rsid w:val="00C34BFB"/>
    <w:rsid w:val="00C3646A"/>
    <w:rsid w:val="00C3658C"/>
    <w:rsid w:val="00C36701"/>
    <w:rsid w:val="00C3685A"/>
    <w:rsid w:val="00C36936"/>
    <w:rsid w:val="00C36C11"/>
    <w:rsid w:val="00C3763E"/>
    <w:rsid w:val="00C400F1"/>
    <w:rsid w:val="00C40599"/>
    <w:rsid w:val="00C40D76"/>
    <w:rsid w:val="00C4153A"/>
    <w:rsid w:val="00C418F5"/>
    <w:rsid w:val="00C41DD6"/>
    <w:rsid w:val="00C43BF8"/>
    <w:rsid w:val="00C44C2D"/>
    <w:rsid w:val="00C460B8"/>
    <w:rsid w:val="00C46565"/>
    <w:rsid w:val="00C47843"/>
    <w:rsid w:val="00C50F8A"/>
    <w:rsid w:val="00C51451"/>
    <w:rsid w:val="00C51571"/>
    <w:rsid w:val="00C54250"/>
    <w:rsid w:val="00C5791D"/>
    <w:rsid w:val="00C57A56"/>
    <w:rsid w:val="00C61EE2"/>
    <w:rsid w:val="00C64852"/>
    <w:rsid w:val="00C6556E"/>
    <w:rsid w:val="00C660F5"/>
    <w:rsid w:val="00C666CD"/>
    <w:rsid w:val="00C66E99"/>
    <w:rsid w:val="00C67754"/>
    <w:rsid w:val="00C679F4"/>
    <w:rsid w:val="00C7081E"/>
    <w:rsid w:val="00C70A1A"/>
    <w:rsid w:val="00C7128F"/>
    <w:rsid w:val="00C713E3"/>
    <w:rsid w:val="00C71D4B"/>
    <w:rsid w:val="00C7213E"/>
    <w:rsid w:val="00C73382"/>
    <w:rsid w:val="00C74431"/>
    <w:rsid w:val="00C75E68"/>
    <w:rsid w:val="00C762A4"/>
    <w:rsid w:val="00C7640A"/>
    <w:rsid w:val="00C77C88"/>
    <w:rsid w:val="00C77F1C"/>
    <w:rsid w:val="00C80BCC"/>
    <w:rsid w:val="00C81682"/>
    <w:rsid w:val="00C82018"/>
    <w:rsid w:val="00C84134"/>
    <w:rsid w:val="00C842D2"/>
    <w:rsid w:val="00C84AE7"/>
    <w:rsid w:val="00C85079"/>
    <w:rsid w:val="00C855D6"/>
    <w:rsid w:val="00C904C8"/>
    <w:rsid w:val="00C91BBF"/>
    <w:rsid w:val="00C9287E"/>
    <w:rsid w:val="00C940A4"/>
    <w:rsid w:val="00C9495E"/>
    <w:rsid w:val="00C94B25"/>
    <w:rsid w:val="00C96D25"/>
    <w:rsid w:val="00C96E5E"/>
    <w:rsid w:val="00C96EF2"/>
    <w:rsid w:val="00C9736B"/>
    <w:rsid w:val="00C97C02"/>
    <w:rsid w:val="00CA23EC"/>
    <w:rsid w:val="00CA3465"/>
    <w:rsid w:val="00CA3641"/>
    <w:rsid w:val="00CA6578"/>
    <w:rsid w:val="00CA7ED1"/>
    <w:rsid w:val="00CB0A81"/>
    <w:rsid w:val="00CB0EF4"/>
    <w:rsid w:val="00CB0F83"/>
    <w:rsid w:val="00CB18AA"/>
    <w:rsid w:val="00CB1BD8"/>
    <w:rsid w:val="00CB28C6"/>
    <w:rsid w:val="00CB4A7D"/>
    <w:rsid w:val="00CB4EF2"/>
    <w:rsid w:val="00CB5473"/>
    <w:rsid w:val="00CB5A21"/>
    <w:rsid w:val="00CB60AF"/>
    <w:rsid w:val="00CB6988"/>
    <w:rsid w:val="00CB6BD4"/>
    <w:rsid w:val="00CB6EC9"/>
    <w:rsid w:val="00CB71C8"/>
    <w:rsid w:val="00CC07C1"/>
    <w:rsid w:val="00CC0A7F"/>
    <w:rsid w:val="00CC162B"/>
    <w:rsid w:val="00CC1B97"/>
    <w:rsid w:val="00CC1C65"/>
    <w:rsid w:val="00CC2EB5"/>
    <w:rsid w:val="00CC455C"/>
    <w:rsid w:val="00CC5950"/>
    <w:rsid w:val="00CC5A14"/>
    <w:rsid w:val="00CC5DDC"/>
    <w:rsid w:val="00CC6101"/>
    <w:rsid w:val="00CC7216"/>
    <w:rsid w:val="00CC7EC8"/>
    <w:rsid w:val="00CC7ECB"/>
    <w:rsid w:val="00CD15C8"/>
    <w:rsid w:val="00CD1B9D"/>
    <w:rsid w:val="00CD1C6C"/>
    <w:rsid w:val="00CD2114"/>
    <w:rsid w:val="00CD2215"/>
    <w:rsid w:val="00CD254C"/>
    <w:rsid w:val="00CD3207"/>
    <w:rsid w:val="00CD320B"/>
    <w:rsid w:val="00CD361D"/>
    <w:rsid w:val="00CD49A0"/>
    <w:rsid w:val="00CD49E9"/>
    <w:rsid w:val="00CD52C6"/>
    <w:rsid w:val="00CD5BC5"/>
    <w:rsid w:val="00CD600A"/>
    <w:rsid w:val="00CD6AFE"/>
    <w:rsid w:val="00CD7915"/>
    <w:rsid w:val="00CD7CFB"/>
    <w:rsid w:val="00CE1B57"/>
    <w:rsid w:val="00CE1D82"/>
    <w:rsid w:val="00CE2F61"/>
    <w:rsid w:val="00CE326F"/>
    <w:rsid w:val="00CE38A1"/>
    <w:rsid w:val="00CE4515"/>
    <w:rsid w:val="00CE4A06"/>
    <w:rsid w:val="00CF10ED"/>
    <w:rsid w:val="00CF1154"/>
    <w:rsid w:val="00CF358C"/>
    <w:rsid w:val="00CF4BFF"/>
    <w:rsid w:val="00CF53D9"/>
    <w:rsid w:val="00CF56FE"/>
    <w:rsid w:val="00CF5800"/>
    <w:rsid w:val="00CF660A"/>
    <w:rsid w:val="00CF7618"/>
    <w:rsid w:val="00D0008E"/>
    <w:rsid w:val="00D028C5"/>
    <w:rsid w:val="00D02C44"/>
    <w:rsid w:val="00D038CD"/>
    <w:rsid w:val="00D04589"/>
    <w:rsid w:val="00D04824"/>
    <w:rsid w:val="00D05BE5"/>
    <w:rsid w:val="00D064F5"/>
    <w:rsid w:val="00D10D54"/>
    <w:rsid w:val="00D10F7D"/>
    <w:rsid w:val="00D118FB"/>
    <w:rsid w:val="00D11A22"/>
    <w:rsid w:val="00D12247"/>
    <w:rsid w:val="00D12B3A"/>
    <w:rsid w:val="00D14C04"/>
    <w:rsid w:val="00D15005"/>
    <w:rsid w:val="00D15104"/>
    <w:rsid w:val="00D158FF"/>
    <w:rsid w:val="00D168A3"/>
    <w:rsid w:val="00D17868"/>
    <w:rsid w:val="00D205E8"/>
    <w:rsid w:val="00D20875"/>
    <w:rsid w:val="00D20C3C"/>
    <w:rsid w:val="00D22742"/>
    <w:rsid w:val="00D23295"/>
    <w:rsid w:val="00D25C51"/>
    <w:rsid w:val="00D26582"/>
    <w:rsid w:val="00D26654"/>
    <w:rsid w:val="00D27013"/>
    <w:rsid w:val="00D27B3A"/>
    <w:rsid w:val="00D30F9F"/>
    <w:rsid w:val="00D31481"/>
    <w:rsid w:val="00D33038"/>
    <w:rsid w:val="00D34B2A"/>
    <w:rsid w:val="00D371E4"/>
    <w:rsid w:val="00D41EAE"/>
    <w:rsid w:val="00D423C1"/>
    <w:rsid w:val="00D4296F"/>
    <w:rsid w:val="00D42BB2"/>
    <w:rsid w:val="00D43403"/>
    <w:rsid w:val="00D43539"/>
    <w:rsid w:val="00D43578"/>
    <w:rsid w:val="00D4368C"/>
    <w:rsid w:val="00D43EE9"/>
    <w:rsid w:val="00D44681"/>
    <w:rsid w:val="00D45718"/>
    <w:rsid w:val="00D45EB6"/>
    <w:rsid w:val="00D46510"/>
    <w:rsid w:val="00D46D38"/>
    <w:rsid w:val="00D511A0"/>
    <w:rsid w:val="00D523BA"/>
    <w:rsid w:val="00D52F9A"/>
    <w:rsid w:val="00D5398C"/>
    <w:rsid w:val="00D5400C"/>
    <w:rsid w:val="00D560DA"/>
    <w:rsid w:val="00D564A2"/>
    <w:rsid w:val="00D56A96"/>
    <w:rsid w:val="00D57A1F"/>
    <w:rsid w:val="00D57C0E"/>
    <w:rsid w:val="00D57D93"/>
    <w:rsid w:val="00D57F00"/>
    <w:rsid w:val="00D620E3"/>
    <w:rsid w:val="00D63C41"/>
    <w:rsid w:val="00D6491E"/>
    <w:rsid w:val="00D66A15"/>
    <w:rsid w:val="00D7034F"/>
    <w:rsid w:val="00D7084A"/>
    <w:rsid w:val="00D71BC2"/>
    <w:rsid w:val="00D71DCF"/>
    <w:rsid w:val="00D72430"/>
    <w:rsid w:val="00D725FB"/>
    <w:rsid w:val="00D727B2"/>
    <w:rsid w:val="00D7297D"/>
    <w:rsid w:val="00D74ABB"/>
    <w:rsid w:val="00D7540E"/>
    <w:rsid w:val="00D775B8"/>
    <w:rsid w:val="00D77B32"/>
    <w:rsid w:val="00D77BE2"/>
    <w:rsid w:val="00D80996"/>
    <w:rsid w:val="00D80C5E"/>
    <w:rsid w:val="00D81E2F"/>
    <w:rsid w:val="00D81E96"/>
    <w:rsid w:val="00D81F0A"/>
    <w:rsid w:val="00D8310C"/>
    <w:rsid w:val="00D83B1B"/>
    <w:rsid w:val="00D83C3F"/>
    <w:rsid w:val="00D85406"/>
    <w:rsid w:val="00D85E3D"/>
    <w:rsid w:val="00D87421"/>
    <w:rsid w:val="00D87C62"/>
    <w:rsid w:val="00D9010B"/>
    <w:rsid w:val="00D90BB9"/>
    <w:rsid w:val="00D91010"/>
    <w:rsid w:val="00D932DE"/>
    <w:rsid w:val="00D93C66"/>
    <w:rsid w:val="00D94308"/>
    <w:rsid w:val="00D94ACA"/>
    <w:rsid w:val="00D94C7C"/>
    <w:rsid w:val="00D957C3"/>
    <w:rsid w:val="00D95847"/>
    <w:rsid w:val="00D96F9F"/>
    <w:rsid w:val="00D971FD"/>
    <w:rsid w:val="00D97416"/>
    <w:rsid w:val="00DA06E1"/>
    <w:rsid w:val="00DA1B89"/>
    <w:rsid w:val="00DA2780"/>
    <w:rsid w:val="00DA32DD"/>
    <w:rsid w:val="00DA3658"/>
    <w:rsid w:val="00DA3AF1"/>
    <w:rsid w:val="00DA5041"/>
    <w:rsid w:val="00DA5EEF"/>
    <w:rsid w:val="00DA6178"/>
    <w:rsid w:val="00DA61A4"/>
    <w:rsid w:val="00DA798E"/>
    <w:rsid w:val="00DB0274"/>
    <w:rsid w:val="00DB17EC"/>
    <w:rsid w:val="00DB288E"/>
    <w:rsid w:val="00DB37C9"/>
    <w:rsid w:val="00DB3E9D"/>
    <w:rsid w:val="00DB44A0"/>
    <w:rsid w:val="00DB4775"/>
    <w:rsid w:val="00DB4B88"/>
    <w:rsid w:val="00DB51B5"/>
    <w:rsid w:val="00DB6230"/>
    <w:rsid w:val="00DB655B"/>
    <w:rsid w:val="00DB6901"/>
    <w:rsid w:val="00DC196B"/>
    <w:rsid w:val="00DC1B10"/>
    <w:rsid w:val="00DC25C4"/>
    <w:rsid w:val="00DC38A2"/>
    <w:rsid w:val="00DC3960"/>
    <w:rsid w:val="00DC3981"/>
    <w:rsid w:val="00DC5714"/>
    <w:rsid w:val="00DC5B3C"/>
    <w:rsid w:val="00DC5F59"/>
    <w:rsid w:val="00DC6151"/>
    <w:rsid w:val="00DC6541"/>
    <w:rsid w:val="00DC667D"/>
    <w:rsid w:val="00DC6691"/>
    <w:rsid w:val="00DC669D"/>
    <w:rsid w:val="00DD1C1B"/>
    <w:rsid w:val="00DD1C83"/>
    <w:rsid w:val="00DD28CF"/>
    <w:rsid w:val="00DD30E9"/>
    <w:rsid w:val="00DD35C2"/>
    <w:rsid w:val="00DD3780"/>
    <w:rsid w:val="00DD4707"/>
    <w:rsid w:val="00DD4BE6"/>
    <w:rsid w:val="00DD4FA4"/>
    <w:rsid w:val="00DD5894"/>
    <w:rsid w:val="00DD672C"/>
    <w:rsid w:val="00DE020E"/>
    <w:rsid w:val="00DE0C5A"/>
    <w:rsid w:val="00DE1C97"/>
    <w:rsid w:val="00DE26EE"/>
    <w:rsid w:val="00DE2A47"/>
    <w:rsid w:val="00DE3591"/>
    <w:rsid w:val="00DE503C"/>
    <w:rsid w:val="00DE5BFD"/>
    <w:rsid w:val="00DE6D50"/>
    <w:rsid w:val="00DE6DA8"/>
    <w:rsid w:val="00DE7084"/>
    <w:rsid w:val="00DE711C"/>
    <w:rsid w:val="00DE7D87"/>
    <w:rsid w:val="00DF039C"/>
    <w:rsid w:val="00DF1634"/>
    <w:rsid w:val="00DF21B5"/>
    <w:rsid w:val="00DF27FB"/>
    <w:rsid w:val="00DF2F5E"/>
    <w:rsid w:val="00DF3046"/>
    <w:rsid w:val="00DF41B1"/>
    <w:rsid w:val="00DF5A2C"/>
    <w:rsid w:val="00DF5E0D"/>
    <w:rsid w:val="00DF6BA4"/>
    <w:rsid w:val="00DF71BD"/>
    <w:rsid w:val="00DF7861"/>
    <w:rsid w:val="00E000FD"/>
    <w:rsid w:val="00E00A99"/>
    <w:rsid w:val="00E00F9F"/>
    <w:rsid w:val="00E0108C"/>
    <w:rsid w:val="00E01161"/>
    <w:rsid w:val="00E01879"/>
    <w:rsid w:val="00E0279D"/>
    <w:rsid w:val="00E03603"/>
    <w:rsid w:val="00E045D4"/>
    <w:rsid w:val="00E06B39"/>
    <w:rsid w:val="00E11104"/>
    <w:rsid w:val="00E11E5B"/>
    <w:rsid w:val="00E13D15"/>
    <w:rsid w:val="00E14AE4"/>
    <w:rsid w:val="00E15126"/>
    <w:rsid w:val="00E15537"/>
    <w:rsid w:val="00E1591D"/>
    <w:rsid w:val="00E1609E"/>
    <w:rsid w:val="00E20458"/>
    <w:rsid w:val="00E211EA"/>
    <w:rsid w:val="00E23C76"/>
    <w:rsid w:val="00E249C9"/>
    <w:rsid w:val="00E24E2A"/>
    <w:rsid w:val="00E2504A"/>
    <w:rsid w:val="00E25582"/>
    <w:rsid w:val="00E25AC4"/>
    <w:rsid w:val="00E2701C"/>
    <w:rsid w:val="00E27CFE"/>
    <w:rsid w:val="00E316F0"/>
    <w:rsid w:val="00E31CB6"/>
    <w:rsid w:val="00E31F0B"/>
    <w:rsid w:val="00E3201E"/>
    <w:rsid w:val="00E32283"/>
    <w:rsid w:val="00E326D3"/>
    <w:rsid w:val="00E32D9A"/>
    <w:rsid w:val="00E355A2"/>
    <w:rsid w:val="00E35D79"/>
    <w:rsid w:val="00E36092"/>
    <w:rsid w:val="00E367D8"/>
    <w:rsid w:val="00E37C69"/>
    <w:rsid w:val="00E37C8E"/>
    <w:rsid w:val="00E37E7B"/>
    <w:rsid w:val="00E40325"/>
    <w:rsid w:val="00E40601"/>
    <w:rsid w:val="00E40A36"/>
    <w:rsid w:val="00E42A7A"/>
    <w:rsid w:val="00E436EA"/>
    <w:rsid w:val="00E452A5"/>
    <w:rsid w:val="00E456BA"/>
    <w:rsid w:val="00E46F70"/>
    <w:rsid w:val="00E5046D"/>
    <w:rsid w:val="00E5074B"/>
    <w:rsid w:val="00E51842"/>
    <w:rsid w:val="00E51D68"/>
    <w:rsid w:val="00E525A2"/>
    <w:rsid w:val="00E53493"/>
    <w:rsid w:val="00E54B3A"/>
    <w:rsid w:val="00E571CF"/>
    <w:rsid w:val="00E603BD"/>
    <w:rsid w:val="00E6216E"/>
    <w:rsid w:val="00E62B06"/>
    <w:rsid w:val="00E63472"/>
    <w:rsid w:val="00E63D9F"/>
    <w:rsid w:val="00E63DF1"/>
    <w:rsid w:val="00E6544E"/>
    <w:rsid w:val="00E66B93"/>
    <w:rsid w:val="00E66CF7"/>
    <w:rsid w:val="00E67587"/>
    <w:rsid w:val="00E71543"/>
    <w:rsid w:val="00E71CB7"/>
    <w:rsid w:val="00E72253"/>
    <w:rsid w:val="00E731A3"/>
    <w:rsid w:val="00E739E3"/>
    <w:rsid w:val="00E747C2"/>
    <w:rsid w:val="00E74D31"/>
    <w:rsid w:val="00E756A4"/>
    <w:rsid w:val="00E77296"/>
    <w:rsid w:val="00E8039A"/>
    <w:rsid w:val="00E803D6"/>
    <w:rsid w:val="00E8059B"/>
    <w:rsid w:val="00E82204"/>
    <w:rsid w:val="00E82937"/>
    <w:rsid w:val="00E835FD"/>
    <w:rsid w:val="00E842D9"/>
    <w:rsid w:val="00E8432B"/>
    <w:rsid w:val="00E85D55"/>
    <w:rsid w:val="00E85F6D"/>
    <w:rsid w:val="00E8651E"/>
    <w:rsid w:val="00E86C36"/>
    <w:rsid w:val="00E87735"/>
    <w:rsid w:val="00E87958"/>
    <w:rsid w:val="00E906F9"/>
    <w:rsid w:val="00E90D21"/>
    <w:rsid w:val="00E911B6"/>
    <w:rsid w:val="00E91FD9"/>
    <w:rsid w:val="00E92E52"/>
    <w:rsid w:val="00E9532B"/>
    <w:rsid w:val="00E956CF"/>
    <w:rsid w:val="00E95B58"/>
    <w:rsid w:val="00E95C40"/>
    <w:rsid w:val="00E9644E"/>
    <w:rsid w:val="00E97602"/>
    <w:rsid w:val="00E97CB4"/>
    <w:rsid w:val="00EA0565"/>
    <w:rsid w:val="00EA10DA"/>
    <w:rsid w:val="00EA1323"/>
    <w:rsid w:val="00EA19CC"/>
    <w:rsid w:val="00EA2919"/>
    <w:rsid w:val="00EA30FD"/>
    <w:rsid w:val="00EA320B"/>
    <w:rsid w:val="00EA37A2"/>
    <w:rsid w:val="00EA3AE8"/>
    <w:rsid w:val="00EA4060"/>
    <w:rsid w:val="00EA470A"/>
    <w:rsid w:val="00EA649A"/>
    <w:rsid w:val="00EA6E49"/>
    <w:rsid w:val="00EA6F67"/>
    <w:rsid w:val="00EB0D57"/>
    <w:rsid w:val="00EB31EC"/>
    <w:rsid w:val="00EB46CB"/>
    <w:rsid w:val="00EB4CA5"/>
    <w:rsid w:val="00EB4F4C"/>
    <w:rsid w:val="00EB75C5"/>
    <w:rsid w:val="00EB7F37"/>
    <w:rsid w:val="00EC0C80"/>
    <w:rsid w:val="00EC0F98"/>
    <w:rsid w:val="00EC16E6"/>
    <w:rsid w:val="00EC245A"/>
    <w:rsid w:val="00EC2DF4"/>
    <w:rsid w:val="00EC339E"/>
    <w:rsid w:val="00EC3D7F"/>
    <w:rsid w:val="00EC4281"/>
    <w:rsid w:val="00EC4427"/>
    <w:rsid w:val="00EC4937"/>
    <w:rsid w:val="00EC4E22"/>
    <w:rsid w:val="00EC4F95"/>
    <w:rsid w:val="00EC7955"/>
    <w:rsid w:val="00ED0D49"/>
    <w:rsid w:val="00ED17AF"/>
    <w:rsid w:val="00ED19A5"/>
    <w:rsid w:val="00ED208B"/>
    <w:rsid w:val="00ED21FF"/>
    <w:rsid w:val="00ED613A"/>
    <w:rsid w:val="00ED638B"/>
    <w:rsid w:val="00ED6591"/>
    <w:rsid w:val="00ED72CB"/>
    <w:rsid w:val="00ED7EE5"/>
    <w:rsid w:val="00EE1CCB"/>
    <w:rsid w:val="00EE2700"/>
    <w:rsid w:val="00EE4702"/>
    <w:rsid w:val="00EE504E"/>
    <w:rsid w:val="00EE7B1E"/>
    <w:rsid w:val="00EF2C2E"/>
    <w:rsid w:val="00EF3735"/>
    <w:rsid w:val="00EF3D0F"/>
    <w:rsid w:val="00EF431E"/>
    <w:rsid w:val="00EF4AEA"/>
    <w:rsid w:val="00EF4D05"/>
    <w:rsid w:val="00EF596F"/>
    <w:rsid w:val="00EF67A1"/>
    <w:rsid w:val="00EF70D2"/>
    <w:rsid w:val="00F01407"/>
    <w:rsid w:val="00F01B57"/>
    <w:rsid w:val="00F03250"/>
    <w:rsid w:val="00F03A08"/>
    <w:rsid w:val="00F0402C"/>
    <w:rsid w:val="00F05687"/>
    <w:rsid w:val="00F05B15"/>
    <w:rsid w:val="00F065C6"/>
    <w:rsid w:val="00F067CE"/>
    <w:rsid w:val="00F06930"/>
    <w:rsid w:val="00F07DD9"/>
    <w:rsid w:val="00F106ED"/>
    <w:rsid w:val="00F12D29"/>
    <w:rsid w:val="00F141EC"/>
    <w:rsid w:val="00F14309"/>
    <w:rsid w:val="00F14EAD"/>
    <w:rsid w:val="00F150D7"/>
    <w:rsid w:val="00F15557"/>
    <w:rsid w:val="00F214EB"/>
    <w:rsid w:val="00F2340A"/>
    <w:rsid w:val="00F238F0"/>
    <w:rsid w:val="00F2402C"/>
    <w:rsid w:val="00F25F78"/>
    <w:rsid w:val="00F26186"/>
    <w:rsid w:val="00F268DE"/>
    <w:rsid w:val="00F316DA"/>
    <w:rsid w:val="00F31CF4"/>
    <w:rsid w:val="00F33141"/>
    <w:rsid w:val="00F3334F"/>
    <w:rsid w:val="00F33DC8"/>
    <w:rsid w:val="00F34C78"/>
    <w:rsid w:val="00F35BB1"/>
    <w:rsid w:val="00F367A8"/>
    <w:rsid w:val="00F36F30"/>
    <w:rsid w:val="00F378A5"/>
    <w:rsid w:val="00F37ACE"/>
    <w:rsid w:val="00F403F4"/>
    <w:rsid w:val="00F40985"/>
    <w:rsid w:val="00F43163"/>
    <w:rsid w:val="00F436C9"/>
    <w:rsid w:val="00F43DE2"/>
    <w:rsid w:val="00F45E1B"/>
    <w:rsid w:val="00F46555"/>
    <w:rsid w:val="00F46B1B"/>
    <w:rsid w:val="00F473BA"/>
    <w:rsid w:val="00F50761"/>
    <w:rsid w:val="00F51223"/>
    <w:rsid w:val="00F5224E"/>
    <w:rsid w:val="00F523F3"/>
    <w:rsid w:val="00F5291E"/>
    <w:rsid w:val="00F52ADF"/>
    <w:rsid w:val="00F52CF6"/>
    <w:rsid w:val="00F53B67"/>
    <w:rsid w:val="00F53E9A"/>
    <w:rsid w:val="00F55A1B"/>
    <w:rsid w:val="00F571FE"/>
    <w:rsid w:val="00F57EEA"/>
    <w:rsid w:val="00F60B7A"/>
    <w:rsid w:val="00F617DB"/>
    <w:rsid w:val="00F61E08"/>
    <w:rsid w:val="00F6257F"/>
    <w:rsid w:val="00F62D96"/>
    <w:rsid w:val="00F62E5D"/>
    <w:rsid w:val="00F62FDF"/>
    <w:rsid w:val="00F639B2"/>
    <w:rsid w:val="00F64914"/>
    <w:rsid w:val="00F64F68"/>
    <w:rsid w:val="00F65FCA"/>
    <w:rsid w:val="00F66222"/>
    <w:rsid w:val="00F67890"/>
    <w:rsid w:val="00F67D1E"/>
    <w:rsid w:val="00F703F6"/>
    <w:rsid w:val="00F71122"/>
    <w:rsid w:val="00F71C27"/>
    <w:rsid w:val="00F7744C"/>
    <w:rsid w:val="00F80139"/>
    <w:rsid w:val="00F81072"/>
    <w:rsid w:val="00F81B12"/>
    <w:rsid w:val="00F83350"/>
    <w:rsid w:val="00F83511"/>
    <w:rsid w:val="00F855B2"/>
    <w:rsid w:val="00F85D9F"/>
    <w:rsid w:val="00F85EFF"/>
    <w:rsid w:val="00F86EA3"/>
    <w:rsid w:val="00F87267"/>
    <w:rsid w:val="00F8726E"/>
    <w:rsid w:val="00F874C9"/>
    <w:rsid w:val="00F878E0"/>
    <w:rsid w:val="00F87B1E"/>
    <w:rsid w:val="00F91CA4"/>
    <w:rsid w:val="00F924A4"/>
    <w:rsid w:val="00F927F0"/>
    <w:rsid w:val="00F93D80"/>
    <w:rsid w:val="00F94B40"/>
    <w:rsid w:val="00F95924"/>
    <w:rsid w:val="00F95C17"/>
    <w:rsid w:val="00F96519"/>
    <w:rsid w:val="00F96A9A"/>
    <w:rsid w:val="00F9788E"/>
    <w:rsid w:val="00F97A57"/>
    <w:rsid w:val="00F97E0F"/>
    <w:rsid w:val="00FA1519"/>
    <w:rsid w:val="00FA243A"/>
    <w:rsid w:val="00FA25E1"/>
    <w:rsid w:val="00FA34C0"/>
    <w:rsid w:val="00FA3575"/>
    <w:rsid w:val="00FA3E85"/>
    <w:rsid w:val="00FA4B6E"/>
    <w:rsid w:val="00FA54F6"/>
    <w:rsid w:val="00FA5B25"/>
    <w:rsid w:val="00FA5DF8"/>
    <w:rsid w:val="00FA7172"/>
    <w:rsid w:val="00FA763D"/>
    <w:rsid w:val="00FB06F3"/>
    <w:rsid w:val="00FB100E"/>
    <w:rsid w:val="00FB15F8"/>
    <w:rsid w:val="00FB193F"/>
    <w:rsid w:val="00FB5410"/>
    <w:rsid w:val="00FB5649"/>
    <w:rsid w:val="00FB5DA2"/>
    <w:rsid w:val="00FB5E0F"/>
    <w:rsid w:val="00FB5EE7"/>
    <w:rsid w:val="00FB6625"/>
    <w:rsid w:val="00FB7398"/>
    <w:rsid w:val="00FB797E"/>
    <w:rsid w:val="00FC06DD"/>
    <w:rsid w:val="00FC076F"/>
    <w:rsid w:val="00FC19C7"/>
    <w:rsid w:val="00FC239D"/>
    <w:rsid w:val="00FC283A"/>
    <w:rsid w:val="00FC29E4"/>
    <w:rsid w:val="00FC2D7E"/>
    <w:rsid w:val="00FC31B9"/>
    <w:rsid w:val="00FC3A92"/>
    <w:rsid w:val="00FC3ED4"/>
    <w:rsid w:val="00FC4674"/>
    <w:rsid w:val="00FC4817"/>
    <w:rsid w:val="00FC6B30"/>
    <w:rsid w:val="00FC6C98"/>
    <w:rsid w:val="00FC6E77"/>
    <w:rsid w:val="00FC6F2A"/>
    <w:rsid w:val="00FD0824"/>
    <w:rsid w:val="00FD0A91"/>
    <w:rsid w:val="00FD0C74"/>
    <w:rsid w:val="00FD1C9E"/>
    <w:rsid w:val="00FD1E7F"/>
    <w:rsid w:val="00FD2026"/>
    <w:rsid w:val="00FD21C0"/>
    <w:rsid w:val="00FD350B"/>
    <w:rsid w:val="00FD3F63"/>
    <w:rsid w:val="00FD534A"/>
    <w:rsid w:val="00FD62F5"/>
    <w:rsid w:val="00FD65AB"/>
    <w:rsid w:val="00FD6982"/>
    <w:rsid w:val="00FD73BD"/>
    <w:rsid w:val="00FE0349"/>
    <w:rsid w:val="00FE04F2"/>
    <w:rsid w:val="00FE091F"/>
    <w:rsid w:val="00FE13CE"/>
    <w:rsid w:val="00FE1AC4"/>
    <w:rsid w:val="00FE2B8E"/>
    <w:rsid w:val="00FE2D29"/>
    <w:rsid w:val="00FE2F8D"/>
    <w:rsid w:val="00FE43CE"/>
    <w:rsid w:val="00FE5962"/>
    <w:rsid w:val="00FE5E44"/>
    <w:rsid w:val="00FE5ECA"/>
    <w:rsid w:val="00FE6CE9"/>
    <w:rsid w:val="00FE6E46"/>
    <w:rsid w:val="00FE6FF1"/>
    <w:rsid w:val="00FE7CAA"/>
    <w:rsid w:val="00FF29DD"/>
    <w:rsid w:val="00FF565C"/>
    <w:rsid w:val="00FF60DD"/>
    <w:rsid w:val="00FF6217"/>
    <w:rsid w:val="00FF65A4"/>
    <w:rsid w:val="00FF7B5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215961A"/>
  <w15:docId w15:val="{5DD93F74-271B-4157-9DF3-C5B7261D3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SG" w:eastAsia="zh-CN"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9410F2"/>
    <w:rPr>
      <w:rFonts w:asciiTheme="minorHAnsi" w:hAnsiTheme="minorHAnsi"/>
      <w:noProof/>
      <w:sz w:val="24"/>
      <w:szCs w:val="24"/>
      <w:lang w:val="en-US" w:eastAsia="en-SG" w:bidi="th-TH"/>
    </w:rPr>
  </w:style>
  <w:style w:type="paragraph" w:styleId="Heading1">
    <w:name w:val="heading 1"/>
    <w:basedOn w:val="Normal"/>
    <w:next w:val="Normal"/>
    <w:qFormat/>
    <w:rsid w:val="009410F2"/>
    <w:pPr>
      <w:keepNext/>
      <w:numPr>
        <w:numId w:val="1"/>
      </w:numPr>
      <w:autoSpaceDE w:val="0"/>
      <w:autoSpaceDN w:val="0"/>
      <w:adjustRightInd w:val="0"/>
      <w:jc w:val="center"/>
      <w:outlineLvl w:val="0"/>
    </w:pPr>
    <w:rPr>
      <w:rFonts w:ascii="Franklin Gothic Demi" w:eastAsia="Adobe Gothic Std B" w:hAnsi="Franklin Gothic Demi"/>
      <w:b/>
      <w:sz w:val="44"/>
      <w:szCs w:val="32"/>
    </w:rPr>
  </w:style>
  <w:style w:type="paragraph" w:styleId="Heading2">
    <w:name w:val="heading 2"/>
    <w:basedOn w:val="Normal"/>
    <w:next w:val="Normal"/>
    <w:qFormat/>
    <w:rsid w:val="008E06C8"/>
    <w:pPr>
      <w:ind w:right="432"/>
      <w:jc w:val="center"/>
      <w:outlineLvl w:val="1"/>
    </w:pPr>
    <w:rPr>
      <w:rFonts w:ascii="Franklin Gothic Demi" w:hAnsi="Franklin Gothic Demi"/>
      <w:b/>
      <w:bCs/>
      <w:color w:val="305250" w:themeColor="accent6" w:themeShade="80"/>
      <w:sz w:val="40"/>
    </w:rPr>
  </w:style>
  <w:style w:type="paragraph" w:styleId="Heading3">
    <w:name w:val="heading 3"/>
    <w:basedOn w:val="Normal"/>
    <w:next w:val="Normal"/>
    <w:link w:val="Heading3Char"/>
    <w:qFormat/>
    <w:rsid w:val="002057E7"/>
    <w:pPr>
      <w:keepNext/>
      <w:shd w:val="clear" w:color="auto" w:fill="CFDFEA" w:themeFill="text2" w:themeFillTint="33"/>
      <w:autoSpaceDE w:val="0"/>
      <w:autoSpaceDN w:val="0"/>
      <w:adjustRightInd w:val="0"/>
      <w:jc w:val="center"/>
      <w:outlineLvl w:val="2"/>
    </w:pPr>
    <w:rPr>
      <w:b/>
      <w:sz w:val="32"/>
      <w:szCs w:val="32"/>
    </w:rPr>
  </w:style>
  <w:style w:type="paragraph" w:styleId="Heading4">
    <w:name w:val="heading 4"/>
    <w:basedOn w:val="Normal"/>
    <w:next w:val="Normal"/>
    <w:link w:val="Heading4Char"/>
    <w:semiHidden/>
    <w:unhideWhenUsed/>
    <w:qFormat/>
    <w:rsid w:val="0036331A"/>
    <w:pPr>
      <w:keepNext/>
      <w:keepLines/>
      <w:numPr>
        <w:ilvl w:val="3"/>
        <w:numId w:val="1"/>
      </w:numPr>
      <w:spacing w:before="40"/>
      <w:outlineLvl w:val="3"/>
    </w:pPr>
    <w:rPr>
      <w:rFonts w:asciiTheme="majorHAnsi" w:eastAsiaTheme="majorEastAsia" w:hAnsiTheme="majorHAnsi" w:cs="Angsana New"/>
      <w:i/>
      <w:iCs/>
      <w:color w:val="1481AB" w:themeColor="accent1" w:themeShade="BF"/>
      <w:szCs w:val="30"/>
    </w:rPr>
  </w:style>
  <w:style w:type="paragraph" w:styleId="Heading5">
    <w:name w:val="heading 5"/>
    <w:basedOn w:val="Normal"/>
    <w:next w:val="Normal"/>
    <w:link w:val="Heading5Char"/>
    <w:semiHidden/>
    <w:unhideWhenUsed/>
    <w:qFormat/>
    <w:rsid w:val="0036331A"/>
    <w:pPr>
      <w:keepNext/>
      <w:keepLines/>
      <w:numPr>
        <w:ilvl w:val="4"/>
        <w:numId w:val="1"/>
      </w:numPr>
      <w:spacing w:before="40"/>
      <w:outlineLvl w:val="4"/>
    </w:pPr>
    <w:rPr>
      <w:rFonts w:asciiTheme="majorHAnsi" w:eastAsiaTheme="majorEastAsia" w:hAnsiTheme="majorHAnsi" w:cs="Angsana New"/>
      <w:color w:val="1481AB" w:themeColor="accent1" w:themeShade="BF"/>
      <w:szCs w:val="30"/>
    </w:rPr>
  </w:style>
  <w:style w:type="paragraph" w:styleId="Heading6">
    <w:name w:val="heading 6"/>
    <w:basedOn w:val="Normal"/>
    <w:next w:val="Normal"/>
    <w:link w:val="Heading6Char"/>
    <w:semiHidden/>
    <w:unhideWhenUsed/>
    <w:qFormat/>
    <w:rsid w:val="0036331A"/>
    <w:pPr>
      <w:keepNext/>
      <w:keepLines/>
      <w:numPr>
        <w:ilvl w:val="5"/>
        <w:numId w:val="1"/>
      </w:numPr>
      <w:spacing w:before="40"/>
      <w:outlineLvl w:val="5"/>
    </w:pPr>
    <w:rPr>
      <w:rFonts w:asciiTheme="majorHAnsi" w:eastAsiaTheme="majorEastAsia" w:hAnsiTheme="majorHAnsi" w:cs="Angsana New"/>
      <w:color w:val="0D5571" w:themeColor="accent1" w:themeShade="7F"/>
      <w:szCs w:val="30"/>
    </w:rPr>
  </w:style>
  <w:style w:type="paragraph" w:styleId="Heading7">
    <w:name w:val="heading 7"/>
    <w:basedOn w:val="Normal"/>
    <w:next w:val="Normal"/>
    <w:link w:val="Heading7Char"/>
    <w:semiHidden/>
    <w:unhideWhenUsed/>
    <w:qFormat/>
    <w:rsid w:val="0036331A"/>
    <w:pPr>
      <w:keepNext/>
      <w:keepLines/>
      <w:numPr>
        <w:ilvl w:val="6"/>
        <w:numId w:val="1"/>
      </w:numPr>
      <w:spacing w:before="40"/>
      <w:outlineLvl w:val="6"/>
    </w:pPr>
    <w:rPr>
      <w:rFonts w:asciiTheme="majorHAnsi" w:eastAsiaTheme="majorEastAsia" w:hAnsiTheme="majorHAnsi" w:cs="Angsana New"/>
      <w:i/>
      <w:iCs/>
      <w:color w:val="0D5571" w:themeColor="accent1" w:themeShade="7F"/>
      <w:szCs w:val="30"/>
    </w:rPr>
  </w:style>
  <w:style w:type="paragraph" w:styleId="Heading8">
    <w:name w:val="heading 8"/>
    <w:basedOn w:val="Normal"/>
    <w:next w:val="Normal"/>
    <w:link w:val="Heading8Char"/>
    <w:semiHidden/>
    <w:unhideWhenUsed/>
    <w:qFormat/>
    <w:rsid w:val="0036331A"/>
    <w:pPr>
      <w:keepNext/>
      <w:keepLines/>
      <w:numPr>
        <w:ilvl w:val="7"/>
        <w:numId w:val="1"/>
      </w:numPr>
      <w:spacing w:before="40"/>
      <w:outlineLvl w:val="7"/>
    </w:pPr>
    <w:rPr>
      <w:rFonts w:asciiTheme="majorHAnsi" w:eastAsiaTheme="majorEastAsia" w:hAnsiTheme="majorHAnsi" w:cs="Angsana New"/>
      <w:color w:val="272727" w:themeColor="text1" w:themeTint="D8"/>
      <w:sz w:val="21"/>
      <w:szCs w:val="26"/>
    </w:rPr>
  </w:style>
  <w:style w:type="paragraph" w:styleId="Heading9">
    <w:name w:val="heading 9"/>
    <w:basedOn w:val="Normal"/>
    <w:next w:val="Normal"/>
    <w:link w:val="Heading9Char"/>
    <w:semiHidden/>
    <w:unhideWhenUsed/>
    <w:qFormat/>
    <w:rsid w:val="0036331A"/>
    <w:pPr>
      <w:keepNext/>
      <w:keepLines/>
      <w:numPr>
        <w:ilvl w:val="8"/>
        <w:numId w:val="1"/>
      </w:numPr>
      <w:spacing w:before="40"/>
      <w:outlineLvl w:val="8"/>
    </w:pPr>
    <w:rPr>
      <w:rFonts w:asciiTheme="majorHAnsi" w:eastAsiaTheme="majorEastAsia" w:hAnsiTheme="majorHAnsi" w:cs="Angsana New"/>
      <w:i/>
      <w:iCs/>
      <w:color w:val="272727" w:themeColor="text1" w:themeTint="D8"/>
      <w:sz w:val="2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C2B48"/>
    <w:pPr>
      <w:tabs>
        <w:tab w:val="center" w:pos="4320"/>
        <w:tab w:val="right" w:pos="8640"/>
      </w:tabs>
    </w:pPr>
  </w:style>
  <w:style w:type="paragraph" w:styleId="Footer">
    <w:name w:val="footer"/>
    <w:basedOn w:val="Normal"/>
    <w:link w:val="FooterChar"/>
    <w:uiPriority w:val="99"/>
    <w:rsid w:val="003C2B48"/>
    <w:pPr>
      <w:tabs>
        <w:tab w:val="center" w:pos="4320"/>
        <w:tab w:val="right" w:pos="8640"/>
      </w:tabs>
    </w:pPr>
  </w:style>
  <w:style w:type="character" w:styleId="PageNumber">
    <w:name w:val="page number"/>
    <w:basedOn w:val="DefaultParagraphFont"/>
    <w:rsid w:val="003C2B48"/>
  </w:style>
  <w:style w:type="paragraph" w:styleId="BodyTextIndent">
    <w:name w:val="Body Text Indent"/>
    <w:basedOn w:val="Normal"/>
    <w:rsid w:val="003C2B48"/>
    <w:pPr>
      <w:tabs>
        <w:tab w:val="left" w:pos="709"/>
        <w:tab w:val="left" w:pos="1418"/>
      </w:tabs>
      <w:ind w:left="709" w:hanging="709"/>
    </w:pPr>
  </w:style>
  <w:style w:type="paragraph" w:styleId="BodyTextIndent2">
    <w:name w:val="Body Text Indent 2"/>
    <w:basedOn w:val="Normal"/>
    <w:rsid w:val="003C2B48"/>
    <w:pPr>
      <w:autoSpaceDE w:val="0"/>
      <w:autoSpaceDN w:val="0"/>
      <w:adjustRightInd w:val="0"/>
      <w:ind w:left="720"/>
    </w:pPr>
    <w:rPr>
      <w:szCs w:val="2"/>
    </w:rPr>
  </w:style>
  <w:style w:type="paragraph" w:styleId="BodyTextIndent3">
    <w:name w:val="Body Text Indent 3"/>
    <w:basedOn w:val="Normal"/>
    <w:rsid w:val="003C2B48"/>
    <w:pPr>
      <w:autoSpaceDE w:val="0"/>
      <w:autoSpaceDN w:val="0"/>
      <w:adjustRightInd w:val="0"/>
      <w:ind w:left="720"/>
      <w:jc w:val="both"/>
    </w:pPr>
    <w:rPr>
      <w:szCs w:val="2"/>
    </w:rPr>
  </w:style>
  <w:style w:type="table" w:styleId="TableGrid">
    <w:name w:val="Table Grid"/>
    <w:basedOn w:val="TableNormal"/>
    <w:rsid w:val="00E13D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stionHeader">
    <w:name w:val="QuestionHeader"/>
    <w:basedOn w:val="Normal"/>
    <w:rsid w:val="005A7133"/>
    <w:pPr>
      <w:pBdr>
        <w:top w:val="dashSmallGap" w:sz="4" w:space="1" w:color="auto" w:shadow="1"/>
        <w:left w:val="dashSmallGap" w:sz="4" w:space="4" w:color="auto" w:shadow="1"/>
        <w:bottom w:val="dashSmallGap" w:sz="4" w:space="1" w:color="auto" w:shadow="1"/>
        <w:right w:val="dashSmallGap" w:sz="4" w:space="4" w:color="auto" w:shadow="1"/>
      </w:pBdr>
      <w:shd w:val="pct5" w:color="auto" w:fill="auto"/>
    </w:pPr>
    <w:rPr>
      <w:b/>
      <w:color w:val="808080"/>
      <w:sz w:val="28"/>
      <w:szCs w:val="28"/>
    </w:rPr>
  </w:style>
  <w:style w:type="character" w:styleId="Hyperlink">
    <w:name w:val="Hyperlink"/>
    <w:basedOn w:val="DefaultParagraphFont"/>
    <w:uiPriority w:val="99"/>
    <w:rsid w:val="00756A7A"/>
    <w:rPr>
      <w:color w:val="0000FF"/>
      <w:u w:val="single"/>
    </w:rPr>
  </w:style>
  <w:style w:type="paragraph" w:styleId="BalloonText">
    <w:name w:val="Balloon Text"/>
    <w:basedOn w:val="Normal"/>
    <w:link w:val="BalloonTextChar"/>
    <w:rsid w:val="00DE5BFD"/>
    <w:rPr>
      <w:rFonts w:ascii="Tahoma" w:hAnsi="Tahoma" w:cs="Tahoma"/>
      <w:sz w:val="16"/>
      <w:szCs w:val="16"/>
    </w:rPr>
  </w:style>
  <w:style w:type="character" w:customStyle="1" w:styleId="BalloonTextChar">
    <w:name w:val="Balloon Text Char"/>
    <w:basedOn w:val="DefaultParagraphFont"/>
    <w:link w:val="BalloonText"/>
    <w:rsid w:val="00DE5BFD"/>
    <w:rPr>
      <w:rFonts w:ascii="Tahoma" w:hAnsi="Tahoma" w:cs="Tahoma"/>
      <w:sz w:val="16"/>
      <w:szCs w:val="16"/>
      <w:lang w:eastAsia="en-US"/>
    </w:rPr>
  </w:style>
  <w:style w:type="paragraph" w:styleId="ListParagraph">
    <w:name w:val="List Paragraph"/>
    <w:basedOn w:val="Normal"/>
    <w:uiPriority w:val="34"/>
    <w:qFormat/>
    <w:rsid w:val="00E5046D"/>
    <w:pPr>
      <w:ind w:left="720"/>
      <w:contextualSpacing/>
    </w:pPr>
  </w:style>
  <w:style w:type="table" w:styleId="TableClassic4">
    <w:name w:val="Table Classic 4"/>
    <w:basedOn w:val="TableNormal"/>
    <w:rsid w:val="007A101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umns4">
    <w:name w:val="Table Columns 4"/>
    <w:basedOn w:val="TableNormal"/>
    <w:rsid w:val="007A101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ightList-Accent5">
    <w:name w:val="Light List Accent 5"/>
    <w:basedOn w:val="TableNormal"/>
    <w:uiPriority w:val="61"/>
    <w:rsid w:val="007A1010"/>
    <w:tblPr>
      <w:tblStyleRowBandSize w:val="1"/>
      <w:tblStyleColBandSize w:val="1"/>
      <w:tblBorders>
        <w:top w:val="single" w:sz="8" w:space="0" w:color="3E8853" w:themeColor="accent5"/>
        <w:left w:val="single" w:sz="8" w:space="0" w:color="3E8853" w:themeColor="accent5"/>
        <w:bottom w:val="single" w:sz="8" w:space="0" w:color="3E8853" w:themeColor="accent5"/>
        <w:right w:val="single" w:sz="8" w:space="0" w:color="3E8853" w:themeColor="accent5"/>
      </w:tblBorders>
    </w:tblPr>
    <w:tblStylePr w:type="firstRow">
      <w:pPr>
        <w:spacing w:before="0" w:after="0" w:line="240" w:lineRule="auto"/>
      </w:pPr>
      <w:rPr>
        <w:b/>
        <w:bCs/>
        <w:color w:val="FFFFFF" w:themeColor="background1"/>
      </w:rPr>
      <w:tblPr/>
      <w:tcPr>
        <w:shd w:val="clear" w:color="auto" w:fill="3E8853" w:themeFill="accent5"/>
      </w:tcPr>
    </w:tblStylePr>
    <w:tblStylePr w:type="lastRow">
      <w:pPr>
        <w:spacing w:before="0" w:after="0" w:line="240" w:lineRule="auto"/>
      </w:pPr>
      <w:rPr>
        <w:b/>
        <w:bCs/>
      </w:rPr>
      <w:tblPr/>
      <w:tcPr>
        <w:tcBorders>
          <w:top w:val="double" w:sz="6" w:space="0" w:color="3E8853" w:themeColor="accent5"/>
          <w:left w:val="single" w:sz="8" w:space="0" w:color="3E8853" w:themeColor="accent5"/>
          <w:bottom w:val="single" w:sz="8" w:space="0" w:color="3E8853" w:themeColor="accent5"/>
          <w:right w:val="single" w:sz="8" w:space="0" w:color="3E8853" w:themeColor="accent5"/>
        </w:tcBorders>
      </w:tcPr>
    </w:tblStylePr>
    <w:tblStylePr w:type="firstCol">
      <w:rPr>
        <w:b/>
        <w:bCs/>
      </w:rPr>
    </w:tblStylePr>
    <w:tblStylePr w:type="lastCol">
      <w:rPr>
        <w:b/>
        <w:bCs/>
      </w:rPr>
    </w:tblStylePr>
    <w:tblStylePr w:type="band1Vert">
      <w:tblPr/>
      <w:tcPr>
        <w:tcBorders>
          <w:top w:val="single" w:sz="8" w:space="0" w:color="3E8853" w:themeColor="accent5"/>
          <w:left w:val="single" w:sz="8" w:space="0" w:color="3E8853" w:themeColor="accent5"/>
          <w:bottom w:val="single" w:sz="8" w:space="0" w:color="3E8853" w:themeColor="accent5"/>
          <w:right w:val="single" w:sz="8" w:space="0" w:color="3E8853" w:themeColor="accent5"/>
        </w:tcBorders>
      </w:tcPr>
    </w:tblStylePr>
    <w:tblStylePr w:type="band1Horz">
      <w:tblPr/>
      <w:tcPr>
        <w:tcBorders>
          <w:top w:val="single" w:sz="8" w:space="0" w:color="3E8853" w:themeColor="accent5"/>
          <w:left w:val="single" w:sz="8" w:space="0" w:color="3E8853" w:themeColor="accent5"/>
          <w:bottom w:val="single" w:sz="8" w:space="0" w:color="3E8853" w:themeColor="accent5"/>
          <w:right w:val="single" w:sz="8" w:space="0" w:color="3E8853" w:themeColor="accent5"/>
        </w:tcBorders>
      </w:tcPr>
    </w:tblStylePr>
  </w:style>
  <w:style w:type="table" w:styleId="LightList-Accent2">
    <w:name w:val="Light List Accent 2"/>
    <w:basedOn w:val="TableNormal"/>
    <w:uiPriority w:val="61"/>
    <w:rsid w:val="00570F1A"/>
    <w:tblPr>
      <w:tblStyleRowBandSize w:val="1"/>
      <w:tblStyleColBandSize w:val="1"/>
      <w:tblBorders>
        <w:top w:val="single" w:sz="8" w:space="0" w:color="2683C6" w:themeColor="accent2"/>
        <w:left w:val="single" w:sz="8" w:space="0" w:color="2683C6" w:themeColor="accent2"/>
        <w:bottom w:val="single" w:sz="8" w:space="0" w:color="2683C6" w:themeColor="accent2"/>
        <w:right w:val="single" w:sz="8" w:space="0" w:color="2683C6" w:themeColor="accent2"/>
      </w:tblBorders>
    </w:tblPr>
    <w:tblStylePr w:type="firstRow">
      <w:pPr>
        <w:spacing w:before="0" w:after="0" w:line="240" w:lineRule="auto"/>
      </w:pPr>
      <w:rPr>
        <w:b/>
        <w:bCs/>
        <w:color w:val="FFFFFF" w:themeColor="background1"/>
      </w:rPr>
      <w:tblPr/>
      <w:tcPr>
        <w:shd w:val="clear" w:color="auto" w:fill="2683C6" w:themeFill="accent2"/>
      </w:tcPr>
    </w:tblStylePr>
    <w:tblStylePr w:type="lastRow">
      <w:pPr>
        <w:spacing w:before="0" w:after="0" w:line="240" w:lineRule="auto"/>
      </w:pPr>
      <w:rPr>
        <w:b/>
        <w:bCs/>
      </w:rPr>
      <w:tblPr/>
      <w:tcPr>
        <w:tcBorders>
          <w:top w:val="double" w:sz="6" w:space="0" w:color="2683C6" w:themeColor="accent2"/>
          <w:left w:val="single" w:sz="8" w:space="0" w:color="2683C6" w:themeColor="accent2"/>
          <w:bottom w:val="single" w:sz="8" w:space="0" w:color="2683C6" w:themeColor="accent2"/>
          <w:right w:val="single" w:sz="8" w:space="0" w:color="2683C6" w:themeColor="accent2"/>
        </w:tcBorders>
      </w:tcPr>
    </w:tblStylePr>
    <w:tblStylePr w:type="firstCol">
      <w:rPr>
        <w:b/>
        <w:bCs/>
      </w:rPr>
    </w:tblStylePr>
    <w:tblStylePr w:type="lastCol">
      <w:rPr>
        <w:b/>
        <w:bCs/>
      </w:rPr>
    </w:tblStylePr>
    <w:tblStylePr w:type="band1Vert">
      <w:tblPr/>
      <w:tcPr>
        <w:tcBorders>
          <w:top w:val="single" w:sz="8" w:space="0" w:color="2683C6" w:themeColor="accent2"/>
          <w:left w:val="single" w:sz="8" w:space="0" w:color="2683C6" w:themeColor="accent2"/>
          <w:bottom w:val="single" w:sz="8" w:space="0" w:color="2683C6" w:themeColor="accent2"/>
          <w:right w:val="single" w:sz="8" w:space="0" w:color="2683C6" w:themeColor="accent2"/>
        </w:tcBorders>
      </w:tcPr>
    </w:tblStylePr>
    <w:tblStylePr w:type="band1Horz">
      <w:tblPr/>
      <w:tcPr>
        <w:tcBorders>
          <w:top w:val="single" w:sz="8" w:space="0" w:color="2683C6" w:themeColor="accent2"/>
          <w:left w:val="single" w:sz="8" w:space="0" w:color="2683C6" w:themeColor="accent2"/>
          <w:bottom w:val="single" w:sz="8" w:space="0" w:color="2683C6" w:themeColor="accent2"/>
          <w:right w:val="single" w:sz="8" w:space="0" w:color="2683C6" w:themeColor="accent2"/>
        </w:tcBorders>
      </w:tcPr>
    </w:tblStylePr>
  </w:style>
  <w:style w:type="character" w:customStyle="1" w:styleId="FooterChar">
    <w:name w:val="Footer Char"/>
    <w:basedOn w:val="DefaultParagraphFont"/>
    <w:link w:val="Footer"/>
    <w:uiPriority w:val="99"/>
    <w:rsid w:val="005D7039"/>
    <w:rPr>
      <w:lang w:val="en-US" w:eastAsia="en-US"/>
    </w:rPr>
  </w:style>
  <w:style w:type="paragraph" w:styleId="BodyText3">
    <w:name w:val="Body Text 3"/>
    <w:basedOn w:val="Normal"/>
    <w:link w:val="BodyText3Char"/>
    <w:rsid w:val="00660F0D"/>
    <w:pPr>
      <w:spacing w:after="120"/>
    </w:pPr>
    <w:rPr>
      <w:sz w:val="16"/>
      <w:szCs w:val="16"/>
    </w:rPr>
  </w:style>
  <w:style w:type="character" w:customStyle="1" w:styleId="BodyText3Char">
    <w:name w:val="Body Text 3 Char"/>
    <w:basedOn w:val="DefaultParagraphFont"/>
    <w:link w:val="BodyText3"/>
    <w:rsid w:val="00660F0D"/>
    <w:rPr>
      <w:sz w:val="16"/>
      <w:szCs w:val="16"/>
      <w:lang w:val="en-US" w:eastAsia="en-US"/>
    </w:rPr>
  </w:style>
  <w:style w:type="paragraph" w:styleId="NormalWeb">
    <w:name w:val="Normal (Web)"/>
    <w:basedOn w:val="Normal"/>
    <w:uiPriority w:val="99"/>
    <w:unhideWhenUsed/>
    <w:rsid w:val="00DB37C9"/>
    <w:pPr>
      <w:spacing w:before="100" w:beforeAutospacing="1" w:after="100" w:afterAutospacing="1"/>
    </w:pPr>
    <w:rPr>
      <w:lang w:val="en-SG" w:eastAsia="zh-CN"/>
    </w:rPr>
  </w:style>
  <w:style w:type="paragraph" w:styleId="NoSpacing">
    <w:name w:val="No Spacing"/>
    <w:link w:val="NoSpacingChar"/>
    <w:uiPriority w:val="1"/>
    <w:qFormat/>
    <w:rsid w:val="00B41D3F"/>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B41D3F"/>
    <w:rPr>
      <w:rFonts w:asciiTheme="minorHAnsi" w:eastAsiaTheme="minorEastAsia" w:hAnsiTheme="minorHAnsi" w:cstheme="minorBidi"/>
      <w:sz w:val="22"/>
      <w:szCs w:val="22"/>
      <w:lang w:val="en-US" w:eastAsia="en-US"/>
    </w:rPr>
  </w:style>
  <w:style w:type="paragraph" w:customStyle="1" w:styleId="doraTableDescriptor">
    <w:name w:val="dora_TableDescriptor"/>
    <w:basedOn w:val="Normal"/>
    <w:link w:val="doraTableDescriptorChar"/>
    <w:qFormat/>
    <w:rsid w:val="00622913"/>
    <w:pPr>
      <w:jc w:val="center"/>
    </w:pPr>
    <w:rPr>
      <w:b/>
      <w:u w:val="single"/>
    </w:rPr>
  </w:style>
  <w:style w:type="character" w:customStyle="1" w:styleId="doraTableDescriptorChar">
    <w:name w:val="dora_TableDescriptor Char"/>
    <w:basedOn w:val="DefaultParagraphFont"/>
    <w:link w:val="doraTableDescriptor"/>
    <w:rsid w:val="00622913"/>
    <w:rPr>
      <w:rFonts w:asciiTheme="minorHAnsi" w:hAnsiTheme="minorHAnsi"/>
      <w:b/>
      <w:noProof/>
      <w:sz w:val="24"/>
      <w:szCs w:val="24"/>
      <w:u w:val="single"/>
      <w:lang w:val="en-US" w:eastAsia="en-SG" w:bidi="th-TH"/>
    </w:rPr>
  </w:style>
  <w:style w:type="paragraph" w:styleId="Caption">
    <w:name w:val="caption"/>
    <w:basedOn w:val="Normal"/>
    <w:next w:val="Normal"/>
    <w:unhideWhenUsed/>
    <w:qFormat/>
    <w:rsid w:val="00731404"/>
    <w:pPr>
      <w:spacing w:after="200"/>
    </w:pPr>
    <w:rPr>
      <w:rFonts w:cs="Angsana New"/>
      <w:i/>
      <w:iCs/>
      <w:color w:val="335B74" w:themeColor="text2"/>
      <w:sz w:val="18"/>
      <w:szCs w:val="22"/>
    </w:rPr>
  </w:style>
  <w:style w:type="character" w:styleId="FollowedHyperlink">
    <w:name w:val="FollowedHyperlink"/>
    <w:basedOn w:val="DefaultParagraphFont"/>
    <w:semiHidden/>
    <w:unhideWhenUsed/>
    <w:rsid w:val="00D560DA"/>
    <w:rPr>
      <w:color w:val="B26B02" w:themeColor="followedHyperlink"/>
      <w:u w:val="single"/>
    </w:rPr>
  </w:style>
  <w:style w:type="paragraph" w:styleId="TOCHeading">
    <w:name w:val="TOC Heading"/>
    <w:basedOn w:val="Heading1"/>
    <w:next w:val="Normal"/>
    <w:uiPriority w:val="39"/>
    <w:unhideWhenUsed/>
    <w:qFormat/>
    <w:rsid w:val="002E1B34"/>
    <w:pPr>
      <w:keepLines/>
      <w:autoSpaceDE/>
      <w:autoSpaceDN/>
      <w:adjustRightInd/>
      <w:spacing w:before="240" w:line="259" w:lineRule="auto"/>
      <w:ind w:left="0" w:firstLine="0"/>
      <w:jc w:val="left"/>
      <w:outlineLvl w:val="9"/>
    </w:pPr>
    <w:rPr>
      <w:rFonts w:asciiTheme="majorHAnsi" w:eastAsiaTheme="majorEastAsia" w:hAnsiTheme="majorHAnsi" w:cstheme="majorBidi"/>
      <w:b w:val="0"/>
      <w:noProof w:val="0"/>
      <w:color w:val="1481AB" w:themeColor="accent1" w:themeShade="BF"/>
      <w:sz w:val="32"/>
      <w:lang w:eastAsia="en-US" w:bidi="ar-SA"/>
    </w:rPr>
  </w:style>
  <w:style w:type="paragraph" w:styleId="TOC1">
    <w:name w:val="toc 1"/>
    <w:basedOn w:val="Normal"/>
    <w:next w:val="Normal"/>
    <w:autoRedefine/>
    <w:uiPriority w:val="39"/>
    <w:unhideWhenUsed/>
    <w:rsid w:val="00654730"/>
    <w:pPr>
      <w:tabs>
        <w:tab w:val="right" w:leader="dot" w:pos="9739"/>
      </w:tabs>
      <w:spacing w:after="100"/>
      <w:ind w:left="720" w:hanging="450"/>
    </w:pPr>
    <w:rPr>
      <w:rFonts w:cs="Angsana New"/>
      <w:szCs w:val="30"/>
    </w:rPr>
  </w:style>
  <w:style w:type="paragraph" w:styleId="TOC2">
    <w:name w:val="toc 2"/>
    <w:basedOn w:val="Normal"/>
    <w:next w:val="Normal"/>
    <w:autoRedefine/>
    <w:uiPriority w:val="39"/>
    <w:unhideWhenUsed/>
    <w:rsid w:val="00654730"/>
    <w:pPr>
      <w:tabs>
        <w:tab w:val="right" w:leader="dot" w:pos="9739"/>
      </w:tabs>
      <w:spacing w:after="100"/>
      <w:ind w:left="720"/>
    </w:pPr>
    <w:rPr>
      <w:rFonts w:cs="Angsana New"/>
      <w:szCs w:val="30"/>
    </w:rPr>
  </w:style>
  <w:style w:type="character" w:customStyle="1" w:styleId="Heading4Char">
    <w:name w:val="Heading 4 Char"/>
    <w:basedOn w:val="DefaultParagraphFont"/>
    <w:link w:val="Heading4"/>
    <w:semiHidden/>
    <w:rsid w:val="0036331A"/>
    <w:rPr>
      <w:rFonts w:asciiTheme="majorHAnsi" w:eastAsiaTheme="majorEastAsia" w:hAnsiTheme="majorHAnsi" w:cs="Angsana New"/>
      <w:i/>
      <w:iCs/>
      <w:noProof/>
      <w:color w:val="1481AB" w:themeColor="accent1" w:themeShade="BF"/>
      <w:sz w:val="24"/>
      <w:szCs w:val="30"/>
      <w:lang w:val="en-US" w:eastAsia="en-SG" w:bidi="th-TH"/>
    </w:rPr>
  </w:style>
  <w:style w:type="character" w:customStyle="1" w:styleId="Heading5Char">
    <w:name w:val="Heading 5 Char"/>
    <w:basedOn w:val="DefaultParagraphFont"/>
    <w:link w:val="Heading5"/>
    <w:semiHidden/>
    <w:rsid w:val="0036331A"/>
    <w:rPr>
      <w:rFonts w:asciiTheme="majorHAnsi" w:eastAsiaTheme="majorEastAsia" w:hAnsiTheme="majorHAnsi" w:cs="Angsana New"/>
      <w:noProof/>
      <w:color w:val="1481AB" w:themeColor="accent1" w:themeShade="BF"/>
      <w:sz w:val="24"/>
      <w:szCs w:val="30"/>
      <w:lang w:val="en-US" w:eastAsia="en-SG" w:bidi="th-TH"/>
    </w:rPr>
  </w:style>
  <w:style w:type="character" w:customStyle="1" w:styleId="Heading6Char">
    <w:name w:val="Heading 6 Char"/>
    <w:basedOn w:val="DefaultParagraphFont"/>
    <w:link w:val="Heading6"/>
    <w:semiHidden/>
    <w:rsid w:val="0036331A"/>
    <w:rPr>
      <w:rFonts w:asciiTheme="majorHAnsi" w:eastAsiaTheme="majorEastAsia" w:hAnsiTheme="majorHAnsi" w:cs="Angsana New"/>
      <w:noProof/>
      <w:color w:val="0D5571" w:themeColor="accent1" w:themeShade="7F"/>
      <w:sz w:val="24"/>
      <w:szCs w:val="30"/>
      <w:lang w:val="en-US" w:eastAsia="en-SG" w:bidi="th-TH"/>
    </w:rPr>
  </w:style>
  <w:style w:type="character" w:customStyle="1" w:styleId="Heading7Char">
    <w:name w:val="Heading 7 Char"/>
    <w:basedOn w:val="DefaultParagraphFont"/>
    <w:link w:val="Heading7"/>
    <w:semiHidden/>
    <w:rsid w:val="0036331A"/>
    <w:rPr>
      <w:rFonts w:asciiTheme="majorHAnsi" w:eastAsiaTheme="majorEastAsia" w:hAnsiTheme="majorHAnsi" w:cs="Angsana New"/>
      <w:i/>
      <w:iCs/>
      <w:noProof/>
      <w:color w:val="0D5571" w:themeColor="accent1" w:themeShade="7F"/>
      <w:sz w:val="24"/>
      <w:szCs w:val="30"/>
      <w:lang w:val="en-US" w:eastAsia="en-SG" w:bidi="th-TH"/>
    </w:rPr>
  </w:style>
  <w:style w:type="character" w:customStyle="1" w:styleId="Heading8Char">
    <w:name w:val="Heading 8 Char"/>
    <w:basedOn w:val="DefaultParagraphFont"/>
    <w:link w:val="Heading8"/>
    <w:semiHidden/>
    <w:rsid w:val="0036331A"/>
    <w:rPr>
      <w:rFonts w:asciiTheme="majorHAnsi" w:eastAsiaTheme="majorEastAsia" w:hAnsiTheme="majorHAnsi" w:cs="Angsana New"/>
      <w:noProof/>
      <w:color w:val="272727" w:themeColor="text1" w:themeTint="D8"/>
      <w:sz w:val="21"/>
      <w:szCs w:val="26"/>
      <w:lang w:val="en-US" w:eastAsia="en-SG" w:bidi="th-TH"/>
    </w:rPr>
  </w:style>
  <w:style w:type="character" w:customStyle="1" w:styleId="Heading9Char">
    <w:name w:val="Heading 9 Char"/>
    <w:basedOn w:val="DefaultParagraphFont"/>
    <w:link w:val="Heading9"/>
    <w:semiHidden/>
    <w:rsid w:val="0036331A"/>
    <w:rPr>
      <w:rFonts w:asciiTheme="majorHAnsi" w:eastAsiaTheme="majorEastAsia" w:hAnsiTheme="majorHAnsi" w:cs="Angsana New"/>
      <w:i/>
      <w:iCs/>
      <w:noProof/>
      <w:color w:val="272727" w:themeColor="text1" w:themeTint="D8"/>
      <w:sz w:val="21"/>
      <w:szCs w:val="26"/>
      <w:lang w:val="en-US" w:eastAsia="en-SG" w:bidi="th-TH"/>
    </w:rPr>
  </w:style>
  <w:style w:type="numbering" w:customStyle="1" w:styleId="Style1">
    <w:name w:val="Style1"/>
    <w:uiPriority w:val="99"/>
    <w:rsid w:val="008E06C8"/>
    <w:pPr>
      <w:numPr>
        <w:numId w:val="2"/>
      </w:numPr>
    </w:pPr>
  </w:style>
  <w:style w:type="numbering" w:customStyle="1" w:styleId="Style2">
    <w:name w:val="Style2"/>
    <w:uiPriority w:val="99"/>
    <w:rsid w:val="008E06C8"/>
    <w:pPr>
      <w:numPr>
        <w:numId w:val="3"/>
      </w:numPr>
    </w:pPr>
  </w:style>
  <w:style w:type="numbering" w:customStyle="1" w:styleId="Style3">
    <w:name w:val="Style3"/>
    <w:uiPriority w:val="99"/>
    <w:rsid w:val="008E06C8"/>
    <w:pPr>
      <w:numPr>
        <w:numId w:val="4"/>
      </w:numPr>
    </w:pPr>
  </w:style>
  <w:style w:type="numbering" w:customStyle="1" w:styleId="Style4">
    <w:name w:val="Style4"/>
    <w:uiPriority w:val="99"/>
    <w:rsid w:val="008E06C8"/>
    <w:pPr>
      <w:numPr>
        <w:numId w:val="5"/>
      </w:numPr>
    </w:pPr>
  </w:style>
  <w:style w:type="numbering" w:customStyle="1" w:styleId="Style5">
    <w:name w:val="Style5"/>
    <w:uiPriority w:val="99"/>
    <w:rsid w:val="008E06C8"/>
    <w:pPr>
      <w:numPr>
        <w:numId w:val="6"/>
      </w:numPr>
    </w:pPr>
  </w:style>
  <w:style w:type="numbering" w:customStyle="1" w:styleId="Style6">
    <w:name w:val="Style6"/>
    <w:uiPriority w:val="99"/>
    <w:rsid w:val="008E06C8"/>
    <w:pPr>
      <w:numPr>
        <w:numId w:val="7"/>
      </w:numPr>
    </w:pPr>
  </w:style>
  <w:style w:type="paragraph" w:customStyle="1" w:styleId="CommandLine">
    <w:name w:val="CommandLine"/>
    <w:basedOn w:val="Normal"/>
    <w:link w:val="CommandLineChar"/>
    <w:qFormat/>
    <w:rsid w:val="0047055A"/>
    <w:pPr>
      <w:shd w:val="clear" w:color="auto" w:fill="000000" w:themeFill="text1"/>
      <w:spacing w:line="276" w:lineRule="auto"/>
      <w:ind w:right="279"/>
    </w:pPr>
    <w:rPr>
      <w:rFonts w:ascii="Lucida Console" w:hAnsi="Lucida Console" w:cs="Consolas"/>
      <w:color w:val="FFFFFF" w:themeColor="background1"/>
    </w:rPr>
  </w:style>
  <w:style w:type="character" w:customStyle="1" w:styleId="CommandLineChar">
    <w:name w:val="CommandLine Char"/>
    <w:basedOn w:val="DefaultParagraphFont"/>
    <w:link w:val="CommandLine"/>
    <w:rsid w:val="0047055A"/>
    <w:rPr>
      <w:rFonts w:ascii="Lucida Console" w:hAnsi="Lucida Console" w:cs="Consolas"/>
      <w:noProof/>
      <w:color w:val="FFFFFF" w:themeColor="background1"/>
      <w:sz w:val="24"/>
      <w:szCs w:val="24"/>
      <w:shd w:val="clear" w:color="auto" w:fill="000000" w:themeFill="text1"/>
      <w:lang w:val="en-US" w:eastAsia="en-SG" w:bidi="th-TH"/>
    </w:rPr>
  </w:style>
  <w:style w:type="table" w:styleId="GridTable4-Accent2">
    <w:name w:val="Grid Table 4 Accent 2"/>
    <w:basedOn w:val="TableNormal"/>
    <w:uiPriority w:val="49"/>
    <w:rsid w:val="00394D50"/>
    <w:tblPr>
      <w:tblStyleRowBandSize w:val="1"/>
      <w:tblStyleColBandSize w:val="1"/>
      <w:tblBorders>
        <w:top w:val="single" w:sz="4" w:space="0" w:color="74B5E4" w:themeColor="accent2" w:themeTint="99"/>
        <w:left w:val="single" w:sz="4" w:space="0" w:color="74B5E4" w:themeColor="accent2" w:themeTint="99"/>
        <w:bottom w:val="single" w:sz="4" w:space="0" w:color="74B5E4" w:themeColor="accent2" w:themeTint="99"/>
        <w:right w:val="single" w:sz="4" w:space="0" w:color="74B5E4" w:themeColor="accent2" w:themeTint="99"/>
        <w:insideH w:val="single" w:sz="4" w:space="0" w:color="74B5E4" w:themeColor="accent2" w:themeTint="99"/>
        <w:insideV w:val="single" w:sz="4" w:space="0" w:color="74B5E4" w:themeColor="accent2" w:themeTint="99"/>
      </w:tblBorders>
    </w:tblPr>
    <w:tblStylePr w:type="firstRow">
      <w:rPr>
        <w:b/>
        <w:bCs/>
        <w:color w:val="FFFFFF" w:themeColor="background1"/>
      </w:rPr>
      <w:tblPr/>
      <w:tcPr>
        <w:tcBorders>
          <w:top w:val="single" w:sz="4" w:space="0" w:color="2683C6" w:themeColor="accent2"/>
          <w:left w:val="single" w:sz="4" w:space="0" w:color="2683C6" w:themeColor="accent2"/>
          <w:bottom w:val="single" w:sz="4" w:space="0" w:color="2683C6" w:themeColor="accent2"/>
          <w:right w:val="single" w:sz="4" w:space="0" w:color="2683C6" w:themeColor="accent2"/>
          <w:insideH w:val="nil"/>
          <w:insideV w:val="nil"/>
        </w:tcBorders>
        <w:shd w:val="clear" w:color="auto" w:fill="2683C6" w:themeFill="accent2"/>
      </w:tcPr>
    </w:tblStylePr>
    <w:tblStylePr w:type="lastRow">
      <w:rPr>
        <w:b/>
        <w:bCs/>
      </w:rPr>
      <w:tblPr/>
      <w:tcPr>
        <w:tcBorders>
          <w:top w:val="double" w:sz="4" w:space="0" w:color="2683C6" w:themeColor="accent2"/>
        </w:tcBorders>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paragraph" w:styleId="TOC3">
    <w:name w:val="toc 3"/>
    <w:basedOn w:val="Normal"/>
    <w:next w:val="Normal"/>
    <w:autoRedefine/>
    <w:uiPriority w:val="39"/>
    <w:unhideWhenUsed/>
    <w:rsid w:val="00987BB0"/>
    <w:pPr>
      <w:tabs>
        <w:tab w:val="right" w:leader="dot" w:pos="9739"/>
      </w:tabs>
      <w:spacing w:after="100"/>
      <w:ind w:left="480" w:firstLine="1080"/>
    </w:pPr>
    <w:rPr>
      <w:rFonts w:cs="Angsana New"/>
      <w:szCs w:val="30"/>
    </w:rPr>
  </w:style>
  <w:style w:type="paragraph" w:customStyle="1" w:styleId="filenamehighlighted">
    <w:name w:val="filename_highlighted"/>
    <w:basedOn w:val="Normal"/>
    <w:link w:val="filenamehighlightedChar"/>
    <w:qFormat/>
    <w:rsid w:val="00D9010B"/>
    <w:rPr>
      <w:b/>
      <w:color w:val="FF0000"/>
    </w:rPr>
  </w:style>
  <w:style w:type="paragraph" w:customStyle="1" w:styleId="sourcecode1">
    <w:name w:val="sourcecode_1"/>
    <w:basedOn w:val="Normal"/>
    <w:link w:val="sourcecode1Char"/>
    <w:qFormat/>
    <w:rsid w:val="00D9010B"/>
    <w:pPr>
      <w:pBdr>
        <w:top w:val="dashed" w:sz="8" w:space="1" w:color="auto"/>
        <w:left w:val="dashed" w:sz="8" w:space="4" w:color="auto"/>
        <w:bottom w:val="dashed" w:sz="8" w:space="1" w:color="auto"/>
        <w:right w:val="dashed" w:sz="8" w:space="4" w:color="auto"/>
      </w:pBdr>
      <w:shd w:val="clear" w:color="auto" w:fill="F2F2F2" w:themeFill="background1" w:themeFillShade="F2"/>
    </w:pPr>
    <w:rPr>
      <w:rFonts w:ascii="Courier New" w:hAnsi="Courier New" w:cs="Courier New"/>
      <w:sz w:val="20"/>
      <w:szCs w:val="20"/>
    </w:rPr>
  </w:style>
  <w:style w:type="character" w:customStyle="1" w:styleId="filenamehighlightedChar">
    <w:name w:val="filename_highlighted Char"/>
    <w:basedOn w:val="DefaultParagraphFont"/>
    <w:link w:val="filenamehighlighted"/>
    <w:rsid w:val="00D9010B"/>
    <w:rPr>
      <w:rFonts w:asciiTheme="minorHAnsi" w:hAnsiTheme="minorHAnsi"/>
      <w:b/>
      <w:noProof/>
      <w:color w:val="FF0000"/>
      <w:sz w:val="24"/>
      <w:szCs w:val="24"/>
      <w:lang w:val="en-US" w:eastAsia="en-SG" w:bidi="th-TH"/>
    </w:rPr>
  </w:style>
  <w:style w:type="character" w:customStyle="1" w:styleId="sourcecode1Char">
    <w:name w:val="sourcecode_1 Char"/>
    <w:basedOn w:val="DefaultParagraphFont"/>
    <w:link w:val="sourcecode1"/>
    <w:rsid w:val="00D9010B"/>
    <w:rPr>
      <w:rFonts w:ascii="Courier New" w:hAnsi="Courier New" w:cs="Courier New"/>
      <w:noProof/>
      <w:shd w:val="clear" w:color="auto" w:fill="F2F2F2" w:themeFill="background1" w:themeFillShade="F2"/>
      <w:lang w:val="en-US" w:eastAsia="en-SG" w:bidi="th-TH"/>
    </w:rPr>
  </w:style>
  <w:style w:type="paragraph" w:customStyle="1" w:styleId="CLI">
    <w:name w:val="CLI"/>
    <w:basedOn w:val="Normal"/>
    <w:link w:val="CLIChar"/>
    <w:qFormat/>
    <w:rsid w:val="006C0FC3"/>
    <w:pPr>
      <w:framePr w:wrap="around" w:vAnchor="text" w:hAnchor="text" w:y="1"/>
      <w:pBdr>
        <w:top w:val="single" w:sz="4" w:space="1" w:color="auto"/>
        <w:left w:val="single" w:sz="4" w:space="4" w:color="auto"/>
        <w:bottom w:val="single" w:sz="4" w:space="1" w:color="auto"/>
        <w:right w:val="single" w:sz="4" w:space="4" w:color="auto"/>
      </w:pBdr>
      <w:shd w:val="clear" w:color="auto" w:fill="000000" w:themeFill="text1"/>
      <w:spacing w:line="276" w:lineRule="auto"/>
      <w:ind w:right="279"/>
    </w:pPr>
    <w:rPr>
      <w:rFonts w:ascii="Lucida Console" w:hAnsi="Lucida Console"/>
      <w:color w:val="FFFFFF" w:themeColor="background1"/>
      <w:sz w:val="20"/>
    </w:rPr>
  </w:style>
  <w:style w:type="character" w:customStyle="1" w:styleId="CLIChar">
    <w:name w:val="CLI Char"/>
    <w:basedOn w:val="DefaultParagraphFont"/>
    <w:link w:val="CLI"/>
    <w:rsid w:val="006C0FC3"/>
    <w:rPr>
      <w:rFonts w:ascii="Lucida Console" w:hAnsi="Lucida Console"/>
      <w:noProof/>
      <w:color w:val="FFFFFF" w:themeColor="background1"/>
      <w:szCs w:val="24"/>
      <w:shd w:val="clear" w:color="auto" w:fill="000000" w:themeFill="text1"/>
      <w:lang w:val="en-US" w:eastAsia="en-SG" w:bidi="th-TH"/>
    </w:rPr>
  </w:style>
  <w:style w:type="paragraph" w:customStyle="1" w:styleId="code1">
    <w:name w:val="code1"/>
    <w:basedOn w:val="Normal"/>
    <w:link w:val="code1Char"/>
    <w:qFormat/>
    <w:rsid w:val="006C0FC3"/>
    <w:pPr>
      <w:spacing w:line="276" w:lineRule="auto"/>
      <w:ind w:right="279"/>
    </w:pPr>
    <w:rPr>
      <w:rFonts w:ascii="Consolas" w:hAnsi="Consolas" w:cs="Consolas"/>
      <w:color w:val="445588"/>
      <w:spacing w:val="2"/>
      <w:sz w:val="21"/>
      <w:szCs w:val="21"/>
      <w:bdr w:val="none" w:sz="0" w:space="0" w:color="auto" w:frame="1"/>
      <w:shd w:val="clear" w:color="auto" w:fill="FFFFFF"/>
    </w:rPr>
  </w:style>
  <w:style w:type="character" w:customStyle="1" w:styleId="code1Char">
    <w:name w:val="code1 Char"/>
    <w:basedOn w:val="DefaultParagraphFont"/>
    <w:link w:val="code1"/>
    <w:rsid w:val="006C0FC3"/>
    <w:rPr>
      <w:rFonts w:ascii="Consolas" w:hAnsi="Consolas" w:cs="Consolas"/>
      <w:noProof/>
      <w:color w:val="445588"/>
      <w:spacing w:val="2"/>
      <w:sz w:val="21"/>
      <w:szCs w:val="21"/>
      <w:bdr w:val="none" w:sz="0" w:space="0" w:color="auto" w:frame="1"/>
      <w:lang w:val="en-US" w:eastAsia="en-SG" w:bidi="th-TH"/>
    </w:rPr>
  </w:style>
  <w:style w:type="paragraph" w:customStyle="1" w:styleId="yellowBG">
    <w:name w:val="yellowBG"/>
    <w:basedOn w:val="Normal"/>
    <w:link w:val="yellowBGChar"/>
    <w:qFormat/>
    <w:rsid w:val="006C0FC3"/>
    <w:pPr>
      <w:spacing w:line="276" w:lineRule="auto"/>
      <w:ind w:right="279"/>
    </w:pPr>
    <w:rPr>
      <w:b/>
      <w:color w:val="FF0000"/>
    </w:rPr>
  </w:style>
  <w:style w:type="character" w:customStyle="1" w:styleId="yellowBGChar">
    <w:name w:val="yellowBG Char"/>
    <w:basedOn w:val="DefaultParagraphFont"/>
    <w:link w:val="yellowBG"/>
    <w:rsid w:val="006C0FC3"/>
    <w:rPr>
      <w:rFonts w:asciiTheme="minorHAnsi" w:hAnsiTheme="minorHAnsi"/>
      <w:b/>
      <w:noProof/>
      <w:color w:val="FF0000"/>
      <w:sz w:val="24"/>
      <w:szCs w:val="24"/>
      <w:lang w:val="en-US" w:eastAsia="en-SG" w:bidi="th-TH"/>
    </w:rPr>
  </w:style>
  <w:style w:type="paragraph" w:customStyle="1" w:styleId="Header2dora1">
    <w:name w:val="Header2_dora_1"/>
    <w:basedOn w:val="Heading2"/>
    <w:link w:val="Header2dora1Char"/>
    <w:qFormat/>
    <w:rsid w:val="006C0FC3"/>
    <w:pPr>
      <w:numPr>
        <w:numId w:val="8"/>
      </w:numPr>
      <w:pBdr>
        <w:top w:val="dashSmallGap" w:sz="4" w:space="1" w:color="auto"/>
        <w:bottom w:val="dashSmallGap" w:sz="4" w:space="1" w:color="auto"/>
      </w:pBdr>
      <w:shd w:val="clear" w:color="auto" w:fill="F2F2F2" w:themeFill="background1" w:themeFillShade="F2"/>
      <w:ind w:right="0"/>
    </w:pPr>
  </w:style>
  <w:style w:type="character" w:customStyle="1" w:styleId="Header2dora1Char">
    <w:name w:val="Header2_dora_1 Char"/>
    <w:basedOn w:val="DefaultParagraphFont"/>
    <w:link w:val="Header2dora1"/>
    <w:rsid w:val="006C0FC3"/>
    <w:rPr>
      <w:rFonts w:ascii="Franklin Gothic Demi" w:hAnsi="Franklin Gothic Demi"/>
      <w:b/>
      <w:bCs/>
      <w:noProof/>
      <w:color w:val="305250" w:themeColor="accent6" w:themeShade="80"/>
      <w:sz w:val="40"/>
      <w:szCs w:val="24"/>
      <w:shd w:val="clear" w:color="auto" w:fill="F2F2F2" w:themeFill="background1" w:themeFillShade="F2"/>
      <w:lang w:val="en-US" w:eastAsia="en-SG" w:bidi="th-TH"/>
    </w:rPr>
  </w:style>
  <w:style w:type="paragraph" w:customStyle="1" w:styleId="DoraCommandLine">
    <w:name w:val="DoraCommandLine"/>
    <w:basedOn w:val="Normal"/>
    <w:link w:val="DoraCommandLineChar"/>
    <w:qFormat/>
    <w:rsid w:val="00647DC9"/>
    <w:pPr>
      <w:shd w:val="clear" w:color="auto" w:fill="000000" w:themeFill="text1"/>
      <w:spacing w:line="276" w:lineRule="auto"/>
      <w:ind w:right="274"/>
    </w:pPr>
    <w:rPr>
      <w:color w:val="FFFFFF" w:themeColor="background1"/>
    </w:rPr>
  </w:style>
  <w:style w:type="character" w:customStyle="1" w:styleId="DoraCommandLineChar">
    <w:name w:val="DoraCommandLine Char"/>
    <w:basedOn w:val="DefaultParagraphFont"/>
    <w:link w:val="DoraCommandLine"/>
    <w:rsid w:val="00647DC9"/>
    <w:rPr>
      <w:rFonts w:asciiTheme="minorHAnsi" w:hAnsiTheme="minorHAnsi"/>
      <w:noProof/>
      <w:color w:val="FFFFFF" w:themeColor="background1"/>
      <w:sz w:val="24"/>
      <w:szCs w:val="24"/>
      <w:shd w:val="clear" w:color="auto" w:fill="000000" w:themeFill="text1"/>
      <w:lang w:val="en-US" w:eastAsia="en-SG" w:bidi="th-TH"/>
    </w:rPr>
  </w:style>
  <w:style w:type="character" w:customStyle="1" w:styleId="Mention1">
    <w:name w:val="Mention1"/>
    <w:basedOn w:val="DefaultParagraphFont"/>
    <w:uiPriority w:val="99"/>
    <w:semiHidden/>
    <w:unhideWhenUsed/>
    <w:rsid w:val="00A163A8"/>
    <w:rPr>
      <w:color w:val="2B579A"/>
      <w:shd w:val="clear" w:color="auto" w:fill="E6E6E6"/>
    </w:rPr>
  </w:style>
  <w:style w:type="table" w:styleId="GridTable4-Accent6">
    <w:name w:val="Grid Table 4 Accent 6"/>
    <w:basedOn w:val="TableNormal"/>
    <w:uiPriority w:val="49"/>
    <w:rsid w:val="0063419C"/>
    <w:tblPr>
      <w:tblStyleRowBandSize w:val="1"/>
      <w:tblStyleColBandSize w:val="1"/>
      <w:tblBorders>
        <w:top w:val="single" w:sz="4" w:space="0" w:color="A0C7C5" w:themeColor="accent6" w:themeTint="99"/>
        <w:left w:val="single" w:sz="4" w:space="0" w:color="A0C7C5" w:themeColor="accent6" w:themeTint="99"/>
        <w:bottom w:val="single" w:sz="4" w:space="0" w:color="A0C7C5" w:themeColor="accent6" w:themeTint="99"/>
        <w:right w:val="single" w:sz="4" w:space="0" w:color="A0C7C5" w:themeColor="accent6" w:themeTint="99"/>
        <w:insideH w:val="single" w:sz="4" w:space="0" w:color="A0C7C5" w:themeColor="accent6" w:themeTint="99"/>
        <w:insideV w:val="single" w:sz="4" w:space="0" w:color="A0C7C5" w:themeColor="accent6" w:themeTint="99"/>
      </w:tblBorders>
    </w:tblPr>
    <w:tblStylePr w:type="firstRow">
      <w:rPr>
        <w:b/>
        <w:bCs/>
        <w:color w:val="FFFFFF" w:themeColor="background1"/>
      </w:rPr>
      <w:tblPr/>
      <w:tcPr>
        <w:tcBorders>
          <w:top w:val="single" w:sz="4" w:space="0" w:color="62A39F" w:themeColor="accent6"/>
          <w:left w:val="single" w:sz="4" w:space="0" w:color="62A39F" w:themeColor="accent6"/>
          <w:bottom w:val="single" w:sz="4" w:space="0" w:color="62A39F" w:themeColor="accent6"/>
          <w:right w:val="single" w:sz="4" w:space="0" w:color="62A39F" w:themeColor="accent6"/>
          <w:insideH w:val="nil"/>
          <w:insideV w:val="nil"/>
        </w:tcBorders>
        <w:shd w:val="clear" w:color="auto" w:fill="62A39F" w:themeFill="accent6"/>
      </w:tcPr>
    </w:tblStylePr>
    <w:tblStylePr w:type="lastRow">
      <w:rPr>
        <w:b/>
        <w:bCs/>
      </w:rPr>
      <w:tblPr/>
      <w:tcPr>
        <w:tcBorders>
          <w:top w:val="double" w:sz="4" w:space="0" w:color="62A39F" w:themeColor="accent6"/>
        </w:tcBorders>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character" w:customStyle="1" w:styleId="Heading3Char">
    <w:name w:val="Heading 3 Char"/>
    <w:basedOn w:val="DefaultParagraphFont"/>
    <w:link w:val="Heading3"/>
    <w:rsid w:val="003069D0"/>
    <w:rPr>
      <w:rFonts w:asciiTheme="minorHAnsi" w:hAnsiTheme="minorHAnsi"/>
      <w:b/>
      <w:noProof/>
      <w:sz w:val="32"/>
      <w:szCs w:val="32"/>
      <w:shd w:val="clear" w:color="auto" w:fill="CFDFEA" w:themeFill="text2" w:themeFillTint="33"/>
      <w:lang w:val="en-US" w:eastAsia="en-SG" w:bidi="th-TH"/>
    </w:rPr>
  </w:style>
  <w:style w:type="character" w:styleId="Mention">
    <w:name w:val="Mention"/>
    <w:basedOn w:val="DefaultParagraphFont"/>
    <w:uiPriority w:val="99"/>
    <w:semiHidden/>
    <w:unhideWhenUsed/>
    <w:rsid w:val="00DA61A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88911">
      <w:bodyDiv w:val="1"/>
      <w:marLeft w:val="0"/>
      <w:marRight w:val="0"/>
      <w:marTop w:val="0"/>
      <w:marBottom w:val="0"/>
      <w:divBdr>
        <w:top w:val="none" w:sz="0" w:space="0" w:color="auto"/>
        <w:left w:val="none" w:sz="0" w:space="0" w:color="auto"/>
        <w:bottom w:val="none" w:sz="0" w:space="0" w:color="auto"/>
        <w:right w:val="none" w:sz="0" w:space="0" w:color="auto"/>
      </w:divBdr>
      <w:divsChild>
        <w:div w:id="1765226320">
          <w:marLeft w:val="0"/>
          <w:marRight w:val="0"/>
          <w:marTop w:val="0"/>
          <w:marBottom w:val="0"/>
          <w:divBdr>
            <w:top w:val="none" w:sz="0" w:space="0" w:color="auto"/>
            <w:left w:val="none" w:sz="0" w:space="0" w:color="auto"/>
            <w:bottom w:val="none" w:sz="0" w:space="0" w:color="auto"/>
            <w:right w:val="none" w:sz="0" w:space="0" w:color="auto"/>
          </w:divBdr>
          <w:divsChild>
            <w:div w:id="96675984">
              <w:marLeft w:val="0"/>
              <w:marRight w:val="0"/>
              <w:marTop w:val="0"/>
              <w:marBottom w:val="0"/>
              <w:divBdr>
                <w:top w:val="none" w:sz="0" w:space="0" w:color="auto"/>
                <w:left w:val="none" w:sz="0" w:space="0" w:color="auto"/>
                <w:bottom w:val="none" w:sz="0" w:space="0" w:color="auto"/>
                <w:right w:val="none" w:sz="0" w:space="0" w:color="auto"/>
              </w:divBdr>
            </w:div>
            <w:div w:id="637102424">
              <w:marLeft w:val="0"/>
              <w:marRight w:val="0"/>
              <w:marTop w:val="0"/>
              <w:marBottom w:val="0"/>
              <w:divBdr>
                <w:top w:val="none" w:sz="0" w:space="0" w:color="auto"/>
                <w:left w:val="none" w:sz="0" w:space="0" w:color="auto"/>
                <w:bottom w:val="none" w:sz="0" w:space="0" w:color="auto"/>
                <w:right w:val="none" w:sz="0" w:space="0" w:color="auto"/>
              </w:divBdr>
            </w:div>
            <w:div w:id="160782663">
              <w:marLeft w:val="0"/>
              <w:marRight w:val="0"/>
              <w:marTop w:val="0"/>
              <w:marBottom w:val="0"/>
              <w:divBdr>
                <w:top w:val="none" w:sz="0" w:space="0" w:color="auto"/>
                <w:left w:val="none" w:sz="0" w:space="0" w:color="auto"/>
                <w:bottom w:val="none" w:sz="0" w:space="0" w:color="auto"/>
                <w:right w:val="none" w:sz="0" w:space="0" w:color="auto"/>
              </w:divBdr>
            </w:div>
            <w:div w:id="513351086">
              <w:marLeft w:val="0"/>
              <w:marRight w:val="0"/>
              <w:marTop w:val="0"/>
              <w:marBottom w:val="0"/>
              <w:divBdr>
                <w:top w:val="none" w:sz="0" w:space="0" w:color="auto"/>
                <w:left w:val="none" w:sz="0" w:space="0" w:color="auto"/>
                <w:bottom w:val="none" w:sz="0" w:space="0" w:color="auto"/>
                <w:right w:val="none" w:sz="0" w:space="0" w:color="auto"/>
              </w:divBdr>
            </w:div>
            <w:div w:id="818420820">
              <w:marLeft w:val="0"/>
              <w:marRight w:val="0"/>
              <w:marTop w:val="0"/>
              <w:marBottom w:val="0"/>
              <w:divBdr>
                <w:top w:val="none" w:sz="0" w:space="0" w:color="auto"/>
                <w:left w:val="none" w:sz="0" w:space="0" w:color="auto"/>
                <w:bottom w:val="none" w:sz="0" w:space="0" w:color="auto"/>
                <w:right w:val="none" w:sz="0" w:space="0" w:color="auto"/>
              </w:divBdr>
            </w:div>
            <w:div w:id="1364676256">
              <w:marLeft w:val="0"/>
              <w:marRight w:val="0"/>
              <w:marTop w:val="0"/>
              <w:marBottom w:val="0"/>
              <w:divBdr>
                <w:top w:val="none" w:sz="0" w:space="0" w:color="auto"/>
                <w:left w:val="none" w:sz="0" w:space="0" w:color="auto"/>
                <w:bottom w:val="none" w:sz="0" w:space="0" w:color="auto"/>
                <w:right w:val="none" w:sz="0" w:space="0" w:color="auto"/>
              </w:divBdr>
            </w:div>
            <w:div w:id="1627656831">
              <w:marLeft w:val="0"/>
              <w:marRight w:val="0"/>
              <w:marTop w:val="0"/>
              <w:marBottom w:val="0"/>
              <w:divBdr>
                <w:top w:val="none" w:sz="0" w:space="0" w:color="auto"/>
                <w:left w:val="none" w:sz="0" w:space="0" w:color="auto"/>
                <w:bottom w:val="none" w:sz="0" w:space="0" w:color="auto"/>
                <w:right w:val="none" w:sz="0" w:space="0" w:color="auto"/>
              </w:divBdr>
            </w:div>
            <w:div w:id="560166932">
              <w:marLeft w:val="0"/>
              <w:marRight w:val="0"/>
              <w:marTop w:val="0"/>
              <w:marBottom w:val="0"/>
              <w:divBdr>
                <w:top w:val="none" w:sz="0" w:space="0" w:color="auto"/>
                <w:left w:val="none" w:sz="0" w:space="0" w:color="auto"/>
                <w:bottom w:val="none" w:sz="0" w:space="0" w:color="auto"/>
                <w:right w:val="none" w:sz="0" w:space="0" w:color="auto"/>
              </w:divBdr>
            </w:div>
            <w:div w:id="1096369150">
              <w:marLeft w:val="0"/>
              <w:marRight w:val="0"/>
              <w:marTop w:val="0"/>
              <w:marBottom w:val="0"/>
              <w:divBdr>
                <w:top w:val="none" w:sz="0" w:space="0" w:color="auto"/>
                <w:left w:val="none" w:sz="0" w:space="0" w:color="auto"/>
                <w:bottom w:val="none" w:sz="0" w:space="0" w:color="auto"/>
                <w:right w:val="none" w:sz="0" w:space="0" w:color="auto"/>
              </w:divBdr>
            </w:div>
            <w:div w:id="245696440">
              <w:marLeft w:val="0"/>
              <w:marRight w:val="0"/>
              <w:marTop w:val="0"/>
              <w:marBottom w:val="0"/>
              <w:divBdr>
                <w:top w:val="none" w:sz="0" w:space="0" w:color="auto"/>
                <w:left w:val="none" w:sz="0" w:space="0" w:color="auto"/>
                <w:bottom w:val="none" w:sz="0" w:space="0" w:color="auto"/>
                <w:right w:val="none" w:sz="0" w:space="0" w:color="auto"/>
              </w:divBdr>
            </w:div>
            <w:div w:id="572394900">
              <w:marLeft w:val="0"/>
              <w:marRight w:val="0"/>
              <w:marTop w:val="0"/>
              <w:marBottom w:val="0"/>
              <w:divBdr>
                <w:top w:val="none" w:sz="0" w:space="0" w:color="auto"/>
                <w:left w:val="none" w:sz="0" w:space="0" w:color="auto"/>
                <w:bottom w:val="none" w:sz="0" w:space="0" w:color="auto"/>
                <w:right w:val="none" w:sz="0" w:space="0" w:color="auto"/>
              </w:divBdr>
            </w:div>
            <w:div w:id="1768306527">
              <w:marLeft w:val="0"/>
              <w:marRight w:val="0"/>
              <w:marTop w:val="0"/>
              <w:marBottom w:val="0"/>
              <w:divBdr>
                <w:top w:val="none" w:sz="0" w:space="0" w:color="auto"/>
                <w:left w:val="none" w:sz="0" w:space="0" w:color="auto"/>
                <w:bottom w:val="none" w:sz="0" w:space="0" w:color="auto"/>
                <w:right w:val="none" w:sz="0" w:space="0" w:color="auto"/>
              </w:divBdr>
            </w:div>
            <w:div w:id="1451436662">
              <w:marLeft w:val="0"/>
              <w:marRight w:val="0"/>
              <w:marTop w:val="0"/>
              <w:marBottom w:val="0"/>
              <w:divBdr>
                <w:top w:val="none" w:sz="0" w:space="0" w:color="auto"/>
                <w:left w:val="none" w:sz="0" w:space="0" w:color="auto"/>
                <w:bottom w:val="none" w:sz="0" w:space="0" w:color="auto"/>
                <w:right w:val="none" w:sz="0" w:space="0" w:color="auto"/>
              </w:divBdr>
            </w:div>
            <w:div w:id="2093240195">
              <w:marLeft w:val="0"/>
              <w:marRight w:val="0"/>
              <w:marTop w:val="0"/>
              <w:marBottom w:val="0"/>
              <w:divBdr>
                <w:top w:val="none" w:sz="0" w:space="0" w:color="auto"/>
                <w:left w:val="none" w:sz="0" w:space="0" w:color="auto"/>
                <w:bottom w:val="none" w:sz="0" w:space="0" w:color="auto"/>
                <w:right w:val="none" w:sz="0" w:space="0" w:color="auto"/>
              </w:divBdr>
            </w:div>
            <w:div w:id="2083871417">
              <w:marLeft w:val="0"/>
              <w:marRight w:val="0"/>
              <w:marTop w:val="0"/>
              <w:marBottom w:val="0"/>
              <w:divBdr>
                <w:top w:val="none" w:sz="0" w:space="0" w:color="auto"/>
                <w:left w:val="none" w:sz="0" w:space="0" w:color="auto"/>
                <w:bottom w:val="none" w:sz="0" w:space="0" w:color="auto"/>
                <w:right w:val="none" w:sz="0" w:space="0" w:color="auto"/>
              </w:divBdr>
            </w:div>
            <w:div w:id="489637497">
              <w:marLeft w:val="0"/>
              <w:marRight w:val="0"/>
              <w:marTop w:val="0"/>
              <w:marBottom w:val="0"/>
              <w:divBdr>
                <w:top w:val="none" w:sz="0" w:space="0" w:color="auto"/>
                <w:left w:val="none" w:sz="0" w:space="0" w:color="auto"/>
                <w:bottom w:val="none" w:sz="0" w:space="0" w:color="auto"/>
                <w:right w:val="none" w:sz="0" w:space="0" w:color="auto"/>
              </w:divBdr>
            </w:div>
            <w:div w:id="525869252">
              <w:marLeft w:val="0"/>
              <w:marRight w:val="0"/>
              <w:marTop w:val="0"/>
              <w:marBottom w:val="0"/>
              <w:divBdr>
                <w:top w:val="none" w:sz="0" w:space="0" w:color="auto"/>
                <w:left w:val="none" w:sz="0" w:space="0" w:color="auto"/>
                <w:bottom w:val="none" w:sz="0" w:space="0" w:color="auto"/>
                <w:right w:val="none" w:sz="0" w:space="0" w:color="auto"/>
              </w:divBdr>
            </w:div>
            <w:div w:id="16733306">
              <w:marLeft w:val="0"/>
              <w:marRight w:val="0"/>
              <w:marTop w:val="0"/>
              <w:marBottom w:val="0"/>
              <w:divBdr>
                <w:top w:val="none" w:sz="0" w:space="0" w:color="auto"/>
                <w:left w:val="none" w:sz="0" w:space="0" w:color="auto"/>
                <w:bottom w:val="none" w:sz="0" w:space="0" w:color="auto"/>
                <w:right w:val="none" w:sz="0" w:space="0" w:color="auto"/>
              </w:divBdr>
            </w:div>
            <w:div w:id="1909991750">
              <w:marLeft w:val="0"/>
              <w:marRight w:val="0"/>
              <w:marTop w:val="0"/>
              <w:marBottom w:val="0"/>
              <w:divBdr>
                <w:top w:val="none" w:sz="0" w:space="0" w:color="auto"/>
                <w:left w:val="none" w:sz="0" w:space="0" w:color="auto"/>
                <w:bottom w:val="none" w:sz="0" w:space="0" w:color="auto"/>
                <w:right w:val="none" w:sz="0" w:space="0" w:color="auto"/>
              </w:divBdr>
            </w:div>
            <w:div w:id="2073382611">
              <w:marLeft w:val="0"/>
              <w:marRight w:val="0"/>
              <w:marTop w:val="0"/>
              <w:marBottom w:val="0"/>
              <w:divBdr>
                <w:top w:val="none" w:sz="0" w:space="0" w:color="auto"/>
                <w:left w:val="none" w:sz="0" w:space="0" w:color="auto"/>
                <w:bottom w:val="none" w:sz="0" w:space="0" w:color="auto"/>
                <w:right w:val="none" w:sz="0" w:space="0" w:color="auto"/>
              </w:divBdr>
            </w:div>
            <w:div w:id="590356954">
              <w:marLeft w:val="0"/>
              <w:marRight w:val="0"/>
              <w:marTop w:val="0"/>
              <w:marBottom w:val="0"/>
              <w:divBdr>
                <w:top w:val="none" w:sz="0" w:space="0" w:color="auto"/>
                <w:left w:val="none" w:sz="0" w:space="0" w:color="auto"/>
                <w:bottom w:val="none" w:sz="0" w:space="0" w:color="auto"/>
                <w:right w:val="none" w:sz="0" w:space="0" w:color="auto"/>
              </w:divBdr>
            </w:div>
            <w:div w:id="1116679544">
              <w:marLeft w:val="0"/>
              <w:marRight w:val="0"/>
              <w:marTop w:val="0"/>
              <w:marBottom w:val="0"/>
              <w:divBdr>
                <w:top w:val="none" w:sz="0" w:space="0" w:color="auto"/>
                <w:left w:val="none" w:sz="0" w:space="0" w:color="auto"/>
                <w:bottom w:val="none" w:sz="0" w:space="0" w:color="auto"/>
                <w:right w:val="none" w:sz="0" w:space="0" w:color="auto"/>
              </w:divBdr>
            </w:div>
            <w:div w:id="2019309792">
              <w:marLeft w:val="0"/>
              <w:marRight w:val="0"/>
              <w:marTop w:val="0"/>
              <w:marBottom w:val="0"/>
              <w:divBdr>
                <w:top w:val="none" w:sz="0" w:space="0" w:color="auto"/>
                <w:left w:val="none" w:sz="0" w:space="0" w:color="auto"/>
                <w:bottom w:val="none" w:sz="0" w:space="0" w:color="auto"/>
                <w:right w:val="none" w:sz="0" w:space="0" w:color="auto"/>
              </w:divBdr>
            </w:div>
            <w:div w:id="2028479750">
              <w:marLeft w:val="0"/>
              <w:marRight w:val="0"/>
              <w:marTop w:val="0"/>
              <w:marBottom w:val="0"/>
              <w:divBdr>
                <w:top w:val="none" w:sz="0" w:space="0" w:color="auto"/>
                <w:left w:val="none" w:sz="0" w:space="0" w:color="auto"/>
                <w:bottom w:val="none" w:sz="0" w:space="0" w:color="auto"/>
                <w:right w:val="none" w:sz="0" w:space="0" w:color="auto"/>
              </w:divBdr>
            </w:div>
            <w:div w:id="1605842148">
              <w:marLeft w:val="0"/>
              <w:marRight w:val="0"/>
              <w:marTop w:val="0"/>
              <w:marBottom w:val="0"/>
              <w:divBdr>
                <w:top w:val="none" w:sz="0" w:space="0" w:color="auto"/>
                <w:left w:val="none" w:sz="0" w:space="0" w:color="auto"/>
                <w:bottom w:val="none" w:sz="0" w:space="0" w:color="auto"/>
                <w:right w:val="none" w:sz="0" w:space="0" w:color="auto"/>
              </w:divBdr>
            </w:div>
            <w:div w:id="332495811">
              <w:marLeft w:val="0"/>
              <w:marRight w:val="0"/>
              <w:marTop w:val="0"/>
              <w:marBottom w:val="0"/>
              <w:divBdr>
                <w:top w:val="none" w:sz="0" w:space="0" w:color="auto"/>
                <w:left w:val="none" w:sz="0" w:space="0" w:color="auto"/>
                <w:bottom w:val="none" w:sz="0" w:space="0" w:color="auto"/>
                <w:right w:val="none" w:sz="0" w:space="0" w:color="auto"/>
              </w:divBdr>
            </w:div>
            <w:div w:id="366681061">
              <w:marLeft w:val="0"/>
              <w:marRight w:val="0"/>
              <w:marTop w:val="0"/>
              <w:marBottom w:val="0"/>
              <w:divBdr>
                <w:top w:val="none" w:sz="0" w:space="0" w:color="auto"/>
                <w:left w:val="none" w:sz="0" w:space="0" w:color="auto"/>
                <w:bottom w:val="none" w:sz="0" w:space="0" w:color="auto"/>
                <w:right w:val="none" w:sz="0" w:space="0" w:color="auto"/>
              </w:divBdr>
            </w:div>
            <w:div w:id="519777876">
              <w:marLeft w:val="0"/>
              <w:marRight w:val="0"/>
              <w:marTop w:val="0"/>
              <w:marBottom w:val="0"/>
              <w:divBdr>
                <w:top w:val="none" w:sz="0" w:space="0" w:color="auto"/>
                <w:left w:val="none" w:sz="0" w:space="0" w:color="auto"/>
                <w:bottom w:val="none" w:sz="0" w:space="0" w:color="auto"/>
                <w:right w:val="none" w:sz="0" w:space="0" w:color="auto"/>
              </w:divBdr>
            </w:div>
            <w:div w:id="1473599953">
              <w:marLeft w:val="0"/>
              <w:marRight w:val="0"/>
              <w:marTop w:val="0"/>
              <w:marBottom w:val="0"/>
              <w:divBdr>
                <w:top w:val="none" w:sz="0" w:space="0" w:color="auto"/>
                <w:left w:val="none" w:sz="0" w:space="0" w:color="auto"/>
                <w:bottom w:val="none" w:sz="0" w:space="0" w:color="auto"/>
                <w:right w:val="none" w:sz="0" w:space="0" w:color="auto"/>
              </w:divBdr>
            </w:div>
            <w:div w:id="1274247901">
              <w:marLeft w:val="0"/>
              <w:marRight w:val="0"/>
              <w:marTop w:val="0"/>
              <w:marBottom w:val="0"/>
              <w:divBdr>
                <w:top w:val="none" w:sz="0" w:space="0" w:color="auto"/>
                <w:left w:val="none" w:sz="0" w:space="0" w:color="auto"/>
                <w:bottom w:val="none" w:sz="0" w:space="0" w:color="auto"/>
                <w:right w:val="none" w:sz="0" w:space="0" w:color="auto"/>
              </w:divBdr>
            </w:div>
            <w:div w:id="395006452">
              <w:marLeft w:val="0"/>
              <w:marRight w:val="0"/>
              <w:marTop w:val="0"/>
              <w:marBottom w:val="0"/>
              <w:divBdr>
                <w:top w:val="none" w:sz="0" w:space="0" w:color="auto"/>
                <w:left w:val="none" w:sz="0" w:space="0" w:color="auto"/>
                <w:bottom w:val="none" w:sz="0" w:space="0" w:color="auto"/>
                <w:right w:val="none" w:sz="0" w:space="0" w:color="auto"/>
              </w:divBdr>
            </w:div>
            <w:div w:id="362291358">
              <w:marLeft w:val="0"/>
              <w:marRight w:val="0"/>
              <w:marTop w:val="0"/>
              <w:marBottom w:val="0"/>
              <w:divBdr>
                <w:top w:val="none" w:sz="0" w:space="0" w:color="auto"/>
                <w:left w:val="none" w:sz="0" w:space="0" w:color="auto"/>
                <w:bottom w:val="none" w:sz="0" w:space="0" w:color="auto"/>
                <w:right w:val="none" w:sz="0" w:space="0" w:color="auto"/>
              </w:divBdr>
            </w:div>
            <w:div w:id="1837109719">
              <w:marLeft w:val="0"/>
              <w:marRight w:val="0"/>
              <w:marTop w:val="0"/>
              <w:marBottom w:val="0"/>
              <w:divBdr>
                <w:top w:val="none" w:sz="0" w:space="0" w:color="auto"/>
                <w:left w:val="none" w:sz="0" w:space="0" w:color="auto"/>
                <w:bottom w:val="none" w:sz="0" w:space="0" w:color="auto"/>
                <w:right w:val="none" w:sz="0" w:space="0" w:color="auto"/>
              </w:divBdr>
            </w:div>
            <w:div w:id="1923756410">
              <w:marLeft w:val="0"/>
              <w:marRight w:val="0"/>
              <w:marTop w:val="0"/>
              <w:marBottom w:val="0"/>
              <w:divBdr>
                <w:top w:val="none" w:sz="0" w:space="0" w:color="auto"/>
                <w:left w:val="none" w:sz="0" w:space="0" w:color="auto"/>
                <w:bottom w:val="none" w:sz="0" w:space="0" w:color="auto"/>
                <w:right w:val="none" w:sz="0" w:space="0" w:color="auto"/>
              </w:divBdr>
            </w:div>
            <w:div w:id="438991104">
              <w:marLeft w:val="0"/>
              <w:marRight w:val="0"/>
              <w:marTop w:val="0"/>
              <w:marBottom w:val="0"/>
              <w:divBdr>
                <w:top w:val="none" w:sz="0" w:space="0" w:color="auto"/>
                <w:left w:val="none" w:sz="0" w:space="0" w:color="auto"/>
                <w:bottom w:val="none" w:sz="0" w:space="0" w:color="auto"/>
                <w:right w:val="none" w:sz="0" w:space="0" w:color="auto"/>
              </w:divBdr>
            </w:div>
            <w:div w:id="543058455">
              <w:marLeft w:val="0"/>
              <w:marRight w:val="0"/>
              <w:marTop w:val="0"/>
              <w:marBottom w:val="0"/>
              <w:divBdr>
                <w:top w:val="none" w:sz="0" w:space="0" w:color="auto"/>
                <w:left w:val="none" w:sz="0" w:space="0" w:color="auto"/>
                <w:bottom w:val="none" w:sz="0" w:space="0" w:color="auto"/>
                <w:right w:val="none" w:sz="0" w:space="0" w:color="auto"/>
              </w:divBdr>
            </w:div>
            <w:div w:id="748112738">
              <w:marLeft w:val="0"/>
              <w:marRight w:val="0"/>
              <w:marTop w:val="0"/>
              <w:marBottom w:val="0"/>
              <w:divBdr>
                <w:top w:val="none" w:sz="0" w:space="0" w:color="auto"/>
                <w:left w:val="none" w:sz="0" w:space="0" w:color="auto"/>
                <w:bottom w:val="none" w:sz="0" w:space="0" w:color="auto"/>
                <w:right w:val="none" w:sz="0" w:space="0" w:color="auto"/>
              </w:divBdr>
            </w:div>
            <w:div w:id="2116706004">
              <w:marLeft w:val="0"/>
              <w:marRight w:val="0"/>
              <w:marTop w:val="0"/>
              <w:marBottom w:val="0"/>
              <w:divBdr>
                <w:top w:val="none" w:sz="0" w:space="0" w:color="auto"/>
                <w:left w:val="none" w:sz="0" w:space="0" w:color="auto"/>
                <w:bottom w:val="none" w:sz="0" w:space="0" w:color="auto"/>
                <w:right w:val="none" w:sz="0" w:space="0" w:color="auto"/>
              </w:divBdr>
            </w:div>
            <w:div w:id="177163296">
              <w:marLeft w:val="0"/>
              <w:marRight w:val="0"/>
              <w:marTop w:val="0"/>
              <w:marBottom w:val="0"/>
              <w:divBdr>
                <w:top w:val="none" w:sz="0" w:space="0" w:color="auto"/>
                <w:left w:val="none" w:sz="0" w:space="0" w:color="auto"/>
                <w:bottom w:val="none" w:sz="0" w:space="0" w:color="auto"/>
                <w:right w:val="none" w:sz="0" w:space="0" w:color="auto"/>
              </w:divBdr>
            </w:div>
            <w:div w:id="352457043">
              <w:marLeft w:val="0"/>
              <w:marRight w:val="0"/>
              <w:marTop w:val="0"/>
              <w:marBottom w:val="0"/>
              <w:divBdr>
                <w:top w:val="none" w:sz="0" w:space="0" w:color="auto"/>
                <w:left w:val="none" w:sz="0" w:space="0" w:color="auto"/>
                <w:bottom w:val="none" w:sz="0" w:space="0" w:color="auto"/>
                <w:right w:val="none" w:sz="0" w:space="0" w:color="auto"/>
              </w:divBdr>
            </w:div>
            <w:div w:id="1028095038">
              <w:marLeft w:val="0"/>
              <w:marRight w:val="0"/>
              <w:marTop w:val="0"/>
              <w:marBottom w:val="0"/>
              <w:divBdr>
                <w:top w:val="none" w:sz="0" w:space="0" w:color="auto"/>
                <w:left w:val="none" w:sz="0" w:space="0" w:color="auto"/>
                <w:bottom w:val="none" w:sz="0" w:space="0" w:color="auto"/>
                <w:right w:val="none" w:sz="0" w:space="0" w:color="auto"/>
              </w:divBdr>
            </w:div>
            <w:div w:id="739408">
              <w:marLeft w:val="0"/>
              <w:marRight w:val="0"/>
              <w:marTop w:val="0"/>
              <w:marBottom w:val="0"/>
              <w:divBdr>
                <w:top w:val="none" w:sz="0" w:space="0" w:color="auto"/>
                <w:left w:val="none" w:sz="0" w:space="0" w:color="auto"/>
                <w:bottom w:val="none" w:sz="0" w:space="0" w:color="auto"/>
                <w:right w:val="none" w:sz="0" w:space="0" w:color="auto"/>
              </w:divBdr>
            </w:div>
            <w:div w:id="882326996">
              <w:marLeft w:val="0"/>
              <w:marRight w:val="0"/>
              <w:marTop w:val="0"/>
              <w:marBottom w:val="0"/>
              <w:divBdr>
                <w:top w:val="none" w:sz="0" w:space="0" w:color="auto"/>
                <w:left w:val="none" w:sz="0" w:space="0" w:color="auto"/>
                <w:bottom w:val="none" w:sz="0" w:space="0" w:color="auto"/>
                <w:right w:val="none" w:sz="0" w:space="0" w:color="auto"/>
              </w:divBdr>
            </w:div>
            <w:div w:id="2062166331">
              <w:marLeft w:val="0"/>
              <w:marRight w:val="0"/>
              <w:marTop w:val="0"/>
              <w:marBottom w:val="0"/>
              <w:divBdr>
                <w:top w:val="none" w:sz="0" w:space="0" w:color="auto"/>
                <w:left w:val="none" w:sz="0" w:space="0" w:color="auto"/>
                <w:bottom w:val="none" w:sz="0" w:space="0" w:color="auto"/>
                <w:right w:val="none" w:sz="0" w:space="0" w:color="auto"/>
              </w:divBdr>
            </w:div>
            <w:div w:id="1195196333">
              <w:marLeft w:val="0"/>
              <w:marRight w:val="0"/>
              <w:marTop w:val="0"/>
              <w:marBottom w:val="0"/>
              <w:divBdr>
                <w:top w:val="none" w:sz="0" w:space="0" w:color="auto"/>
                <w:left w:val="none" w:sz="0" w:space="0" w:color="auto"/>
                <w:bottom w:val="none" w:sz="0" w:space="0" w:color="auto"/>
                <w:right w:val="none" w:sz="0" w:space="0" w:color="auto"/>
              </w:divBdr>
            </w:div>
            <w:div w:id="1711027809">
              <w:marLeft w:val="0"/>
              <w:marRight w:val="0"/>
              <w:marTop w:val="0"/>
              <w:marBottom w:val="0"/>
              <w:divBdr>
                <w:top w:val="none" w:sz="0" w:space="0" w:color="auto"/>
                <w:left w:val="none" w:sz="0" w:space="0" w:color="auto"/>
                <w:bottom w:val="none" w:sz="0" w:space="0" w:color="auto"/>
                <w:right w:val="none" w:sz="0" w:space="0" w:color="auto"/>
              </w:divBdr>
            </w:div>
            <w:div w:id="1221598990">
              <w:marLeft w:val="0"/>
              <w:marRight w:val="0"/>
              <w:marTop w:val="0"/>
              <w:marBottom w:val="0"/>
              <w:divBdr>
                <w:top w:val="none" w:sz="0" w:space="0" w:color="auto"/>
                <w:left w:val="none" w:sz="0" w:space="0" w:color="auto"/>
                <w:bottom w:val="none" w:sz="0" w:space="0" w:color="auto"/>
                <w:right w:val="none" w:sz="0" w:space="0" w:color="auto"/>
              </w:divBdr>
            </w:div>
            <w:div w:id="1851526377">
              <w:marLeft w:val="0"/>
              <w:marRight w:val="0"/>
              <w:marTop w:val="0"/>
              <w:marBottom w:val="0"/>
              <w:divBdr>
                <w:top w:val="none" w:sz="0" w:space="0" w:color="auto"/>
                <w:left w:val="none" w:sz="0" w:space="0" w:color="auto"/>
                <w:bottom w:val="none" w:sz="0" w:space="0" w:color="auto"/>
                <w:right w:val="none" w:sz="0" w:space="0" w:color="auto"/>
              </w:divBdr>
            </w:div>
            <w:div w:id="1095324798">
              <w:marLeft w:val="0"/>
              <w:marRight w:val="0"/>
              <w:marTop w:val="0"/>
              <w:marBottom w:val="0"/>
              <w:divBdr>
                <w:top w:val="none" w:sz="0" w:space="0" w:color="auto"/>
                <w:left w:val="none" w:sz="0" w:space="0" w:color="auto"/>
                <w:bottom w:val="none" w:sz="0" w:space="0" w:color="auto"/>
                <w:right w:val="none" w:sz="0" w:space="0" w:color="auto"/>
              </w:divBdr>
            </w:div>
            <w:div w:id="155345267">
              <w:marLeft w:val="0"/>
              <w:marRight w:val="0"/>
              <w:marTop w:val="0"/>
              <w:marBottom w:val="0"/>
              <w:divBdr>
                <w:top w:val="none" w:sz="0" w:space="0" w:color="auto"/>
                <w:left w:val="none" w:sz="0" w:space="0" w:color="auto"/>
                <w:bottom w:val="none" w:sz="0" w:space="0" w:color="auto"/>
                <w:right w:val="none" w:sz="0" w:space="0" w:color="auto"/>
              </w:divBdr>
            </w:div>
            <w:div w:id="728574881">
              <w:marLeft w:val="0"/>
              <w:marRight w:val="0"/>
              <w:marTop w:val="0"/>
              <w:marBottom w:val="0"/>
              <w:divBdr>
                <w:top w:val="none" w:sz="0" w:space="0" w:color="auto"/>
                <w:left w:val="none" w:sz="0" w:space="0" w:color="auto"/>
                <w:bottom w:val="none" w:sz="0" w:space="0" w:color="auto"/>
                <w:right w:val="none" w:sz="0" w:space="0" w:color="auto"/>
              </w:divBdr>
            </w:div>
            <w:div w:id="1593779963">
              <w:marLeft w:val="0"/>
              <w:marRight w:val="0"/>
              <w:marTop w:val="0"/>
              <w:marBottom w:val="0"/>
              <w:divBdr>
                <w:top w:val="none" w:sz="0" w:space="0" w:color="auto"/>
                <w:left w:val="none" w:sz="0" w:space="0" w:color="auto"/>
                <w:bottom w:val="none" w:sz="0" w:space="0" w:color="auto"/>
                <w:right w:val="none" w:sz="0" w:space="0" w:color="auto"/>
              </w:divBdr>
            </w:div>
            <w:div w:id="1849514330">
              <w:marLeft w:val="0"/>
              <w:marRight w:val="0"/>
              <w:marTop w:val="0"/>
              <w:marBottom w:val="0"/>
              <w:divBdr>
                <w:top w:val="none" w:sz="0" w:space="0" w:color="auto"/>
                <w:left w:val="none" w:sz="0" w:space="0" w:color="auto"/>
                <w:bottom w:val="none" w:sz="0" w:space="0" w:color="auto"/>
                <w:right w:val="none" w:sz="0" w:space="0" w:color="auto"/>
              </w:divBdr>
            </w:div>
            <w:div w:id="1680279823">
              <w:marLeft w:val="0"/>
              <w:marRight w:val="0"/>
              <w:marTop w:val="0"/>
              <w:marBottom w:val="0"/>
              <w:divBdr>
                <w:top w:val="none" w:sz="0" w:space="0" w:color="auto"/>
                <w:left w:val="none" w:sz="0" w:space="0" w:color="auto"/>
                <w:bottom w:val="none" w:sz="0" w:space="0" w:color="auto"/>
                <w:right w:val="none" w:sz="0" w:space="0" w:color="auto"/>
              </w:divBdr>
            </w:div>
            <w:div w:id="104035894">
              <w:marLeft w:val="0"/>
              <w:marRight w:val="0"/>
              <w:marTop w:val="0"/>
              <w:marBottom w:val="0"/>
              <w:divBdr>
                <w:top w:val="none" w:sz="0" w:space="0" w:color="auto"/>
                <w:left w:val="none" w:sz="0" w:space="0" w:color="auto"/>
                <w:bottom w:val="none" w:sz="0" w:space="0" w:color="auto"/>
                <w:right w:val="none" w:sz="0" w:space="0" w:color="auto"/>
              </w:divBdr>
            </w:div>
            <w:div w:id="759759198">
              <w:marLeft w:val="0"/>
              <w:marRight w:val="0"/>
              <w:marTop w:val="0"/>
              <w:marBottom w:val="0"/>
              <w:divBdr>
                <w:top w:val="none" w:sz="0" w:space="0" w:color="auto"/>
                <w:left w:val="none" w:sz="0" w:space="0" w:color="auto"/>
                <w:bottom w:val="none" w:sz="0" w:space="0" w:color="auto"/>
                <w:right w:val="none" w:sz="0" w:space="0" w:color="auto"/>
              </w:divBdr>
            </w:div>
            <w:div w:id="29650842">
              <w:marLeft w:val="0"/>
              <w:marRight w:val="0"/>
              <w:marTop w:val="0"/>
              <w:marBottom w:val="0"/>
              <w:divBdr>
                <w:top w:val="none" w:sz="0" w:space="0" w:color="auto"/>
                <w:left w:val="none" w:sz="0" w:space="0" w:color="auto"/>
                <w:bottom w:val="none" w:sz="0" w:space="0" w:color="auto"/>
                <w:right w:val="none" w:sz="0" w:space="0" w:color="auto"/>
              </w:divBdr>
            </w:div>
            <w:div w:id="345911437">
              <w:marLeft w:val="0"/>
              <w:marRight w:val="0"/>
              <w:marTop w:val="0"/>
              <w:marBottom w:val="0"/>
              <w:divBdr>
                <w:top w:val="none" w:sz="0" w:space="0" w:color="auto"/>
                <w:left w:val="none" w:sz="0" w:space="0" w:color="auto"/>
                <w:bottom w:val="none" w:sz="0" w:space="0" w:color="auto"/>
                <w:right w:val="none" w:sz="0" w:space="0" w:color="auto"/>
              </w:divBdr>
            </w:div>
            <w:div w:id="914557625">
              <w:marLeft w:val="0"/>
              <w:marRight w:val="0"/>
              <w:marTop w:val="0"/>
              <w:marBottom w:val="0"/>
              <w:divBdr>
                <w:top w:val="none" w:sz="0" w:space="0" w:color="auto"/>
                <w:left w:val="none" w:sz="0" w:space="0" w:color="auto"/>
                <w:bottom w:val="none" w:sz="0" w:space="0" w:color="auto"/>
                <w:right w:val="none" w:sz="0" w:space="0" w:color="auto"/>
              </w:divBdr>
            </w:div>
            <w:div w:id="1978073351">
              <w:marLeft w:val="0"/>
              <w:marRight w:val="0"/>
              <w:marTop w:val="0"/>
              <w:marBottom w:val="0"/>
              <w:divBdr>
                <w:top w:val="none" w:sz="0" w:space="0" w:color="auto"/>
                <w:left w:val="none" w:sz="0" w:space="0" w:color="auto"/>
                <w:bottom w:val="none" w:sz="0" w:space="0" w:color="auto"/>
                <w:right w:val="none" w:sz="0" w:space="0" w:color="auto"/>
              </w:divBdr>
            </w:div>
            <w:div w:id="1971276051">
              <w:marLeft w:val="0"/>
              <w:marRight w:val="0"/>
              <w:marTop w:val="0"/>
              <w:marBottom w:val="0"/>
              <w:divBdr>
                <w:top w:val="none" w:sz="0" w:space="0" w:color="auto"/>
                <w:left w:val="none" w:sz="0" w:space="0" w:color="auto"/>
                <w:bottom w:val="none" w:sz="0" w:space="0" w:color="auto"/>
                <w:right w:val="none" w:sz="0" w:space="0" w:color="auto"/>
              </w:divBdr>
            </w:div>
            <w:div w:id="1820221425">
              <w:marLeft w:val="0"/>
              <w:marRight w:val="0"/>
              <w:marTop w:val="0"/>
              <w:marBottom w:val="0"/>
              <w:divBdr>
                <w:top w:val="none" w:sz="0" w:space="0" w:color="auto"/>
                <w:left w:val="none" w:sz="0" w:space="0" w:color="auto"/>
                <w:bottom w:val="none" w:sz="0" w:space="0" w:color="auto"/>
                <w:right w:val="none" w:sz="0" w:space="0" w:color="auto"/>
              </w:divBdr>
            </w:div>
            <w:div w:id="1017929796">
              <w:marLeft w:val="0"/>
              <w:marRight w:val="0"/>
              <w:marTop w:val="0"/>
              <w:marBottom w:val="0"/>
              <w:divBdr>
                <w:top w:val="none" w:sz="0" w:space="0" w:color="auto"/>
                <w:left w:val="none" w:sz="0" w:space="0" w:color="auto"/>
                <w:bottom w:val="none" w:sz="0" w:space="0" w:color="auto"/>
                <w:right w:val="none" w:sz="0" w:space="0" w:color="auto"/>
              </w:divBdr>
            </w:div>
            <w:div w:id="996421123">
              <w:marLeft w:val="0"/>
              <w:marRight w:val="0"/>
              <w:marTop w:val="0"/>
              <w:marBottom w:val="0"/>
              <w:divBdr>
                <w:top w:val="none" w:sz="0" w:space="0" w:color="auto"/>
                <w:left w:val="none" w:sz="0" w:space="0" w:color="auto"/>
                <w:bottom w:val="none" w:sz="0" w:space="0" w:color="auto"/>
                <w:right w:val="none" w:sz="0" w:space="0" w:color="auto"/>
              </w:divBdr>
            </w:div>
            <w:div w:id="770246290">
              <w:marLeft w:val="0"/>
              <w:marRight w:val="0"/>
              <w:marTop w:val="0"/>
              <w:marBottom w:val="0"/>
              <w:divBdr>
                <w:top w:val="none" w:sz="0" w:space="0" w:color="auto"/>
                <w:left w:val="none" w:sz="0" w:space="0" w:color="auto"/>
                <w:bottom w:val="none" w:sz="0" w:space="0" w:color="auto"/>
                <w:right w:val="none" w:sz="0" w:space="0" w:color="auto"/>
              </w:divBdr>
            </w:div>
            <w:div w:id="679237811">
              <w:marLeft w:val="0"/>
              <w:marRight w:val="0"/>
              <w:marTop w:val="0"/>
              <w:marBottom w:val="0"/>
              <w:divBdr>
                <w:top w:val="none" w:sz="0" w:space="0" w:color="auto"/>
                <w:left w:val="none" w:sz="0" w:space="0" w:color="auto"/>
                <w:bottom w:val="none" w:sz="0" w:space="0" w:color="auto"/>
                <w:right w:val="none" w:sz="0" w:space="0" w:color="auto"/>
              </w:divBdr>
            </w:div>
            <w:div w:id="1571043646">
              <w:marLeft w:val="0"/>
              <w:marRight w:val="0"/>
              <w:marTop w:val="0"/>
              <w:marBottom w:val="0"/>
              <w:divBdr>
                <w:top w:val="none" w:sz="0" w:space="0" w:color="auto"/>
                <w:left w:val="none" w:sz="0" w:space="0" w:color="auto"/>
                <w:bottom w:val="none" w:sz="0" w:space="0" w:color="auto"/>
                <w:right w:val="none" w:sz="0" w:space="0" w:color="auto"/>
              </w:divBdr>
            </w:div>
            <w:div w:id="324019785">
              <w:marLeft w:val="0"/>
              <w:marRight w:val="0"/>
              <w:marTop w:val="0"/>
              <w:marBottom w:val="0"/>
              <w:divBdr>
                <w:top w:val="none" w:sz="0" w:space="0" w:color="auto"/>
                <w:left w:val="none" w:sz="0" w:space="0" w:color="auto"/>
                <w:bottom w:val="none" w:sz="0" w:space="0" w:color="auto"/>
                <w:right w:val="none" w:sz="0" w:space="0" w:color="auto"/>
              </w:divBdr>
            </w:div>
            <w:div w:id="1647974567">
              <w:marLeft w:val="0"/>
              <w:marRight w:val="0"/>
              <w:marTop w:val="0"/>
              <w:marBottom w:val="0"/>
              <w:divBdr>
                <w:top w:val="none" w:sz="0" w:space="0" w:color="auto"/>
                <w:left w:val="none" w:sz="0" w:space="0" w:color="auto"/>
                <w:bottom w:val="none" w:sz="0" w:space="0" w:color="auto"/>
                <w:right w:val="none" w:sz="0" w:space="0" w:color="auto"/>
              </w:divBdr>
            </w:div>
            <w:div w:id="1526942549">
              <w:marLeft w:val="0"/>
              <w:marRight w:val="0"/>
              <w:marTop w:val="0"/>
              <w:marBottom w:val="0"/>
              <w:divBdr>
                <w:top w:val="none" w:sz="0" w:space="0" w:color="auto"/>
                <w:left w:val="none" w:sz="0" w:space="0" w:color="auto"/>
                <w:bottom w:val="none" w:sz="0" w:space="0" w:color="auto"/>
                <w:right w:val="none" w:sz="0" w:space="0" w:color="auto"/>
              </w:divBdr>
            </w:div>
            <w:div w:id="693728182">
              <w:marLeft w:val="0"/>
              <w:marRight w:val="0"/>
              <w:marTop w:val="0"/>
              <w:marBottom w:val="0"/>
              <w:divBdr>
                <w:top w:val="none" w:sz="0" w:space="0" w:color="auto"/>
                <w:left w:val="none" w:sz="0" w:space="0" w:color="auto"/>
                <w:bottom w:val="none" w:sz="0" w:space="0" w:color="auto"/>
                <w:right w:val="none" w:sz="0" w:space="0" w:color="auto"/>
              </w:divBdr>
            </w:div>
            <w:div w:id="818962404">
              <w:marLeft w:val="0"/>
              <w:marRight w:val="0"/>
              <w:marTop w:val="0"/>
              <w:marBottom w:val="0"/>
              <w:divBdr>
                <w:top w:val="none" w:sz="0" w:space="0" w:color="auto"/>
                <w:left w:val="none" w:sz="0" w:space="0" w:color="auto"/>
                <w:bottom w:val="none" w:sz="0" w:space="0" w:color="auto"/>
                <w:right w:val="none" w:sz="0" w:space="0" w:color="auto"/>
              </w:divBdr>
            </w:div>
            <w:div w:id="1144397684">
              <w:marLeft w:val="0"/>
              <w:marRight w:val="0"/>
              <w:marTop w:val="0"/>
              <w:marBottom w:val="0"/>
              <w:divBdr>
                <w:top w:val="none" w:sz="0" w:space="0" w:color="auto"/>
                <w:left w:val="none" w:sz="0" w:space="0" w:color="auto"/>
                <w:bottom w:val="none" w:sz="0" w:space="0" w:color="auto"/>
                <w:right w:val="none" w:sz="0" w:space="0" w:color="auto"/>
              </w:divBdr>
            </w:div>
            <w:div w:id="753549922">
              <w:marLeft w:val="0"/>
              <w:marRight w:val="0"/>
              <w:marTop w:val="0"/>
              <w:marBottom w:val="0"/>
              <w:divBdr>
                <w:top w:val="none" w:sz="0" w:space="0" w:color="auto"/>
                <w:left w:val="none" w:sz="0" w:space="0" w:color="auto"/>
                <w:bottom w:val="none" w:sz="0" w:space="0" w:color="auto"/>
                <w:right w:val="none" w:sz="0" w:space="0" w:color="auto"/>
              </w:divBdr>
            </w:div>
            <w:div w:id="1049036912">
              <w:marLeft w:val="0"/>
              <w:marRight w:val="0"/>
              <w:marTop w:val="0"/>
              <w:marBottom w:val="0"/>
              <w:divBdr>
                <w:top w:val="none" w:sz="0" w:space="0" w:color="auto"/>
                <w:left w:val="none" w:sz="0" w:space="0" w:color="auto"/>
                <w:bottom w:val="none" w:sz="0" w:space="0" w:color="auto"/>
                <w:right w:val="none" w:sz="0" w:space="0" w:color="auto"/>
              </w:divBdr>
            </w:div>
            <w:div w:id="854612028">
              <w:marLeft w:val="0"/>
              <w:marRight w:val="0"/>
              <w:marTop w:val="0"/>
              <w:marBottom w:val="0"/>
              <w:divBdr>
                <w:top w:val="none" w:sz="0" w:space="0" w:color="auto"/>
                <w:left w:val="none" w:sz="0" w:space="0" w:color="auto"/>
                <w:bottom w:val="none" w:sz="0" w:space="0" w:color="auto"/>
                <w:right w:val="none" w:sz="0" w:space="0" w:color="auto"/>
              </w:divBdr>
            </w:div>
            <w:div w:id="168452489">
              <w:marLeft w:val="0"/>
              <w:marRight w:val="0"/>
              <w:marTop w:val="0"/>
              <w:marBottom w:val="0"/>
              <w:divBdr>
                <w:top w:val="none" w:sz="0" w:space="0" w:color="auto"/>
                <w:left w:val="none" w:sz="0" w:space="0" w:color="auto"/>
                <w:bottom w:val="none" w:sz="0" w:space="0" w:color="auto"/>
                <w:right w:val="none" w:sz="0" w:space="0" w:color="auto"/>
              </w:divBdr>
            </w:div>
            <w:div w:id="1761828766">
              <w:marLeft w:val="0"/>
              <w:marRight w:val="0"/>
              <w:marTop w:val="0"/>
              <w:marBottom w:val="0"/>
              <w:divBdr>
                <w:top w:val="none" w:sz="0" w:space="0" w:color="auto"/>
                <w:left w:val="none" w:sz="0" w:space="0" w:color="auto"/>
                <w:bottom w:val="none" w:sz="0" w:space="0" w:color="auto"/>
                <w:right w:val="none" w:sz="0" w:space="0" w:color="auto"/>
              </w:divBdr>
            </w:div>
            <w:div w:id="1246380852">
              <w:marLeft w:val="0"/>
              <w:marRight w:val="0"/>
              <w:marTop w:val="0"/>
              <w:marBottom w:val="0"/>
              <w:divBdr>
                <w:top w:val="none" w:sz="0" w:space="0" w:color="auto"/>
                <w:left w:val="none" w:sz="0" w:space="0" w:color="auto"/>
                <w:bottom w:val="none" w:sz="0" w:space="0" w:color="auto"/>
                <w:right w:val="none" w:sz="0" w:space="0" w:color="auto"/>
              </w:divBdr>
            </w:div>
            <w:div w:id="1332444608">
              <w:marLeft w:val="0"/>
              <w:marRight w:val="0"/>
              <w:marTop w:val="0"/>
              <w:marBottom w:val="0"/>
              <w:divBdr>
                <w:top w:val="none" w:sz="0" w:space="0" w:color="auto"/>
                <w:left w:val="none" w:sz="0" w:space="0" w:color="auto"/>
                <w:bottom w:val="none" w:sz="0" w:space="0" w:color="auto"/>
                <w:right w:val="none" w:sz="0" w:space="0" w:color="auto"/>
              </w:divBdr>
            </w:div>
            <w:div w:id="1259412584">
              <w:marLeft w:val="0"/>
              <w:marRight w:val="0"/>
              <w:marTop w:val="0"/>
              <w:marBottom w:val="0"/>
              <w:divBdr>
                <w:top w:val="none" w:sz="0" w:space="0" w:color="auto"/>
                <w:left w:val="none" w:sz="0" w:space="0" w:color="auto"/>
                <w:bottom w:val="none" w:sz="0" w:space="0" w:color="auto"/>
                <w:right w:val="none" w:sz="0" w:space="0" w:color="auto"/>
              </w:divBdr>
            </w:div>
            <w:div w:id="1446582206">
              <w:marLeft w:val="0"/>
              <w:marRight w:val="0"/>
              <w:marTop w:val="0"/>
              <w:marBottom w:val="0"/>
              <w:divBdr>
                <w:top w:val="none" w:sz="0" w:space="0" w:color="auto"/>
                <w:left w:val="none" w:sz="0" w:space="0" w:color="auto"/>
                <w:bottom w:val="none" w:sz="0" w:space="0" w:color="auto"/>
                <w:right w:val="none" w:sz="0" w:space="0" w:color="auto"/>
              </w:divBdr>
            </w:div>
            <w:div w:id="1402171878">
              <w:marLeft w:val="0"/>
              <w:marRight w:val="0"/>
              <w:marTop w:val="0"/>
              <w:marBottom w:val="0"/>
              <w:divBdr>
                <w:top w:val="none" w:sz="0" w:space="0" w:color="auto"/>
                <w:left w:val="none" w:sz="0" w:space="0" w:color="auto"/>
                <w:bottom w:val="none" w:sz="0" w:space="0" w:color="auto"/>
                <w:right w:val="none" w:sz="0" w:space="0" w:color="auto"/>
              </w:divBdr>
            </w:div>
            <w:div w:id="643004928">
              <w:marLeft w:val="0"/>
              <w:marRight w:val="0"/>
              <w:marTop w:val="0"/>
              <w:marBottom w:val="0"/>
              <w:divBdr>
                <w:top w:val="none" w:sz="0" w:space="0" w:color="auto"/>
                <w:left w:val="none" w:sz="0" w:space="0" w:color="auto"/>
                <w:bottom w:val="none" w:sz="0" w:space="0" w:color="auto"/>
                <w:right w:val="none" w:sz="0" w:space="0" w:color="auto"/>
              </w:divBdr>
            </w:div>
            <w:div w:id="36661249">
              <w:marLeft w:val="0"/>
              <w:marRight w:val="0"/>
              <w:marTop w:val="0"/>
              <w:marBottom w:val="0"/>
              <w:divBdr>
                <w:top w:val="none" w:sz="0" w:space="0" w:color="auto"/>
                <w:left w:val="none" w:sz="0" w:space="0" w:color="auto"/>
                <w:bottom w:val="none" w:sz="0" w:space="0" w:color="auto"/>
                <w:right w:val="none" w:sz="0" w:space="0" w:color="auto"/>
              </w:divBdr>
            </w:div>
            <w:div w:id="318384461">
              <w:marLeft w:val="0"/>
              <w:marRight w:val="0"/>
              <w:marTop w:val="0"/>
              <w:marBottom w:val="0"/>
              <w:divBdr>
                <w:top w:val="none" w:sz="0" w:space="0" w:color="auto"/>
                <w:left w:val="none" w:sz="0" w:space="0" w:color="auto"/>
                <w:bottom w:val="none" w:sz="0" w:space="0" w:color="auto"/>
                <w:right w:val="none" w:sz="0" w:space="0" w:color="auto"/>
              </w:divBdr>
            </w:div>
            <w:div w:id="159779171">
              <w:marLeft w:val="0"/>
              <w:marRight w:val="0"/>
              <w:marTop w:val="0"/>
              <w:marBottom w:val="0"/>
              <w:divBdr>
                <w:top w:val="none" w:sz="0" w:space="0" w:color="auto"/>
                <w:left w:val="none" w:sz="0" w:space="0" w:color="auto"/>
                <w:bottom w:val="none" w:sz="0" w:space="0" w:color="auto"/>
                <w:right w:val="none" w:sz="0" w:space="0" w:color="auto"/>
              </w:divBdr>
            </w:div>
            <w:div w:id="655841501">
              <w:marLeft w:val="0"/>
              <w:marRight w:val="0"/>
              <w:marTop w:val="0"/>
              <w:marBottom w:val="0"/>
              <w:divBdr>
                <w:top w:val="none" w:sz="0" w:space="0" w:color="auto"/>
                <w:left w:val="none" w:sz="0" w:space="0" w:color="auto"/>
                <w:bottom w:val="none" w:sz="0" w:space="0" w:color="auto"/>
                <w:right w:val="none" w:sz="0" w:space="0" w:color="auto"/>
              </w:divBdr>
            </w:div>
            <w:div w:id="783113488">
              <w:marLeft w:val="0"/>
              <w:marRight w:val="0"/>
              <w:marTop w:val="0"/>
              <w:marBottom w:val="0"/>
              <w:divBdr>
                <w:top w:val="none" w:sz="0" w:space="0" w:color="auto"/>
                <w:left w:val="none" w:sz="0" w:space="0" w:color="auto"/>
                <w:bottom w:val="none" w:sz="0" w:space="0" w:color="auto"/>
                <w:right w:val="none" w:sz="0" w:space="0" w:color="auto"/>
              </w:divBdr>
            </w:div>
            <w:div w:id="1312254602">
              <w:marLeft w:val="0"/>
              <w:marRight w:val="0"/>
              <w:marTop w:val="0"/>
              <w:marBottom w:val="0"/>
              <w:divBdr>
                <w:top w:val="none" w:sz="0" w:space="0" w:color="auto"/>
                <w:left w:val="none" w:sz="0" w:space="0" w:color="auto"/>
                <w:bottom w:val="none" w:sz="0" w:space="0" w:color="auto"/>
                <w:right w:val="none" w:sz="0" w:space="0" w:color="auto"/>
              </w:divBdr>
            </w:div>
            <w:div w:id="1535995721">
              <w:marLeft w:val="0"/>
              <w:marRight w:val="0"/>
              <w:marTop w:val="0"/>
              <w:marBottom w:val="0"/>
              <w:divBdr>
                <w:top w:val="none" w:sz="0" w:space="0" w:color="auto"/>
                <w:left w:val="none" w:sz="0" w:space="0" w:color="auto"/>
                <w:bottom w:val="none" w:sz="0" w:space="0" w:color="auto"/>
                <w:right w:val="none" w:sz="0" w:space="0" w:color="auto"/>
              </w:divBdr>
            </w:div>
            <w:div w:id="1633095231">
              <w:marLeft w:val="0"/>
              <w:marRight w:val="0"/>
              <w:marTop w:val="0"/>
              <w:marBottom w:val="0"/>
              <w:divBdr>
                <w:top w:val="none" w:sz="0" w:space="0" w:color="auto"/>
                <w:left w:val="none" w:sz="0" w:space="0" w:color="auto"/>
                <w:bottom w:val="none" w:sz="0" w:space="0" w:color="auto"/>
                <w:right w:val="none" w:sz="0" w:space="0" w:color="auto"/>
              </w:divBdr>
            </w:div>
            <w:div w:id="328943299">
              <w:marLeft w:val="0"/>
              <w:marRight w:val="0"/>
              <w:marTop w:val="0"/>
              <w:marBottom w:val="0"/>
              <w:divBdr>
                <w:top w:val="none" w:sz="0" w:space="0" w:color="auto"/>
                <w:left w:val="none" w:sz="0" w:space="0" w:color="auto"/>
                <w:bottom w:val="none" w:sz="0" w:space="0" w:color="auto"/>
                <w:right w:val="none" w:sz="0" w:space="0" w:color="auto"/>
              </w:divBdr>
            </w:div>
            <w:div w:id="910235077">
              <w:marLeft w:val="0"/>
              <w:marRight w:val="0"/>
              <w:marTop w:val="0"/>
              <w:marBottom w:val="0"/>
              <w:divBdr>
                <w:top w:val="none" w:sz="0" w:space="0" w:color="auto"/>
                <w:left w:val="none" w:sz="0" w:space="0" w:color="auto"/>
                <w:bottom w:val="none" w:sz="0" w:space="0" w:color="auto"/>
                <w:right w:val="none" w:sz="0" w:space="0" w:color="auto"/>
              </w:divBdr>
            </w:div>
            <w:div w:id="829563758">
              <w:marLeft w:val="0"/>
              <w:marRight w:val="0"/>
              <w:marTop w:val="0"/>
              <w:marBottom w:val="0"/>
              <w:divBdr>
                <w:top w:val="none" w:sz="0" w:space="0" w:color="auto"/>
                <w:left w:val="none" w:sz="0" w:space="0" w:color="auto"/>
                <w:bottom w:val="none" w:sz="0" w:space="0" w:color="auto"/>
                <w:right w:val="none" w:sz="0" w:space="0" w:color="auto"/>
              </w:divBdr>
            </w:div>
            <w:div w:id="1244684736">
              <w:marLeft w:val="0"/>
              <w:marRight w:val="0"/>
              <w:marTop w:val="0"/>
              <w:marBottom w:val="0"/>
              <w:divBdr>
                <w:top w:val="none" w:sz="0" w:space="0" w:color="auto"/>
                <w:left w:val="none" w:sz="0" w:space="0" w:color="auto"/>
                <w:bottom w:val="none" w:sz="0" w:space="0" w:color="auto"/>
                <w:right w:val="none" w:sz="0" w:space="0" w:color="auto"/>
              </w:divBdr>
            </w:div>
            <w:div w:id="616444959">
              <w:marLeft w:val="0"/>
              <w:marRight w:val="0"/>
              <w:marTop w:val="0"/>
              <w:marBottom w:val="0"/>
              <w:divBdr>
                <w:top w:val="none" w:sz="0" w:space="0" w:color="auto"/>
                <w:left w:val="none" w:sz="0" w:space="0" w:color="auto"/>
                <w:bottom w:val="none" w:sz="0" w:space="0" w:color="auto"/>
                <w:right w:val="none" w:sz="0" w:space="0" w:color="auto"/>
              </w:divBdr>
            </w:div>
            <w:div w:id="514078488">
              <w:marLeft w:val="0"/>
              <w:marRight w:val="0"/>
              <w:marTop w:val="0"/>
              <w:marBottom w:val="0"/>
              <w:divBdr>
                <w:top w:val="none" w:sz="0" w:space="0" w:color="auto"/>
                <w:left w:val="none" w:sz="0" w:space="0" w:color="auto"/>
                <w:bottom w:val="none" w:sz="0" w:space="0" w:color="auto"/>
                <w:right w:val="none" w:sz="0" w:space="0" w:color="auto"/>
              </w:divBdr>
            </w:div>
            <w:div w:id="676813443">
              <w:marLeft w:val="0"/>
              <w:marRight w:val="0"/>
              <w:marTop w:val="0"/>
              <w:marBottom w:val="0"/>
              <w:divBdr>
                <w:top w:val="none" w:sz="0" w:space="0" w:color="auto"/>
                <w:left w:val="none" w:sz="0" w:space="0" w:color="auto"/>
                <w:bottom w:val="none" w:sz="0" w:space="0" w:color="auto"/>
                <w:right w:val="none" w:sz="0" w:space="0" w:color="auto"/>
              </w:divBdr>
            </w:div>
            <w:div w:id="1800227129">
              <w:marLeft w:val="0"/>
              <w:marRight w:val="0"/>
              <w:marTop w:val="0"/>
              <w:marBottom w:val="0"/>
              <w:divBdr>
                <w:top w:val="none" w:sz="0" w:space="0" w:color="auto"/>
                <w:left w:val="none" w:sz="0" w:space="0" w:color="auto"/>
                <w:bottom w:val="none" w:sz="0" w:space="0" w:color="auto"/>
                <w:right w:val="none" w:sz="0" w:space="0" w:color="auto"/>
              </w:divBdr>
            </w:div>
            <w:div w:id="942884756">
              <w:marLeft w:val="0"/>
              <w:marRight w:val="0"/>
              <w:marTop w:val="0"/>
              <w:marBottom w:val="0"/>
              <w:divBdr>
                <w:top w:val="none" w:sz="0" w:space="0" w:color="auto"/>
                <w:left w:val="none" w:sz="0" w:space="0" w:color="auto"/>
                <w:bottom w:val="none" w:sz="0" w:space="0" w:color="auto"/>
                <w:right w:val="none" w:sz="0" w:space="0" w:color="auto"/>
              </w:divBdr>
            </w:div>
            <w:div w:id="366836615">
              <w:marLeft w:val="0"/>
              <w:marRight w:val="0"/>
              <w:marTop w:val="0"/>
              <w:marBottom w:val="0"/>
              <w:divBdr>
                <w:top w:val="none" w:sz="0" w:space="0" w:color="auto"/>
                <w:left w:val="none" w:sz="0" w:space="0" w:color="auto"/>
                <w:bottom w:val="none" w:sz="0" w:space="0" w:color="auto"/>
                <w:right w:val="none" w:sz="0" w:space="0" w:color="auto"/>
              </w:divBdr>
            </w:div>
            <w:div w:id="212889226">
              <w:marLeft w:val="0"/>
              <w:marRight w:val="0"/>
              <w:marTop w:val="0"/>
              <w:marBottom w:val="0"/>
              <w:divBdr>
                <w:top w:val="none" w:sz="0" w:space="0" w:color="auto"/>
                <w:left w:val="none" w:sz="0" w:space="0" w:color="auto"/>
                <w:bottom w:val="none" w:sz="0" w:space="0" w:color="auto"/>
                <w:right w:val="none" w:sz="0" w:space="0" w:color="auto"/>
              </w:divBdr>
            </w:div>
            <w:div w:id="1361592630">
              <w:marLeft w:val="0"/>
              <w:marRight w:val="0"/>
              <w:marTop w:val="0"/>
              <w:marBottom w:val="0"/>
              <w:divBdr>
                <w:top w:val="none" w:sz="0" w:space="0" w:color="auto"/>
                <w:left w:val="none" w:sz="0" w:space="0" w:color="auto"/>
                <w:bottom w:val="none" w:sz="0" w:space="0" w:color="auto"/>
                <w:right w:val="none" w:sz="0" w:space="0" w:color="auto"/>
              </w:divBdr>
            </w:div>
            <w:div w:id="1365911246">
              <w:marLeft w:val="0"/>
              <w:marRight w:val="0"/>
              <w:marTop w:val="0"/>
              <w:marBottom w:val="0"/>
              <w:divBdr>
                <w:top w:val="none" w:sz="0" w:space="0" w:color="auto"/>
                <w:left w:val="none" w:sz="0" w:space="0" w:color="auto"/>
                <w:bottom w:val="none" w:sz="0" w:space="0" w:color="auto"/>
                <w:right w:val="none" w:sz="0" w:space="0" w:color="auto"/>
              </w:divBdr>
            </w:div>
            <w:div w:id="889072047">
              <w:marLeft w:val="0"/>
              <w:marRight w:val="0"/>
              <w:marTop w:val="0"/>
              <w:marBottom w:val="0"/>
              <w:divBdr>
                <w:top w:val="none" w:sz="0" w:space="0" w:color="auto"/>
                <w:left w:val="none" w:sz="0" w:space="0" w:color="auto"/>
                <w:bottom w:val="none" w:sz="0" w:space="0" w:color="auto"/>
                <w:right w:val="none" w:sz="0" w:space="0" w:color="auto"/>
              </w:divBdr>
            </w:div>
            <w:div w:id="929000789">
              <w:marLeft w:val="0"/>
              <w:marRight w:val="0"/>
              <w:marTop w:val="0"/>
              <w:marBottom w:val="0"/>
              <w:divBdr>
                <w:top w:val="none" w:sz="0" w:space="0" w:color="auto"/>
                <w:left w:val="none" w:sz="0" w:space="0" w:color="auto"/>
                <w:bottom w:val="none" w:sz="0" w:space="0" w:color="auto"/>
                <w:right w:val="none" w:sz="0" w:space="0" w:color="auto"/>
              </w:divBdr>
            </w:div>
            <w:div w:id="1851332271">
              <w:marLeft w:val="0"/>
              <w:marRight w:val="0"/>
              <w:marTop w:val="0"/>
              <w:marBottom w:val="0"/>
              <w:divBdr>
                <w:top w:val="none" w:sz="0" w:space="0" w:color="auto"/>
                <w:left w:val="none" w:sz="0" w:space="0" w:color="auto"/>
                <w:bottom w:val="none" w:sz="0" w:space="0" w:color="auto"/>
                <w:right w:val="none" w:sz="0" w:space="0" w:color="auto"/>
              </w:divBdr>
            </w:div>
            <w:div w:id="1220559251">
              <w:marLeft w:val="0"/>
              <w:marRight w:val="0"/>
              <w:marTop w:val="0"/>
              <w:marBottom w:val="0"/>
              <w:divBdr>
                <w:top w:val="none" w:sz="0" w:space="0" w:color="auto"/>
                <w:left w:val="none" w:sz="0" w:space="0" w:color="auto"/>
                <w:bottom w:val="none" w:sz="0" w:space="0" w:color="auto"/>
                <w:right w:val="none" w:sz="0" w:space="0" w:color="auto"/>
              </w:divBdr>
            </w:div>
            <w:div w:id="1305696286">
              <w:marLeft w:val="0"/>
              <w:marRight w:val="0"/>
              <w:marTop w:val="0"/>
              <w:marBottom w:val="0"/>
              <w:divBdr>
                <w:top w:val="none" w:sz="0" w:space="0" w:color="auto"/>
                <w:left w:val="none" w:sz="0" w:space="0" w:color="auto"/>
                <w:bottom w:val="none" w:sz="0" w:space="0" w:color="auto"/>
                <w:right w:val="none" w:sz="0" w:space="0" w:color="auto"/>
              </w:divBdr>
            </w:div>
            <w:div w:id="135612731">
              <w:marLeft w:val="0"/>
              <w:marRight w:val="0"/>
              <w:marTop w:val="0"/>
              <w:marBottom w:val="0"/>
              <w:divBdr>
                <w:top w:val="none" w:sz="0" w:space="0" w:color="auto"/>
                <w:left w:val="none" w:sz="0" w:space="0" w:color="auto"/>
                <w:bottom w:val="none" w:sz="0" w:space="0" w:color="auto"/>
                <w:right w:val="none" w:sz="0" w:space="0" w:color="auto"/>
              </w:divBdr>
            </w:div>
            <w:div w:id="186985126">
              <w:marLeft w:val="0"/>
              <w:marRight w:val="0"/>
              <w:marTop w:val="0"/>
              <w:marBottom w:val="0"/>
              <w:divBdr>
                <w:top w:val="none" w:sz="0" w:space="0" w:color="auto"/>
                <w:left w:val="none" w:sz="0" w:space="0" w:color="auto"/>
                <w:bottom w:val="none" w:sz="0" w:space="0" w:color="auto"/>
                <w:right w:val="none" w:sz="0" w:space="0" w:color="auto"/>
              </w:divBdr>
            </w:div>
            <w:div w:id="834029809">
              <w:marLeft w:val="0"/>
              <w:marRight w:val="0"/>
              <w:marTop w:val="0"/>
              <w:marBottom w:val="0"/>
              <w:divBdr>
                <w:top w:val="none" w:sz="0" w:space="0" w:color="auto"/>
                <w:left w:val="none" w:sz="0" w:space="0" w:color="auto"/>
                <w:bottom w:val="none" w:sz="0" w:space="0" w:color="auto"/>
                <w:right w:val="none" w:sz="0" w:space="0" w:color="auto"/>
              </w:divBdr>
            </w:div>
            <w:div w:id="1363477448">
              <w:marLeft w:val="0"/>
              <w:marRight w:val="0"/>
              <w:marTop w:val="0"/>
              <w:marBottom w:val="0"/>
              <w:divBdr>
                <w:top w:val="none" w:sz="0" w:space="0" w:color="auto"/>
                <w:left w:val="none" w:sz="0" w:space="0" w:color="auto"/>
                <w:bottom w:val="none" w:sz="0" w:space="0" w:color="auto"/>
                <w:right w:val="none" w:sz="0" w:space="0" w:color="auto"/>
              </w:divBdr>
            </w:div>
            <w:div w:id="230586170">
              <w:marLeft w:val="0"/>
              <w:marRight w:val="0"/>
              <w:marTop w:val="0"/>
              <w:marBottom w:val="0"/>
              <w:divBdr>
                <w:top w:val="none" w:sz="0" w:space="0" w:color="auto"/>
                <w:left w:val="none" w:sz="0" w:space="0" w:color="auto"/>
                <w:bottom w:val="none" w:sz="0" w:space="0" w:color="auto"/>
                <w:right w:val="none" w:sz="0" w:space="0" w:color="auto"/>
              </w:divBdr>
            </w:div>
            <w:div w:id="422994648">
              <w:marLeft w:val="0"/>
              <w:marRight w:val="0"/>
              <w:marTop w:val="0"/>
              <w:marBottom w:val="0"/>
              <w:divBdr>
                <w:top w:val="none" w:sz="0" w:space="0" w:color="auto"/>
                <w:left w:val="none" w:sz="0" w:space="0" w:color="auto"/>
                <w:bottom w:val="none" w:sz="0" w:space="0" w:color="auto"/>
                <w:right w:val="none" w:sz="0" w:space="0" w:color="auto"/>
              </w:divBdr>
            </w:div>
            <w:div w:id="685401938">
              <w:marLeft w:val="0"/>
              <w:marRight w:val="0"/>
              <w:marTop w:val="0"/>
              <w:marBottom w:val="0"/>
              <w:divBdr>
                <w:top w:val="none" w:sz="0" w:space="0" w:color="auto"/>
                <w:left w:val="none" w:sz="0" w:space="0" w:color="auto"/>
                <w:bottom w:val="none" w:sz="0" w:space="0" w:color="auto"/>
                <w:right w:val="none" w:sz="0" w:space="0" w:color="auto"/>
              </w:divBdr>
            </w:div>
            <w:div w:id="1467703886">
              <w:marLeft w:val="0"/>
              <w:marRight w:val="0"/>
              <w:marTop w:val="0"/>
              <w:marBottom w:val="0"/>
              <w:divBdr>
                <w:top w:val="none" w:sz="0" w:space="0" w:color="auto"/>
                <w:left w:val="none" w:sz="0" w:space="0" w:color="auto"/>
                <w:bottom w:val="none" w:sz="0" w:space="0" w:color="auto"/>
                <w:right w:val="none" w:sz="0" w:space="0" w:color="auto"/>
              </w:divBdr>
            </w:div>
            <w:div w:id="1650086600">
              <w:marLeft w:val="0"/>
              <w:marRight w:val="0"/>
              <w:marTop w:val="0"/>
              <w:marBottom w:val="0"/>
              <w:divBdr>
                <w:top w:val="none" w:sz="0" w:space="0" w:color="auto"/>
                <w:left w:val="none" w:sz="0" w:space="0" w:color="auto"/>
                <w:bottom w:val="none" w:sz="0" w:space="0" w:color="auto"/>
                <w:right w:val="none" w:sz="0" w:space="0" w:color="auto"/>
              </w:divBdr>
            </w:div>
            <w:div w:id="1636376822">
              <w:marLeft w:val="0"/>
              <w:marRight w:val="0"/>
              <w:marTop w:val="0"/>
              <w:marBottom w:val="0"/>
              <w:divBdr>
                <w:top w:val="none" w:sz="0" w:space="0" w:color="auto"/>
                <w:left w:val="none" w:sz="0" w:space="0" w:color="auto"/>
                <w:bottom w:val="none" w:sz="0" w:space="0" w:color="auto"/>
                <w:right w:val="none" w:sz="0" w:space="0" w:color="auto"/>
              </w:divBdr>
            </w:div>
            <w:div w:id="301353489">
              <w:marLeft w:val="0"/>
              <w:marRight w:val="0"/>
              <w:marTop w:val="0"/>
              <w:marBottom w:val="0"/>
              <w:divBdr>
                <w:top w:val="none" w:sz="0" w:space="0" w:color="auto"/>
                <w:left w:val="none" w:sz="0" w:space="0" w:color="auto"/>
                <w:bottom w:val="none" w:sz="0" w:space="0" w:color="auto"/>
                <w:right w:val="none" w:sz="0" w:space="0" w:color="auto"/>
              </w:divBdr>
            </w:div>
            <w:div w:id="418143154">
              <w:marLeft w:val="0"/>
              <w:marRight w:val="0"/>
              <w:marTop w:val="0"/>
              <w:marBottom w:val="0"/>
              <w:divBdr>
                <w:top w:val="none" w:sz="0" w:space="0" w:color="auto"/>
                <w:left w:val="none" w:sz="0" w:space="0" w:color="auto"/>
                <w:bottom w:val="none" w:sz="0" w:space="0" w:color="auto"/>
                <w:right w:val="none" w:sz="0" w:space="0" w:color="auto"/>
              </w:divBdr>
            </w:div>
            <w:div w:id="1299146046">
              <w:marLeft w:val="0"/>
              <w:marRight w:val="0"/>
              <w:marTop w:val="0"/>
              <w:marBottom w:val="0"/>
              <w:divBdr>
                <w:top w:val="none" w:sz="0" w:space="0" w:color="auto"/>
                <w:left w:val="none" w:sz="0" w:space="0" w:color="auto"/>
                <w:bottom w:val="none" w:sz="0" w:space="0" w:color="auto"/>
                <w:right w:val="none" w:sz="0" w:space="0" w:color="auto"/>
              </w:divBdr>
            </w:div>
            <w:div w:id="600183349">
              <w:marLeft w:val="0"/>
              <w:marRight w:val="0"/>
              <w:marTop w:val="0"/>
              <w:marBottom w:val="0"/>
              <w:divBdr>
                <w:top w:val="none" w:sz="0" w:space="0" w:color="auto"/>
                <w:left w:val="none" w:sz="0" w:space="0" w:color="auto"/>
                <w:bottom w:val="none" w:sz="0" w:space="0" w:color="auto"/>
                <w:right w:val="none" w:sz="0" w:space="0" w:color="auto"/>
              </w:divBdr>
            </w:div>
            <w:div w:id="2000188964">
              <w:marLeft w:val="0"/>
              <w:marRight w:val="0"/>
              <w:marTop w:val="0"/>
              <w:marBottom w:val="0"/>
              <w:divBdr>
                <w:top w:val="none" w:sz="0" w:space="0" w:color="auto"/>
                <w:left w:val="none" w:sz="0" w:space="0" w:color="auto"/>
                <w:bottom w:val="none" w:sz="0" w:space="0" w:color="auto"/>
                <w:right w:val="none" w:sz="0" w:space="0" w:color="auto"/>
              </w:divBdr>
            </w:div>
            <w:div w:id="2075008488">
              <w:marLeft w:val="0"/>
              <w:marRight w:val="0"/>
              <w:marTop w:val="0"/>
              <w:marBottom w:val="0"/>
              <w:divBdr>
                <w:top w:val="none" w:sz="0" w:space="0" w:color="auto"/>
                <w:left w:val="none" w:sz="0" w:space="0" w:color="auto"/>
                <w:bottom w:val="none" w:sz="0" w:space="0" w:color="auto"/>
                <w:right w:val="none" w:sz="0" w:space="0" w:color="auto"/>
              </w:divBdr>
            </w:div>
            <w:div w:id="1460880484">
              <w:marLeft w:val="0"/>
              <w:marRight w:val="0"/>
              <w:marTop w:val="0"/>
              <w:marBottom w:val="0"/>
              <w:divBdr>
                <w:top w:val="none" w:sz="0" w:space="0" w:color="auto"/>
                <w:left w:val="none" w:sz="0" w:space="0" w:color="auto"/>
                <w:bottom w:val="none" w:sz="0" w:space="0" w:color="auto"/>
                <w:right w:val="none" w:sz="0" w:space="0" w:color="auto"/>
              </w:divBdr>
            </w:div>
            <w:div w:id="1043215461">
              <w:marLeft w:val="0"/>
              <w:marRight w:val="0"/>
              <w:marTop w:val="0"/>
              <w:marBottom w:val="0"/>
              <w:divBdr>
                <w:top w:val="none" w:sz="0" w:space="0" w:color="auto"/>
                <w:left w:val="none" w:sz="0" w:space="0" w:color="auto"/>
                <w:bottom w:val="none" w:sz="0" w:space="0" w:color="auto"/>
                <w:right w:val="none" w:sz="0" w:space="0" w:color="auto"/>
              </w:divBdr>
            </w:div>
            <w:div w:id="825367143">
              <w:marLeft w:val="0"/>
              <w:marRight w:val="0"/>
              <w:marTop w:val="0"/>
              <w:marBottom w:val="0"/>
              <w:divBdr>
                <w:top w:val="none" w:sz="0" w:space="0" w:color="auto"/>
                <w:left w:val="none" w:sz="0" w:space="0" w:color="auto"/>
                <w:bottom w:val="none" w:sz="0" w:space="0" w:color="auto"/>
                <w:right w:val="none" w:sz="0" w:space="0" w:color="auto"/>
              </w:divBdr>
            </w:div>
            <w:div w:id="1912806165">
              <w:marLeft w:val="0"/>
              <w:marRight w:val="0"/>
              <w:marTop w:val="0"/>
              <w:marBottom w:val="0"/>
              <w:divBdr>
                <w:top w:val="none" w:sz="0" w:space="0" w:color="auto"/>
                <w:left w:val="none" w:sz="0" w:space="0" w:color="auto"/>
                <w:bottom w:val="none" w:sz="0" w:space="0" w:color="auto"/>
                <w:right w:val="none" w:sz="0" w:space="0" w:color="auto"/>
              </w:divBdr>
            </w:div>
            <w:div w:id="121658748">
              <w:marLeft w:val="0"/>
              <w:marRight w:val="0"/>
              <w:marTop w:val="0"/>
              <w:marBottom w:val="0"/>
              <w:divBdr>
                <w:top w:val="none" w:sz="0" w:space="0" w:color="auto"/>
                <w:left w:val="none" w:sz="0" w:space="0" w:color="auto"/>
                <w:bottom w:val="none" w:sz="0" w:space="0" w:color="auto"/>
                <w:right w:val="none" w:sz="0" w:space="0" w:color="auto"/>
              </w:divBdr>
            </w:div>
            <w:div w:id="1943368643">
              <w:marLeft w:val="0"/>
              <w:marRight w:val="0"/>
              <w:marTop w:val="0"/>
              <w:marBottom w:val="0"/>
              <w:divBdr>
                <w:top w:val="none" w:sz="0" w:space="0" w:color="auto"/>
                <w:left w:val="none" w:sz="0" w:space="0" w:color="auto"/>
                <w:bottom w:val="none" w:sz="0" w:space="0" w:color="auto"/>
                <w:right w:val="none" w:sz="0" w:space="0" w:color="auto"/>
              </w:divBdr>
            </w:div>
            <w:div w:id="631322761">
              <w:marLeft w:val="0"/>
              <w:marRight w:val="0"/>
              <w:marTop w:val="0"/>
              <w:marBottom w:val="0"/>
              <w:divBdr>
                <w:top w:val="none" w:sz="0" w:space="0" w:color="auto"/>
                <w:left w:val="none" w:sz="0" w:space="0" w:color="auto"/>
                <w:bottom w:val="none" w:sz="0" w:space="0" w:color="auto"/>
                <w:right w:val="none" w:sz="0" w:space="0" w:color="auto"/>
              </w:divBdr>
            </w:div>
            <w:div w:id="1939752283">
              <w:marLeft w:val="0"/>
              <w:marRight w:val="0"/>
              <w:marTop w:val="0"/>
              <w:marBottom w:val="0"/>
              <w:divBdr>
                <w:top w:val="none" w:sz="0" w:space="0" w:color="auto"/>
                <w:left w:val="none" w:sz="0" w:space="0" w:color="auto"/>
                <w:bottom w:val="none" w:sz="0" w:space="0" w:color="auto"/>
                <w:right w:val="none" w:sz="0" w:space="0" w:color="auto"/>
              </w:divBdr>
            </w:div>
            <w:div w:id="1036278084">
              <w:marLeft w:val="0"/>
              <w:marRight w:val="0"/>
              <w:marTop w:val="0"/>
              <w:marBottom w:val="0"/>
              <w:divBdr>
                <w:top w:val="none" w:sz="0" w:space="0" w:color="auto"/>
                <w:left w:val="none" w:sz="0" w:space="0" w:color="auto"/>
                <w:bottom w:val="none" w:sz="0" w:space="0" w:color="auto"/>
                <w:right w:val="none" w:sz="0" w:space="0" w:color="auto"/>
              </w:divBdr>
            </w:div>
            <w:div w:id="454326499">
              <w:marLeft w:val="0"/>
              <w:marRight w:val="0"/>
              <w:marTop w:val="0"/>
              <w:marBottom w:val="0"/>
              <w:divBdr>
                <w:top w:val="none" w:sz="0" w:space="0" w:color="auto"/>
                <w:left w:val="none" w:sz="0" w:space="0" w:color="auto"/>
                <w:bottom w:val="none" w:sz="0" w:space="0" w:color="auto"/>
                <w:right w:val="none" w:sz="0" w:space="0" w:color="auto"/>
              </w:divBdr>
            </w:div>
            <w:div w:id="1435590582">
              <w:marLeft w:val="0"/>
              <w:marRight w:val="0"/>
              <w:marTop w:val="0"/>
              <w:marBottom w:val="0"/>
              <w:divBdr>
                <w:top w:val="none" w:sz="0" w:space="0" w:color="auto"/>
                <w:left w:val="none" w:sz="0" w:space="0" w:color="auto"/>
                <w:bottom w:val="none" w:sz="0" w:space="0" w:color="auto"/>
                <w:right w:val="none" w:sz="0" w:space="0" w:color="auto"/>
              </w:divBdr>
            </w:div>
            <w:div w:id="1961909062">
              <w:marLeft w:val="0"/>
              <w:marRight w:val="0"/>
              <w:marTop w:val="0"/>
              <w:marBottom w:val="0"/>
              <w:divBdr>
                <w:top w:val="none" w:sz="0" w:space="0" w:color="auto"/>
                <w:left w:val="none" w:sz="0" w:space="0" w:color="auto"/>
                <w:bottom w:val="none" w:sz="0" w:space="0" w:color="auto"/>
                <w:right w:val="none" w:sz="0" w:space="0" w:color="auto"/>
              </w:divBdr>
            </w:div>
            <w:div w:id="741953856">
              <w:marLeft w:val="0"/>
              <w:marRight w:val="0"/>
              <w:marTop w:val="0"/>
              <w:marBottom w:val="0"/>
              <w:divBdr>
                <w:top w:val="none" w:sz="0" w:space="0" w:color="auto"/>
                <w:left w:val="none" w:sz="0" w:space="0" w:color="auto"/>
                <w:bottom w:val="none" w:sz="0" w:space="0" w:color="auto"/>
                <w:right w:val="none" w:sz="0" w:space="0" w:color="auto"/>
              </w:divBdr>
            </w:div>
            <w:div w:id="922687192">
              <w:marLeft w:val="0"/>
              <w:marRight w:val="0"/>
              <w:marTop w:val="0"/>
              <w:marBottom w:val="0"/>
              <w:divBdr>
                <w:top w:val="none" w:sz="0" w:space="0" w:color="auto"/>
                <w:left w:val="none" w:sz="0" w:space="0" w:color="auto"/>
                <w:bottom w:val="none" w:sz="0" w:space="0" w:color="auto"/>
                <w:right w:val="none" w:sz="0" w:space="0" w:color="auto"/>
              </w:divBdr>
            </w:div>
            <w:div w:id="1499079951">
              <w:marLeft w:val="0"/>
              <w:marRight w:val="0"/>
              <w:marTop w:val="0"/>
              <w:marBottom w:val="0"/>
              <w:divBdr>
                <w:top w:val="none" w:sz="0" w:space="0" w:color="auto"/>
                <w:left w:val="none" w:sz="0" w:space="0" w:color="auto"/>
                <w:bottom w:val="none" w:sz="0" w:space="0" w:color="auto"/>
                <w:right w:val="none" w:sz="0" w:space="0" w:color="auto"/>
              </w:divBdr>
            </w:div>
            <w:div w:id="1228765586">
              <w:marLeft w:val="0"/>
              <w:marRight w:val="0"/>
              <w:marTop w:val="0"/>
              <w:marBottom w:val="0"/>
              <w:divBdr>
                <w:top w:val="none" w:sz="0" w:space="0" w:color="auto"/>
                <w:left w:val="none" w:sz="0" w:space="0" w:color="auto"/>
                <w:bottom w:val="none" w:sz="0" w:space="0" w:color="auto"/>
                <w:right w:val="none" w:sz="0" w:space="0" w:color="auto"/>
              </w:divBdr>
            </w:div>
            <w:div w:id="2099014156">
              <w:marLeft w:val="0"/>
              <w:marRight w:val="0"/>
              <w:marTop w:val="0"/>
              <w:marBottom w:val="0"/>
              <w:divBdr>
                <w:top w:val="none" w:sz="0" w:space="0" w:color="auto"/>
                <w:left w:val="none" w:sz="0" w:space="0" w:color="auto"/>
                <w:bottom w:val="none" w:sz="0" w:space="0" w:color="auto"/>
                <w:right w:val="none" w:sz="0" w:space="0" w:color="auto"/>
              </w:divBdr>
            </w:div>
            <w:div w:id="1700232356">
              <w:marLeft w:val="0"/>
              <w:marRight w:val="0"/>
              <w:marTop w:val="0"/>
              <w:marBottom w:val="0"/>
              <w:divBdr>
                <w:top w:val="none" w:sz="0" w:space="0" w:color="auto"/>
                <w:left w:val="none" w:sz="0" w:space="0" w:color="auto"/>
                <w:bottom w:val="none" w:sz="0" w:space="0" w:color="auto"/>
                <w:right w:val="none" w:sz="0" w:space="0" w:color="auto"/>
              </w:divBdr>
            </w:div>
            <w:div w:id="1528056247">
              <w:marLeft w:val="0"/>
              <w:marRight w:val="0"/>
              <w:marTop w:val="0"/>
              <w:marBottom w:val="0"/>
              <w:divBdr>
                <w:top w:val="none" w:sz="0" w:space="0" w:color="auto"/>
                <w:left w:val="none" w:sz="0" w:space="0" w:color="auto"/>
                <w:bottom w:val="none" w:sz="0" w:space="0" w:color="auto"/>
                <w:right w:val="none" w:sz="0" w:space="0" w:color="auto"/>
              </w:divBdr>
            </w:div>
            <w:div w:id="572129374">
              <w:marLeft w:val="0"/>
              <w:marRight w:val="0"/>
              <w:marTop w:val="0"/>
              <w:marBottom w:val="0"/>
              <w:divBdr>
                <w:top w:val="none" w:sz="0" w:space="0" w:color="auto"/>
                <w:left w:val="none" w:sz="0" w:space="0" w:color="auto"/>
                <w:bottom w:val="none" w:sz="0" w:space="0" w:color="auto"/>
                <w:right w:val="none" w:sz="0" w:space="0" w:color="auto"/>
              </w:divBdr>
            </w:div>
            <w:div w:id="399329936">
              <w:marLeft w:val="0"/>
              <w:marRight w:val="0"/>
              <w:marTop w:val="0"/>
              <w:marBottom w:val="0"/>
              <w:divBdr>
                <w:top w:val="none" w:sz="0" w:space="0" w:color="auto"/>
                <w:left w:val="none" w:sz="0" w:space="0" w:color="auto"/>
                <w:bottom w:val="none" w:sz="0" w:space="0" w:color="auto"/>
                <w:right w:val="none" w:sz="0" w:space="0" w:color="auto"/>
              </w:divBdr>
            </w:div>
            <w:div w:id="225577990">
              <w:marLeft w:val="0"/>
              <w:marRight w:val="0"/>
              <w:marTop w:val="0"/>
              <w:marBottom w:val="0"/>
              <w:divBdr>
                <w:top w:val="none" w:sz="0" w:space="0" w:color="auto"/>
                <w:left w:val="none" w:sz="0" w:space="0" w:color="auto"/>
                <w:bottom w:val="none" w:sz="0" w:space="0" w:color="auto"/>
                <w:right w:val="none" w:sz="0" w:space="0" w:color="auto"/>
              </w:divBdr>
            </w:div>
            <w:div w:id="1170095756">
              <w:marLeft w:val="0"/>
              <w:marRight w:val="0"/>
              <w:marTop w:val="0"/>
              <w:marBottom w:val="0"/>
              <w:divBdr>
                <w:top w:val="none" w:sz="0" w:space="0" w:color="auto"/>
                <w:left w:val="none" w:sz="0" w:space="0" w:color="auto"/>
                <w:bottom w:val="none" w:sz="0" w:space="0" w:color="auto"/>
                <w:right w:val="none" w:sz="0" w:space="0" w:color="auto"/>
              </w:divBdr>
            </w:div>
            <w:div w:id="388916169">
              <w:marLeft w:val="0"/>
              <w:marRight w:val="0"/>
              <w:marTop w:val="0"/>
              <w:marBottom w:val="0"/>
              <w:divBdr>
                <w:top w:val="none" w:sz="0" w:space="0" w:color="auto"/>
                <w:left w:val="none" w:sz="0" w:space="0" w:color="auto"/>
                <w:bottom w:val="none" w:sz="0" w:space="0" w:color="auto"/>
                <w:right w:val="none" w:sz="0" w:space="0" w:color="auto"/>
              </w:divBdr>
            </w:div>
            <w:div w:id="911544539">
              <w:marLeft w:val="0"/>
              <w:marRight w:val="0"/>
              <w:marTop w:val="0"/>
              <w:marBottom w:val="0"/>
              <w:divBdr>
                <w:top w:val="none" w:sz="0" w:space="0" w:color="auto"/>
                <w:left w:val="none" w:sz="0" w:space="0" w:color="auto"/>
                <w:bottom w:val="none" w:sz="0" w:space="0" w:color="auto"/>
                <w:right w:val="none" w:sz="0" w:space="0" w:color="auto"/>
              </w:divBdr>
            </w:div>
            <w:div w:id="1007705894">
              <w:marLeft w:val="0"/>
              <w:marRight w:val="0"/>
              <w:marTop w:val="0"/>
              <w:marBottom w:val="0"/>
              <w:divBdr>
                <w:top w:val="none" w:sz="0" w:space="0" w:color="auto"/>
                <w:left w:val="none" w:sz="0" w:space="0" w:color="auto"/>
                <w:bottom w:val="none" w:sz="0" w:space="0" w:color="auto"/>
                <w:right w:val="none" w:sz="0" w:space="0" w:color="auto"/>
              </w:divBdr>
            </w:div>
            <w:div w:id="1777015588">
              <w:marLeft w:val="0"/>
              <w:marRight w:val="0"/>
              <w:marTop w:val="0"/>
              <w:marBottom w:val="0"/>
              <w:divBdr>
                <w:top w:val="none" w:sz="0" w:space="0" w:color="auto"/>
                <w:left w:val="none" w:sz="0" w:space="0" w:color="auto"/>
                <w:bottom w:val="none" w:sz="0" w:space="0" w:color="auto"/>
                <w:right w:val="none" w:sz="0" w:space="0" w:color="auto"/>
              </w:divBdr>
            </w:div>
            <w:div w:id="1433746496">
              <w:marLeft w:val="0"/>
              <w:marRight w:val="0"/>
              <w:marTop w:val="0"/>
              <w:marBottom w:val="0"/>
              <w:divBdr>
                <w:top w:val="none" w:sz="0" w:space="0" w:color="auto"/>
                <w:left w:val="none" w:sz="0" w:space="0" w:color="auto"/>
                <w:bottom w:val="none" w:sz="0" w:space="0" w:color="auto"/>
                <w:right w:val="none" w:sz="0" w:space="0" w:color="auto"/>
              </w:divBdr>
            </w:div>
            <w:div w:id="1954627958">
              <w:marLeft w:val="0"/>
              <w:marRight w:val="0"/>
              <w:marTop w:val="0"/>
              <w:marBottom w:val="0"/>
              <w:divBdr>
                <w:top w:val="none" w:sz="0" w:space="0" w:color="auto"/>
                <w:left w:val="none" w:sz="0" w:space="0" w:color="auto"/>
                <w:bottom w:val="none" w:sz="0" w:space="0" w:color="auto"/>
                <w:right w:val="none" w:sz="0" w:space="0" w:color="auto"/>
              </w:divBdr>
            </w:div>
            <w:div w:id="1636519451">
              <w:marLeft w:val="0"/>
              <w:marRight w:val="0"/>
              <w:marTop w:val="0"/>
              <w:marBottom w:val="0"/>
              <w:divBdr>
                <w:top w:val="none" w:sz="0" w:space="0" w:color="auto"/>
                <w:left w:val="none" w:sz="0" w:space="0" w:color="auto"/>
                <w:bottom w:val="none" w:sz="0" w:space="0" w:color="auto"/>
                <w:right w:val="none" w:sz="0" w:space="0" w:color="auto"/>
              </w:divBdr>
            </w:div>
            <w:div w:id="2141485906">
              <w:marLeft w:val="0"/>
              <w:marRight w:val="0"/>
              <w:marTop w:val="0"/>
              <w:marBottom w:val="0"/>
              <w:divBdr>
                <w:top w:val="none" w:sz="0" w:space="0" w:color="auto"/>
                <w:left w:val="none" w:sz="0" w:space="0" w:color="auto"/>
                <w:bottom w:val="none" w:sz="0" w:space="0" w:color="auto"/>
                <w:right w:val="none" w:sz="0" w:space="0" w:color="auto"/>
              </w:divBdr>
            </w:div>
            <w:div w:id="70513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64323">
      <w:bodyDiv w:val="1"/>
      <w:marLeft w:val="0"/>
      <w:marRight w:val="0"/>
      <w:marTop w:val="0"/>
      <w:marBottom w:val="0"/>
      <w:divBdr>
        <w:top w:val="none" w:sz="0" w:space="0" w:color="auto"/>
        <w:left w:val="none" w:sz="0" w:space="0" w:color="auto"/>
        <w:bottom w:val="none" w:sz="0" w:space="0" w:color="auto"/>
        <w:right w:val="none" w:sz="0" w:space="0" w:color="auto"/>
      </w:divBdr>
      <w:divsChild>
        <w:div w:id="2085059529">
          <w:marLeft w:val="0"/>
          <w:marRight w:val="0"/>
          <w:marTop w:val="0"/>
          <w:marBottom w:val="0"/>
          <w:divBdr>
            <w:top w:val="none" w:sz="0" w:space="0" w:color="auto"/>
            <w:left w:val="none" w:sz="0" w:space="0" w:color="auto"/>
            <w:bottom w:val="none" w:sz="0" w:space="0" w:color="auto"/>
            <w:right w:val="none" w:sz="0" w:space="0" w:color="auto"/>
          </w:divBdr>
          <w:divsChild>
            <w:div w:id="2075884002">
              <w:marLeft w:val="0"/>
              <w:marRight w:val="0"/>
              <w:marTop w:val="0"/>
              <w:marBottom w:val="0"/>
              <w:divBdr>
                <w:top w:val="none" w:sz="0" w:space="0" w:color="auto"/>
                <w:left w:val="none" w:sz="0" w:space="0" w:color="auto"/>
                <w:bottom w:val="none" w:sz="0" w:space="0" w:color="auto"/>
                <w:right w:val="none" w:sz="0" w:space="0" w:color="auto"/>
              </w:divBdr>
            </w:div>
            <w:div w:id="15743052">
              <w:marLeft w:val="0"/>
              <w:marRight w:val="0"/>
              <w:marTop w:val="0"/>
              <w:marBottom w:val="0"/>
              <w:divBdr>
                <w:top w:val="none" w:sz="0" w:space="0" w:color="auto"/>
                <w:left w:val="none" w:sz="0" w:space="0" w:color="auto"/>
                <w:bottom w:val="none" w:sz="0" w:space="0" w:color="auto"/>
                <w:right w:val="none" w:sz="0" w:space="0" w:color="auto"/>
              </w:divBdr>
            </w:div>
            <w:div w:id="1672290716">
              <w:marLeft w:val="0"/>
              <w:marRight w:val="0"/>
              <w:marTop w:val="0"/>
              <w:marBottom w:val="0"/>
              <w:divBdr>
                <w:top w:val="none" w:sz="0" w:space="0" w:color="auto"/>
                <w:left w:val="none" w:sz="0" w:space="0" w:color="auto"/>
                <w:bottom w:val="none" w:sz="0" w:space="0" w:color="auto"/>
                <w:right w:val="none" w:sz="0" w:space="0" w:color="auto"/>
              </w:divBdr>
            </w:div>
            <w:div w:id="1996104832">
              <w:marLeft w:val="0"/>
              <w:marRight w:val="0"/>
              <w:marTop w:val="0"/>
              <w:marBottom w:val="0"/>
              <w:divBdr>
                <w:top w:val="none" w:sz="0" w:space="0" w:color="auto"/>
                <w:left w:val="none" w:sz="0" w:space="0" w:color="auto"/>
                <w:bottom w:val="none" w:sz="0" w:space="0" w:color="auto"/>
                <w:right w:val="none" w:sz="0" w:space="0" w:color="auto"/>
              </w:divBdr>
            </w:div>
            <w:div w:id="1418212014">
              <w:marLeft w:val="0"/>
              <w:marRight w:val="0"/>
              <w:marTop w:val="0"/>
              <w:marBottom w:val="0"/>
              <w:divBdr>
                <w:top w:val="none" w:sz="0" w:space="0" w:color="auto"/>
                <w:left w:val="none" w:sz="0" w:space="0" w:color="auto"/>
                <w:bottom w:val="none" w:sz="0" w:space="0" w:color="auto"/>
                <w:right w:val="none" w:sz="0" w:space="0" w:color="auto"/>
              </w:divBdr>
            </w:div>
            <w:div w:id="1594318056">
              <w:marLeft w:val="0"/>
              <w:marRight w:val="0"/>
              <w:marTop w:val="0"/>
              <w:marBottom w:val="0"/>
              <w:divBdr>
                <w:top w:val="none" w:sz="0" w:space="0" w:color="auto"/>
                <w:left w:val="none" w:sz="0" w:space="0" w:color="auto"/>
                <w:bottom w:val="none" w:sz="0" w:space="0" w:color="auto"/>
                <w:right w:val="none" w:sz="0" w:space="0" w:color="auto"/>
              </w:divBdr>
            </w:div>
            <w:div w:id="1376662150">
              <w:marLeft w:val="0"/>
              <w:marRight w:val="0"/>
              <w:marTop w:val="0"/>
              <w:marBottom w:val="0"/>
              <w:divBdr>
                <w:top w:val="none" w:sz="0" w:space="0" w:color="auto"/>
                <w:left w:val="none" w:sz="0" w:space="0" w:color="auto"/>
                <w:bottom w:val="none" w:sz="0" w:space="0" w:color="auto"/>
                <w:right w:val="none" w:sz="0" w:space="0" w:color="auto"/>
              </w:divBdr>
            </w:div>
            <w:div w:id="1388262291">
              <w:marLeft w:val="0"/>
              <w:marRight w:val="0"/>
              <w:marTop w:val="0"/>
              <w:marBottom w:val="0"/>
              <w:divBdr>
                <w:top w:val="none" w:sz="0" w:space="0" w:color="auto"/>
                <w:left w:val="none" w:sz="0" w:space="0" w:color="auto"/>
                <w:bottom w:val="none" w:sz="0" w:space="0" w:color="auto"/>
                <w:right w:val="none" w:sz="0" w:space="0" w:color="auto"/>
              </w:divBdr>
            </w:div>
            <w:div w:id="902522955">
              <w:marLeft w:val="0"/>
              <w:marRight w:val="0"/>
              <w:marTop w:val="0"/>
              <w:marBottom w:val="0"/>
              <w:divBdr>
                <w:top w:val="none" w:sz="0" w:space="0" w:color="auto"/>
                <w:left w:val="none" w:sz="0" w:space="0" w:color="auto"/>
                <w:bottom w:val="none" w:sz="0" w:space="0" w:color="auto"/>
                <w:right w:val="none" w:sz="0" w:space="0" w:color="auto"/>
              </w:divBdr>
            </w:div>
            <w:div w:id="690881230">
              <w:marLeft w:val="0"/>
              <w:marRight w:val="0"/>
              <w:marTop w:val="0"/>
              <w:marBottom w:val="0"/>
              <w:divBdr>
                <w:top w:val="none" w:sz="0" w:space="0" w:color="auto"/>
                <w:left w:val="none" w:sz="0" w:space="0" w:color="auto"/>
                <w:bottom w:val="none" w:sz="0" w:space="0" w:color="auto"/>
                <w:right w:val="none" w:sz="0" w:space="0" w:color="auto"/>
              </w:divBdr>
            </w:div>
            <w:div w:id="611742486">
              <w:marLeft w:val="0"/>
              <w:marRight w:val="0"/>
              <w:marTop w:val="0"/>
              <w:marBottom w:val="0"/>
              <w:divBdr>
                <w:top w:val="none" w:sz="0" w:space="0" w:color="auto"/>
                <w:left w:val="none" w:sz="0" w:space="0" w:color="auto"/>
                <w:bottom w:val="none" w:sz="0" w:space="0" w:color="auto"/>
                <w:right w:val="none" w:sz="0" w:space="0" w:color="auto"/>
              </w:divBdr>
            </w:div>
            <w:div w:id="1168864824">
              <w:marLeft w:val="0"/>
              <w:marRight w:val="0"/>
              <w:marTop w:val="0"/>
              <w:marBottom w:val="0"/>
              <w:divBdr>
                <w:top w:val="none" w:sz="0" w:space="0" w:color="auto"/>
                <w:left w:val="none" w:sz="0" w:space="0" w:color="auto"/>
                <w:bottom w:val="none" w:sz="0" w:space="0" w:color="auto"/>
                <w:right w:val="none" w:sz="0" w:space="0" w:color="auto"/>
              </w:divBdr>
            </w:div>
            <w:div w:id="1744790502">
              <w:marLeft w:val="0"/>
              <w:marRight w:val="0"/>
              <w:marTop w:val="0"/>
              <w:marBottom w:val="0"/>
              <w:divBdr>
                <w:top w:val="none" w:sz="0" w:space="0" w:color="auto"/>
                <w:left w:val="none" w:sz="0" w:space="0" w:color="auto"/>
                <w:bottom w:val="none" w:sz="0" w:space="0" w:color="auto"/>
                <w:right w:val="none" w:sz="0" w:space="0" w:color="auto"/>
              </w:divBdr>
            </w:div>
            <w:div w:id="562064585">
              <w:marLeft w:val="0"/>
              <w:marRight w:val="0"/>
              <w:marTop w:val="0"/>
              <w:marBottom w:val="0"/>
              <w:divBdr>
                <w:top w:val="none" w:sz="0" w:space="0" w:color="auto"/>
                <w:left w:val="none" w:sz="0" w:space="0" w:color="auto"/>
                <w:bottom w:val="none" w:sz="0" w:space="0" w:color="auto"/>
                <w:right w:val="none" w:sz="0" w:space="0" w:color="auto"/>
              </w:divBdr>
            </w:div>
            <w:div w:id="222328309">
              <w:marLeft w:val="0"/>
              <w:marRight w:val="0"/>
              <w:marTop w:val="0"/>
              <w:marBottom w:val="0"/>
              <w:divBdr>
                <w:top w:val="none" w:sz="0" w:space="0" w:color="auto"/>
                <w:left w:val="none" w:sz="0" w:space="0" w:color="auto"/>
                <w:bottom w:val="none" w:sz="0" w:space="0" w:color="auto"/>
                <w:right w:val="none" w:sz="0" w:space="0" w:color="auto"/>
              </w:divBdr>
            </w:div>
            <w:div w:id="1684428661">
              <w:marLeft w:val="0"/>
              <w:marRight w:val="0"/>
              <w:marTop w:val="0"/>
              <w:marBottom w:val="0"/>
              <w:divBdr>
                <w:top w:val="none" w:sz="0" w:space="0" w:color="auto"/>
                <w:left w:val="none" w:sz="0" w:space="0" w:color="auto"/>
                <w:bottom w:val="none" w:sz="0" w:space="0" w:color="auto"/>
                <w:right w:val="none" w:sz="0" w:space="0" w:color="auto"/>
              </w:divBdr>
            </w:div>
            <w:div w:id="990716039">
              <w:marLeft w:val="0"/>
              <w:marRight w:val="0"/>
              <w:marTop w:val="0"/>
              <w:marBottom w:val="0"/>
              <w:divBdr>
                <w:top w:val="none" w:sz="0" w:space="0" w:color="auto"/>
                <w:left w:val="none" w:sz="0" w:space="0" w:color="auto"/>
                <w:bottom w:val="none" w:sz="0" w:space="0" w:color="auto"/>
                <w:right w:val="none" w:sz="0" w:space="0" w:color="auto"/>
              </w:divBdr>
            </w:div>
            <w:div w:id="1882788562">
              <w:marLeft w:val="0"/>
              <w:marRight w:val="0"/>
              <w:marTop w:val="0"/>
              <w:marBottom w:val="0"/>
              <w:divBdr>
                <w:top w:val="none" w:sz="0" w:space="0" w:color="auto"/>
                <w:left w:val="none" w:sz="0" w:space="0" w:color="auto"/>
                <w:bottom w:val="none" w:sz="0" w:space="0" w:color="auto"/>
                <w:right w:val="none" w:sz="0" w:space="0" w:color="auto"/>
              </w:divBdr>
            </w:div>
            <w:div w:id="113597646">
              <w:marLeft w:val="0"/>
              <w:marRight w:val="0"/>
              <w:marTop w:val="0"/>
              <w:marBottom w:val="0"/>
              <w:divBdr>
                <w:top w:val="none" w:sz="0" w:space="0" w:color="auto"/>
                <w:left w:val="none" w:sz="0" w:space="0" w:color="auto"/>
                <w:bottom w:val="none" w:sz="0" w:space="0" w:color="auto"/>
                <w:right w:val="none" w:sz="0" w:space="0" w:color="auto"/>
              </w:divBdr>
            </w:div>
            <w:div w:id="1564868753">
              <w:marLeft w:val="0"/>
              <w:marRight w:val="0"/>
              <w:marTop w:val="0"/>
              <w:marBottom w:val="0"/>
              <w:divBdr>
                <w:top w:val="none" w:sz="0" w:space="0" w:color="auto"/>
                <w:left w:val="none" w:sz="0" w:space="0" w:color="auto"/>
                <w:bottom w:val="none" w:sz="0" w:space="0" w:color="auto"/>
                <w:right w:val="none" w:sz="0" w:space="0" w:color="auto"/>
              </w:divBdr>
            </w:div>
            <w:div w:id="1299218145">
              <w:marLeft w:val="0"/>
              <w:marRight w:val="0"/>
              <w:marTop w:val="0"/>
              <w:marBottom w:val="0"/>
              <w:divBdr>
                <w:top w:val="none" w:sz="0" w:space="0" w:color="auto"/>
                <w:left w:val="none" w:sz="0" w:space="0" w:color="auto"/>
                <w:bottom w:val="none" w:sz="0" w:space="0" w:color="auto"/>
                <w:right w:val="none" w:sz="0" w:space="0" w:color="auto"/>
              </w:divBdr>
            </w:div>
            <w:div w:id="505285924">
              <w:marLeft w:val="0"/>
              <w:marRight w:val="0"/>
              <w:marTop w:val="0"/>
              <w:marBottom w:val="0"/>
              <w:divBdr>
                <w:top w:val="none" w:sz="0" w:space="0" w:color="auto"/>
                <w:left w:val="none" w:sz="0" w:space="0" w:color="auto"/>
                <w:bottom w:val="none" w:sz="0" w:space="0" w:color="auto"/>
                <w:right w:val="none" w:sz="0" w:space="0" w:color="auto"/>
              </w:divBdr>
            </w:div>
            <w:div w:id="885917925">
              <w:marLeft w:val="0"/>
              <w:marRight w:val="0"/>
              <w:marTop w:val="0"/>
              <w:marBottom w:val="0"/>
              <w:divBdr>
                <w:top w:val="none" w:sz="0" w:space="0" w:color="auto"/>
                <w:left w:val="none" w:sz="0" w:space="0" w:color="auto"/>
                <w:bottom w:val="none" w:sz="0" w:space="0" w:color="auto"/>
                <w:right w:val="none" w:sz="0" w:space="0" w:color="auto"/>
              </w:divBdr>
            </w:div>
            <w:div w:id="1400249996">
              <w:marLeft w:val="0"/>
              <w:marRight w:val="0"/>
              <w:marTop w:val="0"/>
              <w:marBottom w:val="0"/>
              <w:divBdr>
                <w:top w:val="none" w:sz="0" w:space="0" w:color="auto"/>
                <w:left w:val="none" w:sz="0" w:space="0" w:color="auto"/>
                <w:bottom w:val="none" w:sz="0" w:space="0" w:color="auto"/>
                <w:right w:val="none" w:sz="0" w:space="0" w:color="auto"/>
              </w:divBdr>
            </w:div>
            <w:div w:id="17661725">
              <w:marLeft w:val="0"/>
              <w:marRight w:val="0"/>
              <w:marTop w:val="0"/>
              <w:marBottom w:val="0"/>
              <w:divBdr>
                <w:top w:val="none" w:sz="0" w:space="0" w:color="auto"/>
                <w:left w:val="none" w:sz="0" w:space="0" w:color="auto"/>
                <w:bottom w:val="none" w:sz="0" w:space="0" w:color="auto"/>
                <w:right w:val="none" w:sz="0" w:space="0" w:color="auto"/>
              </w:divBdr>
            </w:div>
            <w:div w:id="644627080">
              <w:marLeft w:val="0"/>
              <w:marRight w:val="0"/>
              <w:marTop w:val="0"/>
              <w:marBottom w:val="0"/>
              <w:divBdr>
                <w:top w:val="none" w:sz="0" w:space="0" w:color="auto"/>
                <w:left w:val="none" w:sz="0" w:space="0" w:color="auto"/>
                <w:bottom w:val="none" w:sz="0" w:space="0" w:color="auto"/>
                <w:right w:val="none" w:sz="0" w:space="0" w:color="auto"/>
              </w:divBdr>
            </w:div>
            <w:div w:id="118425555">
              <w:marLeft w:val="0"/>
              <w:marRight w:val="0"/>
              <w:marTop w:val="0"/>
              <w:marBottom w:val="0"/>
              <w:divBdr>
                <w:top w:val="none" w:sz="0" w:space="0" w:color="auto"/>
                <w:left w:val="none" w:sz="0" w:space="0" w:color="auto"/>
                <w:bottom w:val="none" w:sz="0" w:space="0" w:color="auto"/>
                <w:right w:val="none" w:sz="0" w:space="0" w:color="auto"/>
              </w:divBdr>
            </w:div>
            <w:div w:id="817186134">
              <w:marLeft w:val="0"/>
              <w:marRight w:val="0"/>
              <w:marTop w:val="0"/>
              <w:marBottom w:val="0"/>
              <w:divBdr>
                <w:top w:val="none" w:sz="0" w:space="0" w:color="auto"/>
                <w:left w:val="none" w:sz="0" w:space="0" w:color="auto"/>
                <w:bottom w:val="none" w:sz="0" w:space="0" w:color="auto"/>
                <w:right w:val="none" w:sz="0" w:space="0" w:color="auto"/>
              </w:divBdr>
            </w:div>
            <w:div w:id="201334620">
              <w:marLeft w:val="0"/>
              <w:marRight w:val="0"/>
              <w:marTop w:val="0"/>
              <w:marBottom w:val="0"/>
              <w:divBdr>
                <w:top w:val="none" w:sz="0" w:space="0" w:color="auto"/>
                <w:left w:val="none" w:sz="0" w:space="0" w:color="auto"/>
                <w:bottom w:val="none" w:sz="0" w:space="0" w:color="auto"/>
                <w:right w:val="none" w:sz="0" w:space="0" w:color="auto"/>
              </w:divBdr>
            </w:div>
            <w:div w:id="461729682">
              <w:marLeft w:val="0"/>
              <w:marRight w:val="0"/>
              <w:marTop w:val="0"/>
              <w:marBottom w:val="0"/>
              <w:divBdr>
                <w:top w:val="none" w:sz="0" w:space="0" w:color="auto"/>
                <w:left w:val="none" w:sz="0" w:space="0" w:color="auto"/>
                <w:bottom w:val="none" w:sz="0" w:space="0" w:color="auto"/>
                <w:right w:val="none" w:sz="0" w:space="0" w:color="auto"/>
              </w:divBdr>
            </w:div>
            <w:div w:id="1802771565">
              <w:marLeft w:val="0"/>
              <w:marRight w:val="0"/>
              <w:marTop w:val="0"/>
              <w:marBottom w:val="0"/>
              <w:divBdr>
                <w:top w:val="none" w:sz="0" w:space="0" w:color="auto"/>
                <w:left w:val="none" w:sz="0" w:space="0" w:color="auto"/>
                <w:bottom w:val="none" w:sz="0" w:space="0" w:color="auto"/>
                <w:right w:val="none" w:sz="0" w:space="0" w:color="auto"/>
              </w:divBdr>
            </w:div>
            <w:div w:id="252783556">
              <w:marLeft w:val="0"/>
              <w:marRight w:val="0"/>
              <w:marTop w:val="0"/>
              <w:marBottom w:val="0"/>
              <w:divBdr>
                <w:top w:val="none" w:sz="0" w:space="0" w:color="auto"/>
                <w:left w:val="none" w:sz="0" w:space="0" w:color="auto"/>
                <w:bottom w:val="none" w:sz="0" w:space="0" w:color="auto"/>
                <w:right w:val="none" w:sz="0" w:space="0" w:color="auto"/>
              </w:divBdr>
            </w:div>
            <w:div w:id="494146266">
              <w:marLeft w:val="0"/>
              <w:marRight w:val="0"/>
              <w:marTop w:val="0"/>
              <w:marBottom w:val="0"/>
              <w:divBdr>
                <w:top w:val="none" w:sz="0" w:space="0" w:color="auto"/>
                <w:left w:val="none" w:sz="0" w:space="0" w:color="auto"/>
                <w:bottom w:val="none" w:sz="0" w:space="0" w:color="auto"/>
                <w:right w:val="none" w:sz="0" w:space="0" w:color="auto"/>
              </w:divBdr>
            </w:div>
            <w:div w:id="926888833">
              <w:marLeft w:val="0"/>
              <w:marRight w:val="0"/>
              <w:marTop w:val="0"/>
              <w:marBottom w:val="0"/>
              <w:divBdr>
                <w:top w:val="none" w:sz="0" w:space="0" w:color="auto"/>
                <w:left w:val="none" w:sz="0" w:space="0" w:color="auto"/>
                <w:bottom w:val="none" w:sz="0" w:space="0" w:color="auto"/>
                <w:right w:val="none" w:sz="0" w:space="0" w:color="auto"/>
              </w:divBdr>
            </w:div>
            <w:div w:id="1658925120">
              <w:marLeft w:val="0"/>
              <w:marRight w:val="0"/>
              <w:marTop w:val="0"/>
              <w:marBottom w:val="0"/>
              <w:divBdr>
                <w:top w:val="none" w:sz="0" w:space="0" w:color="auto"/>
                <w:left w:val="none" w:sz="0" w:space="0" w:color="auto"/>
                <w:bottom w:val="none" w:sz="0" w:space="0" w:color="auto"/>
                <w:right w:val="none" w:sz="0" w:space="0" w:color="auto"/>
              </w:divBdr>
            </w:div>
            <w:div w:id="226497828">
              <w:marLeft w:val="0"/>
              <w:marRight w:val="0"/>
              <w:marTop w:val="0"/>
              <w:marBottom w:val="0"/>
              <w:divBdr>
                <w:top w:val="none" w:sz="0" w:space="0" w:color="auto"/>
                <w:left w:val="none" w:sz="0" w:space="0" w:color="auto"/>
                <w:bottom w:val="none" w:sz="0" w:space="0" w:color="auto"/>
                <w:right w:val="none" w:sz="0" w:space="0" w:color="auto"/>
              </w:divBdr>
            </w:div>
            <w:div w:id="363752370">
              <w:marLeft w:val="0"/>
              <w:marRight w:val="0"/>
              <w:marTop w:val="0"/>
              <w:marBottom w:val="0"/>
              <w:divBdr>
                <w:top w:val="none" w:sz="0" w:space="0" w:color="auto"/>
                <w:left w:val="none" w:sz="0" w:space="0" w:color="auto"/>
                <w:bottom w:val="none" w:sz="0" w:space="0" w:color="auto"/>
                <w:right w:val="none" w:sz="0" w:space="0" w:color="auto"/>
              </w:divBdr>
            </w:div>
            <w:div w:id="634021115">
              <w:marLeft w:val="0"/>
              <w:marRight w:val="0"/>
              <w:marTop w:val="0"/>
              <w:marBottom w:val="0"/>
              <w:divBdr>
                <w:top w:val="none" w:sz="0" w:space="0" w:color="auto"/>
                <w:left w:val="none" w:sz="0" w:space="0" w:color="auto"/>
                <w:bottom w:val="none" w:sz="0" w:space="0" w:color="auto"/>
                <w:right w:val="none" w:sz="0" w:space="0" w:color="auto"/>
              </w:divBdr>
            </w:div>
            <w:div w:id="394856041">
              <w:marLeft w:val="0"/>
              <w:marRight w:val="0"/>
              <w:marTop w:val="0"/>
              <w:marBottom w:val="0"/>
              <w:divBdr>
                <w:top w:val="none" w:sz="0" w:space="0" w:color="auto"/>
                <w:left w:val="none" w:sz="0" w:space="0" w:color="auto"/>
                <w:bottom w:val="none" w:sz="0" w:space="0" w:color="auto"/>
                <w:right w:val="none" w:sz="0" w:space="0" w:color="auto"/>
              </w:divBdr>
            </w:div>
            <w:div w:id="1943031322">
              <w:marLeft w:val="0"/>
              <w:marRight w:val="0"/>
              <w:marTop w:val="0"/>
              <w:marBottom w:val="0"/>
              <w:divBdr>
                <w:top w:val="none" w:sz="0" w:space="0" w:color="auto"/>
                <w:left w:val="none" w:sz="0" w:space="0" w:color="auto"/>
                <w:bottom w:val="none" w:sz="0" w:space="0" w:color="auto"/>
                <w:right w:val="none" w:sz="0" w:space="0" w:color="auto"/>
              </w:divBdr>
            </w:div>
            <w:div w:id="1300304285">
              <w:marLeft w:val="0"/>
              <w:marRight w:val="0"/>
              <w:marTop w:val="0"/>
              <w:marBottom w:val="0"/>
              <w:divBdr>
                <w:top w:val="none" w:sz="0" w:space="0" w:color="auto"/>
                <w:left w:val="none" w:sz="0" w:space="0" w:color="auto"/>
                <w:bottom w:val="none" w:sz="0" w:space="0" w:color="auto"/>
                <w:right w:val="none" w:sz="0" w:space="0" w:color="auto"/>
              </w:divBdr>
            </w:div>
            <w:div w:id="1341618733">
              <w:marLeft w:val="0"/>
              <w:marRight w:val="0"/>
              <w:marTop w:val="0"/>
              <w:marBottom w:val="0"/>
              <w:divBdr>
                <w:top w:val="none" w:sz="0" w:space="0" w:color="auto"/>
                <w:left w:val="none" w:sz="0" w:space="0" w:color="auto"/>
                <w:bottom w:val="none" w:sz="0" w:space="0" w:color="auto"/>
                <w:right w:val="none" w:sz="0" w:space="0" w:color="auto"/>
              </w:divBdr>
            </w:div>
            <w:div w:id="854540613">
              <w:marLeft w:val="0"/>
              <w:marRight w:val="0"/>
              <w:marTop w:val="0"/>
              <w:marBottom w:val="0"/>
              <w:divBdr>
                <w:top w:val="none" w:sz="0" w:space="0" w:color="auto"/>
                <w:left w:val="none" w:sz="0" w:space="0" w:color="auto"/>
                <w:bottom w:val="none" w:sz="0" w:space="0" w:color="auto"/>
                <w:right w:val="none" w:sz="0" w:space="0" w:color="auto"/>
              </w:divBdr>
            </w:div>
            <w:div w:id="70743093">
              <w:marLeft w:val="0"/>
              <w:marRight w:val="0"/>
              <w:marTop w:val="0"/>
              <w:marBottom w:val="0"/>
              <w:divBdr>
                <w:top w:val="none" w:sz="0" w:space="0" w:color="auto"/>
                <w:left w:val="none" w:sz="0" w:space="0" w:color="auto"/>
                <w:bottom w:val="none" w:sz="0" w:space="0" w:color="auto"/>
                <w:right w:val="none" w:sz="0" w:space="0" w:color="auto"/>
              </w:divBdr>
            </w:div>
            <w:div w:id="1279024899">
              <w:marLeft w:val="0"/>
              <w:marRight w:val="0"/>
              <w:marTop w:val="0"/>
              <w:marBottom w:val="0"/>
              <w:divBdr>
                <w:top w:val="none" w:sz="0" w:space="0" w:color="auto"/>
                <w:left w:val="none" w:sz="0" w:space="0" w:color="auto"/>
                <w:bottom w:val="none" w:sz="0" w:space="0" w:color="auto"/>
                <w:right w:val="none" w:sz="0" w:space="0" w:color="auto"/>
              </w:divBdr>
            </w:div>
            <w:div w:id="431971375">
              <w:marLeft w:val="0"/>
              <w:marRight w:val="0"/>
              <w:marTop w:val="0"/>
              <w:marBottom w:val="0"/>
              <w:divBdr>
                <w:top w:val="none" w:sz="0" w:space="0" w:color="auto"/>
                <w:left w:val="none" w:sz="0" w:space="0" w:color="auto"/>
                <w:bottom w:val="none" w:sz="0" w:space="0" w:color="auto"/>
                <w:right w:val="none" w:sz="0" w:space="0" w:color="auto"/>
              </w:divBdr>
            </w:div>
            <w:div w:id="173301434">
              <w:marLeft w:val="0"/>
              <w:marRight w:val="0"/>
              <w:marTop w:val="0"/>
              <w:marBottom w:val="0"/>
              <w:divBdr>
                <w:top w:val="none" w:sz="0" w:space="0" w:color="auto"/>
                <w:left w:val="none" w:sz="0" w:space="0" w:color="auto"/>
                <w:bottom w:val="none" w:sz="0" w:space="0" w:color="auto"/>
                <w:right w:val="none" w:sz="0" w:space="0" w:color="auto"/>
              </w:divBdr>
            </w:div>
            <w:div w:id="593897307">
              <w:marLeft w:val="0"/>
              <w:marRight w:val="0"/>
              <w:marTop w:val="0"/>
              <w:marBottom w:val="0"/>
              <w:divBdr>
                <w:top w:val="none" w:sz="0" w:space="0" w:color="auto"/>
                <w:left w:val="none" w:sz="0" w:space="0" w:color="auto"/>
                <w:bottom w:val="none" w:sz="0" w:space="0" w:color="auto"/>
                <w:right w:val="none" w:sz="0" w:space="0" w:color="auto"/>
              </w:divBdr>
            </w:div>
            <w:div w:id="1444231200">
              <w:marLeft w:val="0"/>
              <w:marRight w:val="0"/>
              <w:marTop w:val="0"/>
              <w:marBottom w:val="0"/>
              <w:divBdr>
                <w:top w:val="none" w:sz="0" w:space="0" w:color="auto"/>
                <w:left w:val="none" w:sz="0" w:space="0" w:color="auto"/>
                <w:bottom w:val="none" w:sz="0" w:space="0" w:color="auto"/>
                <w:right w:val="none" w:sz="0" w:space="0" w:color="auto"/>
              </w:divBdr>
            </w:div>
            <w:div w:id="875508796">
              <w:marLeft w:val="0"/>
              <w:marRight w:val="0"/>
              <w:marTop w:val="0"/>
              <w:marBottom w:val="0"/>
              <w:divBdr>
                <w:top w:val="none" w:sz="0" w:space="0" w:color="auto"/>
                <w:left w:val="none" w:sz="0" w:space="0" w:color="auto"/>
                <w:bottom w:val="none" w:sz="0" w:space="0" w:color="auto"/>
                <w:right w:val="none" w:sz="0" w:space="0" w:color="auto"/>
              </w:divBdr>
            </w:div>
            <w:div w:id="2008753016">
              <w:marLeft w:val="0"/>
              <w:marRight w:val="0"/>
              <w:marTop w:val="0"/>
              <w:marBottom w:val="0"/>
              <w:divBdr>
                <w:top w:val="none" w:sz="0" w:space="0" w:color="auto"/>
                <w:left w:val="none" w:sz="0" w:space="0" w:color="auto"/>
                <w:bottom w:val="none" w:sz="0" w:space="0" w:color="auto"/>
                <w:right w:val="none" w:sz="0" w:space="0" w:color="auto"/>
              </w:divBdr>
            </w:div>
            <w:div w:id="868644543">
              <w:marLeft w:val="0"/>
              <w:marRight w:val="0"/>
              <w:marTop w:val="0"/>
              <w:marBottom w:val="0"/>
              <w:divBdr>
                <w:top w:val="none" w:sz="0" w:space="0" w:color="auto"/>
                <w:left w:val="none" w:sz="0" w:space="0" w:color="auto"/>
                <w:bottom w:val="none" w:sz="0" w:space="0" w:color="auto"/>
                <w:right w:val="none" w:sz="0" w:space="0" w:color="auto"/>
              </w:divBdr>
            </w:div>
            <w:div w:id="761150570">
              <w:marLeft w:val="0"/>
              <w:marRight w:val="0"/>
              <w:marTop w:val="0"/>
              <w:marBottom w:val="0"/>
              <w:divBdr>
                <w:top w:val="none" w:sz="0" w:space="0" w:color="auto"/>
                <w:left w:val="none" w:sz="0" w:space="0" w:color="auto"/>
                <w:bottom w:val="none" w:sz="0" w:space="0" w:color="auto"/>
                <w:right w:val="none" w:sz="0" w:space="0" w:color="auto"/>
              </w:divBdr>
            </w:div>
            <w:div w:id="1054547882">
              <w:marLeft w:val="0"/>
              <w:marRight w:val="0"/>
              <w:marTop w:val="0"/>
              <w:marBottom w:val="0"/>
              <w:divBdr>
                <w:top w:val="none" w:sz="0" w:space="0" w:color="auto"/>
                <w:left w:val="none" w:sz="0" w:space="0" w:color="auto"/>
                <w:bottom w:val="none" w:sz="0" w:space="0" w:color="auto"/>
                <w:right w:val="none" w:sz="0" w:space="0" w:color="auto"/>
              </w:divBdr>
            </w:div>
            <w:div w:id="1594123250">
              <w:marLeft w:val="0"/>
              <w:marRight w:val="0"/>
              <w:marTop w:val="0"/>
              <w:marBottom w:val="0"/>
              <w:divBdr>
                <w:top w:val="none" w:sz="0" w:space="0" w:color="auto"/>
                <w:left w:val="none" w:sz="0" w:space="0" w:color="auto"/>
                <w:bottom w:val="none" w:sz="0" w:space="0" w:color="auto"/>
                <w:right w:val="none" w:sz="0" w:space="0" w:color="auto"/>
              </w:divBdr>
            </w:div>
            <w:div w:id="1620457509">
              <w:marLeft w:val="0"/>
              <w:marRight w:val="0"/>
              <w:marTop w:val="0"/>
              <w:marBottom w:val="0"/>
              <w:divBdr>
                <w:top w:val="none" w:sz="0" w:space="0" w:color="auto"/>
                <w:left w:val="none" w:sz="0" w:space="0" w:color="auto"/>
                <w:bottom w:val="none" w:sz="0" w:space="0" w:color="auto"/>
                <w:right w:val="none" w:sz="0" w:space="0" w:color="auto"/>
              </w:divBdr>
            </w:div>
            <w:div w:id="1806924946">
              <w:marLeft w:val="0"/>
              <w:marRight w:val="0"/>
              <w:marTop w:val="0"/>
              <w:marBottom w:val="0"/>
              <w:divBdr>
                <w:top w:val="none" w:sz="0" w:space="0" w:color="auto"/>
                <w:left w:val="none" w:sz="0" w:space="0" w:color="auto"/>
                <w:bottom w:val="none" w:sz="0" w:space="0" w:color="auto"/>
                <w:right w:val="none" w:sz="0" w:space="0" w:color="auto"/>
              </w:divBdr>
            </w:div>
            <w:div w:id="692078107">
              <w:marLeft w:val="0"/>
              <w:marRight w:val="0"/>
              <w:marTop w:val="0"/>
              <w:marBottom w:val="0"/>
              <w:divBdr>
                <w:top w:val="none" w:sz="0" w:space="0" w:color="auto"/>
                <w:left w:val="none" w:sz="0" w:space="0" w:color="auto"/>
                <w:bottom w:val="none" w:sz="0" w:space="0" w:color="auto"/>
                <w:right w:val="none" w:sz="0" w:space="0" w:color="auto"/>
              </w:divBdr>
            </w:div>
            <w:div w:id="210388537">
              <w:marLeft w:val="0"/>
              <w:marRight w:val="0"/>
              <w:marTop w:val="0"/>
              <w:marBottom w:val="0"/>
              <w:divBdr>
                <w:top w:val="none" w:sz="0" w:space="0" w:color="auto"/>
                <w:left w:val="none" w:sz="0" w:space="0" w:color="auto"/>
                <w:bottom w:val="none" w:sz="0" w:space="0" w:color="auto"/>
                <w:right w:val="none" w:sz="0" w:space="0" w:color="auto"/>
              </w:divBdr>
            </w:div>
            <w:div w:id="248738032">
              <w:marLeft w:val="0"/>
              <w:marRight w:val="0"/>
              <w:marTop w:val="0"/>
              <w:marBottom w:val="0"/>
              <w:divBdr>
                <w:top w:val="none" w:sz="0" w:space="0" w:color="auto"/>
                <w:left w:val="none" w:sz="0" w:space="0" w:color="auto"/>
                <w:bottom w:val="none" w:sz="0" w:space="0" w:color="auto"/>
                <w:right w:val="none" w:sz="0" w:space="0" w:color="auto"/>
              </w:divBdr>
            </w:div>
            <w:div w:id="1223710891">
              <w:marLeft w:val="0"/>
              <w:marRight w:val="0"/>
              <w:marTop w:val="0"/>
              <w:marBottom w:val="0"/>
              <w:divBdr>
                <w:top w:val="none" w:sz="0" w:space="0" w:color="auto"/>
                <w:left w:val="none" w:sz="0" w:space="0" w:color="auto"/>
                <w:bottom w:val="none" w:sz="0" w:space="0" w:color="auto"/>
                <w:right w:val="none" w:sz="0" w:space="0" w:color="auto"/>
              </w:divBdr>
            </w:div>
            <w:div w:id="882211660">
              <w:marLeft w:val="0"/>
              <w:marRight w:val="0"/>
              <w:marTop w:val="0"/>
              <w:marBottom w:val="0"/>
              <w:divBdr>
                <w:top w:val="none" w:sz="0" w:space="0" w:color="auto"/>
                <w:left w:val="none" w:sz="0" w:space="0" w:color="auto"/>
                <w:bottom w:val="none" w:sz="0" w:space="0" w:color="auto"/>
                <w:right w:val="none" w:sz="0" w:space="0" w:color="auto"/>
              </w:divBdr>
            </w:div>
            <w:div w:id="990403388">
              <w:marLeft w:val="0"/>
              <w:marRight w:val="0"/>
              <w:marTop w:val="0"/>
              <w:marBottom w:val="0"/>
              <w:divBdr>
                <w:top w:val="none" w:sz="0" w:space="0" w:color="auto"/>
                <w:left w:val="none" w:sz="0" w:space="0" w:color="auto"/>
                <w:bottom w:val="none" w:sz="0" w:space="0" w:color="auto"/>
                <w:right w:val="none" w:sz="0" w:space="0" w:color="auto"/>
              </w:divBdr>
            </w:div>
            <w:div w:id="1018388444">
              <w:marLeft w:val="0"/>
              <w:marRight w:val="0"/>
              <w:marTop w:val="0"/>
              <w:marBottom w:val="0"/>
              <w:divBdr>
                <w:top w:val="none" w:sz="0" w:space="0" w:color="auto"/>
                <w:left w:val="none" w:sz="0" w:space="0" w:color="auto"/>
                <w:bottom w:val="none" w:sz="0" w:space="0" w:color="auto"/>
                <w:right w:val="none" w:sz="0" w:space="0" w:color="auto"/>
              </w:divBdr>
            </w:div>
            <w:div w:id="803040706">
              <w:marLeft w:val="0"/>
              <w:marRight w:val="0"/>
              <w:marTop w:val="0"/>
              <w:marBottom w:val="0"/>
              <w:divBdr>
                <w:top w:val="none" w:sz="0" w:space="0" w:color="auto"/>
                <w:left w:val="none" w:sz="0" w:space="0" w:color="auto"/>
                <w:bottom w:val="none" w:sz="0" w:space="0" w:color="auto"/>
                <w:right w:val="none" w:sz="0" w:space="0" w:color="auto"/>
              </w:divBdr>
            </w:div>
            <w:div w:id="1239362440">
              <w:marLeft w:val="0"/>
              <w:marRight w:val="0"/>
              <w:marTop w:val="0"/>
              <w:marBottom w:val="0"/>
              <w:divBdr>
                <w:top w:val="none" w:sz="0" w:space="0" w:color="auto"/>
                <w:left w:val="none" w:sz="0" w:space="0" w:color="auto"/>
                <w:bottom w:val="none" w:sz="0" w:space="0" w:color="auto"/>
                <w:right w:val="none" w:sz="0" w:space="0" w:color="auto"/>
              </w:divBdr>
            </w:div>
            <w:div w:id="670184272">
              <w:marLeft w:val="0"/>
              <w:marRight w:val="0"/>
              <w:marTop w:val="0"/>
              <w:marBottom w:val="0"/>
              <w:divBdr>
                <w:top w:val="none" w:sz="0" w:space="0" w:color="auto"/>
                <w:left w:val="none" w:sz="0" w:space="0" w:color="auto"/>
                <w:bottom w:val="none" w:sz="0" w:space="0" w:color="auto"/>
                <w:right w:val="none" w:sz="0" w:space="0" w:color="auto"/>
              </w:divBdr>
            </w:div>
            <w:div w:id="438718256">
              <w:marLeft w:val="0"/>
              <w:marRight w:val="0"/>
              <w:marTop w:val="0"/>
              <w:marBottom w:val="0"/>
              <w:divBdr>
                <w:top w:val="none" w:sz="0" w:space="0" w:color="auto"/>
                <w:left w:val="none" w:sz="0" w:space="0" w:color="auto"/>
                <w:bottom w:val="none" w:sz="0" w:space="0" w:color="auto"/>
                <w:right w:val="none" w:sz="0" w:space="0" w:color="auto"/>
              </w:divBdr>
            </w:div>
            <w:div w:id="308749024">
              <w:marLeft w:val="0"/>
              <w:marRight w:val="0"/>
              <w:marTop w:val="0"/>
              <w:marBottom w:val="0"/>
              <w:divBdr>
                <w:top w:val="none" w:sz="0" w:space="0" w:color="auto"/>
                <w:left w:val="none" w:sz="0" w:space="0" w:color="auto"/>
                <w:bottom w:val="none" w:sz="0" w:space="0" w:color="auto"/>
                <w:right w:val="none" w:sz="0" w:space="0" w:color="auto"/>
              </w:divBdr>
            </w:div>
            <w:div w:id="1817912055">
              <w:marLeft w:val="0"/>
              <w:marRight w:val="0"/>
              <w:marTop w:val="0"/>
              <w:marBottom w:val="0"/>
              <w:divBdr>
                <w:top w:val="none" w:sz="0" w:space="0" w:color="auto"/>
                <w:left w:val="none" w:sz="0" w:space="0" w:color="auto"/>
                <w:bottom w:val="none" w:sz="0" w:space="0" w:color="auto"/>
                <w:right w:val="none" w:sz="0" w:space="0" w:color="auto"/>
              </w:divBdr>
            </w:div>
            <w:div w:id="1667585765">
              <w:marLeft w:val="0"/>
              <w:marRight w:val="0"/>
              <w:marTop w:val="0"/>
              <w:marBottom w:val="0"/>
              <w:divBdr>
                <w:top w:val="none" w:sz="0" w:space="0" w:color="auto"/>
                <w:left w:val="none" w:sz="0" w:space="0" w:color="auto"/>
                <w:bottom w:val="none" w:sz="0" w:space="0" w:color="auto"/>
                <w:right w:val="none" w:sz="0" w:space="0" w:color="auto"/>
              </w:divBdr>
            </w:div>
            <w:div w:id="644746397">
              <w:marLeft w:val="0"/>
              <w:marRight w:val="0"/>
              <w:marTop w:val="0"/>
              <w:marBottom w:val="0"/>
              <w:divBdr>
                <w:top w:val="none" w:sz="0" w:space="0" w:color="auto"/>
                <w:left w:val="none" w:sz="0" w:space="0" w:color="auto"/>
                <w:bottom w:val="none" w:sz="0" w:space="0" w:color="auto"/>
                <w:right w:val="none" w:sz="0" w:space="0" w:color="auto"/>
              </w:divBdr>
            </w:div>
            <w:div w:id="1569997840">
              <w:marLeft w:val="0"/>
              <w:marRight w:val="0"/>
              <w:marTop w:val="0"/>
              <w:marBottom w:val="0"/>
              <w:divBdr>
                <w:top w:val="none" w:sz="0" w:space="0" w:color="auto"/>
                <w:left w:val="none" w:sz="0" w:space="0" w:color="auto"/>
                <w:bottom w:val="none" w:sz="0" w:space="0" w:color="auto"/>
                <w:right w:val="none" w:sz="0" w:space="0" w:color="auto"/>
              </w:divBdr>
            </w:div>
            <w:div w:id="619996448">
              <w:marLeft w:val="0"/>
              <w:marRight w:val="0"/>
              <w:marTop w:val="0"/>
              <w:marBottom w:val="0"/>
              <w:divBdr>
                <w:top w:val="none" w:sz="0" w:space="0" w:color="auto"/>
                <w:left w:val="none" w:sz="0" w:space="0" w:color="auto"/>
                <w:bottom w:val="none" w:sz="0" w:space="0" w:color="auto"/>
                <w:right w:val="none" w:sz="0" w:space="0" w:color="auto"/>
              </w:divBdr>
            </w:div>
            <w:div w:id="498621789">
              <w:marLeft w:val="0"/>
              <w:marRight w:val="0"/>
              <w:marTop w:val="0"/>
              <w:marBottom w:val="0"/>
              <w:divBdr>
                <w:top w:val="none" w:sz="0" w:space="0" w:color="auto"/>
                <w:left w:val="none" w:sz="0" w:space="0" w:color="auto"/>
                <w:bottom w:val="none" w:sz="0" w:space="0" w:color="auto"/>
                <w:right w:val="none" w:sz="0" w:space="0" w:color="auto"/>
              </w:divBdr>
            </w:div>
            <w:div w:id="1256787839">
              <w:marLeft w:val="0"/>
              <w:marRight w:val="0"/>
              <w:marTop w:val="0"/>
              <w:marBottom w:val="0"/>
              <w:divBdr>
                <w:top w:val="none" w:sz="0" w:space="0" w:color="auto"/>
                <w:left w:val="none" w:sz="0" w:space="0" w:color="auto"/>
                <w:bottom w:val="none" w:sz="0" w:space="0" w:color="auto"/>
                <w:right w:val="none" w:sz="0" w:space="0" w:color="auto"/>
              </w:divBdr>
            </w:div>
            <w:div w:id="32122164">
              <w:marLeft w:val="0"/>
              <w:marRight w:val="0"/>
              <w:marTop w:val="0"/>
              <w:marBottom w:val="0"/>
              <w:divBdr>
                <w:top w:val="none" w:sz="0" w:space="0" w:color="auto"/>
                <w:left w:val="none" w:sz="0" w:space="0" w:color="auto"/>
                <w:bottom w:val="none" w:sz="0" w:space="0" w:color="auto"/>
                <w:right w:val="none" w:sz="0" w:space="0" w:color="auto"/>
              </w:divBdr>
            </w:div>
            <w:div w:id="1305624627">
              <w:marLeft w:val="0"/>
              <w:marRight w:val="0"/>
              <w:marTop w:val="0"/>
              <w:marBottom w:val="0"/>
              <w:divBdr>
                <w:top w:val="none" w:sz="0" w:space="0" w:color="auto"/>
                <w:left w:val="none" w:sz="0" w:space="0" w:color="auto"/>
                <w:bottom w:val="none" w:sz="0" w:space="0" w:color="auto"/>
                <w:right w:val="none" w:sz="0" w:space="0" w:color="auto"/>
              </w:divBdr>
            </w:div>
            <w:div w:id="2023623453">
              <w:marLeft w:val="0"/>
              <w:marRight w:val="0"/>
              <w:marTop w:val="0"/>
              <w:marBottom w:val="0"/>
              <w:divBdr>
                <w:top w:val="none" w:sz="0" w:space="0" w:color="auto"/>
                <w:left w:val="none" w:sz="0" w:space="0" w:color="auto"/>
                <w:bottom w:val="none" w:sz="0" w:space="0" w:color="auto"/>
                <w:right w:val="none" w:sz="0" w:space="0" w:color="auto"/>
              </w:divBdr>
            </w:div>
            <w:div w:id="1627661473">
              <w:marLeft w:val="0"/>
              <w:marRight w:val="0"/>
              <w:marTop w:val="0"/>
              <w:marBottom w:val="0"/>
              <w:divBdr>
                <w:top w:val="none" w:sz="0" w:space="0" w:color="auto"/>
                <w:left w:val="none" w:sz="0" w:space="0" w:color="auto"/>
                <w:bottom w:val="none" w:sz="0" w:space="0" w:color="auto"/>
                <w:right w:val="none" w:sz="0" w:space="0" w:color="auto"/>
              </w:divBdr>
            </w:div>
            <w:div w:id="1070346626">
              <w:marLeft w:val="0"/>
              <w:marRight w:val="0"/>
              <w:marTop w:val="0"/>
              <w:marBottom w:val="0"/>
              <w:divBdr>
                <w:top w:val="none" w:sz="0" w:space="0" w:color="auto"/>
                <w:left w:val="none" w:sz="0" w:space="0" w:color="auto"/>
                <w:bottom w:val="none" w:sz="0" w:space="0" w:color="auto"/>
                <w:right w:val="none" w:sz="0" w:space="0" w:color="auto"/>
              </w:divBdr>
            </w:div>
            <w:div w:id="1905988383">
              <w:marLeft w:val="0"/>
              <w:marRight w:val="0"/>
              <w:marTop w:val="0"/>
              <w:marBottom w:val="0"/>
              <w:divBdr>
                <w:top w:val="none" w:sz="0" w:space="0" w:color="auto"/>
                <w:left w:val="none" w:sz="0" w:space="0" w:color="auto"/>
                <w:bottom w:val="none" w:sz="0" w:space="0" w:color="auto"/>
                <w:right w:val="none" w:sz="0" w:space="0" w:color="auto"/>
              </w:divBdr>
            </w:div>
            <w:div w:id="478227017">
              <w:marLeft w:val="0"/>
              <w:marRight w:val="0"/>
              <w:marTop w:val="0"/>
              <w:marBottom w:val="0"/>
              <w:divBdr>
                <w:top w:val="none" w:sz="0" w:space="0" w:color="auto"/>
                <w:left w:val="none" w:sz="0" w:space="0" w:color="auto"/>
                <w:bottom w:val="none" w:sz="0" w:space="0" w:color="auto"/>
                <w:right w:val="none" w:sz="0" w:space="0" w:color="auto"/>
              </w:divBdr>
            </w:div>
            <w:div w:id="1169709054">
              <w:marLeft w:val="0"/>
              <w:marRight w:val="0"/>
              <w:marTop w:val="0"/>
              <w:marBottom w:val="0"/>
              <w:divBdr>
                <w:top w:val="none" w:sz="0" w:space="0" w:color="auto"/>
                <w:left w:val="none" w:sz="0" w:space="0" w:color="auto"/>
                <w:bottom w:val="none" w:sz="0" w:space="0" w:color="auto"/>
                <w:right w:val="none" w:sz="0" w:space="0" w:color="auto"/>
              </w:divBdr>
            </w:div>
            <w:div w:id="1491411676">
              <w:marLeft w:val="0"/>
              <w:marRight w:val="0"/>
              <w:marTop w:val="0"/>
              <w:marBottom w:val="0"/>
              <w:divBdr>
                <w:top w:val="none" w:sz="0" w:space="0" w:color="auto"/>
                <w:left w:val="none" w:sz="0" w:space="0" w:color="auto"/>
                <w:bottom w:val="none" w:sz="0" w:space="0" w:color="auto"/>
                <w:right w:val="none" w:sz="0" w:space="0" w:color="auto"/>
              </w:divBdr>
            </w:div>
            <w:div w:id="1772817791">
              <w:marLeft w:val="0"/>
              <w:marRight w:val="0"/>
              <w:marTop w:val="0"/>
              <w:marBottom w:val="0"/>
              <w:divBdr>
                <w:top w:val="none" w:sz="0" w:space="0" w:color="auto"/>
                <w:left w:val="none" w:sz="0" w:space="0" w:color="auto"/>
                <w:bottom w:val="none" w:sz="0" w:space="0" w:color="auto"/>
                <w:right w:val="none" w:sz="0" w:space="0" w:color="auto"/>
              </w:divBdr>
            </w:div>
            <w:div w:id="1556768949">
              <w:marLeft w:val="0"/>
              <w:marRight w:val="0"/>
              <w:marTop w:val="0"/>
              <w:marBottom w:val="0"/>
              <w:divBdr>
                <w:top w:val="none" w:sz="0" w:space="0" w:color="auto"/>
                <w:left w:val="none" w:sz="0" w:space="0" w:color="auto"/>
                <w:bottom w:val="none" w:sz="0" w:space="0" w:color="auto"/>
                <w:right w:val="none" w:sz="0" w:space="0" w:color="auto"/>
              </w:divBdr>
            </w:div>
            <w:div w:id="392968863">
              <w:marLeft w:val="0"/>
              <w:marRight w:val="0"/>
              <w:marTop w:val="0"/>
              <w:marBottom w:val="0"/>
              <w:divBdr>
                <w:top w:val="none" w:sz="0" w:space="0" w:color="auto"/>
                <w:left w:val="none" w:sz="0" w:space="0" w:color="auto"/>
                <w:bottom w:val="none" w:sz="0" w:space="0" w:color="auto"/>
                <w:right w:val="none" w:sz="0" w:space="0" w:color="auto"/>
              </w:divBdr>
            </w:div>
            <w:div w:id="190344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650870">
      <w:bodyDiv w:val="1"/>
      <w:marLeft w:val="0"/>
      <w:marRight w:val="0"/>
      <w:marTop w:val="0"/>
      <w:marBottom w:val="0"/>
      <w:divBdr>
        <w:top w:val="none" w:sz="0" w:space="0" w:color="auto"/>
        <w:left w:val="none" w:sz="0" w:space="0" w:color="auto"/>
        <w:bottom w:val="none" w:sz="0" w:space="0" w:color="auto"/>
        <w:right w:val="none" w:sz="0" w:space="0" w:color="auto"/>
      </w:divBdr>
      <w:divsChild>
        <w:div w:id="792020834">
          <w:marLeft w:val="0"/>
          <w:marRight w:val="0"/>
          <w:marTop w:val="0"/>
          <w:marBottom w:val="0"/>
          <w:divBdr>
            <w:top w:val="none" w:sz="0" w:space="0" w:color="auto"/>
            <w:left w:val="none" w:sz="0" w:space="0" w:color="auto"/>
            <w:bottom w:val="none" w:sz="0" w:space="0" w:color="auto"/>
            <w:right w:val="none" w:sz="0" w:space="0" w:color="auto"/>
          </w:divBdr>
          <w:divsChild>
            <w:div w:id="443883095">
              <w:marLeft w:val="0"/>
              <w:marRight w:val="0"/>
              <w:marTop w:val="0"/>
              <w:marBottom w:val="0"/>
              <w:divBdr>
                <w:top w:val="none" w:sz="0" w:space="0" w:color="auto"/>
                <w:left w:val="none" w:sz="0" w:space="0" w:color="auto"/>
                <w:bottom w:val="none" w:sz="0" w:space="0" w:color="auto"/>
                <w:right w:val="none" w:sz="0" w:space="0" w:color="auto"/>
              </w:divBdr>
            </w:div>
            <w:div w:id="173542948">
              <w:marLeft w:val="0"/>
              <w:marRight w:val="0"/>
              <w:marTop w:val="0"/>
              <w:marBottom w:val="0"/>
              <w:divBdr>
                <w:top w:val="none" w:sz="0" w:space="0" w:color="auto"/>
                <w:left w:val="none" w:sz="0" w:space="0" w:color="auto"/>
                <w:bottom w:val="none" w:sz="0" w:space="0" w:color="auto"/>
                <w:right w:val="none" w:sz="0" w:space="0" w:color="auto"/>
              </w:divBdr>
            </w:div>
            <w:div w:id="260114234">
              <w:marLeft w:val="0"/>
              <w:marRight w:val="0"/>
              <w:marTop w:val="0"/>
              <w:marBottom w:val="0"/>
              <w:divBdr>
                <w:top w:val="none" w:sz="0" w:space="0" w:color="auto"/>
                <w:left w:val="none" w:sz="0" w:space="0" w:color="auto"/>
                <w:bottom w:val="none" w:sz="0" w:space="0" w:color="auto"/>
                <w:right w:val="none" w:sz="0" w:space="0" w:color="auto"/>
              </w:divBdr>
            </w:div>
            <w:div w:id="1231381611">
              <w:marLeft w:val="0"/>
              <w:marRight w:val="0"/>
              <w:marTop w:val="0"/>
              <w:marBottom w:val="0"/>
              <w:divBdr>
                <w:top w:val="none" w:sz="0" w:space="0" w:color="auto"/>
                <w:left w:val="none" w:sz="0" w:space="0" w:color="auto"/>
                <w:bottom w:val="none" w:sz="0" w:space="0" w:color="auto"/>
                <w:right w:val="none" w:sz="0" w:space="0" w:color="auto"/>
              </w:divBdr>
            </w:div>
            <w:div w:id="102769848">
              <w:marLeft w:val="0"/>
              <w:marRight w:val="0"/>
              <w:marTop w:val="0"/>
              <w:marBottom w:val="0"/>
              <w:divBdr>
                <w:top w:val="none" w:sz="0" w:space="0" w:color="auto"/>
                <w:left w:val="none" w:sz="0" w:space="0" w:color="auto"/>
                <w:bottom w:val="none" w:sz="0" w:space="0" w:color="auto"/>
                <w:right w:val="none" w:sz="0" w:space="0" w:color="auto"/>
              </w:divBdr>
            </w:div>
            <w:div w:id="1135830632">
              <w:marLeft w:val="0"/>
              <w:marRight w:val="0"/>
              <w:marTop w:val="0"/>
              <w:marBottom w:val="0"/>
              <w:divBdr>
                <w:top w:val="none" w:sz="0" w:space="0" w:color="auto"/>
                <w:left w:val="none" w:sz="0" w:space="0" w:color="auto"/>
                <w:bottom w:val="none" w:sz="0" w:space="0" w:color="auto"/>
                <w:right w:val="none" w:sz="0" w:space="0" w:color="auto"/>
              </w:divBdr>
            </w:div>
            <w:div w:id="1265570698">
              <w:marLeft w:val="0"/>
              <w:marRight w:val="0"/>
              <w:marTop w:val="0"/>
              <w:marBottom w:val="0"/>
              <w:divBdr>
                <w:top w:val="none" w:sz="0" w:space="0" w:color="auto"/>
                <w:left w:val="none" w:sz="0" w:space="0" w:color="auto"/>
                <w:bottom w:val="none" w:sz="0" w:space="0" w:color="auto"/>
                <w:right w:val="none" w:sz="0" w:space="0" w:color="auto"/>
              </w:divBdr>
            </w:div>
            <w:div w:id="734207839">
              <w:marLeft w:val="0"/>
              <w:marRight w:val="0"/>
              <w:marTop w:val="0"/>
              <w:marBottom w:val="0"/>
              <w:divBdr>
                <w:top w:val="none" w:sz="0" w:space="0" w:color="auto"/>
                <w:left w:val="none" w:sz="0" w:space="0" w:color="auto"/>
                <w:bottom w:val="none" w:sz="0" w:space="0" w:color="auto"/>
                <w:right w:val="none" w:sz="0" w:space="0" w:color="auto"/>
              </w:divBdr>
            </w:div>
            <w:div w:id="164636356">
              <w:marLeft w:val="0"/>
              <w:marRight w:val="0"/>
              <w:marTop w:val="0"/>
              <w:marBottom w:val="0"/>
              <w:divBdr>
                <w:top w:val="none" w:sz="0" w:space="0" w:color="auto"/>
                <w:left w:val="none" w:sz="0" w:space="0" w:color="auto"/>
                <w:bottom w:val="none" w:sz="0" w:space="0" w:color="auto"/>
                <w:right w:val="none" w:sz="0" w:space="0" w:color="auto"/>
              </w:divBdr>
            </w:div>
            <w:div w:id="783764394">
              <w:marLeft w:val="0"/>
              <w:marRight w:val="0"/>
              <w:marTop w:val="0"/>
              <w:marBottom w:val="0"/>
              <w:divBdr>
                <w:top w:val="none" w:sz="0" w:space="0" w:color="auto"/>
                <w:left w:val="none" w:sz="0" w:space="0" w:color="auto"/>
                <w:bottom w:val="none" w:sz="0" w:space="0" w:color="auto"/>
                <w:right w:val="none" w:sz="0" w:space="0" w:color="auto"/>
              </w:divBdr>
            </w:div>
            <w:div w:id="1508597386">
              <w:marLeft w:val="0"/>
              <w:marRight w:val="0"/>
              <w:marTop w:val="0"/>
              <w:marBottom w:val="0"/>
              <w:divBdr>
                <w:top w:val="none" w:sz="0" w:space="0" w:color="auto"/>
                <w:left w:val="none" w:sz="0" w:space="0" w:color="auto"/>
                <w:bottom w:val="none" w:sz="0" w:space="0" w:color="auto"/>
                <w:right w:val="none" w:sz="0" w:space="0" w:color="auto"/>
              </w:divBdr>
            </w:div>
            <w:div w:id="1898393450">
              <w:marLeft w:val="0"/>
              <w:marRight w:val="0"/>
              <w:marTop w:val="0"/>
              <w:marBottom w:val="0"/>
              <w:divBdr>
                <w:top w:val="none" w:sz="0" w:space="0" w:color="auto"/>
                <w:left w:val="none" w:sz="0" w:space="0" w:color="auto"/>
                <w:bottom w:val="none" w:sz="0" w:space="0" w:color="auto"/>
                <w:right w:val="none" w:sz="0" w:space="0" w:color="auto"/>
              </w:divBdr>
            </w:div>
            <w:div w:id="93020782">
              <w:marLeft w:val="0"/>
              <w:marRight w:val="0"/>
              <w:marTop w:val="0"/>
              <w:marBottom w:val="0"/>
              <w:divBdr>
                <w:top w:val="none" w:sz="0" w:space="0" w:color="auto"/>
                <w:left w:val="none" w:sz="0" w:space="0" w:color="auto"/>
                <w:bottom w:val="none" w:sz="0" w:space="0" w:color="auto"/>
                <w:right w:val="none" w:sz="0" w:space="0" w:color="auto"/>
              </w:divBdr>
            </w:div>
            <w:div w:id="915742359">
              <w:marLeft w:val="0"/>
              <w:marRight w:val="0"/>
              <w:marTop w:val="0"/>
              <w:marBottom w:val="0"/>
              <w:divBdr>
                <w:top w:val="none" w:sz="0" w:space="0" w:color="auto"/>
                <w:left w:val="none" w:sz="0" w:space="0" w:color="auto"/>
                <w:bottom w:val="none" w:sz="0" w:space="0" w:color="auto"/>
                <w:right w:val="none" w:sz="0" w:space="0" w:color="auto"/>
              </w:divBdr>
            </w:div>
            <w:div w:id="607587972">
              <w:marLeft w:val="0"/>
              <w:marRight w:val="0"/>
              <w:marTop w:val="0"/>
              <w:marBottom w:val="0"/>
              <w:divBdr>
                <w:top w:val="none" w:sz="0" w:space="0" w:color="auto"/>
                <w:left w:val="none" w:sz="0" w:space="0" w:color="auto"/>
                <w:bottom w:val="none" w:sz="0" w:space="0" w:color="auto"/>
                <w:right w:val="none" w:sz="0" w:space="0" w:color="auto"/>
              </w:divBdr>
            </w:div>
            <w:div w:id="1575166242">
              <w:marLeft w:val="0"/>
              <w:marRight w:val="0"/>
              <w:marTop w:val="0"/>
              <w:marBottom w:val="0"/>
              <w:divBdr>
                <w:top w:val="none" w:sz="0" w:space="0" w:color="auto"/>
                <w:left w:val="none" w:sz="0" w:space="0" w:color="auto"/>
                <w:bottom w:val="none" w:sz="0" w:space="0" w:color="auto"/>
                <w:right w:val="none" w:sz="0" w:space="0" w:color="auto"/>
              </w:divBdr>
            </w:div>
            <w:div w:id="763841904">
              <w:marLeft w:val="0"/>
              <w:marRight w:val="0"/>
              <w:marTop w:val="0"/>
              <w:marBottom w:val="0"/>
              <w:divBdr>
                <w:top w:val="none" w:sz="0" w:space="0" w:color="auto"/>
                <w:left w:val="none" w:sz="0" w:space="0" w:color="auto"/>
                <w:bottom w:val="none" w:sz="0" w:space="0" w:color="auto"/>
                <w:right w:val="none" w:sz="0" w:space="0" w:color="auto"/>
              </w:divBdr>
            </w:div>
            <w:div w:id="1768378745">
              <w:marLeft w:val="0"/>
              <w:marRight w:val="0"/>
              <w:marTop w:val="0"/>
              <w:marBottom w:val="0"/>
              <w:divBdr>
                <w:top w:val="none" w:sz="0" w:space="0" w:color="auto"/>
                <w:left w:val="none" w:sz="0" w:space="0" w:color="auto"/>
                <w:bottom w:val="none" w:sz="0" w:space="0" w:color="auto"/>
                <w:right w:val="none" w:sz="0" w:space="0" w:color="auto"/>
              </w:divBdr>
            </w:div>
            <w:div w:id="644360559">
              <w:marLeft w:val="0"/>
              <w:marRight w:val="0"/>
              <w:marTop w:val="0"/>
              <w:marBottom w:val="0"/>
              <w:divBdr>
                <w:top w:val="none" w:sz="0" w:space="0" w:color="auto"/>
                <w:left w:val="none" w:sz="0" w:space="0" w:color="auto"/>
                <w:bottom w:val="none" w:sz="0" w:space="0" w:color="auto"/>
                <w:right w:val="none" w:sz="0" w:space="0" w:color="auto"/>
              </w:divBdr>
            </w:div>
            <w:div w:id="778648785">
              <w:marLeft w:val="0"/>
              <w:marRight w:val="0"/>
              <w:marTop w:val="0"/>
              <w:marBottom w:val="0"/>
              <w:divBdr>
                <w:top w:val="none" w:sz="0" w:space="0" w:color="auto"/>
                <w:left w:val="none" w:sz="0" w:space="0" w:color="auto"/>
                <w:bottom w:val="none" w:sz="0" w:space="0" w:color="auto"/>
                <w:right w:val="none" w:sz="0" w:space="0" w:color="auto"/>
              </w:divBdr>
            </w:div>
            <w:div w:id="749161245">
              <w:marLeft w:val="0"/>
              <w:marRight w:val="0"/>
              <w:marTop w:val="0"/>
              <w:marBottom w:val="0"/>
              <w:divBdr>
                <w:top w:val="none" w:sz="0" w:space="0" w:color="auto"/>
                <w:left w:val="none" w:sz="0" w:space="0" w:color="auto"/>
                <w:bottom w:val="none" w:sz="0" w:space="0" w:color="auto"/>
                <w:right w:val="none" w:sz="0" w:space="0" w:color="auto"/>
              </w:divBdr>
            </w:div>
            <w:div w:id="742988282">
              <w:marLeft w:val="0"/>
              <w:marRight w:val="0"/>
              <w:marTop w:val="0"/>
              <w:marBottom w:val="0"/>
              <w:divBdr>
                <w:top w:val="none" w:sz="0" w:space="0" w:color="auto"/>
                <w:left w:val="none" w:sz="0" w:space="0" w:color="auto"/>
                <w:bottom w:val="none" w:sz="0" w:space="0" w:color="auto"/>
                <w:right w:val="none" w:sz="0" w:space="0" w:color="auto"/>
              </w:divBdr>
            </w:div>
            <w:div w:id="211432064">
              <w:marLeft w:val="0"/>
              <w:marRight w:val="0"/>
              <w:marTop w:val="0"/>
              <w:marBottom w:val="0"/>
              <w:divBdr>
                <w:top w:val="none" w:sz="0" w:space="0" w:color="auto"/>
                <w:left w:val="none" w:sz="0" w:space="0" w:color="auto"/>
                <w:bottom w:val="none" w:sz="0" w:space="0" w:color="auto"/>
                <w:right w:val="none" w:sz="0" w:space="0" w:color="auto"/>
              </w:divBdr>
            </w:div>
            <w:div w:id="1555046788">
              <w:marLeft w:val="0"/>
              <w:marRight w:val="0"/>
              <w:marTop w:val="0"/>
              <w:marBottom w:val="0"/>
              <w:divBdr>
                <w:top w:val="none" w:sz="0" w:space="0" w:color="auto"/>
                <w:left w:val="none" w:sz="0" w:space="0" w:color="auto"/>
                <w:bottom w:val="none" w:sz="0" w:space="0" w:color="auto"/>
                <w:right w:val="none" w:sz="0" w:space="0" w:color="auto"/>
              </w:divBdr>
            </w:div>
            <w:div w:id="1758822012">
              <w:marLeft w:val="0"/>
              <w:marRight w:val="0"/>
              <w:marTop w:val="0"/>
              <w:marBottom w:val="0"/>
              <w:divBdr>
                <w:top w:val="none" w:sz="0" w:space="0" w:color="auto"/>
                <w:left w:val="none" w:sz="0" w:space="0" w:color="auto"/>
                <w:bottom w:val="none" w:sz="0" w:space="0" w:color="auto"/>
                <w:right w:val="none" w:sz="0" w:space="0" w:color="auto"/>
              </w:divBdr>
            </w:div>
            <w:div w:id="124324125">
              <w:marLeft w:val="0"/>
              <w:marRight w:val="0"/>
              <w:marTop w:val="0"/>
              <w:marBottom w:val="0"/>
              <w:divBdr>
                <w:top w:val="none" w:sz="0" w:space="0" w:color="auto"/>
                <w:left w:val="none" w:sz="0" w:space="0" w:color="auto"/>
                <w:bottom w:val="none" w:sz="0" w:space="0" w:color="auto"/>
                <w:right w:val="none" w:sz="0" w:space="0" w:color="auto"/>
              </w:divBdr>
            </w:div>
            <w:div w:id="789054836">
              <w:marLeft w:val="0"/>
              <w:marRight w:val="0"/>
              <w:marTop w:val="0"/>
              <w:marBottom w:val="0"/>
              <w:divBdr>
                <w:top w:val="none" w:sz="0" w:space="0" w:color="auto"/>
                <w:left w:val="none" w:sz="0" w:space="0" w:color="auto"/>
                <w:bottom w:val="none" w:sz="0" w:space="0" w:color="auto"/>
                <w:right w:val="none" w:sz="0" w:space="0" w:color="auto"/>
              </w:divBdr>
            </w:div>
            <w:div w:id="913121334">
              <w:marLeft w:val="0"/>
              <w:marRight w:val="0"/>
              <w:marTop w:val="0"/>
              <w:marBottom w:val="0"/>
              <w:divBdr>
                <w:top w:val="none" w:sz="0" w:space="0" w:color="auto"/>
                <w:left w:val="none" w:sz="0" w:space="0" w:color="auto"/>
                <w:bottom w:val="none" w:sz="0" w:space="0" w:color="auto"/>
                <w:right w:val="none" w:sz="0" w:space="0" w:color="auto"/>
              </w:divBdr>
            </w:div>
            <w:div w:id="1485505849">
              <w:marLeft w:val="0"/>
              <w:marRight w:val="0"/>
              <w:marTop w:val="0"/>
              <w:marBottom w:val="0"/>
              <w:divBdr>
                <w:top w:val="none" w:sz="0" w:space="0" w:color="auto"/>
                <w:left w:val="none" w:sz="0" w:space="0" w:color="auto"/>
                <w:bottom w:val="none" w:sz="0" w:space="0" w:color="auto"/>
                <w:right w:val="none" w:sz="0" w:space="0" w:color="auto"/>
              </w:divBdr>
            </w:div>
            <w:div w:id="1674336040">
              <w:marLeft w:val="0"/>
              <w:marRight w:val="0"/>
              <w:marTop w:val="0"/>
              <w:marBottom w:val="0"/>
              <w:divBdr>
                <w:top w:val="none" w:sz="0" w:space="0" w:color="auto"/>
                <w:left w:val="none" w:sz="0" w:space="0" w:color="auto"/>
                <w:bottom w:val="none" w:sz="0" w:space="0" w:color="auto"/>
                <w:right w:val="none" w:sz="0" w:space="0" w:color="auto"/>
              </w:divBdr>
            </w:div>
            <w:div w:id="994577291">
              <w:marLeft w:val="0"/>
              <w:marRight w:val="0"/>
              <w:marTop w:val="0"/>
              <w:marBottom w:val="0"/>
              <w:divBdr>
                <w:top w:val="none" w:sz="0" w:space="0" w:color="auto"/>
                <w:left w:val="none" w:sz="0" w:space="0" w:color="auto"/>
                <w:bottom w:val="none" w:sz="0" w:space="0" w:color="auto"/>
                <w:right w:val="none" w:sz="0" w:space="0" w:color="auto"/>
              </w:divBdr>
            </w:div>
            <w:div w:id="1639844404">
              <w:marLeft w:val="0"/>
              <w:marRight w:val="0"/>
              <w:marTop w:val="0"/>
              <w:marBottom w:val="0"/>
              <w:divBdr>
                <w:top w:val="none" w:sz="0" w:space="0" w:color="auto"/>
                <w:left w:val="none" w:sz="0" w:space="0" w:color="auto"/>
                <w:bottom w:val="none" w:sz="0" w:space="0" w:color="auto"/>
                <w:right w:val="none" w:sz="0" w:space="0" w:color="auto"/>
              </w:divBdr>
            </w:div>
            <w:div w:id="1785273525">
              <w:marLeft w:val="0"/>
              <w:marRight w:val="0"/>
              <w:marTop w:val="0"/>
              <w:marBottom w:val="0"/>
              <w:divBdr>
                <w:top w:val="none" w:sz="0" w:space="0" w:color="auto"/>
                <w:left w:val="none" w:sz="0" w:space="0" w:color="auto"/>
                <w:bottom w:val="none" w:sz="0" w:space="0" w:color="auto"/>
                <w:right w:val="none" w:sz="0" w:space="0" w:color="auto"/>
              </w:divBdr>
            </w:div>
            <w:div w:id="1226063589">
              <w:marLeft w:val="0"/>
              <w:marRight w:val="0"/>
              <w:marTop w:val="0"/>
              <w:marBottom w:val="0"/>
              <w:divBdr>
                <w:top w:val="none" w:sz="0" w:space="0" w:color="auto"/>
                <w:left w:val="none" w:sz="0" w:space="0" w:color="auto"/>
                <w:bottom w:val="none" w:sz="0" w:space="0" w:color="auto"/>
                <w:right w:val="none" w:sz="0" w:space="0" w:color="auto"/>
              </w:divBdr>
            </w:div>
            <w:div w:id="1846751508">
              <w:marLeft w:val="0"/>
              <w:marRight w:val="0"/>
              <w:marTop w:val="0"/>
              <w:marBottom w:val="0"/>
              <w:divBdr>
                <w:top w:val="none" w:sz="0" w:space="0" w:color="auto"/>
                <w:left w:val="none" w:sz="0" w:space="0" w:color="auto"/>
                <w:bottom w:val="none" w:sz="0" w:space="0" w:color="auto"/>
                <w:right w:val="none" w:sz="0" w:space="0" w:color="auto"/>
              </w:divBdr>
            </w:div>
            <w:div w:id="1524126192">
              <w:marLeft w:val="0"/>
              <w:marRight w:val="0"/>
              <w:marTop w:val="0"/>
              <w:marBottom w:val="0"/>
              <w:divBdr>
                <w:top w:val="none" w:sz="0" w:space="0" w:color="auto"/>
                <w:left w:val="none" w:sz="0" w:space="0" w:color="auto"/>
                <w:bottom w:val="none" w:sz="0" w:space="0" w:color="auto"/>
                <w:right w:val="none" w:sz="0" w:space="0" w:color="auto"/>
              </w:divBdr>
            </w:div>
            <w:div w:id="140006935">
              <w:marLeft w:val="0"/>
              <w:marRight w:val="0"/>
              <w:marTop w:val="0"/>
              <w:marBottom w:val="0"/>
              <w:divBdr>
                <w:top w:val="none" w:sz="0" w:space="0" w:color="auto"/>
                <w:left w:val="none" w:sz="0" w:space="0" w:color="auto"/>
                <w:bottom w:val="none" w:sz="0" w:space="0" w:color="auto"/>
                <w:right w:val="none" w:sz="0" w:space="0" w:color="auto"/>
              </w:divBdr>
            </w:div>
            <w:div w:id="1097748196">
              <w:marLeft w:val="0"/>
              <w:marRight w:val="0"/>
              <w:marTop w:val="0"/>
              <w:marBottom w:val="0"/>
              <w:divBdr>
                <w:top w:val="none" w:sz="0" w:space="0" w:color="auto"/>
                <w:left w:val="none" w:sz="0" w:space="0" w:color="auto"/>
                <w:bottom w:val="none" w:sz="0" w:space="0" w:color="auto"/>
                <w:right w:val="none" w:sz="0" w:space="0" w:color="auto"/>
              </w:divBdr>
            </w:div>
            <w:div w:id="690108357">
              <w:marLeft w:val="0"/>
              <w:marRight w:val="0"/>
              <w:marTop w:val="0"/>
              <w:marBottom w:val="0"/>
              <w:divBdr>
                <w:top w:val="none" w:sz="0" w:space="0" w:color="auto"/>
                <w:left w:val="none" w:sz="0" w:space="0" w:color="auto"/>
                <w:bottom w:val="none" w:sz="0" w:space="0" w:color="auto"/>
                <w:right w:val="none" w:sz="0" w:space="0" w:color="auto"/>
              </w:divBdr>
            </w:div>
            <w:div w:id="720373336">
              <w:marLeft w:val="0"/>
              <w:marRight w:val="0"/>
              <w:marTop w:val="0"/>
              <w:marBottom w:val="0"/>
              <w:divBdr>
                <w:top w:val="none" w:sz="0" w:space="0" w:color="auto"/>
                <w:left w:val="none" w:sz="0" w:space="0" w:color="auto"/>
                <w:bottom w:val="none" w:sz="0" w:space="0" w:color="auto"/>
                <w:right w:val="none" w:sz="0" w:space="0" w:color="auto"/>
              </w:divBdr>
            </w:div>
            <w:div w:id="1550845610">
              <w:marLeft w:val="0"/>
              <w:marRight w:val="0"/>
              <w:marTop w:val="0"/>
              <w:marBottom w:val="0"/>
              <w:divBdr>
                <w:top w:val="none" w:sz="0" w:space="0" w:color="auto"/>
                <w:left w:val="none" w:sz="0" w:space="0" w:color="auto"/>
                <w:bottom w:val="none" w:sz="0" w:space="0" w:color="auto"/>
                <w:right w:val="none" w:sz="0" w:space="0" w:color="auto"/>
              </w:divBdr>
            </w:div>
            <w:div w:id="637875423">
              <w:marLeft w:val="0"/>
              <w:marRight w:val="0"/>
              <w:marTop w:val="0"/>
              <w:marBottom w:val="0"/>
              <w:divBdr>
                <w:top w:val="none" w:sz="0" w:space="0" w:color="auto"/>
                <w:left w:val="none" w:sz="0" w:space="0" w:color="auto"/>
                <w:bottom w:val="none" w:sz="0" w:space="0" w:color="auto"/>
                <w:right w:val="none" w:sz="0" w:space="0" w:color="auto"/>
              </w:divBdr>
            </w:div>
            <w:div w:id="2042123457">
              <w:marLeft w:val="0"/>
              <w:marRight w:val="0"/>
              <w:marTop w:val="0"/>
              <w:marBottom w:val="0"/>
              <w:divBdr>
                <w:top w:val="none" w:sz="0" w:space="0" w:color="auto"/>
                <w:left w:val="none" w:sz="0" w:space="0" w:color="auto"/>
                <w:bottom w:val="none" w:sz="0" w:space="0" w:color="auto"/>
                <w:right w:val="none" w:sz="0" w:space="0" w:color="auto"/>
              </w:divBdr>
            </w:div>
            <w:div w:id="239028256">
              <w:marLeft w:val="0"/>
              <w:marRight w:val="0"/>
              <w:marTop w:val="0"/>
              <w:marBottom w:val="0"/>
              <w:divBdr>
                <w:top w:val="none" w:sz="0" w:space="0" w:color="auto"/>
                <w:left w:val="none" w:sz="0" w:space="0" w:color="auto"/>
                <w:bottom w:val="none" w:sz="0" w:space="0" w:color="auto"/>
                <w:right w:val="none" w:sz="0" w:space="0" w:color="auto"/>
              </w:divBdr>
            </w:div>
            <w:div w:id="300578377">
              <w:marLeft w:val="0"/>
              <w:marRight w:val="0"/>
              <w:marTop w:val="0"/>
              <w:marBottom w:val="0"/>
              <w:divBdr>
                <w:top w:val="none" w:sz="0" w:space="0" w:color="auto"/>
                <w:left w:val="none" w:sz="0" w:space="0" w:color="auto"/>
                <w:bottom w:val="none" w:sz="0" w:space="0" w:color="auto"/>
                <w:right w:val="none" w:sz="0" w:space="0" w:color="auto"/>
              </w:divBdr>
            </w:div>
            <w:div w:id="1898398550">
              <w:marLeft w:val="0"/>
              <w:marRight w:val="0"/>
              <w:marTop w:val="0"/>
              <w:marBottom w:val="0"/>
              <w:divBdr>
                <w:top w:val="none" w:sz="0" w:space="0" w:color="auto"/>
                <w:left w:val="none" w:sz="0" w:space="0" w:color="auto"/>
                <w:bottom w:val="none" w:sz="0" w:space="0" w:color="auto"/>
                <w:right w:val="none" w:sz="0" w:space="0" w:color="auto"/>
              </w:divBdr>
            </w:div>
            <w:div w:id="1390180023">
              <w:marLeft w:val="0"/>
              <w:marRight w:val="0"/>
              <w:marTop w:val="0"/>
              <w:marBottom w:val="0"/>
              <w:divBdr>
                <w:top w:val="none" w:sz="0" w:space="0" w:color="auto"/>
                <w:left w:val="none" w:sz="0" w:space="0" w:color="auto"/>
                <w:bottom w:val="none" w:sz="0" w:space="0" w:color="auto"/>
                <w:right w:val="none" w:sz="0" w:space="0" w:color="auto"/>
              </w:divBdr>
            </w:div>
            <w:div w:id="1864124031">
              <w:marLeft w:val="0"/>
              <w:marRight w:val="0"/>
              <w:marTop w:val="0"/>
              <w:marBottom w:val="0"/>
              <w:divBdr>
                <w:top w:val="none" w:sz="0" w:space="0" w:color="auto"/>
                <w:left w:val="none" w:sz="0" w:space="0" w:color="auto"/>
                <w:bottom w:val="none" w:sz="0" w:space="0" w:color="auto"/>
                <w:right w:val="none" w:sz="0" w:space="0" w:color="auto"/>
              </w:divBdr>
            </w:div>
            <w:div w:id="288753748">
              <w:marLeft w:val="0"/>
              <w:marRight w:val="0"/>
              <w:marTop w:val="0"/>
              <w:marBottom w:val="0"/>
              <w:divBdr>
                <w:top w:val="none" w:sz="0" w:space="0" w:color="auto"/>
                <w:left w:val="none" w:sz="0" w:space="0" w:color="auto"/>
                <w:bottom w:val="none" w:sz="0" w:space="0" w:color="auto"/>
                <w:right w:val="none" w:sz="0" w:space="0" w:color="auto"/>
              </w:divBdr>
            </w:div>
            <w:div w:id="221478573">
              <w:marLeft w:val="0"/>
              <w:marRight w:val="0"/>
              <w:marTop w:val="0"/>
              <w:marBottom w:val="0"/>
              <w:divBdr>
                <w:top w:val="none" w:sz="0" w:space="0" w:color="auto"/>
                <w:left w:val="none" w:sz="0" w:space="0" w:color="auto"/>
                <w:bottom w:val="none" w:sz="0" w:space="0" w:color="auto"/>
                <w:right w:val="none" w:sz="0" w:space="0" w:color="auto"/>
              </w:divBdr>
            </w:div>
            <w:div w:id="1847210094">
              <w:marLeft w:val="0"/>
              <w:marRight w:val="0"/>
              <w:marTop w:val="0"/>
              <w:marBottom w:val="0"/>
              <w:divBdr>
                <w:top w:val="none" w:sz="0" w:space="0" w:color="auto"/>
                <w:left w:val="none" w:sz="0" w:space="0" w:color="auto"/>
                <w:bottom w:val="none" w:sz="0" w:space="0" w:color="auto"/>
                <w:right w:val="none" w:sz="0" w:space="0" w:color="auto"/>
              </w:divBdr>
            </w:div>
            <w:div w:id="2040661511">
              <w:marLeft w:val="0"/>
              <w:marRight w:val="0"/>
              <w:marTop w:val="0"/>
              <w:marBottom w:val="0"/>
              <w:divBdr>
                <w:top w:val="none" w:sz="0" w:space="0" w:color="auto"/>
                <w:left w:val="none" w:sz="0" w:space="0" w:color="auto"/>
                <w:bottom w:val="none" w:sz="0" w:space="0" w:color="auto"/>
                <w:right w:val="none" w:sz="0" w:space="0" w:color="auto"/>
              </w:divBdr>
            </w:div>
            <w:div w:id="1292246857">
              <w:marLeft w:val="0"/>
              <w:marRight w:val="0"/>
              <w:marTop w:val="0"/>
              <w:marBottom w:val="0"/>
              <w:divBdr>
                <w:top w:val="none" w:sz="0" w:space="0" w:color="auto"/>
                <w:left w:val="none" w:sz="0" w:space="0" w:color="auto"/>
                <w:bottom w:val="none" w:sz="0" w:space="0" w:color="auto"/>
                <w:right w:val="none" w:sz="0" w:space="0" w:color="auto"/>
              </w:divBdr>
            </w:div>
            <w:div w:id="854465831">
              <w:marLeft w:val="0"/>
              <w:marRight w:val="0"/>
              <w:marTop w:val="0"/>
              <w:marBottom w:val="0"/>
              <w:divBdr>
                <w:top w:val="none" w:sz="0" w:space="0" w:color="auto"/>
                <w:left w:val="none" w:sz="0" w:space="0" w:color="auto"/>
                <w:bottom w:val="none" w:sz="0" w:space="0" w:color="auto"/>
                <w:right w:val="none" w:sz="0" w:space="0" w:color="auto"/>
              </w:divBdr>
            </w:div>
            <w:div w:id="2053335794">
              <w:marLeft w:val="0"/>
              <w:marRight w:val="0"/>
              <w:marTop w:val="0"/>
              <w:marBottom w:val="0"/>
              <w:divBdr>
                <w:top w:val="none" w:sz="0" w:space="0" w:color="auto"/>
                <w:left w:val="none" w:sz="0" w:space="0" w:color="auto"/>
                <w:bottom w:val="none" w:sz="0" w:space="0" w:color="auto"/>
                <w:right w:val="none" w:sz="0" w:space="0" w:color="auto"/>
              </w:divBdr>
            </w:div>
            <w:div w:id="1825049707">
              <w:marLeft w:val="0"/>
              <w:marRight w:val="0"/>
              <w:marTop w:val="0"/>
              <w:marBottom w:val="0"/>
              <w:divBdr>
                <w:top w:val="none" w:sz="0" w:space="0" w:color="auto"/>
                <w:left w:val="none" w:sz="0" w:space="0" w:color="auto"/>
                <w:bottom w:val="none" w:sz="0" w:space="0" w:color="auto"/>
                <w:right w:val="none" w:sz="0" w:space="0" w:color="auto"/>
              </w:divBdr>
            </w:div>
            <w:div w:id="1660845744">
              <w:marLeft w:val="0"/>
              <w:marRight w:val="0"/>
              <w:marTop w:val="0"/>
              <w:marBottom w:val="0"/>
              <w:divBdr>
                <w:top w:val="none" w:sz="0" w:space="0" w:color="auto"/>
                <w:left w:val="none" w:sz="0" w:space="0" w:color="auto"/>
                <w:bottom w:val="none" w:sz="0" w:space="0" w:color="auto"/>
                <w:right w:val="none" w:sz="0" w:space="0" w:color="auto"/>
              </w:divBdr>
            </w:div>
            <w:div w:id="1253318422">
              <w:marLeft w:val="0"/>
              <w:marRight w:val="0"/>
              <w:marTop w:val="0"/>
              <w:marBottom w:val="0"/>
              <w:divBdr>
                <w:top w:val="none" w:sz="0" w:space="0" w:color="auto"/>
                <w:left w:val="none" w:sz="0" w:space="0" w:color="auto"/>
                <w:bottom w:val="none" w:sz="0" w:space="0" w:color="auto"/>
                <w:right w:val="none" w:sz="0" w:space="0" w:color="auto"/>
              </w:divBdr>
            </w:div>
            <w:div w:id="373426036">
              <w:marLeft w:val="0"/>
              <w:marRight w:val="0"/>
              <w:marTop w:val="0"/>
              <w:marBottom w:val="0"/>
              <w:divBdr>
                <w:top w:val="none" w:sz="0" w:space="0" w:color="auto"/>
                <w:left w:val="none" w:sz="0" w:space="0" w:color="auto"/>
                <w:bottom w:val="none" w:sz="0" w:space="0" w:color="auto"/>
                <w:right w:val="none" w:sz="0" w:space="0" w:color="auto"/>
              </w:divBdr>
            </w:div>
            <w:div w:id="2082242206">
              <w:marLeft w:val="0"/>
              <w:marRight w:val="0"/>
              <w:marTop w:val="0"/>
              <w:marBottom w:val="0"/>
              <w:divBdr>
                <w:top w:val="none" w:sz="0" w:space="0" w:color="auto"/>
                <w:left w:val="none" w:sz="0" w:space="0" w:color="auto"/>
                <w:bottom w:val="none" w:sz="0" w:space="0" w:color="auto"/>
                <w:right w:val="none" w:sz="0" w:space="0" w:color="auto"/>
              </w:divBdr>
            </w:div>
            <w:div w:id="602110664">
              <w:marLeft w:val="0"/>
              <w:marRight w:val="0"/>
              <w:marTop w:val="0"/>
              <w:marBottom w:val="0"/>
              <w:divBdr>
                <w:top w:val="none" w:sz="0" w:space="0" w:color="auto"/>
                <w:left w:val="none" w:sz="0" w:space="0" w:color="auto"/>
                <w:bottom w:val="none" w:sz="0" w:space="0" w:color="auto"/>
                <w:right w:val="none" w:sz="0" w:space="0" w:color="auto"/>
              </w:divBdr>
            </w:div>
            <w:div w:id="2008248947">
              <w:marLeft w:val="0"/>
              <w:marRight w:val="0"/>
              <w:marTop w:val="0"/>
              <w:marBottom w:val="0"/>
              <w:divBdr>
                <w:top w:val="none" w:sz="0" w:space="0" w:color="auto"/>
                <w:left w:val="none" w:sz="0" w:space="0" w:color="auto"/>
                <w:bottom w:val="none" w:sz="0" w:space="0" w:color="auto"/>
                <w:right w:val="none" w:sz="0" w:space="0" w:color="auto"/>
              </w:divBdr>
            </w:div>
            <w:div w:id="1250039618">
              <w:marLeft w:val="0"/>
              <w:marRight w:val="0"/>
              <w:marTop w:val="0"/>
              <w:marBottom w:val="0"/>
              <w:divBdr>
                <w:top w:val="none" w:sz="0" w:space="0" w:color="auto"/>
                <w:left w:val="none" w:sz="0" w:space="0" w:color="auto"/>
                <w:bottom w:val="none" w:sz="0" w:space="0" w:color="auto"/>
                <w:right w:val="none" w:sz="0" w:space="0" w:color="auto"/>
              </w:divBdr>
            </w:div>
            <w:div w:id="1319190976">
              <w:marLeft w:val="0"/>
              <w:marRight w:val="0"/>
              <w:marTop w:val="0"/>
              <w:marBottom w:val="0"/>
              <w:divBdr>
                <w:top w:val="none" w:sz="0" w:space="0" w:color="auto"/>
                <w:left w:val="none" w:sz="0" w:space="0" w:color="auto"/>
                <w:bottom w:val="none" w:sz="0" w:space="0" w:color="auto"/>
                <w:right w:val="none" w:sz="0" w:space="0" w:color="auto"/>
              </w:divBdr>
            </w:div>
            <w:div w:id="1803688392">
              <w:marLeft w:val="0"/>
              <w:marRight w:val="0"/>
              <w:marTop w:val="0"/>
              <w:marBottom w:val="0"/>
              <w:divBdr>
                <w:top w:val="none" w:sz="0" w:space="0" w:color="auto"/>
                <w:left w:val="none" w:sz="0" w:space="0" w:color="auto"/>
                <w:bottom w:val="none" w:sz="0" w:space="0" w:color="auto"/>
                <w:right w:val="none" w:sz="0" w:space="0" w:color="auto"/>
              </w:divBdr>
            </w:div>
            <w:div w:id="799802078">
              <w:marLeft w:val="0"/>
              <w:marRight w:val="0"/>
              <w:marTop w:val="0"/>
              <w:marBottom w:val="0"/>
              <w:divBdr>
                <w:top w:val="none" w:sz="0" w:space="0" w:color="auto"/>
                <w:left w:val="none" w:sz="0" w:space="0" w:color="auto"/>
                <w:bottom w:val="none" w:sz="0" w:space="0" w:color="auto"/>
                <w:right w:val="none" w:sz="0" w:space="0" w:color="auto"/>
              </w:divBdr>
            </w:div>
            <w:div w:id="121267754">
              <w:marLeft w:val="0"/>
              <w:marRight w:val="0"/>
              <w:marTop w:val="0"/>
              <w:marBottom w:val="0"/>
              <w:divBdr>
                <w:top w:val="none" w:sz="0" w:space="0" w:color="auto"/>
                <w:left w:val="none" w:sz="0" w:space="0" w:color="auto"/>
                <w:bottom w:val="none" w:sz="0" w:space="0" w:color="auto"/>
                <w:right w:val="none" w:sz="0" w:space="0" w:color="auto"/>
              </w:divBdr>
            </w:div>
            <w:div w:id="1898470586">
              <w:marLeft w:val="0"/>
              <w:marRight w:val="0"/>
              <w:marTop w:val="0"/>
              <w:marBottom w:val="0"/>
              <w:divBdr>
                <w:top w:val="none" w:sz="0" w:space="0" w:color="auto"/>
                <w:left w:val="none" w:sz="0" w:space="0" w:color="auto"/>
                <w:bottom w:val="none" w:sz="0" w:space="0" w:color="auto"/>
                <w:right w:val="none" w:sz="0" w:space="0" w:color="auto"/>
              </w:divBdr>
            </w:div>
            <w:div w:id="1606158774">
              <w:marLeft w:val="0"/>
              <w:marRight w:val="0"/>
              <w:marTop w:val="0"/>
              <w:marBottom w:val="0"/>
              <w:divBdr>
                <w:top w:val="none" w:sz="0" w:space="0" w:color="auto"/>
                <w:left w:val="none" w:sz="0" w:space="0" w:color="auto"/>
                <w:bottom w:val="none" w:sz="0" w:space="0" w:color="auto"/>
                <w:right w:val="none" w:sz="0" w:space="0" w:color="auto"/>
              </w:divBdr>
            </w:div>
            <w:div w:id="602886556">
              <w:marLeft w:val="0"/>
              <w:marRight w:val="0"/>
              <w:marTop w:val="0"/>
              <w:marBottom w:val="0"/>
              <w:divBdr>
                <w:top w:val="none" w:sz="0" w:space="0" w:color="auto"/>
                <w:left w:val="none" w:sz="0" w:space="0" w:color="auto"/>
                <w:bottom w:val="none" w:sz="0" w:space="0" w:color="auto"/>
                <w:right w:val="none" w:sz="0" w:space="0" w:color="auto"/>
              </w:divBdr>
            </w:div>
            <w:div w:id="1615088343">
              <w:marLeft w:val="0"/>
              <w:marRight w:val="0"/>
              <w:marTop w:val="0"/>
              <w:marBottom w:val="0"/>
              <w:divBdr>
                <w:top w:val="none" w:sz="0" w:space="0" w:color="auto"/>
                <w:left w:val="none" w:sz="0" w:space="0" w:color="auto"/>
                <w:bottom w:val="none" w:sz="0" w:space="0" w:color="auto"/>
                <w:right w:val="none" w:sz="0" w:space="0" w:color="auto"/>
              </w:divBdr>
            </w:div>
            <w:div w:id="727148655">
              <w:marLeft w:val="0"/>
              <w:marRight w:val="0"/>
              <w:marTop w:val="0"/>
              <w:marBottom w:val="0"/>
              <w:divBdr>
                <w:top w:val="none" w:sz="0" w:space="0" w:color="auto"/>
                <w:left w:val="none" w:sz="0" w:space="0" w:color="auto"/>
                <w:bottom w:val="none" w:sz="0" w:space="0" w:color="auto"/>
                <w:right w:val="none" w:sz="0" w:space="0" w:color="auto"/>
              </w:divBdr>
            </w:div>
            <w:div w:id="15815456">
              <w:marLeft w:val="0"/>
              <w:marRight w:val="0"/>
              <w:marTop w:val="0"/>
              <w:marBottom w:val="0"/>
              <w:divBdr>
                <w:top w:val="none" w:sz="0" w:space="0" w:color="auto"/>
                <w:left w:val="none" w:sz="0" w:space="0" w:color="auto"/>
                <w:bottom w:val="none" w:sz="0" w:space="0" w:color="auto"/>
                <w:right w:val="none" w:sz="0" w:space="0" w:color="auto"/>
              </w:divBdr>
            </w:div>
            <w:div w:id="19820940">
              <w:marLeft w:val="0"/>
              <w:marRight w:val="0"/>
              <w:marTop w:val="0"/>
              <w:marBottom w:val="0"/>
              <w:divBdr>
                <w:top w:val="none" w:sz="0" w:space="0" w:color="auto"/>
                <w:left w:val="none" w:sz="0" w:space="0" w:color="auto"/>
                <w:bottom w:val="none" w:sz="0" w:space="0" w:color="auto"/>
                <w:right w:val="none" w:sz="0" w:space="0" w:color="auto"/>
              </w:divBdr>
            </w:div>
            <w:div w:id="702482670">
              <w:marLeft w:val="0"/>
              <w:marRight w:val="0"/>
              <w:marTop w:val="0"/>
              <w:marBottom w:val="0"/>
              <w:divBdr>
                <w:top w:val="none" w:sz="0" w:space="0" w:color="auto"/>
                <w:left w:val="none" w:sz="0" w:space="0" w:color="auto"/>
                <w:bottom w:val="none" w:sz="0" w:space="0" w:color="auto"/>
                <w:right w:val="none" w:sz="0" w:space="0" w:color="auto"/>
              </w:divBdr>
            </w:div>
            <w:div w:id="580456065">
              <w:marLeft w:val="0"/>
              <w:marRight w:val="0"/>
              <w:marTop w:val="0"/>
              <w:marBottom w:val="0"/>
              <w:divBdr>
                <w:top w:val="none" w:sz="0" w:space="0" w:color="auto"/>
                <w:left w:val="none" w:sz="0" w:space="0" w:color="auto"/>
                <w:bottom w:val="none" w:sz="0" w:space="0" w:color="auto"/>
                <w:right w:val="none" w:sz="0" w:space="0" w:color="auto"/>
              </w:divBdr>
            </w:div>
            <w:div w:id="2050372628">
              <w:marLeft w:val="0"/>
              <w:marRight w:val="0"/>
              <w:marTop w:val="0"/>
              <w:marBottom w:val="0"/>
              <w:divBdr>
                <w:top w:val="none" w:sz="0" w:space="0" w:color="auto"/>
                <w:left w:val="none" w:sz="0" w:space="0" w:color="auto"/>
                <w:bottom w:val="none" w:sz="0" w:space="0" w:color="auto"/>
                <w:right w:val="none" w:sz="0" w:space="0" w:color="auto"/>
              </w:divBdr>
            </w:div>
            <w:div w:id="2078479417">
              <w:marLeft w:val="0"/>
              <w:marRight w:val="0"/>
              <w:marTop w:val="0"/>
              <w:marBottom w:val="0"/>
              <w:divBdr>
                <w:top w:val="none" w:sz="0" w:space="0" w:color="auto"/>
                <w:left w:val="none" w:sz="0" w:space="0" w:color="auto"/>
                <w:bottom w:val="none" w:sz="0" w:space="0" w:color="auto"/>
                <w:right w:val="none" w:sz="0" w:space="0" w:color="auto"/>
              </w:divBdr>
            </w:div>
            <w:div w:id="1803696460">
              <w:marLeft w:val="0"/>
              <w:marRight w:val="0"/>
              <w:marTop w:val="0"/>
              <w:marBottom w:val="0"/>
              <w:divBdr>
                <w:top w:val="none" w:sz="0" w:space="0" w:color="auto"/>
                <w:left w:val="none" w:sz="0" w:space="0" w:color="auto"/>
                <w:bottom w:val="none" w:sz="0" w:space="0" w:color="auto"/>
                <w:right w:val="none" w:sz="0" w:space="0" w:color="auto"/>
              </w:divBdr>
            </w:div>
            <w:div w:id="742265867">
              <w:marLeft w:val="0"/>
              <w:marRight w:val="0"/>
              <w:marTop w:val="0"/>
              <w:marBottom w:val="0"/>
              <w:divBdr>
                <w:top w:val="none" w:sz="0" w:space="0" w:color="auto"/>
                <w:left w:val="none" w:sz="0" w:space="0" w:color="auto"/>
                <w:bottom w:val="none" w:sz="0" w:space="0" w:color="auto"/>
                <w:right w:val="none" w:sz="0" w:space="0" w:color="auto"/>
              </w:divBdr>
            </w:div>
            <w:div w:id="89395353">
              <w:marLeft w:val="0"/>
              <w:marRight w:val="0"/>
              <w:marTop w:val="0"/>
              <w:marBottom w:val="0"/>
              <w:divBdr>
                <w:top w:val="none" w:sz="0" w:space="0" w:color="auto"/>
                <w:left w:val="none" w:sz="0" w:space="0" w:color="auto"/>
                <w:bottom w:val="none" w:sz="0" w:space="0" w:color="auto"/>
                <w:right w:val="none" w:sz="0" w:space="0" w:color="auto"/>
              </w:divBdr>
            </w:div>
            <w:div w:id="1139420921">
              <w:marLeft w:val="0"/>
              <w:marRight w:val="0"/>
              <w:marTop w:val="0"/>
              <w:marBottom w:val="0"/>
              <w:divBdr>
                <w:top w:val="none" w:sz="0" w:space="0" w:color="auto"/>
                <w:left w:val="none" w:sz="0" w:space="0" w:color="auto"/>
                <w:bottom w:val="none" w:sz="0" w:space="0" w:color="auto"/>
                <w:right w:val="none" w:sz="0" w:space="0" w:color="auto"/>
              </w:divBdr>
            </w:div>
            <w:div w:id="443960284">
              <w:marLeft w:val="0"/>
              <w:marRight w:val="0"/>
              <w:marTop w:val="0"/>
              <w:marBottom w:val="0"/>
              <w:divBdr>
                <w:top w:val="none" w:sz="0" w:space="0" w:color="auto"/>
                <w:left w:val="none" w:sz="0" w:space="0" w:color="auto"/>
                <w:bottom w:val="none" w:sz="0" w:space="0" w:color="auto"/>
                <w:right w:val="none" w:sz="0" w:space="0" w:color="auto"/>
              </w:divBdr>
            </w:div>
            <w:div w:id="1273050930">
              <w:marLeft w:val="0"/>
              <w:marRight w:val="0"/>
              <w:marTop w:val="0"/>
              <w:marBottom w:val="0"/>
              <w:divBdr>
                <w:top w:val="none" w:sz="0" w:space="0" w:color="auto"/>
                <w:left w:val="none" w:sz="0" w:space="0" w:color="auto"/>
                <w:bottom w:val="none" w:sz="0" w:space="0" w:color="auto"/>
                <w:right w:val="none" w:sz="0" w:space="0" w:color="auto"/>
              </w:divBdr>
            </w:div>
            <w:div w:id="6182795">
              <w:marLeft w:val="0"/>
              <w:marRight w:val="0"/>
              <w:marTop w:val="0"/>
              <w:marBottom w:val="0"/>
              <w:divBdr>
                <w:top w:val="none" w:sz="0" w:space="0" w:color="auto"/>
                <w:left w:val="none" w:sz="0" w:space="0" w:color="auto"/>
                <w:bottom w:val="none" w:sz="0" w:space="0" w:color="auto"/>
                <w:right w:val="none" w:sz="0" w:space="0" w:color="auto"/>
              </w:divBdr>
            </w:div>
            <w:div w:id="447165947">
              <w:marLeft w:val="0"/>
              <w:marRight w:val="0"/>
              <w:marTop w:val="0"/>
              <w:marBottom w:val="0"/>
              <w:divBdr>
                <w:top w:val="none" w:sz="0" w:space="0" w:color="auto"/>
                <w:left w:val="none" w:sz="0" w:space="0" w:color="auto"/>
                <w:bottom w:val="none" w:sz="0" w:space="0" w:color="auto"/>
                <w:right w:val="none" w:sz="0" w:space="0" w:color="auto"/>
              </w:divBdr>
            </w:div>
            <w:div w:id="111019770">
              <w:marLeft w:val="0"/>
              <w:marRight w:val="0"/>
              <w:marTop w:val="0"/>
              <w:marBottom w:val="0"/>
              <w:divBdr>
                <w:top w:val="none" w:sz="0" w:space="0" w:color="auto"/>
                <w:left w:val="none" w:sz="0" w:space="0" w:color="auto"/>
                <w:bottom w:val="none" w:sz="0" w:space="0" w:color="auto"/>
                <w:right w:val="none" w:sz="0" w:space="0" w:color="auto"/>
              </w:divBdr>
            </w:div>
            <w:div w:id="981038867">
              <w:marLeft w:val="0"/>
              <w:marRight w:val="0"/>
              <w:marTop w:val="0"/>
              <w:marBottom w:val="0"/>
              <w:divBdr>
                <w:top w:val="none" w:sz="0" w:space="0" w:color="auto"/>
                <w:left w:val="none" w:sz="0" w:space="0" w:color="auto"/>
                <w:bottom w:val="none" w:sz="0" w:space="0" w:color="auto"/>
                <w:right w:val="none" w:sz="0" w:space="0" w:color="auto"/>
              </w:divBdr>
            </w:div>
            <w:div w:id="875116022">
              <w:marLeft w:val="0"/>
              <w:marRight w:val="0"/>
              <w:marTop w:val="0"/>
              <w:marBottom w:val="0"/>
              <w:divBdr>
                <w:top w:val="none" w:sz="0" w:space="0" w:color="auto"/>
                <w:left w:val="none" w:sz="0" w:space="0" w:color="auto"/>
                <w:bottom w:val="none" w:sz="0" w:space="0" w:color="auto"/>
                <w:right w:val="none" w:sz="0" w:space="0" w:color="auto"/>
              </w:divBdr>
            </w:div>
            <w:div w:id="835149181">
              <w:marLeft w:val="0"/>
              <w:marRight w:val="0"/>
              <w:marTop w:val="0"/>
              <w:marBottom w:val="0"/>
              <w:divBdr>
                <w:top w:val="none" w:sz="0" w:space="0" w:color="auto"/>
                <w:left w:val="none" w:sz="0" w:space="0" w:color="auto"/>
                <w:bottom w:val="none" w:sz="0" w:space="0" w:color="auto"/>
                <w:right w:val="none" w:sz="0" w:space="0" w:color="auto"/>
              </w:divBdr>
            </w:div>
            <w:div w:id="497890287">
              <w:marLeft w:val="0"/>
              <w:marRight w:val="0"/>
              <w:marTop w:val="0"/>
              <w:marBottom w:val="0"/>
              <w:divBdr>
                <w:top w:val="none" w:sz="0" w:space="0" w:color="auto"/>
                <w:left w:val="none" w:sz="0" w:space="0" w:color="auto"/>
                <w:bottom w:val="none" w:sz="0" w:space="0" w:color="auto"/>
                <w:right w:val="none" w:sz="0" w:space="0" w:color="auto"/>
              </w:divBdr>
            </w:div>
            <w:div w:id="1567834467">
              <w:marLeft w:val="0"/>
              <w:marRight w:val="0"/>
              <w:marTop w:val="0"/>
              <w:marBottom w:val="0"/>
              <w:divBdr>
                <w:top w:val="none" w:sz="0" w:space="0" w:color="auto"/>
                <w:left w:val="none" w:sz="0" w:space="0" w:color="auto"/>
                <w:bottom w:val="none" w:sz="0" w:space="0" w:color="auto"/>
                <w:right w:val="none" w:sz="0" w:space="0" w:color="auto"/>
              </w:divBdr>
            </w:div>
            <w:div w:id="2100909423">
              <w:marLeft w:val="0"/>
              <w:marRight w:val="0"/>
              <w:marTop w:val="0"/>
              <w:marBottom w:val="0"/>
              <w:divBdr>
                <w:top w:val="none" w:sz="0" w:space="0" w:color="auto"/>
                <w:left w:val="none" w:sz="0" w:space="0" w:color="auto"/>
                <w:bottom w:val="none" w:sz="0" w:space="0" w:color="auto"/>
                <w:right w:val="none" w:sz="0" w:space="0" w:color="auto"/>
              </w:divBdr>
            </w:div>
            <w:div w:id="903376697">
              <w:marLeft w:val="0"/>
              <w:marRight w:val="0"/>
              <w:marTop w:val="0"/>
              <w:marBottom w:val="0"/>
              <w:divBdr>
                <w:top w:val="none" w:sz="0" w:space="0" w:color="auto"/>
                <w:left w:val="none" w:sz="0" w:space="0" w:color="auto"/>
                <w:bottom w:val="none" w:sz="0" w:space="0" w:color="auto"/>
                <w:right w:val="none" w:sz="0" w:space="0" w:color="auto"/>
              </w:divBdr>
            </w:div>
            <w:div w:id="14814230">
              <w:marLeft w:val="0"/>
              <w:marRight w:val="0"/>
              <w:marTop w:val="0"/>
              <w:marBottom w:val="0"/>
              <w:divBdr>
                <w:top w:val="none" w:sz="0" w:space="0" w:color="auto"/>
                <w:left w:val="none" w:sz="0" w:space="0" w:color="auto"/>
                <w:bottom w:val="none" w:sz="0" w:space="0" w:color="auto"/>
                <w:right w:val="none" w:sz="0" w:space="0" w:color="auto"/>
              </w:divBdr>
            </w:div>
            <w:div w:id="604196021">
              <w:marLeft w:val="0"/>
              <w:marRight w:val="0"/>
              <w:marTop w:val="0"/>
              <w:marBottom w:val="0"/>
              <w:divBdr>
                <w:top w:val="none" w:sz="0" w:space="0" w:color="auto"/>
                <w:left w:val="none" w:sz="0" w:space="0" w:color="auto"/>
                <w:bottom w:val="none" w:sz="0" w:space="0" w:color="auto"/>
                <w:right w:val="none" w:sz="0" w:space="0" w:color="auto"/>
              </w:divBdr>
            </w:div>
            <w:div w:id="1246841184">
              <w:marLeft w:val="0"/>
              <w:marRight w:val="0"/>
              <w:marTop w:val="0"/>
              <w:marBottom w:val="0"/>
              <w:divBdr>
                <w:top w:val="none" w:sz="0" w:space="0" w:color="auto"/>
                <w:left w:val="none" w:sz="0" w:space="0" w:color="auto"/>
                <w:bottom w:val="none" w:sz="0" w:space="0" w:color="auto"/>
                <w:right w:val="none" w:sz="0" w:space="0" w:color="auto"/>
              </w:divBdr>
            </w:div>
            <w:div w:id="18884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09431">
      <w:bodyDiv w:val="1"/>
      <w:marLeft w:val="0"/>
      <w:marRight w:val="0"/>
      <w:marTop w:val="0"/>
      <w:marBottom w:val="0"/>
      <w:divBdr>
        <w:top w:val="none" w:sz="0" w:space="0" w:color="auto"/>
        <w:left w:val="none" w:sz="0" w:space="0" w:color="auto"/>
        <w:bottom w:val="none" w:sz="0" w:space="0" w:color="auto"/>
        <w:right w:val="none" w:sz="0" w:space="0" w:color="auto"/>
      </w:divBdr>
      <w:divsChild>
        <w:div w:id="1977756592">
          <w:marLeft w:val="0"/>
          <w:marRight w:val="0"/>
          <w:marTop w:val="0"/>
          <w:marBottom w:val="0"/>
          <w:divBdr>
            <w:top w:val="none" w:sz="0" w:space="0" w:color="auto"/>
            <w:left w:val="none" w:sz="0" w:space="0" w:color="auto"/>
            <w:bottom w:val="none" w:sz="0" w:space="0" w:color="auto"/>
            <w:right w:val="none" w:sz="0" w:space="0" w:color="auto"/>
          </w:divBdr>
          <w:divsChild>
            <w:div w:id="846679522">
              <w:marLeft w:val="0"/>
              <w:marRight w:val="0"/>
              <w:marTop w:val="0"/>
              <w:marBottom w:val="0"/>
              <w:divBdr>
                <w:top w:val="none" w:sz="0" w:space="0" w:color="auto"/>
                <w:left w:val="none" w:sz="0" w:space="0" w:color="auto"/>
                <w:bottom w:val="none" w:sz="0" w:space="0" w:color="auto"/>
                <w:right w:val="none" w:sz="0" w:space="0" w:color="auto"/>
              </w:divBdr>
            </w:div>
            <w:div w:id="118454683">
              <w:marLeft w:val="0"/>
              <w:marRight w:val="0"/>
              <w:marTop w:val="0"/>
              <w:marBottom w:val="0"/>
              <w:divBdr>
                <w:top w:val="none" w:sz="0" w:space="0" w:color="auto"/>
                <w:left w:val="none" w:sz="0" w:space="0" w:color="auto"/>
                <w:bottom w:val="none" w:sz="0" w:space="0" w:color="auto"/>
                <w:right w:val="none" w:sz="0" w:space="0" w:color="auto"/>
              </w:divBdr>
            </w:div>
            <w:div w:id="1283802300">
              <w:marLeft w:val="0"/>
              <w:marRight w:val="0"/>
              <w:marTop w:val="0"/>
              <w:marBottom w:val="0"/>
              <w:divBdr>
                <w:top w:val="none" w:sz="0" w:space="0" w:color="auto"/>
                <w:left w:val="none" w:sz="0" w:space="0" w:color="auto"/>
                <w:bottom w:val="none" w:sz="0" w:space="0" w:color="auto"/>
                <w:right w:val="none" w:sz="0" w:space="0" w:color="auto"/>
              </w:divBdr>
            </w:div>
            <w:div w:id="148330609">
              <w:marLeft w:val="0"/>
              <w:marRight w:val="0"/>
              <w:marTop w:val="0"/>
              <w:marBottom w:val="0"/>
              <w:divBdr>
                <w:top w:val="none" w:sz="0" w:space="0" w:color="auto"/>
                <w:left w:val="none" w:sz="0" w:space="0" w:color="auto"/>
                <w:bottom w:val="none" w:sz="0" w:space="0" w:color="auto"/>
                <w:right w:val="none" w:sz="0" w:space="0" w:color="auto"/>
              </w:divBdr>
            </w:div>
            <w:div w:id="2074887399">
              <w:marLeft w:val="0"/>
              <w:marRight w:val="0"/>
              <w:marTop w:val="0"/>
              <w:marBottom w:val="0"/>
              <w:divBdr>
                <w:top w:val="none" w:sz="0" w:space="0" w:color="auto"/>
                <w:left w:val="none" w:sz="0" w:space="0" w:color="auto"/>
                <w:bottom w:val="none" w:sz="0" w:space="0" w:color="auto"/>
                <w:right w:val="none" w:sz="0" w:space="0" w:color="auto"/>
              </w:divBdr>
            </w:div>
            <w:div w:id="1905412811">
              <w:marLeft w:val="0"/>
              <w:marRight w:val="0"/>
              <w:marTop w:val="0"/>
              <w:marBottom w:val="0"/>
              <w:divBdr>
                <w:top w:val="none" w:sz="0" w:space="0" w:color="auto"/>
                <w:left w:val="none" w:sz="0" w:space="0" w:color="auto"/>
                <w:bottom w:val="none" w:sz="0" w:space="0" w:color="auto"/>
                <w:right w:val="none" w:sz="0" w:space="0" w:color="auto"/>
              </w:divBdr>
            </w:div>
            <w:div w:id="1715889220">
              <w:marLeft w:val="0"/>
              <w:marRight w:val="0"/>
              <w:marTop w:val="0"/>
              <w:marBottom w:val="0"/>
              <w:divBdr>
                <w:top w:val="none" w:sz="0" w:space="0" w:color="auto"/>
                <w:left w:val="none" w:sz="0" w:space="0" w:color="auto"/>
                <w:bottom w:val="none" w:sz="0" w:space="0" w:color="auto"/>
                <w:right w:val="none" w:sz="0" w:space="0" w:color="auto"/>
              </w:divBdr>
            </w:div>
            <w:div w:id="420833206">
              <w:marLeft w:val="0"/>
              <w:marRight w:val="0"/>
              <w:marTop w:val="0"/>
              <w:marBottom w:val="0"/>
              <w:divBdr>
                <w:top w:val="none" w:sz="0" w:space="0" w:color="auto"/>
                <w:left w:val="none" w:sz="0" w:space="0" w:color="auto"/>
                <w:bottom w:val="none" w:sz="0" w:space="0" w:color="auto"/>
                <w:right w:val="none" w:sz="0" w:space="0" w:color="auto"/>
              </w:divBdr>
            </w:div>
            <w:div w:id="1632856188">
              <w:marLeft w:val="0"/>
              <w:marRight w:val="0"/>
              <w:marTop w:val="0"/>
              <w:marBottom w:val="0"/>
              <w:divBdr>
                <w:top w:val="none" w:sz="0" w:space="0" w:color="auto"/>
                <w:left w:val="none" w:sz="0" w:space="0" w:color="auto"/>
                <w:bottom w:val="none" w:sz="0" w:space="0" w:color="auto"/>
                <w:right w:val="none" w:sz="0" w:space="0" w:color="auto"/>
              </w:divBdr>
            </w:div>
            <w:div w:id="298463777">
              <w:marLeft w:val="0"/>
              <w:marRight w:val="0"/>
              <w:marTop w:val="0"/>
              <w:marBottom w:val="0"/>
              <w:divBdr>
                <w:top w:val="none" w:sz="0" w:space="0" w:color="auto"/>
                <w:left w:val="none" w:sz="0" w:space="0" w:color="auto"/>
                <w:bottom w:val="none" w:sz="0" w:space="0" w:color="auto"/>
                <w:right w:val="none" w:sz="0" w:space="0" w:color="auto"/>
              </w:divBdr>
            </w:div>
            <w:div w:id="1142652257">
              <w:marLeft w:val="0"/>
              <w:marRight w:val="0"/>
              <w:marTop w:val="0"/>
              <w:marBottom w:val="0"/>
              <w:divBdr>
                <w:top w:val="none" w:sz="0" w:space="0" w:color="auto"/>
                <w:left w:val="none" w:sz="0" w:space="0" w:color="auto"/>
                <w:bottom w:val="none" w:sz="0" w:space="0" w:color="auto"/>
                <w:right w:val="none" w:sz="0" w:space="0" w:color="auto"/>
              </w:divBdr>
            </w:div>
            <w:div w:id="612591257">
              <w:marLeft w:val="0"/>
              <w:marRight w:val="0"/>
              <w:marTop w:val="0"/>
              <w:marBottom w:val="0"/>
              <w:divBdr>
                <w:top w:val="none" w:sz="0" w:space="0" w:color="auto"/>
                <w:left w:val="none" w:sz="0" w:space="0" w:color="auto"/>
                <w:bottom w:val="none" w:sz="0" w:space="0" w:color="auto"/>
                <w:right w:val="none" w:sz="0" w:space="0" w:color="auto"/>
              </w:divBdr>
            </w:div>
            <w:div w:id="594092073">
              <w:marLeft w:val="0"/>
              <w:marRight w:val="0"/>
              <w:marTop w:val="0"/>
              <w:marBottom w:val="0"/>
              <w:divBdr>
                <w:top w:val="none" w:sz="0" w:space="0" w:color="auto"/>
                <w:left w:val="none" w:sz="0" w:space="0" w:color="auto"/>
                <w:bottom w:val="none" w:sz="0" w:space="0" w:color="auto"/>
                <w:right w:val="none" w:sz="0" w:space="0" w:color="auto"/>
              </w:divBdr>
            </w:div>
            <w:div w:id="1576814630">
              <w:marLeft w:val="0"/>
              <w:marRight w:val="0"/>
              <w:marTop w:val="0"/>
              <w:marBottom w:val="0"/>
              <w:divBdr>
                <w:top w:val="none" w:sz="0" w:space="0" w:color="auto"/>
                <w:left w:val="none" w:sz="0" w:space="0" w:color="auto"/>
                <w:bottom w:val="none" w:sz="0" w:space="0" w:color="auto"/>
                <w:right w:val="none" w:sz="0" w:space="0" w:color="auto"/>
              </w:divBdr>
            </w:div>
            <w:div w:id="2103986722">
              <w:marLeft w:val="0"/>
              <w:marRight w:val="0"/>
              <w:marTop w:val="0"/>
              <w:marBottom w:val="0"/>
              <w:divBdr>
                <w:top w:val="none" w:sz="0" w:space="0" w:color="auto"/>
                <w:left w:val="none" w:sz="0" w:space="0" w:color="auto"/>
                <w:bottom w:val="none" w:sz="0" w:space="0" w:color="auto"/>
                <w:right w:val="none" w:sz="0" w:space="0" w:color="auto"/>
              </w:divBdr>
            </w:div>
            <w:div w:id="108746862">
              <w:marLeft w:val="0"/>
              <w:marRight w:val="0"/>
              <w:marTop w:val="0"/>
              <w:marBottom w:val="0"/>
              <w:divBdr>
                <w:top w:val="none" w:sz="0" w:space="0" w:color="auto"/>
                <w:left w:val="none" w:sz="0" w:space="0" w:color="auto"/>
                <w:bottom w:val="none" w:sz="0" w:space="0" w:color="auto"/>
                <w:right w:val="none" w:sz="0" w:space="0" w:color="auto"/>
              </w:divBdr>
            </w:div>
            <w:div w:id="537550044">
              <w:marLeft w:val="0"/>
              <w:marRight w:val="0"/>
              <w:marTop w:val="0"/>
              <w:marBottom w:val="0"/>
              <w:divBdr>
                <w:top w:val="none" w:sz="0" w:space="0" w:color="auto"/>
                <w:left w:val="none" w:sz="0" w:space="0" w:color="auto"/>
                <w:bottom w:val="none" w:sz="0" w:space="0" w:color="auto"/>
                <w:right w:val="none" w:sz="0" w:space="0" w:color="auto"/>
              </w:divBdr>
            </w:div>
            <w:div w:id="118962824">
              <w:marLeft w:val="0"/>
              <w:marRight w:val="0"/>
              <w:marTop w:val="0"/>
              <w:marBottom w:val="0"/>
              <w:divBdr>
                <w:top w:val="none" w:sz="0" w:space="0" w:color="auto"/>
                <w:left w:val="none" w:sz="0" w:space="0" w:color="auto"/>
                <w:bottom w:val="none" w:sz="0" w:space="0" w:color="auto"/>
                <w:right w:val="none" w:sz="0" w:space="0" w:color="auto"/>
              </w:divBdr>
            </w:div>
            <w:div w:id="216357868">
              <w:marLeft w:val="0"/>
              <w:marRight w:val="0"/>
              <w:marTop w:val="0"/>
              <w:marBottom w:val="0"/>
              <w:divBdr>
                <w:top w:val="none" w:sz="0" w:space="0" w:color="auto"/>
                <w:left w:val="none" w:sz="0" w:space="0" w:color="auto"/>
                <w:bottom w:val="none" w:sz="0" w:space="0" w:color="auto"/>
                <w:right w:val="none" w:sz="0" w:space="0" w:color="auto"/>
              </w:divBdr>
            </w:div>
            <w:div w:id="372341609">
              <w:marLeft w:val="0"/>
              <w:marRight w:val="0"/>
              <w:marTop w:val="0"/>
              <w:marBottom w:val="0"/>
              <w:divBdr>
                <w:top w:val="none" w:sz="0" w:space="0" w:color="auto"/>
                <w:left w:val="none" w:sz="0" w:space="0" w:color="auto"/>
                <w:bottom w:val="none" w:sz="0" w:space="0" w:color="auto"/>
                <w:right w:val="none" w:sz="0" w:space="0" w:color="auto"/>
              </w:divBdr>
            </w:div>
            <w:div w:id="533230176">
              <w:marLeft w:val="0"/>
              <w:marRight w:val="0"/>
              <w:marTop w:val="0"/>
              <w:marBottom w:val="0"/>
              <w:divBdr>
                <w:top w:val="none" w:sz="0" w:space="0" w:color="auto"/>
                <w:left w:val="none" w:sz="0" w:space="0" w:color="auto"/>
                <w:bottom w:val="none" w:sz="0" w:space="0" w:color="auto"/>
                <w:right w:val="none" w:sz="0" w:space="0" w:color="auto"/>
              </w:divBdr>
            </w:div>
            <w:div w:id="142502772">
              <w:marLeft w:val="0"/>
              <w:marRight w:val="0"/>
              <w:marTop w:val="0"/>
              <w:marBottom w:val="0"/>
              <w:divBdr>
                <w:top w:val="none" w:sz="0" w:space="0" w:color="auto"/>
                <w:left w:val="none" w:sz="0" w:space="0" w:color="auto"/>
                <w:bottom w:val="none" w:sz="0" w:space="0" w:color="auto"/>
                <w:right w:val="none" w:sz="0" w:space="0" w:color="auto"/>
              </w:divBdr>
            </w:div>
            <w:div w:id="1911309304">
              <w:marLeft w:val="0"/>
              <w:marRight w:val="0"/>
              <w:marTop w:val="0"/>
              <w:marBottom w:val="0"/>
              <w:divBdr>
                <w:top w:val="none" w:sz="0" w:space="0" w:color="auto"/>
                <w:left w:val="none" w:sz="0" w:space="0" w:color="auto"/>
                <w:bottom w:val="none" w:sz="0" w:space="0" w:color="auto"/>
                <w:right w:val="none" w:sz="0" w:space="0" w:color="auto"/>
              </w:divBdr>
            </w:div>
            <w:div w:id="297685705">
              <w:marLeft w:val="0"/>
              <w:marRight w:val="0"/>
              <w:marTop w:val="0"/>
              <w:marBottom w:val="0"/>
              <w:divBdr>
                <w:top w:val="none" w:sz="0" w:space="0" w:color="auto"/>
                <w:left w:val="none" w:sz="0" w:space="0" w:color="auto"/>
                <w:bottom w:val="none" w:sz="0" w:space="0" w:color="auto"/>
                <w:right w:val="none" w:sz="0" w:space="0" w:color="auto"/>
              </w:divBdr>
            </w:div>
            <w:div w:id="159390526">
              <w:marLeft w:val="0"/>
              <w:marRight w:val="0"/>
              <w:marTop w:val="0"/>
              <w:marBottom w:val="0"/>
              <w:divBdr>
                <w:top w:val="none" w:sz="0" w:space="0" w:color="auto"/>
                <w:left w:val="none" w:sz="0" w:space="0" w:color="auto"/>
                <w:bottom w:val="none" w:sz="0" w:space="0" w:color="auto"/>
                <w:right w:val="none" w:sz="0" w:space="0" w:color="auto"/>
              </w:divBdr>
            </w:div>
            <w:div w:id="662200588">
              <w:marLeft w:val="0"/>
              <w:marRight w:val="0"/>
              <w:marTop w:val="0"/>
              <w:marBottom w:val="0"/>
              <w:divBdr>
                <w:top w:val="none" w:sz="0" w:space="0" w:color="auto"/>
                <w:left w:val="none" w:sz="0" w:space="0" w:color="auto"/>
                <w:bottom w:val="none" w:sz="0" w:space="0" w:color="auto"/>
                <w:right w:val="none" w:sz="0" w:space="0" w:color="auto"/>
              </w:divBdr>
            </w:div>
            <w:div w:id="877471145">
              <w:marLeft w:val="0"/>
              <w:marRight w:val="0"/>
              <w:marTop w:val="0"/>
              <w:marBottom w:val="0"/>
              <w:divBdr>
                <w:top w:val="none" w:sz="0" w:space="0" w:color="auto"/>
                <w:left w:val="none" w:sz="0" w:space="0" w:color="auto"/>
                <w:bottom w:val="none" w:sz="0" w:space="0" w:color="auto"/>
                <w:right w:val="none" w:sz="0" w:space="0" w:color="auto"/>
              </w:divBdr>
            </w:div>
            <w:div w:id="1746410367">
              <w:marLeft w:val="0"/>
              <w:marRight w:val="0"/>
              <w:marTop w:val="0"/>
              <w:marBottom w:val="0"/>
              <w:divBdr>
                <w:top w:val="none" w:sz="0" w:space="0" w:color="auto"/>
                <w:left w:val="none" w:sz="0" w:space="0" w:color="auto"/>
                <w:bottom w:val="none" w:sz="0" w:space="0" w:color="auto"/>
                <w:right w:val="none" w:sz="0" w:space="0" w:color="auto"/>
              </w:divBdr>
            </w:div>
            <w:div w:id="1807502460">
              <w:marLeft w:val="0"/>
              <w:marRight w:val="0"/>
              <w:marTop w:val="0"/>
              <w:marBottom w:val="0"/>
              <w:divBdr>
                <w:top w:val="none" w:sz="0" w:space="0" w:color="auto"/>
                <w:left w:val="none" w:sz="0" w:space="0" w:color="auto"/>
                <w:bottom w:val="none" w:sz="0" w:space="0" w:color="auto"/>
                <w:right w:val="none" w:sz="0" w:space="0" w:color="auto"/>
              </w:divBdr>
            </w:div>
            <w:div w:id="1271086463">
              <w:marLeft w:val="0"/>
              <w:marRight w:val="0"/>
              <w:marTop w:val="0"/>
              <w:marBottom w:val="0"/>
              <w:divBdr>
                <w:top w:val="none" w:sz="0" w:space="0" w:color="auto"/>
                <w:left w:val="none" w:sz="0" w:space="0" w:color="auto"/>
                <w:bottom w:val="none" w:sz="0" w:space="0" w:color="auto"/>
                <w:right w:val="none" w:sz="0" w:space="0" w:color="auto"/>
              </w:divBdr>
            </w:div>
            <w:div w:id="1041129037">
              <w:marLeft w:val="0"/>
              <w:marRight w:val="0"/>
              <w:marTop w:val="0"/>
              <w:marBottom w:val="0"/>
              <w:divBdr>
                <w:top w:val="none" w:sz="0" w:space="0" w:color="auto"/>
                <w:left w:val="none" w:sz="0" w:space="0" w:color="auto"/>
                <w:bottom w:val="none" w:sz="0" w:space="0" w:color="auto"/>
                <w:right w:val="none" w:sz="0" w:space="0" w:color="auto"/>
              </w:divBdr>
            </w:div>
            <w:div w:id="1185829549">
              <w:marLeft w:val="0"/>
              <w:marRight w:val="0"/>
              <w:marTop w:val="0"/>
              <w:marBottom w:val="0"/>
              <w:divBdr>
                <w:top w:val="none" w:sz="0" w:space="0" w:color="auto"/>
                <w:left w:val="none" w:sz="0" w:space="0" w:color="auto"/>
                <w:bottom w:val="none" w:sz="0" w:space="0" w:color="auto"/>
                <w:right w:val="none" w:sz="0" w:space="0" w:color="auto"/>
              </w:divBdr>
            </w:div>
            <w:div w:id="1677418871">
              <w:marLeft w:val="0"/>
              <w:marRight w:val="0"/>
              <w:marTop w:val="0"/>
              <w:marBottom w:val="0"/>
              <w:divBdr>
                <w:top w:val="none" w:sz="0" w:space="0" w:color="auto"/>
                <w:left w:val="none" w:sz="0" w:space="0" w:color="auto"/>
                <w:bottom w:val="none" w:sz="0" w:space="0" w:color="auto"/>
                <w:right w:val="none" w:sz="0" w:space="0" w:color="auto"/>
              </w:divBdr>
            </w:div>
            <w:div w:id="1062556165">
              <w:marLeft w:val="0"/>
              <w:marRight w:val="0"/>
              <w:marTop w:val="0"/>
              <w:marBottom w:val="0"/>
              <w:divBdr>
                <w:top w:val="none" w:sz="0" w:space="0" w:color="auto"/>
                <w:left w:val="none" w:sz="0" w:space="0" w:color="auto"/>
                <w:bottom w:val="none" w:sz="0" w:space="0" w:color="auto"/>
                <w:right w:val="none" w:sz="0" w:space="0" w:color="auto"/>
              </w:divBdr>
            </w:div>
            <w:div w:id="779183231">
              <w:marLeft w:val="0"/>
              <w:marRight w:val="0"/>
              <w:marTop w:val="0"/>
              <w:marBottom w:val="0"/>
              <w:divBdr>
                <w:top w:val="none" w:sz="0" w:space="0" w:color="auto"/>
                <w:left w:val="none" w:sz="0" w:space="0" w:color="auto"/>
                <w:bottom w:val="none" w:sz="0" w:space="0" w:color="auto"/>
                <w:right w:val="none" w:sz="0" w:space="0" w:color="auto"/>
              </w:divBdr>
            </w:div>
            <w:div w:id="1877891669">
              <w:marLeft w:val="0"/>
              <w:marRight w:val="0"/>
              <w:marTop w:val="0"/>
              <w:marBottom w:val="0"/>
              <w:divBdr>
                <w:top w:val="none" w:sz="0" w:space="0" w:color="auto"/>
                <w:left w:val="none" w:sz="0" w:space="0" w:color="auto"/>
                <w:bottom w:val="none" w:sz="0" w:space="0" w:color="auto"/>
                <w:right w:val="none" w:sz="0" w:space="0" w:color="auto"/>
              </w:divBdr>
            </w:div>
            <w:div w:id="521086908">
              <w:marLeft w:val="0"/>
              <w:marRight w:val="0"/>
              <w:marTop w:val="0"/>
              <w:marBottom w:val="0"/>
              <w:divBdr>
                <w:top w:val="none" w:sz="0" w:space="0" w:color="auto"/>
                <w:left w:val="none" w:sz="0" w:space="0" w:color="auto"/>
                <w:bottom w:val="none" w:sz="0" w:space="0" w:color="auto"/>
                <w:right w:val="none" w:sz="0" w:space="0" w:color="auto"/>
              </w:divBdr>
            </w:div>
            <w:div w:id="1753502756">
              <w:marLeft w:val="0"/>
              <w:marRight w:val="0"/>
              <w:marTop w:val="0"/>
              <w:marBottom w:val="0"/>
              <w:divBdr>
                <w:top w:val="none" w:sz="0" w:space="0" w:color="auto"/>
                <w:left w:val="none" w:sz="0" w:space="0" w:color="auto"/>
                <w:bottom w:val="none" w:sz="0" w:space="0" w:color="auto"/>
                <w:right w:val="none" w:sz="0" w:space="0" w:color="auto"/>
              </w:divBdr>
            </w:div>
            <w:div w:id="289553645">
              <w:marLeft w:val="0"/>
              <w:marRight w:val="0"/>
              <w:marTop w:val="0"/>
              <w:marBottom w:val="0"/>
              <w:divBdr>
                <w:top w:val="none" w:sz="0" w:space="0" w:color="auto"/>
                <w:left w:val="none" w:sz="0" w:space="0" w:color="auto"/>
                <w:bottom w:val="none" w:sz="0" w:space="0" w:color="auto"/>
                <w:right w:val="none" w:sz="0" w:space="0" w:color="auto"/>
              </w:divBdr>
            </w:div>
            <w:div w:id="1657564135">
              <w:marLeft w:val="0"/>
              <w:marRight w:val="0"/>
              <w:marTop w:val="0"/>
              <w:marBottom w:val="0"/>
              <w:divBdr>
                <w:top w:val="none" w:sz="0" w:space="0" w:color="auto"/>
                <w:left w:val="none" w:sz="0" w:space="0" w:color="auto"/>
                <w:bottom w:val="none" w:sz="0" w:space="0" w:color="auto"/>
                <w:right w:val="none" w:sz="0" w:space="0" w:color="auto"/>
              </w:divBdr>
            </w:div>
            <w:div w:id="329911763">
              <w:marLeft w:val="0"/>
              <w:marRight w:val="0"/>
              <w:marTop w:val="0"/>
              <w:marBottom w:val="0"/>
              <w:divBdr>
                <w:top w:val="none" w:sz="0" w:space="0" w:color="auto"/>
                <w:left w:val="none" w:sz="0" w:space="0" w:color="auto"/>
                <w:bottom w:val="none" w:sz="0" w:space="0" w:color="auto"/>
                <w:right w:val="none" w:sz="0" w:space="0" w:color="auto"/>
              </w:divBdr>
            </w:div>
            <w:div w:id="1505707744">
              <w:marLeft w:val="0"/>
              <w:marRight w:val="0"/>
              <w:marTop w:val="0"/>
              <w:marBottom w:val="0"/>
              <w:divBdr>
                <w:top w:val="none" w:sz="0" w:space="0" w:color="auto"/>
                <w:left w:val="none" w:sz="0" w:space="0" w:color="auto"/>
                <w:bottom w:val="none" w:sz="0" w:space="0" w:color="auto"/>
                <w:right w:val="none" w:sz="0" w:space="0" w:color="auto"/>
              </w:divBdr>
            </w:div>
            <w:div w:id="525561226">
              <w:marLeft w:val="0"/>
              <w:marRight w:val="0"/>
              <w:marTop w:val="0"/>
              <w:marBottom w:val="0"/>
              <w:divBdr>
                <w:top w:val="none" w:sz="0" w:space="0" w:color="auto"/>
                <w:left w:val="none" w:sz="0" w:space="0" w:color="auto"/>
                <w:bottom w:val="none" w:sz="0" w:space="0" w:color="auto"/>
                <w:right w:val="none" w:sz="0" w:space="0" w:color="auto"/>
              </w:divBdr>
            </w:div>
            <w:div w:id="1762985723">
              <w:marLeft w:val="0"/>
              <w:marRight w:val="0"/>
              <w:marTop w:val="0"/>
              <w:marBottom w:val="0"/>
              <w:divBdr>
                <w:top w:val="none" w:sz="0" w:space="0" w:color="auto"/>
                <w:left w:val="none" w:sz="0" w:space="0" w:color="auto"/>
                <w:bottom w:val="none" w:sz="0" w:space="0" w:color="auto"/>
                <w:right w:val="none" w:sz="0" w:space="0" w:color="auto"/>
              </w:divBdr>
            </w:div>
            <w:div w:id="1156918377">
              <w:marLeft w:val="0"/>
              <w:marRight w:val="0"/>
              <w:marTop w:val="0"/>
              <w:marBottom w:val="0"/>
              <w:divBdr>
                <w:top w:val="none" w:sz="0" w:space="0" w:color="auto"/>
                <w:left w:val="none" w:sz="0" w:space="0" w:color="auto"/>
                <w:bottom w:val="none" w:sz="0" w:space="0" w:color="auto"/>
                <w:right w:val="none" w:sz="0" w:space="0" w:color="auto"/>
              </w:divBdr>
            </w:div>
            <w:div w:id="1567108563">
              <w:marLeft w:val="0"/>
              <w:marRight w:val="0"/>
              <w:marTop w:val="0"/>
              <w:marBottom w:val="0"/>
              <w:divBdr>
                <w:top w:val="none" w:sz="0" w:space="0" w:color="auto"/>
                <w:left w:val="none" w:sz="0" w:space="0" w:color="auto"/>
                <w:bottom w:val="none" w:sz="0" w:space="0" w:color="auto"/>
                <w:right w:val="none" w:sz="0" w:space="0" w:color="auto"/>
              </w:divBdr>
            </w:div>
            <w:div w:id="247464459">
              <w:marLeft w:val="0"/>
              <w:marRight w:val="0"/>
              <w:marTop w:val="0"/>
              <w:marBottom w:val="0"/>
              <w:divBdr>
                <w:top w:val="none" w:sz="0" w:space="0" w:color="auto"/>
                <w:left w:val="none" w:sz="0" w:space="0" w:color="auto"/>
                <w:bottom w:val="none" w:sz="0" w:space="0" w:color="auto"/>
                <w:right w:val="none" w:sz="0" w:space="0" w:color="auto"/>
              </w:divBdr>
            </w:div>
            <w:div w:id="2025282332">
              <w:marLeft w:val="0"/>
              <w:marRight w:val="0"/>
              <w:marTop w:val="0"/>
              <w:marBottom w:val="0"/>
              <w:divBdr>
                <w:top w:val="none" w:sz="0" w:space="0" w:color="auto"/>
                <w:left w:val="none" w:sz="0" w:space="0" w:color="auto"/>
                <w:bottom w:val="none" w:sz="0" w:space="0" w:color="auto"/>
                <w:right w:val="none" w:sz="0" w:space="0" w:color="auto"/>
              </w:divBdr>
            </w:div>
            <w:div w:id="1692995737">
              <w:marLeft w:val="0"/>
              <w:marRight w:val="0"/>
              <w:marTop w:val="0"/>
              <w:marBottom w:val="0"/>
              <w:divBdr>
                <w:top w:val="none" w:sz="0" w:space="0" w:color="auto"/>
                <w:left w:val="none" w:sz="0" w:space="0" w:color="auto"/>
                <w:bottom w:val="none" w:sz="0" w:space="0" w:color="auto"/>
                <w:right w:val="none" w:sz="0" w:space="0" w:color="auto"/>
              </w:divBdr>
            </w:div>
            <w:div w:id="1344894589">
              <w:marLeft w:val="0"/>
              <w:marRight w:val="0"/>
              <w:marTop w:val="0"/>
              <w:marBottom w:val="0"/>
              <w:divBdr>
                <w:top w:val="none" w:sz="0" w:space="0" w:color="auto"/>
                <w:left w:val="none" w:sz="0" w:space="0" w:color="auto"/>
                <w:bottom w:val="none" w:sz="0" w:space="0" w:color="auto"/>
                <w:right w:val="none" w:sz="0" w:space="0" w:color="auto"/>
              </w:divBdr>
            </w:div>
            <w:div w:id="1242177051">
              <w:marLeft w:val="0"/>
              <w:marRight w:val="0"/>
              <w:marTop w:val="0"/>
              <w:marBottom w:val="0"/>
              <w:divBdr>
                <w:top w:val="none" w:sz="0" w:space="0" w:color="auto"/>
                <w:left w:val="none" w:sz="0" w:space="0" w:color="auto"/>
                <w:bottom w:val="none" w:sz="0" w:space="0" w:color="auto"/>
                <w:right w:val="none" w:sz="0" w:space="0" w:color="auto"/>
              </w:divBdr>
            </w:div>
            <w:div w:id="2016566873">
              <w:marLeft w:val="0"/>
              <w:marRight w:val="0"/>
              <w:marTop w:val="0"/>
              <w:marBottom w:val="0"/>
              <w:divBdr>
                <w:top w:val="none" w:sz="0" w:space="0" w:color="auto"/>
                <w:left w:val="none" w:sz="0" w:space="0" w:color="auto"/>
                <w:bottom w:val="none" w:sz="0" w:space="0" w:color="auto"/>
                <w:right w:val="none" w:sz="0" w:space="0" w:color="auto"/>
              </w:divBdr>
            </w:div>
            <w:div w:id="374620968">
              <w:marLeft w:val="0"/>
              <w:marRight w:val="0"/>
              <w:marTop w:val="0"/>
              <w:marBottom w:val="0"/>
              <w:divBdr>
                <w:top w:val="none" w:sz="0" w:space="0" w:color="auto"/>
                <w:left w:val="none" w:sz="0" w:space="0" w:color="auto"/>
                <w:bottom w:val="none" w:sz="0" w:space="0" w:color="auto"/>
                <w:right w:val="none" w:sz="0" w:space="0" w:color="auto"/>
              </w:divBdr>
            </w:div>
            <w:div w:id="2049794719">
              <w:marLeft w:val="0"/>
              <w:marRight w:val="0"/>
              <w:marTop w:val="0"/>
              <w:marBottom w:val="0"/>
              <w:divBdr>
                <w:top w:val="none" w:sz="0" w:space="0" w:color="auto"/>
                <w:left w:val="none" w:sz="0" w:space="0" w:color="auto"/>
                <w:bottom w:val="none" w:sz="0" w:space="0" w:color="auto"/>
                <w:right w:val="none" w:sz="0" w:space="0" w:color="auto"/>
              </w:divBdr>
            </w:div>
            <w:div w:id="362708285">
              <w:marLeft w:val="0"/>
              <w:marRight w:val="0"/>
              <w:marTop w:val="0"/>
              <w:marBottom w:val="0"/>
              <w:divBdr>
                <w:top w:val="none" w:sz="0" w:space="0" w:color="auto"/>
                <w:left w:val="none" w:sz="0" w:space="0" w:color="auto"/>
                <w:bottom w:val="none" w:sz="0" w:space="0" w:color="auto"/>
                <w:right w:val="none" w:sz="0" w:space="0" w:color="auto"/>
              </w:divBdr>
            </w:div>
            <w:div w:id="1260136952">
              <w:marLeft w:val="0"/>
              <w:marRight w:val="0"/>
              <w:marTop w:val="0"/>
              <w:marBottom w:val="0"/>
              <w:divBdr>
                <w:top w:val="none" w:sz="0" w:space="0" w:color="auto"/>
                <w:left w:val="none" w:sz="0" w:space="0" w:color="auto"/>
                <w:bottom w:val="none" w:sz="0" w:space="0" w:color="auto"/>
                <w:right w:val="none" w:sz="0" w:space="0" w:color="auto"/>
              </w:divBdr>
            </w:div>
            <w:div w:id="695959437">
              <w:marLeft w:val="0"/>
              <w:marRight w:val="0"/>
              <w:marTop w:val="0"/>
              <w:marBottom w:val="0"/>
              <w:divBdr>
                <w:top w:val="none" w:sz="0" w:space="0" w:color="auto"/>
                <w:left w:val="none" w:sz="0" w:space="0" w:color="auto"/>
                <w:bottom w:val="none" w:sz="0" w:space="0" w:color="auto"/>
                <w:right w:val="none" w:sz="0" w:space="0" w:color="auto"/>
              </w:divBdr>
            </w:div>
            <w:div w:id="1695225405">
              <w:marLeft w:val="0"/>
              <w:marRight w:val="0"/>
              <w:marTop w:val="0"/>
              <w:marBottom w:val="0"/>
              <w:divBdr>
                <w:top w:val="none" w:sz="0" w:space="0" w:color="auto"/>
                <w:left w:val="none" w:sz="0" w:space="0" w:color="auto"/>
                <w:bottom w:val="none" w:sz="0" w:space="0" w:color="auto"/>
                <w:right w:val="none" w:sz="0" w:space="0" w:color="auto"/>
              </w:divBdr>
            </w:div>
            <w:div w:id="586158238">
              <w:marLeft w:val="0"/>
              <w:marRight w:val="0"/>
              <w:marTop w:val="0"/>
              <w:marBottom w:val="0"/>
              <w:divBdr>
                <w:top w:val="none" w:sz="0" w:space="0" w:color="auto"/>
                <w:left w:val="none" w:sz="0" w:space="0" w:color="auto"/>
                <w:bottom w:val="none" w:sz="0" w:space="0" w:color="auto"/>
                <w:right w:val="none" w:sz="0" w:space="0" w:color="auto"/>
              </w:divBdr>
            </w:div>
            <w:div w:id="2007854781">
              <w:marLeft w:val="0"/>
              <w:marRight w:val="0"/>
              <w:marTop w:val="0"/>
              <w:marBottom w:val="0"/>
              <w:divBdr>
                <w:top w:val="none" w:sz="0" w:space="0" w:color="auto"/>
                <w:left w:val="none" w:sz="0" w:space="0" w:color="auto"/>
                <w:bottom w:val="none" w:sz="0" w:space="0" w:color="auto"/>
                <w:right w:val="none" w:sz="0" w:space="0" w:color="auto"/>
              </w:divBdr>
            </w:div>
            <w:div w:id="2069304587">
              <w:marLeft w:val="0"/>
              <w:marRight w:val="0"/>
              <w:marTop w:val="0"/>
              <w:marBottom w:val="0"/>
              <w:divBdr>
                <w:top w:val="none" w:sz="0" w:space="0" w:color="auto"/>
                <w:left w:val="none" w:sz="0" w:space="0" w:color="auto"/>
                <w:bottom w:val="none" w:sz="0" w:space="0" w:color="auto"/>
                <w:right w:val="none" w:sz="0" w:space="0" w:color="auto"/>
              </w:divBdr>
            </w:div>
            <w:div w:id="1404060052">
              <w:marLeft w:val="0"/>
              <w:marRight w:val="0"/>
              <w:marTop w:val="0"/>
              <w:marBottom w:val="0"/>
              <w:divBdr>
                <w:top w:val="none" w:sz="0" w:space="0" w:color="auto"/>
                <w:left w:val="none" w:sz="0" w:space="0" w:color="auto"/>
                <w:bottom w:val="none" w:sz="0" w:space="0" w:color="auto"/>
                <w:right w:val="none" w:sz="0" w:space="0" w:color="auto"/>
              </w:divBdr>
            </w:div>
            <w:div w:id="1997957247">
              <w:marLeft w:val="0"/>
              <w:marRight w:val="0"/>
              <w:marTop w:val="0"/>
              <w:marBottom w:val="0"/>
              <w:divBdr>
                <w:top w:val="none" w:sz="0" w:space="0" w:color="auto"/>
                <w:left w:val="none" w:sz="0" w:space="0" w:color="auto"/>
                <w:bottom w:val="none" w:sz="0" w:space="0" w:color="auto"/>
                <w:right w:val="none" w:sz="0" w:space="0" w:color="auto"/>
              </w:divBdr>
            </w:div>
            <w:div w:id="1841890735">
              <w:marLeft w:val="0"/>
              <w:marRight w:val="0"/>
              <w:marTop w:val="0"/>
              <w:marBottom w:val="0"/>
              <w:divBdr>
                <w:top w:val="none" w:sz="0" w:space="0" w:color="auto"/>
                <w:left w:val="none" w:sz="0" w:space="0" w:color="auto"/>
                <w:bottom w:val="none" w:sz="0" w:space="0" w:color="auto"/>
                <w:right w:val="none" w:sz="0" w:space="0" w:color="auto"/>
              </w:divBdr>
            </w:div>
            <w:div w:id="340931631">
              <w:marLeft w:val="0"/>
              <w:marRight w:val="0"/>
              <w:marTop w:val="0"/>
              <w:marBottom w:val="0"/>
              <w:divBdr>
                <w:top w:val="none" w:sz="0" w:space="0" w:color="auto"/>
                <w:left w:val="none" w:sz="0" w:space="0" w:color="auto"/>
                <w:bottom w:val="none" w:sz="0" w:space="0" w:color="auto"/>
                <w:right w:val="none" w:sz="0" w:space="0" w:color="auto"/>
              </w:divBdr>
            </w:div>
            <w:div w:id="16547721">
              <w:marLeft w:val="0"/>
              <w:marRight w:val="0"/>
              <w:marTop w:val="0"/>
              <w:marBottom w:val="0"/>
              <w:divBdr>
                <w:top w:val="none" w:sz="0" w:space="0" w:color="auto"/>
                <w:left w:val="none" w:sz="0" w:space="0" w:color="auto"/>
                <w:bottom w:val="none" w:sz="0" w:space="0" w:color="auto"/>
                <w:right w:val="none" w:sz="0" w:space="0" w:color="auto"/>
              </w:divBdr>
            </w:div>
            <w:div w:id="1306474975">
              <w:marLeft w:val="0"/>
              <w:marRight w:val="0"/>
              <w:marTop w:val="0"/>
              <w:marBottom w:val="0"/>
              <w:divBdr>
                <w:top w:val="none" w:sz="0" w:space="0" w:color="auto"/>
                <w:left w:val="none" w:sz="0" w:space="0" w:color="auto"/>
                <w:bottom w:val="none" w:sz="0" w:space="0" w:color="auto"/>
                <w:right w:val="none" w:sz="0" w:space="0" w:color="auto"/>
              </w:divBdr>
            </w:div>
            <w:div w:id="821040088">
              <w:marLeft w:val="0"/>
              <w:marRight w:val="0"/>
              <w:marTop w:val="0"/>
              <w:marBottom w:val="0"/>
              <w:divBdr>
                <w:top w:val="none" w:sz="0" w:space="0" w:color="auto"/>
                <w:left w:val="none" w:sz="0" w:space="0" w:color="auto"/>
                <w:bottom w:val="none" w:sz="0" w:space="0" w:color="auto"/>
                <w:right w:val="none" w:sz="0" w:space="0" w:color="auto"/>
              </w:divBdr>
            </w:div>
            <w:div w:id="1281842779">
              <w:marLeft w:val="0"/>
              <w:marRight w:val="0"/>
              <w:marTop w:val="0"/>
              <w:marBottom w:val="0"/>
              <w:divBdr>
                <w:top w:val="none" w:sz="0" w:space="0" w:color="auto"/>
                <w:left w:val="none" w:sz="0" w:space="0" w:color="auto"/>
                <w:bottom w:val="none" w:sz="0" w:space="0" w:color="auto"/>
                <w:right w:val="none" w:sz="0" w:space="0" w:color="auto"/>
              </w:divBdr>
            </w:div>
            <w:div w:id="2065177814">
              <w:marLeft w:val="0"/>
              <w:marRight w:val="0"/>
              <w:marTop w:val="0"/>
              <w:marBottom w:val="0"/>
              <w:divBdr>
                <w:top w:val="none" w:sz="0" w:space="0" w:color="auto"/>
                <w:left w:val="none" w:sz="0" w:space="0" w:color="auto"/>
                <w:bottom w:val="none" w:sz="0" w:space="0" w:color="auto"/>
                <w:right w:val="none" w:sz="0" w:space="0" w:color="auto"/>
              </w:divBdr>
            </w:div>
            <w:div w:id="1244486661">
              <w:marLeft w:val="0"/>
              <w:marRight w:val="0"/>
              <w:marTop w:val="0"/>
              <w:marBottom w:val="0"/>
              <w:divBdr>
                <w:top w:val="none" w:sz="0" w:space="0" w:color="auto"/>
                <w:left w:val="none" w:sz="0" w:space="0" w:color="auto"/>
                <w:bottom w:val="none" w:sz="0" w:space="0" w:color="auto"/>
                <w:right w:val="none" w:sz="0" w:space="0" w:color="auto"/>
              </w:divBdr>
            </w:div>
            <w:div w:id="1072891281">
              <w:marLeft w:val="0"/>
              <w:marRight w:val="0"/>
              <w:marTop w:val="0"/>
              <w:marBottom w:val="0"/>
              <w:divBdr>
                <w:top w:val="none" w:sz="0" w:space="0" w:color="auto"/>
                <w:left w:val="none" w:sz="0" w:space="0" w:color="auto"/>
                <w:bottom w:val="none" w:sz="0" w:space="0" w:color="auto"/>
                <w:right w:val="none" w:sz="0" w:space="0" w:color="auto"/>
              </w:divBdr>
            </w:div>
            <w:div w:id="511451388">
              <w:marLeft w:val="0"/>
              <w:marRight w:val="0"/>
              <w:marTop w:val="0"/>
              <w:marBottom w:val="0"/>
              <w:divBdr>
                <w:top w:val="none" w:sz="0" w:space="0" w:color="auto"/>
                <w:left w:val="none" w:sz="0" w:space="0" w:color="auto"/>
                <w:bottom w:val="none" w:sz="0" w:space="0" w:color="auto"/>
                <w:right w:val="none" w:sz="0" w:space="0" w:color="auto"/>
              </w:divBdr>
            </w:div>
            <w:div w:id="1784882384">
              <w:marLeft w:val="0"/>
              <w:marRight w:val="0"/>
              <w:marTop w:val="0"/>
              <w:marBottom w:val="0"/>
              <w:divBdr>
                <w:top w:val="none" w:sz="0" w:space="0" w:color="auto"/>
                <w:left w:val="none" w:sz="0" w:space="0" w:color="auto"/>
                <w:bottom w:val="none" w:sz="0" w:space="0" w:color="auto"/>
                <w:right w:val="none" w:sz="0" w:space="0" w:color="auto"/>
              </w:divBdr>
            </w:div>
            <w:div w:id="1470131930">
              <w:marLeft w:val="0"/>
              <w:marRight w:val="0"/>
              <w:marTop w:val="0"/>
              <w:marBottom w:val="0"/>
              <w:divBdr>
                <w:top w:val="none" w:sz="0" w:space="0" w:color="auto"/>
                <w:left w:val="none" w:sz="0" w:space="0" w:color="auto"/>
                <w:bottom w:val="none" w:sz="0" w:space="0" w:color="auto"/>
                <w:right w:val="none" w:sz="0" w:space="0" w:color="auto"/>
              </w:divBdr>
            </w:div>
            <w:div w:id="1126199507">
              <w:marLeft w:val="0"/>
              <w:marRight w:val="0"/>
              <w:marTop w:val="0"/>
              <w:marBottom w:val="0"/>
              <w:divBdr>
                <w:top w:val="none" w:sz="0" w:space="0" w:color="auto"/>
                <w:left w:val="none" w:sz="0" w:space="0" w:color="auto"/>
                <w:bottom w:val="none" w:sz="0" w:space="0" w:color="auto"/>
                <w:right w:val="none" w:sz="0" w:space="0" w:color="auto"/>
              </w:divBdr>
            </w:div>
            <w:div w:id="1861377">
              <w:marLeft w:val="0"/>
              <w:marRight w:val="0"/>
              <w:marTop w:val="0"/>
              <w:marBottom w:val="0"/>
              <w:divBdr>
                <w:top w:val="none" w:sz="0" w:space="0" w:color="auto"/>
                <w:left w:val="none" w:sz="0" w:space="0" w:color="auto"/>
                <w:bottom w:val="none" w:sz="0" w:space="0" w:color="auto"/>
                <w:right w:val="none" w:sz="0" w:space="0" w:color="auto"/>
              </w:divBdr>
            </w:div>
            <w:div w:id="757216051">
              <w:marLeft w:val="0"/>
              <w:marRight w:val="0"/>
              <w:marTop w:val="0"/>
              <w:marBottom w:val="0"/>
              <w:divBdr>
                <w:top w:val="none" w:sz="0" w:space="0" w:color="auto"/>
                <w:left w:val="none" w:sz="0" w:space="0" w:color="auto"/>
                <w:bottom w:val="none" w:sz="0" w:space="0" w:color="auto"/>
                <w:right w:val="none" w:sz="0" w:space="0" w:color="auto"/>
              </w:divBdr>
            </w:div>
            <w:div w:id="1161847657">
              <w:marLeft w:val="0"/>
              <w:marRight w:val="0"/>
              <w:marTop w:val="0"/>
              <w:marBottom w:val="0"/>
              <w:divBdr>
                <w:top w:val="none" w:sz="0" w:space="0" w:color="auto"/>
                <w:left w:val="none" w:sz="0" w:space="0" w:color="auto"/>
                <w:bottom w:val="none" w:sz="0" w:space="0" w:color="auto"/>
                <w:right w:val="none" w:sz="0" w:space="0" w:color="auto"/>
              </w:divBdr>
            </w:div>
            <w:div w:id="1557467155">
              <w:marLeft w:val="0"/>
              <w:marRight w:val="0"/>
              <w:marTop w:val="0"/>
              <w:marBottom w:val="0"/>
              <w:divBdr>
                <w:top w:val="none" w:sz="0" w:space="0" w:color="auto"/>
                <w:left w:val="none" w:sz="0" w:space="0" w:color="auto"/>
                <w:bottom w:val="none" w:sz="0" w:space="0" w:color="auto"/>
                <w:right w:val="none" w:sz="0" w:space="0" w:color="auto"/>
              </w:divBdr>
            </w:div>
            <w:div w:id="1204173992">
              <w:marLeft w:val="0"/>
              <w:marRight w:val="0"/>
              <w:marTop w:val="0"/>
              <w:marBottom w:val="0"/>
              <w:divBdr>
                <w:top w:val="none" w:sz="0" w:space="0" w:color="auto"/>
                <w:left w:val="none" w:sz="0" w:space="0" w:color="auto"/>
                <w:bottom w:val="none" w:sz="0" w:space="0" w:color="auto"/>
                <w:right w:val="none" w:sz="0" w:space="0" w:color="auto"/>
              </w:divBdr>
            </w:div>
            <w:div w:id="43725285">
              <w:marLeft w:val="0"/>
              <w:marRight w:val="0"/>
              <w:marTop w:val="0"/>
              <w:marBottom w:val="0"/>
              <w:divBdr>
                <w:top w:val="none" w:sz="0" w:space="0" w:color="auto"/>
                <w:left w:val="none" w:sz="0" w:space="0" w:color="auto"/>
                <w:bottom w:val="none" w:sz="0" w:space="0" w:color="auto"/>
                <w:right w:val="none" w:sz="0" w:space="0" w:color="auto"/>
              </w:divBdr>
            </w:div>
            <w:div w:id="823357236">
              <w:marLeft w:val="0"/>
              <w:marRight w:val="0"/>
              <w:marTop w:val="0"/>
              <w:marBottom w:val="0"/>
              <w:divBdr>
                <w:top w:val="none" w:sz="0" w:space="0" w:color="auto"/>
                <w:left w:val="none" w:sz="0" w:space="0" w:color="auto"/>
                <w:bottom w:val="none" w:sz="0" w:space="0" w:color="auto"/>
                <w:right w:val="none" w:sz="0" w:space="0" w:color="auto"/>
              </w:divBdr>
            </w:div>
            <w:div w:id="989480173">
              <w:marLeft w:val="0"/>
              <w:marRight w:val="0"/>
              <w:marTop w:val="0"/>
              <w:marBottom w:val="0"/>
              <w:divBdr>
                <w:top w:val="none" w:sz="0" w:space="0" w:color="auto"/>
                <w:left w:val="none" w:sz="0" w:space="0" w:color="auto"/>
                <w:bottom w:val="none" w:sz="0" w:space="0" w:color="auto"/>
                <w:right w:val="none" w:sz="0" w:space="0" w:color="auto"/>
              </w:divBdr>
            </w:div>
            <w:div w:id="1480221018">
              <w:marLeft w:val="0"/>
              <w:marRight w:val="0"/>
              <w:marTop w:val="0"/>
              <w:marBottom w:val="0"/>
              <w:divBdr>
                <w:top w:val="none" w:sz="0" w:space="0" w:color="auto"/>
                <w:left w:val="none" w:sz="0" w:space="0" w:color="auto"/>
                <w:bottom w:val="none" w:sz="0" w:space="0" w:color="auto"/>
                <w:right w:val="none" w:sz="0" w:space="0" w:color="auto"/>
              </w:divBdr>
            </w:div>
            <w:div w:id="1343816947">
              <w:marLeft w:val="0"/>
              <w:marRight w:val="0"/>
              <w:marTop w:val="0"/>
              <w:marBottom w:val="0"/>
              <w:divBdr>
                <w:top w:val="none" w:sz="0" w:space="0" w:color="auto"/>
                <w:left w:val="none" w:sz="0" w:space="0" w:color="auto"/>
                <w:bottom w:val="none" w:sz="0" w:space="0" w:color="auto"/>
                <w:right w:val="none" w:sz="0" w:space="0" w:color="auto"/>
              </w:divBdr>
            </w:div>
            <w:div w:id="1691754628">
              <w:marLeft w:val="0"/>
              <w:marRight w:val="0"/>
              <w:marTop w:val="0"/>
              <w:marBottom w:val="0"/>
              <w:divBdr>
                <w:top w:val="none" w:sz="0" w:space="0" w:color="auto"/>
                <w:left w:val="none" w:sz="0" w:space="0" w:color="auto"/>
                <w:bottom w:val="none" w:sz="0" w:space="0" w:color="auto"/>
                <w:right w:val="none" w:sz="0" w:space="0" w:color="auto"/>
              </w:divBdr>
            </w:div>
            <w:div w:id="1961065152">
              <w:marLeft w:val="0"/>
              <w:marRight w:val="0"/>
              <w:marTop w:val="0"/>
              <w:marBottom w:val="0"/>
              <w:divBdr>
                <w:top w:val="none" w:sz="0" w:space="0" w:color="auto"/>
                <w:left w:val="none" w:sz="0" w:space="0" w:color="auto"/>
                <w:bottom w:val="none" w:sz="0" w:space="0" w:color="auto"/>
                <w:right w:val="none" w:sz="0" w:space="0" w:color="auto"/>
              </w:divBdr>
            </w:div>
            <w:div w:id="1173954575">
              <w:marLeft w:val="0"/>
              <w:marRight w:val="0"/>
              <w:marTop w:val="0"/>
              <w:marBottom w:val="0"/>
              <w:divBdr>
                <w:top w:val="none" w:sz="0" w:space="0" w:color="auto"/>
                <w:left w:val="none" w:sz="0" w:space="0" w:color="auto"/>
                <w:bottom w:val="none" w:sz="0" w:space="0" w:color="auto"/>
                <w:right w:val="none" w:sz="0" w:space="0" w:color="auto"/>
              </w:divBdr>
            </w:div>
            <w:div w:id="2105765941">
              <w:marLeft w:val="0"/>
              <w:marRight w:val="0"/>
              <w:marTop w:val="0"/>
              <w:marBottom w:val="0"/>
              <w:divBdr>
                <w:top w:val="none" w:sz="0" w:space="0" w:color="auto"/>
                <w:left w:val="none" w:sz="0" w:space="0" w:color="auto"/>
                <w:bottom w:val="none" w:sz="0" w:space="0" w:color="auto"/>
                <w:right w:val="none" w:sz="0" w:space="0" w:color="auto"/>
              </w:divBdr>
            </w:div>
            <w:div w:id="941376266">
              <w:marLeft w:val="0"/>
              <w:marRight w:val="0"/>
              <w:marTop w:val="0"/>
              <w:marBottom w:val="0"/>
              <w:divBdr>
                <w:top w:val="none" w:sz="0" w:space="0" w:color="auto"/>
                <w:left w:val="none" w:sz="0" w:space="0" w:color="auto"/>
                <w:bottom w:val="none" w:sz="0" w:space="0" w:color="auto"/>
                <w:right w:val="none" w:sz="0" w:space="0" w:color="auto"/>
              </w:divBdr>
            </w:div>
            <w:div w:id="1901211515">
              <w:marLeft w:val="0"/>
              <w:marRight w:val="0"/>
              <w:marTop w:val="0"/>
              <w:marBottom w:val="0"/>
              <w:divBdr>
                <w:top w:val="none" w:sz="0" w:space="0" w:color="auto"/>
                <w:left w:val="none" w:sz="0" w:space="0" w:color="auto"/>
                <w:bottom w:val="none" w:sz="0" w:space="0" w:color="auto"/>
                <w:right w:val="none" w:sz="0" w:space="0" w:color="auto"/>
              </w:divBdr>
            </w:div>
            <w:div w:id="148833073">
              <w:marLeft w:val="0"/>
              <w:marRight w:val="0"/>
              <w:marTop w:val="0"/>
              <w:marBottom w:val="0"/>
              <w:divBdr>
                <w:top w:val="none" w:sz="0" w:space="0" w:color="auto"/>
                <w:left w:val="none" w:sz="0" w:space="0" w:color="auto"/>
                <w:bottom w:val="none" w:sz="0" w:space="0" w:color="auto"/>
                <w:right w:val="none" w:sz="0" w:space="0" w:color="auto"/>
              </w:divBdr>
            </w:div>
            <w:div w:id="1732539770">
              <w:marLeft w:val="0"/>
              <w:marRight w:val="0"/>
              <w:marTop w:val="0"/>
              <w:marBottom w:val="0"/>
              <w:divBdr>
                <w:top w:val="none" w:sz="0" w:space="0" w:color="auto"/>
                <w:left w:val="none" w:sz="0" w:space="0" w:color="auto"/>
                <w:bottom w:val="none" w:sz="0" w:space="0" w:color="auto"/>
                <w:right w:val="none" w:sz="0" w:space="0" w:color="auto"/>
              </w:divBdr>
            </w:div>
            <w:div w:id="1847012601">
              <w:marLeft w:val="0"/>
              <w:marRight w:val="0"/>
              <w:marTop w:val="0"/>
              <w:marBottom w:val="0"/>
              <w:divBdr>
                <w:top w:val="none" w:sz="0" w:space="0" w:color="auto"/>
                <w:left w:val="none" w:sz="0" w:space="0" w:color="auto"/>
                <w:bottom w:val="none" w:sz="0" w:space="0" w:color="auto"/>
                <w:right w:val="none" w:sz="0" w:space="0" w:color="auto"/>
              </w:divBdr>
            </w:div>
            <w:div w:id="1956212262">
              <w:marLeft w:val="0"/>
              <w:marRight w:val="0"/>
              <w:marTop w:val="0"/>
              <w:marBottom w:val="0"/>
              <w:divBdr>
                <w:top w:val="none" w:sz="0" w:space="0" w:color="auto"/>
                <w:left w:val="none" w:sz="0" w:space="0" w:color="auto"/>
                <w:bottom w:val="none" w:sz="0" w:space="0" w:color="auto"/>
                <w:right w:val="none" w:sz="0" w:space="0" w:color="auto"/>
              </w:divBdr>
            </w:div>
            <w:div w:id="1350058686">
              <w:marLeft w:val="0"/>
              <w:marRight w:val="0"/>
              <w:marTop w:val="0"/>
              <w:marBottom w:val="0"/>
              <w:divBdr>
                <w:top w:val="none" w:sz="0" w:space="0" w:color="auto"/>
                <w:left w:val="none" w:sz="0" w:space="0" w:color="auto"/>
                <w:bottom w:val="none" w:sz="0" w:space="0" w:color="auto"/>
                <w:right w:val="none" w:sz="0" w:space="0" w:color="auto"/>
              </w:divBdr>
            </w:div>
            <w:div w:id="400445761">
              <w:marLeft w:val="0"/>
              <w:marRight w:val="0"/>
              <w:marTop w:val="0"/>
              <w:marBottom w:val="0"/>
              <w:divBdr>
                <w:top w:val="none" w:sz="0" w:space="0" w:color="auto"/>
                <w:left w:val="none" w:sz="0" w:space="0" w:color="auto"/>
                <w:bottom w:val="none" w:sz="0" w:space="0" w:color="auto"/>
                <w:right w:val="none" w:sz="0" w:space="0" w:color="auto"/>
              </w:divBdr>
            </w:div>
            <w:div w:id="945381134">
              <w:marLeft w:val="0"/>
              <w:marRight w:val="0"/>
              <w:marTop w:val="0"/>
              <w:marBottom w:val="0"/>
              <w:divBdr>
                <w:top w:val="none" w:sz="0" w:space="0" w:color="auto"/>
                <w:left w:val="none" w:sz="0" w:space="0" w:color="auto"/>
                <w:bottom w:val="none" w:sz="0" w:space="0" w:color="auto"/>
                <w:right w:val="none" w:sz="0" w:space="0" w:color="auto"/>
              </w:divBdr>
            </w:div>
            <w:div w:id="1202282911">
              <w:marLeft w:val="0"/>
              <w:marRight w:val="0"/>
              <w:marTop w:val="0"/>
              <w:marBottom w:val="0"/>
              <w:divBdr>
                <w:top w:val="none" w:sz="0" w:space="0" w:color="auto"/>
                <w:left w:val="none" w:sz="0" w:space="0" w:color="auto"/>
                <w:bottom w:val="none" w:sz="0" w:space="0" w:color="auto"/>
                <w:right w:val="none" w:sz="0" w:space="0" w:color="auto"/>
              </w:divBdr>
            </w:div>
            <w:div w:id="1037581563">
              <w:marLeft w:val="0"/>
              <w:marRight w:val="0"/>
              <w:marTop w:val="0"/>
              <w:marBottom w:val="0"/>
              <w:divBdr>
                <w:top w:val="none" w:sz="0" w:space="0" w:color="auto"/>
                <w:left w:val="none" w:sz="0" w:space="0" w:color="auto"/>
                <w:bottom w:val="none" w:sz="0" w:space="0" w:color="auto"/>
                <w:right w:val="none" w:sz="0" w:space="0" w:color="auto"/>
              </w:divBdr>
            </w:div>
            <w:div w:id="1962960169">
              <w:marLeft w:val="0"/>
              <w:marRight w:val="0"/>
              <w:marTop w:val="0"/>
              <w:marBottom w:val="0"/>
              <w:divBdr>
                <w:top w:val="none" w:sz="0" w:space="0" w:color="auto"/>
                <w:left w:val="none" w:sz="0" w:space="0" w:color="auto"/>
                <w:bottom w:val="none" w:sz="0" w:space="0" w:color="auto"/>
                <w:right w:val="none" w:sz="0" w:space="0" w:color="auto"/>
              </w:divBdr>
            </w:div>
            <w:div w:id="1785689636">
              <w:marLeft w:val="0"/>
              <w:marRight w:val="0"/>
              <w:marTop w:val="0"/>
              <w:marBottom w:val="0"/>
              <w:divBdr>
                <w:top w:val="none" w:sz="0" w:space="0" w:color="auto"/>
                <w:left w:val="none" w:sz="0" w:space="0" w:color="auto"/>
                <w:bottom w:val="none" w:sz="0" w:space="0" w:color="auto"/>
                <w:right w:val="none" w:sz="0" w:space="0" w:color="auto"/>
              </w:divBdr>
            </w:div>
            <w:div w:id="1664818049">
              <w:marLeft w:val="0"/>
              <w:marRight w:val="0"/>
              <w:marTop w:val="0"/>
              <w:marBottom w:val="0"/>
              <w:divBdr>
                <w:top w:val="none" w:sz="0" w:space="0" w:color="auto"/>
                <w:left w:val="none" w:sz="0" w:space="0" w:color="auto"/>
                <w:bottom w:val="none" w:sz="0" w:space="0" w:color="auto"/>
                <w:right w:val="none" w:sz="0" w:space="0" w:color="auto"/>
              </w:divBdr>
            </w:div>
            <w:div w:id="870725102">
              <w:marLeft w:val="0"/>
              <w:marRight w:val="0"/>
              <w:marTop w:val="0"/>
              <w:marBottom w:val="0"/>
              <w:divBdr>
                <w:top w:val="none" w:sz="0" w:space="0" w:color="auto"/>
                <w:left w:val="none" w:sz="0" w:space="0" w:color="auto"/>
                <w:bottom w:val="none" w:sz="0" w:space="0" w:color="auto"/>
                <w:right w:val="none" w:sz="0" w:space="0" w:color="auto"/>
              </w:divBdr>
            </w:div>
            <w:div w:id="283196879">
              <w:marLeft w:val="0"/>
              <w:marRight w:val="0"/>
              <w:marTop w:val="0"/>
              <w:marBottom w:val="0"/>
              <w:divBdr>
                <w:top w:val="none" w:sz="0" w:space="0" w:color="auto"/>
                <w:left w:val="none" w:sz="0" w:space="0" w:color="auto"/>
                <w:bottom w:val="none" w:sz="0" w:space="0" w:color="auto"/>
                <w:right w:val="none" w:sz="0" w:space="0" w:color="auto"/>
              </w:divBdr>
            </w:div>
            <w:div w:id="1216433927">
              <w:marLeft w:val="0"/>
              <w:marRight w:val="0"/>
              <w:marTop w:val="0"/>
              <w:marBottom w:val="0"/>
              <w:divBdr>
                <w:top w:val="none" w:sz="0" w:space="0" w:color="auto"/>
                <w:left w:val="none" w:sz="0" w:space="0" w:color="auto"/>
                <w:bottom w:val="none" w:sz="0" w:space="0" w:color="auto"/>
                <w:right w:val="none" w:sz="0" w:space="0" w:color="auto"/>
              </w:divBdr>
            </w:div>
            <w:div w:id="1470586953">
              <w:marLeft w:val="0"/>
              <w:marRight w:val="0"/>
              <w:marTop w:val="0"/>
              <w:marBottom w:val="0"/>
              <w:divBdr>
                <w:top w:val="none" w:sz="0" w:space="0" w:color="auto"/>
                <w:left w:val="none" w:sz="0" w:space="0" w:color="auto"/>
                <w:bottom w:val="none" w:sz="0" w:space="0" w:color="auto"/>
                <w:right w:val="none" w:sz="0" w:space="0" w:color="auto"/>
              </w:divBdr>
            </w:div>
            <w:div w:id="19014111">
              <w:marLeft w:val="0"/>
              <w:marRight w:val="0"/>
              <w:marTop w:val="0"/>
              <w:marBottom w:val="0"/>
              <w:divBdr>
                <w:top w:val="none" w:sz="0" w:space="0" w:color="auto"/>
                <w:left w:val="none" w:sz="0" w:space="0" w:color="auto"/>
                <w:bottom w:val="none" w:sz="0" w:space="0" w:color="auto"/>
                <w:right w:val="none" w:sz="0" w:space="0" w:color="auto"/>
              </w:divBdr>
            </w:div>
            <w:div w:id="24184116">
              <w:marLeft w:val="0"/>
              <w:marRight w:val="0"/>
              <w:marTop w:val="0"/>
              <w:marBottom w:val="0"/>
              <w:divBdr>
                <w:top w:val="none" w:sz="0" w:space="0" w:color="auto"/>
                <w:left w:val="none" w:sz="0" w:space="0" w:color="auto"/>
                <w:bottom w:val="none" w:sz="0" w:space="0" w:color="auto"/>
                <w:right w:val="none" w:sz="0" w:space="0" w:color="auto"/>
              </w:divBdr>
            </w:div>
            <w:div w:id="900214280">
              <w:marLeft w:val="0"/>
              <w:marRight w:val="0"/>
              <w:marTop w:val="0"/>
              <w:marBottom w:val="0"/>
              <w:divBdr>
                <w:top w:val="none" w:sz="0" w:space="0" w:color="auto"/>
                <w:left w:val="none" w:sz="0" w:space="0" w:color="auto"/>
                <w:bottom w:val="none" w:sz="0" w:space="0" w:color="auto"/>
                <w:right w:val="none" w:sz="0" w:space="0" w:color="auto"/>
              </w:divBdr>
            </w:div>
            <w:div w:id="89161342">
              <w:marLeft w:val="0"/>
              <w:marRight w:val="0"/>
              <w:marTop w:val="0"/>
              <w:marBottom w:val="0"/>
              <w:divBdr>
                <w:top w:val="none" w:sz="0" w:space="0" w:color="auto"/>
                <w:left w:val="none" w:sz="0" w:space="0" w:color="auto"/>
                <w:bottom w:val="none" w:sz="0" w:space="0" w:color="auto"/>
                <w:right w:val="none" w:sz="0" w:space="0" w:color="auto"/>
              </w:divBdr>
            </w:div>
            <w:div w:id="1752120313">
              <w:marLeft w:val="0"/>
              <w:marRight w:val="0"/>
              <w:marTop w:val="0"/>
              <w:marBottom w:val="0"/>
              <w:divBdr>
                <w:top w:val="none" w:sz="0" w:space="0" w:color="auto"/>
                <w:left w:val="none" w:sz="0" w:space="0" w:color="auto"/>
                <w:bottom w:val="none" w:sz="0" w:space="0" w:color="auto"/>
                <w:right w:val="none" w:sz="0" w:space="0" w:color="auto"/>
              </w:divBdr>
            </w:div>
            <w:div w:id="1694650017">
              <w:marLeft w:val="0"/>
              <w:marRight w:val="0"/>
              <w:marTop w:val="0"/>
              <w:marBottom w:val="0"/>
              <w:divBdr>
                <w:top w:val="none" w:sz="0" w:space="0" w:color="auto"/>
                <w:left w:val="none" w:sz="0" w:space="0" w:color="auto"/>
                <w:bottom w:val="none" w:sz="0" w:space="0" w:color="auto"/>
                <w:right w:val="none" w:sz="0" w:space="0" w:color="auto"/>
              </w:divBdr>
            </w:div>
            <w:div w:id="191038928">
              <w:marLeft w:val="0"/>
              <w:marRight w:val="0"/>
              <w:marTop w:val="0"/>
              <w:marBottom w:val="0"/>
              <w:divBdr>
                <w:top w:val="none" w:sz="0" w:space="0" w:color="auto"/>
                <w:left w:val="none" w:sz="0" w:space="0" w:color="auto"/>
                <w:bottom w:val="none" w:sz="0" w:space="0" w:color="auto"/>
                <w:right w:val="none" w:sz="0" w:space="0" w:color="auto"/>
              </w:divBdr>
            </w:div>
            <w:div w:id="363869377">
              <w:marLeft w:val="0"/>
              <w:marRight w:val="0"/>
              <w:marTop w:val="0"/>
              <w:marBottom w:val="0"/>
              <w:divBdr>
                <w:top w:val="none" w:sz="0" w:space="0" w:color="auto"/>
                <w:left w:val="none" w:sz="0" w:space="0" w:color="auto"/>
                <w:bottom w:val="none" w:sz="0" w:space="0" w:color="auto"/>
                <w:right w:val="none" w:sz="0" w:space="0" w:color="auto"/>
              </w:divBdr>
            </w:div>
            <w:div w:id="1823158305">
              <w:marLeft w:val="0"/>
              <w:marRight w:val="0"/>
              <w:marTop w:val="0"/>
              <w:marBottom w:val="0"/>
              <w:divBdr>
                <w:top w:val="none" w:sz="0" w:space="0" w:color="auto"/>
                <w:left w:val="none" w:sz="0" w:space="0" w:color="auto"/>
                <w:bottom w:val="none" w:sz="0" w:space="0" w:color="auto"/>
                <w:right w:val="none" w:sz="0" w:space="0" w:color="auto"/>
              </w:divBdr>
            </w:div>
            <w:div w:id="2044402653">
              <w:marLeft w:val="0"/>
              <w:marRight w:val="0"/>
              <w:marTop w:val="0"/>
              <w:marBottom w:val="0"/>
              <w:divBdr>
                <w:top w:val="none" w:sz="0" w:space="0" w:color="auto"/>
                <w:left w:val="none" w:sz="0" w:space="0" w:color="auto"/>
                <w:bottom w:val="none" w:sz="0" w:space="0" w:color="auto"/>
                <w:right w:val="none" w:sz="0" w:space="0" w:color="auto"/>
              </w:divBdr>
            </w:div>
            <w:div w:id="2080201551">
              <w:marLeft w:val="0"/>
              <w:marRight w:val="0"/>
              <w:marTop w:val="0"/>
              <w:marBottom w:val="0"/>
              <w:divBdr>
                <w:top w:val="none" w:sz="0" w:space="0" w:color="auto"/>
                <w:left w:val="none" w:sz="0" w:space="0" w:color="auto"/>
                <w:bottom w:val="none" w:sz="0" w:space="0" w:color="auto"/>
                <w:right w:val="none" w:sz="0" w:space="0" w:color="auto"/>
              </w:divBdr>
            </w:div>
            <w:div w:id="150175076">
              <w:marLeft w:val="0"/>
              <w:marRight w:val="0"/>
              <w:marTop w:val="0"/>
              <w:marBottom w:val="0"/>
              <w:divBdr>
                <w:top w:val="none" w:sz="0" w:space="0" w:color="auto"/>
                <w:left w:val="none" w:sz="0" w:space="0" w:color="auto"/>
                <w:bottom w:val="none" w:sz="0" w:space="0" w:color="auto"/>
                <w:right w:val="none" w:sz="0" w:space="0" w:color="auto"/>
              </w:divBdr>
            </w:div>
            <w:div w:id="23100789">
              <w:marLeft w:val="0"/>
              <w:marRight w:val="0"/>
              <w:marTop w:val="0"/>
              <w:marBottom w:val="0"/>
              <w:divBdr>
                <w:top w:val="none" w:sz="0" w:space="0" w:color="auto"/>
                <w:left w:val="none" w:sz="0" w:space="0" w:color="auto"/>
                <w:bottom w:val="none" w:sz="0" w:space="0" w:color="auto"/>
                <w:right w:val="none" w:sz="0" w:space="0" w:color="auto"/>
              </w:divBdr>
            </w:div>
            <w:div w:id="648676591">
              <w:marLeft w:val="0"/>
              <w:marRight w:val="0"/>
              <w:marTop w:val="0"/>
              <w:marBottom w:val="0"/>
              <w:divBdr>
                <w:top w:val="none" w:sz="0" w:space="0" w:color="auto"/>
                <w:left w:val="none" w:sz="0" w:space="0" w:color="auto"/>
                <w:bottom w:val="none" w:sz="0" w:space="0" w:color="auto"/>
                <w:right w:val="none" w:sz="0" w:space="0" w:color="auto"/>
              </w:divBdr>
            </w:div>
            <w:div w:id="1251309702">
              <w:marLeft w:val="0"/>
              <w:marRight w:val="0"/>
              <w:marTop w:val="0"/>
              <w:marBottom w:val="0"/>
              <w:divBdr>
                <w:top w:val="none" w:sz="0" w:space="0" w:color="auto"/>
                <w:left w:val="none" w:sz="0" w:space="0" w:color="auto"/>
                <w:bottom w:val="none" w:sz="0" w:space="0" w:color="auto"/>
                <w:right w:val="none" w:sz="0" w:space="0" w:color="auto"/>
              </w:divBdr>
            </w:div>
            <w:div w:id="1601252507">
              <w:marLeft w:val="0"/>
              <w:marRight w:val="0"/>
              <w:marTop w:val="0"/>
              <w:marBottom w:val="0"/>
              <w:divBdr>
                <w:top w:val="none" w:sz="0" w:space="0" w:color="auto"/>
                <w:left w:val="none" w:sz="0" w:space="0" w:color="auto"/>
                <w:bottom w:val="none" w:sz="0" w:space="0" w:color="auto"/>
                <w:right w:val="none" w:sz="0" w:space="0" w:color="auto"/>
              </w:divBdr>
            </w:div>
            <w:div w:id="1062143378">
              <w:marLeft w:val="0"/>
              <w:marRight w:val="0"/>
              <w:marTop w:val="0"/>
              <w:marBottom w:val="0"/>
              <w:divBdr>
                <w:top w:val="none" w:sz="0" w:space="0" w:color="auto"/>
                <w:left w:val="none" w:sz="0" w:space="0" w:color="auto"/>
                <w:bottom w:val="none" w:sz="0" w:space="0" w:color="auto"/>
                <w:right w:val="none" w:sz="0" w:space="0" w:color="auto"/>
              </w:divBdr>
            </w:div>
            <w:div w:id="1206912930">
              <w:marLeft w:val="0"/>
              <w:marRight w:val="0"/>
              <w:marTop w:val="0"/>
              <w:marBottom w:val="0"/>
              <w:divBdr>
                <w:top w:val="none" w:sz="0" w:space="0" w:color="auto"/>
                <w:left w:val="none" w:sz="0" w:space="0" w:color="auto"/>
                <w:bottom w:val="none" w:sz="0" w:space="0" w:color="auto"/>
                <w:right w:val="none" w:sz="0" w:space="0" w:color="auto"/>
              </w:divBdr>
            </w:div>
            <w:div w:id="1613590869">
              <w:marLeft w:val="0"/>
              <w:marRight w:val="0"/>
              <w:marTop w:val="0"/>
              <w:marBottom w:val="0"/>
              <w:divBdr>
                <w:top w:val="none" w:sz="0" w:space="0" w:color="auto"/>
                <w:left w:val="none" w:sz="0" w:space="0" w:color="auto"/>
                <w:bottom w:val="none" w:sz="0" w:space="0" w:color="auto"/>
                <w:right w:val="none" w:sz="0" w:space="0" w:color="auto"/>
              </w:divBdr>
            </w:div>
            <w:div w:id="2024088722">
              <w:marLeft w:val="0"/>
              <w:marRight w:val="0"/>
              <w:marTop w:val="0"/>
              <w:marBottom w:val="0"/>
              <w:divBdr>
                <w:top w:val="none" w:sz="0" w:space="0" w:color="auto"/>
                <w:left w:val="none" w:sz="0" w:space="0" w:color="auto"/>
                <w:bottom w:val="none" w:sz="0" w:space="0" w:color="auto"/>
                <w:right w:val="none" w:sz="0" w:space="0" w:color="auto"/>
              </w:divBdr>
            </w:div>
            <w:div w:id="198513306">
              <w:marLeft w:val="0"/>
              <w:marRight w:val="0"/>
              <w:marTop w:val="0"/>
              <w:marBottom w:val="0"/>
              <w:divBdr>
                <w:top w:val="none" w:sz="0" w:space="0" w:color="auto"/>
                <w:left w:val="none" w:sz="0" w:space="0" w:color="auto"/>
                <w:bottom w:val="none" w:sz="0" w:space="0" w:color="auto"/>
                <w:right w:val="none" w:sz="0" w:space="0" w:color="auto"/>
              </w:divBdr>
            </w:div>
            <w:div w:id="862981755">
              <w:marLeft w:val="0"/>
              <w:marRight w:val="0"/>
              <w:marTop w:val="0"/>
              <w:marBottom w:val="0"/>
              <w:divBdr>
                <w:top w:val="none" w:sz="0" w:space="0" w:color="auto"/>
                <w:left w:val="none" w:sz="0" w:space="0" w:color="auto"/>
                <w:bottom w:val="none" w:sz="0" w:space="0" w:color="auto"/>
                <w:right w:val="none" w:sz="0" w:space="0" w:color="auto"/>
              </w:divBdr>
            </w:div>
            <w:div w:id="111635671">
              <w:marLeft w:val="0"/>
              <w:marRight w:val="0"/>
              <w:marTop w:val="0"/>
              <w:marBottom w:val="0"/>
              <w:divBdr>
                <w:top w:val="none" w:sz="0" w:space="0" w:color="auto"/>
                <w:left w:val="none" w:sz="0" w:space="0" w:color="auto"/>
                <w:bottom w:val="none" w:sz="0" w:space="0" w:color="auto"/>
                <w:right w:val="none" w:sz="0" w:space="0" w:color="auto"/>
              </w:divBdr>
            </w:div>
            <w:div w:id="201872259">
              <w:marLeft w:val="0"/>
              <w:marRight w:val="0"/>
              <w:marTop w:val="0"/>
              <w:marBottom w:val="0"/>
              <w:divBdr>
                <w:top w:val="none" w:sz="0" w:space="0" w:color="auto"/>
                <w:left w:val="none" w:sz="0" w:space="0" w:color="auto"/>
                <w:bottom w:val="none" w:sz="0" w:space="0" w:color="auto"/>
                <w:right w:val="none" w:sz="0" w:space="0" w:color="auto"/>
              </w:divBdr>
            </w:div>
            <w:div w:id="1858153508">
              <w:marLeft w:val="0"/>
              <w:marRight w:val="0"/>
              <w:marTop w:val="0"/>
              <w:marBottom w:val="0"/>
              <w:divBdr>
                <w:top w:val="none" w:sz="0" w:space="0" w:color="auto"/>
                <w:left w:val="none" w:sz="0" w:space="0" w:color="auto"/>
                <w:bottom w:val="none" w:sz="0" w:space="0" w:color="auto"/>
                <w:right w:val="none" w:sz="0" w:space="0" w:color="auto"/>
              </w:divBdr>
            </w:div>
            <w:div w:id="2029453577">
              <w:marLeft w:val="0"/>
              <w:marRight w:val="0"/>
              <w:marTop w:val="0"/>
              <w:marBottom w:val="0"/>
              <w:divBdr>
                <w:top w:val="none" w:sz="0" w:space="0" w:color="auto"/>
                <w:left w:val="none" w:sz="0" w:space="0" w:color="auto"/>
                <w:bottom w:val="none" w:sz="0" w:space="0" w:color="auto"/>
                <w:right w:val="none" w:sz="0" w:space="0" w:color="auto"/>
              </w:divBdr>
            </w:div>
            <w:div w:id="1253851129">
              <w:marLeft w:val="0"/>
              <w:marRight w:val="0"/>
              <w:marTop w:val="0"/>
              <w:marBottom w:val="0"/>
              <w:divBdr>
                <w:top w:val="none" w:sz="0" w:space="0" w:color="auto"/>
                <w:left w:val="none" w:sz="0" w:space="0" w:color="auto"/>
                <w:bottom w:val="none" w:sz="0" w:space="0" w:color="auto"/>
                <w:right w:val="none" w:sz="0" w:space="0" w:color="auto"/>
              </w:divBdr>
            </w:div>
            <w:div w:id="1074547854">
              <w:marLeft w:val="0"/>
              <w:marRight w:val="0"/>
              <w:marTop w:val="0"/>
              <w:marBottom w:val="0"/>
              <w:divBdr>
                <w:top w:val="none" w:sz="0" w:space="0" w:color="auto"/>
                <w:left w:val="none" w:sz="0" w:space="0" w:color="auto"/>
                <w:bottom w:val="none" w:sz="0" w:space="0" w:color="auto"/>
                <w:right w:val="none" w:sz="0" w:space="0" w:color="auto"/>
              </w:divBdr>
            </w:div>
            <w:div w:id="106702502">
              <w:marLeft w:val="0"/>
              <w:marRight w:val="0"/>
              <w:marTop w:val="0"/>
              <w:marBottom w:val="0"/>
              <w:divBdr>
                <w:top w:val="none" w:sz="0" w:space="0" w:color="auto"/>
                <w:left w:val="none" w:sz="0" w:space="0" w:color="auto"/>
                <w:bottom w:val="none" w:sz="0" w:space="0" w:color="auto"/>
                <w:right w:val="none" w:sz="0" w:space="0" w:color="auto"/>
              </w:divBdr>
            </w:div>
            <w:div w:id="1093892087">
              <w:marLeft w:val="0"/>
              <w:marRight w:val="0"/>
              <w:marTop w:val="0"/>
              <w:marBottom w:val="0"/>
              <w:divBdr>
                <w:top w:val="none" w:sz="0" w:space="0" w:color="auto"/>
                <w:left w:val="none" w:sz="0" w:space="0" w:color="auto"/>
                <w:bottom w:val="none" w:sz="0" w:space="0" w:color="auto"/>
                <w:right w:val="none" w:sz="0" w:space="0" w:color="auto"/>
              </w:divBdr>
            </w:div>
            <w:div w:id="1753311170">
              <w:marLeft w:val="0"/>
              <w:marRight w:val="0"/>
              <w:marTop w:val="0"/>
              <w:marBottom w:val="0"/>
              <w:divBdr>
                <w:top w:val="none" w:sz="0" w:space="0" w:color="auto"/>
                <w:left w:val="none" w:sz="0" w:space="0" w:color="auto"/>
                <w:bottom w:val="none" w:sz="0" w:space="0" w:color="auto"/>
                <w:right w:val="none" w:sz="0" w:space="0" w:color="auto"/>
              </w:divBdr>
            </w:div>
            <w:div w:id="449472102">
              <w:marLeft w:val="0"/>
              <w:marRight w:val="0"/>
              <w:marTop w:val="0"/>
              <w:marBottom w:val="0"/>
              <w:divBdr>
                <w:top w:val="none" w:sz="0" w:space="0" w:color="auto"/>
                <w:left w:val="none" w:sz="0" w:space="0" w:color="auto"/>
                <w:bottom w:val="none" w:sz="0" w:space="0" w:color="auto"/>
                <w:right w:val="none" w:sz="0" w:space="0" w:color="auto"/>
              </w:divBdr>
            </w:div>
            <w:div w:id="1906799763">
              <w:marLeft w:val="0"/>
              <w:marRight w:val="0"/>
              <w:marTop w:val="0"/>
              <w:marBottom w:val="0"/>
              <w:divBdr>
                <w:top w:val="none" w:sz="0" w:space="0" w:color="auto"/>
                <w:left w:val="none" w:sz="0" w:space="0" w:color="auto"/>
                <w:bottom w:val="none" w:sz="0" w:space="0" w:color="auto"/>
                <w:right w:val="none" w:sz="0" w:space="0" w:color="auto"/>
              </w:divBdr>
            </w:div>
            <w:div w:id="1220898894">
              <w:marLeft w:val="0"/>
              <w:marRight w:val="0"/>
              <w:marTop w:val="0"/>
              <w:marBottom w:val="0"/>
              <w:divBdr>
                <w:top w:val="none" w:sz="0" w:space="0" w:color="auto"/>
                <w:left w:val="none" w:sz="0" w:space="0" w:color="auto"/>
                <w:bottom w:val="none" w:sz="0" w:space="0" w:color="auto"/>
                <w:right w:val="none" w:sz="0" w:space="0" w:color="auto"/>
              </w:divBdr>
            </w:div>
            <w:div w:id="123620838">
              <w:marLeft w:val="0"/>
              <w:marRight w:val="0"/>
              <w:marTop w:val="0"/>
              <w:marBottom w:val="0"/>
              <w:divBdr>
                <w:top w:val="none" w:sz="0" w:space="0" w:color="auto"/>
                <w:left w:val="none" w:sz="0" w:space="0" w:color="auto"/>
                <w:bottom w:val="none" w:sz="0" w:space="0" w:color="auto"/>
                <w:right w:val="none" w:sz="0" w:space="0" w:color="auto"/>
              </w:divBdr>
            </w:div>
            <w:div w:id="397094049">
              <w:marLeft w:val="0"/>
              <w:marRight w:val="0"/>
              <w:marTop w:val="0"/>
              <w:marBottom w:val="0"/>
              <w:divBdr>
                <w:top w:val="none" w:sz="0" w:space="0" w:color="auto"/>
                <w:left w:val="none" w:sz="0" w:space="0" w:color="auto"/>
                <w:bottom w:val="none" w:sz="0" w:space="0" w:color="auto"/>
                <w:right w:val="none" w:sz="0" w:space="0" w:color="auto"/>
              </w:divBdr>
            </w:div>
            <w:div w:id="516042639">
              <w:marLeft w:val="0"/>
              <w:marRight w:val="0"/>
              <w:marTop w:val="0"/>
              <w:marBottom w:val="0"/>
              <w:divBdr>
                <w:top w:val="none" w:sz="0" w:space="0" w:color="auto"/>
                <w:left w:val="none" w:sz="0" w:space="0" w:color="auto"/>
                <w:bottom w:val="none" w:sz="0" w:space="0" w:color="auto"/>
                <w:right w:val="none" w:sz="0" w:space="0" w:color="auto"/>
              </w:divBdr>
            </w:div>
            <w:div w:id="110052315">
              <w:marLeft w:val="0"/>
              <w:marRight w:val="0"/>
              <w:marTop w:val="0"/>
              <w:marBottom w:val="0"/>
              <w:divBdr>
                <w:top w:val="none" w:sz="0" w:space="0" w:color="auto"/>
                <w:left w:val="none" w:sz="0" w:space="0" w:color="auto"/>
                <w:bottom w:val="none" w:sz="0" w:space="0" w:color="auto"/>
                <w:right w:val="none" w:sz="0" w:space="0" w:color="auto"/>
              </w:divBdr>
            </w:div>
            <w:div w:id="1229345164">
              <w:marLeft w:val="0"/>
              <w:marRight w:val="0"/>
              <w:marTop w:val="0"/>
              <w:marBottom w:val="0"/>
              <w:divBdr>
                <w:top w:val="none" w:sz="0" w:space="0" w:color="auto"/>
                <w:left w:val="none" w:sz="0" w:space="0" w:color="auto"/>
                <w:bottom w:val="none" w:sz="0" w:space="0" w:color="auto"/>
                <w:right w:val="none" w:sz="0" w:space="0" w:color="auto"/>
              </w:divBdr>
            </w:div>
            <w:div w:id="339746365">
              <w:marLeft w:val="0"/>
              <w:marRight w:val="0"/>
              <w:marTop w:val="0"/>
              <w:marBottom w:val="0"/>
              <w:divBdr>
                <w:top w:val="none" w:sz="0" w:space="0" w:color="auto"/>
                <w:left w:val="none" w:sz="0" w:space="0" w:color="auto"/>
                <w:bottom w:val="none" w:sz="0" w:space="0" w:color="auto"/>
                <w:right w:val="none" w:sz="0" w:space="0" w:color="auto"/>
              </w:divBdr>
            </w:div>
            <w:div w:id="462037170">
              <w:marLeft w:val="0"/>
              <w:marRight w:val="0"/>
              <w:marTop w:val="0"/>
              <w:marBottom w:val="0"/>
              <w:divBdr>
                <w:top w:val="none" w:sz="0" w:space="0" w:color="auto"/>
                <w:left w:val="none" w:sz="0" w:space="0" w:color="auto"/>
                <w:bottom w:val="none" w:sz="0" w:space="0" w:color="auto"/>
                <w:right w:val="none" w:sz="0" w:space="0" w:color="auto"/>
              </w:divBdr>
            </w:div>
            <w:div w:id="1848976370">
              <w:marLeft w:val="0"/>
              <w:marRight w:val="0"/>
              <w:marTop w:val="0"/>
              <w:marBottom w:val="0"/>
              <w:divBdr>
                <w:top w:val="none" w:sz="0" w:space="0" w:color="auto"/>
                <w:left w:val="none" w:sz="0" w:space="0" w:color="auto"/>
                <w:bottom w:val="none" w:sz="0" w:space="0" w:color="auto"/>
                <w:right w:val="none" w:sz="0" w:space="0" w:color="auto"/>
              </w:divBdr>
            </w:div>
            <w:div w:id="124080696">
              <w:marLeft w:val="0"/>
              <w:marRight w:val="0"/>
              <w:marTop w:val="0"/>
              <w:marBottom w:val="0"/>
              <w:divBdr>
                <w:top w:val="none" w:sz="0" w:space="0" w:color="auto"/>
                <w:left w:val="none" w:sz="0" w:space="0" w:color="auto"/>
                <w:bottom w:val="none" w:sz="0" w:space="0" w:color="auto"/>
                <w:right w:val="none" w:sz="0" w:space="0" w:color="auto"/>
              </w:divBdr>
            </w:div>
            <w:div w:id="1166359756">
              <w:marLeft w:val="0"/>
              <w:marRight w:val="0"/>
              <w:marTop w:val="0"/>
              <w:marBottom w:val="0"/>
              <w:divBdr>
                <w:top w:val="none" w:sz="0" w:space="0" w:color="auto"/>
                <w:left w:val="none" w:sz="0" w:space="0" w:color="auto"/>
                <w:bottom w:val="none" w:sz="0" w:space="0" w:color="auto"/>
                <w:right w:val="none" w:sz="0" w:space="0" w:color="auto"/>
              </w:divBdr>
            </w:div>
            <w:div w:id="18725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733013">
      <w:bodyDiv w:val="1"/>
      <w:marLeft w:val="255"/>
      <w:marRight w:val="255"/>
      <w:marTop w:val="255"/>
      <w:marBottom w:val="255"/>
      <w:divBdr>
        <w:top w:val="none" w:sz="0" w:space="0" w:color="auto"/>
        <w:left w:val="none" w:sz="0" w:space="0" w:color="auto"/>
        <w:bottom w:val="none" w:sz="0" w:space="0" w:color="auto"/>
        <w:right w:val="none" w:sz="0" w:space="0" w:color="auto"/>
      </w:divBdr>
    </w:div>
    <w:div w:id="773987609">
      <w:bodyDiv w:val="1"/>
      <w:marLeft w:val="0"/>
      <w:marRight w:val="0"/>
      <w:marTop w:val="0"/>
      <w:marBottom w:val="0"/>
      <w:divBdr>
        <w:top w:val="none" w:sz="0" w:space="0" w:color="auto"/>
        <w:left w:val="none" w:sz="0" w:space="0" w:color="auto"/>
        <w:bottom w:val="none" w:sz="0" w:space="0" w:color="auto"/>
        <w:right w:val="none" w:sz="0" w:space="0" w:color="auto"/>
      </w:divBdr>
      <w:divsChild>
        <w:div w:id="1414817250">
          <w:marLeft w:val="0"/>
          <w:marRight w:val="0"/>
          <w:marTop w:val="0"/>
          <w:marBottom w:val="0"/>
          <w:divBdr>
            <w:top w:val="none" w:sz="0" w:space="0" w:color="auto"/>
            <w:left w:val="none" w:sz="0" w:space="0" w:color="auto"/>
            <w:bottom w:val="none" w:sz="0" w:space="0" w:color="auto"/>
            <w:right w:val="none" w:sz="0" w:space="0" w:color="auto"/>
          </w:divBdr>
          <w:divsChild>
            <w:div w:id="566961161">
              <w:marLeft w:val="0"/>
              <w:marRight w:val="0"/>
              <w:marTop w:val="0"/>
              <w:marBottom w:val="0"/>
              <w:divBdr>
                <w:top w:val="none" w:sz="0" w:space="0" w:color="auto"/>
                <w:left w:val="none" w:sz="0" w:space="0" w:color="auto"/>
                <w:bottom w:val="none" w:sz="0" w:space="0" w:color="auto"/>
                <w:right w:val="none" w:sz="0" w:space="0" w:color="auto"/>
              </w:divBdr>
            </w:div>
            <w:div w:id="1891381815">
              <w:marLeft w:val="0"/>
              <w:marRight w:val="0"/>
              <w:marTop w:val="0"/>
              <w:marBottom w:val="0"/>
              <w:divBdr>
                <w:top w:val="none" w:sz="0" w:space="0" w:color="auto"/>
                <w:left w:val="none" w:sz="0" w:space="0" w:color="auto"/>
                <w:bottom w:val="none" w:sz="0" w:space="0" w:color="auto"/>
                <w:right w:val="none" w:sz="0" w:space="0" w:color="auto"/>
              </w:divBdr>
            </w:div>
            <w:div w:id="1972443311">
              <w:marLeft w:val="0"/>
              <w:marRight w:val="0"/>
              <w:marTop w:val="0"/>
              <w:marBottom w:val="0"/>
              <w:divBdr>
                <w:top w:val="none" w:sz="0" w:space="0" w:color="auto"/>
                <w:left w:val="none" w:sz="0" w:space="0" w:color="auto"/>
                <w:bottom w:val="none" w:sz="0" w:space="0" w:color="auto"/>
                <w:right w:val="none" w:sz="0" w:space="0" w:color="auto"/>
              </w:divBdr>
            </w:div>
            <w:div w:id="148254898">
              <w:marLeft w:val="0"/>
              <w:marRight w:val="0"/>
              <w:marTop w:val="0"/>
              <w:marBottom w:val="0"/>
              <w:divBdr>
                <w:top w:val="none" w:sz="0" w:space="0" w:color="auto"/>
                <w:left w:val="none" w:sz="0" w:space="0" w:color="auto"/>
                <w:bottom w:val="none" w:sz="0" w:space="0" w:color="auto"/>
                <w:right w:val="none" w:sz="0" w:space="0" w:color="auto"/>
              </w:divBdr>
            </w:div>
            <w:div w:id="981692001">
              <w:marLeft w:val="0"/>
              <w:marRight w:val="0"/>
              <w:marTop w:val="0"/>
              <w:marBottom w:val="0"/>
              <w:divBdr>
                <w:top w:val="none" w:sz="0" w:space="0" w:color="auto"/>
                <w:left w:val="none" w:sz="0" w:space="0" w:color="auto"/>
                <w:bottom w:val="none" w:sz="0" w:space="0" w:color="auto"/>
                <w:right w:val="none" w:sz="0" w:space="0" w:color="auto"/>
              </w:divBdr>
            </w:div>
            <w:div w:id="841506435">
              <w:marLeft w:val="0"/>
              <w:marRight w:val="0"/>
              <w:marTop w:val="0"/>
              <w:marBottom w:val="0"/>
              <w:divBdr>
                <w:top w:val="none" w:sz="0" w:space="0" w:color="auto"/>
                <w:left w:val="none" w:sz="0" w:space="0" w:color="auto"/>
                <w:bottom w:val="none" w:sz="0" w:space="0" w:color="auto"/>
                <w:right w:val="none" w:sz="0" w:space="0" w:color="auto"/>
              </w:divBdr>
            </w:div>
            <w:div w:id="2021808418">
              <w:marLeft w:val="0"/>
              <w:marRight w:val="0"/>
              <w:marTop w:val="0"/>
              <w:marBottom w:val="0"/>
              <w:divBdr>
                <w:top w:val="none" w:sz="0" w:space="0" w:color="auto"/>
                <w:left w:val="none" w:sz="0" w:space="0" w:color="auto"/>
                <w:bottom w:val="none" w:sz="0" w:space="0" w:color="auto"/>
                <w:right w:val="none" w:sz="0" w:space="0" w:color="auto"/>
              </w:divBdr>
            </w:div>
            <w:div w:id="583686248">
              <w:marLeft w:val="0"/>
              <w:marRight w:val="0"/>
              <w:marTop w:val="0"/>
              <w:marBottom w:val="0"/>
              <w:divBdr>
                <w:top w:val="none" w:sz="0" w:space="0" w:color="auto"/>
                <w:left w:val="none" w:sz="0" w:space="0" w:color="auto"/>
                <w:bottom w:val="none" w:sz="0" w:space="0" w:color="auto"/>
                <w:right w:val="none" w:sz="0" w:space="0" w:color="auto"/>
              </w:divBdr>
            </w:div>
            <w:div w:id="630981279">
              <w:marLeft w:val="0"/>
              <w:marRight w:val="0"/>
              <w:marTop w:val="0"/>
              <w:marBottom w:val="0"/>
              <w:divBdr>
                <w:top w:val="none" w:sz="0" w:space="0" w:color="auto"/>
                <w:left w:val="none" w:sz="0" w:space="0" w:color="auto"/>
                <w:bottom w:val="none" w:sz="0" w:space="0" w:color="auto"/>
                <w:right w:val="none" w:sz="0" w:space="0" w:color="auto"/>
              </w:divBdr>
            </w:div>
            <w:div w:id="88697898">
              <w:marLeft w:val="0"/>
              <w:marRight w:val="0"/>
              <w:marTop w:val="0"/>
              <w:marBottom w:val="0"/>
              <w:divBdr>
                <w:top w:val="none" w:sz="0" w:space="0" w:color="auto"/>
                <w:left w:val="none" w:sz="0" w:space="0" w:color="auto"/>
                <w:bottom w:val="none" w:sz="0" w:space="0" w:color="auto"/>
                <w:right w:val="none" w:sz="0" w:space="0" w:color="auto"/>
              </w:divBdr>
            </w:div>
            <w:div w:id="632642511">
              <w:marLeft w:val="0"/>
              <w:marRight w:val="0"/>
              <w:marTop w:val="0"/>
              <w:marBottom w:val="0"/>
              <w:divBdr>
                <w:top w:val="none" w:sz="0" w:space="0" w:color="auto"/>
                <w:left w:val="none" w:sz="0" w:space="0" w:color="auto"/>
                <w:bottom w:val="none" w:sz="0" w:space="0" w:color="auto"/>
                <w:right w:val="none" w:sz="0" w:space="0" w:color="auto"/>
              </w:divBdr>
            </w:div>
            <w:div w:id="859198383">
              <w:marLeft w:val="0"/>
              <w:marRight w:val="0"/>
              <w:marTop w:val="0"/>
              <w:marBottom w:val="0"/>
              <w:divBdr>
                <w:top w:val="none" w:sz="0" w:space="0" w:color="auto"/>
                <w:left w:val="none" w:sz="0" w:space="0" w:color="auto"/>
                <w:bottom w:val="none" w:sz="0" w:space="0" w:color="auto"/>
                <w:right w:val="none" w:sz="0" w:space="0" w:color="auto"/>
              </w:divBdr>
            </w:div>
            <w:div w:id="2014914446">
              <w:marLeft w:val="0"/>
              <w:marRight w:val="0"/>
              <w:marTop w:val="0"/>
              <w:marBottom w:val="0"/>
              <w:divBdr>
                <w:top w:val="none" w:sz="0" w:space="0" w:color="auto"/>
                <w:left w:val="none" w:sz="0" w:space="0" w:color="auto"/>
                <w:bottom w:val="none" w:sz="0" w:space="0" w:color="auto"/>
                <w:right w:val="none" w:sz="0" w:space="0" w:color="auto"/>
              </w:divBdr>
            </w:div>
            <w:div w:id="330498141">
              <w:marLeft w:val="0"/>
              <w:marRight w:val="0"/>
              <w:marTop w:val="0"/>
              <w:marBottom w:val="0"/>
              <w:divBdr>
                <w:top w:val="none" w:sz="0" w:space="0" w:color="auto"/>
                <w:left w:val="none" w:sz="0" w:space="0" w:color="auto"/>
                <w:bottom w:val="none" w:sz="0" w:space="0" w:color="auto"/>
                <w:right w:val="none" w:sz="0" w:space="0" w:color="auto"/>
              </w:divBdr>
            </w:div>
            <w:div w:id="130754971">
              <w:marLeft w:val="0"/>
              <w:marRight w:val="0"/>
              <w:marTop w:val="0"/>
              <w:marBottom w:val="0"/>
              <w:divBdr>
                <w:top w:val="none" w:sz="0" w:space="0" w:color="auto"/>
                <w:left w:val="none" w:sz="0" w:space="0" w:color="auto"/>
                <w:bottom w:val="none" w:sz="0" w:space="0" w:color="auto"/>
                <w:right w:val="none" w:sz="0" w:space="0" w:color="auto"/>
              </w:divBdr>
            </w:div>
            <w:div w:id="877401962">
              <w:marLeft w:val="0"/>
              <w:marRight w:val="0"/>
              <w:marTop w:val="0"/>
              <w:marBottom w:val="0"/>
              <w:divBdr>
                <w:top w:val="none" w:sz="0" w:space="0" w:color="auto"/>
                <w:left w:val="none" w:sz="0" w:space="0" w:color="auto"/>
                <w:bottom w:val="none" w:sz="0" w:space="0" w:color="auto"/>
                <w:right w:val="none" w:sz="0" w:space="0" w:color="auto"/>
              </w:divBdr>
            </w:div>
            <w:div w:id="1566062153">
              <w:marLeft w:val="0"/>
              <w:marRight w:val="0"/>
              <w:marTop w:val="0"/>
              <w:marBottom w:val="0"/>
              <w:divBdr>
                <w:top w:val="none" w:sz="0" w:space="0" w:color="auto"/>
                <w:left w:val="none" w:sz="0" w:space="0" w:color="auto"/>
                <w:bottom w:val="none" w:sz="0" w:space="0" w:color="auto"/>
                <w:right w:val="none" w:sz="0" w:space="0" w:color="auto"/>
              </w:divBdr>
            </w:div>
            <w:div w:id="803237344">
              <w:marLeft w:val="0"/>
              <w:marRight w:val="0"/>
              <w:marTop w:val="0"/>
              <w:marBottom w:val="0"/>
              <w:divBdr>
                <w:top w:val="none" w:sz="0" w:space="0" w:color="auto"/>
                <w:left w:val="none" w:sz="0" w:space="0" w:color="auto"/>
                <w:bottom w:val="none" w:sz="0" w:space="0" w:color="auto"/>
                <w:right w:val="none" w:sz="0" w:space="0" w:color="auto"/>
              </w:divBdr>
            </w:div>
            <w:div w:id="1094981711">
              <w:marLeft w:val="0"/>
              <w:marRight w:val="0"/>
              <w:marTop w:val="0"/>
              <w:marBottom w:val="0"/>
              <w:divBdr>
                <w:top w:val="none" w:sz="0" w:space="0" w:color="auto"/>
                <w:left w:val="none" w:sz="0" w:space="0" w:color="auto"/>
                <w:bottom w:val="none" w:sz="0" w:space="0" w:color="auto"/>
                <w:right w:val="none" w:sz="0" w:space="0" w:color="auto"/>
              </w:divBdr>
            </w:div>
            <w:div w:id="400107276">
              <w:marLeft w:val="0"/>
              <w:marRight w:val="0"/>
              <w:marTop w:val="0"/>
              <w:marBottom w:val="0"/>
              <w:divBdr>
                <w:top w:val="none" w:sz="0" w:space="0" w:color="auto"/>
                <w:left w:val="none" w:sz="0" w:space="0" w:color="auto"/>
                <w:bottom w:val="none" w:sz="0" w:space="0" w:color="auto"/>
                <w:right w:val="none" w:sz="0" w:space="0" w:color="auto"/>
              </w:divBdr>
            </w:div>
            <w:div w:id="2126457943">
              <w:marLeft w:val="0"/>
              <w:marRight w:val="0"/>
              <w:marTop w:val="0"/>
              <w:marBottom w:val="0"/>
              <w:divBdr>
                <w:top w:val="none" w:sz="0" w:space="0" w:color="auto"/>
                <w:left w:val="none" w:sz="0" w:space="0" w:color="auto"/>
                <w:bottom w:val="none" w:sz="0" w:space="0" w:color="auto"/>
                <w:right w:val="none" w:sz="0" w:space="0" w:color="auto"/>
              </w:divBdr>
            </w:div>
            <w:div w:id="337536571">
              <w:marLeft w:val="0"/>
              <w:marRight w:val="0"/>
              <w:marTop w:val="0"/>
              <w:marBottom w:val="0"/>
              <w:divBdr>
                <w:top w:val="none" w:sz="0" w:space="0" w:color="auto"/>
                <w:left w:val="none" w:sz="0" w:space="0" w:color="auto"/>
                <w:bottom w:val="none" w:sz="0" w:space="0" w:color="auto"/>
                <w:right w:val="none" w:sz="0" w:space="0" w:color="auto"/>
              </w:divBdr>
            </w:div>
            <w:div w:id="449056901">
              <w:marLeft w:val="0"/>
              <w:marRight w:val="0"/>
              <w:marTop w:val="0"/>
              <w:marBottom w:val="0"/>
              <w:divBdr>
                <w:top w:val="none" w:sz="0" w:space="0" w:color="auto"/>
                <w:left w:val="none" w:sz="0" w:space="0" w:color="auto"/>
                <w:bottom w:val="none" w:sz="0" w:space="0" w:color="auto"/>
                <w:right w:val="none" w:sz="0" w:space="0" w:color="auto"/>
              </w:divBdr>
            </w:div>
            <w:div w:id="1006831346">
              <w:marLeft w:val="0"/>
              <w:marRight w:val="0"/>
              <w:marTop w:val="0"/>
              <w:marBottom w:val="0"/>
              <w:divBdr>
                <w:top w:val="none" w:sz="0" w:space="0" w:color="auto"/>
                <w:left w:val="none" w:sz="0" w:space="0" w:color="auto"/>
                <w:bottom w:val="none" w:sz="0" w:space="0" w:color="auto"/>
                <w:right w:val="none" w:sz="0" w:space="0" w:color="auto"/>
              </w:divBdr>
            </w:div>
            <w:div w:id="186528272">
              <w:marLeft w:val="0"/>
              <w:marRight w:val="0"/>
              <w:marTop w:val="0"/>
              <w:marBottom w:val="0"/>
              <w:divBdr>
                <w:top w:val="none" w:sz="0" w:space="0" w:color="auto"/>
                <w:left w:val="none" w:sz="0" w:space="0" w:color="auto"/>
                <w:bottom w:val="none" w:sz="0" w:space="0" w:color="auto"/>
                <w:right w:val="none" w:sz="0" w:space="0" w:color="auto"/>
              </w:divBdr>
            </w:div>
            <w:div w:id="801965777">
              <w:marLeft w:val="0"/>
              <w:marRight w:val="0"/>
              <w:marTop w:val="0"/>
              <w:marBottom w:val="0"/>
              <w:divBdr>
                <w:top w:val="none" w:sz="0" w:space="0" w:color="auto"/>
                <w:left w:val="none" w:sz="0" w:space="0" w:color="auto"/>
                <w:bottom w:val="none" w:sz="0" w:space="0" w:color="auto"/>
                <w:right w:val="none" w:sz="0" w:space="0" w:color="auto"/>
              </w:divBdr>
            </w:div>
            <w:div w:id="132062297">
              <w:marLeft w:val="0"/>
              <w:marRight w:val="0"/>
              <w:marTop w:val="0"/>
              <w:marBottom w:val="0"/>
              <w:divBdr>
                <w:top w:val="none" w:sz="0" w:space="0" w:color="auto"/>
                <w:left w:val="none" w:sz="0" w:space="0" w:color="auto"/>
                <w:bottom w:val="none" w:sz="0" w:space="0" w:color="auto"/>
                <w:right w:val="none" w:sz="0" w:space="0" w:color="auto"/>
              </w:divBdr>
            </w:div>
            <w:div w:id="298733926">
              <w:marLeft w:val="0"/>
              <w:marRight w:val="0"/>
              <w:marTop w:val="0"/>
              <w:marBottom w:val="0"/>
              <w:divBdr>
                <w:top w:val="none" w:sz="0" w:space="0" w:color="auto"/>
                <w:left w:val="none" w:sz="0" w:space="0" w:color="auto"/>
                <w:bottom w:val="none" w:sz="0" w:space="0" w:color="auto"/>
                <w:right w:val="none" w:sz="0" w:space="0" w:color="auto"/>
              </w:divBdr>
            </w:div>
            <w:div w:id="1393046534">
              <w:marLeft w:val="0"/>
              <w:marRight w:val="0"/>
              <w:marTop w:val="0"/>
              <w:marBottom w:val="0"/>
              <w:divBdr>
                <w:top w:val="none" w:sz="0" w:space="0" w:color="auto"/>
                <w:left w:val="none" w:sz="0" w:space="0" w:color="auto"/>
                <w:bottom w:val="none" w:sz="0" w:space="0" w:color="auto"/>
                <w:right w:val="none" w:sz="0" w:space="0" w:color="auto"/>
              </w:divBdr>
            </w:div>
            <w:div w:id="1768960792">
              <w:marLeft w:val="0"/>
              <w:marRight w:val="0"/>
              <w:marTop w:val="0"/>
              <w:marBottom w:val="0"/>
              <w:divBdr>
                <w:top w:val="none" w:sz="0" w:space="0" w:color="auto"/>
                <w:left w:val="none" w:sz="0" w:space="0" w:color="auto"/>
                <w:bottom w:val="none" w:sz="0" w:space="0" w:color="auto"/>
                <w:right w:val="none" w:sz="0" w:space="0" w:color="auto"/>
              </w:divBdr>
            </w:div>
            <w:div w:id="863902404">
              <w:marLeft w:val="0"/>
              <w:marRight w:val="0"/>
              <w:marTop w:val="0"/>
              <w:marBottom w:val="0"/>
              <w:divBdr>
                <w:top w:val="none" w:sz="0" w:space="0" w:color="auto"/>
                <w:left w:val="none" w:sz="0" w:space="0" w:color="auto"/>
                <w:bottom w:val="none" w:sz="0" w:space="0" w:color="auto"/>
                <w:right w:val="none" w:sz="0" w:space="0" w:color="auto"/>
              </w:divBdr>
            </w:div>
            <w:div w:id="1726027971">
              <w:marLeft w:val="0"/>
              <w:marRight w:val="0"/>
              <w:marTop w:val="0"/>
              <w:marBottom w:val="0"/>
              <w:divBdr>
                <w:top w:val="none" w:sz="0" w:space="0" w:color="auto"/>
                <w:left w:val="none" w:sz="0" w:space="0" w:color="auto"/>
                <w:bottom w:val="none" w:sz="0" w:space="0" w:color="auto"/>
                <w:right w:val="none" w:sz="0" w:space="0" w:color="auto"/>
              </w:divBdr>
            </w:div>
            <w:div w:id="2066447617">
              <w:marLeft w:val="0"/>
              <w:marRight w:val="0"/>
              <w:marTop w:val="0"/>
              <w:marBottom w:val="0"/>
              <w:divBdr>
                <w:top w:val="none" w:sz="0" w:space="0" w:color="auto"/>
                <w:left w:val="none" w:sz="0" w:space="0" w:color="auto"/>
                <w:bottom w:val="none" w:sz="0" w:space="0" w:color="auto"/>
                <w:right w:val="none" w:sz="0" w:space="0" w:color="auto"/>
              </w:divBdr>
            </w:div>
            <w:div w:id="1296830585">
              <w:marLeft w:val="0"/>
              <w:marRight w:val="0"/>
              <w:marTop w:val="0"/>
              <w:marBottom w:val="0"/>
              <w:divBdr>
                <w:top w:val="none" w:sz="0" w:space="0" w:color="auto"/>
                <w:left w:val="none" w:sz="0" w:space="0" w:color="auto"/>
                <w:bottom w:val="none" w:sz="0" w:space="0" w:color="auto"/>
                <w:right w:val="none" w:sz="0" w:space="0" w:color="auto"/>
              </w:divBdr>
            </w:div>
            <w:div w:id="1952935829">
              <w:marLeft w:val="0"/>
              <w:marRight w:val="0"/>
              <w:marTop w:val="0"/>
              <w:marBottom w:val="0"/>
              <w:divBdr>
                <w:top w:val="none" w:sz="0" w:space="0" w:color="auto"/>
                <w:left w:val="none" w:sz="0" w:space="0" w:color="auto"/>
                <w:bottom w:val="none" w:sz="0" w:space="0" w:color="auto"/>
                <w:right w:val="none" w:sz="0" w:space="0" w:color="auto"/>
              </w:divBdr>
            </w:div>
            <w:div w:id="1659141536">
              <w:marLeft w:val="0"/>
              <w:marRight w:val="0"/>
              <w:marTop w:val="0"/>
              <w:marBottom w:val="0"/>
              <w:divBdr>
                <w:top w:val="none" w:sz="0" w:space="0" w:color="auto"/>
                <w:left w:val="none" w:sz="0" w:space="0" w:color="auto"/>
                <w:bottom w:val="none" w:sz="0" w:space="0" w:color="auto"/>
                <w:right w:val="none" w:sz="0" w:space="0" w:color="auto"/>
              </w:divBdr>
            </w:div>
            <w:div w:id="316957224">
              <w:marLeft w:val="0"/>
              <w:marRight w:val="0"/>
              <w:marTop w:val="0"/>
              <w:marBottom w:val="0"/>
              <w:divBdr>
                <w:top w:val="none" w:sz="0" w:space="0" w:color="auto"/>
                <w:left w:val="none" w:sz="0" w:space="0" w:color="auto"/>
                <w:bottom w:val="none" w:sz="0" w:space="0" w:color="auto"/>
                <w:right w:val="none" w:sz="0" w:space="0" w:color="auto"/>
              </w:divBdr>
            </w:div>
            <w:div w:id="1323779750">
              <w:marLeft w:val="0"/>
              <w:marRight w:val="0"/>
              <w:marTop w:val="0"/>
              <w:marBottom w:val="0"/>
              <w:divBdr>
                <w:top w:val="none" w:sz="0" w:space="0" w:color="auto"/>
                <w:left w:val="none" w:sz="0" w:space="0" w:color="auto"/>
                <w:bottom w:val="none" w:sz="0" w:space="0" w:color="auto"/>
                <w:right w:val="none" w:sz="0" w:space="0" w:color="auto"/>
              </w:divBdr>
            </w:div>
            <w:div w:id="1845709261">
              <w:marLeft w:val="0"/>
              <w:marRight w:val="0"/>
              <w:marTop w:val="0"/>
              <w:marBottom w:val="0"/>
              <w:divBdr>
                <w:top w:val="none" w:sz="0" w:space="0" w:color="auto"/>
                <w:left w:val="none" w:sz="0" w:space="0" w:color="auto"/>
                <w:bottom w:val="none" w:sz="0" w:space="0" w:color="auto"/>
                <w:right w:val="none" w:sz="0" w:space="0" w:color="auto"/>
              </w:divBdr>
            </w:div>
            <w:div w:id="1785884948">
              <w:marLeft w:val="0"/>
              <w:marRight w:val="0"/>
              <w:marTop w:val="0"/>
              <w:marBottom w:val="0"/>
              <w:divBdr>
                <w:top w:val="none" w:sz="0" w:space="0" w:color="auto"/>
                <w:left w:val="none" w:sz="0" w:space="0" w:color="auto"/>
                <w:bottom w:val="none" w:sz="0" w:space="0" w:color="auto"/>
                <w:right w:val="none" w:sz="0" w:space="0" w:color="auto"/>
              </w:divBdr>
            </w:div>
            <w:div w:id="614168568">
              <w:marLeft w:val="0"/>
              <w:marRight w:val="0"/>
              <w:marTop w:val="0"/>
              <w:marBottom w:val="0"/>
              <w:divBdr>
                <w:top w:val="none" w:sz="0" w:space="0" w:color="auto"/>
                <w:left w:val="none" w:sz="0" w:space="0" w:color="auto"/>
                <w:bottom w:val="none" w:sz="0" w:space="0" w:color="auto"/>
                <w:right w:val="none" w:sz="0" w:space="0" w:color="auto"/>
              </w:divBdr>
            </w:div>
            <w:div w:id="354158839">
              <w:marLeft w:val="0"/>
              <w:marRight w:val="0"/>
              <w:marTop w:val="0"/>
              <w:marBottom w:val="0"/>
              <w:divBdr>
                <w:top w:val="none" w:sz="0" w:space="0" w:color="auto"/>
                <w:left w:val="none" w:sz="0" w:space="0" w:color="auto"/>
                <w:bottom w:val="none" w:sz="0" w:space="0" w:color="auto"/>
                <w:right w:val="none" w:sz="0" w:space="0" w:color="auto"/>
              </w:divBdr>
            </w:div>
            <w:div w:id="28727331">
              <w:marLeft w:val="0"/>
              <w:marRight w:val="0"/>
              <w:marTop w:val="0"/>
              <w:marBottom w:val="0"/>
              <w:divBdr>
                <w:top w:val="none" w:sz="0" w:space="0" w:color="auto"/>
                <w:left w:val="none" w:sz="0" w:space="0" w:color="auto"/>
                <w:bottom w:val="none" w:sz="0" w:space="0" w:color="auto"/>
                <w:right w:val="none" w:sz="0" w:space="0" w:color="auto"/>
              </w:divBdr>
            </w:div>
            <w:div w:id="1636522998">
              <w:marLeft w:val="0"/>
              <w:marRight w:val="0"/>
              <w:marTop w:val="0"/>
              <w:marBottom w:val="0"/>
              <w:divBdr>
                <w:top w:val="none" w:sz="0" w:space="0" w:color="auto"/>
                <w:left w:val="none" w:sz="0" w:space="0" w:color="auto"/>
                <w:bottom w:val="none" w:sz="0" w:space="0" w:color="auto"/>
                <w:right w:val="none" w:sz="0" w:space="0" w:color="auto"/>
              </w:divBdr>
            </w:div>
            <w:div w:id="542401589">
              <w:marLeft w:val="0"/>
              <w:marRight w:val="0"/>
              <w:marTop w:val="0"/>
              <w:marBottom w:val="0"/>
              <w:divBdr>
                <w:top w:val="none" w:sz="0" w:space="0" w:color="auto"/>
                <w:left w:val="none" w:sz="0" w:space="0" w:color="auto"/>
                <w:bottom w:val="none" w:sz="0" w:space="0" w:color="auto"/>
                <w:right w:val="none" w:sz="0" w:space="0" w:color="auto"/>
              </w:divBdr>
            </w:div>
            <w:div w:id="1842235845">
              <w:marLeft w:val="0"/>
              <w:marRight w:val="0"/>
              <w:marTop w:val="0"/>
              <w:marBottom w:val="0"/>
              <w:divBdr>
                <w:top w:val="none" w:sz="0" w:space="0" w:color="auto"/>
                <w:left w:val="none" w:sz="0" w:space="0" w:color="auto"/>
                <w:bottom w:val="none" w:sz="0" w:space="0" w:color="auto"/>
                <w:right w:val="none" w:sz="0" w:space="0" w:color="auto"/>
              </w:divBdr>
            </w:div>
            <w:div w:id="697896265">
              <w:marLeft w:val="0"/>
              <w:marRight w:val="0"/>
              <w:marTop w:val="0"/>
              <w:marBottom w:val="0"/>
              <w:divBdr>
                <w:top w:val="none" w:sz="0" w:space="0" w:color="auto"/>
                <w:left w:val="none" w:sz="0" w:space="0" w:color="auto"/>
                <w:bottom w:val="none" w:sz="0" w:space="0" w:color="auto"/>
                <w:right w:val="none" w:sz="0" w:space="0" w:color="auto"/>
              </w:divBdr>
            </w:div>
            <w:div w:id="1085764725">
              <w:marLeft w:val="0"/>
              <w:marRight w:val="0"/>
              <w:marTop w:val="0"/>
              <w:marBottom w:val="0"/>
              <w:divBdr>
                <w:top w:val="none" w:sz="0" w:space="0" w:color="auto"/>
                <w:left w:val="none" w:sz="0" w:space="0" w:color="auto"/>
                <w:bottom w:val="none" w:sz="0" w:space="0" w:color="auto"/>
                <w:right w:val="none" w:sz="0" w:space="0" w:color="auto"/>
              </w:divBdr>
            </w:div>
            <w:div w:id="1457214938">
              <w:marLeft w:val="0"/>
              <w:marRight w:val="0"/>
              <w:marTop w:val="0"/>
              <w:marBottom w:val="0"/>
              <w:divBdr>
                <w:top w:val="none" w:sz="0" w:space="0" w:color="auto"/>
                <w:left w:val="none" w:sz="0" w:space="0" w:color="auto"/>
                <w:bottom w:val="none" w:sz="0" w:space="0" w:color="auto"/>
                <w:right w:val="none" w:sz="0" w:space="0" w:color="auto"/>
              </w:divBdr>
            </w:div>
            <w:div w:id="622418960">
              <w:marLeft w:val="0"/>
              <w:marRight w:val="0"/>
              <w:marTop w:val="0"/>
              <w:marBottom w:val="0"/>
              <w:divBdr>
                <w:top w:val="none" w:sz="0" w:space="0" w:color="auto"/>
                <w:left w:val="none" w:sz="0" w:space="0" w:color="auto"/>
                <w:bottom w:val="none" w:sz="0" w:space="0" w:color="auto"/>
                <w:right w:val="none" w:sz="0" w:space="0" w:color="auto"/>
              </w:divBdr>
            </w:div>
            <w:div w:id="2002394284">
              <w:marLeft w:val="0"/>
              <w:marRight w:val="0"/>
              <w:marTop w:val="0"/>
              <w:marBottom w:val="0"/>
              <w:divBdr>
                <w:top w:val="none" w:sz="0" w:space="0" w:color="auto"/>
                <w:left w:val="none" w:sz="0" w:space="0" w:color="auto"/>
                <w:bottom w:val="none" w:sz="0" w:space="0" w:color="auto"/>
                <w:right w:val="none" w:sz="0" w:space="0" w:color="auto"/>
              </w:divBdr>
            </w:div>
            <w:div w:id="139883798">
              <w:marLeft w:val="0"/>
              <w:marRight w:val="0"/>
              <w:marTop w:val="0"/>
              <w:marBottom w:val="0"/>
              <w:divBdr>
                <w:top w:val="none" w:sz="0" w:space="0" w:color="auto"/>
                <w:left w:val="none" w:sz="0" w:space="0" w:color="auto"/>
                <w:bottom w:val="none" w:sz="0" w:space="0" w:color="auto"/>
                <w:right w:val="none" w:sz="0" w:space="0" w:color="auto"/>
              </w:divBdr>
            </w:div>
            <w:div w:id="78865940">
              <w:marLeft w:val="0"/>
              <w:marRight w:val="0"/>
              <w:marTop w:val="0"/>
              <w:marBottom w:val="0"/>
              <w:divBdr>
                <w:top w:val="none" w:sz="0" w:space="0" w:color="auto"/>
                <w:left w:val="none" w:sz="0" w:space="0" w:color="auto"/>
                <w:bottom w:val="none" w:sz="0" w:space="0" w:color="auto"/>
                <w:right w:val="none" w:sz="0" w:space="0" w:color="auto"/>
              </w:divBdr>
            </w:div>
            <w:div w:id="1179344158">
              <w:marLeft w:val="0"/>
              <w:marRight w:val="0"/>
              <w:marTop w:val="0"/>
              <w:marBottom w:val="0"/>
              <w:divBdr>
                <w:top w:val="none" w:sz="0" w:space="0" w:color="auto"/>
                <w:left w:val="none" w:sz="0" w:space="0" w:color="auto"/>
                <w:bottom w:val="none" w:sz="0" w:space="0" w:color="auto"/>
                <w:right w:val="none" w:sz="0" w:space="0" w:color="auto"/>
              </w:divBdr>
            </w:div>
            <w:div w:id="2093162649">
              <w:marLeft w:val="0"/>
              <w:marRight w:val="0"/>
              <w:marTop w:val="0"/>
              <w:marBottom w:val="0"/>
              <w:divBdr>
                <w:top w:val="none" w:sz="0" w:space="0" w:color="auto"/>
                <w:left w:val="none" w:sz="0" w:space="0" w:color="auto"/>
                <w:bottom w:val="none" w:sz="0" w:space="0" w:color="auto"/>
                <w:right w:val="none" w:sz="0" w:space="0" w:color="auto"/>
              </w:divBdr>
            </w:div>
            <w:div w:id="327486271">
              <w:marLeft w:val="0"/>
              <w:marRight w:val="0"/>
              <w:marTop w:val="0"/>
              <w:marBottom w:val="0"/>
              <w:divBdr>
                <w:top w:val="none" w:sz="0" w:space="0" w:color="auto"/>
                <w:left w:val="none" w:sz="0" w:space="0" w:color="auto"/>
                <w:bottom w:val="none" w:sz="0" w:space="0" w:color="auto"/>
                <w:right w:val="none" w:sz="0" w:space="0" w:color="auto"/>
              </w:divBdr>
            </w:div>
            <w:div w:id="1789271707">
              <w:marLeft w:val="0"/>
              <w:marRight w:val="0"/>
              <w:marTop w:val="0"/>
              <w:marBottom w:val="0"/>
              <w:divBdr>
                <w:top w:val="none" w:sz="0" w:space="0" w:color="auto"/>
                <w:left w:val="none" w:sz="0" w:space="0" w:color="auto"/>
                <w:bottom w:val="none" w:sz="0" w:space="0" w:color="auto"/>
                <w:right w:val="none" w:sz="0" w:space="0" w:color="auto"/>
              </w:divBdr>
            </w:div>
            <w:div w:id="799106382">
              <w:marLeft w:val="0"/>
              <w:marRight w:val="0"/>
              <w:marTop w:val="0"/>
              <w:marBottom w:val="0"/>
              <w:divBdr>
                <w:top w:val="none" w:sz="0" w:space="0" w:color="auto"/>
                <w:left w:val="none" w:sz="0" w:space="0" w:color="auto"/>
                <w:bottom w:val="none" w:sz="0" w:space="0" w:color="auto"/>
                <w:right w:val="none" w:sz="0" w:space="0" w:color="auto"/>
              </w:divBdr>
            </w:div>
            <w:div w:id="2088454856">
              <w:marLeft w:val="0"/>
              <w:marRight w:val="0"/>
              <w:marTop w:val="0"/>
              <w:marBottom w:val="0"/>
              <w:divBdr>
                <w:top w:val="none" w:sz="0" w:space="0" w:color="auto"/>
                <w:left w:val="none" w:sz="0" w:space="0" w:color="auto"/>
                <w:bottom w:val="none" w:sz="0" w:space="0" w:color="auto"/>
                <w:right w:val="none" w:sz="0" w:space="0" w:color="auto"/>
              </w:divBdr>
            </w:div>
            <w:div w:id="1847554631">
              <w:marLeft w:val="0"/>
              <w:marRight w:val="0"/>
              <w:marTop w:val="0"/>
              <w:marBottom w:val="0"/>
              <w:divBdr>
                <w:top w:val="none" w:sz="0" w:space="0" w:color="auto"/>
                <w:left w:val="none" w:sz="0" w:space="0" w:color="auto"/>
                <w:bottom w:val="none" w:sz="0" w:space="0" w:color="auto"/>
                <w:right w:val="none" w:sz="0" w:space="0" w:color="auto"/>
              </w:divBdr>
            </w:div>
            <w:div w:id="876963880">
              <w:marLeft w:val="0"/>
              <w:marRight w:val="0"/>
              <w:marTop w:val="0"/>
              <w:marBottom w:val="0"/>
              <w:divBdr>
                <w:top w:val="none" w:sz="0" w:space="0" w:color="auto"/>
                <w:left w:val="none" w:sz="0" w:space="0" w:color="auto"/>
                <w:bottom w:val="none" w:sz="0" w:space="0" w:color="auto"/>
                <w:right w:val="none" w:sz="0" w:space="0" w:color="auto"/>
              </w:divBdr>
            </w:div>
            <w:div w:id="1807813853">
              <w:marLeft w:val="0"/>
              <w:marRight w:val="0"/>
              <w:marTop w:val="0"/>
              <w:marBottom w:val="0"/>
              <w:divBdr>
                <w:top w:val="none" w:sz="0" w:space="0" w:color="auto"/>
                <w:left w:val="none" w:sz="0" w:space="0" w:color="auto"/>
                <w:bottom w:val="none" w:sz="0" w:space="0" w:color="auto"/>
                <w:right w:val="none" w:sz="0" w:space="0" w:color="auto"/>
              </w:divBdr>
            </w:div>
            <w:div w:id="39401010">
              <w:marLeft w:val="0"/>
              <w:marRight w:val="0"/>
              <w:marTop w:val="0"/>
              <w:marBottom w:val="0"/>
              <w:divBdr>
                <w:top w:val="none" w:sz="0" w:space="0" w:color="auto"/>
                <w:left w:val="none" w:sz="0" w:space="0" w:color="auto"/>
                <w:bottom w:val="none" w:sz="0" w:space="0" w:color="auto"/>
                <w:right w:val="none" w:sz="0" w:space="0" w:color="auto"/>
              </w:divBdr>
            </w:div>
            <w:div w:id="887491381">
              <w:marLeft w:val="0"/>
              <w:marRight w:val="0"/>
              <w:marTop w:val="0"/>
              <w:marBottom w:val="0"/>
              <w:divBdr>
                <w:top w:val="none" w:sz="0" w:space="0" w:color="auto"/>
                <w:left w:val="none" w:sz="0" w:space="0" w:color="auto"/>
                <w:bottom w:val="none" w:sz="0" w:space="0" w:color="auto"/>
                <w:right w:val="none" w:sz="0" w:space="0" w:color="auto"/>
              </w:divBdr>
            </w:div>
            <w:div w:id="55208076">
              <w:marLeft w:val="0"/>
              <w:marRight w:val="0"/>
              <w:marTop w:val="0"/>
              <w:marBottom w:val="0"/>
              <w:divBdr>
                <w:top w:val="none" w:sz="0" w:space="0" w:color="auto"/>
                <w:left w:val="none" w:sz="0" w:space="0" w:color="auto"/>
                <w:bottom w:val="none" w:sz="0" w:space="0" w:color="auto"/>
                <w:right w:val="none" w:sz="0" w:space="0" w:color="auto"/>
              </w:divBdr>
            </w:div>
            <w:div w:id="1773698341">
              <w:marLeft w:val="0"/>
              <w:marRight w:val="0"/>
              <w:marTop w:val="0"/>
              <w:marBottom w:val="0"/>
              <w:divBdr>
                <w:top w:val="none" w:sz="0" w:space="0" w:color="auto"/>
                <w:left w:val="none" w:sz="0" w:space="0" w:color="auto"/>
                <w:bottom w:val="none" w:sz="0" w:space="0" w:color="auto"/>
                <w:right w:val="none" w:sz="0" w:space="0" w:color="auto"/>
              </w:divBdr>
            </w:div>
            <w:div w:id="416291222">
              <w:marLeft w:val="0"/>
              <w:marRight w:val="0"/>
              <w:marTop w:val="0"/>
              <w:marBottom w:val="0"/>
              <w:divBdr>
                <w:top w:val="none" w:sz="0" w:space="0" w:color="auto"/>
                <w:left w:val="none" w:sz="0" w:space="0" w:color="auto"/>
                <w:bottom w:val="none" w:sz="0" w:space="0" w:color="auto"/>
                <w:right w:val="none" w:sz="0" w:space="0" w:color="auto"/>
              </w:divBdr>
            </w:div>
            <w:div w:id="826243109">
              <w:marLeft w:val="0"/>
              <w:marRight w:val="0"/>
              <w:marTop w:val="0"/>
              <w:marBottom w:val="0"/>
              <w:divBdr>
                <w:top w:val="none" w:sz="0" w:space="0" w:color="auto"/>
                <w:left w:val="none" w:sz="0" w:space="0" w:color="auto"/>
                <w:bottom w:val="none" w:sz="0" w:space="0" w:color="auto"/>
                <w:right w:val="none" w:sz="0" w:space="0" w:color="auto"/>
              </w:divBdr>
            </w:div>
            <w:div w:id="1386831358">
              <w:marLeft w:val="0"/>
              <w:marRight w:val="0"/>
              <w:marTop w:val="0"/>
              <w:marBottom w:val="0"/>
              <w:divBdr>
                <w:top w:val="none" w:sz="0" w:space="0" w:color="auto"/>
                <w:left w:val="none" w:sz="0" w:space="0" w:color="auto"/>
                <w:bottom w:val="none" w:sz="0" w:space="0" w:color="auto"/>
                <w:right w:val="none" w:sz="0" w:space="0" w:color="auto"/>
              </w:divBdr>
            </w:div>
            <w:div w:id="116069366">
              <w:marLeft w:val="0"/>
              <w:marRight w:val="0"/>
              <w:marTop w:val="0"/>
              <w:marBottom w:val="0"/>
              <w:divBdr>
                <w:top w:val="none" w:sz="0" w:space="0" w:color="auto"/>
                <w:left w:val="none" w:sz="0" w:space="0" w:color="auto"/>
                <w:bottom w:val="none" w:sz="0" w:space="0" w:color="auto"/>
                <w:right w:val="none" w:sz="0" w:space="0" w:color="auto"/>
              </w:divBdr>
            </w:div>
            <w:div w:id="1356931000">
              <w:marLeft w:val="0"/>
              <w:marRight w:val="0"/>
              <w:marTop w:val="0"/>
              <w:marBottom w:val="0"/>
              <w:divBdr>
                <w:top w:val="none" w:sz="0" w:space="0" w:color="auto"/>
                <w:left w:val="none" w:sz="0" w:space="0" w:color="auto"/>
                <w:bottom w:val="none" w:sz="0" w:space="0" w:color="auto"/>
                <w:right w:val="none" w:sz="0" w:space="0" w:color="auto"/>
              </w:divBdr>
            </w:div>
            <w:div w:id="1508669154">
              <w:marLeft w:val="0"/>
              <w:marRight w:val="0"/>
              <w:marTop w:val="0"/>
              <w:marBottom w:val="0"/>
              <w:divBdr>
                <w:top w:val="none" w:sz="0" w:space="0" w:color="auto"/>
                <w:left w:val="none" w:sz="0" w:space="0" w:color="auto"/>
                <w:bottom w:val="none" w:sz="0" w:space="0" w:color="auto"/>
                <w:right w:val="none" w:sz="0" w:space="0" w:color="auto"/>
              </w:divBdr>
            </w:div>
            <w:div w:id="1762867695">
              <w:marLeft w:val="0"/>
              <w:marRight w:val="0"/>
              <w:marTop w:val="0"/>
              <w:marBottom w:val="0"/>
              <w:divBdr>
                <w:top w:val="none" w:sz="0" w:space="0" w:color="auto"/>
                <w:left w:val="none" w:sz="0" w:space="0" w:color="auto"/>
                <w:bottom w:val="none" w:sz="0" w:space="0" w:color="auto"/>
                <w:right w:val="none" w:sz="0" w:space="0" w:color="auto"/>
              </w:divBdr>
            </w:div>
            <w:div w:id="640039279">
              <w:marLeft w:val="0"/>
              <w:marRight w:val="0"/>
              <w:marTop w:val="0"/>
              <w:marBottom w:val="0"/>
              <w:divBdr>
                <w:top w:val="none" w:sz="0" w:space="0" w:color="auto"/>
                <w:left w:val="none" w:sz="0" w:space="0" w:color="auto"/>
                <w:bottom w:val="none" w:sz="0" w:space="0" w:color="auto"/>
                <w:right w:val="none" w:sz="0" w:space="0" w:color="auto"/>
              </w:divBdr>
            </w:div>
            <w:div w:id="1769814930">
              <w:marLeft w:val="0"/>
              <w:marRight w:val="0"/>
              <w:marTop w:val="0"/>
              <w:marBottom w:val="0"/>
              <w:divBdr>
                <w:top w:val="none" w:sz="0" w:space="0" w:color="auto"/>
                <w:left w:val="none" w:sz="0" w:space="0" w:color="auto"/>
                <w:bottom w:val="none" w:sz="0" w:space="0" w:color="auto"/>
                <w:right w:val="none" w:sz="0" w:space="0" w:color="auto"/>
              </w:divBdr>
            </w:div>
            <w:div w:id="1631132960">
              <w:marLeft w:val="0"/>
              <w:marRight w:val="0"/>
              <w:marTop w:val="0"/>
              <w:marBottom w:val="0"/>
              <w:divBdr>
                <w:top w:val="none" w:sz="0" w:space="0" w:color="auto"/>
                <w:left w:val="none" w:sz="0" w:space="0" w:color="auto"/>
                <w:bottom w:val="none" w:sz="0" w:space="0" w:color="auto"/>
                <w:right w:val="none" w:sz="0" w:space="0" w:color="auto"/>
              </w:divBdr>
            </w:div>
            <w:div w:id="1858152110">
              <w:marLeft w:val="0"/>
              <w:marRight w:val="0"/>
              <w:marTop w:val="0"/>
              <w:marBottom w:val="0"/>
              <w:divBdr>
                <w:top w:val="none" w:sz="0" w:space="0" w:color="auto"/>
                <w:left w:val="none" w:sz="0" w:space="0" w:color="auto"/>
                <w:bottom w:val="none" w:sz="0" w:space="0" w:color="auto"/>
                <w:right w:val="none" w:sz="0" w:space="0" w:color="auto"/>
              </w:divBdr>
            </w:div>
            <w:div w:id="2055695778">
              <w:marLeft w:val="0"/>
              <w:marRight w:val="0"/>
              <w:marTop w:val="0"/>
              <w:marBottom w:val="0"/>
              <w:divBdr>
                <w:top w:val="none" w:sz="0" w:space="0" w:color="auto"/>
                <w:left w:val="none" w:sz="0" w:space="0" w:color="auto"/>
                <w:bottom w:val="none" w:sz="0" w:space="0" w:color="auto"/>
                <w:right w:val="none" w:sz="0" w:space="0" w:color="auto"/>
              </w:divBdr>
            </w:div>
            <w:div w:id="124324052">
              <w:marLeft w:val="0"/>
              <w:marRight w:val="0"/>
              <w:marTop w:val="0"/>
              <w:marBottom w:val="0"/>
              <w:divBdr>
                <w:top w:val="none" w:sz="0" w:space="0" w:color="auto"/>
                <w:left w:val="none" w:sz="0" w:space="0" w:color="auto"/>
                <w:bottom w:val="none" w:sz="0" w:space="0" w:color="auto"/>
                <w:right w:val="none" w:sz="0" w:space="0" w:color="auto"/>
              </w:divBdr>
            </w:div>
            <w:div w:id="718676473">
              <w:marLeft w:val="0"/>
              <w:marRight w:val="0"/>
              <w:marTop w:val="0"/>
              <w:marBottom w:val="0"/>
              <w:divBdr>
                <w:top w:val="none" w:sz="0" w:space="0" w:color="auto"/>
                <w:left w:val="none" w:sz="0" w:space="0" w:color="auto"/>
                <w:bottom w:val="none" w:sz="0" w:space="0" w:color="auto"/>
                <w:right w:val="none" w:sz="0" w:space="0" w:color="auto"/>
              </w:divBdr>
            </w:div>
            <w:div w:id="1790709074">
              <w:marLeft w:val="0"/>
              <w:marRight w:val="0"/>
              <w:marTop w:val="0"/>
              <w:marBottom w:val="0"/>
              <w:divBdr>
                <w:top w:val="none" w:sz="0" w:space="0" w:color="auto"/>
                <w:left w:val="none" w:sz="0" w:space="0" w:color="auto"/>
                <w:bottom w:val="none" w:sz="0" w:space="0" w:color="auto"/>
                <w:right w:val="none" w:sz="0" w:space="0" w:color="auto"/>
              </w:divBdr>
            </w:div>
            <w:div w:id="251202204">
              <w:marLeft w:val="0"/>
              <w:marRight w:val="0"/>
              <w:marTop w:val="0"/>
              <w:marBottom w:val="0"/>
              <w:divBdr>
                <w:top w:val="none" w:sz="0" w:space="0" w:color="auto"/>
                <w:left w:val="none" w:sz="0" w:space="0" w:color="auto"/>
                <w:bottom w:val="none" w:sz="0" w:space="0" w:color="auto"/>
                <w:right w:val="none" w:sz="0" w:space="0" w:color="auto"/>
              </w:divBdr>
            </w:div>
            <w:div w:id="477114471">
              <w:marLeft w:val="0"/>
              <w:marRight w:val="0"/>
              <w:marTop w:val="0"/>
              <w:marBottom w:val="0"/>
              <w:divBdr>
                <w:top w:val="none" w:sz="0" w:space="0" w:color="auto"/>
                <w:left w:val="none" w:sz="0" w:space="0" w:color="auto"/>
                <w:bottom w:val="none" w:sz="0" w:space="0" w:color="auto"/>
                <w:right w:val="none" w:sz="0" w:space="0" w:color="auto"/>
              </w:divBdr>
            </w:div>
            <w:div w:id="145784281">
              <w:marLeft w:val="0"/>
              <w:marRight w:val="0"/>
              <w:marTop w:val="0"/>
              <w:marBottom w:val="0"/>
              <w:divBdr>
                <w:top w:val="none" w:sz="0" w:space="0" w:color="auto"/>
                <w:left w:val="none" w:sz="0" w:space="0" w:color="auto"/>
                <w:bottom w:val="none" w:sz="0" w:space="0" w:color="auto"/>
                <w:right w:val="none" w:sz="0" w:space="0" w:color="auto"/>
              </w:divBdr>
            </w:div>
            <w:div w:id="732384852">
              <w:marLeft w:val="0"/>
              <w:marRight w:val="0"/>
              <w:marTop w:val="0"/>
              <w:marBottom w:val="0"/>
              <w:divBdr>
                <w:top w:val="none" w:sz="0" w:space="0" w:color="auto"/>
                <w:left w:val="none" w:sz="0" w:space="0" w:color="auto"/>
                <w:bottom w:val="none" w:sz="0" w:space="0" w:color="auto"/>
                <w:right w:val="none" w:sz="0" w:space="0" w:color="auto"/>
              </w:divBdr>
            </w:div>
            <w:div w:id="2140029753">
              <w:marLeft w:val="0"/>
              <w:marRight w:val="0"/>
              <w:marTop w:val="0"/>
              <w:marBottom w:val="0"/>
              <w:divBdr>
                <w:top w:val="none" w:sz="0" w:space="0" w:color="auto"/>
                <w:left w:val="none" w:sz="0" w:space="0" w:color="auto"/>
                <w:bottom w:val="none" w:sz="0" w:space="0" w:color="auto"/>
                <w:right w:val="none" w:sz="0" w:space="0" w:color="auto"/>
              </w:divBdr>
            </w:div>
            <w:div w:id="256715442">
              <w:marLeft w:val="0"/>
              <w:marRight w:val="0"/>
              <w:marTop w:val="0"/>
              <w:marBottom w:val="0"/>
              <w:divBdr>
                <w:top w:val="none" w:sz="0" w:space="0" w:color="auto"/>
                <w:left w:val="none" w:sz="0" w:space="0" w:color="auto"/>
                <w:bottom w:val="none" w:sz="0" w:space="0" w:color="auto"/>
                <w:right w:val="none" w:sz="0" w:space="0" w:color="auto"/>
              </w:divBdr>
            </w:div>
            <w:div w:id="2132167571">
              <w:marLeft w:val="0"/>
              <w:marRight w:val="0"/>
              <w:marTop w:val="0"/>
              <w:marBottom w:val="0"/>
              <w:divBdr>
                <w:top w:val="none" w:sz="0" w:space="0" w:color="auto"/>
                <w:left w:val="none" w:sz="0" w:space="0" w:color="auto"/>
                <w:bottom w:val="none" w:sz="0" w:space="0" w:color="auto"/>
                <w:right w:val="none" w:sz="0" w:space="0" w:color="auto"/>
              </w:divBdr>
            </w:div>
            <w:div w:id="1697854609">
              <w:marLeft w:val="0"/>
              <w:marRight w:val="0"/>
              <w:marTop w:val="0"/>
              <w:marBottom w:val="0"/>
              <w:divBdr>
                <w:top w:val="none" w:sz="0" w:space="0" w:color="auto"/>
                <w:left w:val="none" w:sz="0" w:space="0" w:color="auto"/>
                <w:bottom w:val="none" w:sz="0" w:space="0" w:color="auto"/>
                <w:right w:val="none" w:sz="0" w:space="0" w:color="auto"/>
              </w:divBdr>
            </w:div>
            <w:div w:id="855539513">
              <w:marLeft w:val="0"/>
              <w:marRight w:val="0"/>
              <w:marTop w:val="0"/>
              <w:marBottom w:val="0"/>
              <w:divBdr>
                <w:top w:val="none" w:sz="0" w:space="0" w:color="auto"/>
                <w:left w:val="none" w:sz="0" w:space="0" w:color="auto"/>
                <w:bottom w:val="none" w:sz="0" w:space="0" w:color="auto"/>
                <w:right w:val="none" w:sz="0" w:space="0" w:color="auto"/>
              </w:divBdr>
            </w:div>
            <w:div w:id="1602687038">
              <w:marLeft w:val="0"/>
              <w:marRight w:val="0"/>
              <w:marTop w:val="0"/>
              <w:marBottom w:val="0"/>
              <w:divBdr>
                <w:top w:val="none" w:sz="0" w:space="0" w:color="auto"/>
                <w:left w:val="none" w:sz="0" w:space="0" w:color="auto"/>
                <w:bottom w:val="none" w:sz="0" w:space="0" w:color="auto"/>
                <w:right w:val="none" w:sz="0" w:space="0" w:color="auto"/>
              </w:divBdr>
            </w:div>
            <w:div w:id="451751009">
              <w:marLeft w:val="0"/>
              <w:marRight w:val="0"/>
              <w:marTop w:val="0"/>
              <w:marBottom w:val="0"/>
              <w:divBdr>
                <w:top w:val="none" w:sz="0" w:space="0" w:color="auto"/>
                <w:left w:val="none" w:sz="0" w:space="0" w:color="auto"/>
                <w:bottom w:val="none" w:sz="0" w:space="0" w:color="auto"/>
                <w:right w:val="none" w:sz="0" w:space="0" w:color="auto"/>
              </w:divBdr>
            </w:div>
            <w:div w:id="704403273">
              <w:marLeft w:val="0"/>
              <w:marRight w:val="0"/>
              <w:marTop w:val="0"/>
              <w:marBottom w:val="0"/>
              <w:divBdr>
                <w:top w:val="none" w:sz="0" w:space="0" w:color="auto"/>
                <w:left w:val="none" w:sz="0" w:space="0" w:color="auto"/>
                <w:bottom w:val="none" w:sz="0" w:space="0" w:color="auto"/>
                <w:right w:val="none" w:sz="0" w:space="0" w:color="auto"/>
              </w:divBdr>
            </w:div>
            <w:div w:id="1085767169">
              <w:marLeft w:val="0"/>
              <w:marRight w:val="0"/>
              <w:marTop w:val="0"/>
              <w:marBottom w:val="0"/>
              <w:divBdr>
                <w:top w:val="none" w:sz="0" w:space="0" w:color="auto"/>
                <w:left w:val="none" w:sz="0" w:space="0" w:color="auto"/>
                <w:bottom w:val="none" w:sz="0" w:space="0" w:color="auto"/>
                <w:right w:val="none" w:sz="0" w:space="0" w:color="auto"/>
              </w:divBdr>
            </w:div>
            <w:div w:id="575096048">
              <w:marLeft w:val="0"/>
              <w:marRight w:val="0"/>
              <w:marTop w:val="0"/>
              <w:marBottom w:val="0"/>
              <w:divBdr>
                <w:top w:val="none" w:sz="0" w:space="0" w:color="auto"/>
                <w:left w:val="none" w:sz="0" w:space="0" w:color="auto"/>
                <w:bottom w:val="none" w:sz="0" w:space="0" w:color="auto"/>
                <w:right w:val="none" w:sz="0" w:space="0" w:color="auto"/>
              </w:divBdr>
            </w:div>
            <w:div w:id="1393431735">
              <w:marLeft w:val="0"/>
              <w:marRight w:val="0"/>
              <w:marTop w:val="0"/>
              <w:marBottom w:val="0"/>
              <w:divBdr>
                <w:top w:val="none" w:sz="0" w:space="0" w:color="auto"/>
                <w:left w:val="none" w:sz="0" w:space="0" w:color="auto"/>
                <w:bottom w:val="none" w:sz="0" w:space="0" w:color="auto"/>
                <w:right w:val="none" w:sz="0" w:space="0" w:color="auto"/>
              </w:divBdr>
            </w:div>
            <w:div w:id="1368026294">
              <w:marLeft w:val="0"/>
              <w:marRight w:val="0"/>
              <w:marTop w:val="0"/>
              <w:marBottom w:val="0"/>
              <w:divBdr>
                <w:top w:val="none" w:sz="0" w:space="0" w:color="auto"/>
                <w:left w:val="none" w:sz="0" w:space="0" w:color="auto"/>
                <w:bottom w:val="none" w:sz="0" w:space="0" w:color="auto"/>
                <w:right w:val="none" w:sz="0" w:space="0" w:color="auto"/>
              </w:divBdr>
            </w:div>
            <w:div w:id="781414864">
              <w:marLeft w:val="0"/>
              <w:marRight w:val="0"/>
              <w:marTop w:val="0"/>
              <w:marBottom w:val="0"/>
              <w:divBdr>
                <w:top w:val="none" w:sz="0" w:space="0" w:color="auto"/>
                <w:left w:val="none" w:sz="0" w:space="0" w:color="auto"/>
                <w:bottom w:val="none" w:sz="0" w:space="0" w:color="auto"/>
                <w:right w:val="none" w:sz="0" w:space="0" w:color="auto"/>
              </w:divBdr>
            </w:div>
            <w:div w:id="1442914247">
              <w:marLeft w:val="0"/>
              <w:marRight w:val="0"/>
              <w:marTop w:val="0"/>
              <w:marBottom w:val="0"/>
              <w:divBdr>
                <w:top w:val="none" w:sz="0" w:space="0" w:color="auto"/>
                <w:left w:val="none" w:sz="0" w:space="0" w:color="auto"/>
                <w:bottom w:val="none" w:sz="0" w:space="0" w:color="auto"/>
                <w:right w:val="none" w:sz="0" w:space="0" w:color="auto"/>
              </w:divBdr>
            </w:div>
            <w:div w:id="793866162">
              <w:marLeft w:val="0"/>
              <w:marRight w:val="0"/>
              <w:marTop w:val="0"/>
              <w:marBottom w:val="0"/>
              <w:divBdr>
                <w:top w:val="none" w:sz="0" w:space="0" w:color="auto"/>
                <w:left w:val="none" w:sz="0" w:space="0" w:color="auto"/>
                <w:bottom w:val="none" w:sz="0" w:space="0" w:color="auto"/>
                <w:right w:val="none" w:sz="0" w:space="0" w:color="auto"/>
              </w:divBdr>
            </w:div>
            <w:div w:id="972709902">
              <w:marLeft w:val="0"/>
              <w:marRight w:val="0"/>
              <w:marTop w:val="0"/>
              <w:marBottom w:val="0"/>
              <w:divBdr>
                <w:top w:val="none" w:sz="0" w:space="0" w:color="auto"/>
                <w:left w:val="none" w:sz="0" w:space="0" w:color="auto"/>
                <w:bottom w:val="none" w:sz="0" w:space="0" w:color="auto"/>
                <w:right w:val="none" w:sz="0" w:space="0" w:color="auto"/>
              </w:divBdr>
            </w:div>
            <w:div w:id="797525176">
              <w:marLeft w:val="0"/>
              <w:marRight w:val="0"/>
              <w:marTop w:val="0"/>
              <w:marBottom w:val="0"/>
              <w:divBdr>
                <w:top w:val="none" w:sz="0" w:space="0" w:color="auto"/>
                <w:left w:val="none" w:sz="0" w:space="0" w:color="auto"/>
                <w:bottom w:val="none" w:sz="0" w:space="0" w:color="auto"/>
                <w:right w:val="none" w:sz="0" w:space="0" w:color="auto"/>
              </w:divBdr>
            </w:div>
            <w:div w:id="1601447826">
              <w:marLeft w:val="0"/>
              <w:marRight w:val="0"/>
              <w:marTop w:val="0"/>
              <w:marBottom w:val="0"/>
              <w:divBdr>
                <w:top w:val="none" w:sz="0" w:space="0" w:color="auto"/>
                <w:left w:val="none" w:sz="0" w:space="0" w:color="auto"/>
                <w:bottom w:val="none" w:sz="0" w:space="0" w:color="auto"/>
                <w:right w:val="none" w:sz="0" w:space="0" w:color="auto"/>
              </w:divBdr>
            </w:div>
            <w:div w:id="310407548">
              <w:marLeft w:val="0"/>
              <w:marRight w:val="0"/>
              <w:marTop w:val="0"/>
              <w:marBottom w:val="0"/>
              <w:divBdr>
                <w:top w:val="none" w:sz="0" w:space="0" w:color="auto"/>
                <w:left w:val="none" w:sz="0" w:space="0" w:color="auto"/>
                <w:bottom w:val="none" w:sz="0" w:space="0" w:color="auto"/>
                <w:right w:val="none" w:sz="0" w:space="0" w:color="auto"/>
              </w:divBdr>
            </w:div>
            <w:div w:id="1419132942">
              <w:marLeft w:val="0"/>
              <w:marRight w:val="0"/>
              <w:marTop w:val="0"/>
              <w:marBottom w:val="0"/>
              <w:divBdr>
                <w:top w:val="none" w:sz="0" w:space="0" w:color="auto"/>
                <w:left w:val="none" w:sz="0" w:space="0" w:color="auto"/>
                <w:bottom w:val="none" w:sz="0" w:space="0" w:color="auto"/>
                <w:right w:val="none" w:sz="0" w:space="0" w:color="auto"/>
              </w:divBdr>
            </w:div>
            <w:div w:id="1848867410">
              <w:marLeft w:val="0"/>
              <w:marRight w:val="0"/>
              <w:marTop w:val="0"/>
              <w:marBottom w:val="0"/>
              <w:divBdr>
                <w:top w:val="none" w:sz="0" w:space="0" w:color="auto"/>
                <w:left w:val="none" w:sz="0" w:space="0" w:color="auto"/>
                <w:bottom w:val="none" w:sz="0" w:space="0" w:color="auto"/>
                <w:right w:val="none" w:sz="0" w:space="0" w:color="auto"/>
              </w:divBdr>
            </w:div>
            <w:div w:id="1021735614">
              <w:marLeft w:val="0"/>
              <w:marRight w:val="0"/>
              <w:marTop w:val="0"/>
              <w:marBottom w:val="0"/>
              <w:divBdr>
                <w:top w:val="none" w:sz="0" w:space="0" w:color="auto"/>
                <w:left w:val="none" w:sz="0" w:space="0" w:color="auto"/>
                <w:bottom w:val="none" w:sz="0" w:space="0" w:color="auto"/>
                <w:right w:val="none" w:sz="0" w:space="0" w:color="auto"/>
              </w:divBdr>
            </w:div>
            <w:div w:id="249852649">
              <w:marLeft w:val="0"/>
              <w:marRight w:val="0"/>
              <w:marTop w:val="0"/>
              <w:marBottom w:val="0"/>
              <w:divBdr>
                <w:top w:val="none" w:sz="0" w:space="0" w:color="auto"/>
                <w:left w:val="none" w:sz="0" w:space="0" w:color="auto"/>
                <w:bottom w:val="none" w:sz="0" w:space="0" w:color="auto"/>
                <w:right w:val="none" w:sz="0" w:space="0" w:color="auto"/>
              </w:divBdr>
            </w:div>
            <w:div w:id="1900819660">
              <w:marLeft w:val="0"/>
              <w:marRight w:val="0"/>
              <w:marTop w:val="0"/>
              <w:marBottom w:val="0"/>
              <w:divBdr>
                <w:top w:val="none" w:sz="0" w:space="0" w:color="auto"/>
                <w:left w:val="none" w:sz="0" w:space="0" w:color="auto"/>
                <w:bottom w:val="none" w:sz="0" w:space="0" w:color="auto"/>
                <w:right w:val="none" w:sz="0" w:space="0" w:color="auto"/>
              </w:divBdr>
            </w:div>
            <w:div w:id="113906472">
              <w:marLeft w:val="0"/>
              <w:marRight w:val="0"/>
              <w:marTop w:val="0"/>
              <w:marBottom w:val="0"/>
              <w:divBdr>
                <w:top w:val="none" w:sz="0" w:space="0" w:color="auto"/>
                <w:left w:val="none" w:sz="0" w:space="0" w:color="auto"/>
                <w:bottom w:val="none" w:sz="0" w:space="0" w:color="auto"/>
                <w:right w:val="none" w:sz="0" w:space="0" w:color="auto"/>
              </w:divBdr>
            </w:div>
            <w:div w:id="2104377178">
              <w:marLeft w:val="0"/>
              <w:marRight w:val="0"/>
              <w:marTop w:val="0"/>
              <w:marBottom w:val="0"/>
              <w:divBdr>
                <w:top w:val="none" w:sz="0" w:space="0" w:color="auto"/>
                <w:left w:val="none" w:sz="0" w:space="0" w:color="auto"/>
                <w:bottom w:val="none" w:sz="0" w:space="0" w:color="auto"/>
                <w:right w:val="none" w:sz="0" w:space="0" w:color="auto"/>
              </w:divBdr>
            </w:div>
            <w:div w:id="163741177">
              <w:marLeft w:val="0"/>
              <w:marRight w:val="0"/>
              <w:marTop w:val="0"/>
              <w:marBottom w:val="0"/>
              <w:divBdr>
                <w:top w:val="none" w:sz="0" w:space="0" w:color="auto"/>
                <w:left w:val="none" w:sz="0" w:space="0" w:color="auto"/>
                <w:bottom w:val="none" w:sz="0" w:space="0" w:color="auto"/>
                <w:right w:val="none" w:sz="0" w:space="0" w:color="auto"/>
              </w:divBdr>
            </w:div>
            <w:div w:id="1802534350">
              <w:marLeft w:val="0"/>
              <w:marRight w:val="0"/>
              <w:marTop w:val="0"/>
              <w:marBottom w:val="0"/>
              <w:divBdr>
                <w:top w:val="none" w:sz="0" w:space="0" w:color="auto"/>
                <w:left w:val="none" w:sz="0" w:space="0" w:color="auto"/>
                <w:bottom w:val="none" w:sz="0" w:space="0" w:color="auto"/>
                <w:right w:val="none" w:sz="0" w:space="0" w:color="auto"/>
              </w:divBdr>
            </w:div>
            <w:div w:id="2053576488">
              <w:marLeft w:val="0"/>
              <w:marRight w:val="0"/>
              <w:marTop w:val="0"/>
              <w:marBottom w:val="0"/>
              <w:divBdr>
                <w:top w:val="none" w:sz="0" w:space="0" w:color="auto"/>
                <w:left w:val="none" w:sz="0" w:space="0" w:color="auto"/>
                <w:bottom w:val="none" w:sz="0" w:space="0" w:color="auto"/>
                <w:right w:val="none" w:sz="0" w:space="0" w:color="auto"/>
              </w:divBdr>
            </w:div>
            <w:div w:id="1782725009">
              <w:marLeft w:val="0"/>
              <w:marRight w:val="0"/>
              <w:marTop w:val="0"/>
              <w:marBottom w:val="0"/>
              <w:divBdr>
                <w:top w:val="none" w:sz="0" w:space="0" w:color="auto"/>
                <w:left w:val="none" w:sz="0" w:space="0" w:color="auto"/>
                <w:bottom w:val="none" w:sz="0" w:space="0" w:color="auto"/>
                <w:right w:val="none" w:sz="0" w:space="0" w:color="auto"/>
              </w:divBdr>
            </w:div>
            <w:div w:id="260257777">
              <w:marLeft w:val="0"/>
              <w:marRight w:val="0"/>
              <w:marTop w:val="0"/>
              <w:marBottom w:val="0"/>
              <w:divBdr>
                <w:top w:val="none" w:sz="0" w:space="0" w:color="auto"/>
                <w:left w:val="none" w:sz="0" w:space="0" w:color="auto"/>
                <w:bottom w:val="none" w:sz="0" w:space="0" w:color="auto"/>
                <w:right w:val="none" w:sz="0" w:space="0" w:color="auto"/>
              </w:divBdr>
            </w:div>
            <w:div w:id="798258651">
              <w:marLeft w:val="0"/>
              <w:marRight w:val="0"/>
              <w:marTop w:val="0"/>
              <w:marBottom w:val="0"/>
              <w:divBdr>
                <w:top w:val="none" w:sz="0" w:space="0" w:color="auto"/>
                <w:left w:val="none" w:sz="0" w:space="0" w:color="auto"/>
                <w:bottom w:val="none" w:sz="0" w:space="0" w:color="auto"/>
                <w:right w:val="none" w:sz="0" w:space="0" w:color="auto"/>
              </w:divBdr>
            </w:div>
            <w:div w:id="1817337016">
              <w:marLeft w:val="0"/>
              <w:marRight w:val="0"/>
              <w:marTop w:val="0"/>
              <w:marBottom w:val="0"/>
              <w:divBdr>
                <w:top w:val="none" w:sz="0" w:space="0" w:color="auto"/>
                <w:left w:val="none" w:sz="0" w:space="0" w:color="auto"/>
                <w:bottom w:val="none" w:sz="0" w:space="0" w:color="auto"/>
                <w:right w:val="none" w:sz="0" w:space="0" w:color="auto"/>
              </w:divBdr>
            </w:div>
            <w:div w:id="432867472">
              <w:marLeft w:val="0"/>
              <w:marRight w:val="0"/>
              <w:marTop w:val="0"/>
              <w:marBottom w:val="0"/>
              <w:divBdr>
                <w:top w:val="none" w:sz="0" w:space="0" w:color="auto"/>
                <w:left w:val="none" w:sz="0" w:space="0" w:color="auto"/>
                <w:bottom w:val="none" w:sz="0" w:space="0" w:color="auto"/>
                <w:right w:val="none" w:sz="0" w:space="0" w:color="auto"/>
              </w:divBdr>
            </w:div>
            <w:div w:id="1957178559">
              <w:marLeft w:val="0"/>
              <w:marRight w:val="0"/>
              <w:marTop w:val="0"/>
              <w:marBottom w:val="0"/>
              <w:divBdr>
                <w:top w:val="none" w:sz="0" w:space="0" w:color="auto"/>
                <w:left w:val="none" w:sz="0" w:space="0" w:color="auto"/>
                <w:bottom w:val="none" w:sz="0" w:space="0" w:color="auto"/>
                <w:right w:val="none" w:sz="0" w:space="0" w:color="auto"/>
              </w:divBdr>
            </w:div>
            <w:div w:id="541358469">
              <w:marLeft w:val="0"/>
              <w:marRight w:val="0"/>
              <w:marTop w:val="0"/>
              <w:marBottom w:val="0"/>
              <w:divBdr>
                <w:top w:val="none" w:sz="0" w:space="0" w:color="auto"/>
                <w:left w:val="none" w:sz="0" w:space="0" w:color="auto"/>
                <w:bottom w:val="none" w:sz="0" w:space="0" w:color="auto"/>
                <w:right w:val="none" w:sz="0" w:space="0" w:color="auto"/>
              </w:divBdr>
            </w:div>
            <w:div w:id="450707550">
              <w:marLeft w:val="0"/>
              <w:marRight w:val="0"/>
              <w:marTop w:val="0"/>
              <w:marBottom w:val="0"/>
              <w:divBdr>
                <w:top w:val="none" w:sz="0" w:space="0" w:color="auto"/>
                <w:left w:val="none" w:sz="0" w:space="0" w:color="auto"/>
                <w:bottom w:val="none" w:sz="0" w:space="0" w:color="auto"/>
                <w:right w:val="none" w:sz="0" w:space="0" w:color="auto"/>
              </w:divBdr>
            </w:div>
            <w:div w:id="2080014074">
              <w:marLeft w:val="0"/>
              <w:marRight w:val="0"/>
              <w:marTop w:val="0"/>
              <w:marBottom w:val="0"/>
              <w:divBdr>
                <w:top w:val="none" w:sz="0" w:space="0" w:color="auto"/>
                <w:left w:val="none" w:sz="0" w:space="0" w:color="auto"/>
                <w:bottom w:val="none" w:sz="0" w:space="0" w:color="auto"/>
                <w:right w:val="none" w:sz="0" w:space="0" w:color="auto"/>
              </w:divBdr>
            </w:div>
            <w:div w:id="1906993380">
              <w:marLeft w:val="0"/>
              <w:marRight w:val="0"/>
              <w:marTop w:val="0"/>
              <w:marBottom w:val="0"/>
              <w:divBdr>
                <w:top w:val="none" w:sz="0" w:space="0" w:color="auto"/>
                <w:left w:val="none" w:sz="0" w:space="0" w:color="auto"/>
                <w:bottom w:val="none" w:sz="0" w:space="0" w:color="auto"/>
                <w:right w:val="none" w:sz="0" w:space="0" w:color="auto"/>
              </w:divBdr>
            </w:div>
            <w:div w:id="341007878">
              <w:marLeft w:val="0"/>
              <w:marRight w:val="0"/>
              <w:marTop w:val="0"/>
              <w:marBottom w:val="0"/>
              <w:divBdr>
                <w:top w:val="none" w:sz="0" w:space="0" w:color="auto"/>
                <w:left w:val="none" w:sz="0" w:space="0" w:color="auto"/>
                <w:bottom w:val="none" w:sz="0" w:space="0" w:color="auto"/>
                <w:right w:val="none" w:sz="0" w:space="0" w:color="auto"/>
              </w:divBdr>
            </w:div>
            <w:div w:id="1014503082">
              <w:marLeft w:val="0"/>
              <w:marRight w:val="0"/>
              <w:marTop w:val="0"/>
              <w:marBottom w:val="0"/>
              <w:divBdr>
                <w:top w:val="none" w:sz="0" w:space="0" w:color="auto"/>
                <w:left w:val="none" w:sz="0" w:space="0" w:color="auto"/>
                <w:bottom w:val="none" w:sz="0" w:space="0" w:color="auto"/>
                <w:right w:val="none" w:sz="0" w:space="0" w:color="auto"/>
              </w:divBdr>
            </w:div>
            <w:div w:id="2003466110">
              <w:marLeft w:val="0"/>
              <w:marRight w:val="0"/>
              <w:marTop w:val="0"/>
              <w:marBottom w:val="0"/>
              <w:divBdr>
                <w:top w:val="none" w:sz="0" w:space="0" w:color="auto"/>
                <w:left w:val="none" w:sz="0" w:space="0" w:color="auto"/>
                <w:bottom w:val="none" w:sz="0" w:space="0" w:color="auto"/>
                <w:right w:val="none" w:sz="0" w:space="0" w:color="auto"/>
              </w:divBdr>
            </w:div>
            <w:div w:id="1056591310">
              <w:marLeft w:val="0"/>
              <w:marRight w:val="0"/>
              <w:marTop w:val="0"/>
              <w:marBottom w:val="0"/>
              <w:divBdr>
                <w:top w:val="none" w:sz="0" w:space="0" w:color="auto"/>
                <w:left w:val="none" w:sz="0" w:space="0" w:color="auto"/>
                <w:bottom w:val="none" w:sz="0" w:space="0" w:color="auto"/>
                <w:right w:val="none" w:sz="0" w:space="0" w:color="auto"/>
              </w:divBdr>
            </w:div>
            <w:div w:id="30494394">
              <w:marLeft w:val="0"/>
              <w:marRight w:val="0"/>
              <w:marTop w:val="0"/>
              <w:marBottom w:val="0"/>
              <w:divBdr>
                <w:top w:val="none" w:sz="0" w:space="0" w:color="auto"/>
                <w:left w:val="none" w:sz="0" w:space="0" w:color="auto"/>
                <w:bottom w:val="none" w:sz="0" w:space="0" w:color="auto"/>
                <w:right w:val="none" w:sz="0" w:space="0" w:color="auto"/>
              </w:divBdr>
            </w:div>
            <w:div w:id="1526361485">
              <w:marLeft w:val="0"/>
              <w:marRight w:val="0"/>
              <w:marTop w:val="0"/>
              <w:marBottom w:val="0"/>
              <w:divBdr>
                <w:top w:val="none" w:sz="0" w:space="0" w:color="auto"/>
                <w:left w:val="none" w:sz="0" w:space="0" w:color="auto"/>
                <w:bottom w:val="none" w:sz="0" w:space="0" w:color="auto"/>
                <w:right w:val="none" w:sz="0" w:space="0" w:color="auto"/>
              </w:divBdr>
            </w:div>
            <w:div w:id="1809589714">
              <w:marLeft w:val="0"/>
              <w:marRight w:val="0"/>
              <w:marTop w:val="0"/>
              <w:marBottom w:val="0"/>
              <w:divBdr>
                <w:top w:val="none" w:sz="0" w:space="0" w:color="auto"/>
                <w:left w:val="none" w:sz="0" w:space="0" w:color="auto"/>
                <w:bottom w:val="none" w:sz="0" w:space="0" w:color="auto"/>
                <w:right w:val="none" w:sz="0" w:space="0" w:color="auto"/>
              </w:divBdr>
            </w:div>
            <w:div w:id="2107996319">
              <w:marLeft w:val="0"/>
              <w:marRight w:val="0"/>
              <w:marTop w:val="0"/>
              <w:marBottom w:val="0"/>
              <w:divBdr>
                <w:top w:val="none" w:sz="0" w:space="0" w:color="auto"/>
                <w:left w:val="none" w:sz="0" w:space="0" w:color="auto"/>
                <w:bottom w:val="none" w:sz="0" w:space="0" w:color="auto"/>
                <w:right w:val="none" w:sz="0" w:space="0" w:color="auto"/>
              </w:divBdr>
            </w:div>
            <w:div w:id="488180305">
              <w:marLeft w:val="0"/>
              <w:marRight w:val="0"/>
              <w:marTop w:val="0"/>
              <w:marBottom w:val="0"/>
              <w:divBdr>
                <w:top w:val="none" w:sz="0" w:space="0" w:color="auto"/>
                <w:left w:val="none" w:sz="0" w:space="0" w:color="auto"/>
                <w:bottom w:val="none" w:sz="0" w:space="0" w:color="auto"/>
                <w:right w:val="none" w:sz="0" w:space="0" w:color="auto"/>
              </w:divBdr>
            </w:div>
            <w:div w:id="1648783057">
              <w:marLeft w:val="0"/>
              <w:marRight w:val="0"/>
              <w:marTop w:val="0"/>
              <w:marBottom w:val="0"/>
              <w:divBdr>
                <w:top w:val="none" w:sz="0" w:space="0" w:color="auto"/>
                <w:left w:val="none" w:sz="0" w:space="0" w:color="auto"/>
                <w:bottom w:val="none" w:sz="0" w:space="0" w:color="auto"/>
                <w:right w:val="none" w:sz="0" w:space="0" w:color="auto"/>
              </w:divBdr>
            </w:div>
            <w:div w:id="1702627448">
              <w:marLeft w:val="0"/>
              <w:marRight w:val="0"/>
              <w:marTop w:val="0"/>
              <w:marBottom w:val="0"/>
              <w:divBdr>
                <w:top w:val="none" w:sz="0" w:space="0" w:color="auto"/>
                <w:left w:val="none" w:sz="0" w:space="0" w:color="auto"/>
                <w:bottom w:val="none" w:sz="0" w:space="0" w:color="auto"/>
                <w:right w:val="none" w:sz="0" w:space="0" w:color="auto"/>
              </w:divBdr>
            </w:div>
            <w:div w:id="1885016707">
              <w:marLeft w:val="0"/>
              <w:marRight w:val="0"/>
              <w:marTop w:val="0"/>
              <w:marBottom w:val="0"/>
              <w:divBdr>
                <w:top w:val="none" w:sz="0" w:space="0" w:color="auto"/>
                <w:left w:val="none" w:sz="0" w:space="0" w:color="auto"/>
                <w:bottom w:val="none" w:sz="0" w:space="0" w:color="auto"/>
                <w:right w:val="none" w:sz="0" w:space="0" w:color="auto"/>
              </w:divBdr>
            </w:div>
            <w:div w:id="728846556">
              <w:marLeft w:val="0"/>
              <w:marRight w:val="0"/>
              <w:marTop w:val="0"/>
              <w:marBottom w:val="0"/>
              <w:divBdr>
                <w:top w:val="none" w:sz="0" w:space="0" w:color="auto"/>
                <w:left w:val="none" w:sz="0" w:space="0" w:color="auto"/>
                <w:bottom w:val="none" w:sz="0" w:space="0" w:color="auto"/>
                <w:right w:val="none" w:sz="0" w:space="0" w:color="auto"/>
              </w:divBdr>
            </w:div>
            <w:div w:id="702248930">
              <w:marLeft w:val="0"/>
              <w:marRight w:val="0"/>
              <w:marTop w:val="0"/>
              <w:marBottom w:val="0"/>
              <w:divBdr>
                <w:top w:val="none" w:sz="0" w:space="0" w:color="auto"/>
                <w:left w:val="none" w:sz="0" w:space="0" w:color="auto"/>
                <w:bottom w:val="none" w:sz="0" w:space="0" w:color="auto"/>
                <w:right w:val="none" w:sz="0" w:space="0" w:color="auto"/>
              </w:divBdr>
            </w:div>
            <w:div w:id="1317144844">
              <w:marLeft w:val="0"/>
              <w:marRight w:val="0"/>
              <w:marTop w:val="0"/>
              <w:marBottom w:val="0"/>
              <w:divBdr>
                <w:top w:val="none" w:sz="0" w:space="0" w:color="auto"/>
                <w:left w:val="none" w:sz="0" w:space="0" w:color="auto"/>
                <w:bottom w:val="none" w:sz="0" w:space="0" w:color="auto"/>
                <w:right w:val="none" w:sz="0" w:space="0" w:color="auto"/>
              </w:divBdr>
            </w:div>
            <w:div w:id="602490832">
              <w:marLeft w:val="0"/>
              <w:marRight w:val="0"/>
              <w:marTop w:val="0"/>
              <w:marBottom w:val="0"/>
              <w:divBdr>
                <w:top w:val="none" w:sz="0" w:space="0" w:color="auto"/>
                <w:left w:val="none" w:sz="0" w:space="0" w:color="auto"/>
                <w:bottom w:val="none" w:sz="0" w:space="0" w:color="auto"/>
                <w:right w:val="none" w:sz="0" w:space="0" w:color="auto"/>
              </w:divBdr>
            </w:div>
            <w:div w:id="136847976">
              <w:marLeft w:val="0"/>
              <w:marRight w:val="0"/>
              <w:marTop w:val="0"/>
              <w:marBottom w:val="0"/>
              <w:divBdr>
                <w:top w:val="none" w:sz="0" w:space="0" w:color="auto"/>
                <w:left w:val="none" w:sz="0" w:space="0" w:color="auto"/>
                <w:bottom w:val="none" w:sz="0" w:space="0" w:color="auto"/>
                <w:right w:val="none" w:sz="0" w:space="0" w:color="auto"/>
              </w:divBdr>
            </w:div>
            <w:div w:id="1940261371">
              <w:marLeft w:val="0"/>
              <w:marRight w:val="0"/>
              <w:marTop w:val="0"/>
              <w:marBottom w:val="0"/>
              <w:divBdr>
                <w:top w:val="none" w:sz="0" w:space="0" w:color="auto"/>
                <w:left w:val="none" w:sz="0" w:space="0" w:color="auto"/>
                <w:bottom w:val="none" w:sz="0" w:space="0" w:color="auto"/>
                <w:right w:val="none" w:sz="0" w:space="0" w:color="auto"/>
              </w:divBdr>
            </w:div>
            <w:div w:id="1809930708">
              <w:marLeft w:val="0"/>
              <w:marRight w:val="0"/>
              <w:marTop w:val="0"/>
              <w:marBottom w:val="0"/>
              <w:divBdr>
                <w:top w:val="none" w:sz="0" w:space="0" w:color="auto"/>
                <w:left w:val="none" w:sz="0" w:space="0" w:color="auto"/>
                <w:bottom w:val="none" w:sz="0" w:space="0" w:color="auto"/>
                <w:right w:val="none" w:sz="0" w:space="0" w:color="auto"/>
              </w:divBdr>
            </w:div>
            <w:div w:id="1153256240">
              <w:marLeft w:val="0"/>
              <w:marRight w:val="0"/>
              <w:marTop w:val="0"/>
              <w:marBottom w:val="0"/>
              <w:divBdr>
                <w:top w:val="none" w:sz="0" w:space="0" w:color="auto"/>
                <w:left w:val="none" w:sz="0" w:space="0" w:color="auto"/>
                <w:bottom w:val="none" w:sz="0" w:space="0" w:color="auto"/>
                <w:right w:val="none" w:sz="0" w:space="0" w:color="auto"/>
              </w:divBdr>
            </w:div>
            <w:div w:id="548960911">
              <w:marLeft w:val="0"/>
              <w:marRight w:val="0"/>
              <w:marTop w:val="0"/>
              <w:marBottom w:val="0"/>
              <w:divBdr>
                <w:top w:val="none" w:sz="0" w:space="0" w:color="auto"/>
                <w:left w:val="none" w:sz="0" w:space="0" w:color="auto"/>
                <w:bottom w:val="none" w:sz="0" w:space="0" w:color="auto"/>
                <w:right w:val="none" w:sz="0" w:space="0" w:color="auto"/>
              </w:divBdr>
            </w:div>
            <w:div w:id="1570964639">
              <w:marLeft w:val="0"/>
              <w:marRight w:val="0"/>
              <w:marTop w:val="0"/>
              <w:marBottom w:val="0"/>
              <w:divBdr>
                <w:top w:val="none" w:sz="0" w:space="0" w:color="auto"/>
                <w:left w:val="none" w:sz="0" w:space="0" w:color="auto"/>
                <w:bottom w:val="none" w:sz="0" w:space="0" w:color="auto"/>
                <w:right w:val="none" w:sz="0" w:space="0" w:color="auto"/>
              </w:divBdr>
            </w:div>
            <w:div w:id="1178883588">
              <w:marLeft w:val="0"/>
              <w:marRight w:val="0"/>
              <w:marTop w:val="0"/>
              <w:marBottom w:val="0"/>
              <w:divBdr>
                <w:top w:val="none" w:sz="0" w:space="0" w:color="auto"/>
                <w:left w:val="none" w:sz="0" w:space="0" w:color="auto"/>
                <w:bottom w:val="none" w:sz="0" w:space="0" w:color="auto"/>
                <w:right w:val="none" w:sz="0" w:space="0" w:color="auto"/>
              </w:divBdr>
            </w:div>
            <w:div w:id="1946840420">
              <w:marLeft w:val="0"/>
              <w:marRight w:val="0"/>
              <w:marTop w:val="0"/>
              <w:marBottom w:val="0"/>
              <w:divBdr>
                <w:top w:val="none" w:sz="0" w:space="0" w:color="auto"/>
                <w:left w:val="none" w:sz="0" w:space="0" w:color="auto"/>
                <w:bottom w:val="none" w:sz="0" w:space="0" w:color="auto"/>
                <w:right w:val="none" w:sz="0" w:space="0" w:color="auto"/>
              </w:divBdr>
            </w:div>
            <w:div w:id="856889429">
              <w:marLeft w:val="0"/>
              <w:marRight w:val="0"/>
              <w:marTop w:val="0"/>
              <w:marBottom w:val="0"/>
              <w:divBdr>
                <w:top w:val="none" w:sz="0" w:space="0" w:color="auto"/>
                <w:left w:val="none" w:sz="0" w:space="0" w:color="auto"/>
                <w:bottom w:val="none" w:sz="0" w:space="0" w:color="auto"/>
                <w:right w:val="none" w:sz="0" w:space="0" w:color="auto"/>
              </w:divBdr>
            </w:div>
            <w:div w:id="173691596">
              <w:marLeft w:val="0"/>
              <w:marRight w:val="0"/>
              <w:marTop w:val="0"/>
              <w:marBottom w:val="0"/>
              <w:divBdr>
                <w:top w:val="none" w:sz="0" w:space="0" w:color="auto"/>
                <w:left w:val="none" w:sz="0" w:space="0" w:color="auto"/>
                <w:bottom w:val="none" w:sz="0" w:space="0" w:color="auto"/>
                <w:right w:val="none" w:sz="0" w:space="0" w:color="auto"/>
              </w:divBdr>
            </w:div>
            <w:div w:id="1891073611">
              <w:marLeft w:val="0"/>
              <w:marRight w:val="0"/>
              <w:marTop w:val="0"/>
              <w:marBottom w:val="0"/>
              <w:divBdr>
                <w:top w:val="none" w:sz="0" w:space="0" w:color="auto"/>
                <w:left w:val="none" w:sz="0" w:space="0" w:color="auto"/>
                <w:bottom w:val="none" w:sz="0" w:space="0" w:color="auto"/>
                <w:right w:val="none" w:sz="0" w:space="0" w:color="auto"/>
              </w:divBdr>
            </w:div>
            <w:div w:id="956520077">
              <w:marLeft w:val="0"/>
              <w:marRight w:val="0"/>
              <w:marTop w:val="0"/>
              <w:marBottom w:val="0"/>
              <w:divBdr>
                <w:top w:val="none" w:sz="0" w:space="0" w:color="auto"/>
                <w:left w:val="none" w:sz="0" w:space="0" w:color="auto"/>
                <w:bottom w:val="none" w:sz="0" w:space="0" w:color="auto"/>
                <w:right w:val="none" w:sz="0" w:space="0" w:color="auto"/>
              </w:divBdr>
            </w:div>
            <w:div w:id="327291064">
              <w:marLeft w:val="0"/>
              <w:marRight w:val="0"/>
              <w:marTop w:val="0"/>
              <w:marBottom w:val="0"/>
              <w:divBdr>
                <w:top w:val="none" w:sz="0" w:space="0" w:color="auto"/>
                <w:left w:val="none" w:sz="0" w:space="0" w:color="auto"/>
                <w:bottom w:val="none" w:sz="0" w:space="0" w:color="auto"/>
                <w:right w:val="none" w:sz="0" w:space="0" w:color="auto"/>
              </w:divBdr>
            </w:div>
            <w:div w:id="2069261945">
              <w:marLeft w:val="0"/>
              <w:marRight w:val="0"/>
              <w:marTop w:val="0"/>
              <w:marBottom w:val="0"/>
              <w:divBdr>
                <w:top w:val="none" w:sz="0" w:space="0" w:color="auto"/>
                <w:left w:val="none" w:sz="0" w:space="0" w:color="auto"/>
                <w:bottom w:val="none" w:sz="0" w:space="0" w:color="auto"/>
                <w:right w:val="none" w:sz="0" w:space="0" w:color="auto"/>
              </w:divBdr>
            </w:div>
            <w:div w:id="908728320">
              <w:marLeft w:val="0"/>
              <w:marRight w:val="0"/>
              <w:marTop w:val="0"/>
              <w:marBottom w:val="0"/>
              <w:divBdr>
                <w:top w:val="none" w:sz="0" w:space="0" w:color="auto"/>
                <w:left w:val="none" w:sz="0" w:space="0" w:color="auto"/>
                <w:bottom w:val="none" w:sz="0" w:space="0" w:color="auto"/>
                <w:right w:val="none" w:sz="0" w:space="0" w:color="auto"/>
              </w:divBdr>
            </w:div>
            <w:div w:id="1150682085">
              <w:marLeft w:val="0"/>
              <w:marRight w:val="0"/>
              <w:marTop w:val="0"/>
              <w:marBottom w:val="0"/>
              <w:divBdr>
                <w:top w:val="none" w:sz="0" w:space="0" w:color="auto"/>
                <w:left w:val="none" w:sz="0" w:space="0" w:color="auto"/>
                <w:bottom w:val="none" w:sz="0" w:space="0" w:color="auto"/>
                <w:right w:val="none" w:sz="0" w:space="0" w:color="auto"/>
              </w:divBdr>
            </w:div>
            <w:div w:id="37168606">
              <w:marLeft w:val="0"/>
              <w:marRight w:val="0"/>
              <w:marTop w:val="0"/>
              <w:marBottom w:val="0"/>
              <w:divBdr>
                <w:top w:val="none" w:sz="0" w:space="0" w:color="auto"/>
                <w:left w:val="none" w:sz="0" w:space="0" w:color="auto"/>
                <w:bottom w:val="none" w:sz="0" w:space="0" w:color="auto"/>
                <w:right w:val="none" w:sz="0" w:space="0" w:color="auto"/>
              </w:divBdr>
            </w:div>
            <w:div w:id="1403526727">
              <w:marLeft w:val="0"/>
              <w:marRight w:val="0"/>
              <w:marTop w:val="0"/>
              <w:marBottom w:val="0"/>
              <w:divBdr>
                <w:top w:val="none" w:sz="0" w:space="0" w:color="auto"/>
                <w:left w:val="none" w:sz="0" w:space="0" w:color="auto"/>
                <w:bottom w:val="none" w:sz="0" w:space="0" w:color="auto"/>
                <w:right w:val="none" w:sz="0" w:space="0" w:color="auto"/>
              </w:divBdr>
            </w:div>
            <w:div w:id="699163914">
              <w:marLeft w:val="0"/>
              <w:marRight w:val="0"/>
              <w:marTop w:val="0"/>
              <w:marBottom w:val="0"/>
              <w:divBdr>
                <w:top w:val="none" w:sz="0" w:space="0" w:color="auto"/>
                <w:left w:val="none" w:sz="0" w:space="0" w:color="auto"/>
                <w:bottom w:val="none" w:sz="0" w:space="0" w:color="auto"/>
                <w:right w:val="none" w:sz="0" w:space="0" w:color="auto"/>
              </w:divBdr>
            </w:div>
            <w:div w:id="1211961659">
              <w:marLeft w:val="0"/>
              <w:marRight w:val="0"/>
              <w:marTop w:val="0"/>
              <w:marBottom w:val="0"/>
              <w:divBdr>
                <w:top w:val="none" w:sz="0" w:space="0" w:color="auto"/>
                <w:left w:val="none" w:sz="0" w:space="0" w:color="auto"/>
                <w:bottom w:val="none" w:sz="0" w:space="0" w:color="auto"/>
                <w:right w:val="none" w:sz="0" w:space="0" w:color="auto"/>
              </w:divBdr>
            </w:div>
            <w:div w:id="399641874">
              <w:marLeft w:val="0"/>
              <w:marRight w:val="0"/>
              <w:marTop w:val="0"/>
              <w:marBottom w:val="0"/>
              <w:divBdr>
                <w:top w:val="none" w:sz="0" w:space="0" w:color="auto"/>
                <w:left w:val="none" w:sz="0" w:space="0" w:color="auto"/>
                <w:bottom w:val="none" w:sz="0" w:space="0" w:color="auto"/>
                <w:right w:val="none" w:sz="0" w:space="0" w:color="auto"/>
              </w:divBdr>
            </w:div>
            <w:div w:id="1700155158">
              <w:marLeft w:val="0"/>
              <w:marRight w:val="0"/>
              <w:marTop w:val="0"/>
              <w:marBottom w:val="0"/>
              <w:divBdr>
                <w:top w:val="none" w:sz="0" w:space="0" w:color="auto"/>
                <w:left w:val="none" w:sz="0" w:space="0" w:color="auto"/>
                <w:bottom w:val="none" w:sz="0" w:space="0" w:color="auto"/>
                <w:right w:val="none" w:sz="0" w:space="0" w:color="auto"/>
              </w:divBdr>
            </w:div>
            <w:div w:id="327907645">
              <w:marLeft w:val="0"/>
              <w:marRight w:val="0"/>
              <w:marTop w:val="0"/>
              <w:marBottom w:val="0"/>
              <w:divBdr>
                <w:top w:val="none" w:sz="0" w:space="0" w:color="auto"/>
                <w:left w:val="none" w:sz="0" w:space="0" w:color="auto"/>
                <w:bottom w:val="none" w:sz="0" w:space="0" w:color="auto"/>
                <w:right w:val="none" w:sz="0" w:space="0" w:color="auto"/>
              </w:divBdr>
            </w:div>
            <w:div w:id="945649024">
              <w:marLeft w:val="0"/>
              <w:marRight w:val="0"/>
              <w:marTop w:val="0"/>
              <w:marBottom w:val="0"/>
              <w:divBdr>
                <w:top w:val="none" w:sz="0" w:space="0" w:color="auto"/>
                <w:left w:val="none" w:sz="0" w:space="0" w:color="auto"/>
                <w:bottom w:val="none" w:sz="0" w:space="0" w:color="auto"/>
                <w:right w:val="none" w:sz="0" w:space="0" w:color="auto"/>
              </w:divBdr>
            </w:div>
            <w:div w:id="1759330891">
              <w:marLeft w:val="0"/>
              <w:marRight w:val="0"/>
              <w:marTop w:val="0"/>
              <w:marBottom w:val="0"/>
              <w:divBdr>
                <w:top w:val="none" w:sz="0" w:space="0" w:color="auto"/>
                <w:left w:val="none" w:sz="0" w:space="0" w:color="auto"/>
                <w:bottom w:val="none" w:sz="0" w:space="0" w:color="auto"/>
                <w:right w:val="none" w:sz="0" w:space="0" w:color="auto"/>
              </w:divBdr>
            </w:div>
            <w:div w:id="1278833665">
              <w:marLeft w:val="0"/>
              <w:marRight w:val="0"/>
              <w:marTop w:val="0"/>
              <w:marBottom w:val="0"/>
              <w:divBdr>
                <w:top w:val="none" w:sz="0" w:space="0" w:color="auto"/>
                <w:left w:val="none" w:sz="0" w:space="0" w:color="auto"/>
                <w:bottom w:val="none" w:sz="0" w:space="0" w:color="auto"/>
                <w:right w:val="none" w:sz="0" w:space="0" w:color="auto"/>
              </w:divBdr>
            </w:div>
            <w:div w:id="133104541">
              <w:marLeft w:val="0"/>
              <w:marRight w:val="0"/>
              <w:marTop w:val="0"/>
              <w:marBottom w:val="0"/>
              <w:divBdr>
                <w:top w:val="none" w:sz="0" w:space="0" w:color="auto"/>
                <w:left w:val="none" w:sz="0" w:space="0" w:color="auto"/>
                <w:bottom w:val="none" w:sz="0" w:space="0" w:color="auto"/>
                <w:right w:val="none" w:sz="0" w:space="0" w:color="auto"/>
              </w:divBdr>
            </w:div>
            <w:div w:id="825245632">
              <w:marLeft w:val="0"/>
              <w:marRight w:val="0"/>
              <w:marTop w:val="0"/>
              <w:marBottom w:val="0"/>
              <w:divBdr>
                <w:top w:val="none" w:sz="0" w:space="0" w:color="auto"/>
                <w:left w:val="none" w:sz="0" w:space="0" w:color="auto"/>
                <w:bottom w:val="none" w:sz="0" w:space="0" w:color="auto"/>
                <w:right w:val="none" w:sz="0" w:space="0" w:color="auto"/>
              </w:divBdr>
            </w:div>
            <w:div w:id="1123959566">
              <w:marLeft w:val="0"/>
              <w:marRight w:val="0"/>
              <w:marTop w:val="0"/>
              <w:marBottom w:val="0"/>
              <w:divBdr>
                <w:top w:val="none" w:sz="0" w:space="0" w:color="auto"/>
                <w:left w:val="none" w:sz="0" w:space="0" w:color="auto"/>
                <w:bottom w:val="none" w:sz="0" w:space="0" w:color="auto"/>
                <w:right w:val="none" w:sz="0" w:space="0" w:color="auto"/>
              </w:divBdr>
            </w:div>
            <w:div w:id="464390521">
              <w:marLeft w:val="0"/>
              <w:marRight w:val="0"/>
              <w:marTop w:val="0"/>
              <w:marBottom w:val="0"/>
              <w:divBdr>
                <w:top w:val="none" w:sz="0" w:space="0" w:color="auto"/>
                <w:left w:val="none" w:sz="0" w:space="0" w:color="auto"/>
                <w:bottom w:val="none" w:sz="0" w:space="0" w:color="auto"/>
                <w:right w:val="none" w:sz="0" w:space="0" w:color="auto"/>
              </w:divBdr>
            </w:div>
            <w:div w:id="1600872150">
              <w:marLeft w:val="0"/>
              <w:marRight w:val="0"/>
              <w:marTop w:val="0"/>
              <w:marBottom w:val="0"/>
              <w:divBdr>
                <w:top w:val="none" w:sz="0" w:space="0" w:color="auto"/>
                <w:left w:val="none" w:sz="0" w:space="0" w:color="auto"/>
                <w:bottom w:val="none" w:sz="0" w:space="0" w:color="auto"/>
                <w:right w:val="none" w:sz="0" w:space="0" w:color="auto"/>
              </w:divBdr>
            </w:div>
            <w:div w:id="1492479502">
              <w:marLeft w:val="0"/>
              <w:marRight w:val="0"/>
              <w:marTop w:val="0"/>
              <w:marBottom w:val="0"/>
              <w:divBdr>
                <w:top w:val="none" w:sz="0" w:space="0" w:color="auto"/>
                <w:left w:val="none" w:sz="0" w:space="0" w:color="auto"/>
                <w:bottom w:val="none" w:sz="0" w:space="0" w:color="auto"/>
                <w:right w:val="none" w:sz="0" w:space="0" w:color="auto"/>
              </w:divBdr>
            </w:div>
            <w:div w:id="1027102626">
              <w:marLeft w:val="0"/>
              <w:marRight w:val="0"/>
              <w:marTop w:val="0"/>
              <w:marBottom w:val="0"/>
              <w:divBdr>
                <w:top w:val="none" w:sz="0" w:space="0" w:color="auto"/>
                <w:left w:val="none" w:sz="0" w:space="0" w:color="auto"/>
                <w:bottom w:val="none" w:sz="0" w:space="0" w:color="auto"/>
                <w:right w:val="none" w:sz="0" w:space="0" w:color="auto"/>
              </w:divBdr>
            </w:div>
            <w:div w:id="2015300796">
              <w:marLeft w:val="0"/>
              <w:marRight w:val="0"/>
              <w:marTop w:val="0"/>
              <w:marBottom w:val="0"/>
              <w:divBdr>
                <w:top w:val="none" w:sz="0" w:space="0" w:color="auto"/>
                <w:left w:val="none" w:sz="0" w:space="0" w:color="auto"/>
                <w:bottom w:val="none" w:sz="0" w:space="0" w:color="auto"/>
                <w:right w:val="none" w:sz="0" w:space="0" w:color="auto"/>
              </w:divBdr>
            </w:div>
            <w:div w:id="269777055">
              <w:marLeft w:val="0"/>
              <w:marRight w:val="0"/>
              <w:marTop w:val="0"/>
              <w:marBottom w:val="0"/>
              <w:divBdr>
                <w:top w:val="none" w:sz="0" w:space="0" w:color="auto"/>
                <w:left w:val="none" w:sz="0" w:space="0" w:color="auto"/>
                <w:bottom w:val="none" w:sz="0" w:space="0" w:color="auto"/>
                <w:right w:val="none" w:sz="0" w:space="0" w:color="auto"/>
              </w:divBdr>
            </w:div>
            <w:div w:id="470906664">
              <w:marLeft w:val="0"/>
              <w:marRight w:val="0"/>
              <w:marTop w:val="0"/>
              <w:marBottom w:val="0"/>
              <w:divBdr>
                <w:top w:val="none" w:sz="0" w:space="0" w:color="auto"/>
                <w:left w:val="none" w:sz="0" w:space="0" w:color="auto"/>
                <w:bottom w:val="none" w:sz="0" w:space="0" w:color="auto"/>
                <w:right w:val="none" w:sz="0" w:space="0" w:color="auto"/>
              </w:divBdr>
            </w:div>
            <w:div w:id="1969965214">
              <w:marLeft w:val="0"/>
              <w:marRight w:val="0"/>
              <w:marTop w:val="0"/>
              <w:marBottom w:val="0"/>
              <w:divBdr>
                <w:top w:val="none" w:sz="0" w:space="0" w:color="auto"/>
                <w:left w:val="none" w:sz="0" w:space="0" w:color="auto"/>
                <w:bottom w:val="none" w:sz="0" w:space="0" w:color="auto"/>
                <w:right w:val="none" w:sz="0" w:space="0" w:color="auto"/>
              </w:divBdr>
            </w:div>
            <w:div w:id="6684900">
              <w:marLeft w:val="0"/>
              <w:marRight w:val="0"/>
              <w:marTop w:val="0"/>
              <w:marBottom w:val="0"/>
              <w:divBdr>
                <w:top w:val="none" w:sz="0" w:space="0" w:color="auto"/>
                <w:left w:val="none" w:sz="0" w:space="0" w:color="auto"/>
                <w:bottom w:val="none" w:sz="0" w:space="0" w:color="auto"/>
                <w:right w:val="none" w:sz="0" w:space="0" w:color="auto"/>
              </w:divBdr>
            </w:div>
            <w:div w:id="901403349">
              <w:marLeft w:val="0"/>
              <w:marRight w:val="0"/>
              <w:marTop w:val="0"/>
              <w:marBottom w:val="0"/>
              <w:divBdr>
                <w:top w:val="none" w:sz="0" w:space="0" w:color="auto"/>
                <w:left w:val="none" w:sz="0" w:space="0" w:color="auto"/>
                <w:bottom w:val="none" w:sz="0" w:space="0" w:color="auto"/>
                <w:right w:val="none" w:sz="0" w:space="0" w:color="auto"/>
              </w:divBdr>
            </w:div>
            <w:div w:id="1262688419">
              <w:marLeft w:val="0"/>
              <w:marRight w:val="0"/>
              <w:marTop w:val="0"/>
              <w:marBottom w:val="0"/>
              <w:divBdr>
                <w:top w:val="none" w:sz="0" w:space="0" w:color="auto"/>
                <w:left w:val="none" w:sz="0" w:space="0" w:color="auto"/>
                <w:bottom w:val="none" w:sz="0" w:space="0" w:color="auto"/>
                <w:right w:val="none" w:sz="0" w:space="0" w:color="auto"/>
              </w:divBdr>
            </w:div>
            <w:div w:id="919942822">
              <w:marLeft w:val="0"/>
              <w:marRight w:val="0"/>
              <w:marTop w:val="0"/>
              <w:marBottom w:val="0"/>
              <w:divBdr>
                <w:top w:val="none" w:sz="0" w:space="0" w:color="auto"/>
                <w:left w:val="none" w:sz="0" w:space="0" w:color="auto"/>
                <w:bottom w:val="none" w:sz="0" w:space="0" w:color="auto"/>
                <w:right w:val="none" w:sz="0" w:space="0" w:color="auto"/>
              </w:divBdr>
            </w:div>
            <w:div w:id="310788976">
              <w:marLeft w:val="0"/>
              <w:marRight w:val="0"/>
              <w:marTop w:val="0"/>
              <w:marBottom w:val="0"/>
              <w:divBdr>
                <w:top w:val="none" w:sz="0" w:space="0" w:color="auto"/>
                <w:left w:val="none" w:sz="0" w:space="0" w:color="auto"/>
                <w:bottom w:val="none" w:sz="0" w:space="0" w:color="auto"/>
                <w:right w:val="none" w:sz="0" w:space="0" w:color="auto"/>
              </w:divBdr>
            </w:div>
            <w:div w:id="1269848992">
              <w:marLeft w:val="0"/>
              <w:marRight w:val="0"/>
              <w:marTop w:val="0"/>
              <w:marBottom w:val="0"/>
              <w:divBdr>
                <w:top w:val="none" w:sz="0" w:space="0" w:color="auto"/>
                <w:left w:val="none" w:sz="0" w:space="0" w:color="auto"/>
                <w:bottom w:val="none" w:sz="0" w:space="0" w:color="auto"/>
                <w:right w:val="none" w:sz="0" w:space="0" w:color="auto"/>
              </w:divBdr>
            </w:div>
            <w:div w:id="771584299">
              <w:marLeft w:val="0"/>
              <w:marRight w:val="0"/>
              <w:marTop w:val="0"/>
              <w:marBottom w:val="0"/>
              <w:divBdr>
                <w:top w:val="none" w:sz="0" w:space="0" w:color="auto"/>
                <w:left w:val="none" w:sz="0" w:space="0" w:color="auto"/>
                <w:bottom w:val="none" w:sz="0" w:space="0" w:color="auto"/>
                <w:right w:val="none" w:sz="0" w:space="0" w:color="auto"/>
              </w:divBdr>
            </w:div>
            <w:div w:id="461921319">
              <w:marLeft w:val="0"/>
              <w:marRight w:val="0"/>
              <w:marTop w:val="0"/>
              <w:marBottom w:val="0"/>
              <w:divBdr>
                <w:top w:val="none" w:sz="0" w:space="0" w:color="auto"/>
                <w:left w:val="none" w:sz="0" w:space="0" w:color="auto"/>
                <w:bottom w:val="none" w:sz="0" w:space="0" w:color="auto"/>
                <w:right w:val="none" w:sz="0" w:space="0" w:color="auto"/>
              </w:divBdr>
            </w:div>
            <w:div w:id="1622103777">
              <w:marLeft w:val="0"/>
              <w:marRight w:val="0"/>
              <w:marTop w:val="0"/>
              <w:marBottom w:val="0"/>
              <w:divBdr>
                <w:top w:val="none" w:sz="0" w:space="0" w:color="auto"/>
                <w:left w:val="none" w:sz="0" w:space="0" w:color="auto"/>
                <w:bottom w:val="none" w:sz="0" w:space="0" w:color="auto"/>
                <w:right w:val="none" w:sz="0" w:space="0" w:color="auto"/>
              </w:divBdr>
            </w:div>
            <w:div w:id="87627911">
              <w:marLeft w:val="0"/>
              <w:marRight w:val="0"/>
              <w:marTop w:val="0"/>
              <w:marBottom w:val="0"/>
              <w:divBdr>
                <w:top w:val="none" w:sz="0" w:space="0" w:color="auto"/>
                <w:left w:val="none" w:sz="0" w:space="0" w:color="auto"/>
                <w:bottom w:val="none" w:sz="0" w:space="0" w:color="auto"/>
                <w:right w:val="none" w:sz="0" w:space="0" w:color="auto"/>
              </w:divBdr>
            </w:div>
            <w:div w:id="1991784793">
              <w:marLeft w:val="0"/>
              <w:marRight w:val="0"/>
              <w:marTop w:val="0"/>
              <w:marBottom w:val="0"/>
              <w:divBdr>
                <w:top w:val="none" w:sz="0" w:space="0" w:color="auto"/>
                <w:left w:val="none" w:sz="0" w:space="0" w:color="auto"/>
                <w:bottom w:val="none" w:sz="0" w:space="0" w:color="auto"/>
                <w:right w:val="none" w:sz="0" w:space="0" w:color="auto"/>
              </w:divBdr>
            </w:div>
            <w:div w:id="836266408">
              <w:marLeft w:val="0"/>
              <w:marRight w:val="0"/>
              <w:marTop w:val="0"/>
              <w:marBottom w:val="0"/>
              <w:divBdr>
                <w:top w:val="none" w:sz="0" w:space="0" w:color="auto"/>
                <w:left w:val="none" w:sz="0" w:space="0" w:color="auto"/>
                <w:bottom w:val="none" w:sz="0" w:space="0" w:color="auto"/>
                <w:right w:val="none" w:sz="0" w:space="0" w:color="auto"/>
              </w:divBdr>
            </w:div>
            <w:div w:id="1805461127">
              <w:marLeft w:val="0"/>
              <w:marRight w:val="0"/>
              <w:marTop w:val="0"/>
              <w:marBottom w:val="0"/>
              <w:divBdr>
                <w:top w:val="none" w:sz="0" w:space="0" w:color="auto"/>
                <w:left w:val="none" w:sz="0" w:space="0" w:color="auto"/>
                <w:bottom w:val="none" w:sz="0" w:space="0" w:color="auto"/>
                <w:right w:val="none" w:sz="0" w:space="0" w:color="auto"/>
              </w:divBdr>
            </w:div>
            <w:div w:id="381950883">
              <w:marLeft w:val="0"/>
              <w:marRight w:val="0"/>
              <w:marTop w:val="0"/>
              <w:marBottom w:val="0"/>
              <w:divBdr>
                <w:top w:val="none" w:sz="0" w:space="0" w:color="auto"/>
                <w:left w:val="none" w:sz="0" w:space="0" w:color="auto"/>
                <w:bottom w:val="none" w:sz="0" w:space="0" w:color="auto"/>
                <w:right w:val="none" w:sz="0" w:space="0" w:color="auto"/>
              </w:divBdr>
            </w:div>
            <w:div w:id="1217550141">
              <w:marLeft w:val="0"/>
              <w:marRight w:val="0"/>
              <w:marTop w:val="0"/>
              <w:marBottom w:val="0"/>
              <w:divBdr>
                <w:top w:val="none" w:sz="0" w:space="0" w:color="auto"/>
                <w:left w:val="none" w:sz="0" w:space="0" w:color="auto"/>
                <w:bottom w:val="none" w:sz="0" w:space="0" w:color="auto"/>
                <w:right w:val="none" w:sz="0" w:space="0" w:color="auto"/>
              </w:divBdr>
            </w:div>
            <w:div w:id="1356493338">
              <w:marLeft w:val="0"/>
              <w:marRight w:val="0"/>
              <w:marTop w:val="0"/>
              <w:marBottom w:val="0"/>
              <w:divBdr>
                <w:top w:val="none" w:sz="0" w:space="0" w:color="auto"/>
                <w:left w:val="none" w:sz="0" w:space="0" w:color="auto"/>
                <w:bottom w:val="none" w:sz="0" w:space="0" w:color="auto"/>
                <w:right w:val="none" w:sz="0" w:space="0" w:color="auto"/>
              </w:divBdr>
            </w:div>
            <w:div w:id="182597201">
              <w:marLeft w:val="0"/>
              <w:marRight w:val="0"/>
              <w:marTop w:val="0"/>
              <w:marBottom w:val="0"/>
              <w:divBdr>
                <w:top w:val="none" w:sz="0" w:space="0" w:color="auto"/>
                <w:left w:val="none" w:sz="0" w:space="0" w:color="auto"/>
                <w:bottom w:val="none" w:sz="0" w:space="0" w:color="auto"/>
                <w:right w:val="none" w:sz="0" w:space="0" w:color="auto"/>
              </w:divBdr>
            </w:div>
            <w:div w:id="1495996651">
              <w:marLeft w:val="0"/>
              <w:marRight w:val="0"/>
              <w:marTop w:val="0"/>
              <w:marBottom w:val="0"/>
              <w:divBdr>
                <w:top w:val="none" w:sz="0" w:space="0" w:color="auto"/>
                <w:left w:val="none" w:sz="0" w:space="0" w:color="auto"/>
                <w:bottom w:val="none" w:sz="0" w:space="0" w:color="auto"/>
                <w:right w:val="none" w:sz="0" w:space="0" w:color="auto"/>
              </w:divBdr>
            </w:div>
            <w:div w:id="123550757">
              <w:marLeft w:val="0"/>
              <w:marRight w:val="0"/>
              <w:marTop w:val="0"/>
              <w:marBottom w:val="0"/>
              <w:divBdr>
                <w:top w:val="none" w:sz="0" w:space="0" w:color="auto"/>
                <w:left w:val="none" w:sz="0" w:space="0" w:color="auto"/>
                <w:bottom w:val="none" w:sz="0" w:space="0" w:color="auto"/>
                <w:right w:val="none" w:sz="0" w:space="0" w:color="auto"/>
              </w:divBdr>
            </w:div>
            <w:div w:id="1900631351">
              <w:marLeft w:val="0"/>
              <w:marRight w:val="0"/>
              <w:marTop w:val="0"/>
              <w:marBottom w:val="0"/>
              <w:divBdr>
                <w:top w:val="none" w:sz="0" w:space="0" w:color="auto"/>
                <w:left w:val="none" w:sz="0" w:space="0" w:color="auto"/>
                <w:bottom w:val="none" w:sz="0" w:space="0" w:color="auto"/>
                <w:right w:val="none" w:sz="0" w:space="0" w:color="auto"/>
              </w:divBdr>
            </w:div>
            <w:div w:id="1354530370">
              <w:marLeft w:val="0"/>
              <w:marRight w:val="0"/>
              <w:marTop w:val="0"/>
              <w:marBottom w:val="0"/>
              <w:divBdr>
                <w:top w:val="none" w:sz="0" w:space="0" w:color="auto"/>
                <w:left w:val="none" w:sz="0" w:space="0" w:color="auto"/>
                <w:bottom w:val="none" w:sz="0" w:space="0" w:color="auto"/>
                <w:right w:val="none" w:sz="0" w:space="0" w:color="auto"/>
              </w:divBdr>
            </w:div>
            <w:div w:id="1400978239">
              <w:marLeft w:val="0"/>
              <w:marRight w:val="0"/>
              <w:marTop w:val="0"/>
              <w:marBottom w:val="0"/>
              <w:divBdr>
                <w:top w:val="none" w:sz="0" w:space="0" w:color="auto"/>
                <w:left w:val="none" w:sz="0" w:space="0" w:color="auto"/>
                <w:bottom w:val="none" w:sz="0" w:space="0" w:color="auto"/>
                <w:right w:val="none" w:sz="0" w:space="0" w:color="auto"/>
              </w:divBdr>
            </w:div>
            <w:div w:id="37315015">
              <w:marLeft w:val="0"/>
              <w:marRight w:val="0"/>
              <w:marTop w:val="0"/>
              <w:marBottom w:val="0"/>
              <w:divBdr>
                <w:top w:val="none" w:sz="0" w:space="0" w:color="auto"/>
                <w:left w:val="none" w:sz="0" w:space="0" w:color="auto"/>
                <w:bottom w:val="none" w:sz="0" w:space="0" w:color="auto"/>
                <w:right w:val="none" w:sz="0" w:space="0" w:color="auto"/>
              </w:divBdr>
            </w:div>
            <w:div w:id="977951042">
              <w:marLeft w:val="0"/>
              <w:marRight w:val="0"/>
              <w:marTop w:val="0"/>
              <w:marBottom w:val="0"/>
              <w:divBdr>
                <w:top w:val="none" w:sz="0" w:space="0" w:color="auto"/>
                <w:left w:val="none" w:sz="0" w:space="0" w:color="auto"/>
                <w:bottom w:val="none" w:sz="0" w:space="0" w:color="auto"/>
                <w:right w:val="none" w:sz="0" w:space="0" w:color="auto"/>
              </w:divBdr>
            </w:div>
            <w:div w:id="1316685621">
              <w:marLeft w:val="0"/>
              <w:marRight w:val="0"/>
              <w:marTop w:val="0"/>
              <w:marBottom w:val="0"/>
              <w:divBdr>
                <w:top w:val="none" w:sz="0" w:space="0" w:color="auto"/>
                <w:left w:val="none" w:sz="0" w:space="0" w:color="auto"/>
                <w:bottom w:val="none" w:sz="0" w:space="0" w:color="auto"/>
                <w:right w:val="none" w:sz="0" w:space="0" w:color="auto"/>
              </w:divBdr>
            </w:div>
            <w:div w:id="2055932027">
              <w:marLeft w:val="0"/>
              <w:marRight w:val="0"/>
              <w:marTop w:val="0"/>
              <w:marBottom w:val="0"/>
              <w:divBdr>
                <w:top w:val="none" w:sz="0" w:space="0" w:color="auto"/>
                <w:left w:val="none" w:sz="0" w:space="0" w:color="auto"/>
                <w:bottom w:val="none" w:sz="0" w:space="0" w:color="auto"/>
                <w:right w:val="none" w:sz="0" w:space="0" w:color="auto"/>
              </w:divBdr>
            </w:div>
            <w:div w:id="1377201405">
              <w:marLeft w:val="0"/>
              <w:marRight w:val="0"/>
              <w:marTop w:val="0"/>
              <w:marBottom w:val="0"/>
              <w:divBdr>
                <w:top w:val="none" w:sz="0" w:space="0" w:color="auto"/>
                <w:left w:val="none" w:sz="0" w:space="0" w:color="auto"/>
                <w:bottom w:val="none" w:sz="0" w:space="0" w:color="auto"/>
                <w:right w:val="none" w:sz="0" w:space="0" w:color="auto"/>
              </w:divBdr>
            </w:div>
            <w:div w:id="1044719484">
              <w:marLeft w:val="0"/>
              <w:marRight w:val="0"/>
              <w:marTop w:val="0"/>
              <w:marBottom w:val="0"/>
              <w:divBdr>
                <w:top w:val="none" w:sz="0" w:space="0" w:color="auto"/>
                <w:left w:val="none" w:sz="0" w:space="0" w:color="auto"/>
                <w:bottom w:val="none" w:sz="0" w:space="0" w:color="auto"/>
                <w:right w:val="none" w:sz="0" w:space="0" w:color="auto"/>
              </w:divBdr>
            </w:div>
            <w:div w:id="1169759018">
              <w:marLeft w:val="0"/>
              <w:marRight w:val="0"/>
              <w:marTop w:val="0"/>
              <w:marBottom w:val="0"/>
              <w:divBdr>
                <w:top w:val="none" w:sz="0" w:space="0" w:color="auto"/>
                <w:left w:val="none" w:sz="0" w:space="0" w:color="auto"/>
                <w:bottom w:val="none" w:sz="0" w:space="0" w:color="auto"/>
                <w:right w:val="none" w:sz="0" w:space="0" w:color="auto"/>
              </w:divBdr>
            </w:div>
            <w:div w:id="707098383">
              <w:marLeft w:val="0"/>
              <w:marRight w:val="0"/>
              <w:marTop w:val="0"/>
              <w:marBottom w:val="0"/>
              <w:divBdr>
                <w:top w:val="none" w:sz="0" w:space="0" w:color="auto"/>
                <w:left w:val="none" w:sz="0" w:space="0" w:color="auto"/>
                <w:bottom w:val="none" w:sz="0" w:space="0" w:color="auto"/>
                <w:right w:val="none" w:sz="0" w:space="0" w:color="auto"/>
              </w:divBdr>
            </w:div>
            <w:div w:id="667683366">
              <w:marLeft w:val="0"/>
              <w:marRight w:val="0"/>
              <w:marTop w:val="0"/>
              <w:marBottom w:val="0"/>
              <w:divBdr>
                <w:top w:val="none" w:sz="0" w:space="0" w:color="auto"/>
                <w:left w:val="none" w:sz="0" w:space="0" w:color="auto"/>
                <w:bottom w:val="none" w:sz="0" w:space="0" w:color="auto"/>
                <w:right w:val="none" w:sz="0" w:space="0" w:color="auto"/>
              </w:divBdr>
            </w:div>
            <w:div w:id="1330059036">
              <w:marLeft w:val="0"/>
              <w:marRight w:val="0"/>
              <w:marTop w:val="0"/>
              <w:marBottom w:val="0"/>
              <w:divBdr>
                <w:top w:val="none" w:sz="0" w:space="0" w:color="auto"/>
                <w:left w:val="none" w:sz="0" w:space="0" w:color="auto"/>
                <w:bottom w:val="none" w:sz="0" w:space="0" w:color="auto"/>
                <w:right w:val="none" w:sz="0" w:space="0" w:color="auto"/>
              </w:divBdr>
            </w:div>
            <w:div w:id="679549109">
              <w:marLeft w:val="0"/>
              <w:marRight w:val="0"/>
              <w:marTop w:val="0"/>
              <w:marBottom w:val="0"/>
              <w:divBdr>
                <w:top w:val="none" w:sz="0" w:space="0" w:color="auto"/>
                <w:left w:val="none" w:sz="0" w:space="0" w:color="auto"/>
                <w:bottom w:val="none" w:sz="0" w:space="0" w:color="auto"/>
                <w:right w:val="none" w:sz="0" w:space="0" w:color="auto"/>
              </w:divBdr>
            </w:div>
            <w:div w:id="1759251962">
              <w:marLeft w:val="0"/>
              <w:marRight w:val="0"/>
              <w:marTop w:val="0"/>
              <w:marBottom w:val="0"/>
              <w:divBdr>
                <w:top w:val="none" w:sz="0" w:space="0" w:color="auto"/>
                <w:left w:val="none" w:sz="0" w:space="0" w:color="auto"/>
                <w:bottom w:val="none" w:sz="0" w:space="0" w:color="auto"/>
                <w:right w:val="none" w:sz="0" w:space="0" w:color="auto"/>
              </w:divBdr>
            </w:div>
            <w:div w:id="823163907">
              <w:marLeft w:val="0"/>
              <w:marRight w:val="0"/>
              <w:marTop w:val="0"/>
              <w:marBottom w:val="0"/>
              <w:divBdr>
                <w:top w:val="none" w:sz="0" w:space="0" w:color="auto"/>
                <w:left w:val="none" w:sz="0" w:space="0" w:color="auto"/>
                <w:bottom w:val="none" w:sz="0" w:space="0" w:color="auto"/>
                <w:right w:val="none" w:sz="0" w:space="0" w:color="auto"/>
              </w:divBdr>
            </w:div>
            <w:div w:id="800616500">
              <w:marLeft w:val="0"/>
              <w:marRight w:val="0"/>
              <w:marTop w:val="0"/>
              <w:marBottom w:val="0"/>
              <w:divBdr>
                <w:top w:val="none" w:sz="0" w:space="0" w:color="auto"/>
                <w:left w:val="none" w:sz="0" w:space="0" w:color="auto"/>
                <w:bottom w:val="none" w:sz="0" w:space="0" w:color="auto"/>
                <w:right w:val="none" w:sz="0" w:space="0" w:color="auto"/>
              </w:divBdr>
            </w:div>
            <w:div w:id="504441029">
              <w:marLeft w:val="0"/>
              <w:marRight w:val="0"/>
              <w:marTop w:val="0"/>
              <w:marBottom w:val="0"/>
              <w:divBdr>
                <w:top w:val="none" w:sz="0" w:space="0" w:color="auto"/>
                <w:left w:val="none" w:sz="0" w:space="0" w:color="auto"/>
                <w:bottom w:val="none" w:sz="0" w:space="0" w:color="auto"/>
                <w:right w:val="none" w:sz="0" w:space="0" w:color="auto"/>
              </w:divBdr>
            </w:div>
            <w:div w:id="635725450">
              <w:marLeft w:val="0"/>
              <w:marRight w:val="0"/>
              <w:marTop w:val="0"/>
              <w:marBottom w:val="0"/>
              <w:divBdr>
                <w:top w:val="none" w:sz="0" w:space="0" w:color="auto"/>
                <w:left w:val="none" w:sz="0" w:space="0" w:color="auto"/>
                <w:bottom w:val="none" w:sz="0" w:space="0" w:color="auto"/>
                <w:right w:val="none" w:sz="0" w:space="0" w:color="auto"/>
              </w:divBdr>
            </w:div>
            <w:div w:id="1680352174">
              <w:marLeft w:val="0"/>
              <w:marRight w:val="0"/>
              <w:marTop w:val="0"/>
              <w:marBottom w:val="0"/>
              <w:divBdr>
                <w:top w:val="none" w:sz="0" w:space="0" w:color="auto"/>
                <w:left w:val="none" w:sz="0" w:space="0" w:color="auto"/>
                <w:bottom w:val="none" w:sz="0" w:space="0" w:color="auto"/>
                <w:right w:val="none" w:sz="0" w:space="0" w:color="auto"/>
              </w:divBdr>
            </w:div>
            <w:div w:id="1713995367">
              <w:marLeft w:val="0"/>
              <w:marRight w:val="0"/>
              <w:marTop w:val="0"/>
              <w:marBottom w:val="0"/>
              <w:divBdr>
                <w:top w:val="none" w:sz="0" w:space="0" w:color="auto"/>
                <w:left w:val="none" w:sz="0" w:space="0" w:color="auto"/>
                <w:bottom w:val="none" w:sz="0" w:space="0" w:color="auto"/>
                <w:right w:val="none" w:sz="0" w:space="0" w:color="auto"/>
              </w:divBdr>
            </w:div>
            <w:div w:id="1400712603">
              <w:marLeft w:val="0"/>
              <w:marRight w:val="0"/>
              <w:marTop w:val="0"/>
              <w:marBottom w:val="0"/>
              <w:divBdr>
                <w:top w:val="none" w:sz="0" w:space="0" w:color="auto"/>
                <w:left w:val="none" w:sz="0" w:space="0" w:color="auto"/>
                <w:bottom w:val="none" w:sz="0" w:space="0" w:color="auto"/>
                <w:right w:val="none" w:sz="0" w:space="0" w:color="auto"/>
              </w:divBdr>
            </w:div>
            <w:div w:id="538011738">
              <w:marLeft w:val="0"/>
              <w:marRight w:val="0"/>
              <w:marTop w:val="0"/>
              <w:marBottom w:val="0"/>
              <w:divBdr>
                <w:top w:val="none" w:sz="0" w:space="0" w:color="auto"/>
                <w:left w:val="none" w:sz="0" w:space="0" w:color="auto"/>
                <w:bottom w:val="none" w:sz="0" w:space="0" w:color="auto"/>
                <w:right w:val="none" w:sz="0" w:space="0" w:color="auto"/>
              </w:divBdr>
            </w:div>
            <w:div w:id="2033873426">
              <w:marLeft w:val="0"/>
              <w:marRight w:val="0"/>
              <w:marTop w:val="0"/>
              <w:marBottom w:val="0"/>
              <w:divBdr>
                <w:top w:val="none" w:sz="0" w:space="0" w:color="auto"/>
                <w:left w:val="none" w:sz="0" w:space="0" w:color="auto"/>
                <w:bottom w:val="none" w:sz="0" w:space="0" w:color="auto"/>
                <w:right w:val="none" w:sz="0" w:space="0" w:color="auto"/>
              </w:divBdr>
            </w:div>
            <w:div w:id="1330404307">
              <w:marLeft w:val="0"/>
              <w:marRight w:val="0"/>
              <w:marTop w:val="0"/>
              <w:marBottom w:val="0"/>
              <w:divBdr>
                <w:top w:val="none" w:sz="0" w:space="0" w:color="auto"/>
                <w:left w:val="none" w:sz="0" w:space="0" w:color="auto"/>
                <w:bottom w:val="none" w:sz="0" w:space="0" w:color="auto"/>
                <w:right w:val="none" w:sz="0" w:space="0" w:color="auto"/>
              </w:divBdr>
            </w:div>
            <w:div w:id="1316642350">
              <w:marLeft w:val="0"/>
              <w:marRight w:val="0"/>
              <w:marTop w:val="0"/>
              <w:marBottom w:val="0"/>
              <w:divBdr>
                <w:top w:val="none" w:sz="0" w:space="0" w:color="auto"/>
                <w:left w:val="none" w:sz="0" w:space="0" w:color="auto"/>
                <w:bottom w:val="none" w:sz="0" w:space="0" w:color="auto"/>
                <w:right w:val="none" w:sz="0" w:space="0" w:color="auto"/>
              </w:divBdr>
            </w:div>
            <w:div w:id="994340406">
              <w:marLeft w:val="0"/>
              <w:marRight w:val="0"/>
              <w:marTop w:val="0"/>
              <w:marBottom w:val="0"/>
              <w:divBdr>
                <w:top w:val="none" w:sz="0" w:space="0" w:color="auto"/>
                <w:left w:val="none" w:sz="0" w:space="0" w:color="auto"/>
                <w:bottom w:val="none" w:sz="0" w:space="0" w:color="auto"/>
                <w:right w:val="none" w:sz="0" w:space="0" w:color="auto"/>
              </w:divBdr>
            </w:div>
            <w:div w:id="726413117">
              <w:marLeft w:val="0"/>
              <w:marRight w:val="0"/>
              <w:marTop w:val="0"/>
              <w:marBottom w:val="0"/>
              <w:divBdr>
                <w:top w:val="none" w:sz="0" w:space="0" w:color="auto"/>
                <w:left w:val="none" w:sz="0" w:space="0" w:color="auto"/>
                <w:bottom w:val="none" w:sz="0" w:space="0" w:color="auto"/>
                <w:right w:val="none" w:sz="0" w:space="0" w:color="auto"/>
              </w:divBdr>
            </w:div>
            <w:div w:id="1606227979">
              <w:marLeft w:val="0"/>
              <w:marRight w:val="0"/>
              <w:marTop w:val="0"/>
              <w:marBottom w:val="0"/>
              <w:divBdr>
                <w:top w:val="none" w:sz="0" w:space="0" w:color="auto"/>
                <w:left w:val="none" w:sz="0" w:space="0" w:color="auto"/>
                <w:bottom w:val="none" w:sz="0" w:space="0" w:color="auto"/>
                <w:right w:val="none" w:sz="0" w:space="0" w:color="auto"/>
              </w:divBdr>
            </w:div>
            <w:div w:id="1610239042">
              <w:marLeft w:val="0"/>
              <w:marRight w:val="0"/>
              <w:marTop w:val="0"/>
              <w:marBottom w:val="0"/>
              <w:divBdr>
                <w:top w:val="none" w:sz="0" w:space="0" w:color="auto"/>
                <w:left w:val="none" w:sz="0" w:space="0" w:color="auto"/>
                <w:bottom w:val="none" w:sz="0" w:space="0" w:color="auto"/>
                <w:right w:val="none" w:sz="0" w:space="0" w:color="auto"/>
              </w:divBdr>
            </w:div>
            <w:div w:id="410927575">
              <w:marLeft w:val="0"/>
              <w:marRight w:val="0"/>
              <w:marTop w:val="0"/>
              <w:marBottom w:val="0"/>
              <w:divBdr>
                <w:top w:val="none" w:sz="0" w:space="0" w:color="auto"/>
                <w:left w:val="none" w:sz="0" w:space="0" w:color="auto"/>
                <w:bottom w:val="none" w:sz="0" w:space="0" w:color="auto"/>
                <w:right w:val="none" w:sz="0" w:space="0" w:color="auto"/>
              </w:divBdr>
            </w:div>
            <w:div w:id="2089646517">
              <w:marLeft w:val="0"/>
              <w:marRight w:val="0"/>
              <w:marTop w:val="0"/>
              <w:marBottom w:val="0"/>
              <w:divBdr>
                <w:top w:val="none" w:sz="0" w:space="0" w:color="auto"/>
                <w:left w:val="none" w:sz="0" w:space="0" w:color="auto"/>
                <w:bottom w:val="none" w:sz="0" w:space="0" w:color="auto"/>
                <w:right w:val="none" w:sz="0" w:space="0" w:color="auto"/>
              </w:divBdr>
            </w:div>
            <w:div w:id="1240018899">
              <w:marLeft w:val="0"/>
              <w:marRight w:val="0"/>
              <w:marTop w:val="0"/>
              <w:marBottom w:val="0"/>
              <w:divBdr>
                <w:top w:val="none" w:sz="0" w:space="0" w:color="auto"/>
                <w:left w:val="none" w:sz="0" w:space="0" w:color="auto"/>
                <w:bottom w:val="none" w:sz="0" w:space="0" w:color="auto"/>
                <w:right w:val="none" w:sz="0" w:space="0" w:color="auto"/>
              </w:divBdr>
            </w:div>
            <w:div w:id="1039740667">
              <w:marLeft w:val="0"/>
              <w:marRight w:val="0"/>
              <w:marTop w:val="0"/>
              <w:marBottom w:val="0"/>
              <w:divBdr>
                <w:top w:val="none" w:sz="0" w:space="0" w:color="auto"/>
                <w:left w:val="none" w:sz="0" w:space="0" w:color="auto"/>
                <w:bottom w:val="none" w:sz="0" w:space="0" w:color="auto"/>
                <w:right w:val="none" w:sz="0" w:space="0" w:color="auto"/>
              </w:divBdr>
            </w:div>
            <w:div w:id="1704675029">
              <w:marLeft w:val="0"/>
              <w:marRight w:val="0"/>
              <w:marTop w:val="0"/>
              <w:marBottom w:val="0"/>
              <w:divBdr>
                <w:top w:val="none" w:sz="0" w:space="0" w:color="auto"/>
                <w:left w:val="none" w:sz="0" w:space="0" w:color="auto"/>
                <w:bottom w:val="none" w:sz="0" w:space="0" w:color="auto"/>
                <w:right w:val="none" w:sz="0" w:space="0" w:color="auto"/>
              </w:divBdr>
            </w:div>
            <w:div w:id="1831628300">
              <w:marLeft w:val="0"/>
              <w:marRight w:val="0"/>
              <w:marTop w:val="0"/>
              <w:marBottom w:val="0"/>
              <w:divBdr>
                <w:top w:val="none" w:sz="0" w:space="0" w:color="auto"/>
                <w:left w:val="none" w:sz="0" w:space="0" w:color="auto"/>
                <w:bottom w:val="none" w:sz="0" w:space="0" w:color="auto"/>
                <w:right w:val="none" w:sz="0" w:space="0" w:color="auto"/>
              </w:divBdr>
            </w:div>
            <w:div w:id="1635912300">
              <w:marLeft w:val="0"/>
              <w:marRight w:val="0"/>
              <w:marTop w:val="0"/>
              <w:marBottom w:val="0"/>
              <w:divBdr>
                <w:top w:val="none" w:sz="0" w:space="0" w:color="auto"/>
                <w:left w:val="none" w:sz="0" w:space="0" w:color="auto"/>
                <w:bottom w:val="none" w:sz="0" w:space="0" w:color="auto"/>
                <w:right w:val="none" w:sz="0" w:space="0" w:color="auto"/>
              </w:divBdr>
            </w:div>
            <w:div w:id="1374619098">
              <w:marLeft w:val="0"/>
              <w:marRight w:val="0"/>
              <w:marTop w:val="0"/>
              <w:marBottom w:val="0"/>
              <w:divBdr>
                <w:top w:val="none" w:sz="0" w:space="0" w:color="auto"/>
                <w:left w:val="none" w:sz="0" w:space="0" w:color="auto"/>
                <w:bottom w:val="none" w:sz="0" w:space="0" w:color="auto"/>
                <w:right w:val="none" w:sz="0" w:space="0" w:color="auto"/>
              </w:divBdr>
            </w:div>
            <w:div w:id="408500933">
              <w:marLeft w:val="0"/>
              <w:marRight w:val="0"/>
              <w:marTop w:val="0"/>
              <w:marBottom w:val="0"/>
              <w:divBdr>
                <w:top w:val="none" w:sz="0" w:space="0" w:color="auto"/>
                <w:left w:val="none" w:sz="0" w:space="0" w:color="auto"/>
                <w:bottom w:val="none" w:sz="0" w:space="0" w:color="auto"/>
                <w:right w:val="none" w:sz="0" w:space="0" w:color="auto"/>
              </w:divBdr>
            </w:div>
            <w:div w:id="672219088">
              <w:marLeft w:val="0"/>
              <w:marRight w:val="0"/>
              <w:marTop w:val="0"/>
              <w:marBottom w:val="0"/>
              <w:divBdr>
                <w:top w:val="none" w:sz="0" w:space="0" w:color="auto"/>
                <w:left w:val="none" w:sz="0" w:space="0" w:color="auto"/>
                <w:bottom w:val="none" w:sz="0" w:space="0" w:color="auto"/>
                <w:right w:val="none" w:sz="0" w:space="0" w:color="auto"/>
              </w:divBdr>
            </w:div>
            <w:div w:id="797845077">
              <w:marLeft w:val="0"/>
              <w:marRight w:val="0"/>
              <w:marTop w:val="0"/>
              <w:marBottom w:val="0"/>
              <w:divBdr>
                <w:top w:val="none" w:sz="0" w:space="0" w:color="auto"/>
                <w:left w:val="none" w:sz="0" w:space="0" w:color="auto"/>
                <w:bottom w:val="none" w:sz="0" w:space="0" w:color="auto"/>
                <w:right w:val="none" w:sz="0" w:space="0" w:color="auto"/>
              </w:divBdr>
            </w:div>
            <w:div w:id="191116554">
              <w:marLeft w:val="0"/>
              <w:marRight w:val="0"/>
              <w:marTop w:val="0"/>
              <w:marBottom w:val="0"/>
              <w:divBdr>
                <w:top w:val="none" w:sz="0" w:space="0" w:color="auto"/>
                <w:left w:val="none" w:sz="0" w:space="0" w:color="auto"/>
                <w:bottom w:val="none" w:sz="0" w:space="0" w:color="auto"/>
                <w:right w:val="none" w:sz="0" w:space="0" w:color="auto"/>
              </w:divBdr>
            </w:div>
            <w:div w:id="1229653916">
              <w:marLeft w:val="0"/>
              <w:marRight w:val="0"/>
              <w:marTop w:val="0"/>
              <w:marBottom w:val="0"/>
              <w:divBdr>
                <w:top w:val="none" w:sz="0" w:space="0" w:color="auto"/>
                <w:left w:val="none" w:sz="0" w:space="0" w:color="auto"/>
                <w:bottom w:val="none" w:sz="0" w:space="0" w:color="auto"/>
                <w:right w:val="none" w:sz="0" w:space="0" w:color="auto"/>
              </w:divBdr>
            </w:div>
            <w:div w:id="1822697031">
              <w:marLeft w:val="0"/>
              <w:marRight w:val="0"/>
              <w:marTop w:val="0"/>
              <w:marBottom w:val="0"/>
              <w:divBdr>
                <w:top w:val="none" w:sz="0" w:space="0" w:color="auto"/>
                <w:left w:val="none" w:sz="0" w:space="0" w:color="auto"/>
                <w:bottom w:val="none" w:sz="0" w:space="0" w:color="auto"/>
                <w:right w:val="none" w:sz="0" w:space="0" w:color="auto"/>
              </w:divBdr>
            </w:div>
            <w:div w:id="70663138">
              <w:marLeft w:val="0"/>
              <w:marRight w:val="0"/>
              <w:marTop w:val="0"/>
              <w:marBottom w:val="0"/>
              <w:divBdr>
                <w:top w:val="none" w:sz="0" w:space="0" w:color="auto"/>
                <w:left w:val="none" w:sz="0" w:space="0" w:color="auto"/>
                <w:bottom w:val="none" w:sz="0" w:space="0" w:color="auto"/>
                <w:right w:val="none" w:sz="0" w:space="0" w:color="auto"/>
              </w:divBdr>
            </w:div>
            <w:div w:id="1816871223">
              <w:marLeft w:val="0"/>
              <w:marRight w:val="0"/>
              <w:marTop w:val="0"/>
              <w:marBottom w:val="0"/>
              <w:divBdr>
                <w:top w:val="none" w:sz="0" w:space="0" w:color="auto"/>
                <w:left w:val="none" w:sz="0" w:space="0" w:color="auto"/>
                <w:bottom w:val="none" w:sz="0" w:space="0" w:color="auto"/>
                <w:right w:val="none" w:sz="0" w:space="0" w:color="auto"/>
              </w:divBdr>
            </w:div>
            <w:div w:id="1843081515">
              <w:marLeft w:val="0"/>
              <w:marRight w:val="0"/>
              <w:marTop w:val="0"/>
              <w:marBottom w:val="0"/>
              <w:divBdr>
                <w:top w:val="none" w:sz="0" w:space="0" w:color="auto"/>
                <w:left w:val="none" w:sz="0" w:space="0" w:color="auto"/>
                <w:bottom w:val="none" w:sz="0" w:space="0" w:color="auto"/>
                <w:right w:val="none" w:sz="0" w:space="0" w:color="auto"/>
              </w:divBdr>
            </w:div>
            <w:div w:id="1286498048">
              <w:marLeft w:val="0"/>
              <w:marRight w:val="0"/>
              <w:marTop w:val="0"/>
              <w:marBottom w:val="0"/>
              <w:divBdr>
                <w:top w:val="none" w:sz="0" w:space="0" w:color="auto"/>
                <w:left w:val="none" w:sz="0" w:space="0" w:color="auto"/>
                <w:bottom w:val="none" w:sz="0" w:space="0" w:color="auto"/>
                <w:right w:val="none" w:sz="0" w:space="0" w:color="auto"/>
              </w:divBdr>
            </w:div>
            <w:div w:id="88888429">
              <w:marLeft w:val="0"/>
              <w:marRight w:val="0"/>
              <w:marTop w:val="0"/>
              <w:marBottom w:val="0"/>
              <w:divBdr>
                <w:top w:val="none" w:sz="0" w:space="0" w:color="auto"/>
                <w:left w:val="none" w:sz="0" w:space="0" w:color="auto"/>
                <w:bottom w:val="none" w:sz="0" w:space="0" w:color="auto"/>
                <w:right w:val="none" w:sz="0" w:space="0" w:color="auto"/>
              </w:divBdr>
            </w:div>
            <w:div w:id="2127850421">
              <w:marLeft w:val="0"/>
              <w:marRight w:val="0"/>
              <w:marTop w:val="0"/>
              <w:marBottom w:val="0"/>
              <w:divBdr>
                <w:top w:val="none" w:sz="0" w:space="0" w:color="auto"/>
                <w:left w:val="none" w:sz="0" w:space="0" w:color="auto"/>
                <w:bottom w:val="none" w:sz="0" w:space="0" w:color="auto"/>
                <w:right w:val="none" w:sz="0" w:space="0" w:color="auto"/>
              </w:divBdr>
            </w:div>
            <w:div w:id="456025858">
              <w:marLeft w:val="0"/>
              <w:marRight w:val="0"/>
              <w:marTop w:val="0"/>
              <w:marBottom w:val="0"/>
              <w:divBdr>
                <w:top w:val="none" w:sz="0" w:space="0" w:color="auto"/>
                <w:left w:val="none" w:sz="0" w:space="0" w:color="auto"/>
                <w:bottom w:val="none" w:sz="0" w:space="0" w:color="auto"/>
                <w:right w:val="none" w:sz="0" w:space="0" w:color="auto"/>
              </w:divBdr>
            </w:div>
            <w:div w:id="1370717676">
              <w:marLeft w:val="0"/>
              <w:marRight w:val="0"/>
              <w:marTop w:val="0"/>
              <w:marBottom w:val="0"/>
              <w:divBdr>
                <w:top w:val="none" w:sz="0" w:space="0" w:color="auto"/>
                <w:left w:val="none" w:sz="0" w:space="0" w:color="auto"/>
                <w:bottom w:val="none" w:sz="0" w:space="0" w:color="auto"/>
                <w:right w:val="none" w:sz="0" w:space="0" w:color="auto"/>
              </w:divBdr>
            </w:div>
            <w:div w:id="1991203503">
              <w:marLeft w:val="0"/>
              <w:marRight w:val="0"/>
              <w:marTop w:val="0"/>
              <w:marBottom w:val="0"/>
              <w:divBdr>
                <w:top w:val="none" w:sz="0" w:space="0" w:color="auto"/>
                <w:left w:val="none" w:sz="0" w:space="0" w:color="auto"/>
                <w:bottom w:val="none" w:sz="0" w:space="0" w:color="auto"/>
                <w:right w:val="none" w:sz="0" w:space="0" w:color="auto"/>
              </w:divBdr>
            </w:div>
            <w:div w:id="504127417">
              <w:marLeft w:val="0"/>
              <w:marRight w:val="0"/>
              <w:marTop w:val="0"/>
              <w:marBottom w:val="0"/>
              <w:divBdr>
                <w:top w:val="none" w:sz="0" w:space="0" w:color="auto"/>
                <w:left w:val="none" w:sz="0" w:space="0" w:color="auto"/>
                <w:bottom w:val="none" w:sz="0" w:space="0" w:color="auto"/>
                <w:right w:val="none" w:sz="0" w:space="0" w:color="auto"/>
              </w:divBdr>
            </w:div>
            <w:div w:id="1606184065">
              <w:marLeft w:val="0"/>
              <w:marRight w:val="0"/>
              <w:marTop w:val="0"/>
              <w:marBottom w:val="0"/>
              <w:divBdr>
                <w:top w:val="none" w:sz="0" w:space="0" w:color="auto"/>
                <w:left w:val="none" w:sz="0" w:space="0" w:color="auto"/>
                <w:bottom w:val="none" w:sz="0" w:space="0" w:color="auto"/>
                <w:right w:val="none" w:sz="0" w:space="0" w:color="auto"/>
              </w:divBdr>
            </w:div>
            <w:div w:id="682897599">
              <w:marLeft w:val="0"/>
              <w:marRight w:val="0"/>
              <w:marTop w:val="0"/>
              <w:marBottom w:val="0"/>
              <w:divBdr>
                <w:top w:val="none" w:sz="0" w:space="0" w:color="auto"/>
                <w:left w:val="none" w:sz="0" w:space="0" w:color="auto"/>
                <w:bottom w:val="none" w:sz="0" w:space="0" w:color="auto"/>
                <w:right w:val="none" w:sz="0" w:space="0" w:color="auto"/>
              </w:divBdr>
            </w:div>
            <w:div w:id="369494793">
              <w:marLeft w:val="0"/>
              <w:marRight w:val="0"/>
              <w:marTop w:val="0"/>
              <w:marBottom w:val="0"/>
              <w:divBdr>
                <w:top w:val="none" w:sz="0" w:space="0" w:color="auto"/>
                <w:left w:val="none" w:sz="0" w:space="0" w:color="auto"/>
                <w:bottom w:val="none" w:sz="0" w:space="0" w:color="auto"/>
                <w:right w:val="none" w:sz="0" w:space="0" w:color="auto"/>
              </w:divBdr>
            </w:div>
            <w:div w:id="1457408809">
              <w:marLeft w:val="0"/>
              <w:marRight w:val="0"/>
              <w:marTop w:val="0"/>
              <w:marBottom w:val="0"/>
              <w:divBdr>
                <w:top w:val="none" w:sz="0" w:space="0" w:color="auto"/>
                <w:left w:val="none" w:sz="0" w:space="0" w:color="auto"/>
                <w:bottom w:val="none" w:sz="0" w:space="0" w:color="auto"/>
                <w:right w:val="none" w:sz="0" w:space="0" w:color="auto"/>
              </w:divBdr>
            </w:div>
            <w:div w:id="1867477535">
              <w:marLeft w:val="0"/>
              <w:marRight w:val="0"/>
              <w:marTop w:val="0"/>
              <w:marBottom w:val="0"/>
              <w:divBdr>
                <w:top w:val="none" w:sz="0" w:space="0" w:color="auto"/>
                <w:left w:val="none" w:sz="0" w:space="0" w:color="auto"/>
                <w:bottom w:val="none" w:sz="0" w:space="0" w:color="auto"/>
                <w:right w:val="none" w:sz="0" w:space="0" w:color="auto"/>
              </w:divBdr>
            </w:div>
            <w:div w:id="938835825">
              <w:marLeft w:val="0"/>
              <w:marRight w:val="0"/>
              <w:marTop w:val="0"/>
              <w:marBottom w:val="0"/>
              <w:divBdr>
                <w:top w:val="none" w:sz="0" w:space="0" w:color="auto"/>
                <w:left w:val="none" w:sz="0" w:space="0" w:color="auto"/>
                <w:bottom w:val="none" w:sz="0" w:space="0" w:color="auto"/>
                <w:right w:val="none" w:sz="0" w:space="0" w:color="auto"/>
              </w:divBdr>
            </w:div>
            <w:div w:id="1203598386">
              <w:marLeft w:val="0"/>
              <w:marRight w:val="0"/>
              <w:marTop w:val="0"/>
              <w:marBottom w:val="0"/>
              <w:divBdr>
                <w:top w:val="none" w:sz="0" w:space="0" w:color="auto"/>
                <w:left w:val="none" w:sz="0" w:space="0" w:color="auto"/>
                <w:bottom w:val="none" w:sz="0" w:space="0" w:color="auto"/>
                <w:right w:val="none" w:sz="0" w:space="0" w:color="auto"/>
              </w:divBdr>
            </w:div>
            <w:div w:id="1509294514">
              <w:marLeft w:val="0"/>
              <w:marRight w:val="0"/>
              <w:marTop w:val="0"/>
              <w:marBottom w:val="0"/>
              <w:divBdr>
                <w:top w:val="none" w:sz="0" w:space="0" w:color="auto"/>
                <w:left w:val="none" w:sz="0" w:space="0" w:color="auto"/>
                <w:bottom w:val="none" w:sz="0" w:space="0" w:color="auto"/>
                <w:right w:val="none" w:sz="0" w:space="0" w:color="auto"/>
              </w:divBdr>
            </w:div>
            <w:div w:id="478812923">
              <w:marLeft w:val="0"/>
              <w:marRight w:val="0"/>
              <w:marTop w:val="0"/>
              <w:marBottom w:val="0"/>
              <w:divBdr>
                <w:top w:val="none" w:sz="0" w:space="0" w:color="auto"/>
                <w:left w:val="none" w:sz="0" w:space="0" w:color="auto"/>
                <w:bottom w:val="none" w:sz="0" w:space="0" w:color="auto"/>
                <w:right w:val="none" w:sz="0" w:space="0" w:color="auto"/>
              </w:divBdr>
            </w:div>
            <w:div w:id="737898475">
              <w:marLeft w:val="0"/>
              <w:marRight w:val="0"/>
              <w:marTop w:val="0"/>
              <w:marBottom w:val="0"/>
              <w:divBdr>
                <w:top w:val="none" w:sz="0" w:space="0" w:color="auto"/>
                <w:left w:val="none" w:sz="0" w:space="0" w:color="auto"/>
                <w:bottom w:val="none" w:sz="0" w:space="0" w:color="auto"/>
                <w:right w:val="none" w:sz="0" w:space="0" w:color="auto"/>
              </w:divBdr>
            </w:div>
            <w:div w:id="616524143">
              <w:marLeft w:val="0"/>
              <w:marRight w:val="0"/>
              <w:marTop w:val="0"/>
              <w:marBottom w:val="0"/>
              <w:divBdr>
                <w:top w:val="none" w:sz="0" w:space="0" w:color="auto"/>
                <w:left w:val="none" w:sz="0" w:space="0" w:color="auto"/>
                <w:bottom w:val="none" w:sz="0" w:space="0" w:color="auto"/>
                <w:right w:val="none" w:sz="0" w:space="0" w:color="auto"/>
              </w:divBdr>
            </w:div>
            <w:div w:id="2130314947">
              <w:marLeft w:val="0"/>
              <w:marRight w:val="0"/>
              <w:marTop w:val="0"/>
              <w:marBottom w:val="0"/>
              <w:divBdr>
                <w:top w:val="none" w:sz="0" w:space="0" w:color="auto"/>
                <w:left w:val="none" w:sz="0" w:space="0" w:color="auto"/>
                <w:bottom w:val="none" w:sz="0" w:space="0" w:color="auto"/>
                <w:right w:val="none" w:sz="0" w:space="0" w:color="auto"/>
              </w:divBdr>
            </w:div>
            <w:div w:id="1947808587">
              <w:marLeft w:val="0"/>
              <w:marRight w:val="0"/>
              <w:marTop w:val="0"/>
              <w:marBottom w:val="0"/>
              <w:divBdr>
                <w:top w:val="none" w:sz="0" w:space="0" w:color="auto"/>
                <w:left w:val="none" w:sz="0" w:space="0" w:color="auto"/>
                <w:bottom w:val="none" w:sz="0" w:space="0" w:color="auto"/>
                <w:right w:val="none" w:sz="0" w:space="0" w:color="auto"/>
              </w:divBdr>
            </w:div>
            <w:div w:id="1734309021">
              <w:marLeft w:val="0"/>
              <w:marRight w:val="0"/>
              <w:marTop w:val="0"/>
              <w:marBottom w:val="0"/>
              <w:divBdr>
                <w:top w:val="none" w:sz="0" w:space="0" w:color="auto"/>
                <w:left w:val="none" w:sz="0" w:space="0" w:color="auto"/>
                <w:bottom w:val="none" w:sz="0" w:space="0" w:color="auto"/>
                <w:right w:val="none" w:sz="0" w:space="0" w:color="auto"/>
              </w:divBdr>
            </w:div>
            <w:div w:id="1644768538">
              <w:marLeft w:val="0"/>
              <w:marRight w:val="0"/>
              <w:marTop w:val="0"/>
              <w:marBottom w:val="0"/>
              <w:divBdr>
                <w:top w:val="none" w:sz="0" w:space="0" w:color="auto"/>
                <w:left w:val="none" w:sz="0" w:space="0" w:color="auto"/>
                <w:bottom w:val="none" w:sz="0" w:space="0" w:color="auto"/>
                <w:right w:val="none" w:sz="0" w:space="0" w:color="auto"/>
              </w:divBdr>
            </w:div>
            <w:div w:id="1168014467">
              <w:marLeft w:val="0"/>
              <w:marRight w:val="0"/>
              <w:marTop w:val="0"/>
              <w:marBottom w:val="0"/>
              <w:divBdr>
                <w:top w:val="none" w:sz="0" w:space="0" w:color="auto"/>
                <w:left w:val="none" w:sz="0" w:space="0" w:color="auto"/>
                <w:bottom w:val="none" w:sz="0" w:space="0" w:color="auto"/>
                <w:right w:val="none" w:sz="0" w:space="0" w:color="auto"/>
              </w:divBdr>
            </w:div>
            <w:div w:id="1540778600">
              <w:marLeft w:val="0"/>
              <w:marRight w:val="0"/>
              <w:marTop w:val="0"/>
              <w:marBottom w:val="0"/>
              <w:divBdr>
                <w:top w:val="none" w:sz="0" w:space="0" w:color="auto"/>
                <w:left w:val="none" w:sz="0" w:space="0" w:color="auto"/>
                <w:bottom w:val="none" w:sz="0" w:space="0" w:color="auto"/>
                <w:right w:val="none" w:sz="0" w:space="0" w:color="auto"/>
              </w:divBdr>
            </w:div>
            <w:div w:id="1239093078">
              <w:marLeft w:val="0"/>
              <w:marRight w:val="0"/>
              <w:marTop w:val="0"/>
              <w:marBottom w:val="0"/>
              <w:divBdr>
                <w:top w:val="none" w:sz="0" w:space="0" w:color="auto"/>
                <w:left w:val="none" w:sz="0" w:space="0" w:color="auto"/>
                <w:bottom w:val="none" w:sz="0" w:space="0" w:color="auto"/>
                <w:right w:val="none" w:sz="0" w:space="0" w:color="auto"/>
              </w:divBdr>
            </w:div>
            <w:div w:id="1504318480">
              <w:marLeft w:val="0"/>
              <w:marRight w:val="0"/>
              <w:marTop w:val="0"/>
              <w:marBottom w:val="0"/>
              <w:divBdr>
                <w:top w:val="none" w:sz="0" w:space="0" w:color="auto"/>
                <w:left w:val="none" w:sz="0" w:space="0" w:color="auto"/>
                <w:bottom w:val="none" w:sz="0" w:space="0" w:color="auto"/>
                <w:right w:val="none" w:sz="0" w:space="0" w:color="auto"/>
              </w:divBdr>
            </w:div>
            <w:div w:id="1240559411">
              <w:marLeft w:val="0"/>
              <w:marRight w:val="0"/>
              <w:marTop w:val="0"/>
              <w:marBottom w:val="0"/>
              <w:divBdr>
                <w:top w:val="none" w:sz="0" w:space="0" w:color="auto"/>
                <w:left w:val="none" w:sz="0" w:space="0" w:color="auto"/>
                <w:bottom w:val="none" w:sz="0" w:space="0" w:color="auto"/>
                <w:right w:val="none" w:sz="0" w:space="0" w:color="auto"/>
              </w:divBdr>
            </w:div>
            <w:div w:id="448402502">
              <w:marLeft w:val="0"/>
              <w:marRight w:val="0"/>
              <w:marTop w:val="0"/>
              <w:marBottom w:val="0"/>
              <w:divBdr>
                <w:top w:val="none" w:sz="0" w:space="0" w:color="auto"/>
                <w:left w:val="none" w:sz="0" w:space="0" w:color="auto"/>
                <w:bottom w:val="none" w:sz="0" w:space="0" w:color="auto"/>
                <w:right w:val="none" w:sz="0" w:space="0" w:color="auto"/>
              </w:divBdr>
            </w:div>
            <w:div w:id="1408454541">
              <w:marLeft w:val="0"/>
              <w:marRight w:val="0"/>
              <w:marTop w:val="0"/>
              <w:marBottom w:val="0"/>
              <w:divBdr>
                <w:top w:val="none" w:sz="0" w:space="0" w:color="auto"/>
                <w:left w:val="none" w:sz="0" w:space="0" w:color="auto"/>
                <w:bottom w:val="none" w:sz="0" w:space="0" w:color="auto"/>
                <w:right w:val="none" w:sz="0" w:space="0" w:color="auto"/>
              </w:divBdr>
            </w:div>
            <w:div w:id="169110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141238">
      <w:bodyDiv w:val="1"/>
      <w:marLeft w:val="0"/>
      <w:marRight w:val="0"/>
      <w:marTop w:val="0"/>
      <w:marBottom w:val="0"/>
      <w:divBdr>
        <w:top w:val="none" w:sz="0" w:space="0" w:color="auto"/>
        <w:left w:val="none" w:sz="0" w:space="0" w:color="auto"/>
        <w:bottom w:val="none" w:sz="0" w:space="0" w:color="auto"/>
        <w:right w:val="none" w:sz="0" w:space="0" w:color="auto"/>
      </w:divBdr>
      <w:divsChild>
        <w:div w:id="249511848">
          <w:marLeft w:val="0"/>
          <w:marRight w:val="0"/>
          <w:marTop w:val="0"/>
          <w:marBottom w:val="0"/>
          <w:divBdr>
            <w:top w:val="none" w:sz="0" w:space="0" w:color="auto"/>
            <w:left w:val="none" w:sz="0" w:space="0" w:color="auto"/>
            <w:bottom w:val="none" w:sz="0" w:space="0" w:color="auto"/>
            <w:right w:val="none" w:sz="0" w:space="0" w:color="auto"/>
          </w:divBdr>
          <w:divsChild>
            <w:div w:id="424544448">
              <w:marLeft w:val="0"/>
              <w:marRight w:val="0"/>
              <w:marTop w:val="0"/>
              <w:marBottom w:val="0"/>
              <w:divBdr>
                <w:top w:val="none" w:sz="0" w:space="0" w:color="auto"/>
                <w:left w:val="none" w:sz="0" w:space="0" w:color="auto"/>
                <w:bottom w:val="none" w:sz="0" w:space="0" w:color="auto"/>
                <w:right w:val="none" w:sz="0" w:space="0" w:color="auto"/>
              </w:divBdr>
            </w:div>
            <w:div w:id="801533512">
              <w:marLeft w:val="0"/>
              <w:marRight w:val="0"/>
              <w:marTop w:val="0"/>
              <w:marBottom w:val="0"/>
              <w:divBdr>
                <w:top w:val="none" w:sz="0" w:space="0" w:color="auto"/>
                <w:left w:val="none" w:sz="0" w:space="0" w:color="auto"/>
                <w:bottom w:val="none" w:sz="0" w:space="0" w:color="auto"/>
                <w:right w:val="none" w:sz="0" w:space="0" w:color="auto"/>
              </w:divBdr>
            </w:div>
            <w:div w:id="1708066432">
              <w:marLeft w:val="0"/>
              <w:marRight w:val="0"/>
              <w:marTop w:val="0"/>
              <w:marBottom w:val="0"/>
              <w:divBdr>
                <w:top w:val="none" w:sz="0" w:space="0" w:color="auto"/>
                <w:left w:val="none" w:sz="0" w:space="0" w:color="auto"/>
                <w:bottom w:val="none" w:sz="0" w:space="0" w:color="auto"/>
                <w:right w:val="none" w:sz="0" w:space="0" w:color="auto"/>
              </w:divBdr>
            </w:div>
            <w:div w:id="1838882797">
              <w:marLeft w:val="0"/>
              <w:marRight w:val="0"/>
              <w:marTop w:val="0"/>
              <w:marBottom w:val="0"/>
              <w:divBdr>
                <w:top w:val="none" w:sz="0" w:space="0" w:color="auto"/>
                <w:left w:val="none" w:sz="0" w:space="0" w:color="auto"/>
                <w:bottom w:val="none" w:sz="0" w:space="0" w:color="auto"/>
                <w:right w:val="none" w:sz="0" w:space="0" w:color="auto"/>
              </w:divBdr>
            </w:div>
            <w:div w:id="1255286170">
              <w:marLeft w:val="0"/>
              <w:marRight w:val="0"/>
              <w:marTop w:val="0"/>
              <w:marBottom w:val="0"/>
              <w:divBdr>
                <w:top w:val="none" w:sz="0" w:space="0" w:color="auto"/>
                <w:left w:val="none" w:sz="0" w:space="0" w:color="auto"/>
                <w:bottom w:val="none" w:sz="0" w:space="0" w:color="auto"/>
                <w:right w:val="none" w:sz="0" w:space="0" w:color="auto"/>
              </w:divBdr>
            </w:div>
            <w:div w:id="109209906">
              <w:marLeft w:val="0"/>
              <w:marRight w:val="0"/>
              <w:marTop w:val="0"/>
              <w:marBottom w:val="0"/>
              <w:divBdr>
                <w:top w:val="none" w:sz="0" w:space="0" w:color="auto"/>
                <w:left w:val="none" w:sz="0" w:space="0" w:color="auto"/>
                <w:bottom w:val="none" w:sz="0" w:space="0" w:color="auto"/>
                <w:right w:val="none" w:sz="0" w:space="0" w:color="auto"/>
              </w:divBdr>
            </w:div>
            <w:div w:id="1089692019">
              <w:marLeft w:val="0"/>
              <w:marRight w:val="0"/>
              <w:marTop w:val="0"/>
              <w:marBottom w:val="0"/>
              <w:divBdr>
                <w:top w:val="none" w:sz="0" w:space="0" w:color="auto"/>
                <w:left w:val="none" w:sz="0" w:space="0" w:color="auto"/>
                <w:bottom w:val="none" w:sz="0" w:space="0" w:color="auto"/>
                <w:right w:val="none" w:sz="0" w:space="0" w:color="auto"/>
              </w:divBdr>
            </w:div>
            <w:div w:id="268899113">
              <w:marLeft w:val="0"/>
              <w:marRight w:val="0"/>
              <w:marTop w:val="0"/>
              <w:marBottom w:val="0"/>
              <w:divBdr>
                <w:top w:val="none" w:sz="0" w:space="0" w:color="auto"/>
                <w:left w:val="none" w:sz="0" w:space="0" w:color="auto"/>
                <w:bottom w:val="none" w:sz="0" w:space="0" w:color="auto"/>
                <w:right w:val="none" w:sz="0" w:space="0" w:color="auto"/>
              </w:divBdr>
            </w:div>
            <w:div w:id="181092849">
              <w:marLeft w:val="0"/>
              <w:marRight w:val="0"/>
              <w:marTop w:val="0"/>
              <w:marBottom w:val="0"/>
              <w:divBdr>
                <w:top w:val="none" w:sz="0" w:space="0" w:color="auto"/>
                <w:left w:val="none" w:sz="0" w:space="0" w:color="auto"/>
                <w:bottom w:val="none" w:sz="0" w:space="0" w:color="auto"/>
                <w:right w:val="none" w:sz="0" w:space="0" w:color="auto"/>
              </w:divBdr>
            </w:div>
            <w:div w:id="1423142712">
              <w:marLeft w:val="0"/>
              <w:marRight w:val="0"/>
              <w:marTop w:val="0"/>
              <w:marBottom w:val="0"/>
              <w:divBdr>
                <w:top w:val="none" w:sz="0" w:space="0" w:color="auto"/>
                <w:left w:val="none" w:sz="0" w:space="0" w:color="auto"/>
                <w:bottom w:val="none" w:sz="0" w:space="0" w:color="auto"/>
                <w:right w:val="none" w:sz="0" w:space="0" w:color="auto"/>
              </w:divBdr>
            </w:div>
            <w:div w:id="1934581928">
              <w:marLeft w:val="0"/>
              <w:marRight w:val="0"/>
              <w:marTop w:val="0"/>
              <w:marBottom w:val="0"/>
              <w:divBdr>
                <w:top w:val="none" w:sz="0" w:space="0" w:color="auto"/>
                <w:left w:val="none" w:sz="0" w:space="0" w:color="auto"/>
                <w:bottom w:val="none" w:sz="0" w:space="0" w:color="auto"/>
                <w:right w:val="none" w:sz="0" w:space="0" w:color="auto"/>
              </w:divBdr>
            </w:div>
            <w:div w:id="885600807">
              <w:marLeft w:val="0"/>
              <w:marRight w:val="0"/>
              <w:marTop w:val="0"/>
              <w:marBottom w:val="0"/>
              <w:divBdr>
                <w:top w:val="none" w:sz="0" w:space="0" w:color="auto"/>
                <w:left w:val="none" w:sz="0" w:space="0" w:color="auto"/>
                <w:bottom w:val="none" w:sz="0" w:space="0" w:color="auto"/>
                <w:right w:val="none" w:sz="0" w:space="0" w:color="auto"/>
              </w:divBdr>
            </w:div>
            <w:div w:id="182981467">
              <w:marLeft w:val="0"/>
              <w:marRight w:val="0"/>
              <w:marTop w:val="0"/>
              <w:marBottom w:val="0"/>
              <w:divBdr>
                <w:top w:val="none" w:sz="0" w:space="0" w:color="auto"/>
                <w:left w:val="none" w:sz="0" w:space="0" w:color="auto"/>
                <w:bottom w:val="none" w:sz="0" w:space="0" w:color="auto"/>
                <w:right w:val="none" w:sz="0" w:space="0" w:color="auto"/>
              </w:divBdr>
            </w:div>
            <w:div w:id="473329114">
              <w:marLeft w:val="0"/>
              <w:marRight w:val="0"/>
              <w:marTop w:val="0"/>
              <w:marBottom w:val="0"/>
              <w:divBdr>
                <w:top w:val="none" w:sz="0" w:space="0" w:color="auto"/>
                <w:left w:val="none" w:sz="0" w:space="0" w:color="auto"/>
                <w:bottom w:val="none" w:sz="0" w:space="0" w:color="auto"/>
                <w:right w:val="none" w:sz="0" w:space="0" w:color="auto"/>
              </w:divBdr>
            </w:div>
            <w:div w:id="1596017528">
              <w:marLeft w:val="0"/>
              <w:marRight w:val="0"/>
              <w:marTop w:val="0"/>
              <w:marBottom w:val="0"/>
              <w:divBdr>
                <w:top w:val="none" w:sz="0" w:space="0" w:color="auto"/>
                <w:left w:val="none" w:sz="0" w:space="0" w:color="auto"/>
                <w:bottom w:val="none" w:sz="0" w:space="0" w:color="auto"/>
                <w:right w:val="none" w:sz="0" w:space="0" w:color="auto"/>
              </w:divBdr>
            </w:div>
            <w:div w:id="1256135197">
              <w:marLeft w:val="0"/>
              <w:marRight w:val="0"/>
              <w:marTop w:val="0"/>
              <w:marBottom w:val="0"/>
              <w:divBdr>
                <w:top w:val="none" w:sz="0" w:space="0" w:color="auto"/>
                <w:left w:val="none" w:sz="0" w:space="0" w:color="auto"/>
                <w:bottom w:val="none" w:sz="0" w:space="0" w:color="auto"/>
                <w:right w:val="none" w:sz="0" w:space="0" w:color="auto"/>
              </w:divBdr>
            </w:div>
            <w:div w:id="1563442753">
              <w:marLeft w:val="0"/>
              <w:marRight w:val="0"/>
              <w:marTop w:val="0"/>
              <w:marBottom w:val="0"/>
              <w:divBdr>
                <w:top w:val="none" w:sz="0" w:space="0" w:color="auto"/>
                <w:left w:val="none" w:sz="0" w:space="0" w:color="auto"/>
                <w:bottom w:val="none" w:sz="0" w:space="0" w:color="auto"/>
                <w:right w:val="none" w:sz="0" w:space="0" w:color="auto"/>
              </w:divBdr>
            </w:div>
            <w:div w:id="1294556154">
              <w:marLeft w:val="0"/>
              <w:marRight w:val="0"/>
              <w:marTop w:val="0"/>
              <w:marBottom w:val="0"/>
              <w:divBdr>
                <w:top w:val="none" w:sz="0" w:space="0" w:color="auto"/>
                <w:left w:val="none" w:sz="0" w:space="0" w:color="auto"/>
                <w:bottom w:val="none" w:sz="0" w:space="0" w:color="auto"/>
                <w:right w:val="none" w:sz="0" w:space="0" w:color="auto"/>
              </w:divBdr>
            </w:div>
            <w:div w:id="452870118">
              <w:marLeft w:val="0"/>
              <w:marRight w:val="0"/>
              <w:marTop w:val="0"/>
              <w:marBottom w:val="0"/>
              <w:divBdr>
                <w:top w:val="none" w:sz="0" w:space="0" w:color="auto"/>
                <w:left w:val="none" w:sz="0" w:space="0" w:color="auto"/>
                <w:bottom w:val="none" w:sz="0" w:space="0" w:color="auto"/>
                <w:right w:val="none" w:sz="0" w:space="0" w:color="auto"/>
              </w:divBdr>
            </w:div>
            <w:div w:id="2008628878">
              <w:marLeft w:val="0"/>
              <w:marRight w:val="0"/>
              <w:marTop w:val="0"/>
              <w:marBottom w:val="0"/>
              <w:divBdr>
                <w:top w:val="none" w:sz="0" w:space="0" w:color="auto"/>
                <w:left w:val="none" w:sz="0" w:space="0" w:color="auto"/>
                <w:bottom w:val="none" w:sz="0" w:space="0" w:color="auto"/>
                <w:right w:val="none" w:sz="0" w:space="0" w:color="auto"/>
              </w:divBdr>
            </w:div>
            <w:div w:id="1832985520">
              <w:marLeft w:val="0"/>
              <w:marRight w:val="0"/>
              <w:marTop w:val="0"/>
              <w:marBottom w:val="0"/>
              <w:divBdr>
                <w:top w:val="none" w:sz="0" w:space="0" w:color="auto"/>
                <w:left w:val="none" w:sz="0" w:space="0" w:color="auto"/>
                <w:bottom w:val="none" w:sz="0" w:space="0" w:color="auto"/>
                <w:right w:val="none" w:sz="0" w:space="0" w:color="auto"/>
              </w:divBdr>
            </w:div>
            <w:div w:id="829520449">
              <w:marLeft w:val="0"/>
              <w:marRight w:val="0"/>
              <w:marTop w:val="0"/>
              <w:marBottom w:val="0"/>
              <w:divBdr>
                <w:top w:val="none" w:sz="0" w:space="0" w:color="auto"/>
                <w:left w:val="none" w:sz="0" w:space="0" w:color="auto"/>
                <w:bottom w:val="none" w:sz="0" w:space="0" w:color="auto"/>
                <w:right w:val="none" w:sz="0" w:space="0" w:color="auto"/>
              </w:divBdr>
            </w:div>
            <w:div w:id="825558984">
              <w:marLeft w:val="0"/>
              <w:marRight w:val="0"/>
              <w:marTop w:val="0"/>
              <w:marBottom w:val="0"/>
              <w:divBdr>
                <w:top w:val="none" w:sz="0" w:space="0" w:color="auto"/>
                <w:left w:val="none" w:sz="0" w:space="0" w:color="auto"/>
                <w:bottom w:val="none" w:sz="0" w:space="0" w:color="auto"/>
                <w:right w:val="none" w:sz="0" w:space="0" w:color="auto"/>
              </w:divBdr>
            </w:div>
            <w:div w:id="341399888">
              <w:marLeft w:val="0"/>
              <w:marRight w:val="0"/>
              <w:marTop w:val="0"/>
              <w:marBottom w:val="0"/>
              <w:divBdr>
                <w:top w:val="none" w:sz="0" w:space="0" w:color="auto"/>
                <w:left w:val="none" w:sz="0" w:space="0" w:color="auto"/>
                <w:bottom w:val="none" w:sz="0" w:space="0" w:color="auto"/>
                <w:right w:val="none" w:sz="0" w:space="0" w:color="auto"/>
              </w:divBdr>
            </w:div>
            <w:div w:id="1644576260">
              <w:marLeft w:val="0"/>
              <w:marRight w:val="0"/>
              <w:marTop w:val="0"/>
              <w:marBottom w:val="0"/>
              <w:divBdr>
                <w:top w:val="none" w:sz="0" w:space="0" w:color="auto"/>
                <w:left w:val="none" w:sz="0" w:space="0" w:color="auto"/>
                <w:bottom w:val="none" w:sz="0" w:space="0" w:color="auto"/>
                <w:right w:val="none" w:sz="0" w:space="0" w:color="auto"/>
              </w:divBdr>
            </w:div>
            <w:div w:id="1157502241">
              <w:marLeft w:val="0"/>
              <w:marRight w:val="0"/>
              <w:marTop w:val="0"/>
              <w:marBottom w:val="0"/>
              <w:divBdr>
                <w:top w:val="none" w:sz="0" w:space="0" w:color="auto"/>
                <w:left w:val="none" w:sz="0" w:space="0" w:color="auto"/>
                <w:bottom w:val="none" w:sz="0" w:space="0" w:color="auto"/>
                <w:right w:val="none" w:sz="0" w:space="0" w:color="auto"/>
              </w:divBdr>
            </w:div>
            <w:div w:id="624165655">
              <w:marLeft w:val="0"/>
              <w:marRight w:val="0"/>
              <w:marTop w:val="0"/>
              <w:marBottom w:val="0"/>
              <w:divBdr>
                <w:top w:val="none" w:sz="0" w:space="0" w:color="auto"/>
                <w:left w:val="none" w:sz="0" w:space="0" w:color="auto"/>
                <w:bottom w:val="none" w:sz="0" w:space="0" w:color="auto"/>
                <w:right w:val="none" w:sz="0" w:space="0" w:color="auto"/>
              </w:divBdr>
            </w:div>
            <w:div w:id="258762696">
              <w:marLeft w:val="0"/>
              <w:marRight w:val="0"/>
              <w:marTop w:val="0"/>
              <w:marBottom w:val="0"/>
              <w:divBdr>
                <w:top w:val="none" w:sz="0" w:space="0" w:color="auto"/>
                <w:left w:val="none" w:sz="0" w:space="0" w:color="auto"/>
                <w:bottom w:val="none" w:sz="0" w:space="0" w:color="auto"/>
                <w:right w:val="none" w:sz="0" w:space="0" w:color="auto"/>
              </w:divBdr>
            </w:div>
            <w:div w:id="57292446">
              <w:marLeft w:val="0"/>
              <w:marRight w:val="0"/>
              <w:marTop w:val="0"/>
              <w:marBottom w:val="0"/>
              <w:divBdr>
                <w:top w:val="none" w:sz="0" w:space="0" w:color="auto"/>
                <w:left w:val="none" w:sz="0" w:space="0" w:color="auto"/>
                <w:bottom w:val="none" w:sz="0" w:space="0" w:color="auto"/>
                <w:right w:val="none" w:sz="0" w:space="0" w:color="auto"/>
              </w:divBdr>
            </w:div>
            <w:div w:id="1722747369">
              <w:marLeft w:val="0"/>
              <w:marRight w:val="0"/>
              <w:marTop w:val="0"/>
              <w:marBottom w:val="0"/>
              <w:divBdr>
                <w:top w:val="none" w:sz="0" w:space="0" w:color="auto"/>
                <w:left w:val="none" w:sz="0" w:space="0" w:color="auto"/>
                <w:bottom w:val="none" w:sz="0" w:space="0" w:color="auto"/>
                <w:right w:val="none" w:sz="0" w:space="0" w:color="auto"/>
              </w:divBdr>
            </w:div>
            <w:div w:id="1115247784">
              <w:marLeft w:val="0"/>
              <w:marRight w:val="0"/>
              <w:marTop w:val="0"/>
              <w:marBottom w:val="0"/>
              <w:divBdr>
                <w:top w:val="none" w:sz="0" w:space="0" w:color="auto"/>
                <w:left w:val="none" w:sz="0" w:space="0" w:color="auto"/>
                <w:bottom w:val="none" w:sz="0" w:space="0" w:color="auto"/>
                <w:right w:val="none" w:sz="0" w:space="0" w:color="auto"/>
              </w:divBdr>
            </w:div>
            <w:div w:id="1114977587">
              <w:marLeft w:val="0"/>
              <w:marRight w:val="0"/>
              <w:marTop w:val="0"/>
              <w:marBottom w:val="0"/>
              <w:divBdr>
                <w:top w:val="none" w:sz="0" w:space="0" w:color="auto"/>
                <w:left w:val="none" w:sz="0" w:space="0" w:color="auto"/>
                <w:bottom w:val="none" w:sz="0" w:space="0" w:color="auto"/>
                <w:right w:val="none" w:sz="0" w:space="0" w:color="auto"/>
              </w:divBdr>
            </w:div>
            <w:div w:id="268054244">
              <w:marLeft w:val="0"/>
              <w:marRight w:val="0"/>
              <w:marTop w:val="0"/>
              <w:marBottom w:val="0"/>
              <w:divBdr>
                <w:top w:val="none" w:sz="0" w:space="0" w:color="auto"/>
                <w:left w:val="none" w:sz="0" w:space="0" w:color="auto"/>
                <w:bottom w:val="none" w:sz="0" w:space="0" w:color="auto"/>
                <w:right w:val="none" w:sz="0" w:space="0" w:color="auto"/>
              </w:divBdr>
            </w:div>
            <w:div w:id="1820147334">
              <w:marLeft w:val="0"/>
              <w:marRight w:val="0"/>
              <w:marTop w:val="0"/>
              <w:marBottom w:val="0"/>
              <w:divBdr>
                <w:top w:val="none" w:sz="0" w:space="0" w:color="auto"/>
                <w:left w:val="none" w:sz="0" w:space="0" w:color="auto"/>
                <w:bottom w:val="none" w:sz="0" w:space="0" w:color="auto"/>
                <w:right w:val="none" w:sz="0" w:space="0" w:color="auto"/>
              </w:divBdr>
            </w:div>
            <w:div w:id="613102802">
              <w:marLeft w:val="0"/>
              <w:marRight w:val="0"/>
              <w:marTop w:val="0"/>
              <w:marBottom w:val="0"/>
              <w:divBdr>
                <w:top w:val="none" w:sz="0" w:space="0" w:color="auto"/>
                <w:left w:val="none" w:sz="0" w:space="0" w:color="auto"/>
                <w:bottom w:val="none" w:sz="0" w:space="0" w:color="auto"/>
                <w:right w:val="none" w:sz="0" w:space="0" w:color="auto"/>
              </w:divBdr>
            </w:div>
            <w:div w:id="1857645970">
              <w:marLeft w:val="0"/>
              <w:marRight w:val="0"/>
              <w:marTop w:val="0"/>
              <w:marBottom w:val="0"/>
              <w:divBdr>
                <w:top w:val="none" w:sz="0" w:space="0" w:color="auto"/>
                <w:left w:val="none" w:sz="0" w:space="0" w:color="auto"/>
                <w:bottom w:val="none" w:sz="0" w:space="0" w:color="auto"/>
                <w:right w:val="none" w:sz="0" w:space="0" w:color="auto"/>
              </w:divBdr>
            </w:div>
            <w:div w:id="559631341">
              <w:marLeft w:val="0"/>
              <w:marRight w:val="0"/>
              <w:marTop w:val="0"/>
              <w:marBottom w:val="0"/>
              <w:divBdr>
                <w:top w:val="none" w:sz="0" w:space="0" w:color="auto"/>
                <w:left w:val="none" w:sz="0" w:space="0" w:color="auto"/>
                <w:bottom w:val="none" w:sz="0" w:space="0" w:color="auto"/>
                <w:right w:val="none" w:sz="0" w:space="0" w:color="auto"/>
              </w:divBdr>
            </w:div>
            <w:div w:id="1406604220">
              <w:marLeft w:val="0"/>
              <w:marRight w:val="0"/>
              <w:marTop w:val="0"/>
              <w:marBottom w:val="0"/>
              <w:divBdr>
                <w:top w:val="none" w:sz="0" w:space="0" w:color="auto"/>
                <w:left w:val="none" w:sz="0" w:space="0" w:color="auto"/>
                <w:bottom w:val="none" w:sz="0" w:space="0" w:color="auto"/>
                <w:right w:val="none" w:sz="0" w:space="0" w:color="auto"/>
              </w:divBdr>
            </w:div>
            <w:div w:id="770316988">
              <w:marLeft w:val="0"/>
              <w:marRight w:val="0"/>
              <w:marTop w:val="0"/>
              <w:marBottom w:val="0"/>
              <w:divBdr>
                <w:top w:val="none" w:sz="0" w:space="0" w:color="auto"/>
                <w:left w:val="none" w:sz="0" w:space="0" w:color="auto"/>
                <w:bottom w:val="none" w:sz="0" w:space="0" w:color="auto"/>
                <w:right w:val="none" w:sz="0" w:space="0" w:color="auto"/>
              </w:divBdr>
            </w:div>
            <w:div w:id="703486665">
              <w:marLeft w:val="0"/>
              <w:marRight w:val="0"/>
              <w:marTop w:val="0"/>
              <w:marBottom w:val="0"/>
              <w:divBdr>
                <w:top w:val="none" w:sz="0" w:space="0" w:color="auto"/>
                <w:left w:val="none" w:sz="0" w:space="0" w:color="auto"/>
                <w:bottom w:val="none" w:sz="0" w:space="0" w:color="auto"/>
                <w:right w:val="none" w:sz="0" w:space="0" w:color="auto"/>
              </w:divBdr>
            </w:div>
            <w:div w:id="1857839001">
              <w:marLeft w:val="0"/>
              <w:marRight w:val="0"/>
              <w:marTop w:val="0"/>
              <w:marBottom w:val="0"/>
              <w:divBdr>
                <w:top w:val="none" w:sz="0" w:space="0" w:color="auto"/>
                <w:left w:val="none" w:sz="0" w:space="0" w:color="auto"/>
                <w:bottom w:val="none" w:sz="0" w:space="0" w:color="auto"/>
                <w:right w:val="none" w:sz="0" w:space="0" w:color="auto"/>
              </w:divBdr>
            </w:div>
            <w:div w:id="78138222">
              <w:marLeft w:val="0"/>
              <w:marRight w:val="0"/>
              <w:marTop w:val="0"/>
              <w:marBottom w:val="0"/>
              <w:divBdr>
                <w:top w:val="none" w:sz="0" w:space="0" w:color="auto"/>
                <w:left w:val="none" w:sz="0" w:space="0" w:color="auto"/>
                <w:bottom w:val="none" w:sz="0" w:space="0" w:color="auto"/>
                <w:right w:val="none" w:sz="0" w:space="0" w:color="auto"/>
              </w:divBdr>
            </w:div>
            <w:div w:id="1475176652">
              <w:marLeft w:val="0"/>
              <w:marRight w:val="0"/>
              <w:marTop w:val="0"/>
              <w:marBottom w:val="0"/>
              <w:divBdr>
                <w:top w:val="none" w:sz="0" w:space="0" w:color="auto"/>
                <w:left w:val="none" w:sz="0" w:space="0" w:color="auto"/>
                <w:bottom w:val="none" w:sz="0" w:space="0" w:color="auto"/>
                <w:right w:val="none" w:sz="0" w:space="0" w:color="auto"/>
              </w:divBdr>
            </w:div>
            <w:div w:id="1982539851">
              <w:marLeft w:val="0"/>
              <w:marRight w:val="0"/>
              <w:marTop w:val="0"/>
              <w:marBottom w:val="0"/>
              <w:divBdr>
                <w:top w:val="none" w:sz="0" w:space="0" w:color="auto"/>
                <w:left w:val="none" w:sz="0" w:space="0" w:color="auto"/>
                <w:bottom w:val="none" w:sz="0" w:space="0" w:color="auto"/>
                <w:right w:val="none" w:sz="0" w:space="0" w:color="auto"/>
              </w:divBdr>
            </w:div>
            <w:div w:id="1315454749">
              <w:marLeft w:val="0"/>
              <w:marRight w:val="0"/>
              <w:marTop w:val="0"/>
              <w:marBottom w:val="0"/>
              <w:divBdr>
                <w:top w:val="none" w:sz="0" w:space="0" w:color="auto"/>
                <w:left w:val="none" w:sz="0" w:space="0" w:color="auto"/>
                <w:bottom w:val="none" w:sz="0" w:space="0" w:color="auto"/>
                <w:right w:val="none" w:sz="0" w:space="0" w:color="auto"/>
              </w:divBdr>
            </w:div>
            <w:div w:id="1220481340">
              <w:marLeft w:val="0"/>
              <w:marRight w:val="0"/>
              <w:marTop w:val="0"/>
              <w:marBottom w:val="0"/>
              <w:divBdr>
                <w:top w:val="none" w:sz="0" w:space="0" w:color="auto"/>
                <w:left w:val="none" w:sz="0" w:space="0" w:color="auto"/>
                <w:bottom w:val="none" w:sz="0" w:space="0" w:color="auto"/>
                <w:right w:val="none" w:sz="0" w:space="0" w:color="auto"/>
              </w:divBdr>
            </w:div>
            <w:div w:id="1145318220">
              <w:marLeft w:val="0"/>
              <w:marRight w:val="0"/>
              <w:marTop w:val="0"/>
              <w:marBottom w:val="0"/>
              <w:divBdr>
                <w:top w:val="none" w:sz="0" w:space="0" w:color="auto"/>
                <w:left w:val="none" w:sz="0" w:space="0" w:color="auto"/>
                <w:bottom w:val="none" w:sz="0" w:space="0" w:color="auto"/>
                <w:right w:val="none" w:sz="0" w:space="0" w:color="auto"/>
              </w:divBdr>
            </w:div>
            <w:div w:id="292911975">
              <w:marLeft w:val="0"/>
              <w:marRight w:val="0"/>
              <w:marTop w:val="0"/>
              <w:marBottom w:val="0"/>
              <w:divBdr>
                <w:top w:val="none" w:sz="0" w:space="0" w:color="auto"/>
                <w:left w:val="none" w:sz="0" w:space="0" w:color="auto"/>
                <w:bottom w:val="none" w:sz="0" w:space="0" w:color="auto"/>
                <w:right w:val="none" w:sz="0" w:space="0" w:color="auto"/>
              </w:divBdr>
            </w:div>
            <w:div w:id="1250190043">
              <w:marLeft w:val="0"/>
              <w:marRight w:val="0"/>
              <w:marTop w:val="0"/>
              <w:marBottom w:val="0"/>
              <w:divBdr>
                <w:top w:val="none" w:sz="0" w:space="0" w:color="auto"/>
                <w:left w:val="none" w:sz="0" w:space="0" w:color="auto"/>
                <w:bottom w:val="none" w:sz="0" w:space="0" w:color="auto"/>
                <w:right w:val="none" w:sz="0" w:space="0" w:color="auto"/>
              </w:divBdr>
            </w:div>
            <w:div w:id="449709247">
              <w:marLeft w:val="0"/>
              <w:marRight w:val="0"/>
              <w:marTop w:val="0"/>
              <w:marBottom w:val="0"/>
              <w:divBdr>
                <w:top w:val="none" w:sz="0" w:space="0" w:color="auto"/>
                <w:left w:val="none" w:sz="0" w:space="0" w:color="auto"/>
                <w:bottom w:val="none" w:sz="0" w:space="0" w:color="auto"/>
                <w:right w:val="none" w:sz="0" w:space="0" w:color="auto"/>
              </w:divBdr>
            </w:div>
            <w:div w:id="601258758">
              <w:marLeft w:val="0"/>
              <w:marRight w:val="0"/>
              <w:marTop w:val="0"/>
              <w:marBottom w:val="0"/>
              <w:divBdr>
                <w:top w:val="none" w:sz="0" w:space="0" w:color="auto"/>
                <w:left w:val="none" w:sz="0" w:space="0" w:color="auto"/>
                <w:bottom w:val="none" w:sz="0" w:space="0" w:color="auto"/>
                <w:right w:val="none" w:sz="0" w:space="0" w:color="auto"/>
              </w:divBdr>
            </w:div>
            <w:div w:id="998312333">
              <w:marLeft w:val="0"/>
              <w:marRight w:val="0"/>
              <w:marTop w:val="0"/>
              <w:marBottom w:val="0"/>
              <w:divBdr>
                <w:top w:val="none" w:sz="0" w:space="0" w:color="auto"/>
                <w:left w:val="none" w:sz="0" w:space="0" w:color="auto"/>
                <w:bottom w:val="none" w:sz="0" w:space="0" w:color="auto"/>
                <w:right w:val="none" w:sz="0" w:space="0" w:color="auto"/>
              </w:divBdr>
            </w:div>
            <w:div w:id="1909917987">
              <w:marLeft w:val="0"/>
              <w:marRight w:val="0"/>
              <w:marTop w:val="0"/>
              <w:marBottom w:val="0"/>
              <w:divBdr>
                <w:top w:val="none" w:sz="0" w:space="0" w:color="auto"/>
                <w:left w:val="none" w:sz="0" w:space="0" w:color="auto"/>
                <w:bottom w:val="none" w:sz="0" w:space="0" w:color="auto"/>
                <w:right w:val="none" w:sz="0" w:space="0" w:color="auto"/>
              </w:divBdr>
            </w:div>
            <w:div w:id="388530087">
              <w:marLeft w:val="0"/>
              <w:marRight w:val="0"/>
              <w:marTop w:val="0"/>
              <w:marBottom w:val="0"/>
              <w:divBdr>
                <w:top w:val="none" w:sz="0" w:space="0" w:color="auto"/>
                <w:left w:val="none" w:sz="0" w:space="0" w:color="auto"/>
                <w:bottom w:val="none" w:sz="0" w:space="0" w:color="auto"/>
                <w:right w:val="none" w:sz="0" w:space="0" w:color="auto"/>
              </w:divBdr>
            </w:div>
            <w:div w:id="1541356155">
              <w:marLeft w:val="0"/>
              <w:marRight w:val="0"/>
              <w:marTop w:val="0"/>
              <w:marBottom w:val="0"/>
              <w:divBdr>
                <w:top w:val="none" w:sz="0" w:space="0" w:color="auto"/>
                <w:left w:val="none" w:sz="0" w:space="0" w:color="auto"/>
                <w:bottom w:val="none" w:sz="0" w:space="0" w:color="auto"/>
                <w:right w:val="none" w:sz="0" w:space="0" w:color="auto"/>
              </w:divBdr>
            </w:div>
            <w:div w:id="436606212">
              <w:marLeft w:val="0"/>
              <w:marRight w:val="0"/>
              <w:marTop w:val="0"/>
              <w:marBottom w:val="0"/>
              <w:divBdr>
                <w:top w:val="none" w:sz="0" w:space="0" w:color="auto"/>
                <w:left w:val="none" w:sz="0" w:space="0" w:color="auto"/>
                <w:bottom w:val="none" w:sz="0" w:space="0" w:color="auto"/>
                <w:right w:val="none" w:sz="0" w:space="0" w:color="auto"/>
              </w:divBdr>
            </w:div>
            <w:div w:id="922108095">
              <w:marLeft w:val="0"/>
              <w:marRight w:val="0"/>
              <w:marTop w:val="0"/>
              <w:marBottom w:val="0"/>
              <w:divBdr>
                <w:top w:val="none" w:sz="0" w:space="0" w:color="auto"/>
                <w:left w:val="none" w:sz="0" w:space="0" w:color="auto"/>
                <w:bottom w:val="none" w:sz="0" w:space="0" w:color="auto"/>
                <w:right w:val="none" w:sz="0" w:space="0" w:color="auto"/>
              </w:divBdr>
            </w:div>
            <w:div w:id="2144733375">
              <w:marLeft w:val="0"/>
              <w:marRight w:val="0"/>
              <w:marTop w:val="0"/>
              <w:marBottom w:val="0"/>
              <w:divBdr>
                <w:top w:val="none" w:sz="0" w:space="0" w:color="auto"/>
                <w:left w:val="none" w:sz="0" w:space="0" w:color="auto"/>
                <w:bottom w:val="none" w:sz="0" w:space="0" w:color="auto"/>
                <w:right w:val="none" w:sz="0" w:space="0" w:color="auto"/>
              </w:divBdr>
            </w:div>
            <w:div w:id="159467281">
              <w:marLeft w:val="0"/>
              <w:marRight w:val="0"/>
              <w:marTop w:val="0"/>
              <w:marBottom w:val="0"/>
              <w:divBdr>
                <w:top w:val="none" w:sz="0" w:space="0" w:color="auto"/>
                <w:left w:val="none" w:sz="0" w:space="0" w:color="auto"/>
                <w:bottom w:val="none" w:sz="0" w:space="0" w:color="auto"/>
                <w:right w:val="none" w:sz="0" w:space="0" w:color="auto"/>
              </w:divBdr>
            </w:div>
            <w:div w:id="1964117569">
              <w:marLeft w:val="0"/>
              <w:marRight w:val="0"/>
              <w:marTop w:val="0"/>
              <w:marBottom w:val="0"/>
              <w:divBdr>
                <w:top w:val="none" w:sz="0" w:space="0" w:color="auto"/>
                <w:left w:val="none" w:sz="0" w:space="0" w:color="auto"/>
                <w:bottom w:val="none" w:sz="0" w:space="0" w:color="auto"/>
                <w:right w:val="none" w:sz="0" w:space="0" w:color="auto"/>
              </w:divBdr>
            </w:div>
            <w:div w:id="1357196888">
              <w:marLeft w:val="0"/>
              <w:marRight w:val="0"/>
              <w:marTop w:val="0"/>
              <w:marBottom w:val="0"/>
              <w:divBdr>
                <w:top w:val="none" w:sz="0" w:space="0" w:color="auto"/>
                <w:left w:val="none" w:sz="0" w:space="0" w:color="auto"/>
                <w:bottom w:val="none" w:sz="0" w:space="0" w:color="auto"/>
                <w:right w:val="none" w:sz="0" w:space="0" w:color="auto"/>
              </w:divBdr>
            </w:div>
            <w:div w:id="1951549898">
              <w:marLeft w:val="0"/>
              <w:marRight w:val="0"/>
              <w:marTop w:val="0"/>
              <w:marBottom w:val="0"/>
              <w:divBdr>
                <w:top w:val="none" w:sz="0" w:space="0" w:color="auto"/>
                <w:left w:val="none" w:sz="0" w:space="0" w:color="auto"/>
                <w:bottom w:val="none" w:sz="0" w:space="0" w:color="auto"/>
                <w:right w:val="none" w:sz="0" w:space="0" w:color="auto"/>
              </w:divBdr>
            </w:div>
            <w:div w:id="1799253724">
              <w:marLeft w:val="0"/>
              <w:marRight w:val="0"/>
              <w:marTop w:val="0"/>
              <w:marBottom w:val="0"/>
              <w:divBdr>
                <w:top w:val="none" w:sz="0" w:space="0" w:color="auto"/>
                <w:left w:val="none" w:sz="0" w:space="0" w:color="auto"/>
                <w:bottom w:val="none" w:sz="0" w:space="0" w:color="auto"/>
                <w:right w:val="none" w:sz="0" w:space="0" w:color="auto"/>
              </w:divBdr>
            </w:div>
            <w:div w:id="250479770">
              <w:marLeft w:val="0"/>
              <w:marRight w:val="0"/>
              <w:marTop w:val="0"/>
              <w:marBottom w:val="0"/>
              <w:divBdr>
                <w:top w:val="none" w:sz="0" w:space="0" w:color="auto"/>
                <w:left w:val="none" w:sz="0" w:space="0" w:color="auto"/>
                <w:bottom w:val="none" w:sz="0" w:space="0" w:color="auto"/>
                <w:right w:val="none" w:sz="0" w:space="0" w:color="auto"/>
              </w:divBdr>
            </w:div>
            <w:div w:id="21903133">
              <w:marLeft w:val="0"/>
              <w:marRight w:val="0"/>
              <w:marTop w:val="0"/>
              <w:marBottom w:val="0"/>
              <w:divBdr>
                <w:top w:val="none" w:sz="0" w:space="0" w:color="auto"/>
                <w:left w:val="none" w:sz="0" w:space="0" w:color="auto"/>
                <w:bottom w:val="none" w:sz="0" w:space="0" w:color="auto"/>
                <w:right w:val="none" w:sz="0" w:space="0" w:color="auto"/>
              </w:divBdr>
            </w:div>
            <w:div w:id="2038584057">
              <w:marLeft w:val="0"/>
              <w:marRight w:val="0"/>
              <w:marTop w:val="0"/>
              <w:marBottom w:val="0"/>
              <w:divBdr>
                <w:top w:val="none" w:sz="0" w:space="0" w:color="auto"/>
                <w:left w:val="none" w:sz="0" w:space="0" w:color="auto"/>
                <w:bottom w:val="none" w:sz="0" w:space="0" w:color="auto"/>
                <w:right w:val="none" w:sz="0" w:space="0" w:color="auto"/>
              </w:divBdr>
            </w:div>
            <w:div w:id="848837206">
              <w:marLeft w:val="0"/>
              <w:marRight w:val="0"/>
              <w:marTop w:val="0"/>
              <w:marBottom w:val="0"/>
              <w:divBdr>
                <w:top w:val="none" w:sz="0" w:space="0" w:color="auto"/>
                <w:left w:val="none" w:sz="0" w:space="0" w:color="auto"/>
                <w:bottom w:val="none" w:sz="0" w:space="0" w:color="auto"/>
                <w:right w:val="none" w:sz="0" w:space="0" w:color="auto"/>
              </w:divBdr>
            </w:div>
            <w:div w:id="37052798">
              <w:marLeft w:val="0"/>
              <w:marRight w:val="0"/>
              <w:marTop w:val="0"/>
              <w:marBottom w:val="0"/>
              <w:divBdr>
                <w:top w:val="none" w:sz="0" w:space="0" w:color="auto"/>
                <w:left w:val="none" w:sz="0" w:space="0" w:color="auto"/>
                <w:bottom w:val="none" w:sz="0" w:space="0" w:color="auto"/>
                <w:right w:val="none" w:sz="0" w:space="0" w:color="auto"/>
              </w:divBdr>
            </w:div>
            <w:div w:id="1342514887">
              <w:marLeft w:val="0"/>
              <w:marRight w:val="0"/>
              <w:marTop w:val="0"/>
              <w:marBottom w:val="0"/>
              <w:divBdr>
                <w:top w:val="none" w:sz="0" w:space="0" w:color="auto"/>
                <w:left w:val="none" w:sz="0" w:space="0" w:color="auto"/>
                <w:bottom w:val="none" w:sz="0" w:space="0" w:color="auto"/>
                <w:right w:val="none" w:sz="0" w:space="0" w:color="auto"/>
              </w:divBdr>
            </w:div>
            <w:div w:id="932543265">
              <w:marLeft w:val="0"/>
              <w:marRight w:val="0"/>
              <w:marTop w:val="0"/>
              <w:marBottom w:val="0"/>
              <w:divBdr>
                <w:top w:val="none" w:sz="0" w:space="0" w:color="auto"/>
                <w:left w:val="none" w:sz="0" w:space="0" w:color="auto"/>
                <w:bottom w:val="none" w:sz="0" w:space="0" w:color="auto"/>
                <w:right w:val="none" w:sz="0" w:space="0" w:color="auto"/>
              </w:divBdr>
            </w:div>
            <w:div w:id="1559897513">
              <w:marLeft w:val="0"/>
              <w:marRight w:val="0"/>
              <w:marTop w:val="0"/>
              <w:marBottom w:val="0"/>
              <w:divBdr>
                <w:top w:val="none" w:sz="0" w:space="0" w:color="auto"/>
                <w:left w:val="none" w:sz="0" w:space="0" w:color="auto"/>
                <w:bottom w:val="none" w:sz="0" w:space="0" w:color="auto"/>
                <w:right w:val="none" w:sz="0" w:space="0" w:color="auto"/>
              </w:divBdr>
            </w:div>
            <w:div w:id="1508446050">
              <w:marLeft w:val="0"/>
              <w:marRight w:val="0"/>
              <w:marTop w:val="0"/>
              <w:marBottom w:val="0"/>
              <w:divBdr>
                <w:top w:val="none" w:sz="0" w:space="0" w:color="auto"/>
                <w:left w:val="none" w:sz="0" w:space="0" w:color="auto"/>
                <w:bottom w:val="none" w:sz="0" w:space="0" w:color="auto"/>
                <w:right w:val="none" w:sz="0" w:space="0" w:color="auto"/>
              </w:divBdr>
            </w:div>
            <w:div w:id="110041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761339">
      <w:bodyDiv w:val="1"/>
      <w:marLeft w:val="0"/>
      <w:marRight w:val="0"/>
      <w:marTop w:val="0"/>
      <w:marBottom w:val="0"/>
      <w:divBdr>
        <w:top w:val="none" w:sz="0" w:space="0" w:color="auto"/>
        <w:left w:val="none" w:sz="0" w:space="0" w:color="auto"/>
        <w:bottom w:val="none" w:sz="0" w:space="0" w:color="auto"/>
        <w:right w:val="none" w:sz="0" w:space="0" w:color="auto"/>
      </w:divBdr>
      <w:divsChild>
        <w:div w:id="1821727021">
          <w:marLeft w:val="0"/>
          <w:marRight w:val="0"/>
          <w:marTop w:val="0"/>
          <w:marBottom w:val="0"/>
          <w:divBdr>
            <w:top w:val="none" w:sz="0" w:space="0" w:color="auto"/>
            <w:left w:val="none" w:sz="0" w:space="0" w:color="auto"/>
            <w:bottom w:val="none" w:sz="0" w:space="0" w:color="auto"/>
            <w:right w:val="none" w:sz="0" w:space="0" w:color="auto"/>
          </w:divBdr>
          <w:divsChild>
            <w:div w:id="1111585846">
              <w:marLeft w:val="0"/>
              <w:marRight w:val="0"/>
              <w:marTop w:val="0"/>
              <w:marBottom w:val="0"/>
              <w:divBdr>
                <w:top w:val="none" w:sz="0" w:space="0" w:color="auto"/>
                <w:left w:val="none" w:sz="0" w:space="0" w:color="auto"/>
                <w:bottom w:val="none" w:sz="0" w:space="0" w:color="auto"/>
                <w:right w:val="none" w:sz="0" w:space="0" w:color="auto"/>
              </w:divBdr>
            </w:div>
            <w:div w:id="1589388066">
              <w:marLeft w:val="0"/>
              <w:marRight w:val="0"/>
              <w:marTop w:val="0"/>
              <w:marBottom w:val="0"/>
              <w:divBdr>
                <w:top w:val="none" w:sz="0" w:space="0" w:color="auto"/>
                <w:left w:val="none" w:sz="0" w:space="0" w:color="auto"/>
                <w:bottom w:val="none" w:sz="0" w:space="0" w:color="auto"/>
                <w:right w:val="none" w:sz="0" w:space="0" w:color="auto"/>
              </w:divBdr>
            </w:div>
            <w:div w:id="1552307600">
              <w:marLeft w:val="0"/>
              <w:marRight w:val="0"/>
              <w:marTop w:val="0"/>
              <w:marBottom w:val="0"/>
              <w:divBdr>
                <w:top w:val="none" w:sz="0" w:space="0" w:color="auto"/>
                <w:left w:val="none" w:sz="0" w:space="0" w:color="auto"/>
                <w:bottom w:val="none" w:sz="0" w:space="0" w:color="auto"/>
                <w:right w:val="none" w:sz="0" w:space="0" w:color="auto"/>
              </w:divBdr>
            </w:div>
            <w:div w:id="658920849">
              <w:marLeft w:val="0"/>
              <w:marRight w:val="0"/>
              <w:marTop w:val="0"/>
              <w:marBottom w:val="0"/>
              <w:divBdr>
                <w:top w:val="none" w:sz="0" w:space="0" w:color="auto"/>
                <w:left w:val="none" w:sz="0" w:space="0" w:color="auto"/>
                <w:bottom w:val="none" w:sz="0" w:space="0" w:color="auto"/>
                <w:right w:val="none" w:sz="0" w:space="0" w:color="auto"/>
              </w:divBdr>
            </w:div>
            <w:div w:id="732582058">
              <w:marLeft w:val="0"/>
              <w:marRight w:val="0"/>
              <w:marTop w:val="0"/>
              <w:marBottom w:val="0"/>
              <w:divBdr>
                <w:top w:val="none" w:sz="0" w:space="0" w:color="auto"/>
                <w:left w:val="none" w:sz="0" w:space="0" w:color="auto"/>
                <w:bottom w:val="none" w:sz="0" w:space="0" w:color="auto"/>
                <w:right w:val="none" w:sz="0" w:space="0" w:color="auto"/>
              </w:divBdr>
            </w:div>
            <w:div w:id="590773537">
              <w:marLeft w:val="0"/>
              <w:marRight w:val="0"/>
              <w:marTop w:val="0"/>
              <w:marBottom w:val="0"/>
              <w:divBdr>
                <w:top w:val="none" w:sz="0" w:space="0" w:color="auto"/>
                <w:left w:val="none" w:sz="0" w:space="0" w:color="auto"/>
                <w:bottom w:val="none" w:sz="0" w:space="0" w:color="auto"/>
                <w:right w:val="none" w:sz="0" w:space="0" w:color="auto"/>
              </w:divBdr>
            </w:div>
            <w:div w:id="2008896504">
              <w:marLeft w:val="0"/>
              <w:marRight w:val="0"/>
              <w:marTop w:val="0"/>
              <w:marBottom w:val="0"/>
              <w:divBdr>
                <w:top w:val="none" w:sz="0" w:space="0" w:color="auto"/>
                <w:left w:val="none" w:sz="0" w:space="0" w:color="auto"/>
                <w:bottom w:val="none" w:sz="0" w:space="0" w:color="auto"/>
                <w:right w:val="none" w:sz="0" w:space="0" w:color="auto"/>
              </w:divBdr>
            </w:div>
            <w:div w:id="1804225875">
              <w:marLeft w:val="0"/>
              <w:marRight w:val="0"/>
              <w:marTop w:val="0"/>
              <w:marBottom w:val="0"/>
              <w:divBdr>
                <w:top w:val="none" w:sz="0" w:space="0" w:color="auto"/>
                <w:left w:val="none" w:sz="0" w:space="0" w:color="auto"/>
                <w:bottom w:val="none" w:sz="0" w:space="0" w:color="auto"/>
                <w:right w:val="none" w:sz="0" w:space="0" w:color="auto"/>
              </w:divBdr>
            </w:div>
            <w:div w:id="51999253">
              <w:marLeft w:val="0"/>
              <w:marRight w:val="0"/>
              <w:marTop w:val="0"/>
              <w:marBottom w:val="0"/>
              <w:divBdr>
                <w:top w:val="none" w:sz="0" w:space="0" w:color="auto"/>
                <w:left w:val="none" w:sz="0" w:space="0" w:color="auto"/>
                <w:bottom w:val="none" w:sz="0" w:space="0" w:color="auto"/>
                <w:right w:val="none" w:sz="0" w:space="0" w:color="auto"/>
              </w:divBdr>
            </w:div>
            <w:div w:id="733312902">
              <w:marLeft w:val="0"/>
              <w:marRight w:val="0"/>
              <w:marTop w:val="0"/>
              <w:marBottom w:val="0"/>
              <w:divBdr>
                <w:top w:val="none" w:sz="0" w:space="0" w:color="auto"/>
                <w:left w:val="none" w:sz="0" w:space="0" w:color="auto"/>
                <w:bottom w:val="none" w:sz="0" w:space="0" w:color="auto"/>
                <w:right w:val="none" w:sz="0" w:space="0" w:color="auto"/>
              </w:divBdr>
            </w:div>
            <w:div w:id="1905749158">
              <w:marLeft w:val="0"/>
              <w:marRight w:val="0"/>
              <w:marTop w:val="0"/>
              <w:marBottom w:val="0"/>
              <w:divBdr>
                <w:top w:val="none" w:sz="0" w:space="0" w:color="auto"/>
                <w:left w:val="none" w:sz="0" w:space="0" w:color="auto"/>
                <w:bottom w:val="none" w:sz="0" w:space="0" w:color="auto"/>
                <w:right w:val="none" w:sz="0" w:space="0" w:color="auto"/>
              </w:divBdr>
            </w:div>
            <w:div w:id="1432312652">
              <w:marLeft w:val="0"/>
              <w:marRight w:val="0"/>
              <w:marTop w:val="0"/>
              <w:marBottom w:val="0"/>
              <w:divBdr>
                <w:top w:val="none" w:sz="0" w:space="0" w:color="auto"/>
                <w:left w:val="none" w:sz="0" w:space="0" w:color="auto"/>
                <w:bottom w:val="none" w:sz="0" w:space="0" w:color="auto"/>
                <w:right w:val="none" w:sz="0" w:space="0" w:color="auto"/>
              </w:divBdr>
            </w:div>
            <w:div w:id="552468530">
              <w:marLeft w:val="0"/>
              <w:marRight w:val="0"/>
              <w:marTop w:val="0"/>
              <w:marBottom w:val="0"/>
              <w:divBdr>
                <w:top w:val="none" w:sz="0" w:space="0" w:color="auto"/>
                <w:left w:val="none" w:sz="0" w:space="0" w:color="auto"/>
                <w:bottom w:val="none" w:sz="0" w:space="0" w:color="auto"/>
                <w:right w:val="none" w:sz="0" w:space="0" w:color="auto"/>
              </w:divBdr>
            </w:div>
            <w:div w:id="2057266647">
              <w:marLeft w:val="0"/>
              <w:marRight w:val="0"/>
              <w:marTop w:val="0"/>
              <w:marBottom w:val="0"/>
              <w:divBdr>
                <w:top w:val="none" w:sz="0" w:space="0" w:color="auto"/>
                <w:left w:val="none" w:sz="0" w:space="0" w:color="auto"/>
                <w:bottom w:val="none" w:sz="0" w:space="0" w:color="auto"/>
                <w:right w:val="none" w:sz="0" w:space="0" w:color="auto"/>
              </w:divBdr>
            </w:div>
            <w:div w:id="2099593320">
              <w:marLeft w:val="0"/>
              <w:marRight w:val="0"/>
              <w:marTop w:val="0"/>
              <w:marBottom w:val="0"/>
              <w:divBdr>
                <w:top w:val="none" w:sz="0" w:space="0" w:color="auto"/>
                <w:left w:val="none" w:sz="0" w:space="0" w:color="auto"/>
                <w:bottom w:val="none" w:sz="0" w:space="0" w:color="auto"/>
                <w:right w:val="none" w:sz="0" w:space="0" w:color="auto"/>
              </w:divBdr>
            </w:div>
            <w:div w:id="1940410423">
              <w:marLeft w:val="0"/>
              <w:marRight w:val="0"/>
              <w:marTop w:val="0"/>
              <w:marBottom w:val="0"/>
              <w:divBdr>
                <w:top w:val="none" w:sz="0" w:space="0" w:color="auto"/>
                <w:left w:val="none" w:sz="0" w:space="0" w:color="auto"/>
                <w:bottom w:val="none" w:sz="0" w:space="0" w:color="auto"/>
                <w:right w:val="none" w:sz="0" w:space="0" w:color="auto"/>
              </w:divBdr>
            </w:div>
            <w:div w:id="1625577984">
              <w:marLeft w:val="0"/>
              <w:marRight w:val="0"/>
              <w:marTop w:val="0"/>
              <w:marBottom w:val="0"/>
              <w:divBdr>
                <w:top w:val="none" w:sz="0" w:space="0" w:color="auto"/>
                <w:left w:val="none" w:sz="0" w:space="0" w:color="auto"/>
                <w:bottom w:val="none" w:sz="0" w:space="0" w:color="auto"/>
                <w:right w:val="none" w:sz="0" w:space="0" w:color="auto"/>
              </w:divBdr>
            </w:div>
            <w:div w:id="1126703019">
              <w:marLeft w:val="0"/>
              <w:marRight w:val="0"/>
              <w:marTop w:val="0"/>
              <w:marBottom w:val="0"/>
              <w:divBdr>
                <w:top w:val="none" w:sz="0" w:space="0" w:color="auto"/>
                <w:left w:val="none" w:sz="0" w:space="0" w:color="auto"/>
                <w:bottom w:val="none" w:sz="0" w:space="0" w:color="auto"/>
                <w:right w:val="none" w:sz="0" w:space="0" w:color="auto"/>
              </w:divBdr>
            </w:div>
            <w:div w:id="1917595793">
              <w:marLeft w:val="0"/>
              <w:marRight w:val="0"/>
              <w:marTop w:val="0"/>
              <w:marBottom w:val="0"/>
              <w:divBdr>
                <w:top w:val="none" w:sz="0" w:space="0" w:color="auto"/>
                <w:left w:val="none" w:sz="0" w:space="0" w:color="auto"/>
                <w:bottom w:val="none" w:sz="0" w:space="0" w:color="auto"/>
                <w:right w:val="none" w:sz="0" w:space="0" w:color="auto"/>
              </w:divBdr>
            </w:div>
            <w:div w:id="785931132">
              <w:marLeft w:val="0"/>
              <w:marRight w:val="0"/>
              <w:marTop w:val="0"/>
              <w:marBottom w:val="0"/>
              <w:divBdr>
                <w:top w:val="none" w:sz="0" w:space="0" w:color="auto"/>
                <w:left w:val="none" w:sz="0" w:space="0" w:color="auto"/>
                <w:bottom w:val="none" w:sz="0" w:space="0" w:color="auto"/>
                <w:right w:val="none" w:sz="0" w:space="0" w:color="auto"/>
              </w:divBdr>
            </w:div>
            <w:div w:id="1068529231">
              <w:marLeft w:val="0"/>
              <w:marRight w:val="0"/>
              <w:marTop w:val="0"/>
              <w:marBottom w:val="0"/>
              <w:divBdr>
                <w:top w:val="none" w:sz="0" w:space="0" w:color="auto"/>
                <w:left w:val="none" w:sz="0" w:space="0" w:color="auto"/>
                <w:bottom w:val="none" w:sz="0" w:space="0" w:color="auto"/>
                <w:right w:val="none" w:sz="0" w:space="0" w:color="auto"/>
              </w:divBdr>
            </w:div>
            <w:div w:id="1430198970">
              <w:marLeft w:val="0"/>
              <w:marRight w:val="0"/>
              <w:marTop w:val="0"/>
              <w:marBottom w:val="0"/>
              <w:divBdr>
                <w:top w:val="none" w:sz="0" w:space="0" w:color="auto"/>
                <w:left w:val="none" w:sz="0" w:space="0" w:color="auto"/>
                <w:bottom w:val="none" w:sz="0" w:space="0" w:color="auto"/>
                <w:right w:val="none" w:sz="0" w:space="0" w:color="auto"/>
              </w:divBdr>
            </w:div>
            <w:div w:id="1872264369">
              <w:marLeft w:val="0"/>
              <w:marRight w:val="0"/>
              <w:marTop w:val="0"/>
              <w:marBottom w:val="0"/>
              <w:divBdr>
                <w:top w:val="none" w:sz="0" w:space="0" w:color="auto"/>
                <w:left w:val="none" w:sz="0" w:space="0" w:color="auto"/>
                <w:bottom w:val="none" w:sz="0" w:space="0" w:color="auto"/>
                <w:right w:val="none" w:sz="0" w:space="0" w:color="auto"/>
              </w:divBdr>
            </w:div>
            <w:div w:id="787967829">
              <w:marLeft w:val="0"/>
              <w:marRight w:val="0"/>
              <w:marTop w:val="0"/>
              <w:marBottom w:val="0"/>
              <w:divBdr>
                <w:top w:val="none" w:sz="0" w:space="0" w:color="auto"/>
                <w:left w:val="none" w:sz="0" w:space="0" w:color="auto"/>
                <w:bottom w:val="none" w:sz="0" w:space="0" w:color="auto"/>
                <w:right w:val="none" w:sz="0" w:space="0" w:color="auto"/>
              </w:divBdr>
            </w:div>
            <w:div w:id="934242927">
              <w:marLeft w:val="0"/>
              <w:marRight w:val="0"/>
              <w:marTop w:val="0"/>
              <w:marBottom w:val="0"/>
              <w:divBdr>
                <w:top w:val="none" w:sz="0" w:space="0" w:color="auto"/>
                <w:left w:val="none" w:sz="0" w:space="0" w:color="auto"/>
                <w:bottom w:val="none" w:sz="0" w:space="0" w:color="auto"/>
                <w:right w:val="none" w:sz="0" w:space="0" w:color="auto"/>
              </w:divBdr>
            </w:div>
            <w:div w:id="1003362691">
              <w:marLeft w:val="0"/>
              <w:marRight w:val="0"/>
              <w:marTop w:val="0"/>
              <w:marBottom w:val="0"/>
              <w:divBdr>
                <w:top w:val="none" w:sz="0" w:space="0" w:color="auto"/>
                <w:left w:val="none" w:sz="0" w:space="0" w:color="auto"/>
                <w:bottom w:val="none" w:sz="0" w:space="0" w:color="auto"/>
                <w:right w:val="none" w:sz="0" w:space="0" w:color="auto"/>
              </w:divBdr>
            </w:div>
            <w:div w:id="1118642782">
              <w:marLeft w:val="0"/>
              <w:marRight w:val="0"/>
              <w:marTop w:val="0"/>
              <w:marBottom w:val="0"/>
              <w:divBdr>
                <w:top w:val="none" w:sz="0" w:space="0" w:color="auto"/>
                <w:left w:val="none" w:sz="0" w:space="0" w:color="auto"/>
                <w:bottom w:val="none" w:sz="0" w:space="0" w:color="auto"/>
                <w:right w:val="none" w:sz="0" w:space="0" w:color="auto"/>
              </w:divBdr>
            </w:div>
            <w:div w:id="68894628">
              <w:marLeft w:val="0"/>
              <w:marRight w:val="0"/>
              <w:marTop w:val="0"/>
              <w:marBottom w:val="0"/>
              <w:divBdr>
                <w:top w:val="none" w:sz="0" w:space="0" w:color="auto"/>
                <w:left w:val="none" w:sz="0" w:space="0" w:color="auto"/>
                <w:bottom w:val="none" w:sz="0" w:space="0" w:color="auto"/>
                <w:right w:val="none" w:sz="0" w:space="0" w:color="auto"/>
              </w:divBdr>
            </w:div>
            <w:div w:id="611403307">
              <w:marLeft w:val="0"/>
              <w:marRight w:val="0"/>
              <w:marTop w:val="0"/>
              <w:marBottom w:val="0"/>
              <w:divBdr>
                <w:top w:val="none" w:sz="0" w:space="0" w:color="auto"/>
                <w:left w:val="none" w:sz="0" w:space="0" w:color="auto"/>
                <w:bottom w:val="none" w:sz="0" w:space="0" w:color="auto"/>
                <w:right w:val="none" w:sz="0" w:space="0" w:color="auto"/>
              </w:divBdr>
            </w:div>
            <w:div w:id="98377833">
              <w:marLeft w:val="0"/>
              <w:marRight w:val="0"/>
              <w:marTop w:val="0"/>
              <w:marBottom w:val="0"/>
              <w:divBdr>
                <w:top w:val="none" w:sz="0" w:space="0" w:color="auto"/>
                <w:left w:val="none" w:sz="0" w:space="0" w:color="auto"/>
                <w:bottom w:val="none" w:sz="0" w:space="0" w:color="auto"/>
                <w:right w:val="none" w:sz="0" w:space="0" w:color="auto"/>
              </w:divBdr>
            </w:div>
            <w:div w:id="1528788655">
              <w:marLeft w:val="0"/>
              <w:marRight w:val="0"/>
              <w:marTop w:val="0"/>
              <w:marBottom w:val="0"/>
              <w:divBdr>
                <w:top w:val="none" w:sz="0" w:space="0" w:color="auto"/>
                <w:left w:val="none" w:sz="0" w:space="0" w:color="auto"/>
                <w:bottom w:val="none" w:sz="0" w:space="0" w:color="auto"/>
                <w:right w:val="none" w:sz="0" w:space="0" w:color="auto"/>
              </w:divBdr>
            </w:div>
            <w:div w:id="813836506">
              <w:marLeft w:val="0"/>
              <w:marRight w:val="0"/>
              <w:marTop w:val="0"/>
              <w:marBottom w:val="0"/>
              <w:divBdr>
                <w:top w:val="none" w:sz="0" w:space="0" w:color="auto"/>
                <w:left w:val="none" w:sz="0" w:space="0" w:color="auto"/>
                <w:bottom w:val="none" w:sz="0" w:space="0" w:color="auto"/>
                <w:right w:val="none" w:sz="0" w:space="0" w:color="auto"/>
              </w:divBdr>
            </w:div>
            <w:div w:id="1101879901">
              <w:marLeft w:val="0"/>
              <w:marRight w:val="0"/>
              <w:marTop w:val="0"/>
              <w:marBottom w:val="0"/>
              <w:divBdr>
                <w:top w:val="none" w:sz="0" w:space="0" w:color="auto"/>
                <w:left w:val="none" w:sz="0" w:space="0" w:color="auto"/>
                <w:bottom w:val="none" w:sz="0" w:space="0" w:color="auto"/>
                <w:right w:val="none" w:sz="0" w:space="0" w:color="auto"/>
              </w:divBdr>
            </w:div>
            <w:div w:id="1075585301">
              <w:marLeft w:val="0"/>
              <w:marRight w:val="0"/>
              <w:marTop w:val="0"/>
              <w:marBottom w:val="0"/>
              <w:divBdr>
                <w:top w:val="none" w:sz="0" w:space="0" w:color="auto"/>
                <w:left w:val="none" w:sz="0" w:space="0" w:color="auto"/>
                <w:bottom w:val="none" w:sz="0" w:space="0" w:color="auto"/>
                <w:right w:val="none" w:sz="0" w:space="0" w:color="auto"/>
              </w:divBdr>
            </w:div>
            <w:div w:id="848369859">
              <w:marLeft w:val="0"/>
              <w:marRight w:val="0"/>
              <w:marTop w:val="0"/>
              <w:marBottom w:val="0"/>
              <w:divBdr>
                <w:top w:val="none" w:sz="0" w:space="0" w:color="auto"/>
                <w:left w:val="none" w:sz="0" w:space="0" w:color="auto"/>
                <w:bottom w:val="none" w:sz="0" w:space="0" w:color="auto"/>
                <w:right w:val="none" w:sz="0" w:space="0" w:color="auto"/>
              </w:divBdr>
            </w:div>
            <w:div w:id="243344944">
              <w:marLeft w:val="0"/>
              <w:marRight w:val="0"/>
              <w:marTop w:val="0"/>
              <w:marBottom w:val="0"/>
              <w:divBdr>
                <w:top w:val="none" w:sz="0" w:space="0" w:color="auto"/>
                <w:left w:val="none" w:sz="0" w:space="0" w:color="auto"/>
                <w:bottom w:val="none" w:sz="0" w:space="0" w:color="auto"/>
                <w:right w:val="none" w:sz="0" w:space="0" w:color="auto"/>
              </w:divBdr>
            </w:div>
            <w:div w:id="22904242">
              <w:marLeft w:val="0"/>
              <w:marRight w:val="0"/>
              <w:marTop w:val="0"/>
              <w:marBottom w:val="0"/>
              <w:divBdr>
                <w:top w:val="none" w:sz="0" w:space="0" w:color="auto"/>
                <w:left w:val="none" w:sz="0" w:space="0" w:color="auto"/>
                <w:bottom w:val="none" w:sz="0" w:space="0" w:color="auto"/>
                <w:right w:val="none" w:sz="0" w:space="0" w:color="auto"/>
              </w:divBdr>
            </w:div>
            <w:div w:id="1368292931">
              <w:marLeft w:val="0"/>
              <w:marRight w:val="0"/>
              <w:marTop w:val="0"/>
              <w:marBottom w:val="0"/>
              <w:divBdr>
                <w:top w:val="none" w:sz="0" w:space="0" w:color="auto"/>
                <w:left w:val="none" w:sz="0" w:space="0" w:color="auto"/>
                <w:bottom w:val="none" w:sz="0" w:space="0" w:color="auto"/>
                <w:right w:val="none" w:sz="0" w:space="0" w:color="auto"/>
              </w:divBdr>
            </w:div>
            <w:div w:id="2118673921">
              <w:marLeft w:val="0"/>
              <w:marRight w:val="0"/>
              <w:marTop w:val="0"/>
              <w:marBottom w:val="0"/>
              <w:divBdr>
                <w:top w:val="none" w:sz="0" w:space="0" w:color="auto"/>
                <w:left w:val="none" w:sz="0" w:space="0" w:color="auto"/>
                <w:bottom w:val="none" w:sz="0" w:space="0" w:color="auto"/>
                <w:right w:val="none" w:sz="0" w:space="0" w:color="auto"/>
              </w:divBdr>
            </w:div>
            <w:div w:id="1286736933">
              <w:marLeft w:val="0"/>
              <w:marRight w:val="0"/>
              <w:marTop w:val="0"/>
              <w:marBottom w:val="0"/>
              <w:divBdr>
                <w:top w:val="none" w:sz="0" w:space="0" w:color="auto"/>
                <w:left w:val="none" w:sz="0" w:space="0" w:color="auto"/>
                <w:bottom w:val="none" w:sz="0" w:space="0" w:color="auto"/>
                <w:right w:val="none" w:sz="0" w:space="0" w:color="auto"/>
              </w:divBdr>
            </w:div>
            <w:div w:id="1923219865">
              <w:marLeft w:val="0"/>
              <w:marRight w:val="0"/>
              <w:marTop w:val="0"/>
              <w:marBottom w:val="0"/>
              <w:divBdr>
                <w:top w:val="none" w:sz="0" w:space="0" w:color="auto"/>
                <w:left w:val="none" w:sz="0" w:space="0" w:color="auto"/>
                <w:bottom w:val="none" w:sz="0" w:space="0" w:color="auto"/>
                <w:right w:val="none" w:sz="0" w:space="0" w:color="auto"/>
              </w:divBdr>
            </w:div>
            <w:div w:id="1697384835">
              <w:marLeft w:val="0"/>
              <w:marRight w:val="0"/>
              <w:marTop w:val="0"/>
              <w:marBottom w:val="0"/>
              <w:divBdr>
                <w:top w:val="none" w:sz="0" w:space="0" w:color="auto"/>
                <w:left w:val="none" w:sz="0" w:space="0" w:color="auto"/>
                <w:bottom w:val="none" w:sz="0" w:space="0" w:color="auto"/>
                <w:right w:val="none" w:sz="0" w:space="0" w:color="auto"/>
              </w:divBdr>
            </w:div>
            <w:div w:id="1913814022">
              <w:marLeft w:val="0"/>
              <w:marRight w:val="0"/>
              <w:marTop w:val="0"/>
              <w:marBottom w:val="0"/>
              <w:divBdr>
                <w:top w:val="none" w:sz="0" w:space="0" w:color="auto"/>
                <w:left w:val="none" w:sz="0" w:space="0" w:color="auto"/>
                <w:bottom w:val="none" w:sz="0" w:space="0" w:color="auto"/>
                <w:right w:val="none" w:sz="0" w:space="0" w:color="auto"/>
              </w:divBdr>
            </w:div>
            <w:div w:id="206723940">
              <w:marLeft w:val="0"/>
              <w:marRight w:val="0"/>
              <w:marTop w:val="0"/>
              <w:marBottom w:val="0"/>
              <w:divBdr>
                <w:top w:val="none" w:sz="0" w:space="0" w:color="auto"/>
                <w:left w:val="none" w:sz="0" w:space="0" w:color="auto"/>
                <w:bottom w:val="none" w:sz="0" w:space="0" w:color="auto"/>
                <w:right w:val="none" w:sz="0" w:space="0" w:color="auto"/>
              </w:divBdr>
            </w:div>
            <w:div w:id="531579089">
              <w:marLeft w:val="0"/>
              <w:marRight w:val="0"/>
              <w:marTop w:val="0"/>
              <w:marBottom w:val="0"/>
              <w:divBdr>
                <w:top w:val="none" w:sz="0" w:space="0" w:color="auto"/>
                <w:left w:val="none" w:sz="0" w:space="0" w:color="auto"/>
                <w:bottom w:val="none" w:sz="0" w:space="0" w:color="auto"/>
                <w:right w:val="none" w:sz="0" w:space="0" w:color="auto"/>
              </w:divBdr>
            </w:div>
            <w:div w:id="1070269073">
              <w:marLeft w:val="0"/>
              <w:marRight w:val="0"/>
              <w:marTop w:val="0"/>
              <w:marBottom w:val="0"/>
              <w:divBdr>
                <w:top w:val="none" w:sz="0" w:space="0" w:color="auto"/>
                <w:left w:val="none" w:sz="0" w:space="0" w:color="auto"/>
                <w:bottom w:val="none" w:sz="0" w:space="0" w:color="auto"/>
                <w:right w:val="none" w:sz="0" w:space="0" w:color="auto"/>
              </w:divBdr>
            </w:div>
            <w:div w:id="2092115825">
              <w:marLeft w:val="0"/>
              <w:marRight w:val="0"/>
              <w:marTop w:val="0"/>
              <w:marBottom w:val="0"/>
              <w:divBdr>
                <w:top w:val="none" w:sz="0" w:space="0" w:color="auto"/>
                <w:left w:val="none" w:sz="0" w:space="0" w:color="auto"/>
                <w:bottom w:val="none" w:sz="0" w:space="0" w:color="auto"/>
                <w:right w:val="none" w:sz="0" w:space="0" w:color="auto"/>
              </w:divBdr>
            </w:div>
            <w:div w:id="742919172">
              <w:marLeft w:val="0"/>
              <w:marRight w:val="0"/>
              <w:marTop w:val="0"/>
              <w:marBottom w:val="0"/>
              <w:divBdr>
                <w:top w:val="none" w:sz="0" w:space="0" w:color="auto"/>
                <w:left w:val="none" w:sz="0" w:space="0" w:color="auto"/>
                <w:bottom w:val="none" w:sz="0" w:space="0" w:color="auto"/>
                <w:right w:val="none" w:sz="0" w:space="0" w:color="auto"/>
              </w:divBdr>
            </w:div>
            <w:div w:id="1931547249">
              <w:marLeft w:val="0"/>
              <w:marRight w:val="0"/>
              <w:marTop w:val="0"/>
              <w:marBottom w:val="0"/>
              <w:divBdr>
                <w:top w:val="none" w:sz="0" w:space="0" w:color="auto"/>
                <w:left w:val="none" w:sz="0" w:space="0" w:color="auto"/>
                <w:bottom w:val="none" w:sz="0" w:space="0" w:color="auto"/>
                <w:right w:val="none" w:sz="0" w:space="0" w:color="auto"/>
              </w:divBdr>
            </w:div>
            <w:div w:id="2027829368">
              <w:marLeft w:val="0"/>
              <w:marRight w:val="0"/>
              <w:marTop w:val="0"/>
              <w:marBottom w:val="0"/>
              <w:divBdr>
                <w:top w:val="none" w:sz="0" w:space="0" w:color="auto"/>
                <w:left w:val="none" w:sz="0" w:space="0" w:color="auto"/>
                <w:bottom w:val="none" w:sz="0" w:space="0" w:color="auto"/>
                <w:right w:val="none" w:sz="0" w:space="0" w:color="auto"/>
              </w:divBdr>
            </w:div>
            <w:div w:id="1752118999">
              <w:marLeft w:val="0"/>
              <w:marRight w:val="0"/>
              <w:marTop w:val="0"/>
              <w:marBottom w:val="0"/>
              <w:divBdr>
                <w:top w:val="none" w:sz="0" w:space="0" w:color="auto"/>
                <w:left w:val="none" w:sz="0" w:space="0" w:color="auto"/>
                <w:bottom w:val="none" w:sz="0" w:space="0" w:color="auto"/>
                <w:right w:val="none" w:sz="0" w:space="0" w:color="auto"/>
              </w:divBdr>
            </w:div>
            <w:div w:id="1718164616">
              <w:marLeft w:val="0"/>
              <w:marRight w:val="0"/>
              <w:marTop w:val="0"/>
              <w:marBottom w:val="0"/>
              <w:divBdr>
                <w:top w:val="none" w:sz="0" w:space="0" w:color="auto"/>
                <w:left w:val="none" w:sz="0" w:space="0" w:color="auto"/>
                <w:bottom w:val="none" w:sz="0" w:space="0" w:color="auto"/>
                <w:right w:val="none" w:sz="0" w:space="0" w:color="auto"/>
              </w:divBdr>
            </w:div>
            <w:div w:id="734350988">
              <w:marLeft w:val="0"/>
              <w:marRight w:val="0"/>
              <w:marTop w:val="0"/>
              <w:marBottom w:val="0"/>
              <w:divBdr>
                <w:top w:val="none" w:sz="0" w:space="0" w:color="auto"/>
                <w:left w:val="none" w:sz="0" w:space="0" w:color="auto"/>
                <w:bottom w:val="none" w:sz="0" w:space="0" w:color="auto"/>
                <w:right w:val="none" w:sz="0" w:space="0" w:color="auto"/>
              </w:divBdr>
            </w:div>
            <w:div w:id="1679846872">
              <w:marLeft w:val="0"/>
              <w:marRight w:val="0"/>
              <w:marTop w:val="0"/>
              <w:marBottom w:val="0"/>
              <w:divBdr>
                <w:top w:val="none" w:sz="0" w:space="0" w:color="auto"/>
                <w:left w:val="none" w:sz="0" w:space="0" w:color="auto"/>
                <w:bottom w:val="none" w:sz="0" w:space="0" w:color="auto"/>
                <w:right w:val="none" w:sz="0" w:space="0" w:color="auto"/>
              </w:divBdr>
            </w:div>
            <w:div w:id="612787435">
              <w:marLeft w:val="0"/>
              <w:marRight w:val="0"/>
              <w:marTop w:val="0"/>
              <w:marBottom w:val="0"/>
              <w:divBdr>
                <w:top w:val="none" w:sz="0" w:space="0" w:color="auto"/>
                <w:left w:val="none" w:sz="0" w:space="0" w:color="auto"/>
                <w:bottom w:val="none" w:sz="0" w:space="0" w:color="auto"/>
                <w:right w:val="none" w:sz="0" w:space="0" w:color="auto"/>
              </w:divBdr>
            </w:div>
            <w:div w:id="649484083">
              <w:marLeft w:val="0"/>
              <w:marRight w:val="0"/>
              <w:marTop w:val="0"/>
              <w:marBottom w:val="0"/>
              <w:divBdr>
                <w:top w:val="none" w:sz="0" w:space="0" w:color="auto"/>
                <w:left w:val="none" w:sz="0" w:space="0" w:color="auto"/>
                <w:bottom w:val="none" w:sz="0" w:space="0" w:color="auto"/>
                <w:right w:val="none" w:sz="0" w:space="0" w:color="auto"/>
              </w:divBdr>
            </w:div>
            <w:div w:id="1656763431">
              <w:marLeft w:val="0"/>
              <w:marRight w:val="0"/>
              <w:marTop w:val="0"/>
              <w:marBottom w:val="0"/>
              <w:divBdr>
                <w:top w:val="none" w:sz="0" w:space="0" w:color="auto"/>
                <w:left w:val="none" w:sz="0" w:space="0" w:color="auto"/>
                <w:bottom w:val="none" w:sz="0" w:space="0" w:color="auto"/>
                <w:right w:val="none" w:sz="0" w:space="0" w:color="auto"/>
              </w:divBdr>
            </w:div>
            <w:div w:id="1543905377">
              <w:marLeft w:val="0"/>
              <w:marRight w:val="0"/>
              <w:marTop w:val="0"/>
              <w:marBottom w:val="0"/>
              <w:divBdr>
                <w:top w:val="none" w:sz="0" w:space="0" w:color="auto"/>
                <w:left w:val="none" w:sz="0" w:space="0" w:color="auto"/>
                <w:bottom w:val="none" w:sz="0" w:space="0" w:color="auto"/>
                <w:right w:val="none" w:sz="0" w:space="0" w:color="auto"/>
              </w:divBdr>
            </w:div>
            <w:div w:id="1121461065">
              <w:marLeft w:val="0"/>
              <w:marRight w:val="0"/>
              <w:marTop w:val="0"/>
              <w:marBottom w:val="0"/>
              <w:divBdr>
                <w:top w:val="none" w:sz="0" w:space="0" w:color="auto"/>
                <w:left w:val="none" w:sz="0" w:space="0" w:color="auto"/>
                <w:bottom w:val="none" w:sz="0" w:space="0" w:color="auto"/>
                <w:right w:val="none" w:sz="0" w:space="0" w:color="auto"/>
              </w:divBdr>
            </w:div>
            <w:div w:id="767502758">
              <w:marLeft w:val="0"/>
              <w:marRight w:val="0"/>
              <w:marTop w:val="0"/>
              <w:marBottom w:val="0"/>
              <w:divBdr>
                <w:top w:val="none" w:sz="0" w:space="0" w:color="auto"/>
                <w:left w:val="none" w:sz="0" w:space="0" w:color="auto"/>
                <w:bottom w:val="none" w:sz="0" w:space="0" w:color="auto"/>
                <w:right w:val="none" w:sz="0" w:space="0" w:color="auto"/>
              </w:divBdr>
            </w:div>
            <w:div w:id="1629160270">
              <w:marLeft w:val="0"/>
              <w:marRight w:val="0"/>
              <w:marTop w:val="0"/>
              <w:marBottom w:val="0"/>
              <w:divBdr>
                <w:top w:val="none" w:sz="0" w:space="0" w:color="auto"/>
                <w:left w:val="none" w:sz="0" w:space="0" w:color="auto"/>
                <w:bottom w:val="none" w:sz="0" w:space="0" w:color="auto"/>
                <w:right w:val="none" w:sz="0" w:space="0" w:color="auto"/>
              </w:divBdr>
            </w:div>
            <w:div w:id="1445997821">
              <w:marLeft w:val="0"/>
              <w:marRight w:val="0"/>
              <w:marTop w:val="0"/>
              <w:marBottom w:val="0"/>
              <w:divBdr>
                <w:top w:val="none" w:sz="0" w:space="0" w:color="auto"/>
                <w:left w:val="none" w:sz="0" w:space="0" w:color="auto"/>
                <w:bottom w:val="none" w:sz="0" w:space="0" w:color="auto"/>
                <w:right w:val="none" w:sz="0" w:space="0" w:color="auto"/>
              </w:divBdr>
            </w:div>
            <w:div w:id="2143649217">
              <w:marLeft w:val="0"/>
              <w:marRight w:val="0"/>
              <w:marTop w:val="0"/>
              <w:marBottom w:val="0"/>
              <w:divBdr>
                <w:top w:val="none" w:sz="0" w:space="0" w:color="auto"/>
                <w:left w:val="none" w:sz="0" w:space="0" w:color="auto"/>
                <w:bottom w:val="none" w:sz="0" w:space="0" w:color="auto"/>
                <w:right w:val="none" w:sz="0" w:space="0" w:color="auto"/>
              </w:divBdr>
            </w:div>
            <w:div w:id="8337141">
              <w:marLeft w:val="0"/>
              <w:marRight w:val="0"/>
              <w:marTop w:val="0"/>
              <w:marBottom w:val="0"/>
              <w:divBdr>
                <w:top w:val="none" w:sz="0" w:space="0" w:color="auto"/>
                <w:left w:val="none" w:sz="0" w:space="0" w:color="auto"/>
                <w:bottom w:val="none" w:sz="0" w:space="0" w:color="auto"/>
                <w:right w:val="none" w:sz="0" w:space="0" w:color="auto"/>
              </w:divBdr>
            </w:div>
            <w:div w:id="1775174614">
              <w:marLeft w:val="0"/>
              <w:marRight w:val="0"/>
              <w:marTop w:val="0"/>
              <w:marBottom w:val="0"/>
              <w:divBdr>
                <w:top w:val="none" w:sz="0" w:space="0" w:color="auto"/>
                <w:left w:val="none" w:sz="0" w:space="0" w:color="auto"/>
                <w:bottom w:val="none" w:sz="0" w:space="0" w:color="auto"/>
                <w:right w:val="none" w:sz="0" w:space="0" w:color="auto"/>
              </w:divBdr>
            </w:div>
            <w:div w:id="708410010">
              <w:marLeft w:val="0"/>
              <w:marRight w:val="0"/>
              <w:marTop w:val="0"/>
              <w:marBottom w:val="0"/>
              <w:divBdr>
                <w:top w:val="none" w:sz="0" w:space="0" w:color="auto"/>
                <w:left w:val="none" w:sz="0" w:space="0" w:color="auto"/>
                <w:bottom w:val="none" w:sz="0" w:space="0" w:color="auto"/>
                <w:right w:val="none" w:sz="0" w:space="0" w:color="auto"/>
              </w:divBdr>
            </w:div>
            <w:div w:id="583229056">
              <w:marLeft w:val="0"/>
              <w:marRight w:val="0"/>
              <w:marTop w:val="0"/>
              <w:marBottom w:val="0"/>
              <w:divBdr>
                <w:top w:val="none" w:sz="0" w:space="0" w:color="auto"/>
                <w:left w:val="none" w:sz="0" w:space="0" w:color="auto"/>
                <w:bottom w:val="none" w:sz="0" w:space="0" w:color="auto"/>
                <w:right w:val="none" w:sz="0" w:space="0" w:color="auto"/>
              </w:divBdr>
            </w:div>
            <w:div w:id="2143423955">
              <w:marLeft w:val="0"/>
              <w:marRight w:val="0"/>
              <w:marTop w:val="0"/>
              <w:marBottom w:val="0"/>
              <w:divBdr>
                <w:top w:val="none" w:sz="0" w:space="0" w:color="auto"/>
                <w:left w:val="none" w:sz="0" w:space="0" w:color="auto"/>
                <w:bottom w:val="none" w:sz="0" w:space="0" w:color="auto"/>
                <w:right w:val="none" w:sz="0" w:space="0" w:color="auto"/>
              </w:divBdr>
            </w:div>
            <w:div w:id="1490290287">
              <w:marLeft w:val="0"/>
              <w:marRight w:val="0"/>
              <w:marTop w:val="0"/>
              <w:marBottom w:val="0"/>
              <w:divBdr>
                <w:top w:val="none" w:sz="0" w:space="0" w:color="auto"/>
                <w:left w:val="none" w:sz="0" w:space="0" w:color="auto"/>
                <w:bottom w:val="none" w:sz="0" w:space="0" w:color="auto"/>
                <w:right w:val="none" w:sz="0" w:space="0" w:color="auto"/>
              </w:divBdr>
            </w:div>
            <w:div w:id="1653216731">
              <w:marLeft w:val="0"/>
              <w:marRight w:val="0"/>
              <w:marTop w:val="0"/>
              <w:marBottom w:val="0"/>
              <w:divBdr>
                <w:top w:val="none" w:sz="0" w:space="0" w:color="auto"/>
                <w:left w:val="none" w:sz="0" w:space="0" w:color="auto"/>
                <w:bottom w:val="none" w:sz="0" w:space="0" w:color="auto"/>
                <w:right w:val="none" w:sz="0" w:space="0" w:color="auto"/>
              </w:divBdr>
            </w:div>
            <w:div w:id="2076198568">
              <w:marLeft w:val="0"/>
              <w:marRight w:val="0"/>
              <w:marTop w:val="0"/>
              <w:marBottom w:val="0"/>
              <w:divBdr>
                <w:top w:val="none" w:sz="0" w:space="0" w:color="auto"/>
                <w:left w:val="none" w:sz="0" w:space="0" w:color="auto"/>
                <w:bottom w:val="none" w:sz="0" w:space="0" w:color="auto"/>
                <w:right w:val="none" w:sz="0" w:space="0" w:color="auto"/>
              </w:divBdr>
            </w:div>
            <w:div w:id="1000960991">
              <w:marLeft w:val="0"/>
              <w:marRight w:val="0"/>
              <w:marTop w:val="0"/>
              <w:marBottom w:val="0"/>
              <w:divBdr>
                <w:top w:val="none" w:sz="0" w:space="0" w:color="auto"/>
                <w:left w:val="none" w:sz="0" w:space="0" w:color="auto"/>
                <w:bottom w:val="none" w:sz="0" w:space="0" w:color="auto"/>
                <w:right w:val="none" w:sz="0" w:space="0" w:color="auto"/>
              </w:divBdr>
            </w:div>
            <w:div w:id="1539047943">
              <w:marLeft w:val="0"/>
              <w:marRight w:val="0"/>
              <w:marTop w:val="0"/>
              <w:marBottom w:val="0"/>
              <w:divBdr>
                <w:top w:val="none" w:sz="0" w:space="0" w:color="auto"/>
                <w:left w:val="none" w:sz="0" w:space="0" w:color="auto"/>
                <w:bottom w:val="none" w:sz="0" w:space="0" w:color="auto"/>
                <w:right w:val="none" w:sz="0" w:space="0" w:color="auto"/>
              </w:divBdr>
            </w:div>
            <w:div w:id="1032148257">
              <w:marLeft w:val="0"/>
              <w:marRight w:val="0"/>
              <w:marTop w:val="0"/>
              <w:marBottom w:val="0"/>
              <w:divBdr>
                <w:top w:val="none" w:sz="0" w:space="0" w:color="auto"/>
                <w:left w:val="none" w:sz="0" w:space="0" w:color="auto"/>
                <w:bottom w:val="none" w:sz="0" w:space="0" w:color="auto"/>
                <w:right w:val="none" w:sz="0" w:space="0" w:color="auto"/>
              </w:divBdr>
            </w:div>
            <w:div w:id="1840078275">
              <w:marLeft w:val="0"/>
              <w:marRight w:val="0"/>
              <w:marTop w:val="0"/>
              <w:marBottom w:val="0"/>
              <w:divBdr>
                <w:top w:val="none" w:sz="0" w:space="0" w:color="auto"/>
                <w:left w:val="none" w:sz="0" w:space="0" w:color="auto"/>
                <w:bottom w:val="none" w:sz="0" w:space="0" w:color="auto"/>
                <w:right w:val="none" w:sz="0" w:space="0" w:color="auto"/>
              </w:divBdr>
            </w:div>
            <w:div w:id="576136547">
              <w:marLeft w:val="0"/>
              <w:marRight w:val="0"/>
              <w:marTop w:val="0"/>
              <w:marBottom w:val="0"/>
              <w:divBdr>
                <w:top w:val="none" w:sz="0" w:space="0" w:color="auto"/>
                <w:left w:val="none" w:sz="0" w:space="0" w:color="auto"/>
                <w:bottom w:val="none" w:sz="0" w:space="0" w:color="auto"/>
                <w:right w:val="none" w:sz="0" w:space="0" w:color="auto"/>
              </w:divBdr>
            </w:div>
            <w:div w:id="1391420125">
              <w:marLeft w:val="0"/>
              <w:marRight w:val="0"/>
              <w:marTop w:val="0"/>
              <w:marBottom w:val="0"/>
              <w:divBdr>
                <w:top w:val="none" w:sz="0" w:space="0" w:color="auto"/>
                <w:left w:val="none" w:sz="0" w:space="0" w:color="auto"/>
                <w:bottom w:val="none" w:sz="0" w:space="0" w:color="auto"/>
                <w:right w:val="none" w:sz="0" w:space="0" w:color="auto"/>
              </w:divBdr>
            </w:div>
            <w:div w:id="1338076766">
              <w:marLeft w:val="0"/>
              <w:marRight w:val="0"/>
              <w:marTop w:val="0"/>
              <w:marBottom w:val="0"/>
              <w:divBdr>
                <w:top w:val="none" w:sz="0" w:space="0" w:color="auto"/>
                <w:left w:val="none" w:sz="0" w:space="0" w:color="auto"/>
                <w:bottom w:val="none" w:sz="0" w:space="0" w:color="auto"/>
                <w:right w:val="none" w:sz="0" w:space="0" w:color="auto"/>
              </w:divBdr>
            </w:div>
            <w:div w:id="658851008">
              <w:marLeft w:val="0"/>
              <w:marRight w:val="0"/>
              <w:marTop w:val="0"/>
              <w:marBottom w:val="0"/>
              <w:divBdr>
                <w:top w:val="none" w:sz="0" w:space="0" w:color="auto"/>
                <w:left w:val="none" w:sz="0" w:space="0" w:color="auto"/>
                <w:bottom w:val="none" w:sz="0" w:space="0" w:color="auto"/>
                <w:right w:val="none" w:sz="0" w:space="0" w:color="auto"/>
              </w:divBdr>
            </w:div>
            <w:div w:id="678508963">
              <w:marLeft w:val="0"/>
              <w:marRight w:val="0"/>
              <w:marTop w:val="0"/>
              <w:marBottom w:val="0"/>
              <w:divBdr>
                <w:top w:val="none" w:sz="0" w:space="0" w:color="auto"/>
                <w:left w:val="none" w:sz="0" w:space="0" w:color="auto"/>
                <w:bottom w:val="none" w:sz="0" w:space="0" w:color="auto"/>
                <w:right w:val="none" w:sz="0" w:space="0" w:color="auto"/>
              </w:divBdr>
            </w:div>
            <w:div w:id="1288241377">
              <w:marLeft w:val="0"/>
              <w:marRight w:val="0"/>
              <w:marTop w:val="0"/>
              <w:marBottom w:val="0"/>
              <w:divBdr>
                <w:top w:val="none" w:sz="0" w:space="0" w:color="auto"/>
                <w:left w:val="none" w:sz="0" w:space="0" w:color="auto"/>
                <w:bottom w:val="none" w:sz="0" w:space="0" w:color="auto"/>
                <w:right w:val="none" w:sz="0" w:space="0" w:color="auto"/>
              </w:divBdr>
            </w:div>
            <w:div w:id="1345477366">
              <w:marLeft w:val="0"/>
              <w:marRight w:val="0"/>
              <w:marTop w:val="0"/>
              <w:marBottom w:val="0"/>
              <w:divBdr>
                <w:top w:val="none" w:sz="0" w:space="0" w:color="auto"/>
                <w:left w:val="none" w:sz="0" w:space="0" w:color="auto"/>
                <w:bottom w:val="none" w:sz="0" w:space="0" w:color="auto"/>
                <w:right w:val="none" w:sz="0" w:space="0" w:color="auto"/>
              </w:divBdr>
            </w:div>
            <w:div w:id="589778445">
              <w:marLeft w:val="0"/>
              <w:marRight w:val="0"/>
              <w:marTop w:val="0"/>
              <w:marBottom w:val="0"/>
              <w:divBdr>
                <w:top w:val="none" w:sz="0" w:space="0" w:color="auto"/>
                <w:left w:val="none" w:sz="0" w:space="0" w:color="auto"/>
                <w:bottom w:val="none" w:sz="0" w:space="0" w:color="auto"/>
                <w:right w:val="none" w:sz="0" w:space="0" w:color="auto"/>
              </w:divBdr>
            </w:div>
            <w:div w:id="1900433083">
              <w:marLeft w:val="0"/>
              <w:marRight w:val="0"/>
              <w:marTop w:val="0"/>
              <w:marBottom w:val="0"/>
              <w:divBdr>
                <w:top w:val="none" w:sz="0" w:space="0" w:color="auto"/>
                <w:left w:val="none" w:sz="0" w:space="0" w:color="auto"/>
                <w:bottom w:val="none" w:sz="0" w:space="0" w:color="auto"/>
                <w:right w:val="none" w:sz="0" w:space="0" w:color="auto"/>
              </w:divBdr>
            </w:div>
            <w:div w:id="149371575">
              <w:marLeft w:val="0"/>
              <w:marRight w:val="0"/>
              <w:marTop w:val="0"/>
              <w:marBottom w:val="0"/>
              <w:divBdr>
                <w:top w:val="none" w:sz="0" w:space="0" w:color="auto"/>
                <w:left w:val="none" w:sz="0" w:space="0" w:color="auto"/>
                <w:bottom w:val="none" w:sz="0" w:space="0" w:color="auto"/>
                <w:right w:val="none" w:sz="0" w:space="0" w:color="auto"/>
              </w:divBdr>
            </w:div>
            <w:div w:id="308637443">
              <w:marLeft w:val="0"/>
              <w:marRight w:val="0"/>
              <w:marTop w:val="0"/>
              <w:marBottom w:val="0"/>
              <w:divBdr>
                <w:top w:val="none" w:sz="0" w:space="0" w:color="auto"/>
                <w:left w:val="none" w:sz="0" w:space="0" w:color="auto"/>
                <w:bottom w:val="none" w:sz="0" w:space="0" w:color="auto"/>
                <w:right w:val="none" w:sz="0" w:space="0" w:color="auto"/>
              </w:divBdr>
            </w:div>
            <w:div w:id="1944723856">
              <w:marLeft w:val="0"/>
              <w:marRight w:val="0"/>
              <w:marTop w:val="0"/>
              <w:marBottom w:val="0"/>
              <w:divBdr>
                <w:top w:val="none" w:sz="0" w:space="0" w:color="auto"/>
                <w:left w:val="none" w:sz="0" w:space="0" w:color="auto"/>
                <w:bottom w:val="none" w:sz="0" w:space="0" w:color="auto"/>
                <w:right w:val="none" w:sz="0" w:space="0" w:color="auto"/>
              </w:divBdr>
            </w:div>
            <w:div w:id="350104376">
              <w:marLeft w:val="0"/>
              <w:marRight w:val="0"/>
              <w:marTop w:val="0"/>
              <w:marBottom w:val="0"/>
              <w:divBdr>
                <w:top w:val="none" w:sz="0" w:space="0" w:color="auto"/>
                <w:left w:val="none" w:sz="0" w:space="0" w:color="auto"/>
                <w:bottom w:val="none" w:sz="0" w:space="0" w:color="auto"/>
                <w:right w:val="none" w:sz="0" w:space="0" w:color="auto"/>
              </w:divBdr>
            </w:div>
            <w:div w:id="597712353">
              <w:marLeft w:val="0"/>
              <w:marRight w:val="0"/>
              <w:marTop w:val="0"/>
              <w:marBottom w:val="0"/>
              <w:divBdr>
                <w:top w:val="none" w:sz="0" w:space="0" w:color="auto"/>
                <w:left w:val="none" w:sz="0" w:space="0" w:color="auto"/>
                <w:bottom w:val="none" w:sz="0" w:space="0" w:color="auto"/>
                <w:right w:val="none" w:sz="0" w:space="0" w:color="auto"/>
              </w:divBdr>
            </w:div>
            <w:div w:id="761340697">
              <w:marLeft w:val="0"/>
              <w:marRight w:val="0"/>
              <w:marTop w:val="0"/>
              <w:marBottom w:val="0"/>
              <w:divBdr>
                <w:top w:val="none" w:sz="0" w:space="0" w:color="auto"/>
                <w:left w:val="none" w:sz="0" w:space="0" w:color="auto"/>
                <w:bottom w:val="none" w:sz="0" w:space="0" w:color="auto"/>
                <w:right w:val="none" w:sz="0" w:space="0" w:color="auto"/>
              </w:divBdr>
            </w:div>
            <w:div w:id="451479201">
              <w:marLeft w:val="0"/>
              <w:marRight w:val="0"/>
              <w:marTop w:val="0"/>
              <w:marBottom w:val="0"/>
              <w:divBdr>
                <w:top w:val="none" w:sz="0" w:space="0" w:color="auto"/>
                <w:left w:val="none" w:sz="0" w:space="0" w:color="auto"/>
                <w:bottom w:val="none" w:sz="0" w:space="0" w:color="auto"/>
                <w:right w:val="none" w:sz="0" w:space="0" w:color="auto"/>
              </w:divBdr>
            </w:div>
            <w:div w:id="1786533663">
              <w:marLeft w:val="0"/>
              <w:marRight w:val="0"/>
              <w:marTop w:val="0"/>
              <w:marBottom w:val="0"/>
              <w:divBdr>
                <w:top w:val="none" w:sz="0" w:space="0" w:color="auto"/>
                <w:left w:val="none" w:sz="0" w:space="0" w:color="auto"/>
                <w:bottom w:val="none" w:sz="0" w:space="0" w:color="auto"/>
                <w:right w:val="none" w:sz="0" w:space="0" w:color="auto"/>
              </w:divBdr>
            </w:div>
            <w:div w:id="1696878663">
              <w:marLeft w:val="0"/>
              <w:marRight w:val="0"/>
              <w:marTop w:val="0"/>
              <w:marBottom w:val="0"/>
              <w:divBdr>
                <w:top w:val="none" w:sz="0" w:space="0" w:color="auto"/>
                <w:left w:val="none" w:sz="0" w:space="0" w:color="auto"/>
                <w:bottom w:val="none" w:sz="0" w:space="0" w:color="auto"/>
                <w:right w:val="none" w:sz="0" w:space="0" w:color="auto"/>
              </w:divBdr>
            </w:div>
            <w:div w:id="1552616661">
              <w:marLeft w:val="0"/>
              <w:marRight w:val="0"/>
              <w:marTop w:val="0"/>
              <w:marBottom w:val="0"/>
              <w:divBdr>
                <w:top w:val="none" w:sz="0" w:space="0" w:color="auto"/>
                <w:left w:val="none" w:sz="0" w:space="0" w:color="auto"/>
                <w:bottom w:val="none" w:sz="0" w:space="0" w:color="auto"/>
                <w:right w:val="none" w:sz="0" w:space="0" w:color="auto"/>
              </w:divBdr>
            </w:div>
            <w:div w:id="1541895175">
              <w:marLeft w:val="0"/>
              <w:marRight w:val="0"/>
              <w:marTop w:val="0"/>
              <w:marBottom w:val="0"/>
              <w:divBdr>
                <w:top w:val="none" w:sz="0" w:space="0" w:color="auto"/>
                <w:left w:val="none" w:sz="0" w:space="0" w:color="auto"/>
                <w:bottom w:val="none" w:sz="0" w:space="0" w:color="auto"/>
                <w:right w:val="none" w:sz="0" w:space="0" w:color="auto"/>
              </w:divBdr>
            </w:div>
            <w:div w:id="1280334008">
              <w:marLeft w:val="0"/>
              <w:marRight w:val="0"/>
              <w:marTop w:val="0"/>
              <w:marBottom w:val="0"/>
              <w:divBdr>
                <w:top w:val="none" w:sz="0" w:space="0" w:color="auto"/>
                <w:left w:val="none" w:sz="0" w:space="0" w:color="auto"/>
                <w:bottom w:val="none" w:sz="0" w:space="0" w:color="auto"/>
                <w:right w:val="none" w:sz="0" w:space="0" w:color="auto"/>
              </w:divBdr>
            </w:div>
            <w:div w:id="882255269">
              <w:marLeft w:val="0"/>
              <w:marRight w:val="0"/>
              <w:marTop w:val="0"/>
              <w:marBottom w:val="0"/>
              <w:divBdr>
                <w:top w:val="none" w:sz="0" w:space="0" w:color="auto"/>
                <w:left w:val="none" w:sz="0" w:space="0" w:color="auto"/>
                <w:bottom w:val="none" w:sz="0" w:space="0" w:color="auto"/>
                <w:right w:val="none" w:sz="0" w:space="0" w:color="auto"/>
              </w:divBdr>
            </w:div>
            <w:div w:id="1357848004">
              <w:marLeft w:val="0"/>
              <w:marRight w:val="0"/>
              <w:marTop w:val="0"/>
              <w:marBottom w:val="0"/>
              <w:divBdr>
                <w:top w:val="none" w:sz="0" w:space="0" w:color="auto"/>
                <w:left w:val="none" w:sz="0" w:space="0" w:color="auto"/>
                <w:bottom w:val="none" w:sz="0" w:space="0" w:color="auto"/>
                <w:right w:val="none" w:sz="0" w:space="0" w:color="auto"/>
              </w:divBdr>
            </w:div>
            <w:div w:id="1848212481">
              <w:marLeft w:val="0"/>
              <w:marRight w:val="0"/>
              <w:marTop w:val="0"/>
              <w:marBottom w:val="0"/>
              <w:divBdr>
                <w:top w:val="none" w:sz="0" w:space="0" w:color="auto"/>
                <w:left w:val="none" w:sz="0" w:space="0" w:color="auto"/>
                <w:bottom w:val="none" w:sz="0" w:space="0" w:color="auto"/>
                <w:right w:val="none" w:sz="0" w:space="0" w:color="auto"/>
              </w:divBdr>
            </w:div>
            <w:div w:id="1595162017">
              <w:marLeft w:val="0"/>
              <w:marRight w:val="0"/>
              <w:marTop w:val="0"/>
              <w:marBottom w:val="0"/>
              <w:divBdr>
                <w:top w:val="none" w:sz="0" w:space="0" w:color="auto"/>
                <w:left w:val="none" w:sz="0" w:space="0" w:color="auto"/>
                <w:bottom w:val="none" w:sz="0" w:space="0" w:color="auto"/>
                <w:right w:val="none" w:sz="0" w:space="0" w:color="auto"/>
              </w:divBdr>
            </w:div>
            <w:div w:id="1981837399">
              <w:marLeft w:val="0"/>
              <w:marRight w:val="0"/>
              <w:marTop w:val="0"/>
              <w:marBottom w:val="0"/>
              <w:divBdr>
                <w:top w:val="none" w:sz="0" w:space="0" w:color="auto"/>
                <w:left w:val="none" w:sz="0" w:space="0" w:color="auto"/>
                <w:bottom w:val="none" w:sz="0" w:space="0" w:color="auto"/>
                <w:right w:val="none" w:sz="0" w:space="0" w:color="auto"/>
              </w:divBdr>
            </w:div>
            <w:div w:id="1801528933">
              <w:marLeft w:val="0"/>
              <w:marRight w:val="0"/>
              <w:marTop w:val="0"/>
              <w:marBottom w:val="0"/>
              <w:divBdr>
                <w:top w:val="none" w:sz="0" w:space="0" w:color="auto"/>
                <w:left w:val="none" w:sz="0" w:space="0" w:color="auto"/>
                <w:bottom w:val="none" w:sz="0" w:space="0" w:color="auto"/>
                <w:right w:val="none" w:sz="0" w:space="0" w:color="auto"/>
              </w:divBdr>
            </w:div>
            <w:div w:id="144860678">
              <w:marLeft w:val="0"/>
              <w:marRight w:val="0"/>
              <w:marTop w:val="0"/>
              <w:marBottom w:val="0"/>
              <w:divBdr>
                <w:top w:val="none" w:sz="0" w:space="0" w:color="auto"/>
                <w:left w:val="none" w:sz="0" w:space="0" w:color="auto"/>
                <w:bottom w:val="none" w:sz="0" w:space="0" w:color="auto"/>
                <w:right w:val="none" w:sz="0" w:space="0" w:color="auto"/>
              </w:divBdr>
            </w:div>
            <w:div w:id="409928727">
              <w:marLeft w:val="0"/>
              <w:marRight w:val="0"/>
              <w:marTop w:val="0"/>
              <w:marBottom w:val="0"/>
              <w:divBdr>
                <w:top w:val="none" w:sz="0" w:space="0" w:color="auto"/>
                <w:left w:val="none" w:sz="0" w:space="0" w:color="auto"/>
                <w:bottom w:val="none" w:sz="0" w:space="0" w:color="auto"/>
                <w:right w:val="none" w:sz="0" w:space="0" w:color="auto"/>
              </w:divBdr>
            </w:div>
            <w:div w:id="1692147330">
              <w:marLeft w:val="0"/>
              <w:marRight w:val="0"/>
              <w:marTop w:val="0"/>
              <w:marBottom w:val="0"/>
              <w:divBdr>
                <w:top w:val="none" w:sz="0" w:space="0" w:color="auto"/>
                <w:left w:val="none" w:sz="0" w:space="0" w:color="auto"/>
                <w:bottom w:val="none" w:sz="0" w:space="0" w:color="auto"/>
                <w:right w:val="none" w:sz="0" w:space="0" w:color="auto"/>
              </w:divBdr>
            </w:div>
            <w:div w:id="58528113">
              <w:marLeft w:val="0"/>
              <w:marRight w:val="0"/>
              <w:marTop w:val="0"/>
              <w:marBottom w:val="0"/>
              <w:divBdr>
                <w:top w:val="none" w:sz="0" w:space="0" w:color="auto"/>
                <w:left w:val="none" w:sz="0" w:space="0" w:color="auto"/>
                <w:bottom w:val="none" w:sz="0" w:space="0" w:color="auto"/>
                <w:right w:val="none" w:sz="0" w:space="0" w:color="auto"/>
              </w:divBdr>
            </w:div>
            <w:div w:id="960920914">
              <w:marLeft w:val="0"/>
              <w:marRight w:val="0"/>
              <w:marTop w:val="0"/>
              <w:marBottom w:val="0"/>
              <w:divBdr>
                <w:top w:val="none" w:sz="0" w:space="0" w:color="auto"/>
                <w:left w:val="none" w:sz="0" w:space="0" w:color="auto"/>
                <w:bottom w:val="none" w:sz="0" w:space="0" w:color="auto"/>
                <w:right w:val="none" w:sz="0" w:space="0" w:color="auto"/>
              </w:divBdr>
            </w:div>
            <w:div w:id="1825275756">
              <w:marLeft w:val="0"/>
              <w:marRight w:val="0"/>
              <w:marTop w:val="0"/>
              <w:marBottom w:val="0"/>
              <w:divBdr>
                <w:top w:val="none" w:sz="0" w:space="0" w:color="auto"/>
                <w:left w:val="none" w:sz="0" w:space="0" w:color="auto"/>
                <w:bottom w:val="none" w:sz="0" w:space="0" w:color="auto"/>
                <w:right w:val="none" w:sz="0" w:space="0" w:color="auto"/>
              </w:divBdr>
            </w:div>
            <w:div w:id="232131145">
              <w:marLeft w:val="0"/>
              <w:marRight w:val="0"/>
              <w:marTop w:val="0"/>
              <w:marBottom w:val="0"/>
              <w:divBdr>
                <w:top w:val="none" w:sz="0" w:space="0" w:color="auto"/>
                <w:left w:val="none" w:sz="0" w:space="0" w:color="auto"/>
                <w:bottom w:val="none" w:sz="0" w:space="0" w:color="auto"/>
                <w:right w:val="none" w:sz="0" w:space="0" w:color="auto"/>
              </w:divBdr>
            </w:div>
            <w:div w:id="766074589">
              <w:marLeft w:val="0"/>
              <w:marRight w:val="0"/>
              <w:marTop w:val="0"/>
              <w:marBottom w:val="0"/>
              <w:divBdr>
                <w:top w:val="none" w:sz="0" w:space="0" w:color="auto"/>
                <w:left w:val="none" w:sz="0" w:space="0" w:color="auto"/>
                <w:bottom w:val="none" w:sz="0" w:space="0" w:color="auto"/>
                <w:right w:val="none" w:sz="0" w:space="0" w:color="auto"/>
              </w:divBdr>
            </w:div>
            <w:div w:id="2073304624">
              <w:marLeft w:val="0"/>
              <w:marRight w:val="0"/>
              <w:marTop w:val="0"/>
              <w:marBottom w:val="0"/>
              <w:divBdr>
                <w:top w:val="none" w:sz="0" w:space="0" w:color="auto"/>
                <w:left w:val="none" w:sz="0" w:space="0" w:color="auto"/>
                <w:bottom w:val="none" w:sz="0" w:space="0" w:color="auto"/>
                <w:right w:val="none" w:sz="0" w:space="0" w:color="auto"/>
              </w:divBdr>
            </w:div>
            <w:div w:id="567346008">
              <w:marLeft w:val="0"/>
              <w:marRight w:val="0"/>
              <w:marTop w:val="0"/>
              <w:marBottom w:val="0"/>
              <w:divBdr>
                <w:top w:val="none" w:sz="0" w:space="0" w:color="auto"/>
                <w:left w:val="none" w:sz="0" w:space="0" w:color="auto"/>
                <w:bottom w:val="none" w:sz="0" w:space="0" w:color="auto"/>
                <w:right w:val="none" w:sz="0" w:space="0" w:color="auto"/>
              </w:divBdr>
            </w:div>
            <w:div w:id="1174418581">
              <w:marLeft w:val="0"/>
              <w:marRight w:val="0"/>
              <w:marTop w:val="0"/>
              <w:marBottom w:val="0"/>
              <w:divBdr>
                <w:top w:val="none" w:sz="0" w:space="0" w:color="auto"/>
                <w:left w:val="none" w:sz="0" w:space="0" w:color="auto"/>
                <w:bottom w:val="none" w:sz="0" w:space="0" w:color="auto"/>
                <w:right w:val="none" w:sz="0" w:space="0" w:color="auto"/>
              </w:divBdr>
            </w:div>
            <w:div w:id="1536235835">
              <w:marLeft w:val="0"/>
              <w:marRight w:val="0"/>
              <w:marTop w:val="0"/>
              <w:marBottom w:val="0"/>
              <w:divBdr>
                <w:top w:val="none" w:sz="0" w:space="0" w:color="auto"/>
                <w:left w:val="none" w:sz="0" w:space="0" w:color="auto"/>
                <w:bottom w:val="none" w:sz="0" w:space="0" w:color="auto"/>
                <w:right w:val="none" w:sz="0" w:space="0" w:color="auto"/>
              </w:divBdr>
            </w:div>
            <w:div w:id="1815291455">
              <w:marLeft w:val="0"/>
              <w:marRight w:val="0"/>
              <w:marTop w:val="0"/>
              <w:marBottom w:val="0"/>
              <w:divBdr>
                <w:top w:val="none" w:sz="0" w:space="0" w:color="auto"/>
                <w:left w:val="none" w:sz="0" w:space="0" w:color="auto"/>
                <w:bottom w:val="none" w:sz="0" w:space="0" w:color="auto"/>
                <w:right w:val="none" w:sz="0" w:space="0" w:color="auto"/>
              </w:divBdr>
            </w:div>
            <w:div w:id="1682928829">
              <w:marLeft w:val="0"/>
              <w:marRight w:val="0"/>
              <w:marTop w:val="0"/>
              <w:marBottom w:val="0"/>
              <w:divBdr>
                <w:top w:val="none" w:sz="0" w:space="0" w:color="auto"/>
                <w:left w:val="none" w:sz="0" w:space="0" w:color="auto"/>
                <w:bottom w:val="none" w:sz="0" w:space="0" w:color="auto"/>
                <w:right w:val="none" w:sz="0" w:space="0" w:color="auto"/>
              </w:divBdr>
            </w:div>
            <w:div w:id="285083080">
              <w:marLeft w:val="0"/>
              <w:marRight w:val="0"/>
              <w:marTop w:val="0"/>
              <w:marBottom w:val="0"/>
              <w:divBdr>
                <w:top w:val="none" w:sz="0" w:space="0" w:color="auto"/>
                <w:left w:val="none" w:sz="0" w:space="0" w:color="auto"/>
                <w:bottom w:val="none" w:sz="0" w:space="0" w:color="auto"/>
                <w:right w:val="none" w:sz="0" w:space="0" w:color="auto"/>
              </w:divBdr>
            </w:div>
            <w:div w:id="1352223145">
              <w:marLeft w:val="0"/>
              <w:marRight w:val="0"/>
              <w:marTop w:val="0"/>
              <w:marBottom w:val="0"/>
              <w:divBdr>
                <w:top w:val="none" w:sz="0" w:space="0" w:color="auto"/>
                <w:left w:val="none" w:sz="0" w:space="0" w:color="auto"/>
                <w:bottom w:val="none" w:sz="0" w:space="0" w:color="auto"/>
                <w:right w:val="none" w:sz="0" w:space="0" w:color="auto"/>
              </w:divBdr>
            </w:div>
            <w:div w:id="1747606155">
              <w:marLeft w:val="0"/>
              <w:marRight w:val="0"/>
              <w:marTop w:val="0"/>
              <w:marBottom w:val="0"/>
              <w:divBdr>
                <w:top w:val="none" w:sz="0" w:space="0" w:color="auto"/>
                <w:left w:val="none" w:sz="0" w:space="0" w:color="auto"/>
                <w:bottom w:val="none" w:sz="0" w:space="0" w:color="auto"/>
                <w:right w:val="none" w:sz="0" w:space="0" w:color="auto"/>
              </w:divBdr>
            </w:div>
            <w:div w:id="512762336">
              <w:marLeft w:val="0"/>
              <w:marRight w:val="0"/>
              <w:marTop w:val="0"/>
              <w:marBottom w:val="0"/>
              <w:divBdr>
                <w:top w:val="none" w:sz="0" w:space="0" w:color="auto"/>
                <w:left w:val="none" w:sz="0" w:space="0" w:color="auto"/>
                <w:bottom w:val="none" w:sz="0" w:space="0" w:color="auto"/>
                <w:right w:val="none" w:sz="0" w:space="0" w:color="auto"/>
              </w:divBdr>
            </w:div>
            <w:div w:id="749928754">
              <w:marLeft w:val="0"/>
              <w:marRight w:val="0"/>
              <w:marTop w:val="0"/>
              <w:marBottom w:val="0"/>
              <w:divBdr>
                <w:top w:val="none" w:sz="0" w:space="0" w:color="auto"/>
                <w:left w:val="none" w:sz="0" w:space="0" w:color="auto"/>
                <w:bottom w:val="none" w:sz="0" w:space="0" w:color="auto"/>
                <w:right w:val="none" w:sz="0" w:space="0" w:color="auto"/>
              </w:divBdr>
            </w:div>
            <w:div w:id="1541631017">
              <w:marLeft w:val="0"/>
              <w:marRight w:val="0"/>
              <w:marTop w:val="0"/>
              <w:marBottom w:val="0"/>
              <w:divBdr>
                <w:top w:val="none" w:sz="0" w:space="0" w:color="auto"/>
                <w:left w:val="none" w:sz="0" w:space="0" w:color="auto"/>
                <w:bottom w:val="none" w:sz="0" w:space="0" w:color="auto"/>
                <w:right w:val="none" w:sz="0" w:space="0" w:color="auto"/>
              </w:divBdr>
            </w:div>
            <w:div w:id="2029721482">
              <w:marLeft w:val="0"/>
              <w:marRight w:val="0"/>
              <w:marTop w:val="0"/>
              <w:marBottom w:val="0"/>
              <w:divBdr>
                <w:top w:val="none" w:sz="0" w:space="0" w:color="auto"/>
                <w:left w:val="none" w:sz="0" w:space="0" w:color="auto"/>
                <w:bottom w:val="none" w:sz="0" w:space="0" w:color="auto"/>
                <w:right w:val="none" w:sz="0" w:space="0" w:color="auto"/>
              </w:divBdr>
            </w:div>
            <w:div w:id="565603773">
              <w:marLeft w:val="0"/>
              <w:marRight w:val="0"/>
              <w:marTop w:val="0"/>
              <w:marBottom w:val="0"/>
              <w:divBdr>
                <w:top w:val="none" w:sz="0" w:space="0" w:color="auto"/>
                <w:left w:val="none" w:sz="0" w:space="0" w:color="auto"/>
                <w:bottom w:val="none" w:sz="0" w:space="0" w:color="auto"/>
                <w:right w:val="none" w:sz="0" w:space="0" w:color="auto"/>
              </w:divBdr>
            </w:div>
            <w:div w:id="91560456">
              <w:marLeft w:val="0"/>
              <w:marRight w:val="0"/>
              <w:marTop w:val="0"/>
              <w:marBottom w:val="0"/>
              <w:divBdr>
                <w:top w:val="none" w:sz="0" w:space="0" w:color="auto"/>
                <w:left w:val="none" w:sz="0" w:space="0" w:color="auto"/>
                <w:bottom w:val="none" w:sz="0" w:space="0" w:color="auto"/>
                <w:right w:val="none" w:sz="0" w:space="0" w:color="auto"/>
              </w:divBdr>
            </w:div>
            <w:div w:id="572082071">
              <w:marLeft w:val="0"/>
              <w:marRight w:val="0"/>
              <w:marTop w:val="0"/>
              <w:marBottom w:val="0"/>
              <w:divBdr>
                <w:top w:val="none" w:sz="0" w:space="0" w:color="auto"/>
                <w:left w:val="none" w:sz="0" w:space="0" w:color="auto"/>
                <w:bottom w:val="none" w:sz="0" w:space="0" w:color="auto"/>
                <w:right w:val="none" w:sz="0" w:space="0" w:color="auto"/>
              </w:divBdr>
            </w:div>
            <w:div w:id="2019191947">
              <w:marLeft w:val="0"/>
              <w:marRight w:val="0"/>
              <w:marTop w:val="0"/>
              <w:marBottom w:val="0"/>
              <w:divBdr>
                <w:top w:val="none" w:sz="0" w:space="0" w:color="auto"/>
                <w:left w:val="none" w:sz="0" w:space="0" w:color="auto"/>
                <w:bottom w:val="none" w:sz="0" w:space="0" w:color="auto"/>
                <w:right w:val="none" w:sz="0" w:space="0" w:color="auto"/>
              </w:divBdr>
            </w:div>
            <w:div w:id="769928433">
              <w:marLeft w:val="0"/>
              <w:marRight w:val="0"/>
              <w:marTop w:val="0"/>
              <w:marBottom w:val="0"/>
              <w:divBdr>
                <w:top w:val="none" w:sz="0" w:space="0" w:color="auto"/>
                <w:left w:val="none" w:sz="0" w:space="0" w:color="auto"/>
                <w:bottom w:val="none" w:sz="0" w:space="0" w:color="auto"/>
                <w:right w:val="none" w:sz="0" w:space="0" w:color="auto"/>
              </w:divBdr>
            </w:div>
            <w:div w:id="9682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542431">
      <w:bodyDiv w:val="1"/>
      <w:marLeft w:val="255"/>
      <w:marRight w:val="255"/>
      <w:marTop w:val="255"/>
      <w:marBottom w:val="255"/>
      <w:divBdr>
        <w:top w:val="none" w:sz="0" w:space="0" w:color="auto"/>
        <w:left w:val="none" w:sz="0" w:space="0" w:color="auto"/>
        <w:bottom w:val="none" w:sz="0" w:space="0" w:color="auto"/>
        <w:right w:val="none" w:sz="0" w:space="0" w:color="auto"/>
      </w:divBdr>
    </w:div>
    <w:div w:id="1527866421">
      <w:bodyDiv w:val="1"/>
      <w:marLeft w:val="0"/>
      <w:marRight w:val="0"/>
      <w:marTop w:val="0"/>
      <w:marBottom w:val="0"/>
      <w:divBdr>
        <w:top w:val="none" w:sz="0" w:space="0" w:color="auto"/>
        <w:left w:val="none" w:sz="0" w:space="0" w:color="auto"/>
        <w:bottom w:val="none" w:sz="0" w:space="0" w:color="auto"/>
        <w:right w:val="none" w:sz="0" w:space="0" w:color="auto"/>
      </w:divBdr>
    </w:div>
    <w:div w:id="1556626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3.jpeg"/><Relationship Id="rId42" Type="http://schemas.openxmlformats.org/officeDocument/2006/relationships/image" Target="media/image32.emf"/><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7.png"/><Relationship Id="rId16" Type="http://schemas.openxmlformats.org/officeDocument/2006/relationships/image" Target="media/image8.jpg"/><Relationship Id="rId11" Type="http://schemas.openxmlformats.org/officeDocument/2006/relationships/image" Target="media/image3.png"/><Relationship Id="rId32" Type="http://schemas.openxmlformats.org/officeDocument/2006/relationships/image" Target="media/image22.jp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4.png"/><Relationship Id="rId27" Type="http://schemas.openxmlformats.org/officeDocument/2006/relationships/image" Target="media/image17.jpe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oleObject" Target="embeddings/oleObject2.bin"/><Relationship Id="rId33" Type="http://schemas.openxmlformats.org/officeDocument/2006/relationships/image" Target="media/image23.png"/><Relationship Id="rId38" Type="http://schemas.openxmlformats.org/officeDocument/2006/relationships/image" Target="media/image28.jp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2.jpe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hyperlink" Target="https://console.firebase.google.com/u/0/" TargetMode="External"/><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oleObject" Target="embeddings/oleObject1.bin"/><Relationship Id="rId28" Type="http://schemas.openxmlformats.org/officeDocument/2006/relationships/image" Target="media/image18.jpeg"/><Relationship Id="rId36" Type="http://schemas.openxmlformats.org/officeDocument/2006/relationships/image" Target="media/image26.jp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png"/><Relationship Id="rId31" Type="http://schemas.openxmlformats.org/officeDocument/2006/relationships/image" Target="media/image21.jp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2.png"/><Relationship Id="rId99" Type="http://schemas.openxmlformats.org/officeDocument/2006/relationships/header" Target="header2.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instructables.com/member/NiyatiS5/instructables/" TargetMode="External"/><Relationship Id="rId13" Type="http://schemas.openxmlformats.org/officeDocument/2006/relationships/image" Target="media/image5.jpg"/><Relationship Id="rId18" Type="http://schemas.openxmlformats.org/officeDocument/2006/relationships/image" Target="media/image10.jpg"/><Relationship Id="rId39" Type="http://schemas.openxmlformats.org/officeDocument/2006/relationships/image" Target="media/image29.png"/><Relationship Id="rId34" Type="http://schemas.openxmlformats.org/officeDocument/2006/relationships/image" Target="media/image24.jp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hyperlink" Target="https://core.telegram.org/bots/api" TargetMode="External"/><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1.jpg"/><Relationship Id="rId14" Type="http://schemas.openxmlformats.org/officeDocument/2006/relationships/image" Target="media/image6.jpg"/><Relationship Id="rId30" Type="http://schemas.openxmlformats.org/officeDocument/2006/relationships/image" Target="media/image20.jp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1.png"/><Relationship Id="rId9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A2858E8E-3127-484B-BC3B-9AEC35B6F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4</TotalTime>
  <Pages>156</Pages>
  <Words>20681</Words>
  <Characters>117886</Characters>
  <Application>Microsoft Office Word</Application>
  <DocSecurity>0</DocSecurity>
  <Lines>982</Lines>
  <Paragraphs>276</Paragraphs>
  <ScaleCrop>false</ScaleCrop>
  <HeadingPairs>
    <vt:vector size="2" baseType="variant">
      <vt:variant>
        <vt:lpstr>Title</vt:lpstr>
      </vt:variant>
      <vt:variant>
        <vt:i4>1</vt:i4>
      </vt:variant>
    </vt:vector>
  </HeadingPairs>
  <TitlesOfParts>
    <vt:vector size="1" baseType="lpstr">
      <vt:lpstr>Practical 07 – Store and Retrieve IoT data using mySQL</vt:lpstr>
    </vt:vector>
  </TitlesOfParts>
  <Company>SCHOOL OF DIGITAL MEDIA AND INFOCOMM TECHNOLOGY (DMIT)</Company>
  <LinksUpToDate>false</LinksUpToDate>
  <CharactersWithSpaces>138291</CharactersWithSpaces>
  <SharedDoc>false</SharedDoc>
  <HLinks>
    <vt:vector size="12" baseType="variant">
      <vt:variant>
        <vt:i4>7602185</vt:i4>
      </vt:variant>
      <vt:variant>
        <vt:i4>3</vt:i4>
      </vt:variant>
      <vt:variant>
        <vt:i4>0</vt:i4>
      </vt:variant>
      <vt:variant>
        <vt:i4>5</vt:i4>
      </vt:variant>
      <vt:variant>
        <vt:lpwstr>http://www.w3schools.com/xhtml/xhtml_syntax.asp</vt:lpwstr>
      </vt:variant>
      <vt:variant>
        <vt:lpwstr/>
      </vt:variant>
      <vt:variant>
        <vt:i4>5701658</vt:i4>
      </vt:variant>
      <vt:variant>
        <vt:i4>0</vt:i4>
      </vt:variant>
      <vt:variant>
        <vt:i4>0</vt:i4>
      </vt:variant>
      <vt:variant>
        <vt:i4>5</vt:i4>
      </vt:variant>
      <vt:variant>
        <vt:lpwstr>http://validator.w3.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07 – Store and Retrieve IoT data using mySQL</dc:title>
  <dc:subject/>
  <dc:creator>dora@sp.edu.sg</dc:creator>
  <cp:lastModifiedBy>Eunice Poh</cp:lastModifiedBy>
  <cp:revision>469</cp:revision>
  <cp:lastPrinted>2017-04-24T07:04:00Z</cp:lastPrinted>
  <dcterms:created xsi:type="dcterms:W3CDTF">2017-08-21T06:57:00Z</dcterms:created>
  <dcterms:modified xsi:type="dcterms:W3CDTF">2017-08-21T20:41:00Z</dcterms:modified>
</cp:coreProperties>
</file>